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D7D06" w14:textId="7F5F163D" w:rsidR="002B47E9" w:rsidRDefault="00AC27D0" w:rsidP="00200527">
      <w:pPr>
        <w:spacing w:after="0" w:line="240" w:lineRule="auto"/>
        <w:jc w:val="center"/>
        <w:rPr>
          <w:rFonts w:ascii="Modern Love" w:hAnsi="Modern Love"/>
          <w:b/>
          <w:bCs/>
          <w:sz w:val="96"/>
          <w:szCs w:val="96"/>
          <w:u w:val="single"/>
          <w:lang w:val="en-US"/>
        </w:rPr>
      </w:pPr>
      <w:r w:rsidRPr="00AC27D0">
        <w:rPr>
          <w:rFonts w:ascii="Modern Love" w:hAnsi="Modern Love"/>
          <w:b/>
          <w:bCs/>
          <w:sz w:val="96"/>
          <w:szCs w:val="96"/>
          <w:u w:val="single"/>
          <w:lang w:val="en-US"/>
        </w:rPr>
        <w:t>BUSINESS REPORT</w:t>
      </w:r>
    </w:p>
    <w:p w14:paraId="74F1077A" w14:textId="77777777" w:rsidR="00FB7216" w:rsidRDefault="00200527" w:rsidP="00FB7216">
      <w:pPr>
        <w:spacing w:after="0" w:line="240" w:lineRule="auto"/>
        <w:jc w:val="center"/>
        <w:rPr>
          <w:rFonts w:ascii="Bahnschrift SemiCondensed" w:hAnsi="Bahnschrift SemiCondensed"/>
          <w:b/>
          <w:bCs/>
          <w:sz w:val="28"/>
          <w:szCs w:val="28"/>
          <w:u w:val="single"/>
          <w:lang w:val="en-US"/>
        </w:rPr>
      </w:pPr>
      <w:r w:rsidRPr="00200527">
        <w:rPr>
          <w:rFonts w:ascii="Bahnschrift SemiCondensed" w:hAnsi="Bahnschrift SemiCondensed"/>
          <w:b/>
          <w:bCs/>
          <w:sz w:val="28"/>
          <w:szCs w:val="28"/>
          <w:u w:val="single"/>
          <w:lang w:val="en-US"/>
        </w:rPr>
        <w:t>TERRO’S REAL ESTATE AGENCY</w:t>
      </w:r>
    </w:p>
    <w:p w14:paraId="1289DC31" w14:textId="77777777" w:rsidR="00FB7216" w:rsidRDefault="00FB7216" w:rsidP="00FB7216">
      <w:pPr>
        <w:spacing w:after="0" w:line="240" w:lineRule="auto"/>
        <w:jc w:val="center"/>
        <w:rPr>
          <w:rFonts w:ascii="Bahnschrift SemiCondensed" w:hAnsi="Bahnschrift SemiCondensed"/>
          <w:b/>
          <w:bCs/>
          <w:sz w:val="28"/>
          <w:szCs w:val="28"/>
          <w:u w:val="single"/>
          <w:lang w:val="en-US"/>
        </w:rPr>
      </w:pPr>
    </w:p>
    <w:p w14:paraId="656BC7CC" w14:textId="77777777" w:rsidR="00FB7216" w:rsidRDefault="00FB7216" w:rsidP="00FB7216">
      <w:pPr>
        <w:spacing w:after="0" w:line="240" w:lineRule="auto"/>
        <w:jc w:val="center"/>
        <w:rPr>
          <w:rFonts w:ascii="Bahnschrift SemiCondensed" w:hAnsi="Bahnschrift SemiCondensed"/>
          <w:b/>
          <w:bCs/>
          <w:sz w:val="28"/>
          <w:szCs w:val="28"/>
          <w:u w:val="single"/>
          <w:lang w:val="en-US"/>
        </w:rPr>
      </w:pPr>
    </w:p>
    <w:p w14:paraId="1CEF8593" w14:textId="77777777" w:rsidR="00FB7216" w:rsidRDefault="00FB7216" w:rsidP="00FB7216">
      <w:pPr>
        <w:spacing w:after="0" w:line="240" w:lineRule="auto"/>
        <w:jc w:val="center"/>
        <w:rPr>
          <w:rFonts w:ascii="Bahnschrift SemiCondensed" w:hAnsi="Bahnschrift SemiCondensed"/>
          <w:b/>
          <w:bCs/>
          <w:sz w:val="28"/>
          <w:szCs w:val="28"/>
          <w:u w:val="single"/>
          <w:lang w:val="en-US"/>
        </w:rPr>
      </w:pPr>
    </w:p>
    <w:p w14:paraId="458AF944" w14:textId="70591FFA" w:rsidR="00FB7216" w:rsidRDefault="00FB7216" w:rsidP="00FB7216">
      <w:pPr>
        <w:spacing w:after="0" w:line="240" w:lineRule="auto"/>
        <w:jc w:val="center"/>
        <w:rPr>
          <w:rFonts w:ascii="Bahnschrift SemiCondensed" w:hAnsi="Bahnschrift SemiCondensed"/>
          <w:b/>
          <w:bCs/>
          <w:sz w:val="28"/>
          <w:szCs w:val="28"/>
          <w:u w:val="single"/>
          <w:lang w:val="en-US"/>
        </w:rPr>
      </w:pPr>
      <w:r>
        <w:rPr>
          <w:rFonts w:ascii="Bahnschrift SemiCondensed" w:hAnsi="Bahnschrift SemiCondensed"/>
          <w:b/>
          <w:bCs/>
          <w:noProof/>
          <w:sz w:val="28"/>
          <w:szCs w:val="28"/>
          <w:u w:val="single"/>
          <w:lang w:val="en-US"/>
        </w:rPr>
        <w:drawing>
          <wp:inline distT="0" distB="0" distL="0" distR="0" wp14:anchorId="537DC774" wp14:editId="7FCB203F">
            <wp:extent cx="6421672" cy="4047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6423389" cy="4048572"/>
                    </a:xfrm>
                    <a:prstGeom prst="rect">
                      <a:avLst/>
                    </a:prstGeom>
                  </pic:spPr>
                </pic:pic>
              </a:graphicData>
            </a:graphic>
          </wp:inline>
        </w:drawing>
      </w:r>
    </w:p>
    <w:p w14:paraId="5836D172" w14:textId="262CAA37" w:rsidR="00FB7216" w:rsidRDefault="00FB7216" w:rsidP="00FB7216">
      <w:pPr>
        <w:spacing w:after="0" w:line="240" w:lineRule="auto"/>
        <w:jc w:val="center"/>
        <w:rPr>
          <w:rFonts w:ascii="Bahnschrift SemiCondensed" w:hAnsi="Bahnschrift SemiCondensed"/>
          <w:b/>
          <w:bCs/>
          <w:sz w:val="28"/>
          <w:szCs w:val="28"/>
          <w:u w:val="single"/>
          <w:lang w:val="en-US"/>
        </w:rPr>
      </w:pPr>
      <w:r>
        <w:rPr>
          <w:rFonts w:ascii="Bahnschrift SemiCondensed" w:hAnsi="Bahnschrift SemiCondensed"/>
          <w:b/>
          <w:bCs/>
          <w:noProof/>
          <w:sz w:val="28"/>
          <w:szCs w:val="28"/>
          <w:u w:val="single"/>
          <w:lang w:val="en-US"/>
        </w:rPr>
        <w:drawing>
          <wp:inline distT="0" distB="0" distL="0" distR="0" wp14:anchorId="051D5859" wp14:editId="497A353C">
            <wp:extent cx="6431114" cy="27051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6443408" cy="2710271"/>
                    </a:xfrm>
                    <a:prstGeom prst="rect">
                      <a:avLst/>
                    </a:prstGeom>
                  </pic:spPr>
                </pic:pic>
              </a:graphicData>
            </a:graphic>
          </wp:inline>
        </w:drawing>
      </w:r>
    </w:p>
    <w:p w14:paraId="1A8AC524" w14:textId="572B6F4D" w:rsidR="00FB7216" w:rsidRDefault="00FB7216" w:rsidP="00FB7216">
      <w:pPr>
        <w:spacing w:after="0" w:line="240" w:lineRule="auto"/>
        <w:jc w:val="center"/>
        <w:rPr>
          <w:rFonts w:ascii="Bahnschrift SemiCondensed" w:hAnsi="Bahnschrift SemiCondensed"/>
          <w:b/>
          <w:bCs/>
          <w:sz w:val="28"/>
          <w:szCs w:val="28"/>
          <w:u w:val="single"/>
          <w:lang w:val="en-US"/>
        </w:rPr>
      </w:pPr>
    </w:p>
    <w:p w14:paraId="3859B23E" w14:textId="6417C31F" w:rsidR="00FB7216" w:rsidRDefault="00FB7216" w:rsidP="00FB7216">
      <w:pPr>
        <w:spacing w:after="0" w:line="240" w:lineRule="auto"/>
        <w:jc w:val="center"/>
        <w:rPr>
          <w:rFonts w:ascii="Bahnschrift SemiCondensed" w:hAnsi="Bahnschrift SemiCondensed"/>
          <w:b/>
          <w:bCs/>
          <w:sz w:val="28"/>
          <w:szCs w:val="28"/>
          <w:u w:val="single"/>
          <w:lang w:val="en-US"/>
        </w:rPr>
      </w:pPr>
    </w:p>
    <w:p w14:paraId="7EA56ADA" w14:textId="2B01314C" w:rsidR="00FB7216" w:rsidRDefault="00FB7216" w:rsidP="00FB7216">
      <w:pPr>
        <w:spacing w:after="0" w:line="240" w:lineRule="auto"/>
        <w:jc w:val="center"/>
        <w:rPr>
          <w:rFonts w:ascii="Bahnschrift SemiCondensed" w:hAnsi="Bahnschrift SemiCondensed"/>
          <w:b/>
          <w:bCs/>
          <w:sz w:val="28"/>
          <w:szCs w:val="28"/>
          <w:u w:val="single"/>
          <w:lang w:val="en-US"/>
        </w:rPr>
      </w:pPr>
    </w:p>
    <w:p w14:paraId="078452F1" w14:textId="005D23B3" w:rsidR="00FB7216" w:rsidRDefault="00FB7216" w:rsidP="00FB7216">
      <w:pPr>
        <w:spacing w:after="0" w:line="240" w:lineRule="auto"/>
        <w:rPr>
          <w:rFonts w:ascii="Roboto Condensed" w:hAnsi="Roboto Condensed"/>
          <w:b/>
          <w:bCs/>
          <w:sz w:val="28"/>
          <w:szCs w:val="28"/>
          <w:lang w:val="en-US"/>
        </w:rPr>
      </w:pPr>
      <w:r>
        <w:rPr>
          <w:rFonts w:ascii="Bahnschrift SemiCondensed" w:hAnsi="Bahnschrift SemiCondensed"/>
          <w:b/>
          <w:bCs/>
          <w:sz w:val="28"/>
          <w:szCs w:val="28"/>
          <w:lang w:val="en-US"/>
        </w:rPr>
        <w:tab/>
      </w:r>
      <w:r w:rsidR="0003757B">
        <w:rPr>
          <w:rFonts w:ascii="Bahnschrift SemiCondensed" w:hAnsi="Bahnschrift SemiCondensed"/>
          <w:b/>
          <w:bCs/>
          <w:sz w:val="28"/>
          <w:szCs w:val="28"/>
          <w:lang w:val="en-US"/>
        </w:rPr>
        <w:t xml:space="preserve"> </w:t>
      </w:r>
      <w:r>
        <w:rPr>
          <w:rFonts w:ascii="Bahnschrift SemiCondensed" w:hAnsi="Bahnschrift SemiCondensed"/>
          <w:b/>
          <w:bCs/>
          <w:sz w:val="28"/>
          <w:szCs w:val="28"/>
          <w:lang w:val="en-US"/>
        </w:rPr>
        <w:t xml:space="preserve"> </w:t>
      </w:r>
      <w:r w:rsidRPr="00FB7216">
        <w:rPr>
          <w:rFonts w:ascii="Roboto Condensed" w:hAnsi="Roboto Condensed"/>
          <w:b/>
          <w:bCs/>
          <w:sz w:val="28"/>
          <w:szCs w:val="28"/>
          <w:lang w:val="en-US"/>
        </w:rPr>
        <w:t xml:space="preserve">INDRASHIS </w:t>
      </w:r>
      <w:r w:rsidR="00BF78B4" w:rsidRPr="00FB7216">
        <w:rPr>
          <w:rFonts w:ascii="Roboto Condensed" w:hAnsi="Roboto Condensed"/>
          <w:b/>
          <w:bCs/>
          <w:sz w:val="28"/>
          <w:szCs w:val="28"/>
          <w:lang w:val="en-US"/>
        </w:rPr>
        <w:t>BHADRA (</w:t>
      </w:r>
      <w:proofErr w:type="gramStart"/>
      <w:r w:rsidR="00BF78B4" w:rsidRPr="00FB7216">
        <w:rPr>
          <w:rFonts w:ascii="Roboto Condensed" w:hAnsi="Roboto Condensed"/>
          <w:b/>
          <w:bCs/>
          <w:sz w:val="28"/>
          <w:szCs w:val="28"/>
          <w:lang w:val="en-US"/>
        </w:rPr>
        <w:t>AUDITOR</w:t>
      </w:r>
      <w:r w:rsidR="00BF78B4">
        <w:rPr>
          <w:rFonts w:ascii="Roboto Condensed" w:hAnsi="Roboto Condensed"/>
          <w:b/>
          <w:bCs/>
          <w:sz w:val="28"/>
          <w:szCs w:val="28"/>
          <w:lang w:val="en-US"/>
        </w:rPr>
        <w:t>)</w:t>
      </w:r>
      <w:r w:rsidR="004A5573">
        <w:rPr>
          <w:rFonts w:ascii="Roboto Condensed" w:hAnsi="Roboto Condensed"/>
          <w:b/>
          <w:bCs/>
          <w:sz w:val="28"/>
          <w:szCs w:val="28"/>
          <w:lang w:val="en-US"/>
        </w:rPr>
        <w:t xml:space="preserve">  </w:t>
      </w:r>
      <w:r w:rsidR="00BF78B4">
        <w:rPr>
          <w:rFonts w:ascii="Roboto Condensed" w:hAnsi="Roboto Condensed"/>
          <w:b/>
          <w:bCs/>
          <w:sz w:val="28"/>
          <w:szCs w:val="28"/>
          <w:lang w:val="en-US"/>
        </w:rPr>
        <w:t xml:space="preserve"> </w:t>
      </w:r>
      <w:proofErr w:type="gramEnd"/>
      <w:r w:rsidR="00BF78B4">
        <w:rPr>
          <w:rFonts w:ascii="Roboto Condensed" w:hAnsi="Roboto Condensed"/>
          <w:b/>
          <w:bCs/>
          <w:sz w:val="28"/>
          <w:szCs w:val="28"/>
          <w:lang w:val="en-US"/>
        </w:rPr>
        <w:t xml:space="preserve">    </w:t>
      </w:r>
      <w:r>
        <w:rPr>
          <w:rFonts w:ascii="Roboto Condensed" w:hAnsi="Roboto Condensed"/>
          <w:b/>
          <w:bCs/>
          <w:sz w:val="28"/>
          <w:szCs w:val="28"/>
          <w:lang w:val="en-US"/>
        </w:rPr>
        <w:tab/>
      </w:r>
      <w:r>
        <w:rPr>
          <w:rFonts w:ascii="Roboto Condensed" w:hAnsi="Roboto Condensed"/>
          <w:b/>
          <w:bCs/>
          <w:sz w:val="28"/>
          <w:szCs w:val="28"/>
          <w:lang w:val="en-US"/>
        </w:rPr>
        <w:tab/>
      </w:r>
      <w:r>
        <w:rPr>
          <w:rFonts w:ascii="Roboto Condensed" w:hAnsi="Roboto Condensed"/>
          <w:b/>
          <w:bCs/>
          <w:sz w:val="28"/>
          <w:szCs w:val="28"/>
          <w:lang w:val="en-US"/>
        </w:rPr>
        <w:tab/>
        <w:t xml:space="preserve">       </w:t>
      </w:r>
      <w:r w:rsidR="00BF78B4">
        <w:rPr>
          <w:rFonts w:ascii="Roboto Condensed" w:hAnsi="Roboto Condensed"/>
          <w:b/>
          <w:bCs/>
          <w:sz w:val="28"/>
          <w:szCs w:val="28"/>
          <w:lang w:val="en-US"/>
        </w:rPr>
        <w:t xml:space="preserve">           </w:t>
      </w:r>
      <w:r w:rsidR="0003757B">
        <w:rPr>
          <w:rFonts w:ascii="Roboto Condensed" w:hAnsi="Roboto Condensed"/>
          <w:b/>
          <w:bCs/>
          <w:sz w:val="28"/>
          <w:szCs w:val="28"/>
          <w:lang w:val="en-US"/>
        </w:rPr>
        <w:t xml:space="preserve"> </w:t>
      </w:r>
      <w:hyperlink r:id="rId7" w:history="1">
        <w:r w:rsidR="0003757B" w:rsidRPr="00755A69">
          <w:rPr>
            <w:rStyle w:val="Hyperlink"/>
            <w:rFonts w:ascii="Roboto Condensed" w:hAnsi="Roboto Condensed"/>
            <w:b/>
            <w:bCs/>
            <w:sz w:val="28"/>
            <w:szCs w:val="28"/>
            <w:lang w:val="en-US"/>
          </w:rPr>
          <w:t>indrashisbhadra@gmail.com</w:t>
        </w:r>
      </w:hyperlink>
    </w:p>
    <w:p w14:paraId="55FC17DD" w14:textId="14EE46C3" w:rsidR="00FB7216" w:rsidRDefault="00FB7216" w:rsidP="00FB7216">
      <w:pPr>
        <w:spacing w:after="0" w:line="240" w:lineRule="auto"/>
        <w:rPr>
          <w:rFonts w:ascii="Roboto Condensed" w:hAnsi="Roboto Condensed"/>
          <w:b/>
          <w:bCs/>
          <w:sz w:val="28"/>
          <w:szCs w:val="28"/>
          <w:lang w:val="en-US"/>
        </w:rPr>
      </w:pPr>
    </w:p>
    <w:p w14:paraId="141D5453" w14:textId="407468B8" w:rsidR="00FB7216" w:rsidRDefault="00FB7216" w:rsidP="00FB7216">
      <w:pPr>
        <w:spacing w:after="0" w:line="240" w:lineRule="auto"/>
        <w:rPr>
          <w:rFonts w:ascii="Roboto Condensed" w:hAnsi="Roboto Condensed"/>
          <w:b/>
          <w:bCs/>
          <w:sz w:val="28"/>
          <w:szCs w:val="28"/>
          <w:lang w:val="en-US"/>
        </w:rPr>
      </w:pPr>
    </w:p>
    <w:p w14:paraId="4CE22A6B" w14:textId="6D8E47EA" w:rsidR="00FB7216" w:rsidRDefault="00263180" w:rsidP="00FB7216">
      <w:pPr>
        <w:spacing w:after="0" w:line="240" w:lineRule="auto"/>
        <w:rPr>
          <w:rFonts w:ascii="Roboto Condensed" w:hAnsi="Roboto Condensed"/>
          <w:b/>
          <w:bCs/>
          <w:sz w:val="28"/>
          <w:szCs w:val="28"/>
          <w:lang w:val="en-US"/>
        </w:rPr>
      </w:pPr>
      <w:r>
        <w:rPr>
          <w:rFonts w:ascii="Roboto Condensed" w:hAnsi="Roboto Condensed"/>
          <w:b/>
          <w:bCs/>
          <w:sz w:val="28"/>
          <w:szCs w:val="28"/>
          <w:lang w:val="en-US"/>
        </w:rPr>
        <w:lastRenderedPageBreak/>
        <w:tab/>
      </w:r>
    </w:p>
    <w:p w14:paraId="2D619FE0" w14:textId="1FB2AAA1" w:rsidR="000E657F" w:rsidRPr="000E657F" w:rsidRDefault="00263180" w:rsidP="000E657F">
      <w:pPr>
        <w:pStyle w:val="ListParagraph"/>
        <w:numPr>
          <w:ilvl w:val="0"/>
          <w:numId w:val="2"/>
        </w:numPr>
        <w:spacing w:after="0" w:line="240" w:lineRule="auto"/>
        <w:ind w:left="993" w:right="284" w:hanging="709"/>
        <w:rPr>
          <w:rFonts w:ascii="Roboto" w:hAnsi="Roboto"/>
          <w:b/>
          <w:bCs/>
          <w:sz w:val="48"/>
          <w:szCs w:val="48"/>
          <w:lang w:val="en-US"/>
        </w:rPr>
      </w:pPr>
      <w:r>
        <w:rPr>
          <w:rFonts w:ascii="Roboto" w:hAnsi="Roboto" w:cs="TimesNewRomanPSMT"/>
          <w:b/>
          <w:bCs/>
          <w:color w:val="2D3B45"/>
          <w:sz w:val="44"/>
          <w:szCs w:val="34"/>
        </w:rPr>
        <w:t>S</w:t>
      </w:r>
      <w:r w:rsidRPr="00263180">
        <w:rPr>
          <w:rFonts w:ascii="Roboto" w:hAnsi="Roboto" w:cs="TimesNewRomanPSMT"/>
          <w:b/>
          <w:bCs/>
          <w:color w:val="2D3B45"/>
          <w:sz w:val="44"/>
          <w:szCs w:val="34"/>
        </w:rPr>
        <w:t>ummary statistics for each of the variables. What do you observe?</w:t>
      </w:r>
    </w:p>
    <w:p w14:paraId="3300829B" w14:textId="339F1129" w:rsidR="00263180" w:rsidRDefault="00263180" w:rsidP="00263180">
      <w:pPr>
        <w:spacing w:after="0" w:line="240" w:lineRule="auto"/>
        <w:ind w:right="284"/>
        <w:rPr>
          <w:rFonts w:ascii="Roboto" w:hAnsi="Roboto"/>
          <w:b/>
          <w:bCs/>
          <w:sz w:val="48"/>
          <w:szCs w:val="48"/>
          <w:lang w:val="en-US"/>
        </w:rPr>
      </w:pPr>
    </w:p>
    <w:p w14:paraId="78621BC5" w14:textId="48B63267" w:rsidR="00263180" w:rsidRDefault="00263180" w:rsidP="00263180">
      <w:pPr>
        <w:spacing w:after="0" w:line="240" w:lineRule="auto"/>
        <w:ind w:right="284"/>
        <w:jc w:val="center"/>
        <w:rPr>
          <w:rFonts w:ascii="Roboto" w:hAnsi="Roboto"/>
          <w:sz w:val="36"/>
          <w:szCs w:val="36"/>
          <w:lang w:val="en-US"/>
        </w:rPr>
      </w:pPr>
      <w:r>
        <w:rPr>
          <w:noProof/>
        </w:rPr>
        <w:drawing>
          <wp:inline distT="0" distB="0" distL="0" distR="0" wp14:anchorId="0B14C958" wp14:editId="02553455">
            <wp:extent cx="7331102" cy="195516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556" t="22405" r="3232" b="30479"/>
                    <a:stretch/>
                  </pic:blipFill>
                  <pic:spPr bwMode="auto">
                    <a:xfrm>
                      <a:off x="0" y="0"/>
                      <a:ext cx="7341928" cy="1958052"/>
                    </a:xfrm>
                    <a:prstGeom prst="rect">
                      <a:avLst/>
                    </a:prstGeom>
                    <a:ln>
                      <a:noFill/>
                    </a:ln>
                    <a:extLst>
                      <a:ext uri="{53640926-AAD7-44D8-BBD7-CCE9431645EC}">
                        <a14:shadowObscured xmlns:a14="http://schemas.microsoft.com/office/drawing/2010/main"/>
                      </a:ext>
                    </a:extLst>
                  </pic:spPr>
                </pic:pic>
              </a:graphicData>
            </a:graphic>
          </wp:inline>
        </w:drawing>
      </w:r>
    </w:p>
    <w:p w14:paraId="10B87DD3" w14:textId="10BFCA6B" w:rsidR="00C5420A" w:rsidRDefault="00C5420A" w:rsidP="00263180">
      <w:pPr>
        <w:spacing w:after="0" w:line="240" w:lineRule="auto"/>
        <w:ind w:right="284"/>
        <w:jc w:val="center"/>
        <w:rPr>
          <w:rFonts w:ascii="Roboto" w:hAnsi="Roboto"/>
          <w:sz w:val="36"/>
          <w:szCs w:val="36"/>
          <w:lang w:val="en-US"/>
        </w:rPr>
      </w:pPr>
    </w:p>
    <w:p w14:paraId="28C51848" w14:textId="773D101A" w:rsidR="00C5420A" w:rsidRDefault="00C5420A" w:rsidP="00263180">
      <w:pPr>
        <w:spacing w:after="0" w:line="240" w:lineRule="auto"/>
        <w:ind w:right="284"/>
        <w:jc w:val="center"/>
        <w:rPr>
          <w:rFonts w:ascii="Roboto" w:hAnsi="Roboto"/>
          <w:sz w:val="36"/>
          <w:szCs w:val="36"/>
          <w:lang w:val="en-US"/>
        </w:rPr>
      </w:pPr>
      <w:r>
        <w:rPr>
          <w:noProof/>
        </w:rPr>
        <w:drawing>
          <wp:inline distT="0" distB="0" distL="0" distR="0" wp14:anchorId="7484E65C" wp14:editId="752067DA">
            <wp:extent cx="7378810" cy="20345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586" t="20873" r="2491" b="30103"/>
                    <a:stretch/>
                  </pic:blipFill>
                  <pic:spPr bwMode="auto">
                    <a:xfrm>
                      <a:off x="0" y="0"/>
                      <a:ext cx="7393383" cy="2038558"/>
                    </a:xfrm>
                    <a:prstGeom prst="rect">
                      <a:avLst/>
                    </a:prstGeom>
                    <a:ln>
                      <a:noFill/>
                    </a:ln>
                    <a:extLst>
                      <a:ext uri="{53640926-AAD7-44D8-BBD7-CCE9431645EC}">
                        <a14:shadowObscured xmlns:a14="http://schemas.microsoft.com/office/drawing/2010/main"/>
                      </a:ext>
                    </a:extLst>
                  </pic:spPr>
                </pic:pic>
              </a:graphicData>
            </a:graphic>
          </wp:inline>
        </w:drawing>
      </w:r>
    </w:p>
    <w:p w14:paraId="7C9FA3A9" w14:textId="735636E7" w:rsidR="00C5420A" w:rsidRDefault="00C5420A" w:rsidP="00263180">
      <w:pPr>
        <w:spacing w:after="0" w:line="240" w:lineRule="auto"/>
        <w:ind w:right="284"/>
        <w:jc w:val="center"/>
        <w:rPr>
          <w:rFonts w:ascii="Roboto" w:hAnsi="Roboto"/>
          <w:sz w:val="36"/>
          <w:szCs w:val="36"/>
          <w:lang w:val="en-US"/>
        </w:rPr>
      </w:pPr>
    </w:p>
    <w:p w14:paraId="4D853573" w14:textId="22968D21" w:rsidR="00C5420A" w:rsidRDefault="00C5420A" w:rsidP="00263180">
      <w:pPr>
        <w:spacing w:after="0" w:line="240" w:lineRule="auto"/>
        <w:ind w:right="284"/>
        <w:jc w:val="center"/>
        <w:rPr>
          <w:rFonts w:ascii="Roboto" w:hAnsi="Roboto"/>
          <w:sz w:val="36"/>
          <w:szCs w:val="36"/>
          <w:lang w:val="en-US"/>
        </w:rPr>
      </w:pPr>
      <w:r>
        <w:rPr>
          <w:noProof/>
        </w:rPr>
        <w:drawing>
          <wp:inline distT="0" distB="0" distL="0" distR="0" wp14:anchorId="22A007F5" wp14:editId="66CB5C08">
            <wp:extent cx="5131513" cy="390409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1439" t="18192" r="28141" b="13618"/>
                    <a:stretch/>
                  </pic:blipFill>
                  <pic:spPr bwMode="auto">
                    <a:xfrm>
                      <a:off x="0" y="0"/>
                      <a:ext cx="5164007" cy="3928812"/>
                    </a:xfrm>
                    <a:prstGeom prst="rect">
                      <a:avLst/>
                    </a:prstGeom>
                    <a:ln>
                      <a:noFill/>
                    </a:ln>
                    <a:extLst>
                      <a:ext uri="{53640926-AAD7-44D8-BBD7-CCE9431645EC}">
                        <a14:shadowObscured xmlns:a14="http://schemas.microsoft.com/office/drawing/2010/main"/>
                      </a:ext>
                    </a:extLst>
                  </pic:spPr>
                </pic:pic>
              </a:graphicData>
            </a:graphic>
          </wp:inline>
        </w:drawing>
      </w:r>
    </w:p>
    <w:p w14:paraId="04B0E5E3" w14:textId="60CF1861" w:rsidR="00C5420A" w:rsidRDefault="00C5420A" w:rsidP="00263180">
      <w:pPr>
        <w:spacing w:after="0" w:line="240" w:lineRule="auto"/>
        <w:ind w:right="284"/>
        <w:jc w:val="center"/>
        <w:rPr>
          <w:rFonts w:ascii="Roboto" w:hAnsi="Roboto"/>
          <w:sz w:val="36"/>
          <w:szCs w:val="36"/>
          <w:lang w:val="en-US"/>
        </w:rPr>
      </w:pPr>
    </w:p>
    <w:p w14:paraId="5D902FC1" w14:textId="0BFF83B5" w:rsidR="00C5420A" w:rsidRDefault="00C5420A" w:rsidP="00C5420A">
      <w:pPr>
        <w:ind w:left="284" w:right="284"/>
        <w:rPr>
          <w:rFonts w:ascii="Bahnschrift SemiLight Condensed" w:hAnsi="Bahnschrift SemiLight Condensed"/>
          <w:sz w:val="36"/>
          <w:szCs w:val="36"/>
        </w:rPr>
      </w:pPr>
      <w:r w:rsidRPr="00C5420A">
        <w:rPr>
          <w:rFonts w:ascii="Bahnschrift SemiLight Condensed" w:hAnsi="Bahnschrift SemiLight Condensed"/>
          <w:sz w:val="36"/>
          <w:szCs w:val="36"/>
        </w:rPr>
        <w:lastRenderedPageBreak/>
        <w:t xml:space="preserve">A detailed summary analysis of every column of the given dataset is provided here.  The Mean, Median, Standard Deviation, range, minimum and maximum value of each aspect can be easily seen in the above tables. We can </w:t>
      </w:r>
      <w:r>
        <w:rPr>
          <w:rFonts w:ascii="Bahnschrift SemiLight Condensed" w:hAnsi="Bahnschrift SemiLight Condensed"/>
          <w:sz w:val="36"/>
          <w:szCs w:val="36"/>
        </w:rPr>
        <w:t>observe</w:t>
      </w:r>
      <w:r w:rsidRPr="00C5420A">
        <w:rPr>
          <w:rFonts w:ascii="Bahnschrift SemiLight Condensed" w:hAnsi="Bahnschrift SemiLight Condensed"/>
          <w:sz w:val="36"/>
          <w:szCs w:val="36"/>
        </w:rPr>
        <w:t xml:space="preserve"> that an average household price is around 22000$, with age ranging from 2.9 to 100 years.</w:t>
      </w:r>
    </w:p>
    <w:p w14:paraId="646C64E8" w14:textId="2D68144A" w:rsidR="000C3F56" w:rsidRDefault="000C3F56" w:rsidP="00C5420A">
      <w:pPr>
        <w:ind w:left="284" w:right="284"/>
        <w:rPr>
          <w:rFonts w:ascii="Bahnschrift SemiLight Condensed" w:hAnsi="Bahnschrift SemiLight Condensed"/>
          <w:sz w:val="36"/>
          <w:szCs w:val="36"/>
        </w:rPr>
      </w:pPr>
    </w:p>
    <w:p w14:paraId="0CDF25F7" w14:textId="0FB0411B" w:rsidR="000C3F56" w:rsidRDefault="000C3F56" w:rsidP="00C5420A">
      <w:pPr>
        <w:ind w:left="284" w:right="284"/>
        <w:rPr>
          <w:rFonts w:ascii="Bahnschrift SemiLight Condensed" w:hAnsi="Bahnschrift SemiLight Condensed"/>
          <w:sz w:val="36"/>
          <w:szCs w:val="36"/>
        </w:rPr>
      </w:pPr>
      <w:r>
        <w:rPr>
          <w:rFonts w:ascii="Bahnschrift SemiLight Condensed" w:hAnsi="Bahnschrift SemiLight Condensed"/>
          <w:sz w:val="36"/>
          <w:szCs w:val="36"/>
        </w:rPr>
        <w:t>The count of 506 in every table shows that there is no excel dataset error present here. Thus, with a rough overview of the data, we can now proceed with further analysis.</w:t>
      </w:r>
    </w:p>
    <w:p w14:paraId="77BE69B2" w14:textId="77777777" w:rsidR="007E3F3D" w:rsidRDefault="007E3F3D" w:rsidP="00C5420A">
      <w:pPr>
        <w:ind w:left="284" w:right="284"/>
        <w:rPr>
          <w:rFonts w:ascii="Bahnschrift SemiLight Condensed" w:hAnsi="Bahnschrift SemiLight Condensed"/>
          <w:sz w:val="36"/>
          <w:szCs w:val="36"/>
        </w:rPr>
      </w:pPr>
    </w:p>
    <w:p w14:paraId="11CDB7B8" w14:textId="471FF1B2" w:rsidR="000C3F56" w:rsidRDefault="000C3F56" w:rsidP="007E3F3D">
      <w:pPr>
        <w:ind w:left="284" w:right="284"/>
        <w:rPr>
          <w:rFonts w:ascii="Bahnschrift SemiLight Condensed" w:hAnsi="Bahnschrift SemiLight Condensed"/>
          <w:sz w:val="36"/>
          <w:szCs w:val="36"/>
        </w:rPr>
      </w:pPr>
      <w:r>
        <w:rPr>
          <w:rFonts w:ascii="Bahnschrift SemiLight Condensed" w:hAnsi="Bahnschrift SemiLight Condensed"/>
          <w:noProof/>
          <w:sz w:val="36"/>
          <w:szCs w:val="36"/>
        </w:rPr>
        <mc:AlternateContent>
          <mc:Choice Requires="wps">
            <w:drawing>
              <wp:anchor distT="0" distB="0" distL="114300" distR="114300" simplePos="0" relativeHeight="251659264" behindDoc="0" locked="0" layoutInCell="1" allowOverlap="1" wp14:anchorId="0DF06ED9" wp14:editId="41A2053D">
                <wp:simplePos x="0" y="0"/>
                <wp:positionH relativeFrom="column">
                  <wp:posOffset>1857375</wp:posOffset>
                </wp:positionH>
                <wp:positionV relativeFrom="paragraph">
                  <wp:posOffset>187684</wp:posOffset>
                </wp:positionV>
                <wp:extent cx="3427012"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342701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408EA0" id="Straight Connector 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6.25pt,14.8pt" to="416.1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" strokecolor="black [3200]" strokeweight=".5pt">
                <v:stroke joinstyle="miter"/>
              </v:line>
            </w:pict>
          </mc:Fallback>
        </mc:AlternateContent>
      </w:r>
    </w:p>
    <w:p w14:paraId="2F880531" w14:textId="77777777" w:rsidR="007E3F3D" w:rsidRPr="007E3F3D" w:rsidRDefault="007E3F3D" w:rsidP="007E3F3D">
      <w:pPr>
        <w:ind w:left="284" w:right="284"/>
        <w:rPr>
          <w:rFonts w:ascii="Bahnschrift SemiLight Condensed" w:hAnsi="Bahnschrift SemiLight Condensed"/>
          <w:sz w:val="36"/>
          <w:szCs w:val="36"/>
        </w:rPr>
      </w:pPr>
    </w:p>
    <w:p w14:paraId="0BA5A95B" w14:textId="476EEDF7" w:rsidR="000E657F" w:rsidRPr="000E657F" w:rsidRDefault="000E657F" w:rsidP="000E657F">
      <w:pPr>
        <w:pStyle w:val="ListParagraph"/>
        <w:numPr>
          <w:ilvl w:val="0"/>
          <w:numId w:val="2"/>
        </w:numPr>
        <w:ind w:left="851" w:right="284" w:hanging="568"/>
        <w:rPr>
          <w:rFonts w:ascii="Roboto" w:hAnsi="Roboto"/>
          <w:b/>
          <w:bCs/>
          <w:sz w:val="44"/>
          <w:szCs w:val="44"/>
        </w:rPr>
      </w:pPr>
      <w:r>
        <w:rPr>
          <w:rFonts w:ascii="Roboto" w:hAnsi="Roboto"/>
          <w:b/>
          <w:bCs/>
          <w:sz w:val="44"/>
          <w:szCs w:val="44"/>
        </w:rPr>
        <w:t xml:space="preserve">Histogram </w:t>
      </w:r>
      <w:r w:rsidRPr="000E657F">
        <w:rPr>
          <w:rFonts w:ascii="Roboto" w:hAnsi="Roboto" w:cs="TimesNewRomanPSMT"/>
          <w:b/>
          <w:bCs/>
          <w:color w:val="2D3B45"/>
          <w:sz w:val="44"/>
          <w:szCs w:val="34"/>
        </w:rPr>
        <w:t xml:space="preserve">of the Avg_Price Variable. What do you </w:t>
      </w:r>
      <w:r>
        <w:rPr>
          <w:rFonts w:ascii="Roboto" w:hAnsi="Roboto" w:cs="TimesNewRomanPSMT"/>
          <w:b/>
          <w:bCs/>
          <w:color w:val="2D3B45"/>
          <w:sz w:val="44"/>
          <w:szCs w:val="34"/>
        </w:rPr>
        <w:t xml:space="preserve">    </w:t>
      </w:r>
      <w:r w:rsidRPr="000E657F">
        <w:rPr>
          <w:rFonts w:ascii="Roboto" w:hAnsi="Roboto" w:cs="TimesNewRomanPSMT"/>
          <w:b/>
          <w:bCs/>
          <w:color w:val="2D3B45"/>
          <w:sz w:val="44"/>
          <w:szCs w:val="34"/>
        </w:rPr>
        <w:t>infer?</w:t>
      </w:r>
    </w:p>
    <w:p w14:paraId="05ABECD5" w14:textId="499EA77C" w:rsidR="000E657F" w:rsidRDefault="000E657F" w:rsidP="000E657F">
      <w:pPr>
        <w:ind w:left="283" w:right="284"/>
        <w:rPr>
          <w:rFonts w:ascii="Roboto" w:hAnsi="Roboto"/>
          <w:b/>
          <w:bCs/>
          <w:sz w:val="44"/>
          <w:szCs w:val="44"/>
        </w:rPr>
      </w:pPr>
      <w:r>
        <w:rPr>
          <w:noProof/>
        </w:rPr>
        <mc:AlternateContent>
          <mc:Choice Requires="cx1">
            <w:drawing>
              <wp:inline distT="0" distB="0" distL="0" distR="0" wp14:anchorId="1183E455" wp14:editId="3B0D2E90">
                <wp:extent cx="7028815" cy="4245997"/>
                <wp:effectExtent l="0" t="0" r="635" b="2540"/>
                <wp:docPr id="8" name="Chart 8">
                  <a:extLst xmlns:a="http://schemas.openxmlformats.org/drawingml/2006/main">
                    <a:ext uri="{FF2B5EF4-FFF2-40B4-BE49-F238E27FC236}">
                      <a16:creationId xmlns:a16="http://schemas.microsoft.com/office/drawing/2014/main" id="{8EA3DB8F-6B49-4569-B41D-494C649388FE}"/>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11"/>
                  </a:graphicData>
                </a:graphic>
              </wp:inline>
            </w:drawing>
          </mc:Choice>
          <mc:Fallback>
            <w:drawing>
              <wp:inline distT="0" distB="0" distL="0" distR="0" wp14:anchorId="1183E455" wp14:editId="3B0D2E90">
                <wp:extent cx="7028815" cy="4245997"/>
                <wp:effectExtent l="0" t="0" r="635" b="2540"/>
                <wp:docPr id="8" name="Chart 8">
                  <a:extLst xmlns:a="http://schemas.openxmlformats.org/drawingml/2006/main">
                    <a:ext uri="{FF2B5EF4-FFF2-40B4-BE49-F238E27FC236}">
                      <a16:creationId xmlns:a16="http://schemas.microsoft.com/office/drawing/2014/main" id="{8EA3DB8F-6B49-4569-B41D-494C649388FE}"/>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8" name="Chart 8">
                          <a:extLst>
                            <a:ext uri="{FF2B5EF4-FFF2-40B4-BE49-F238E27FC236}">
                              <a16:creationId xmlns:a16="http://schemas.microsoft.com/office/drawing/2014/main" id="{8EA3DB8F-6B49-4569-B41D-494C649388FE}"/>
                            </a:ext>
                          </a:extLst>
                        </pic:cNvPr>
                        <pic:cNvPicPr>
                          <a:picLocks noGrp="1" noRot="1" noChangeAspect="1" noMove="1" noResize="1" noEditPoints="1" noAdjustHandles="1" noChangeArrowheads="1" noChangeShapeType="1"/>
                        </pic:cNvPicPr>
                      </pic:nvPicPr>
                      <pic:blipFill>
                        <a:blip r:embed="rId12"/>
                        <a:stretch>
                          <a:fillRect/>
                        </a:stretch>
                      </pic:blipFill>
                      <pic:spPr>
                        <a:xfrm>
                          <a:off x="0" y="0"/>
                          <a:ext cx="7028815" cy="4245610"/>
                        </a:xfrm>
                        <a:prstGeom prst="rect">
                          <a:avLst/>
                        </a:prstGeom>
                      </pic:spPr>
                    </pic:pic>
                  </a:graphicData>
                </a:graphic>
              </wp:inline>
            </w:drawing>
          </mc:Fallback>
        </mc:AlternateContent>
      </w:r>
    </w:p>
    <w:p w14:paraId="6AE87FE4" w14:textId="73441DAE" w:rsidR="000E657F" w:rsidRDefault="00D65FE8" w:rsidP="000E657F">
      <w:pPr>
        <w:ind w:left="283" w:right="284"/>
        <w:rPr>
          <w:rFonts w:ascii="Bahnschrift SemiLight Condensed" w:hAnsi="Bahnschrift SemiLight Condensed"/>
          <w:sz w:val="36"/>
          <w:szCs w:val="36"/>
        </w:rPr>
      </w:pPr>
      <w:r>
        <w:rPr>
          <w:rFonts w:ascii="Bahnschrift SemiLight Condensed" w:hAnsi="Bahnschrift SemiLight Condensed"/>
          <w:sz w:val="36"/>
          <w:szCs w:val="36"/>
        </w:rPr>
        <w:t xml:space="preserve">The most houses in this list have a price ranging from 21,000 to 25,000$. The number of houses in this range </w:t>
      </w:r>
      <w:r w:rsidR="007F6427">
        <w:rPr>
          <w:rFonts w:ascii="Bahnschrift SemiLight Condensed" w:hAnsi="Bahnschrift SemiLight Condensed"/>
          <w:sz w:val="36"/>
          <w:szCs w:val="36"/>
        </w:rPr>
        <w:t>is 133</w:t>
      </w:r>
      <w:r>
        <w:rPr>
          <w:rFonts w:ascii="Bahnschrift SemiLight Condensed" w:hAnsi="Bahnschrift SemiLight Condensed"/>
          <w:sz w:val="36"/>
          <w:szCs w:val="36"/>
        </w:rPr>
        <w:t>. The next range is 17,000 to 21,000$ having 122 houses followed by 13,000 to 17,000$ range. A brief idea of average price range is inferred from this histogram.</w:t>
      </w:r>
    </w:p>
    <w:p w14:paraId="06474FDA" w14:textId="3D8946C4" w:rsidR="00D65FE8" w:rsidRPr="00D65FE8" w:rsidRDefault="00D65FE8" w:rsidP="000E657F">
      <w:pPr>
        <w:ind w:left="283" w:right="284"/>
        <w:rPr>
          <w:rFonts w:ascii="Bahnschrift SemiLight Condensed" w:hAnsi="Bahnschrift SemiLight Condensed"/>
          <w:sz w:val="36"/>
          <w:szCs w:val="36"/>
        </w:rPr>
      </w:pPr>
      <w:r>
        <w:rPr>
          <w:rFonts w:ascii="Bahnschrift SemiLight Condensed" w:hAnsi="Bahnschrift SemiLight Condensed"/>
          <w:noProof/>
          <w:sz w:val="36"/>
          <w:szCs w:val="36"/>
        </w:rPr>
        <mc:AlternateContent>
          <mc:Choice Requires="wps">
            <w:drawing>
              <wp:anchor distT="0" distB="0" distL="114300" distR="114300" simplePos="0" relativeHeight="251660288" behindDoc="0" locked="0" layoutInCell="1" allowOverlap="1" wp14:anchorId="566C9D4D" wp14:editId="7770BDB5">
                <wp:simplePos x="0" y="0"/>
                <wp:positionH relativeFrom="column">
                  <wp:posOffset>1221794</wp:posOffset>
                </wp:positionH>
                <wp:positionV relativeFrom="paragraph">
                  <wp:posOffset>159689</wp:posOffset>
                </wp:positionV>
                <wp:extent cx="467536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467536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0BF5A5" id="Straight Connector 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96.2pt,12.55pt" to="464.35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" strokecolor="black [3200]" strokeweight=".5pt">
                <v:stroke joinstyle="miter"/>
              </v:line>
            </w:pict>
          </mc:Fallback>
        </mc:AlternateContent>
      </w:r>
    </w:p>
    <w:p w14:paraId="52EC1F05" w14:textId="38DD1022" w:rsidR="000E657F" w:rsidRPr="00657BE6" w:rsidRDefault="00D65FE8" w:rsidP="000E657F">
      <w:pPr>
        <w:pStyle w:val="ListParagraph"/>
        <w:numPr>
          <w:ilvl w:val="0"/>
          <w:numId w:val="2"/>
        </w:numPr>
        <w:ind w:left="851" w:right="284" w:hanging="568"/>
        <w:rPr>
          <w:rFonts w:ascii="Roboto" w:hAnsi="Roboto"/>
          <w:b/>
          <w:bCs/>
          <w:sz w:val="96"/>
          <w:szCs w:val="96"/>
        </w:rPr>
      </w:pPr>
      <w:r w:rsidRPr="00D65FE8">
        <w:rPr>
          <w:rFonts w:ascii="Roboto" w:hAnsi="Roboto" w:cs="TimesNewRomanPSMT"/>
          <w:b/>
          <w:bCs/>
          <w:color w:val="2D3B45"/>
          <w:sz w:val="44"/>
          <w:szCs w:val="34"/>
        </w:rPr>
        <w:lastRenderedPageBreak/>
        <w:t>COVARIANCE MATRIX</w:t>
      </w:r>
    </w:p>
    <w:p w14:paraId="13C0CAA9" w14:textId="36582F12" w:rsidR="00657BE6" w:rsidRDefault="00657BE6" w:rsidP="00657BE6">
      <w:pPr>
        <w:pStyle w:val="ListParagraph"/>
        <w:ind w:left="0"/>
        <w:rPr>
          <w:rFonts w:ascii="Roboto" w:hAnsi="Roboto"/>
          <w:b/>
          <w:bCs/>
          <w:sz w:val="96"/>
          <w:szCs w:val="96"/>
        </w:rPr>
      </w:pPr>
      <w:r>
        <w:rPr>
          <w:noProof/>
        </w:rPr>
        <w:drawing>
          <wp:inline distT="0" distB="0" distL="0" distR="0" wp14:anchorId="2001CAA6" wp14:editId="3E2F4433">
            <wp:extent cx="7362825" cy="26557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7454" t="25086" r="16605" b="42541"/>
                    <a:stretch/>
                  </pic:blipFill>
                  <pic:spPr bwMode="auto">
                    <a:xfrm>
                      <a:off x="0" y="0"/>
                      <a:ext cx="7396784" cy="2667984"/>
                    </a:xfrm>
                    <a:prstGeom prst="rect">
                      <a:avLst/>
                    </a:prstGeom>
                    <a:ln>
                      <a:noFill/>
                    </a:ln>
                    <a:extLst>
                      <a:ext uri="{53640926-AAD7-44D8-BBD7-CCE9431645EC}">
                        <a14:shadowObscured xmlns:a14="http://schemas.microsoft.com/office/drawing/2010/main"/>
                      </a:ext>
                    </a:extLst>
                  </pic:spPr>
                </pic:pic>
              </a:graphicData>
            </a:graphic>
          </wp:inline>
        </w:drawing>
      </w:r>
    </w:p>
    <w:p w14:paraId="031E8559" w14:textId="5CD337AF" w:rsidR="00657BE6" w:rsidRDefault="00657BE6" w:rsidP="00657BE6">
      <w:pPr>
        <w:pStyle w:val="ListParagraph"/>
        <w:ind w:left="0"/>
        <w:rPr>
          <w:rFonts w:ascii="Roboto" w:hAnsi="Roboto"/>
          <w:b/>
          <w:bCs/>
          <w:sz w:val="96"/>
          <w:szCs w:val="96"/>
        </w:rPr>
      </w:pPr>
    </w:p>
    <w:p w14:paraId="345059E5" w14:textId="153CEF55" w:rsidR="00C73562" w:rsidRDefault="00657BE6" w:rsidP="00C73562">
      <w:pPr>
        <w:pStyle w:val="ListParagraph"/>
        <w:ind w:left="284" w:right="142" w:hanging="142"/>
        <w:rPr>
          <w:rFonts w:ascii="Bahnschrift SemiLight Condensed" w:hAnsi="Bahnschrift SemiLight Condensed"/>
          <w:sz w:val="36"/>
          <w:szCs w:val="36"/>
        </w:rPr>
      </w:pPr>
      <w:r>
        <w:rPr>
          <w:rFonts w:ascii="Roboto" w:hAnsi="Roboto"/>
          <w:b/>
          <w:bCs/>
          <w:sz w:val="96"/>
          <w:szCs w:val="96"/>
        </w:rPr>
        <w:tab/>
      </w:r>
      <w:r w:rsidR="007E7EC9" w:rsidRPr="007E7EC9">
        <w:rPr>
          <w:rFonts w:ascii="Bahnschrift SemiLight Condensed" w:hAnsi="Bahnschrift SemiLight Condensed"/>
          <w:sz w:val="36"/>
          <w:szCs w:val="36"/>
        </w:rPr>
        <w:t>The above show</w:t>
      </w:r>
      <w:r w:rsidR="007E7EC9">
        <w:rPr>
          <w:rFonts w:ascii="Bahnschrift SemiLight Condensed" w:hAnsi="Bahnschrift SemiLight Condensed"/>
          <w:sz w:val="36"/>
          <w:szCs w:val="36"/>
        </w:rPr>
        <w:t xml:space="preserve">n covariance matrix gives us an idea about symmetry and covariances of each pair of variables. </w:t>
      </w:r>
      <w:r w:rsidR="00C73562">
        <w:rPr>
          <w:rFonts w:ascii="Bahnschrift SemiLight Condensed" w:hAnsi="Bahnschrift SemiLight Condensed"/>
          <w:sz w:val="36"/>
          <w:szCs w:val="36"/>
        </w:rPr>
        <w:t>Also, the covariance between same variables equals their variance. So, the diagonal shows the variance of each variable. We can interpret the direction of the multivariate data in the multidimensional space.</w:t>
      </w:r>
    </w:p>
    <w:p w14:paraId="5DB63F15" w14:textId="77777777" w:rsidR="007E3F3D" w:rsidRDefault="007E3F3D" w:rsidP="00C73562">
      <w:pPr>
        <w:pStyle w:val="ListParagraph"/>
        <w:ind w:left="284" w:right="142" w:hanging="142"/>
        <w:rPr>
          <w:rFonts w:ascii="Bahnschrift SemiLight Condensed" w:hAnsi="Bahnschrift SemiLight Condensed"/>
          <w:sz w:val="36"/>
          <w:szCs w:val="36"/>
        </w:rPr>
      </w:pPr>
    </w:p>
    <w:p w14:paraId="4E6CA404" w14:textId="759A46BD" w:rsidR="00657BE6" w:rsidRDefault="00C73562" w:rsidP="007E3F3D">
      <w:pPr>
        <w:pStyle w:val="ListParagraph"/>
        <w:ind w:left="284" w:right="142" w:hanging="142"/>
        <w:rPr>
          <w:rFonts w:ascii="Bahnschrift SemiLight Condensed" w:hAnsi="Bahnschrift SemiLight Condensed"/>
          <w:sz w:val="36"/>
          <w:szCs w:val="36"/>
        </w:rPr>
      </w:pPr>
      <w:r>
        <w:rPr>
          <w:noProof/>
        </w:rPr>
        <mc:AlternateContent>
          <mc:Choice Requires="wps">
            <w:drawing>
              <wp:anchor distT="0" distB="0" distL="114300" distR="114300" simplePos="0" relativeHeight="251661312" behindDoc="0" locked="0" layoutInCell="1" allowOverlap="1" wp14:anchorId="15D7DF4C" wp14:editId="5E0F2277">
                <wp:simplePos x="0" y="0"/>
                <wp:positionH relativeFrom="column">
                  <wp:posOffset>1722154</wp:posOffset>
                </wp:positionH>
                <wp:positionV relativeFrom="paragraph">
                  <wp:posOffset>260144</wp:posOffset>
                </wp:positionV>
                <wp:extent cx="3715265"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371526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46CD3DB" id="Straight Connector 11" o:spid="_x0000_s1026" style="position:absolute;flip:y;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5.6pt,20.5pt" to="428.1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" strokecolor="black [3200]" strokeweight=".5pt">
                <v:stroke joinstyle="miter"/>
              </v:line>
            </w:pict>
          </mc:Fallback>
        </mc:AlternateContent>
      </w:r>
    </w:p>
    <w:p w14:paraId="3A98B6F9" w14:textId="77777777" w:rsidR="007E3F3D" w:rsidRPr="007E3F3D" w:rsidRDefault="007E3F3D" w:rsidP="007E3F3D">
      <w:pPr>
        <w:pStyle w:val="ListParagraph"/>
        <w:ind w:left="284" w:right="142" w:hanging="142"/>
        <w:rPr>
          <w:rFonts w:ascii="Bahnschrift SemiLight Condensed" w:hAnsi="Bahnschrift SemiLight Condensed"/>
          <w:sz w:val="36"/>
          <w:szCs w:val="36"/>
        </w:rPr>
      </w:pPr>
    </w:p>
    <w:p w14:paraId="43FF1C72" w14:textId="0A7D6A52" w:rsidR="00B17302" w:rsidRPr="00B17302" w:rsidRDefault="00C73562" w:rsidP="00B17302">
      <w:pPr>
        <w:pStyle w:val="ListParagraph"/>
        <w:numPr>
          <w:ilvl w:val="0"/>
          <w:numId w:val="2"/>
        </w:numPr>
        <w:ind w:left="851" w:right="284"/>
        <w:rPr>
          <w:rFonts w:ascii="Roboto" w:hAnsi="Roboto"/>
          <w:b/>
          <w:bCs/>
          <w:sz w:val="96"/>
          <w:szCs w:val="96"/>
        </w:rPr>
      </w:pPr>
      <w:r>
        <w:rPr>
          <w:rFonts w:ascii="Roboto" w:hAnsi="Roboto"/>
          <w:b/>
          <w:bCs/>
          <w:sz w:val="44"/>
          <w:szCs w:val="44"/>
        </w:rPr>
        <w:t>CORRELATION MATRIX</w:t>
      </w:r>
    </w:p>
    <w:p w14:paraId="031EF8AC" w14:textId="204A7FF1" w:rsidR="00B17302" w:rsidRDefault="00B17302" w:rsidP="00B17302">
      <w:pPr>
        <w:pStyle w:val="ListParagraph"/>
        <w:ind w:left="0"/>
        <w:jc w:val="center"/>
        <w:rPr>
          <w:rFonts w:ascii="Roboto" w:hAnsi="Roboto"/>
          <w:b/>
          <w:bCs/>
          <w:sz w:val="44"/>
          <w:szCs w:val="44"/>
        </w:rPr>
      </w:pPr>
      <w:r>
        <w:rPr>
          <w:noProof/>
        </w:rPr>
        <w:drawing>
          <wp:inline distT="0" distB="0" distL="0" distR="0" wp14:anchorId="651AFFDD" wp14:editId="723661EC">
            <wp:extent cx="7398909" cy="3064476"/>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9266" t="21421" r="1994" b="32752"/>
                    <a:stretch/>
                  </pic:blipFill>
                  <pic:spPr bwMode="auto">
                    <a:xfrm>
                      <a:off x="0" y="0"/>
                      <a:ext cx="7438351" cy="3080812"/>
                    </a:xfrm>
                    <a:prstGeom prst="rect">
                      <a:avLst/>
                    </a:prstGeom>
                    <a:ln>
                      <a:noFill/>
                    </a:ln>
                    <a:extLst>
                      <a:ext uri="{53640926-AAD7-44D8-BBD7-CCE9431645EC}">
                        <a14:shadowObscured xmlns:a14="http://schemas.microsoft.com/office/drawing/2010/main"/>
                      </a:ext>
                    </a:extLst>
                  </pic:spPr>
                </pic:pic>
              </a:graphicData>
            </a:graphic>
          </wp:inline>
        </w:drawing>
      </w:r>
    </w:p>
    <w:p w14:paraId="5A1C43BA" w14:textId="095F229F" w:rsidR="00B17302" w:rsidRDefault="00B17302" w:rsidP="00B17302">
      <w:pPr>
        <w:pStyle w:val="ListParagraph"/>
        <w:ind w:left="851" w:right="284"/>
        <w:rPr>
          <w:rFonts w:ascii="Roboto" w:hAnsi="Roboto"/>
          <w:b/>
          <w:bCs/>
          <w:sz w:val="44"/>
          <w:szCs w:val="44"/>
        </w:rPr>
      </w:pPr>
    </w:p>
    <w:p w14:paraId="0CD3D021" w14:textId="77777777" w:rsidR="005B24E6" w:rsidRDefault="00B17302" w:rsidP="00B17302">
      <w:pPr>
        <w:pStyle w:val="ListParagraph"/>
        <w:ind w:left="284" w:right="284"/>
        <w:rPr>
          <w:rFonts w:ascii="Bahnschrift SemiLight Condensed" w:hAnsi="Bahnschrift SemiLight Condensed"/>
          <w:sz w:val="36"/>
          <w:szCs w:val="36"/>
        </w:rPr>
      </w:pPr>
      <w:r>
        <w:rPr>
          <w:rFonts w:ascii="Bahnschrift SemiLight Condensed" w:hAnsi="Bahnschrift SemiLight Condensed"/>
          <w:sz w:val="36"/>
          <w:szCs w:val="36"/>
        </w:rPr>
        <w:lastRenderedPageBreak/>
        <w:t xml:space="preserve">The above correlation matrix shows all the correlated pairs of the given dataset. The diagonal consists of 1 because the correlation of the same 2 variables is 1. </w:t>
      </w:r>
    </w:p>
    <w:p w14:paraId="308DD74B" w14:textId="77777777" w:rsidR="005B24E6" w:rsidRDefault="005B24E6" w:rsidP="00B17302">
      <w:pPr>
        <w:pStyle w:val="ListParagraph"/>
        <w:ind w:left="284" w:right="284"/>
        <w:rPr>
          <w:rFonts w:ascii="Bahnschrift SemiLight Condensed" w:hAnsi="Bahnschrift SemiLight Condensed"/>
          <w:sz w:val="36"/>
          <w:szCs w:val="36"/>
        </w:rPr>
      </w:pPr>
    </w:p>
    <w:p w14:paraId="21BFDE64" w14:textId="4C892951" w:rsidR="00B17302" w:rsidRDefault="00B17302" w:rsidP="00B17302">
      <w:pPr>
        <w:pStyle w:val="ListParagraph"/>
        <w:ind w:left="284" w:right="284"/>
        <w:rPr>
          <w:rFonts w:ascii="Bahnschrift SemiLight Condensed" w:hAnsi="Bahnschrift SemiLight Condensed"/>
          <w:sz w:val="36"/>
          <w:szCs w:val="36"/>
        </w:rPr>
      </w:pPr>
      <w:r>
        <w:rPr>
          <w:rFonts w:ascii="Bahnschrift SemiLight Condensed" w:hAnsi="Bahnschrift SemiLight Condensed"/>
          <w:sz w:val="36"/>
          <w:szCs w:val="36"/>
        </w:rPr>
        <w:t xml:space="preserve">The 3 positively correlated pairs are </w:t>
      </w:r>
      <w:r w:rsidR="00C070ED">
        <w:rPr>
          <w:rFonts w:ascii="Bahnschrift SemiLight Condensed" w:hAnsi="Bahnschrift SemiLight Condensed"/>
          <w:sz w:val="36"/>
          <w:szCs w:val="36"/>
        </w:rPr>
        <w:t>(Tax, Distance</w:t>
      </w:r>
      <w:proofErr w:type="gramStart"/>
      <w:r w:rsidR="00C070ED">
        <w:rPr>
          <w:rFonts w:ascii="Bahnschrift SemiLight Condensed" w:hAnsi="Bahnschrift SemiLight Condensed"/>
          <w:sz w:val="36"/>
          <w:szCs w:val="36"/>
        </w:rPr>
        <w:t>) ,</w:t>
      </w:r>
      <w:proofErr w:type="gramEnd"/>
      <w:r w:rsidR="00C070ED">
        <w:rPr>
          <w:rFonts w:ascii="Bahnschrift SemiLight Condensed" w:hAnsi="Bahnschrift SemiLight Condensed"/>
          <w:sz w:val="36"/>
          <w:szCs w:val="36"/>
        </w:rPr>
        <w:t xml:space="preserve"> (Nox, Indus) and (Nox ,Age) having correlation values </w:t>
      </w:r>
      <w:r w:rsidR="005B24E6">
        <w:rPr>
          <w:rFonts w:ascii="Bahnschrift SemiLight Condensed" w:hAnsi="Bahnschrift SemiLight Condensed"/>
          <w:sz w:val="36"/>
          <w:szCs w:val="36"/>
        </w:rPr>
        <w:t>0.91023 , 0.76365 and 0.73147 respectively.</w:t>
      </w:r>
    </w:p>
    <w:p w14:paraId="4502F6CC" w14:textId="1DC2B8F1" w:rsidR="005B24E6" w:rsidRDefault="005B24E6" w:rsidP="00B17302">
      <w:pPr>
        <w:pStyle w:val="ListParagraph"/>
        <w:ind w:left="284" w:right="284"/>
        <w:rPr>
          <w:rFonts w:ascii="Bahnschrift SemiLight Condensed" w:hAnsi="Bahnschrift SemiLight Condensed"/>
          <w:sz w:val="36"/>
          <w:szCs w:val="36"/>
        </w:rPr>
      </w:pPr>
    </w:p>
    <w:p w14:paraId="523DBE4E" w14:textId="3EBD67A9" w:rsidR="005B24E6" w:rsidRPr="00B17302" w:rsidRDefault="005B24E6" w:rsidP="00B17302">
      <w:pPr>
        <w:pStyle w:val="ListParagraph"/>
        <w:ind w:left="284" w:right="284"/>
        <w:rPr>
          <w:rFonts w:ascii="Bahnschrift SemiLight Condensed" w:hAnsi="Bahnschrift SemiLight Condensed"/>
          <w:sz w:val="36"/>
          <w:szCs w:val="36"/>
        </w:rPr>
      </w:pPr>
      <w:r>
        <w:rPr>
          <w:rFonts w:ascii="Bahnschrift SemiLight Condensed" w:hAnsi="Bahnschrift SemiLight Condensed"/>
          <w:sz w:val="36"/>
          <w:szCs w:val="36"/>
        </w:rPr>
        <w:t>The 3 negatively correlated pairs are (Avg_Price, LStat</w:t>
      </w:r>
      <w:proofErr w:type="gramStart"/>
      <w:r>
        <w:rPr>
          <w:rFonts w:ascii="Bahnschrift SemiLight Condensed" w:hAnsi="Bahnschrift SemiLight Condensed"/>
          <w:sz w:val="36"/>
          <w:szCs w:val="36"/>
        </w:rPr>
        <w:t>) ,</w:t>
      </w:r>
      <w:proofErr w:type="gramEnd"/>
      <w:r>
        <w:rPr>
          <w:rFonts w:ascii="Bahnschrift SemiLight Condensed" w:hAnsi="Bahnschrift SemiLight Condensed"/>
          <w:sz w:val="36"/>
          <w:szCs w:val="36"/>
        </w:rPr>
        <w:t xml:space="preserve"> (LStat , Avg_Room) and (</w:t>
      </w:r>
      <w:r w:rsidR="001D7924">
        <w:rPr>
          <w:rFonts w:ascii="Bahnschrift SemiLight Condensed" w:hAnsi="Bahnschrift SemiLight Condensed"/>
          <w:sz w:val="36"/>
          <w:szCs w:val="36"/>
        </w:rPr>
        <w:t>Avg_Price , PtRatio</w:t>
      </w:r>
      <w:r>
        <w:rPr>
          <w:rFonts w:ascii="Bahnschrift SemiLight Condensed" w:hAnsi="Bahnschrift SemiLight Condensed"/>
          <w:sz w:val="36"/>
          <w:szCs w:val="36"/>
        </w:rPr>
        <w:t>)</w:t>
      </w:r>
      <w:r w:rsidR="001D7924">
        <w:rPr>
          <w:rFonts w:ascii="Bahnschrift SemiLight Condensed" w:hAnsi="Bahnschrift SemiLight Condensed"/>
          <w:sz w:val="36"/>
          <w:szCs w:val="36"/>
        </w:rPr>
        <w:t xml:space="preserve"> having correlation values -0.73766 , -0.61380827 and -0.50779 respectively.</w:t>
      </w:r>
    </w:p>
    <w:p w14:paraId="337CF455" w14:textId="3A8CAD72" w:rsidR="00B17302" w:rsidRPr="001D7924" w:rsidRDefault="001D7924" w:rsidP="001D7924">
      <w:pPr>
        <w:ind w:right="284"/>
        <w:rPr>
          <w:rFonts w:ascii="Roboto" w:hAnsi="Roboto"/>
          <w:b/>
          <w:bCs/>
          <w:sz w:val="96"/>
          <w:szCs w:val="96"/>
        </w:rPr>
      </w:pPr>
      <w:r>
        <w:rPr>
          <w:rFonts w:ascii="Roboto" w:hAnsi="Roboto"/>
          <w:b/>
          <w:bCs/>
          <w:noProof/>
          <w:sz w:val="96"/>
          <w:szCs w:val="96"/>
        </w:rPr>
        <mc:AlternateContent>
          <mc:Choice Requires="wps">
            <w:drawing>
              <wp:anchor distT="0" distB="0" distL="114300" distR="114300" simplePos="0" relativeHeight="251662336" behindDoc="0" locked="0" layoutInCell="1" allowOverlap="1" wp14:anchorId="41E6B479" wp14:editId="3311D95A">
                <wp:simplePos x="0" y="0"/>
                <wp:positionH relativeFrom="column">
                  <wp:posOffset>1499733</wp:posOffset>
                </wp:positionH>
                <wp:positionV relativeFrom="paragraph">
                  <wp:posOffset>480781</wp:posOffset>
                </wp:positionV>
                <wp:extent cx="4028302"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402830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758D3A" id="Straight Connector 1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18.1pt,37.85pt" to="435.3pt,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" strokecolor="black [3200]" strokeweight=".5pt">
                <v:stroke joinstyle="miter"/>
              </v:line>
            </w:pict>
          </mc:Fallback>
        </mc:AlternateContent>
      </w:r>
    </w:p>
    <w:p w14:paraId="0F0F8E81" w14:textId="4D79846E" w:rsidR="00B17302" w:rsidRPr="001D7924" w:rsidRDefault="001D7924" w:rsidP="00B17302">
      <w:pPr>
        <w:pStyle w:val="ListParagraph"/>
        <w:numPr>
          <w:ilvl w:val="0"/>
          <w:numId w:val="2"/>
        </w:numPr>
        <w:ind w:left="851" w:right="284"/>
        <w:rPr>
          <w:rFonts w:ascii="Roboto" w:hAnsi="Roboto"/>
          <w:b/>
          <w:bCs/>
          <w:sz w:val="96"/>
          <w:szCs w:val="96"/>
        </w:rPr>
      </w:pPr>
      <w:r>
        <w:rPr>
          <w:rFonts w:ascii="Roboto" w:hAnsi="Roboto"/>
          <w:b/>
          <w:bCs/>
          <w:sz w:val="44"/>
          <w:szCs w:val="44"/>
        </w:rPr>
        <w:t>INITIAL REGRESSION MODEL (</w:t>
      </w:r>
      <w:r>
        <w:rPr>
          <w:rFonts w:ascii="Roboto" w:hAnsi="Roboto"/>
          <w:b/>
          <w:bCs/>
          <w:sz w:val="36"/>
          <w:szCs w:val="36"/>
        </w:rPr>
        <w:t>WITH RESIDUAL PLOT</w:t>
      </w:r>
      <w:r>
        <w:rPr>
          <w:rFonts w:ascii="Roboto" w:hAnsi="Roboto"/>
          <w:b/>
          <w:bCs/>
          <w:sz w:val="44"/>
          <w:szCs w:val="44"/>
        </w:rPr>
        <w:t>)</w:t>
      </w:r>
    </w:p>
    <w:p w14:paraId="5F10C0F4" w14:textId="20C746E1" w:rsidR="001D7924" w:rsidRDefault="001D7924" w:rsidP="001D7924">
      <w:pPr>
        <w:pStyle w:val="ListParagraph"/>
        <w:ind w:left="851" w:right="284"/>
        <w:rPr>
          <w:rFonts w:ascii="Roboto" w:hAnsi="Roboto"/>
          <w:b/>
          <w:bCs/>
          <w:sz w:val="44"/>
          <w:szCs w:val="44"/>
        </w:rPr>
      </w:pPr>
    </w:p>
    <w:p w14:paraId="17F6F158" w14:textId="3102A1AB" w:rsidR="001D7924" w:rsidRPr="001D7924" w:rsidRDefault="00B33562" w:rsidP="00B33562">
      <w:pPr>
        <w:pStyle w:val="ListParagraph"/>
        <w:ind w:left="284" w:right="284" w:hanging="284"/>
        <w:jc w:val="center"/>
        <w:rPr>
          <w:rFonts w:ascii="Bahnschrift SemiLight Condensed" w:hAnsi="Bahnschrift SemiLight Condensed"/>
          <w:b/>
          <w:bCs/>
          <w:sz w:val="36"/>
          <w:szCs w:val="36"/>
        </w:rPr>
      </w:pPr>
      <w:r>
        <w:rPr>
          <w:noProof/>
        </w:rPr>
        <w:drawing>
          <wp:inline distT="0" distB="0" distL="0" distR="0" wp14:anchorId="4D00E80D" wp14:editId="04E75921">
            <wp:extent cx="7380605" cy="3426941"/>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260" t="20831" r="13156" b="20027"/>
                    <a:stretch/>
                  </pic:blipFill>
                  <pic:spPr bwMode="auto">
                    <a:xfrm>
                      <a:off x="0" y="0"/>
                      <a:ext cx="7414451" cy="3442656"/>
                    </a:xfrm>
                    <a:prstGeom prst="rect">
                      <a:avLst/>
                    </a:prstGeom>
                    <a:ln>
                      <a:noFill/>
                    </a:ln>
                    <a:extLst>
                      <a:ext uri="{53640926-AAD7-44D8-BBD7-CCE9431645EC}">
                        <a14:shadowObscured xmlns:a14="http://schemas.microsoft.com/office/drawing/2010/main"/>
                      </a:ext>
                    </a:extLst>
                  </pic:spPr>
                </pic:pic>
              </a:graphicData>
            </a:graphic>
          </wp:inline>
        </w:drawing>
      </w:r>
    </w:p>
    <w:p w14:paraId="45E2C958" w14:textId="582FA91B" w:rsidR="00CD5260" w:rsidRDefault="00CD5260" w:rsidP="00CD5260">
      <w:pPr>
        <w:ind w:left="1440" w:right="284"/>
        <w:rPr>
          <w:rFonts w:ascii="Roboto" w:hAnsi="Roboto"/>
          <w:b/>
          <w:bCs/>
          <w:sz w:val="44"/>
          <w:szCs w:val="44"/>
        </w:rPr>
      </w:pPr>
      <w:r>
        <w:rPr>
          <w:noProof/>
        </w:rPr>
        <w:drawing>
          <wp:inline distT="0" distB="0" distL="0" distR="0" wp14:anchorId="3F028AAE" wp14:editId="4D8272EE">
            <wp:extent cx="5467350" cy="2347274"/>
            <wp:effectExtent l="0" t="0" r="0" b="15240"/>
            <wp:docPr id="16" name="Chart 16">
              <a:extLst xmlns:a="http://schemas.openxmlformats.org/drawingml/2006/main">
                <a:ext uri="{FF2B5EF4-FFF2-40B4-BE49-F238E27FC236}">
                  <a16:creationId xmlns:a16="http://schemas.microsoft.com/office/drawing/2014/main" id="{9826DD50-22C3-450B-A9BF-B4AC15D05C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4BE447C" w14:textId="77777777" w:rsidR="007E3F3D" w:rsidRDefault="00CD5260" w:rsidP="007E3F3D">
      <w:pPr>
        <w:ind w:left="284" w:right="284" w:firstLine="284"/>
        <w:rPr>
          <w:rFonts w:ascii="Bahnschrift SemiLight Condensed" w:hAnsi="Bahnschrift SemiLight Condensed"/>
          <w:sz w:val="36"/>
          <w:szCs w:val="36"/>
        </w:rPr>
      </w:pPr>
      <w:r>
        <w:rPr>
          <w:noProof/>
        </w:rPr>
        <w:lastRenderedPageBreak/>
        <w:drawing>
          <wp:inline distT="0" distB="0" distL="0" distR="0" wp14:anchorId="3FD71E99" wp14:editId="178B5B06">
            <wp:extent cx="4547286" cy="2270503"/>
            <wp:effectExtent l="0" t="0" r="5715" b="15875"/>
            <wp:docPr id="17" name="Chart 17">
              <a:extLst xmlns:a="http://schemas.openxmlformats.org/drawingml/2006/main">
                <a:ext uri="{FF2B5EF4-FFF2-40B4-BE49-F238E27FC236}">
                  <a16:creationId xmlns:a16="http://schemas.microsoft.com/office/drawing/2014/main" id="{F6BE7349-C38A-4FC4-99EF-23D5DF8361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rFonts w:ascii="Roboto" w:hAnsi="Roboto"/>
          <w:b/>
          <w:bCs/>
          <w:sz w:val="44"/>
          <w:szCs w:val="44"/>
        </w:rPr>
        <w:t xml:space="preserve"> </w:t>
      </w:r>
      <w:r>
        <w:rPr>
          <w:rFonts w:ascii="Bahnschrift SemiLight Condensed" w:hAnsi="Bahnschrift SemiLight Condensed"/>
          <w:sz w:val="36"/>
          <w:szCs w:val="36"/>
        </w:rPr>
        <w:t xml:space="preserve">A detailed summary output along with Scatterplot, Regression Equation and Residual Plot is provided here. </w:t>
      </w:r>
      <w:r w:rsidR="004A5573">
        <w:rPr>
          <w:rFonts w:ascii="Bahnschrift SemiLight Condensed" w:hAnsi="Bahnschrift SemiLight Condensed"/>
          <w:sz w:val="36"/>
          <w:szCs w:val="36"/>
        </w:rPr>
        <w:t xml:space="preserve">The coefficients give an estimate of least square values. The intercept value for coefficient is the constant of the regression equation. The p-value being much less than </w:t>
      </w:r>
      <w:proofErr w:type="gramStart"/>
      <w:r w:rsidR="004A5573">
        <w:rPr>
          <w:rFonts w:ascii="Bahnschrift SemiLight Condensed" w:hAnsi="Bahnschrift SemiLight Condensed"/>
          <w:sz w:val="36"/>
          <w:szCs w:val="36"/>
        </w:rPr>
        <w:t>0..</w:t>
      </w:r>
      <w:proofErr w:type="gramEnd"/>
      <w:r w:rsidR="004A5573">
        <w:rPr>
          <w:rFonts w:ascii="Bahnschrift SemiLight Condensed" w:hAnsi="Bahnschrift SemiLight Condensed"/>
          <w:sz w:val="36"/>
          <w:szCs w:val="36"/>
        </w:rPr>
        <w:t>05 shows that the LSTAT variable is significant.</w:t>
      </w:r>
    </w:p>
    <w:p w14:paraId="582B6358" w14:textId="103C063D" w:rsidR="001D7924" w:rsidRPr="007E3F3D" w:rsidRDefault="004A5573" w:rsidP="007E3F3D">
      <w:pPr>
        <w:ind w:left="284" w:right="284" w:firstLine="284"/>
        <w:rPr>
          <w:rFonts w:ascii="Bahnschrift SemiLight Condensed" w:hAnsi="Bahnschrift SemiLight Condensed"/>
          <w:sz w:val="36"/>
          <w:szCs w:val="36"/>
        </w:rPr>
      </w:pPr>
      <w:r>
        <w:rPr>
          <w:rFonts w:ascii="Roboto" w:hAnsi="Roboto"/>
          <w:b/>
          <w:bCs/>
          <w:noProof/>
          <w:sz w:val="96"/>
          <w:szCs w:val="96"/>
        </w:rPr>
        <mc:AlternateContent>
          <mc:Choice Requires="wps">
            <w:drawing>
              <wp:anchor distT="0" distB="0" distL="114300" distR="114300" simplePos="0" relativeHeight="251663360" behindDoc="0" locked="0" layoutInCell="1" allowOverlap="1" wp14:anchorId="176F04B3" wp14:editId="0F3BD990">
                <wp:simplePos x="0" y="0"/>
                <wp:positionH relativeFrom="column">
                  <wp:posOffset>1582110</wp:posOffset>
                </wp:positionH>
                <wp:positionV relativeFrom="paragraph">
                  <wp:posOffset>266065</wp:posOffset>
                </wp:positionV>
                <wp:extent cx="3904735"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390473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921DF0" id="Straight Connector 1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24.6pt,20.95pt" to="432.0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" strokecolor="black [3200]" strokeweight=".5pt">
                <v:stroke joinstyle="miter"/>
              </v:line>
            </w:pict>
          </mc:Fallback>
        </mc:AlternateContent>
      </w:r>
    </w:p>
    <w:p w14:paraId="04E4728A" w14:textId="77777777" w:rsidR="007E3F3D" w:rsidRDefault="007E3F3D" w:rsidP="007E3F3D">
      <w:pPr>
        <w:pStyle w:val="ListParagraph"/>
        <w:ind w:left="851" w:right="284"/>
        <w:rPr>
          <w:rFonts w:ascii="Roboto" w:hAnsi="Roboto"/>
          <w:b/>
          <w:bCs/>
          <w:sz w:val="44"/>
          <w:szCs w:val="44"/>
        </w:rPr>
      </w:pPr>
    </w:p>
    <w:p w14:paraId="7A3D648F" w14:textId="4B0AD44D" w:rsidR="005D7630" w:rsidRDefault="005D7630" w:rsidP="007E3F3D">
      <w:pPr>
        <w:pStyle w:val="ListParagraph"/>
        <w:numPr>
          <w:ilvl w:val="0"/>
          <w:numId w:val="2"/>
        </w:numPr>
        <w:ind w:left="851" w:right="284"/>
        <w:rPr>
          <w:rFonts w:ascii="Roboto" w:hAnsi="Roboto"/>
          <w:b/>
          <w:bCs/>
          <w:sz w:val="44"/>
          <w:szCs w:val="44"/>
        </w:rPr>
      </w:pPr>
      <w:r w:rsidRPr="005D7630">
        <w:rPr>
          <w:rFonts w:ascii="Roboto" w:hAnsi="Roboto"/>
          <w:b/>
          <w:bCs/>
          <w:sz w:val="44"/>
          <w:szCs w:val="44"/>
        </w:rPr>
        <w:t>REGRESSION MODEL 2</w:t>
      </w:r>
    </w:p>
    <w:p w14:paraId="797F6257" w14:textId="77777777" w:rsidR="007E3F3D" w:rsidRPr="007E3F3D" w:rsidRDefault="007E3F3D" w:rsidP="007E3F3D">
      <w:pPr>
        <w:pStyle w:val="ListParagraph"/>
        <w:ind w:left="851" w:right="284"/>
        <w:rPr>
          <w:rFonts w:ascii="Roboto" w:hAnsi="Roboto"/>
          <w:b/>
          <w:bCs/>
          <w:sz w:val="44"/>
          <w:szCs w:val="44"/>
        </w:rPr>
      </w:pPr>
    </w:p>
    <w:p w14:paraId="7901E5BE" w14:textId="564D2259" w:rsidR="005D7630" w:rsidRPr="005D7630" w:rsidRDefault="00595ADF" w:rsidP="00595ADF">
      <w:pPr>
        <w:pStyle w:val="ListParagraph"/>
        <w:ind w:left="142" w:right="284"/>
        <w:rPr>
          <w:rFonts w:ascii="Bahnschrift SemiLight Condensed" w:hAnsi="Bahnschrift SemiLight Condensed"/>
          <w:b/>
          <w:bCs/>
          <w:sz w:val="36"/>
          <w:szCs w:val="36"/>
        </w:rPr>
      </w:pPr>
      <w:r>
        <w:rPr>
          <w:noProof/>
        </w:rPr>
        <w:drawing>
          <wp:inline distT="0" distB="0" distL="0" distR="0" wp14:anchorId="682B939C" wp14:editId="4EDD44A0">
            <wp:extent cx="7199871" cy="3153893"/>
            <wp:effectExtent l="0" t="0" r="127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9228" t="23127" r="14487" b="25257"/>
                    <a:stretch/>
                  </pic:blipFill>
                  <pic:spPr bwMode="auto">
                    <a:xfrm>
                      <a:off x="0" y="0"/>
                      <a:ext cx="7232763" cy="3168301"/>
                    </a:xfrm>
                    <a:prstGeom prst="rect">
                      <a:avLst/>
                    </a:prstGeom>
                    <a:ln>
                      <a:noFill/>
                    </a:ln>
                    <a:extLst>
                      <a:ext uri="{53640926-AAD7-44D8-BBD7-CCE9431645EC}">
                        <a14:shadowObscured xmlns:a14="http://schemas.microsoft.com/office/drawing/2010/main"/>
                      </a:ext>
                    </a:extLst>
                  </pic:spPr>
                </pic:pic>
              </a:graphicData>
            </a:graphic>
          </wp:inline>
        </w:drawing>
      </w:r>
    </w:p>
    <w:p w14:paraId="6EB94E67" w14:textId="77777777" w:rsidR="00476F45" w:rsidRDefault="00A45353" w:rsidP="00476F45">
      <w:pPr>
        <w:ind w:right="284"/>
        <w:jc w:val="center"/>
        <w:rPr>
          <w:rFonts w:ascii="Roboto" w:hAnsi="Roboto"/>
          <w:b/>
          <w:bCs/>
          <w:sz w:val="28"/>
          <w:szCs w:val="28"/>
          <w:lang w:val="en-US"/>
        </w:rPr>
      </w:pPr>
      <w:r>
        <w:rPr>
          <w:rFonts w:ascii="Roboto" w:hAnsi="Roboto"/>
          <w:b/>
          <w:bCs/>
          <w:sz w:val="28"/>
          <w:szCs w:val="28"/>
          <w:lang w:val="en-US"/>
        </w:rPr>
        <w:t xml:space="preserve">  </w:t>
      </w:r>
    </w:p>
    <w:p w14:paraId="1AEACED3" w14:textId="77777777" w:rsidR="00476F45" w:rsidRDefault="00476F45" w:rsidP="00476F45">
      <w:pPr>
        <w:ind w:right="284"/>
        <w:jc w:val="center"/>
        <w:rPr>
          <w:rFonts w:ascii="Roboto" w:hAnsi="Roboto"/>
          <w:b/>
          <w:bCs/>
          <w:sz w:val="28"/>
          <w:szCs w:val="28"/>
          <w:lang w:val="en-US"/>
        </w:rPr>
      </w:pPr>
    </w:p>
    <w:p w14:paraId="3EE2D37A" w14:textId="77777777" w:rsidR="00476F45" w:rsidRDefault="00476F45" w:rsidP="00476F45">
      <w:pPr>
        <w:ind w:right="284"/>
        <w:jc w:val="center"/>
        <w:rPr>
          <w:rFonts w:ascii="Roboto" w:hAnsi="Roboto"/>
          <w:b/>
          <w:bCs/>
          <w:sz w:val="28"/>
          <w:szCs w:val="28"/>
          <w:lang w:val="en-US"/>
        </w:rPr>
      </w:pPr>
    </w:p>
    <w:p w14:paraId="696DA30C" w14:textId="3D0D3624" w:rsidR="005D7630" w:rsidRDefault="00A45353" w:rsidP="00476F45">
      <w:pPr>
        <w:ind w:right="284"/>
        <w:jc w:val="center"/>
        <w:rPr>
          <w:rFonts w:ascii="Roboto" w:hAnsi="Roboto"/>
          <w:b/>
          <w:bCs/>
          <w:sz w:val="28"/>
          <w:szCs w:val="28"/>
          <w:u w:val="single"/>
          <w:lang w:val="en-US"/>
        </w:rPr>
      </w:pPr>
      <w:r>
        <w:rPr>
          <w:rFonts w:ascii="Roboto" w:hAnsi="Roboto"/>
          <w:b/>
          <w:bCs/>
          <w:sz w:val="28"/>
          <w:szCs w:val="28"/>
          <w:lang w:val="en-US"/>
        </w:rPr>
        <w:t xml:space="preserve"> </w:t>
      </w:r>
      <w:r w:rsidR="00476F45" w:rsidRPr="00476F45">
        <w:rPr>
          <w:rFonts w:ascii="Roboto" w:hAnsi="Roboto"/>
          <w:b/>
          <w:bCs/>
          <w:sz w:val="28"/>
          <w:szCs w:val="28"/>
          <w:shd w:val="clear" w:color="auto" w:fill="FFFFFF" w:themeFill="background1"/>
          <w:lang w:val="en-US"/>
        </w:rPr>
        <w:t>Regression Equation</w:t>
      </w:r>
      <w:r w:rsidR="00476F45">
        <w:rPr>
          <w:rFonts w:ascii="Roboto" w:hAnsi="Roboto"/>
          <w:b/>
          <w:bCs/>
          <w:sz w:val="28"/>
          <w:szCs w:val="28"/>
          <w:lang w:val="en-US"/>
        </w:rPr>
        <w:t xml:space="preserve">: </w:t>
      </w:r>
      <w:r>
        <w:rPr>
          <w:rFonts w:ascii="Roboto" w:hAnsi="Roboto"/>
          <w:b/>
          <w:bCs/>
          <w:sz w:val="28"/>
          <w:szCs w:val="28"/>
          <w:lang w:val="en-US"/>
        </w:rPr>
        <w:t xml:space="preserve"> </w:t>
      </w:r>
      <w:r w:rsidR="00476F45" w:rsidRPr="0003757B">
        <w:rPr>
          <w:rFonts w:ascii="Modern Love" w:hAnsi="Modern Love"/>
          <w:b/>
          <w:bCs/>
          <w:color w:val="C45911" w:themeColor="accent2" w:themeShade="BF"/>
          <w:sz w:val="28"/>
          <w:szCs w:val="28"/>
          <w:bdr w:val="single" w:sz="4" w:space="0" w:color="auto"/>
          <w:lang w:val="en-US"/>
        </w:rPr>
        <w:t>y</w:t>
      </w:r>
      <w:r w:rsidR="00476F45" w:rsidRPr="0003757B">
        <w:rPr>
          <w:rFonts w:ascii="Modern Love" w:hAnsi="Modern Love"/>
          <w:b/>
          <w:bCs/>
          <w:sz w:val="28"/>
          <w:szCs w:val="28"/>
          <w:bdr w:val="single" w:sz="4" w:space="0" w:color="auto"/>
          <w:lang w:val="en-US"/>
        </w:rPr>
        <w:t>= -0.64235833</w:t>
      </w:r>
      <w:r w:rsidR="00476F45" w:rsidRPr="0003757B">
        <w:rPr>
          <w:rFonts w:ascii="Modern Love" w:hAnsi="Modern Love"/>
          <w:b/>
          <w:bCs/>
          <w:color w:val="C45911" w:themeColor="accent2" w:themeShade="BF"/>
          <w:sz w:val="28"/>
          <w:szCs w:val="28"/>
          <w:bdr w:val="single" w:sz="4" w:space="0" w:color="auto"/>
          <w:lang w:val="en-US"/>
        </w:rPr>
        <w:t>x1</w:t>
      </w:r>
      <w:r w:rsidR="00476F45" w:rsidRPr="00476F45">
        <w:rPr>
          <w:rFonts w:ascii="Roboto" w:hAnsi="Roboto"/>
          <w:b/>
          <w:bCs/>
          <w:sz w:val="28"/>
          <w:szCs w:val="28"/>
          <w:bdr w:val="single" w:sz="4" w:space="0" w:color="auto"/>
          <w:lang w:val="en-US"/>
        </w:rPr>
        <w:t xml:space="preserve"> </w:t>
      </w:r>
      <w:r w:rsidR="00476F45" w:rsidRPr="0003757B">
        <w:rPr>
          <w:rFonts w:ascii="Modern Love" w:hAnsi="Modern Love"/>
          <w:b/>
          <w:bCs/>
          <w:sz w:val="28"/>
          <w:szCs w:val="28"/>
          <w:bdr w:val="single" w:sz="4" w:space="0" w:color="auto"/>
          <w:lang w:val="en-US"/>
        </w:rPr>
        <w:t>+5.094787984</w:t>
      </w:r>
      <w:r w:rsidR="00476F45" w:rsidRPr="0003757B">
        <w:rPr>
          <w:rFonts w:ascii="Modern Love" w:hAnsi="Modern Love"/>
          <w:b/>
          <w:bCs/>
          <w:color w:val="C45911" w:themeColor="accent2" w:themeShade="BF"/>
          <w:sz w:val="28"/>
          <w:szCs w:val="28"/>
          <w:bdr w:val="single" w:sz="4" w:space="0" w:color="auto"/>
          <w:lang w:val="en-US"/>
        </w:rPr>
        <w:t>x2</w:t>
      </w:r>
      <w:r w:rsidR="00476F45" w:rsidRPr="00476F45">
        <w:rPr>
          <w:rFonts w:ascii="Roboto" w:hAnsi="Roboto"/>
          <w:b/>
          <w:bCs/>
          <w:sz w:val="28"/>
          <w:szCs w:val="28"/>
          <w:bdr w:val="single" w:sz="4" w:space="0" w:color="auto"/>
          <w:lang w:val="en-US"/>
        </w:rPr>
        <w:t xml:space="preserve"> </w:t>
      </w:r>
      <w:r w:rsidR="00476F45" w:rsidRPr="0003757B">
        <w:rPr>
          <w:rFonts w:ascii="Modern Love" w:hAnsi="Modern Love"/>
          <w:b/>
          <w:bCs/>
          <w:sz w:val="28"/>
          <w:szCs w:val="28"/>
          <w:bdr w:val="single" w:sz="4" w:space="0" w:color="auto"/>
          <w:lang w:val="en-US"/>
        </w:rPr>
        <w:t>-1.35827281</w:t>
      </w:r>
    </w:p>
    <w:p w14:paraId="61839D0A" w14:textId="77777777" w:rsidR="00476F45" w:rsidRPr="007E3F3D" w:rsidRDefault="00476F45" w:rsidP="00476F45">
      <w:pPr>
        <w:ind w:right="284"/>
        <w:jc w:val="center"/>
        <w:rPr>
          <w:rFonts w:ascii="Roboto" w:hAnsi="Roboto"/>
          <w:b/>
          <w:bCs/>
          <w:sz w:val="44"/>
          <w:szCs w:val="44"/>
        </w:rPr>
      </w:pPr>
    </w:p>
    <w:p w14:paraId="73AD05B8" w14:textId="3F6192FB" w:rsidR="005D7630" w:rsidRDefault="00A45353" w:rsidP="00A45353">
      <w:pPr>
        <w:pStyle w:val="ListParagraph"/>
        <w:ind w:left="0"/>
        <w:rPr>
          <w:rFonts w:ascii="Roboto" w:hAnsi="Roboto"/>
          <w:b/>
          <w:bCs/>
          <w:sz w:val="44"/>
          <w:szCs w:val="44"/>
        </w:rPr>
      </w:pPr>
      <w:r>
        <w:rPr>
          <w:noProof/>
        </w:rPr>
        <w:drawing>
          <wp:inline distT="0" distB="0" distL="0" distR="0" wp14:anchorId="1C7F9446" wp14:editId="3F6C9884">
            <wp:extent cx="3756454" cy="1581082"/>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004" t="25396" r="44830" b="46796"/>
                    <a:stretch/>
                  </pic:blipFill>
                  <pic:spPr bwMode="auto">
                    <a:xfrm>
                      <a:off x="0" y="0"/>
                      <a:ext cx="3779625" cy="1590834"/>
                    </a:xfrm>
                    <a:prstGeom prst="rect">
                      <a:avLst/>
                    </a:prstGeom>
                    <a:ln>
                      <a:noFill/>
                    </a:ln>
                    <a:extLst>
                      <a:ext uri="{53640926-AAD7-44D8-BBD7-CCE9431645EC}">
                        <a14:shadowObscured xmlns:a14="http://schemas.microsoft.com/office/drawing/2010/main"/>
                      </a:ext>
                    </a:extLst>
                  </pic:spPr>
                </pic:pic>
              </a:graphicData>
            </a:graphic>
          </wp:inline>
        </w:drawing>
      </w:r>
      <w:r>
        <w:rPr>
          <w:rFonts w:ascii="Roboto" w:hAnsi="Roboto"/>
          <w:b/>
          <w:bCs/>
          <w:sz w:val="44"/>
          <w:szCs w:val="44"/>
        </w:rPr>
        <w:t xml:space="preserve"> </w:t>
      </w:r>
      <w:r>
        <w:rPr>
          <w:noProof/>
        </w:rPr>
        <w:drawing>
          <wp:inline distT="0" distB="0" distL="0" distR="0" wp14:anchorId="7BB9FC3E" wp14:editId="1023768F">
            <wp:extent cx="3524438" cy="1580223"/>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8234" t="55063" r="44837" b="18113"/>
                    <a:stretch/>
                  </pic:blipFill>
                  <pic:spPr bwMode="auto">
                    <a:xfrm>
                      <a:off x="0" y="0"/>
                      <a:ext cx="3588186" cy="1608805"/>
                    </a:xfrm>
                    <a:prstGeom prst="rect">
                      <a:avLst/>
                    </a:prstGeom>
                    <a:ln>
                      <a:noFill/>
                    </a:ln>
                    <a:extLst>
                      <a:ext uri="{53640926-AAD7-44D8-BBD7-CCE9431645EC}">
                        <a14:shadowObscured xmlns:a14="http://schemas.microsoft.com/office/drawing/2010/main"/>
                      </a:ext>
                    </a:extLst>
                  </pic:spPr>
                </pic:pic>
              </a:graphicData>
            </a:graphic>
          </wp:inline>
        </w:drawing>
      </w:r>
    </w:p>
    <w:p w14:paraId="1D50709E" w14:textId="77777777" w:rsidR="008F2A1A" w:rsidRDefault="008F2A1A" w:rsidP="00A45353">
      <w:pPr>
        <w:pStyle w:val="ListParagraph"/>
        <w:ind w:left="0"/>
        <w:rPr>
          <w:rFonts w:ascii="Roboto" w:hAnsi="Roboto"/>
          <w:b/>
          <w:bCs/>
          <w:sz w:val="44"/>
          <w:szCs w:val="44"/>
        </w:rPr>
      </w:pPr>
    </w:p>
    <w:p w14:paraId="6A33D7B8" w14:textId="6F4FFF35" w:rsidR="00A45353" w:rsidRDefault="00A45353" w:rsidP="007F1513">
      <w:pPr>
        <w:ind w:left="284" w:hanging="142"/>
        <w:rPr>
          <w:rFonts w:ascii="Bahnschrift SemiLight Condensed" w:eastAsia="Times New Roman" w:hAnsi="Bahnschrift SemiLight Condensed" w:cs="Calibri"/>
          <w:color w:val="000000" w:themeColor="text1"/>
          <w:sz w:val="36"/>
          <w:szCs w:val="36"/>
          <w:lang w:eastAsia="en-IN"/>
        </w:rPr>
      </w:pPr>
      <w:r>
        <w:rPr>
          <w:rFonts w:ascii="Roboto" w:hAnsi="Roboto"/>
          <w:b/>
          <w:bCs/>
          <w:sz w:val="44"/>
          <w:szCs w:val="44"/>
        </w:rPr>
        <w:t xml:space="preserve"> </w:t>
      </w:r>
      <w:r w:rsidR="00C145B0">
        <w:rPr>
          <w:rFonts w:ascii="Bahnschrift SemiLight Condensed" w:hAnsi="Bahnschrift SemiLight Condensed"/>
          <w:sz w:val="36"/>
          <w:szCs w:val="36"/>
        </w:rPr>
        <w:t xml:space="preserve">The Summary </w:t>
      </w:r>
      <w:r w:rsidR="00065E9C">
        <w:rPr>
          <w:rFonts w:ascii="Bahnschrift SemiLight Condensed" w:hAnsi="Bahnschrift SemiLight Condensed"/>
          <w:sz w:val="36"/>
          <w:szCs w:val="36"/>
        </w:rPr>
        <w:t>Output,</w:t>
      </w:r>
      <w:r w:rsidR="00C145B0">
        <w:rPr>
          <w:rFonts w:ascii="Bahnschrift SemiLight Condensed" w:hAnsi="Bahnschrift SemiLight Condensed"/>
          <w:sz w:val="36"/>
          <w:szCs w:val="36"/>
        </w:rPr>
        <w:t xml:space="preserve"> Scatterplot, Regression Equation and Residual Plots are all provided above. </w:t>
      </w:r>
      <w:r w:rsidR="00065E9C">
        <w:rPr>
          <w:rFonts w:ascii="Bahnschrift SemiLight Condensed" w:hAnsi="Bahnschrift SemiLight Condensed"/>
          <w:sz w:val="36"/>
          <w:szCs w:val="36"/>
        </w:rPr>
        <w:t>It is a multiple regression model with AVG_ROOM &amp; LSTAT as independent variables. The Regression Equation is</w:t>
      </w:r>
      <w:r w:rsidR="00836341">
        <w:rPr>
          <w:rFonts w:ascii="Bahnschrift SemiLight Condensed" w:hAnsi="Bahnschrift SemiLight Condensed"/>
          <w:sz w:val="36"/>
          <w:szCs w:val="36"/>
        </w:rPr>
        <w:t xml:space="preserve"> </w:t>
      </w:r>
      <w:r w:rsidR="00476F45" w:rsidRPr="00476F45">
        <w:rPr>
          <w:rFonts w:ascii="Bahnschrift SemiLight Condensed" w:hAnsi="Bahnschrift SemiLight Condensed"/>
          <w:b/>
          <w:bCs/>
          <w:sz w:val="36"/>
          <w:szCs w:val="36"/>
          <w:bdr w:val="single" w:sz="4" w:space="0" w:color="auto"/>
        </w:rPr>
        <w:t>y</w:t>
      </w:r>
      <w:r w:rsidR="00476F45" w:rsidRPr="00476F45">
        <w:rPr>
          <w:rFonts w:ascii="Bahnschrift SemiLight Condensed" w:hAnsi="Bahnschrift SemiLight Condensed"/>
          <w:sz w:val="36"/>
          <w:szCs w:val="36"/>
          <w:bdr w:val="single" w:sz="4" w:space="0" w:color="auto"/>
        </w:rPr>
        <w:t>= -0.64235833</w:t>
      </w:r>
      <w:r w:rsidR="00476F45" w:rsidRPr="00476F45">
        <w:rPr>
          <w:rFonts w:ascii="Bahnschrift SemiLight Condensed" w:hAnsi="Bahnschrift SemiLight Condensed"/>
          <w:b/>
          <w:bCs/>
          <w:sz w:val="36"/>
          <w:szCs w:val="36"/>
          <w:bdr w:val="single" w:sz="4" w:space="0" w:color="auto"/>
        </w:rPr>
        <w:t>x1</w:t>
      </w:r>
      <w:r w:rsidR="00476F45" w:rsidRPr="00476F45">
        <w:rPr>
          <w:rFonts w:ascii="Bahnschrift SemiLight Condensed" w:hAnsi="Bahnschrift SemiLight Condensed"/>
          <w:sz w:val="36"/>
          <w:szCs w:val="36"/>
          <w:bdr w:val="single" w:sz="4" w:space="0" w:color="auto"/>
        </w:rPr>
        <w:t xml:space="preserve"> +5.094787984</w:t>
      </w:r>
      <w:r w:rsidR="00476F45" w:rsidRPr="00476F45">
        <w:rPr>
          <w:rFonts w:ascii="Bahnschrift SemiLight Condensed" w:hAnsi="Bahnschrift SemiLight Condensed"/>
          <w:b/>
          <w:bCs/>
          <w:sz w:val="36"/>
          <w:szCs w:val="36"/>
          <w:bdr w:val="single" w:sz="4" w:space="0" w:color="auto"/>
        </w:rPr>
        <w:t>x2</w:t>
      </w:r>
      <w:r w:rsidR="00476F45" w:rsidRPr="00476F45">
        <w:rPr>
          <w:rFonts w:ascii="Bahnschrift SemiLight Condensed" w:hAnsi="Bahnschrift SemiLight Condensed"/>
          <w:sz w:val="36"/>
          <w:szCs w:val="36"/>
          <w:bdr w:val="single" w:sz="4" w:space="0" w:color="auto"/>
        </w:rPr>
        <w:t xml:space="preserve"> -1.</w:t>
      </w:r>
      <w:proofErr w:type="gramStart"/>
      <w:r w:rsidR="00476F45" w:rsidRPr="00476F45">
        <w:rPr>
          <w:rFonts w:ascii="Bahnschrift SemiLight Condensed" w:hAnsi="Bahnschrift SemiLight Condensed"/>
          <w:sz w:val="36"/>
          <w:szCs w:val="36"/>
          <w:bdr w:val="single" w:sz="4" w:space="0" w:color="auto"/>
        </w:rPr>
        <w:t>35827281</w:t>
      </w:r>
      <w:r w:rsidR="0098304F">
        <w:rPr>
          <w:rFonts w:ascii="Bahnschrift SemiLight Condensed" w:hAnsi="Bahnschrift SemiLight Condensed"/>
          <w:sz w:val="36"/>
          <w:szCs w:val="36"/>
          <w:bdr w:val="single" w:sz="4" w:space="0" w:color="auto"/>
        </w:rPr>
        <w:t xml:space="preserve"> </w:t>
      </w:r>
      <w:r w:rsidR="00836341">
        <w:rPr>
          <w:rFonts w:ascii="Bahnschrift SemiLight Condensed" w:hAnsi="Bahnschrift SemiLight Condensed"/>
          <w:sz w:val="36"/>
          <w:szCs w:val="36"/>
        </w:rPr>
        <w:t>.</w:t>
      </w:r>
      <w:proofErr w:type="gramEnd"/>
      <w:r w:rsidR="00836341">
        <w:rPr>
          <w:rFonts w:ascii="Bahnschrift SemiLight Condensed" w:hAnsi="Bahnschrift SemiLight Condensed"/>
          <w:sz w:val="36"/>
          <w:szCs w:val="36"/>
        </w:rPr>
        <w:t xml:space="preserve"> </w:t>
      </w:r>
      <w:r w:rsidR="00E30602">
        <w:rPr>
          <w:rFonts w:ascii="Bahnschrift SemiLight Condensed" w:hAnsi="Bahnschrift SemiLight Condensed"/>
          <w:sz w:val="36"/>
          <w:szCs w:val="36"/>
        </w:rPr>
        <w:t xml:space="preserve">The value of AVERAGE_PRICE based on the given information in question paper is </w:t>
      </w:r>
      <w:r w:rsidR="00E30602" w:rsidRPr="00E30602">
        <w:rPr>
          <w:rFonts w:ascii="Bahnschrift Light Condensed" w:eastAsia="Times New Roman" w:hAnsi="Bahnschrift Light Condensed" w:cs="Calibri"/>
          <w:b/>
          <w:bCs/>
          <w:color w:val="000000" w:themeColor="text1"/>
          <w:sz w:val="36"/>
          <w:szCs w:val="36"/>
          <w:lang w:eastAsia="en-IN"/>
        </w:rPr>
        <w:t>24.17462202</w:t>
      </w:r>
      <w:r w:rsidR="00E30602">
        <w:rPr>
          <w:rFonts w:ascii="Bahnschrift Light Condensed" w:eastAsia="Times New Roman" w:hAnsi="Bahnschrift Light Condensed" w:cs="Calibri"/>
          <w:b/>
          <w:bCs/>
          <w:color w:val="000000" w:themeColor="text1"/>
          <w:sz w:val="36"/>
          <w:szCs w:val="36"/>
          <w:lang w:eastAsia="en-IN"/>
        </w:rPr>
        <w:t xml:space="preserve"> (</w:t>
      </w:r>
      <w:r w:rsidR="00E30602" w:rsidRPr="00E30602">
        <w:rPr>
          <w:rFonts w:ascii="Bahnschrift SemiLight Condensed" w:eastAsia="Times New Roman" w:hAnsi="Bahnschrift SemiLight Condensed" w:cs="Calibri"/>
          <w:color w:val="000000" w:themeColor="text1"/>
          <w:sz w:val="36"/>
          <w:szCs w:val="36"/>
          <w:lang w:eastAsia="en-IN"/>
        </w:rPr>
        <w:t xml:space="preserve">in terms of 1000 </w:t>
      </w:r>
      <w:r w:rsidR="008F2A1A" w:rsidRPr="00E30602">
        <w:rPr>
          <w:rFonts w:ascii="Bahnschrift SemiLight Condensed" w:eastAsia="Times New Roman" w:hAnsi="Bahnschrift SemiLight Condensed" w:cs="Calibri"/>
          <w:color w:val="000000" w:themeColor="text1"/>
          <w:sz w:val="36"/>
          <w:szCs w:val="36"/>
          <w:lang w:eastAsia="en-IN"/>
        </w:rPr>
        <w:t>US.</w:t>
      </w:r>
      <w:r w:rsidR="008F2A1A" w:rsidRPr="008F2A1A">
        <w:rPr>
          <w:rFonts w:ascii="Bahnschrift SemiLight Condensed" w:eastAsia="Times New Roman" w:hAnsi="Bahnschrift SemiLight Condensed" w:cs="Calibri"/>
          <w:b/>
          <w:bCs/>
          <w:color w:val="000000" w:themeColor="text1"/>
          <w:sz w:val="36"/>
          <w:szCs w:val="36"/>
          <w:lang w:eastAsia="en-IN"/>
        </w:rPr>
        <w:t xml:space="preserve"> $</w:t>
      </w:r>
      <w:r w:rsidR="00E30602">
        <w:rPr>
          <w:rFonts w:ascii="Bahnschrift SemiLight Condensed" w:eastAsia="Times New Roman" w:hAnsi="Bahnschrift SemiLight Condensed" w:cs="Calibri"/>
          <w:b/>
          <w:bCs/>
          <w:color w:val="000000" w:themeColor="text1"/>
          <w:sz w:val="36"/>
          <w:szCs w:val="36"/>
          <w:lang w:eastAsia="en-IN"/>
        </w:rPr>
        <w:t>)</w:t>
      </w:r>
      <w:r w:rsidR="00E30602">
        <w:rPr>
          <w:rFonts w:ascii="Bahnschrift SemiLight Condensed" w:eastAsia="Times New Roman" w:hAnsi="Bahnschrift SemiLight Condensed" w:cs="Calibri"/>
          <w:color w:val="000000" w:themeColor="text1"/>
          <w:sz w:val="36"/>
          <w:szCs w:val="36"/>
          <w:lang w:eastAsia="en-IN"/>
        </w:rPr>
        <w:t xml:space="preserve">. A company that sells at an average of </w:t>
      </w:r>
      <w:r w:rsidR="00E30602" w:rsidRPr="008F2A1A">
        <w:rPr>
          <w:rFonts w:ascii="Bahnschrift SemiLight Condensed" w:eastAsia="Times New Roman" w:hAnsi="Bahnschrift SemiLight Condensed" w:cs="Calibri"/>
          <w:b/>
          <w:bCs/>
          <w:color w:val="000000" w:themeColor="text1"/>
          <w:sz w:val="36"/>
          <w:szCs w:val="36"/>
          <w:lang w:eastAsia="en-IN"/>
        </w:rPr>
        <w:t xml:space="preserve">30,000$ </w:t>
      </w:r>
      <w:r w:rsidR="00E30602">
        <w:rPr>
          <w:rFonts w:ascii="Bahnschrift SemiLight Condensed" w:eastAsia="Times New Roman" w:hAnsi="Bahnschrift SemiLight Condensed" w:cs="Calibri"/>
          <w:color w:val="000000" w:themeColor="text1"/>
          <w:sz w:val="36"/>
          <w:szCs w:val="36"/>
          <w:lang w:eastAsia="en-IN"/>
        </w:rPr>
        <w:t xml:space="preserve">is clearly </w:t>
      </w:r>
      <w:r w:rsidR="00E30602" w:rsidRPr="008F2A1A">
        <w:rPr>
          <w:rFonts w:ascii="Bahnschrift SemiLight Condensed" w:eastAsia="Times New Roman" w:hAnsi="Bahnschrift SemiLight Condensed" w:cs="Calibri"/>
          <w:b/>
          <w:bCs/>
          <w:color w:val="000000" w:themeColor="text1"/>
          <w:sz w:val="36"/>
          <w:szCs w:val="36"/>
          <w:lang w:eastAsia="en-IN"/>
        </w:rPr>
        <w:t>overcharging</w:t>
      </w:r>
      <w:r w:rsidR="00E30602">
        <w:rPr>
          <w:rFonts w:ascii="Bahnschrift SemiLight Condensed" w:eastAsia="Times New Roman" w:hAnsi="Bahnschrift SemiLight Condensed" w:cs="Calibri"/>
          <w:color w:val="000000" w:themeColor="text1"/>
          <w:sz w:val="36"/>
          <w:szCs w:val="36"/>
          <w:lang w:eastAsia="en-IN"/>
        </w:rPr>
        <w:t>.</w:t>
      </w:r>
    </w:p>
    <w:p w14:paraId="5D9694D7" w14:textId="53202C0B" w:rsidR="007F1513" w:rsidRDefault="007F1513" w:rsidP="007F1513">
      <w:pPr>
        <w:ind w:left="284" w:hanging="142"/>
        <w:rPr>
          <w:rFonts w:ascii="Bahnschrift SemiLight Condensed" w:eastAsia="Times New Roman" w:hAnsi="Bahnschrift SemiLight Condensed" w:cs="Calibri"/>
          <w:color w:val="000000"/>
          <w:sz w:val="36"/>
          <w:szCs w:val="36"/>
          <w:lang w:eastAsia="en-IN"/>
        </w:rPr>
      </w:pPr>
      <w:r>
        <w:rPr>
          <w:rFonts w:ascii="Bahnschrift SemiLight Condensed" w:eastAsia="Times New Roman" w:hAnsi="Bahnschrift SemiLight Condensed" w:cs="Calibri"/>
          <w:color w:val="000000" w:themeColor="text1"/>
          <w:sz w:val="36"/>
          <w:szCs w:val="36"/>
          <w:lang w:eastAsia="en-IN"/>
        </w:rPr>
        <w:t xml:space="preserve">  </w:t>
      </w:r>
      <w:r w:rsidR="008F2A1A">
        <w:rPr>
          <w:rFonts w:ascii="Bahnschrift SemiLight Condensed" w:eastAsia="Times New Roman" w:hAnsi="Bahnschrift SemiLight Condensed" w:cs="Calibri"/>
          <w:color w:val="000000" w:themeColor="text1"/>
          <w:sz w:val="36"/>
          <w:szCs w:val="36"/>
          <w:lang w:eastAsia="en-IN"/>
        </w:rPr>
        <w:t xml:space="preserve">The performance of this model is no doubt better than the initial regression model as its adjusted R square value is </w:t>
      </w:r>
      <w:r w:rsidR="008F2A1A" w:rsidRPr="008F2A1A">
        <w:rPr>
          <w:rFonts w:ascii="Bahnschrift SemiLight Condensed" w:eastAsia="Times New Roman" w:hAnsi="Bahnschrift SemiLight Condensed" w:cs="Calibri"/>
          <w:b/>
          <w:bCs/>
          <w:color w:val="000000"/>
          <w:sz w:val="36"/>
          <w:szCs w:val="36"/>
          <w:lang w:eastAsia="en-IN"/>
        </w:rPr>
        <w:t xml:space="preserve">0.63712448 </w:t>
      </w:r>
      <w:r w:rsidR="008F2A1A" w:rsidRPr="008F2A1A">
        <w:rPr>
          <w:rFonts w:ascii="Bahnschrift SemiLight Condensed" w:eastAsia="Times New Roman" w:hAnsi="Bahnschrift SemiLight Condensed" w:cs="Calibri"/>
          <w:color w:val="000000"/>
          <w:sz w:val="36"/>
          <w:szCs w:val="36"/>
          <w:lang w:eastAsia="en-IN"/>
        </w:rPr>
        <w:t xml:space="preserve">compared to </w:t>
      </w:r>
      <w:r w:rsidR="008F2A1A" w:rsidRPr="008F2A1A">
        <w:rPr>
          <w:rFonts w:ascii="Bahnschrift SemiLight Condensed" w:eastAsia="Times New Roman" w:hAnsi="Bahnschrift SemiLight Condensed" w:cs="Calibri"/>
          <w:b/>
          <w:bCs/>
          <w:color w:val="000000"/>
          <w:sz w:val="36"/>
          <w:szCs w:val="36"/>
          <w:lang w:eastAsia="en-IN"/>
        </w:rPr>
        <w:t xml:space="preserve">0.543242 </w:t>
      </w:r>
      <w:r w:rsidR="008F2A1A" w:rsidRPr="008F2A1A">
        <w:rPr>
          <w:rFonts w:ascii="Bahnschrift SemiLight Condensed" w:eastAsia="Times New Roman" w:hAnsi="Bahnschrift SemiLight Condensed" w:cs="Calibri"/>
          <w:color w:val="000000"/>
          <w:sz w:val="36"/>
          <w:szCs w:val="36"/>
          <w:lang w:eastAsia="en-IN"/>
        </w:rPr>
        <w:t xml:space="preserve">of the other </w:t>
      </w:r>
      <w:proofErr w:type="gramStart"/>
      <w:r w:rsidR="008F2A1A" w:rsidRPr="008F2A1A">
        <w:rPr>
          <w:rFonts w:ascii="Bahnschrift SemiLight Condensed" w:eastAsia="Times New Roman" w:hAnsi="Bahnschrift SemiLight Condensed" w:cs="Calibri"/>
          <w:color w:val="000000"/>
          <w:sz w:val="36"/>
          <w:szCs w:val="36"/>
          <w:lang w:eastAsia="en-IN"/>
        </w:rPr>
        <w:t>model</w:t>
      </w:r>
      <w:proofErr w:type="gramEnd"/>
      <w:r w:rsidR="008F2A1A" w:rsidRPr="008F2A1A">
        <w:rPr>
          <w:rFonts w:ascii="Bahnschrift SemiLight Condensed" w:eastAsia="Times New Roman" w:hAnsi="Bahnschrift SemiLight Condensed" w:cs="Calibri"/>
          <w:color w:val="000000"/>
          <w:sz w:val="36"/>
          <w:szCs w:val="36"/>
          <w:lang w:eastAsia="en-IN"/>
        </w:rPr>
        <w:t>.</w:t>
      </w:r>
      <w:r w:rsidR="008F2A1A">
        <w:rPr>
          <w:rFonts w:ascii="Bahnschrift SemiLight Condensed" w:eastAsia="Times New Roman" w:hAnsi="Bahnschrift SemiLight Condensed" w:cs="Calibri"/>
          <w:color w:val="000000"/>
          <w:sz w:val="36"/>
          <w:szCs w:val="36"/>
          <w:lang w:eastAsia="en-IN"/>
        </w:rPr>
        <w:t xml:space="preserve"> Higher the adjusted R-square </w:t>
      </w:r>
      <w:r w:rsidR="0098304F">
        <w:rPr>
          <w:rFonts w:ascii="Bahnschrift SemiLight Condensed" w:eastAsia="Times New Roman" w:hAnsi="Bahnschrift SemiLight Condensed" w:cs="Calibri"/>
          <w:color w:val="000000"/>
          <w:sz w:val="36"/>
          <w:szCs w:val="36"/>
          <w:lang w:eastAsia="en-IN"/>
        </w:rPr>
        <w:t>value,</w:t>
      </w:r>
      <w:r w:rsidR="008F2A1A">
        <w:rPr>
          <w:rFonts w:ascii="Bahnschrift SemiLight Condensed" w:eastAsia="Times New Roman" w:hAnsi="Bahnschrift SemiLight Condensed" w:cs="Calibri"/>
          <w:color w:val="000000"/>
          <w:sz w:val="36"/>
          <w:szCs w:val="36"/>
          <w:lang w:eastAsia="en-IN"/>
        </w:rPr>
        <w:t xml:space="preserve"> better is the Regression Model.</w:t>
      </w:r>
    </w:p>
    <w:p w14:paraId="00F43D56" w14:textId="77777777" w:rsidR="007F1513" w:rsidRDefault="007F1513" w:rsidP="007F1513">
      <w:pPr>
        <w:ind w:left="284" w:hanging="142"/>
        <w:rPr>
          <w:rFonts w:ascii="Bahnschrift SemiLight Condensed" w:eastAsia="Times New Roman" w:hAnsi="Bahnschrift SemiLight Condensed" w:cs="Calibri"/>
          <w:color w:val="000000"/>
          <w:sz w:val="36"/>
          <w:szCs w:val="36"/>
          <w:lang w:eastAsia="en-IN"/>
        </w:rPr>
      </w:pPr>
    </w:p>
    <w:p w14:paraId="3F3B0393" w14:textId="18D96702" w:rsidR="007F1513" w:rsidRPr="008F2A1A" w:rsidRDefault="007F1513" w:rsidP="007F1513">
      <w:pPr>
        <w:ind w:left="284" w:hanging="142"/>
        <w:rPr>
          <w:rFonts w:ascii="Bahnschrift SemiLight Condensed" w:eastAsia="Times New Roman" w:hAnsi="Bahnschrift SemiLight Condensed" w:cs="Calibri"/>
          <w:color w:val="000000"/>
          <w:lang w:eastAsia="en-IN"/>
        </w:rPr>
      </w:pPr>
      <w:r>
        <w:rPr>
          <w:rFonts w:ascii="Bahnschrift SemiLight Condensed" w:eastAsia="Times New Roman" w:hAnsi="Bahnschrift SemiLight Condensed" w:cs="Calibri"/>
          <w:noProof/>
          <w:color w:val="000000"/>
          <w:lang w:eastAsia="en-IN"/>
        </w:rPr>
        <mc:AlternateContent>
          <mc:Choice Requires="wps">
            <w:drawing>
              <wp:anchor distT="0" distB="0" distL="114300" distR="114300" simplePos="0" relativeHeight="251664384" behindDoc="0" locked="0" layoutInCell="1" allowOverlap="1" wp14:anchorId="67516C66" wp14:editId="067C360F">
                <wp:simplePos x="0" y="0"/>
                <wp:positionH relativeFrom="column">
                  <wp:posOffset>1837483</wp:posOffset>
                </wp:positionH>
                <wp:positionV relativeFrom="paragraph">
                  <wp:posOffset>166833</wp:posOffset>
                </wp:positionV>
                <wp:extent cx="3509319"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350931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63143B" id="Straight Connector 2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44.7pt,13.15pt" to="42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" strokecolor="black [3200]" strokeweight=".5pt">
                <v:stroke joinstyle="miter"/>
              </v:line>
            </w:pict>
          </mc:Fallback>
        </mc:AlternateContent>
      </w:r>
    </w:p>
    <w:p w14:paraId="354E2684" w14:textId="73A7A58F" w:rsidR="008F2A1A" w:rsidRPr="008F2A1A" w:rsidRDefault="008F2A1A" w:rsidP="008F2A1A">
      <w:pPr>
        <w:rPr>
          <w:rFonts w:ascii="Bahnschrift SemiLight Condensed" w:eastAsia="Times New Roman" w:hAnsi="Bahnschrift SemiLight Condensed" w:cs="Calibri"/>
          <w:color w:val="000000"/>
          <w:lang w:eastAsia="en-IN"/>
        </w:rPr>
      </w:pPr>
    </w:p>
    <w:p w14:paraId="38068192" w14:textId="77777777" w:rsidR="005D7630" w:rsidRDefault="005D7630" w:rsidP="005D7630">
      <w:pPr>
        <w:pStyle w:val="ListParagraph"/>
        <w:ind w:left="851" w:right="284"/>
        <w:rPr>
          <w:rFonts w:ascii="Roboto" w:hAnsi="Roboto"/>
          <w:b/>
          <w:bCs/>
          <w:sz w:val="44"/>
          <w:szCs w:val="44"/>
        </w:rPr>
      </w:pPr>
    </w:p>
    <w:p w14:paraId="7B0B9F3A" w14:textId="18A47DD3" w:rsidR="005D7630" w:rsidRDefault="0098304F" w:rsidP="00B17302">
      <w:pPr>
        <w:pStyle w:val="ListParagraph"/>
        <w:numPr>
          <w:ilvl w:val="0"/>
          <w:numId w:val="2"/>
        </w:numPr>
        <w:ind w:left="851" w:right="284"/>
        <w:rPr>
          <w:rFonts w:ascii="Roboto" w:hAnsi="Roboto"/>
          <w:b/>
          <w:bCs/>
          <w:sz w:val="44"/>
          <w:szCs w:val="44"/>
        </w:rPr>
      </w:pPr>
      <w:r>
        <w:rPr>
          <w:rFonts w:ascii="Roboto" w:hAnsi="Roboto"/>
          <w:b/>
          <w:bCs/>
          <w:sz w:val="44"/>
          <w:szCs w:val="44"/>
        </w:rPr>
        <w:t>FULL TABLE REGRESSION MODEL</w:t>
      </w:r>
    </w:p>
    <w:p w14:paraId="797BC04C" w14:textId="1B8D09BD" w:rsidR="0098304F" w:rsidRDefault="0098304F" w:rsidP="0098304F">
      <w:pPr>
        <w:pStyle w:val="ListParagraph"/>
        <w:ind w:left="851" w:right="284"/>
        <w:rPr>
          <w:rFonts w:ascii="Roboto" w:hAnsi="Roboto"/>
          <w:b/>
          <w:bCs/>
          <w:sz w:val="44"/>
          <w:szCs w:val="44"/>
        </w:rPr>
      </w:pPr>
    </w:p>
    <w:p w14:paraId="669A3BCB" w14:textId="0694804F" w:rsidR="00391160" w:rsidRDefault="00391160" w:rsidP="00391160">
      <w:pPr>
        <w:pStyle w:val="ListParagraph"/>
        <w:ind w:left="0" w:right="284"/>
        <w:rPr>
          <w:rFonts w:ascii="Roboto" w:hAnsi="Roboto"/>
          <w:b/>
          <w:bCs/>
          <w:sz w:val="44"/>
          <w:szCs w:val="44"/>
        </w:rPr>
      </w:pPr>
      <w:r>
        <w:rPr>
          <w:noProof/>
        </w:rPr>
        <w:drawing>
          <wp:inline distT="0" distB="0" distL="0" distR="0" wp14:anchorId="168EFB8D" wp14:editId="66C4A773">
            <wp:extent cx="4357737" cy="2877624"/>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923" t="21482" r="41934" b="17304"/>
                    <a:stretch/>
                  </pic:blipFill>
                  <pic:spPr bwMode="auto">
                    <a:xfrm>
                      <a:off x="0" y="0"/>
                      <a:ext cx="4367935" cy="2884358"/>
                    </a:xfrm>
                    <a:prstGeom prst="rect">
                      <a:avLst/>
                    </a:prstGeom>
                    <a:ln>
                      <a:noFill/>
                    </a:ln>
                    <a:extLst>
                      <a:ext uri="{53640926-AAD7-44D8-BBD7-CCE9431645EC}">
                        <a14:shadowObscured xmlns:a14="http://schemas.microsoft.com/office/drawing/2010/main"/>
                      </a:ext>
                    </a:extLst>
                  </pic:spPr>
                </pic:pic>
              </a:graphicData>
            </a:graphic>
          </wp:inline>
        </w:drawing>
      </w:r>
      <w:r w:rsidR="00E46729">
        <w:rPr>
          <w:noProof/>
        </w:rPr>
        <w:drawing>
          <wp:inline distT="0" distB="0" distL="0" distR="0" wp14:anchorId="664A8E30" wp14:editId="2505EA22">
            <wp:extent cx="2902585" cy="2024108"/>
            <wp:effectExtent l="0" t="0" r="12065" b="14605"/>
            <wp:docPr id="32" name="Chart 32">
              <a:extLst xmlns:a="http://schemas.openxmlformats.org/drawingml/2006/main">
                <a:ext uri="{FF2B5EF4-FFF2-40B4-BE49-F238E27FC236}">
                  <a16:creationId xmlns:a16="http://schemas.microsoft.com/office/drawing/2014/main" id="{AA5450DA-10E9-4B81-813F-AAD9735B29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BB6151" w14:textId="7A56B543" w:rsidR="0098304F" w:rsidRDefault="00391160" w:rsidP="00391160">
      <w:pPr>
        <w:pStyle w:val="ListParagraph"/>
        <w:ind w:left="0" w:right="284"/>
        <w:rPr>
          <w:rFonts w:ascii="Roboto" w:hAnsi="Roboto"/>
          <w:b/>
          <w:bCs/>
          <w:sz w:val="44"/>
          <w:szCs w:val="44"/>
        </w:rPr>
      </w:pPr>
      <w:r>
        <w:rPr>
          <w:noProof/>
        </w:rPr>
        <w:lastRenderedPageBreak/>
        <w:drawing>
          <wp:inline distT="0" distB="0" distL="0" distR="0" wp14:anchorId="2447326D" wp14:editId="54A3AB08">
            <wp:extent cx="3476171" cy="1710871"/>
            <wp:effectExtent l="0" t="0" r="10160" b="3810"/>
            <wp:docPr id="24" name="Chart 24">
              <a:extLst xmlns:a="http://schemas.openxmlformats.org/drawingml/2006/main">
                <a:ext uri="{FF2B5EF4-FFF2-40B4-BE49-F238E27FC236}">
                  <a16:creationId xmlns:a16="http://schemas.microsoft.com/office/drawing/2014/main" id="{3B0F8C91-B211-418C-AB4F-6396877A46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E46729">
        <w:rPr>
          <w:rFonts w:ascii="Roboto" w:hAnsi="Roboto"/>
          <w:b/>
          <w:bCs/>
          <w:sz w:val="44"/>
          <w:szCs w:val="44"/>
        </w:rPr>
        <w:t xml:space="preserve">    </w:t>
      </w:r>
      <w:r>
        <w:rPr>
          <w:noProof/>
        </w:rPr>
        <w:drawing>
          <wp:inline distT="0" distB="0" distL="0" distR="0" wp14:anchorId="36629689" wp14:editId="54937689">
            <wp:extent cx="3450227" cy="1710871"/>
            <wp:effectExtent l="0" t="0" r="17145" b="3810"/>
            <wp:docPr id="25" name="Chart 25">
              <a:extLst xmlns:a="http://schemas.openxmlformats.org/drawingml/2006/main">
                <a:ext uri="{FF2B5EF4-FFF2-40B4-BE49-F238E27FC236}">
                  <a16:creationId xmlns:a16="http://schemas.microsoft.com/office/drawing/2014/main" id="{818C908E-AF9F-47CB-AB24-C24CE78659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B74C1A6" w14:textId="687DC5DA" w:rsidR="00E46729" w:rsidRDefault="00E46729" w:rsidP="00391160">
      <w:pPr>
        <w:pStyle w:val="ListParagraph"/>
        <w:ind w:left="0" w:right="284"/>
        <w:rPr>
          <w:noProof/>
        </w:rPr>
      </w:pPr>
      <w:r>
        <w:rPr>
          <w:noProof/>
        </w:rPr>
        <w:drawing>
          <wp:inline distT="0" distB="0" distL="0" distR="0" wp14:anchorId="1AA84EF7" wp14:editId="79189E33">
            <wp:extent cx="3475990" cy="1708603"/>
            <wp:effectExtent l="0" t="0" r="10160" b="6350"/>
            <wp:docPr id="26" name="Chart 26">
              <a:extLst xmlns:a="http://schemas.openxmlformats.org/drawingml/2006/main">
                <a:ext uri="{FF2B5EF4-FFF2-40B4-BE49-F238E27FC236}">
                  <a16:creationId xmlns:a16="http://schemas.microsoft.com/office/drawing/2014/main" id="{574F9553-DCEC-4843-8141-273FC3B48E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E46729">
        <w:rPr>
          <w:noProof/>
        </w:rPr>
        <w:t xml:space="preserve"> </w:t>
      </w:r>
      <w:r>
        <w:rPr>
          <w:noProof/>
        </w:rPr>
        <w:t xml:space="preserve">        </w:t>
      </w:r>
      <w:r>
        <w:rPr>
          <w:noProof/>
        </w:rPr>
        <w:drawing>
          <wp:inline distT="0" distB="0" distL="0" distR="0" wp14:anchorId="773ABAFF" wp14:editId="4A7AEA5D">
            <wp:extent cx="3442698" cy="1717675"/>
            <wp:effectExtent l="0" t="0" r="5715" b="15875"/>
            <wp:docPr id="27" name="Chart 27">
              <a:extLst xmlns:a="http://schemas.openxmlformats.org/drawingml/2006/main">
                <a:ext uri="{FF2B5EF4-FFF2-40B4-BE49-F238E27FC236}">
                  <a16:creationId xmlns:a16="http://schemas.microsoft.com/office/drawing/2014/main" id="{B98FF18C-9BDC-4E51-B1C3-249887B777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C1C34C1" w14:textId="0DB1431F" w:rsidR="00E46729" w:rsidRDefault="00E46729" w:rsidP="00391160">
      <w:pPr>
        <w:pStyle w:val="ListParagraph"/>
        <w:ind w:left="0" w:right="284"/>
        <w:rPr>
          <w:rFonts w:ascii="Roboto" w:hAnsi="Roboto"/>
          <w:b/>
          <w:bCs/>
          <w:sz w:val="44"/>
          <w:szCs w:val="44"/>
        </w:rPr>
      </w:pPr>
      <w:r>
        <w:rPr>
          <w:noProof/>
        </w:rPr>
        <w:drawing>
          <wp:inline distT="0" distB="0" distL="0" distR="0" wp14:anchorId="0B30CC26" wp14:editId="14698117">
            <wp:extent cx="3475990" cy="1672318"/>
            <wp:effectExtent l="0" t="0" r="10160" b="4445"/>
            <wp:docPr id="28" name="Chart 28">
              <a:extLst xmlns:a="http://schemas.openxmlformats.org/drawingml/2006/main">
                <a:ext uri="{FF2B5EF4-FFF2-40B4-BE49-F238E27FC236}">
                  <a16:creationId xmlns:a16="http://schemas.microsoft.com/office/drawing/2014/main" id="{6DD40890-F85D-4B39-8EB8-EBE7AAE4B0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Pr>
          <w:rFonts w:ascii="Roboto" w:hAnsi="Roboto"/>
          <w:b/>
          <w:bCs/>
          <w:sz w:val="44"/>
          <w:szCs w:val="44"/>
        </w:rPr>
        <w:t xml:space="preserve">    </w:t>
      </w:r>
      <w:r>
        <w:rPr>
          <w:noProof/>
        </w:rPr>
        <w:drawing>
          <wp:inline distT="0" distB="0" distL="0" distR="0" wp14:anchorId="561FD34A" wp14:editId="5F48FA25">
            <wp:extent cx="3449955" cy="1664970"/>
            <wp:effectExtent l="0" t="0" r="17145" b="11430"/>
            <wp:docPr id="29" name="Chart 29">
              <a:extLst xmlns:a="http://schemas.openxmlformats.org/drawingml/2006/main">
                <a:ext uri="{FF2B5EF4-FFF2-40B4-BE49-F238E27FC236}">
                  <a16:creationId xmlns:a16="http://schemas.microsoft.com/office/drawing/2014/main" id="{C140B6B8-A94C-4ECB-8D24-CE6CE6EFD1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6468C265" w14:textId="0B14F6C4" w:rsidR="00E46729" w:rsidRDefault="00E46729" w:rsidP="00391160">
      <w:pPr>
        <w:pStyle w:val="ListParagraph"/>
        <w:ind w:left="0" w:right="284"/>
        <w:rPr>
          <w:rFonts w:ascii="Roboto" w:hAnsi="Roboto"/>
          <w:b/>
          <w:bCs/>
          <w:sz w:val="44"/>
          <w:szCs w:val="44"/>
        </w:rPr>
      </w:pPr>
      <w:r>
        <w:rPr>
          <w:noProof/>
        </w:rPr>
        <w:drawing>
          <wp:inline distT="0" distB="0" distL="0" distR="0" wp14:anchorId="55F1FCA9" wp14:editId="240479AB">
            <wp:extent cx="3475990" cy="1683567"/>
            <wp:effectExtent l="0" t="0" r="10160" b="12065"/>
            <wp:docPr id="30" name="Chart 30">
              <a:extLst xmlns:a="http://schemas.openxmlformats.org/drawingml/2006/main">
                <a:ext uri="{FF2B5EF4-FFF2-40B4-BE49-F238E27FC236}">
                  <a16:creationId xmlns:a16="http://schemas.microsoft.com/office/drawing/2014/main" id="{7AC28F42-DC29-43B9-8D4B-3DE0D5CBD3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Pr>
          <w:rFonts w:ascii="Roboto" w:hAnsi="Roboto"/>
          <w:b/>
          <w:bCs/>
          <w:sz w:val="44"/>
          <w:szCs w:val="44"/>
        </w:rPr>
        <w:t xml:space="preserve">    </w:t>
      </w:r>
      <w:r>
        <w:rPr>
          <w:noProof/>
        </w:rPr>
        <w:drawing>
          <wp:inline distT="0" distB="0" distL="0" distR="0" wp14:anchorId="063710CE" wp14:editId="37852CD0">
            <wp:extent cx="3449955" cy="1675765"/>
            <wp:effectExtent l="0" t="0" r="17145" b="635"/>
            <wp:docPr id="31" name="Chart 31">
              <a:extLst xmlns:a="http://schemas.openxmlformats.org/drawingml/2006/main">
                <a:ext uri="{FF2B5EF4-FFF2-40B4-BE49-F238E27FC236}">
                  <a16:creationId xmlns:a16="http://schemas.microsoft.com/office/drawing/2014/main" id="{49999BA4-4836-49FA-9361-2EE0B468AB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AE2D1FD" w14:textId="5FECD289" w:rsidR="0098304F" w:rsidRPr="00E46729" w:rsidRDefault="00391160" w:rsidP="00E46729">
      <w:pPr>
        <w:ind w:left="284" w:right="284"/>
        <w:rPr>
          <w:rFonts w:ascii="Roboto" w:hAnsi="Roboto"/>
          <w:b/>
          <w:bCs/>
          <w:sz w:val="44"/>
          <w:szCs w:val="44"/>
        </w:rPr>
      </w:pPr>
      <w:r w:rsidRPr="00E46729">
        <w:rPr>
          <w:rFonts w:ascii="Bahnschrift SemiLight Condensed" w:eastAsia="Times New Roman" w:hAnsi="Bahnschrift SemiLight Condensed" w:cs="Calibri"/>
          <w:color w:val="000000"/>
          <w:sz w:val="36"/>
          <w:szCs w:val="36"/>
          <w:lang w:eastAsia="en-IN"/>
        </w:rPr>
        <w:t>T</w:t>
      </w:r>
      <w:r w:rsidR="00E46729">
        <w:rPr>
          <w:rFonts w:ascii="Bahnschrift SemiLight Condensed" w:eastAsia="Times New Roman" w:hAnsi="Bahnschrift SemiLight Condensed" w:cs="Calibri"/>
          <w:color w:val="000000"/>
          <w:sz w:val="36"/>
          <w:szCs w:val="36"/>
          <w:lang w:eastAsia="en-IN"/>
        </w:rPr>
        <w:t xml:space="preserve">he Summary Output </w:t>
      </w:r>
      <w:r w:rsidR="00665CA0">
        <w:rPr>
          <w:rFonts w:ascii="Bahnschrift SemiLight Condensed" w:eastAsia="Times New Roman" w:hAnsi="Bahnschrift SemiLight Condensed" w:cs="Calibri"/>
          <w:color w:val="000000"/>
          <w:sz w:val="36"/>
          <w:szCs w:val="36"/>
          <w:lang w:eastAsia="en-IN"/>
        </w:rPr>
        <w:t xml:space="preserve">and Residual Plots of given attributes is provided above. The </w:t>
      </w:r>
      <w:r w:rsidR="00665CA0" w:rsidRPr="002039A8">
        <w:rPr>
          <w:rFonts w:ascii="Bahnschrift SemiLight Condensed" w:eastAsia="Times New Roman" w:hAnsi="Bahnschrift SemiLight Condensed" w:cs="Calibri"/>
          <w:b/>
          <w:bCs/>
          <w:color w:val="000000"/>
          <w:sz w:val="36"/>
          <w:szCs w:val="36"/>
          <w:lang w:eastAsia="en-IN"/>
        </w:rPr>
        <w:t>adjusted R-square</w:t>
      </w:r>
      <w:r w:rsidR="00665CA0">
        <w:rPr>
          <w:rFonts w:ascii="Bahnschrift SemiLight Condensed" w:eastAsia="Times New Roman" w:hAnsi="Bahnschrift SemiLight Condensed" w:cs="Calibri"/>
          <w:color w:val="000000"/>
          <w:sz w:val="36"/>
          <w:szCs w:val="36"/>
          <w:lang w:eastAsia="en-IN"/>
        </w:rPr>
        <w:t xml:space="preserve"> value is </w:t>
      </w:r>
      <w:r w:rsidR="00665CA0" w:rsidRPr="00486CC6">
        <w:rPr>
          <w:rFonts w:ascii="Bahnschrift SemiLight Condensed" w:eastAsia="Times New Roman" w:hAnsi="Bahnschrift SemiLight Condensed" w:cs="Calibri"/>
          <w:b/>
          <w:bCs/>
          <w:color w:val="000000"/>
          <w:sz w:val="36"/>
          <w:szCs w:val="36"/>
          <w:u w:val="single"/>
          <w:lang w:eastAsia="en-IN"/>
        </w:rPr>
        <w:t>0.688298646855749</w:t>
      </w:r>
      <w:r w:rsidR="00486CC6">
        <w:rPr>
          <w:rFonts w:ascii="Bahnschrift SemiLight Condensed" w:eastAsia="Times New Roman" w:hAnsi="Bahnschrift SemiLight Condensed" w:cs="Calibri"/>
          <w:color w:val="000000"/>
          <w:sz w:val="36"/>
          <w:szCs w:val="36"/>
          <w:lang w:eastAsia="en-IN"/>
        </w:rPr>
        <w:t xml:space="preserve"> which definitely shows that this model is better than all the previous models. The coefficients are the </w:t>
      </w:r>
      <w:r w:rsidR="00486CC6">
        <w:rPr>
          <w:rFonts w:ascii="Bahnschrift SemiLight Condensed" w:eastAsia="Times New Roman" w:hAnsi="Bahnschrift SemiLight Condensed" w:cs="Calibri"/>
          <w:color w:val="000000"/>
          <w:sz w:val="36"/>
          <w:szCs w:val="36"/>
          <w:u w:val="single"/>
          <w:lang w:eastAsia="en-IN"/>
        </w:rPr>
        <w:t>beta</w:t>
      </w:r>
      <w:r w:rsidR="00486CC6">
        <w:rPr>
          <w:rFonts w:ascii="Bahnschrift SemiLight Condensed" w:eastAsia="Times New Roman" w:hAnsi="Bahnschrift SemiLight Condensed" w:cs="Calibri"/>
          <w:color w:val="000000"/>
          <w:sz w:val="36"/>
          <w:szCs w:val="36"/>
          <w:lang w:eastAsia="en-IN"/>
        </w:rPr>
        <w:t xml:space="preserve"> of the given variables. The significance of all the variables in comparison to the </w:t>
      </w:r>
      <w:r w:rsidR="00A25C26" w:rsidRPr="002039A8">
        <w:rPr>
          <w:rFonts w:ascii="Bahnschrift SemiLight Condensed" w:eastAsia="Times New Roman" w:hAnsi="Bahnschrift SemiLight Condensed" w:cs="Calibri"/>
          <w:b/>
          <w:bCs/>
          <w:color w:val="000000"/>
          <w:sz w:val="36"/>
          <w:szCs w:val="36"/>
          <w:lang w:eastAsia="en-IN"/>
        </w:rPr>
        <w:t>AVG_PRICE</w:t>
      </w:r>
      <w:r w:rsidR="00A25C26">
        <w:rPr>
          <w:rFonts w:ascii="Bahnschrift SemiLight Condensed" w:eastAsia="Times New Roman" w:hAnsi="Bahnschrift SemiLight Condensed" w:cs="Calibri"/>
          <w:color w:val="000000"/>
          <w:sz w:val="36"/>
          <w:szCs w:val="36"/>
          <w:lang w:eastAsia="en-IN"/>
        </w:rPr>
        <w:t xml:space="preserve"> can be measured from the </w:t>
      </w:r>
      <w:r w:rsidR="00A25C26" w:rsidRPr="002039A8">
        <w:rPr>
          <w:rFonts w:ascii="Bahnschrift SemiLight Condensed" w:eastAsia="Times New Roman" w:hAnsi="Bahnschrift SemiLight Condensed" w:cs="Calibri"/>
          <w:b/>
          <w:bCs/>
          <w:color w:val="000000"/>
          <w:sz w:val="36"/>
          <w:szCs w:val="36"/>
          <w:lang w:eastAsia="en-IN"/>
        </w:rPr>
        <w:t>p-value</w:t>
      </w:r>
      <w:r w:rsidR="00A25C26">
        <w:rPr>
          <w:rFonts w:ascii="Bahnschrift SemiLight Condensed" w:eastAsia="Times New Roman" w:hAnsi="Bahnschrift SemiLight Condensed" w:cs="Calibri"/>
          <w:color w:val="000000"/>
          <w:sz w:val="36"/>
          <w:szCs w:val="36"/>
          <w:lang w:eastAsia="en-IN"/>
        </w:rPr>
        <w:t xml:space="preserve">. Except for </w:t>
      </w:r>
      <w:r w:rsidR="00A25C26" w:rsidRPr="002039A8">
        <w:rPr>
          <w:rFonts w:ascii="Bahnschrift SemiLight Condensed" w:eastAsia="Times New Roman" w:hAnsi="Bahnschrift SemiLight Condensed" w:cs="Calibri"/>
          <w:b/>
          <w:bCs/>
          <w:color w:val="000000"/>
          <w:sz w:val="36"/>
          <w:szCs w:val="36"/>
          <w:lang w:eastAsia="en-IN"/>
        </w:rPr>
        <w:t>CRIME_</w:t>
      </w:r>
      <w:r w:rsidR="002039A8" w:rsidRPr="002039A8">
        <w:rPr>
          <w:rFonts w:ascii="Bahnschrift SemiLight Condensed" w:eastAsia="Times New Roman" w:hAnsi="Bahnschrift SemiLight Condensed" w:cs="Calibri"/>
          <w:b/>
          <w:bCs/>
          <w:color w:val="000000"/>
          <w:sz w:val="36"/>
          <w:szCs w:val="36"/>
          <w:lang w:eastAsia="en-IN"/>
        </w:rPr>
        <w:t>RATE</w:t>
      </w:r>
      <w:r w:rsidR="002039A8">
        <w:rPr>
          <w:rFonts w:ascii="Bahnschrift SemiLight Condensed" w:eastAsia="Times New Roman" w:hAnsi="Bahnschrift SemiLight Condensed" w:cs="Calibri"/>
          <w:color w:val="000000"/>
          <w:sz w:val="36"/>
          <w:szCs w:val="36"/>
          <w:lang w:eastAsia="en-IN"/>
        </w:rPr>
        <w:t>,</w:t>
      </w:r>
      <w:r w:rsidR="00A25C26">
        <w:rPr>
          <w:rFonts w:ascii="Bahnschrift SemiLight Condensed" w:eastAsia="Times New Roman" w:hAnsi="Bahnschrift SemiLight Condensed" w:cs="Calibri"/>
          <w:color w:val="000000"/>
          <w:sz w:val="36"/>
          <w:szCs w:val="36"/>
          <w:lang w:eastAsia="en-IN"/>
        </w:rPr>
        <w:t xml:space="preserve"> all the other variables have a </w:t>
      </w:r>
      <w:r w:rsidR="00A25C26" w:rsidRPr="002039A8">
        <w:rPr>
          <w:rFonts w:ascii="Bahnschrift SemiLight Condensed" w:eastAsia="Times New Roman" w:hAnsi="Bahnschrift SemiLight Condensed" w:cs="Calibri"/>
          <w:b/>
          <w:bCs/>
          <w:color w:val="000000"/>
          <w:sz w:val="36"/>
          <w:szCs w:val="36"/>
          <w:lang w:eastAsia="en-IN"/>
        </w:rPr>
        <w:t>p-value</w:t>
      </w:r>
      <w:r w:rsidR="00A25C26">
        <w:rPr>
          <w:rFonts w:ascii="Bahnschrift SemiLight Condensed" w:eastAsia="Times New Roman" w:hAnsi="Bahnschrift SemiLight Condensed" w:cs="Calibri"/>
          <w:color w:val="000000"/>
          <w:sz w:val="36"/>
          <w:szCs w:val="36"/>
          <w:lang w:eastAsia="en-IN"/>
        </w:rPr>
        <w:t xml:space="preserve"> less than </w:t>
      </w:r>
      <w:r w:rsidR="00A25C26" w:rsidRPr="002039A8">
        <w:rPr>
          <w:rFonts w:ascii="Bahnschrift SemiLight Condensed" w:eastAsia="Times New Roman" w:hAnsi="Bahnschrift SemiLight Condensed" w:cs="Calibri"/>
          <w:b/>
          <w:bCs/>
          <w:color w:val="000000"/>
          <w:sz w:val="36"/>
          <w:szCs w:val="36"/>
          <w:lang w:eastAsia="en-IN"/>
        </w:rPr>
        <w:t>0.05</w:t>
      </w:r>
      <w:r w:rsidR="00A25C26">
        <w:rPr>
          <w:rFonts w:ascii="Bahnschrift SemiLight Condensed" w:eastAsia="Times New Roman" w:hAnsi="Bahnschrift SemiLight Condensed" w:cs="Calibri"/>
          <w:color w:val="000000"/>
          <w:sz w:val="36"/>
          <w:szCs w:val="36"/>
          <w:lang w:eastAsia="en-IN"/>
        </w:rPr>
        <w:t xml:space="preserve"> which proves their significance. </w:t>
      </w:r>
    </w:p>
    <w:p w14:paraId="4850C07F" w14:textId="315CCC97" w:rsidR="0098304F" w:rsidRDefault="002039A8" w:rsidP="0098304F">
      <w:pPr>
        <w:pStyle w:val="ListParagraph"/>
        <w:ind w:left="851" w:right="284"/>
        <w:rPr>
          <w:rFonts w:ascii="Roboto" w:hAnsi="Roboto"/>
          <w:b/>
          <w:bCs/>
          <w:sz w:val="44"/>
          <w:szCs w:val="44"/>
        </w:rPr>
      </w:pPr>
      <w:r>
        <w:rPr>
          <w:rFonts w:ascii="Roboto" w:hAnsi="Roboto"/>
          <w:b/>
          <w:bCs/>
          <w:noProof/>
          <w:sz w:val="44"/>
          <w:szCs w:val="44"/>
        </w:rPr>
        <mc:AlternateContent>
          <mc:Choice Requires="wps">
            <w:drawing>
              <wp:anchor distT="0" distB="0" distL="114300" distR="114300" simplePos="0" relativeHeight="251665408" behindDoc="0" locked="0" layoutInCell="1" allowOverlap="1" wp14:anchorId="5021804A" wp14:editId="7D8DD37F">
                <wp:simplePos x="0" y="0"/>
                <wp:positionH relativeFrom="column">
                  <wp:posOffset>1317716</wp:posOffset>
                </wp:positionH>
                <wp:positionV relativeFrom="paragraph">
                  <wp:posOffset>321401</wp:posOffset>
                </wp:positionV>
                <wp:extent cx="4230914"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423091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26827A" id="Straight Connector 3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03.75pt,25.3pt" to="436.9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" strokecolor="black [3200]" strokeweight=".5pt">
                <v:stroke joinstyle="miter"/>
              </v:line>
            </w:pict>
          </mc:Fallback>
        </mc:AlternateContent>
      </w:r>
    </w:p>
    <w:p w14:paraId="44CBC12D" w14:textId="798F31B3" w:rsidR="0098304F" w:rsidRDefault="0098304F" w:rsidP="002039A8">
      <w:pPr>
        <w:ind w:right="284"/>
        <w:rPr>
          <w:rFonts w:ascii="Roboto" w:hAnsi="Roboto"/>
          <w:b/>
          <w:bCs/>
          <w:sz w:val="44"/>
          <w:szCs w:val="44"/>
        </w:rPr>
      </w:pPr>
    </w:p>
    <w:p w14:paraId="05728E1A" w14:textId="77777777" w:rsidR="00B41F08" w:rsidRPr="002039A8" w:rsidRDefault="00B41F08" w:rsidP="002039A8">
      <w:pPr>
        <w:ind w:right="284"/>
        <w:rPr>
          <w:rFonts w:ascii="Roboto" w:hAnsi="Roboto"/>
          <w:b/>
          <w:bCs/>
          <w:sz w:val="44"/>
          <w:szCs w:val="44"/>
        </w:rPr>
      </w:pPr>
    </w:p>
    <w:p w14:paraId="428CD002" w14:textId="4A6EFA8F" w:rsidR="00B41F08" w:rsidRDefault="002039A8" w:rsidP="00B41F08">
      <w:pPr>
        <w:pStyle w:val="ListParagraph"/>
        <w:numPr>
          <w:ilvl w:val="0"/>
          <w:numId w:val="2"/>
        </w:numPr>
        <w:ind w:left="851" w:right="284"/>
        <w:rPr>
          <w:rFonts w:ascii="Roboto" w:hAnsi="Roboto"/>
          <w:b/>
          <w:bCs/>
          <w:sz w:val="44"/>
          <w:szCs w:val="44"/>
        </w:rPr>
      </w:pPr>
      <w:r>
        <w:rPr>
          <w:rFonts w:ascii="Roboto" w:hAnsi="Roboto"/>
          <w:b/>
          <w:bCs/>
          <w:sz w:val="44"/>
          <w:szCs w:val="44"/>
        </w:rPr>
        <w:t>FINAL REGRESSION MODEL</w:t>
      </w:r>
    </w:p>
    <w:p w14:paraId="1E8F2D7F" w14:textId="77777777" w:rsidR="00B41F08" w:rsidRPr="00B41F08" w:rsidRDefault="00B41F08" w:rsidP="00B41F08">
      <w:pPr>
        <w:ind w:right="284"/>
        <w:rPr>
          <w:rFonts w:ascii="Roboto" w:hAnsi="Roboto"/>
          <w:b/>
          <w:bCs/>
          <w:sz w:val="44"/>
          <w:szCs w:val="44"/>
        </w:rPr>
      </w:pPr>
    </w:p>
    <w:p w14:paraId="404B6E15" w14:textId="7D66267B" w:rsidR="00F85547" w:rsidRDefault="00B41F08" w:rsidP="00F85547">
      <w:pPr>
        <w:pStyle w:val="ListParagraph"/>
        <w:ind w:left="284" w:right="284"/>
        <w:rPr>
          <w:rFonts w:ascii="Bahnschrift SemiLight Condensed" w:eastAsia="Times New Roman" w:hAnsi="Bahnschrift SemiLight Condensed" w:cs="Calibri"/>
          <w:color w:val="000000"/>
          <w:sz w:val="36"/>
          <w:szCs w:val="36"/>
          <w:lang w:eastAsia="en-IN"/>
        </w:rPr>
      </w:pPr>
      <w:r>
        <w:rPr>
          <w:rFonts w:ascii="Bahnschrift SemiLight Condensed" w:eastAsia="Times New Roman" w:hAnsi="Bahnschrift SemiLight Condensed" w:cs="Calibri"/>
          <w:color w:val="000000"/>
          <w:sz w:val="36"/>
          <w:szCs w:val="36"/>
          <w:lang w:eastAsia="en-IN"/>
        </w:rPr>
        <w:tab/>
      </w:r>
      <w:r>
        <w:rPr>
          <w:noProof/>
        </w:rPr>
        <w:drawing>
          <wp:inline distT="0" distB="0" distL="0" distR="0" wp14:anchorId="70E37709" wp14:editId="140AB35A">
            <wp:extent cx="6559493" cy="32512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8555" t="25907" r="31012" b="14670"/>
                    <a:stretch/>
                  </pic:blipFill>
                  <pic:spPr bwMode="auto">
                    <a:xfrm>
                      <a:off x="0" y="0"/>
                      <a:ext cx="6637534" cy="3289881"/>
                    </a:xfrm>
                    <a:prstGeom prst="rect">
                      <a:avLst/>
                    </a:prstGeom>
                    <a:ln>
                      <a:noFill/>
                    </a:ln>
                    <a:extLst>
                      <a:ext uri="{53640926-AAD7-44D8-BBD7-CCE9431645EC}">
                        <a14:shadowObscured xmlns:a14="http://schemas.microsoft.com/office/drawing/2010/main"/>
                      </a:ext>
                    </a:extLst>
                  </pic:spPr>
                </pic:pic>
              </a:graphicData>
            </a:graphic>
          </wp:inline>
        </w:drawing>
      </w:r>
    </w:p>
    <w:p w14:paraId="6124C776" w14:textId="77777777" w:rsidR="00E03B3B" w:rsidRDefault="00E03B3B" w:rsidP="00F85547">
      <w:pPr>
        <w:pStyle w:val="ListParagraph"/>
        <w:ind w:left="284" w:right="284"/>
        <w:rPr>
          <w:noProof/>
        </w:rPr>
      </w:pPr>
      <w:r>
        <w:rPr>
          <w:noProof/>
        </w:rPr>
        <w:drawing>
          <wp:inline distT="0" distB="0" distL="0" distR="0" wp14:anchorId="59921EBE" wp14:editId="333577D0">
            <wp:extent cx="3396343" cy="1640477"/>
            <wp:effectExtent l="0" t="0" r="13970" b="17145"/>
            <wp:docPr id="35" name="Chart 35">
              <a:extLst xmlns:a="http://schemas.openxmlformats.org/drawingml/2006/main">
                <a:ext uri="{FF2B5EF4-FFF2-40B4-BE49-F238E27FC236}">
                  <a16:creationId xmlns:a16="http://schemas.microsoft.com/office/drawing/2014/main" id="{11FCCDD9-0E6A-45A0-8591-DED0346CCD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E03B3B">
        <w:rPr>
          <w:noProof/>
        </w:rPr>
        <w:t xml:space="preserve"> </w:t>
      </w:r>
      <w:r>
        <w:rPr>
          <w:noProof/>
        </w:rPr>
        <w:t xml:space="preserve">    </w:t>
      </w:r>
      <w:r>
        <w:rPr>
          <w:noProof/>
        </w:rPr>
        <w:drawing>
          <wp:inline distT="0" distB="0" distL="0" distR="0" wp14:anchorId="396D4C0B" wp14:editId="3DC3E06A">
            <wp:extent cx="3395980" cy="1644560"/>
            <wp:effectExtent l="0" t="0" r="13970" b="13335"/>
            <wp:docPr id="36" name="Chart 36">
              <a:extLst xmlns:a="http://schemas.openxmlformats.org/drawingml/2006/main">
                <a:ext uri="{FF2B5EF4-FFF2-40B4-BE49-F238E27FC236}">
                  <a16:creationId xmlns:a16="http://schemas.microsoft.com/office/drawing/2014/main" id="{25E7A557-F25D-4E89-AA8A-EE275FAB99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r w:rsidRPr="00E03B3B">
        <w:rPr>
          <w:noProof/>
        </w:rPr>
        <w:t xml:space="preserve"> </w:t>
      </w:r>
      <w:r>
        <w:rPr>
          <w:noProof/>
        </w:rPr>
        <w:drawing>
          <wp:inline distT="0" distB="0" distL="0" distR="0" wp14:anchorId="2B5EA83D" wp14:editId="1338A1DB">
            <wp:extent cx="3395980" cy="1717766"/>
            <wp:effectExtent l="0" t="0" r="13970" b="15875"/>
            <wp:docPr id="37" name="Chart 37">
              <a:extLst xmlns:a="http://schemas.openxmlformats.org/drawingml/2006/main">
                <a:ext uri="{FF2B5EF4-FFF2-40B4-BE49-F238E27FC236}">
                  <a16:creationId xmlns:a16="http://schemas.microsoft.com/office/drawing/2014/main" id="{83E63A67-B695-4B9C-AA8A-7BA8615FF9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E03B3B">
        <w:rPr>
          <w:noProof/>
        </w:rPr>
        <w:t xml:space="preserve"> </w:t>
      </w:r>
      <w:r>
        <w:rPr>
          <w:noProof/>
        </w:rPr>
        <w:t xml:space="preserve">    </w:t>
      </w:r>
      <w:r>
        <w:rPr>
          <w:noProof/>
        </w:rPr>
        <w:drawing>
          <wp:inline distT="0" distB="0" distL="0" distR="0" wp14:anchorId="6E765540" wp14:editId="4216E2BF">
            <wp:extent cx="3395980" cy="1717040"/>
            <wp:effectExtent l="0" t="0" r="13970" b="16510"/>
            <wp:docPr id="38" name="Chart 38">
              <a:extLst xmlns:a="http://schemas.openxmlformats.org/drawingml/2006/main">
                <a:ext uri="{FF2B5EF4-FFF2-40B4-BE49-F238E27FC236}">
                  <a16:creationId xmlns:a16="http://schemas.microsoft.com/office/drawing/2014/main" id="{230C8A67-BB35-4173-A9C5-125B98021C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Pr="00E03B3B">
        <w:rPr>
          <w:noProof/>
        </w:rPr>
        <w:t xml:space="preserve"> </w:t>
      </w:r>
      <w:r>
        <w:rPr>
          <w:noProof/>
        </w:rPr>
        <w:drawing>
          <wp:inline distT="0" distB="0" distL="0" distR="0" wp14:anchorId="7191385A" wp14:editId="199F3DF3">
            <wp:extent cx="3395980" cy="1727835"/>
            <wp:effectExtent l="0" t="0" r="13970" b="5715"/>
            <wp:docPr id="39" name="Chart 39">
              <a:extLst xmlns:a="http://schemas.openxmlformats.org/drawingml/2006/main">
                <a:ext uri="{FF2B5EF4-FFF2-40B4-BE49-F238E27FC236}">
                  <a16:creationId xmlns:a16="http://schemas.microsoft.com/office/drawing/2014/main" id="{594DA8C3-D6C5-4415-8730-125EE0CD94B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Pr="00E03B3B">
        <w:rPr>
          <w:noProof/>
        </w:rPr>
        <w:t xml:space="preserve"> </w:t>
      </w:r>
      <w:r>
        <w:rPr>
          <w:noProof/>
        </w:rPr>
        <w:t xml:space="preserve">    </w:t>
      </w:r>
      <w:r>
        <w:rPr>
          <w:noProof/>
        </w:rPr>
        <w:drawing>
          <wp:inline distT="0" distB="0" distL="0" distR="0" wp14:anchorId="2611B92F" wp14:editId="59A0C28C">
            <wp:extent cx="3395980" cy="1747247"/>
            <wp:effectExtent l="0" t="0" r="13970" b="5715"/>
            <wp:docPr id="40" name="Chart 40">
              <a:extLst xmlns:a="http://schemas.openxmlformats.org/drawingml/2006/main">
                <a:ext uri="{FF2B5EF4-FFF2-40B4-BE49-F238E27FC236}">
                  <a16:creationId xmlns:a16="http://schemas.microsoft.com/office/drawing/2014/main" id="{D04953DB-298E-41CC-929F-DF7884169E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E03B3B">
        <w:rPr>
          <w:noProof/>
        </w:rPr>
        <w:t xml:space="preserve"> </w:t>
      </w:r>
    </w:p>
    <w:p w14:paraId="52DF4414" w14:textId="0AF93BFC" w:rsidR="00E03B3B" w:rsidRDefault="00E03B3B" w:rsidP="00F85547">
      <w:pPr>
        <w:pStyle w:val="ListParagraph"/>
        <w:ind w:left="284" w:right="284"/>
        <w:rPr>
          <w:noProof/>
        </w:rPr>
      </w:pPr>
      <w:r>
        <w:rPr>
          <w:noProof/>
        </w:rPr>
        <w:lastRenderedPageBreak/>
        <w:drawing>
          <wp:inline distT="0" distB="0" distL="0" distR="0" wp14:anchorId="68932732" wp14:editId="12D75923">
            <wp:extent cx="3331029" cy="1659799"/>
            <wp:effectExtent l="0" t="0" r="3175" b="17145"/>
            <wp:docPr id="41" name="Chart 41">
              <a:extLst xmlns:a="http://schemas.openxmlformats.org/drawingml/2006/main">
                <a:ext uri="{FF2B5EF4-FFF2-40B4-BE49-F238E27FC236}">
                  <a16:creationId xmlns:a16="http://schemas.microsoft.com/office/drawing/2014/main" id="{42AE641F-CBC1-4040-BB82-8D0F9B4F77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Pr="00E03B3B">
        <w:rPr>
          <w:noProof/>
        </w:rPr>
        <w:t xml:space="preserve"> </w:t>
      </w:r>
      <w:r>
        <w:rPr>
          <w:noProof/>
        </w:rPr>
        <w:t xml:space="preserve">       </w:t>
      </w:r>
      <w:r>
        <w:rPr>
          <w:noProof/>
        </w:rPr>
        <w:drawing>
          <wp:inline distT="0" distB="0" distL="0" distR="0" wp14:anchorId="3D71C9BE" wp14:editId="670BBBDC">
            <wp:extent cx="3454400" cy="1669778"/>
            <wp:effectExtent l="0" t="0" r="12700" b="6985"/>
            <wp:docPr id="42" name="Chart 42">
              <a:extLst xmlns:a="http://schemas.openxmlformats.org/drawingml/2006/main">
                <a:ext uri="{FF2B5EF4-FFF2-40B4-BE49-F238E27FC236}">
                  <a16:creationId xmlns:a16="http://schemas.microsoft.com/office/drawing/2014/main" id="{6D5AEDF1-571F-44D2-BCD4-99DEAAA6D7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67EF0BD" w14:textId="73E8DB49" w:rsidR="00E03B3B" w:rsidRDefault="00E03B3B" w:rsidP="00F85547">
      <w:pPr>
        <w:pStyle w:val="ListParagraph"/>
        <w:ind w:left="284" w:right="284"/>
        <w:rPr>
          <w:noProof/>
        </w:rPr>
      </w:pPr>
    </w:p>
    <w:p w14:paraId="47318498" w14:textId="7D37481D" w:rsidR="00D14215" w:rsidRDefault="00D14215" w:rsidP="00605B4D">
      <w:pPr>
        <w:ind w:left="142" w:right="140"/>
        <w:rPr>
          <w:rFonts w:ascii="Bahnschrift SemiLight Condensed" w:eastAsia="Times New Roman" w:hAnsi="Bahnschrift SemiLight Condensed" w:cs="Calibri"/>
          <w:color w:val="000000"/>
          <w:sz w:val="36"/>
          <w:szCs w:val="36"/>
          <w:lang w:eastAsia="en-IN"/>
        </w:rPr>
      </w:pPr>
      <w:r>
        <w:rPr>
          <w:rFonts w:ascii="Bahnschrift SemiLight Condensed" w:hAnsi="Bahnschrift SemiLight Condensed"/>
          <w:noProof/>
          <w:sz w:val="36"/>
          <w:szCs w:val="36"/>
        </w:rPr>
        <w:t xml:space="preserve">This is the Final Regression Model which consists of </w:t>
      </w:r>
      <w:r w:rsidRPr="00BF78B4">
        <w:rPr>
          <w:rFonts w:ascii="Bahnschrift SemiLight Condensed" w:hAnsi="Bahnschrift SemiLight Condensed"/>
          <w:b/>
          <w:bCs/>
          <w:noProof/>
          <w:sz w:val="36"/>
          <w:szCs w:val="36"/>
        </w:rPr>
        <w:t>only</w:t>
      </w:r>
      <w:r>
        <w:rPr>
          <w:rFonts w:ascii="Bahnschrift SemiLight Condensed" w:hAnsi="Bahnschrift SemiLight Condensed"/>
          <w:noProof/>
          <w:sz w:val="36"/>
          <w:szCs w:val="36"/>
        </w:rPr>
        <w:t xml:space="preserve"> the significant variables. The Summary Output and Residual Plots are provided above. The </w:t>
      </w:r>
      <w:r w:rsidRPr="00BF78B4">
        <w:rPr>
          <w:rFonts w:ascii="Bahnschrift SemiLight Condensed" w:hAnsi="Bahnschrift SemiLight Condensed"/>
          <w:b/>
          <w:bCs/>
          <w:noProof/>
          <w:sz w:val="36"/>
          <w:szCs w:val="36"/>
        </w:rPr>
        <w:t>adjusted R-square</w:t>
      </w:r>
      <w:r>
        <w:rPr>
          <w:rFonts w:ascii="Bahnschrift SemiLight Condensed" w:hAnsi="Bahnschrift SemiLight Condensed"/>
          <w:noProof/>
          <w:sz w:val="36"/>
          <w:szCs w:val="36"/>
        </w:rPr>
        <w:t xml:space="preserve"> </w:t>
      </w:r>
      <w:r w:rsidR="00160C70">
        <w:rPr>
          <w:rFonts w:ascii="Bahnschrift SemiLight Condensed" w:hAnsi="Bahnschrift SemiLight Condensed"/>
          <w:noProof/>
          <w:sz w:val="36"/>
          <w:szCs w:val="36"/>
        </w:rPr>
        <w:t xml:space="preserve">value is </w:t>
      </w:r>
      <w:r w:rsidR="00AD28F0" w:rsidRPr="00BF78B4">
        <w:rPr>
          <w:rFonts w:ascii="Bahnschrift SemiLight Condensed" w:hAnsi="Bahnschrift SemiLight Condensed"/>
          <w:b/>
          <w:bCs/>
          <w:noProof/>
          <w:sz w:val="36"/>
          <w:szCs w:val="36"/>
        </w:rPr>
        <w:t>0.688683681872453</w:t>
      </w:r>
      <w:r w:rsidR="00AD28F0">
        <w:rPr>
          <w:rFonts w:ascii="Bahnschrift SemiLight Condensed" w:hAnsi="Bahnschrift SemiLight Condensed"/>
          <w:noProof/>
          <w:sz w:val="36"/>
          <w:szCs w:val="36"/>
        </w:rPr>
        <w:t>.</w:t>
      </w:r>
      <w:r w:rsidR="00605B4D">
        <w:rPr>
          <w:rFonts w:ascii="Bahnschrift SemiLight Condensed" w:hAnsi="Bahnschrift SemiLight Condensed"/>
          <w:noProof/>
          <w:sz w:val="36"/>
          <w:szCs w:val="36"/>
        </w:rPr>
        <w:t xml:space="preserve"> Since we removed the non-significant </w:t>
      </w:r>
      <w:r w:rsidR="00605B4D" w:rsidRPr="00BF78B4">
        <w:rPr>
          <w:rFonts w:ascii="Bahnschrift SemiLight Condensed" w:hAnsi="Bahnschrift SemiLight Condensed"/>
          <w:b/>
          <w:bCs/>
          <w:noProof/>
          <w:sz w:val="36"/>
          <w:szCs w:val="36"/>
        </w:rPr>
        <w:t>CRIME_RATE</w:t>
      </w:r>
      <w:r w:rsidR="00605B4D">
        <w:rPr>
          <w:rFonts w:ascii="Bahnschrift SemiLight Condensed" w:hAnsi="Bahnschrift SemiLight Condensed"/>
          <w:noProof/>
          <w:sz w:val="36"/>
          <w:szCs w:val="36"/>
        </w:rPr>
        <w:t xml:space="preserve"> variable from this model , the adjusted R-square value </w:t>
      </w:r>
      <w:r w:rsidR="00605B4D" w:rsidRPr="00BF78B4">
        <w:rPr>
          <w:rFonts w:ascii="Bahnschrift SemiLight Condensed" w:hAnsi="Bahnschrift SemiLight Condensed"/>
          <w:b/>
          <w:bCs/>
          <w:noProof/>
          <w:sz w:val="36"/>
          <w:szCs w:val="36"/>
        </w:rPr>
        <w:t>increased</w:t>
      </w:r>
      <w:r w:rsidR="00605B4D">
        <w:rPr>
          <w:rFonts w:ascii="Bahnschrift SemiLight Condensed" w:hAnsi="Bahnschrift SemiLight Condensed"/>
          <w:noProof/>
          <w:sz w:val="36"/>
          <w:szCs w:val="36"/>
        </w:rPr>
        <w:t xml:space="preserve"> by </w:t>
      </w:r>
      <w:r w:rsidR="00605B4D" w:rsidRPr="00BF78B4">
        <w:rPr>
          <w:rFonts w:ascii="Bahnschrift SemiLight Condensed" w:eastAsia="Times New Roman" w:hAnsi="Bahnschrift SemiLight Condensed" w:cs="Calibri"/>
          <w:b/>
          <w:bCs/>
          <w:color w:val="000000"/>
          <w:sz w:val="36"/>
          <w:szCs w:val="36"/>
          <w:lang w:eastAsia="en-IN"/>
        </w:rPr>
        <w:t>0.00038504</w:t>
      </w:r>
      <w:r w:rsidR="00605B4D">
        <w:rPr>
          <w:rFonts w:ascii="Bahnschrift SemiCondensed" w:eastAsia="Times New Roman" w:hAnsi="Bahnschrift SemiCondensed" w:cs="Calibri"/>
          <w:color w:val="000000"/>
          <w:sz w:val="36"/>
          <w:szCs w:val="36"/>
          <w:lang w:eastAsia="en-IN"/>
        </w:rPr>
        <w:t xml:space="preserve">. </w:t>
      </w:r>
      <w:r w:rsidR="00605B4D" w:rsidRPr="00605B4D">
        <w:rPr>
          <w:rFonts w:ascii="Bahnschrift SemiLight Condensed" w:eastAsia="Times New Roman" w:hAnsi="Bahnschrift SemiLight Condensed" w:cs="Calibri"/>
          <w:color w:val="000000"/>
          <w:sz w:val="36"/>
          <w:szCs w:val="36"/>
          <w:lang w:eastAsia="en-IN"/>
        </w:rPr>
        <w:t>Thus</w:t>
      </w:r>
      <w:r w:rsidR="00605B4D">
        <w:rPr>
          <w:rFonts w:ascii="Bahnschrift SemiLight Condensed" w:eastAsia="Times New Roman" w:hAnsi="Bahnschrift SemiLight Condensed" w:cs="Calibri"/>
          <w:color w:val="000000"/>
          <w:sz w:val="36"/>
          <w:szCs w:val="36"/>
          <w:lang w:eastAsia="en-IN"/>
        </w:rPr>
        <w:t xml:space="preserve">, this is the most </w:t>
      </w:r>
      <w:r w:rsidR="00605B4D" w:rsidRPr="00BF78B4">
        <w:rPr>
          <w:rFonts w:ascii="Bahnschrift SemiLight Condensed" w:eastAsia="Times New Roman" w:hAnsi="Bahnschrift SemiLight Condensed" w:cs="Calibri"/>
          <w:b/>
          <w:bCs/>
          <w:color w:val="000000"/>
          <w:sz w:val="36"/>
          <w:szCs w:val="36"/>
          <w:lang w:eastAsia="en-IN"/>
        </w:rPr>
        <w:t>successfu</w:t>
      </w:r>
      <w:r w:rsidR="00605B4D">
        <w:rPr>
          <w:rFonts w:ascii="Bahnschrift SemiLight Condensed" w:eastAsia="Times New Roman" w:hAnsi="Bahnschrift SemiLight Condensed" w:cs="Calibri"/>
          <w:color w:val="000000"/>
          <w:sz w:val="36"/>
          <w:szCs w:val="36"/>
          <w:lang w:eastAsia="en-IN"/>
        </w:rPr>
        <w:t xml:space="preserve">l and </w:t>
      </w:r>
      <w:r w:rsidR="00605B4D" w:rsidRPr="00BF78B4">
        <w:rPr>
          <w:rFonts w:ascii="Bahnschrift SemiLight Condensed" w:eastAsia="Times New Roman" w:hAnsi="Bahnschrift SemiLight Condensed" w:cs="Calibri"/>
          <w:b/>
          <w:bCs/>
          <w:color w:val="000000"/>
          <w:sz w:val="36"/>
          <w:szCs w:val="36"/>
          <w:lang w:eastAsia="en-IN"/>
        </w:rPr>
        <w:t>relevant</w:t>
      </w:r>
      <w:r w:rsidR="00605B4D">
        <w:rPr>
          <w:rFonts w:ascii="Bahnschrift SemiLight Condensed" w:eastAsia="Times New Roman" w:hAnsi="Bahnschrift SemiLight Condensed" w:cs="Calibri"/>
          <w:color w:val="000000"/>
          <w:sz w:val="36"/>
          <w:szCs w:val="36"/>
          <w:lang w:eastAsia="en-IN"/>
        </w:rPr>
        <w:t xml:space="preserve"> model that can be created from the given dataset. </w:t>
      </w:r>
    </w:p>
    <w:p w14:paraId="4CD66CF5" w14:textId="591EC68C" w:rsidR="0068747C" w:rsidRDefault="0068747C" w:rsidP="00605B4D">
      <w:pPr>
        <w:ind w:left="142" w:right="140"/>
        <w:rPr>
          <w:rFonts w:ascii="Bahnschrift SemiLight Condensed" w:eastAsia="Times New Roman" w:hAnsi="Bahnschrift SemiLight Condensed" w:cs="Calibri"/>
          <w:color w:val="000000"/>
          <w:sz w:val="36"/>
          <w:szCs w:val="36"/>
          <w:lang w:eastAsia="en-IN"/>
        </w:rPr>
      </w:pPr>
    </w:p>
    <w:p w14:paraId="0CB3D702" w14:textId="37E6C1C3" w:rsidR="0068747C" w:rsidRDefault="00BF78B4" w:rsidP="00605B4D">
      <w:pPr>
        <w:ind w:left="142" w:right="140"/>
        <w:rPr>
          <w:rFonts w:ascii="Bahnschrift SemiLight Condensed" w:eastAsia="Times New Roman" w:hAnsi="Bahnschrift SemiLight Condensed" w:cs="Calibri"/>
          <w:color w:val="000000"/>
          <w:sz w:val="36"/>
          <w:szCs w:val="36"/>
          <w:lang w:eastAsia="en-IN"/>
        </w:rPr>
      </w:pPr>
      <w:r>
        <w:rPr>
          <w:rFonts w:ascii="Bahnschrift SemiLight Condensed" w:eastAsia="Times New Roman" w:hAnsi="Bahnschrift SemiLight Condensed" w:cs="Calibri"/>
          <w:noProof/>
          <w:color w:val="000000"/>
          <w:sz w:val="36"/>
          <w:szCs w:val="36"/>
          <w:lang w:eastAsia="en-IN"/>
        </w:rPr>
        <mc:AlternateContent>
          <mc:Choice Requires="wps">
            <w:drawing>
              <wp:anchor distT="0" distB="0" distL="114300" distR="114300" simplePos="0" relativeHeight="251666432" behindDoc="0" locked="0" layoutInCell="1" allowOverlap="1" wp14:anchorId="48D7167B" wp14:editId="094ED657">
                <wp:simplePos x="0" y="0"/>
                <wp:positionH relativeFrom="column">
                  <wp:posOffset>113030</wp:posOffset>
                </wp:positionH>
                <wp:positionV relativeFrom="paragraph">
                  <wp:posOffset>349885</wp:posOffset>
                </wp:positionV>
                <wp:extent cx="717677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71767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316AF1" id="Straight Connector 2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8.9pt,27.55pt" to="574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" strokecolor="black [3200]" strokeweight=".5pt">
                <v:stroke joinstyle="miter"/>
              </v:line>
            </w:pict>
          </mc:Fallback>
        </mc:AlternateContent>
      </w:r>
      <w:r>
        <w:rPr>
          <w:rFonts w:ascii="Bahnschrift SemiLight Condensed" w:eastAsia="Times New Roman" w:hAnsi="Bahnschrift SemiLight Condensed" w:cs="Calibri"/>
          <w:noProof/>
          <w:color w:val="000000"/>
          <w:sz w:val="36"/>
          <w:szCs w:val="36"/>
          <w:lang w:eastAsia="en-IN"/>
        </w:rPr>
        <mc:AlternateContent>
          <mc:Choice Requires="wps">
            <w:drawing>
              <wp:anchor distT="0" distB="0" distL="114300" distR="114300" simplePos="0" relativeHeight="251669504" behindDoc="0" locked="0" layoutInCell="1" allowOverlap="1" wp14:anchorId="60FAAB18" wp14:editId="46EA340B">
                <wp:simplePos x="0" y="0"/>
                <wp:positionH relativeFrom="column">
                  <wp:posOffset>7289800</wp:posOffset>
                </wp:positionH>
                <wp:positionV relativeFrom="paragraph">
                  <wp:posOffset>348269</wp:posOffset>
                </wp:positionV>
                <wp:extent cx="0" cy="337127"/>
                <wp:effectExtent l="0" t="0" r="38100" b="25400"/>
                <wp:wrapNone/>
                <wp:docPr id="46" name="Straight Connector 46"/>
                <wp:cNvGraphicFramePr/>
                <a:graphic xmlns:a="http://schemas.openxmlformats.org/drawingml/2006/main">
                  <a:graphicData uri="http://schemas.microsoft.com/office/word/2010/wordprocessingShape">
                    <wps:wsp>
                      <wps:cNvCnPr/>
                      <wps:spPr>
                        <a:xfrm flipV="1">
                          <a:off x="0" y="0"/>
                          <a:ext cx="0" cy="337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429BBD7" id="Straight Connector 46"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574pt,27.4pt" to="574pt,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" strokecolor="black [3200]" strokeweight=".5pt">
                <v:stroke joinstyle="miter"/>
              </v:line>
            </w:pict>
          </mc:Fallback>
        </mc:AlternateContent>
      </w:r>
      <w:r>
        <w:rPr>
          <w:rFonts w:ascii="Bahnschrift SemiLight Condensed" w:eastAsia="Times New Roman" w:hAnsi="Bahnschrift SemiLight Condensed" w:cs="Calibri"/>
          <w:noProof/>
          <w:color w:val="000000"/>
          <w:sz w:val="36"/>
          <w:szCs w:val="36"/>
          <w:lang w:eastAsia="en-IN"/>
        </w:rPr>
        <mc:AlternateContent>
          <mc:Choice Requires="wps">
            <w:drawing>
              <wp:anchor distT="0" distB="0" distL="114300" distR="114300" simplePos="0" relativeHeight="251668480" behindDoc="0" locked="0" layoutInCell="1" allowOverlap="1" wp14:anchorId="189F0BE4" wp14:editId="7BD7A9E5">
                <wp:simplePos x="0" y="0"/>
                <wp:positionH relativeFrom="column">
                  <wp:posOffset>113030</wp:posOffset>
                </wp:positionH>
                <wp:positionV relativeFrom="paragraph">
                  <wp:posOffset>348269</wp:posOffset>
                </wp:positionV>
                <wp:extent cx="0" cy="337127"/>
                <wp:effectExtent l="0" t="0" r="38100" b="25400"/>
                <wp:wrapNone/>
                <wp:docPr id="45" name="Straight Connector 45"/>
                <wp:cNvGraphicFramePr/>
                <a:graphic xmlns:a="http://schemas.openxmlformats.org/drawingml/2006/main">
                  <a:graphicData uri="http://schemas.microsoft.com/office/word/2010/wordprocessingShape">
                    <wps:wsp>
                      <wps:cNvCnPr/>
                      <wps:spPr>
                        <a:xfrm flipV="1">
                          <a:off x="0" y="0"/>
                          <a:ext cx="0" cy="337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5BC4C7" id="Straight Connector 45"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8.9pt,27.4pt" to="8.9pt,5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" strokecolor="black [3200]" strokeweight=".5pt">
                <v:stroke joinstyle="miter"/>
              </v:line>
            </w:pict>
          </mc:Fallback>
        </mc:AlternateContent>
      </w:r>
      <w:r w:rsidR="0068747C">
        <w:rPr>
          <w:rFonts w:ascii="Bahnschrift SemiLight Condensed" w:eastAsia="Times New Roman" w:hAnsi="Bahnschrift SemiLight Condensed" w:cs="Calibri"/>
          <w:color w:val="000000"/>
          <w:sz w:val="36"/>
          <w:szCs w:val="36"/>
          <w:lang w:eastAsia="en-IN"/>
        </w:rPr>
        <w:t xml:space="preserve">The Regression Equation of this model is: </w:t>
      </w:r>
    </w:p>
    <w:p w14:paraId="0F3537A4" w14:textId="2AA42903" w:rsidR="00B41F08" w:rsidRDefault="00BF78B4" w:rsidP="007335C3">
      <w:pPr>
        <w:ind w:right="140"/>
        <w:rPr>
          <w:rFonts w:ascii="Modern Love" w:eastAsia="Times New Roman" w:hAnsi="Modern Love" w:cs="Calibri"/>
          <w:b/>
          <w:bCs/>
          <w:color w:val="C45911" w:themeColor="accent2" w:themeShade="BF"/>
          <w:sz w:val="27"/>
          <w:szCs w:val="27"/>
          <w:lang w:eastAsia="en-IN"/>
        </w:rPr>
      </w:pPr>
      <w:r>
        <w:rPr>
          <w:rFonts w:ascii="Modern Love" w:eastAsia="Times New Roman" w:hAnsi="Modern Love" w:cs="Calibri"/>
          <w:b/>
          <w:bCs/>
          <w:noProof/>
          <w:color w:val="FFFFFF" w:themeColor="background1"/>
          <w:sz w:val="27"/>
          <w:szCs w:val="27"/>
          <w:lang w:eastAsia="en-IN"/>
        </w:rPr>
        <mc:AlternateContent>
          <mc:Choice Requires="wps">
            <w:drawing>
              <wp:anchor distT="0" distB="0" distL="114300" distR="114300" simplePos="0" relativeHeight="251667456" behindDoc="0" locked="0" layoutInCell="1" allowOverlap="1" wp14:anchorId="6ED0B9EC" wp14:editId="1698E91F">
                <wp:simplePos x="0" y="0"/>
                <wp:positionH relativeFrom="column">
                  <wp:posOffset>112486</wp:posOffset>
                </wp:positionH>
                <wp:positionV relativeFrom="paragraph">
                  <wp:posOffset>286566</wp:posOffset>
                </wp:positionV>
                <wp:extent cx="7176770"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71767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DC0E98" id="Straight Connector 43"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8.85pt,22.55pt" to="573.95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" strokecolor="black [3200]" strokeweight=".5pt">
                <v:stroke joinstyle="miter"/>
              </v:line>
            </w:pict>
          </mc:Fallback>
        </mc:AlternateContent>
      </w:r>
      <w:r w:rsidR="007335C3">
        <w:rPr>
          <w:rFonts w:ascii="Modern Love" w:eastAsia="Times New Roman" w:hAnsi="Modern Love" w:cs="Calibri"/>
          <w:b/>
          <w:bCs/>
          <w:color w:val="FFFFFF" w:themeColor="background1"/>
          <w:sz w:val="27"/>
          <w:szCs w:val="27"/>
          <w:lang w:eastAsia="en-IN"/>
        </w:rPr>
        <w:t xml:space="preserve">  </w:t>
      </w:r>
      <w:r w:rsidR="007335C3" w:rsidRPr="007335C3">
        <w:rPr>
          <w:rFonts w:ascii="Modern Love" w:eastAsia="Times New Roman" w:hAnsi="Modern Love" w:cs="Calibri"/>
          <w:b/>
          <w:bCs/>
          <w:color w:val="C45911" w:themeColor="accent2" w:themeShade="BF"/>
          <w:sz w:val="27"/>
          <w:szCs w:val="27"/>
          <w:lang w:eastAsia="en-IN"/>
        </w:rPr>
        <w:t xml:space="preserve"> y</w:t>
      </w:r>
      <w:r w:rsidR="0068747C" w:rsidRPr="0068747C">
        <w:rPr>
          <w:rFonts w:ascii="Modern Love" w:eastAsia="Times New Roman" w:hAnsi="Modern Love" w:cs="Calibri"/>
          <w:color w:val="000000"/>
          <w:sz w:val="27"/>
          <w:szCs w:val="27"/>
          <w:lang w:eastAsia="en-IN"/>
        </w:rPr>
        <w:t>= 29.42 + 0.03</w:t>
      </w:r>
      <w:r w:rsidR="0068747C" w:rsidRPr="007335C3">
        <w:rPr>
          <w:rFonts w:ascii="Modern Love" w:eastAsia="Times New Roman" w:hAnsi="Modern Love" w:cs="Calibri"/>
          <w:b/>
          <w:bCs/>
          <w:color w:val="C45911" w:themeColor="accent2" w:themeShade="BF"/>
          <w:sz w:val="27"/>
          <w:szCs w:val="27"/>
          <w:lang w:eastAsia="en-IN"/>
        </w:rPr>
        <w:t>x1</w:t>
      </w:r>
      <w:r w:rsidR="0068747C" w:rsidRPr="0068747C">
        <w:rPr>
          <w:rFonts w:ascii="Modern Love" w:eastAsia="Times New Roman" w:hAnsi="Modern Love" w:cs="Calibri"/>
          <w:color w:val="000000"/>
          <w:sz w:val="27"/>
          <w:szCs w:val="27"/>
          <w:lang w:eastAsia="en-IN"/>
        </w:rPr>
        <w:t xml:space="preserve"> + 0.13</w:t>
      </w:r>
      <w:r w:rsidR="0068747C" w:rsidRPr="007335C3">
        <w:rPr>
          <w:rFonts w:ascii="Modern Love" w:eastAsia="Times New Roman" w:hAnsi="Modern Love" w:cs="Calibri"/>
          <w:b/>
          <w:bCs/>
          <w:color w:val="C45911" w:themeColor="accent2" w:themeShade="BF"/>
          <w:sz w:val="27"/>
          <w:szCs w:val="27"/>
          <w:lang w:eastAsia="en-IN"/>
        </w:rPr>
        <w:t>x2</w:t>
      </w:r>
      <w:r w:rsidR="0068747C" w:rsidRPr="0068747C">
        <w:rPr>
          <w:rFonts w:ascii="Modern Love" w:eastAsia="Times New Roman" w:hAnsi="Modern Love" w:cs="Calibri"/>
          <w:color w:val="000000"/>
          <w:sz w:val="27"/>
          <w:szCs w:val="27"/>
          <w:lang w:eastAsia="en-IN"/>
        </w:rPr>
        <w:t xml:space="preserve"> – 10.27</w:t>
      </w:r>
      <w:r w:rsidR="0068747C" w:rsidRPr="007335C3">
        <w:rPr>
          <w:rFonts w:ascii="Modern Love" w:eastAsia="Times New Roman" w:hAnsi="Modern Love" w:cs="Calibri"/>
          <w:b/>
          <w:bCs/>
          <w:color w:val="C45911" w:themeColor="accent2" w:themeShade="BF"/>
          <w:sz w:val="27"/>
          <w:szCs w:val="27"/>
          <w:lang w:eastAsia="en-IN"/>
        </w:rPr>
        <w:t>x3</w:t>
      </w:r>
      <w:r w:rsidR="0068747C" w:rsidRPr="0068747C">
        <w:rPr>
          <w:rFonts w:ascii="Modern Love" w:eastAsia="Times New Roman" w:hAnsi="Modern Love" w:cs="Calibri"/>
          <w:color w:val="000000"/>
          <w:sz w:val="27"/>
          <w:szCs w:val="27"/>
          <w:lang w:eastAsia="en-IN"/>
        </w:rPr>
        <w:t xml:space="preserve"> + 0.26</w:t>
      </w:r>
      <w:r w:rsidR="0068747C" w:rsidRPr="007335C3">
        <w:rPr>
          <w:rFonts w:ascii="Modern Love" w:eastAsia="Times New Roman" w:hAnsi="Modern Love" w:cs="Calibri"/>
          <w:b/>
          <w:bCs/>
          <w:color w:val="C45911" w:themeColor="accent2" w:themeShade="BF"/>
          <w:sz w:val="27"/>
          <w:szCs w:val="27"/>
          <w:lang w:eastAsia="en-IN"/>
        </w:rPr>
        <w:t>x4</w:t>
      </w:r>
      <w:r w:rsidR="0068747C" w:rsidRPr="0068747C">
        <w:rPr>
          <w:rFonts w:ascii="Modern Love" w:eastAsia="Times New Roman" w:hAnsi="Modern Love" w:cs="Calibri"/>
          <w:color w:val="000000"/>
          <w:sz w:val="27"/>
          <w:szCs w:val="27"/>
          <w:lang w:eastAsia="en-IN"/>
        </w:rPr>
        <w:t xml:space="preserve"> - 0.01</w:t>
      </w:r>
      <w:r w:rsidR="0068747C" w:rsidRPr="007335C3">
        <w:rPr>
          <w:rFonts w:ascii="Modern Love" w:eastAsia="Times New Roman" w:hAnsi="Modern Love" w:cs="Calibri"/>
          <w:b/>
          <w:bCs/>
          <w:color w:val="C45911" w:themeColor="accent2" w:themeShade="BF"/>
          <w:sz w:val="27"/>
          <w:szCs w:val="27"/>
          <w:lang w:eastAsia="en-IN"/>
        </w:rPr>
        <w:t>x5</w:t>
      </w:r>
      <w:r w:rsidR="0068747C" w:rsidRPr="0068747C">
        <w:rPr>
          <w:rFonts w:ascii="Modern Love" w:eastAsia="Times New Roman" w:hAnsi="Modern Love" w:cs="Calibri"/>
          <w:color w:val="000000"/>
          <w:sz w:val="27"/>
          <w:szCs w:val="27"/>
          <w:lang w:eastAsia="en-IN"/>
        </w:rPr>
        <w:t xml:space="preserve"> – 1.07</w:t>
      </w:r>
      <w:r w:rsidR="0068747C" w:rsidRPr="007335C3">
        <w:rPr>
          <w:rFonts w:ascii="Modern Love" w:eastAsia="Times New Roman" w:hAnsi="Modern Love" w:cs="Calibri"/>
          <w:b/>
          <w:bCs/>
          <w:color w:val="C45911" w:themeColor="accent2" w:themeShade="BF"/>
          <w:sz w:val="27"/>
          <w:szCs w:val="27"/>
          <w:lang w:eastAsia="en-IN"/>
        </w:rPr>
        <w:t>x6</w:t>
      </w:r>
      <w:r w:rsidR="0068747C" w:rsidRPr="0068747C">
        <w:rPr>
          <w:rFonts w:ascii="Modern Love" w:eastAsia="Times New Roman" w:hAnsi="Modern Love" w:cs="Calibri"/>
          <w:color w:val="000000"/>
          <w:sz w:val="27"/>
          <w:szCs w:val="27"/>
          <w:lang w:eastAsia="en-IN"/>
        </w:rPr>
        <w:t xml:space="preserve"> + 4.12</w:t>
      </w:r>
      <w:r w:rsidR="0068747C" w:rsidRPr="007335C3">
        <w:rPr>
          <w:rFonts w:ascii="Modern Love" w:eastAsia="Times New Roman" w:hAnsi="Modern Love" w:cs="Calibri"/>
          <w:b/>
          <w:bCs/>
          <w:color w:val="C45911" w:themeColor="accent2" w:themeShade="BF"/>
          <w:sz w:val="27"/>
          <w:szCs w:val="27"/>
          <w:lang w:eastAsia="en-IN"/>
        </w:rPr>
        <w:t>x7</w:t>
      </w:r>
      <w:r w:rsidR="0068747C" w:rsidRPr="0068747C">
        <w:rPr>
          <w:rFonts w:ascii="Modern Love" w:eastAsia="Times New Roman" w:hAnsi="Modern Love" w:cs="Calibri"/>
          <w:color w:val="000000"/>
          <w:sz w:val="27"/>
          <w:szCs w:val="27"/>
          <w:lang w:eastAsia="en-IN"/>
        </w:rPr>
        <w:t xml:space="preserve"> – 0.60</w:t>
      </w:r>
      <w:r w:rsidR="0068747C" w:rsidRPr="007335C3">
        <w:rPr>
          <w:rFonts w:ascii="Modern Love" w:eastAsia="Times New Roman" w:hAnsi="Modern Love" w:cs="Calibri"/>
          <w:b/>
          <w:bCs/>
          <w:color w:val="C45911" w:themeColor="accent2" w:themeShade="BF"/>
          <w:sz w:val="27"/>
          <w:szCs w:val="27"/>
          <w:lang w:eastAsia="en-IN"/>
        </w:rPr>
        <w:t>x8</w:t>
      </w:r>
      <w:r w:rsidR="007335C3">
        <w:rPr>
          <w:rFonts w:ascii="Modern Love" w:eastAsia="Times New Roman" w:hAnsi="Modern Love" w:cs="Calibri"/>
          <w:b/>
          <w:bCs/>
          <w:color w:val="C45911" w:themeColor="accent2" w:themeShade="BF"/>
          <w:sz w:val="27"/>
          <w:szCs w:val="27"/>
          <w:lang w:eastAsia="en-IN"/>
        </w:rPr>
        <w:t xml:space="preserve"> </w:t>
      </w:r>
    </w:p>
    <w:p w14:paraId="76C62364" w14:textId="55169E6B" w:rsidR="00BF78B4" w:rsidRDefault="00BF78B4" w:rsidP="007335C3">
      <w:pPr>
        <w:ind w:right="140"/>
        <w:rPr>
          <w:rFonts w:ascii="Modern Love" w:eastAsia="Times New Roman" w:hAnsi="Modern Love" w:cs="Calibri"/>
          <w:b/>
          <w:bCs/>
          <w:color w:val="C45911" w:themeColor="accent2" w:themeShade="BF"/>
          <w:sz w:val="27"/>
          <w:szCs w:val="27"/>
          <w:lang w:eastAsia="en-IN"/>
        </w:rPr>
      </w:pPr>
    </w:p>
    <w:p w14:paraId="610B55D1" w14:textId="77777777" w:rsidR="00BF78B4" w:rsidRDefault="00BF78B4" w:rsidP="00BF78B4">
      <w:pPr>
        <w:ind w:right="140"/>
        <w:jc w:val="center"/>
        <w:rPr>
          <w:rFonts w:ascii="Modern Love" w:eastAsia="Times New Roman" w:hAnsi="Modern Love" w:cs="Calibri"/>
          <w:color w:val="000000"/>
          <w:sz w:val="27"/>
          <w:szCs w:val="27"/>
          <w:lang w:eastAsia="en-IN"/>
        </w:rPr>
      </w:pPr>
    </w:p>
    <w:p w14:paraId="04B9FBCF" w14:textId="1213F79A" w:rsidR="00BF78B4" w:rsidRDefault="00BF78B4" w:rsidP="00BF78B4">
      <w:pPr>
        <w:ind w:right="140"/>
        <w:jc w:val="center"/>
        <w:rPr>
          <w:rFonts w:ascii="Modern Love" w:eastAsia="Times New Roman" w:hAnsi="Modern Love" w:cs="Calibri"/>
          <w:color w:val="000000"/>
          <w:sz w:val="27"/>
          <w:szCs w:val="27"/>
          <w:lang w:eastAsia="en-IN"/>
        </w:rPr>
      </w:pPr>
    </w:p>
    <w:p w14:paraId="230E7815" w14:textId="7D218CC0" w:rsidR="00BF78B4" w:rsidRDefault="00BF78B4" w:rsidP="00BF78B4">
      <w:pPr>
        <w:ind w:right="140"/>
        <w:jc w:val="center"/>
        <w:rPr>
          <w:rFonts w:ascii="Modern Love" w:eastAsia="Times New Roman" w:hAnsi="Modern Love" w:cs="Calibri"/>
          <w:color w:val="000000"/>
          <w:sz w:val="27"/>
          <w:szCs w:val="27"/>
          <w:lang w:eastAsia="en-IN"/>
        </w:rPr>
      </w:pPr>
    </w:p>
    <w:p w14:paraId="0B219AC3" w14:textId="233AEBCE" w:rsidR="00BF78B4" w:rsidRDefault="00BF78B4" w:rsidP="00BF78B4">
      <w:pPr>
        <w:ind w:right="140"/>
        <w:jc w:val="center"/>
        <w:rPr>
          <w:rFonts w:ascii="Modern Love" w:eastAsia="Times New Roman" w:hAnsi="Modern Love" w:cs="Calibri"/>
          <w:color w:val="000000"/>
          <w:sz w:val="27"/>
          <w:szCs w:val="27"/>
          <w:lang w:eastAsia="en-IN"/>
        </w:rPr>
      </w:pPr>
    </w:p>
    <w:p w14:paraId="5E6E3FAE" w14:textId="468DD43F" w:rsidR="00BF78B4" w:rsidRDefault="00BF78B4" w:rsidP="00BF78B4">
      <w:pPr>
        <w:ind w:right="140"/>
        <w:rPr>
          <w:rFonts w:ascii="Modern Love" w:eastAsia="Times New Roman" w:hAnsi="Modern Love" w:cs="Calibri"/>
          <w:color w:val="000000"/>
          <w:sz w:val="27"/>
          <w:szCs w:val="27"/>
          <w:lang w:eastAsia="en-IN"/>
        </w:rPr>
      </w:pPr>
    </w:p>
    <w:p w14:paraId="4A144D27" w14:textId="07E0A9F6" w:rsidR="00BF78B4" w:rsidRDefault="00BF78B4" w:rsidP="00BF78B4">
      <w:pPr>
        <w:ind w:right="140"/>
        <w:jc w:val="center"/>
        <w:rPr>
          <w:rFonts w:ascii="Modern Love" w:eastAsia="Times New Roman" w:hAnsi="Modern Love" w:cs="Calibri"/>
          <w:color w:val="000000"/>
          <w:sz w:val="27"/>
          <w:szCs w:val="27"/>
          <w:lang w:eastAsia="en-IN"/>
        </w:rPr>
      </w:pPr>
    </w:p>
    <w:p w14:paraId="50E4FF35" w14:textId="77777777" w:rsidR="00BF78B4" w:rsidRDefault="00BF78B4" w:rsidP="00BF78B4">
      <w:pPr>
        <w:ind w:right="140"/>
        <w:jc w:val="center"/>
        <w:rPr>
          <w:rFonts w:ascii="Modern Love" w:eastAsia="Times New Roman" w:hAnsi="Modern Love" w:cs="Calibri"/>
          <w:color w:val="000000"/>
          <w:sz w:val="27"/>
          <w:szCs w:val="27"/>
          <w:lang w:eastAsia="en-IN"/>
        </w:rPr>
      </w:pPr>
    </w:p>
    <w:p w14:paraId="565CC0C3" w14:textId="7D17B8A8" w:rsidR="00BF78B4" w:rsidRPr="00BF78B4" w:rsidRDefault="00BF78B4" w:rsidP="00BF78B4">
      <w:pPr>
        <w:ind w:right="140"/>
        <w:jc w:val="center"/>
        <w:rPr>
          <w:rFonts w:ascii="Modern Love" w:eastAsia="Times New Roman" w:hAnsi="Modern Love" w:cs="Calibri"/>
          <w:color w:val="000000"/>
          <w:sz w:val="56"/>
          <w:szCs w:val="56"/>
          <w:lang w:eastAsia="en-IN"/>
        </w:rPr>
      </w:pPr>
      <w:r w:rsidRPr="00BF78B4">
        <w:rPr>
          <w:rFonts w:ascii="Modern Love" w:eastAsia="Times New Roman" w:hAnsi="Modern Love" w:cs="Calibri"/>
          <w:color w:val="000000"/>
          <w:sz w:val="56"/>
          <w:szCs w:val="56"/>
          <w:lang w:eastAsia="en-IN"/>
        </w:rPr>
        <w:t>THE END</w:t>
      </w:r>
    </w:p>
    <w:p w14:paraId="43B4DC11" w14:textId="77777777" w:rsidR="00BF78B4" w:rsidRDefault="00BF78B4" w:rsidP="00BF78B4">
      <w:pPr>
        <w:ind w:right="140"/>
        <w:jc w:val="center"/>
        <w:rPr>
          <w:rFonts w:ascii="Modern Love" w:eastAsia="Times New Roman" w:hAnsi="Modern Love" w:cs="Calibri"/>
          <w:color w:val="000000"/>
          <w:sz w:val="27"/>
          <w:szCs w:val="27"/>
          <w:lang w:eastAsia="en-IN"/>
        </w:rPr>
      </w:pPr>
    </w:p>
    <w:p w14:paraId="5FC8427D" w14:textId="3F5BE6DF" w:rsidR="00BF78B4" w:rsidRPr="007335C3" w:rsidRDefault="00BF78B4" w:rsidP="00BF78B4">
      <w:pPr>
        <w:ind w:right="140"/>
        <w:jc w:val="center"/>
        <w:rPr>
          <w:rFonts w:ascii="Modern Love" w:eastAsia="Times New Roman" w:hAnsi="Modern Love" w:cs="Calibri"/>
          <w:color w:val="000000"/>
          <w:sz w:val="27"/>
          <w:szCs w:val="27"/>
          <w:lang w:eastAsia="en-IN"/>
        </w:rPr>
      </w:pPr>
      <w:r>
        <w:rPr>
          <w:rFonts w:ascii="Modern Love" w:eastAsia="Times New Roman" w:hAnsi="Modern Love" w:cs="Calibri"/>
          <w:noProof/>
          <w:color w:val="000000"/>
          <w:sz w:val="27"/>
          <w:szCs w:val="27"/>
          <w:lang w:eastAsia="en-IN"/>
        </w:rPr>
        <mc:AlternateContent>
          <mc:Choice Requires="wps">
            <w:drawing>
              <wp:anchor distT="0" distB="0" distL="114300" distR="114300" simplePos="0" relativeHeight="251670528" behindDoc="0" locked="0" layoutInCell="1" allowOverlap="1" wp14:anchorId="1228D654" wp14:editId="6538BD76">
                <wp:simplePos x="0" y="0"/>
                <wp:positionH relativeFrom="column">
                  <wp:posOffset>1025787</wp:posOffset>
                </wp:positionH>
                <wp:positionV relativeFrom="paragraph">
                  <wp:posOffset>285115</wp:posOffset>
                </wp:positionV>
                <wp:extent cx="5056095"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505609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580AAB" id="Straight Connector 47"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80.75pt,22.45pt" to="478.8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" strokecolor="black [3200]" strokeweight=".5pt">
                <v:stroke joinstyle="miter"/>
              </v:line>
            </w:pict>
          </mc:Fallback>
        </mc:AlternateContent>
      </w:r>
    </w:p>
    <w:sectPr w:rsidR="00BF78B4" w:rsidRPr="007335C3" w:rsidSect="0003757B">
      <w:pgSz w:w="11906" w:h="16838"/>
      <w:pgMar w:top="568" w:right="0" w:bottom="426" w:left="142"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odern Love">
    <w:altName w:val="Modern Love"/>
    <w:charset w:val="00"/>
    <w:family w:val="decorative"/>
    <w:pitch w:val="variable"/>
    <w:sig w:usb0="8000002F" w:usb1="0000000A" w:usb2="00000000" w:usb3="00000000" w:csb0="00000001" w:csb1="00000000"/>
  </w:font>
  <w:font w:name="Bahnschrift SemiCondensed">
    <w:panose1 w:val="020B0502040204020203"/>
    <w:charset w:val="00"/>
    <w:family w:val="swiss"/>
    <w:pitch w:val="variable"/>
    <w:sig w:usb0="A00002C7" w:usb1="00000002" w:usb2="00000000" w:usb3="00000000" w:csb0="0000019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Bahnschrift SemiLight Condensed">
    <w:panose1 w:val="020B0502040204020203"/>
    <w:charset w:val="00"/>
    <w:family w:val="swiss"/>
    <w:pitch w:val="variable"/>
    <w:sig w:usb0="A00002C7" w:usb1="00000002" w:usb2="00000000" w:usb3="00000000" w:csb0="0000019F" w:csb1="00000000"/>
  </w:font>
  <w:font w:name="Bahnschrift Light Condensed">
    <w:panose1 w:val="020B0502040204020203"/>
    <w:charset w:val="00"/>
    <w:family w:val="swiss"/>
    <w:pitch w:val="variable"/>
    <w:sig w:usb0="A00002C7" w:usb1="00000002"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F804C6"/>
    <w:multiLevelType w:val="hybridMultilevel"/>
    <w:tmpl w:val="A1EA2DCA"/>
    <w:lvl w:ilvl="0" w:tplc="4009000F">
      <w:start w:val="1"/>
      <w:numFmt w:val="decimal"/>
      <w:lvlText w:val="%1."/>
      <w:lvlJc w:val="left"/>
      <w:pPr>
        <w:ind w:left="1283" w:hanging="360"/>
      </w:pPr>
    </w:lvl>
    <w:lvl w:ilvl="1" w:tplc="40090019" w:tentative="1">
      <w:start w:val="1"/>
      <w:numFmt w:val="lowerLetter"/>
      <w:lvlText w:val="%2."/>
      <w:lvlJc w:val="left"/>
      <w:pPr>
        <w:ind w:left="2003" w:hanging="360"/>
      </w:pPr>
    </w:lvl>
    <w:lvl w:ilvl="2" w:tplc="4009001B" w:tentative="1">
      <w:start w:val="1"/>
      <w:numFmt w:val="lowerRoman"/>
      <w:lvlText w:val="%3."/>
      <w:lvlJc w:val="right"/>
      <w:pPr>
        <w:ind w:left="2723" w:hanging="180"/>
      </w:pPr>
    </w:lvl>
    <w:lvl w:ilvl="3" w:tplc="4009000F" w:tentative="1">
      <w:start w:val="1"/>
      <w:numFmt w:val="decimal"/>
      <w:lvlText w:val="%4."/>
      <w:lvlJc w:val="left"/>
      <w:pPr>
        <w:ind w:left="3443" w:hanging="360"/>
      </w:pPr>
    </w:lvl>
    <w:lvl w:ilvl="4" w:tplc="40090019" w:tentative="1">
      <w:start w:val="1"/>
      <w:numFmt w:val="lowerLetter"/>
      <w:lvlText w:val="%5."/>
      <w:lvlJc w:val="left"/>
      <w:pPr>
        <w:ind w:left="4163" w:hanging="360"/>
      </w:pPr>
    </w:lvl>
    <w:lvl w:ilvl="5" w:tplc="4009001B" w:tentative="1">
      <w:start w:val="1"/>
      <w:numFmt w:val="lowerRoman"/>
      <w:lvlText w:val="%6."/>
      <w:lvlJc w:val="right"/>
      <w:pPr>
        <w:ind w:left="4883" w:hanging="180"/>
      </w:pPr>
    </w:lvl>
    <w:lvl w:ilvl="6" w:tplc="4009000F" w:tentative="1">
      <w:start w:val="1"/>
      <w:numFmt w:val="decimal"/>
      <w:lvlText w:val="%7."/>
      <w:lvlJc w:val="left"/>
      <w:pPr>
        <w:ind w:left="5603" w:hanging="360"/>
      </w:pPr>
    </w:lvl>
    <w:lvl w:ilvl="7" w:tplc="40090019" w:tentative="1">
      <w:start w:val="1"/>
      <w:numFmt w:val="lowerLetter"/>
      <w:lvlText w:val="%8."/>
      <w:lvlJc w:val="left"/>
      <w:pPr>
        <w:ind w:left="6323" w:hanging="360"/>
      </w:pPr>
    </w:lvl>
    <w:lvl w:ilvl="8" w:tplc="4009001B" w:tentative="1">
      <w:start w:val="1"/>
      <w:numFmt w:val="lowerRoman"/>
      <w:lvlText w:val="%9."/>
      <w:lvlJc w:val="right"/>
      <w:pPr>
        <w:ind w:left="7043" w:hanging="180"/>
      </w:pPr>
    </w:lvl>
  </w:abstractNum>
  <w:abstractNum w:abstractNumId="1" w15:restartNumberingAfterBreak="0">
    <w:nsid w:val="7C3A04ED"/>
    <w:multiLevelType w:val="hybridMultilevel"/>
    <w:tmpl w:val="A1F237EC"/>
    <w:lvl w:ilvl="0" w:tplc="FDDA34BC">
      <w:start w:val="1"/>
      <w:numFmt w:val="decimal"/>
      <w:lvlText w:val="%1."/>
      <w:lvlJc w:val="left"/>
      <w:pPr>
        <w:ind w:left="1429" w:hanging="360"/>
      </w:pPr>
      <w:rPr>
        <w:sz w:val="44"/>
        <w:szCs w:val="44"/>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NDe3NDc1MLAwNTBU0lEKTi0uzszPAykwrgUAmb03pSwAAAA="/>
  </w:docVars>
  <w:rsids>
    <w:rsidRoot w:val="00AC27D0"/>
    <w:rsid w:val="0003757B"/>
    <w:rsid w:val="00065E9C"/>
    <w:rsid w:val="000C3F56"/>
    <w:rsid w:val="000E657F"/>
    <w:rsid w:val="00160C70"/>
    <w:rsid w:val="001D7924"/>
    <w:rsid w:val="00200527"/>
    <w:rsid w:val="002039A8"/>
    <w:rsid w:val="00263180"/>
    <w:rsid w:val="002B47E9"/>
    <w:rsid w:val="00391160"/>
    <w:rsid w:val="00476F45"/>
    <w:rsid w:val="00486CC6"/>
    <w:rsid w:val="004A5573"/>
    <w:rsid w:val="00595ADF"/>
    <w:rsid w:val="005B24E6"/>
    <w:rsid w:val="005D7630"/>
    <w:rsid w:val="00605B4D"/>
    <w:rsid w:val="00657BE6"/>
    <w:rsid w:val="00665CA0"/>
    <w:rsid w:val="0068747C"/>
    <w:rsid w:val="007335C3"/>
    <w:rsid w:val="007E3F3D"/>
    <w:rsid w:val="007E7EC9"/>
    <w:rsid w:val="007F1513"/>
    <w:rsid w:val="007F6427"/>
    <w:rsid w:val="00836341"/>
    <w:rsid w:val="008F2A1A"/>
    <w:rsid w:val="0098304F"/>
    <w:rsid w:val="00A25C26"/>
    <w:rsid w:val="00A45353"/>
    <w:rsid w:val="00AC27D0"/>
    <w:rsid w:val="00AD28F0"/>
    <w:rsid w:val="00B17302"/>
    <w:rsid w:val="00B30D9D"/>
    <w:rsid w:val="00B33562"/>
    <w:rsid w:val="00B41F08"/>
    <w:rsid w:val="00BD3B74"/>
    <w:rsid w:val="00BF78B4"/>
    <w:rsid w:val="00C070ED"/>
    <w:rsid w:val="00C07B79"/>
    <w:rsid w:val="00C145B0"/>
    <w:rsid w:val="00C5420A"/>
    <w:rsid w:val="00C73562"/>
    <w:rsid w:val="00CD5260"/>
    <w:rsid w:val="00D14215"/>
    <w:rsid w:val="00D65FE8"/>
    <w:rsid w:val="00E03B3B"/>
    <w:rsid w:val="00E30602"/>
    <w:rsid w:val="00E46729"/>
    <w:rsid w:val="00F06E42"/>
    <w:rsid w:val="00F85547"/>
    <w:rsid w:val="00FB72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F057E"/>
  <w15:chartTrackingRefBased/>
  <w15:docId w15:val="{3CF86DB9-1C9E-4037-B5E8-51DEB9D3E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27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27D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C27D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27D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B7216"/>
    <w:rPr>
      <w:color w:val="0563C1" w:themeColor="hyperlink"/>
      <w:u w:val="single"/>
    </w:rPr>
  </w:style>
  <w:style w:type="character" w:styleId="UnresolvedMention">
    <w:name w:val="Unresolved Mention"/>
    <w:basedOn w:val="DefaultParagraphFont"/>
    <w:uiPriority w:val="99"/>
    <w:semiHidden/>
    <w:unhideWhenUsed/>
    <w:rsid w:val="00FB7216"/>
    <w:rPr>
      <w:color w:val="605E5C"/>
      <w:shd w:val="clear" w:color="auto" w:fill="E1DFDD"/>
    </w:rPr>
  </w:style>
  <w:style w:type="paragraph" w:styleId="ListParagraph">
    <w:name w:val="List Paragraph"/>
    <w:basedOn w:val="Normal"/>
    <w:uiPriority w:val="34"/>
    <w:qFormat/>
    <w:rsid w:val="00263180"/>
    <w:pPr>
      <w:ind w:left="720"/>
      <w:contextualSpacing/>
    </w:pPr>
  </w:style>
  <w:style w:type="paragraph" w:styleId="NormalWeb">
    <w:name w:val="Normal (Web)"/>
    <w:basedOn w:val="Normal"/>
    <w:uiPriority w:val="99"/>
    <w:semiHidden/>
    <w:unhideWhenUsed/>
    <w:rsid w:val="00C5420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543925">
      <w:bodyDiv w:val="1"/>
      <w:marLeft w:val="0"/>
      <w:marRight w:val="0"/>
      <w:marTop w:val="0"/>
      <w:marBottom w:val="0"/>
      <w:divBdr>
        <w:top w:val="none" w:sz="0" w:space="0" w:color="auto"/>
        <w:left w:val="none" w:sz="0" w:space="0" w:color="auto"/>
        <w:bottom w:val="none" w:sz="0" w:space="0" w:color="auto"/>
        <w:right w:val="none" w:sz="0" w:space="0" w:color="auto"/>
      </w:divBdr>
    </w:div>
    <w:div w:id="670834510">
      <w:bodyDiv w:val="1"/>
      <w:marLeft w:val="0"/>
      <w:marRight w:val="0"/>
      <w:marTop w:val="0"/>
      <w:marBottom w:val="0"/>
      <w:divBdr>
        <w:top w:val="none" w:sz="0" w:space="0" w:color="auto"/>
        <w:left w:val="none" w:sz="0" w:space="0" w:color="auto"/>
        <w:bottom w:val="none" w:sz="0" w:space="0" w:color="auto"/>
        <w:right w:val="none" w:sz="0" w:space="0" w:color="auto"/>
      </w:divBdr>
    </w:div>
    <w:div w:id="933367822">
      <w:bodyDiv w:val="1"/>
      <w:marLeft w:val="0"/>
      <w:marRight w:val="0"/>
      <w:marTop w:val="0"/>
      <w:marBottom w:val="0"/>
      <w:divBdr>
        <w:top w:val="none" w:sz="0" w:space="0" w:color="auto"/>
        <w:left w:val="none" w:sz="0" w:space="0" w:color="auto"/>
        <w:bottom w:val="none" w:sz="0" w:space="0" w:color="auto"/>
        <w:right w:val="none" w:sz="0" w:space="0" w:color="auto"/>
      </w:divBdr>
    </w:div>
    <w:div w:id="1077897636">
      <w:bodyDiv w:val="1"/>
      <w:marLeft w:val="0"/>
      <w:marRight w:val="0"/>
      <w:marTop w:val="0"/>
      <w:marBottom w:val="0"/>
      <w:divBdr>
        <w:top w:val="none" w:sz="0" w:space="0" w:color="auto"/>
        <w:left w:val="none" w:sz="0" w:space="0" w:color="auto"/>
        <w:bottom w:val="none" w:sz="0" w:space="0" w:color="auto"/>
        <w:right w:val="none" w:sz="0" w:space="0" w:color="auto"/>
      </w:divBdr>
    </w:div>
    <w:div w:id="1106148572">
      <w:bodyDiv w:val="1"/>
      <w:marLeft w:val="0"/>
      <w:marRight w:val="0"/>
      <w:marTop w:val="0"/>
      <w:marBottom w:val="0"/>
      <w:divBdr>
        <w:top w:val="none" w:sz="0" w:space="0" w:color="auto"/>
        <w:left w:val="none" w:sz="0" w:space="0" w:color="auto"/>
        <w:bottom w:val="none" w:sz="0" w:space="0" w:color="auto"/>
        <w:right w:val="none" w:sz="0" w:space="0" w:color="auto"/>
      </w:divBdr>
    </w:div>
    <w:div w:id="1417938580">
      <w:bodyDiv w:val="1"/>
      <w:marLeft w:val="0"/>
      <w:marRight w:val="0"/>
      <w:marTop w:val="0"/>
      <w:marBottom w:val="0"/>
      <w:divBdr>
        <w:top w:val="none" w:sz="0" w:space="0" w:color="auto"/>
        <w:left w:val="none" w:sz="0" w:space="0" w:color="auto"/>
        <w:bottom w:val="none" w:sz="0" w:space="0" w:color="auto"/>
        <w:right w:val="none" w:sz="0" w:space="0" w:color="auto"/>
      </w:divBdr>
    </w:div>
    <w:div w:id="1501123350">
      <w:bodyDiv w:val="1"/>
      <w:marLeft w:val="0"/>
      <w:marRight w:val="0"/>
      <w:marTop w:val="0"/>
      <w:marBottom w:val="0"/>
      <w:divBdr>
        <w:top w:val="none" w:sz="0" w:space="0" w:color="auto"/>
        <w:left w:val="none" w:sz="0" w:space="0" w:color="auto"/>
        <w:bottom w:val="none" w:sz="0" w:space="0" w:color="auto"/>
        <w:right w:val="none" w:sz="0" w:space="0" w:color="auto"/>
      </w:divBdr>
    </w:div>
    <w:div w:id="1850488019">
      <w:bodyDiv w:val="1"/>
      <w:marLeft w:val="0"/>
      <w:marRight w:val="0"/>
      <w:marTop w:val="0"/>
      <w:marBottom w:val="0"/>
      <w:divBdr>
        <w:top w:val="none" w:sz="0" w:space="0" w:color="auto"/>
        <w:left w:val="none" w:sz="0" w:space="0" w:color="auto"/>
        <w:bottom w:val="none" w:sz="0" w:space="0" w:color="auto"/>
        <w:right w:val="none" w:sz="0" w:space="0" w:color="auto"/>
      </w:divBdr>
    </w:div>
    <w:div w:id="1875921192">
      <w:bodyDiv w:val="1"/>
      <w:marLeft w:val="0"/>
      <w:marRight w:val="0"/>
      <w:marTop w:val="0"/>
      <w:marBottom w:val="0"/>
      <w:divBdr>
        <w:top w:val="none" w:sz="0" w:space="0" w:color="auto"/>
        <w:left w:val="none" w:sz="0" w:space="0" w:color="auto"/>
        <w:bottom w:val="none" w:sz="0" w:space="0" w:color="auto"/>
        <w:right w:val="none" w:sz="0" w:space="0" w:color="auto"/>
      </w:divBdr>
    </w:div>
    <w:div w:id="2007171833">
      <w:bodyDiv w:val="1"/>
      <w:marLeft w:val="0"/>
      <w:marRight w:val="0"/>
      <w:marTop w:val="0"/>
      <w:marBottom w:val="0"/>
      <w:divBdr>
        <w:top w:val="none" w:sz="0" w:space="0" w:color="auto"/>
        <w:left w:val="none" w:sz="0" w:space="0" w:color="auto"/>
        <w:bottom w:val="none" w:sz="0" w:space="0" w:color="auto"/>
        <w:right w:val="none" w:sz="0" w:space="0" w:color="auto"/>
      </w:divBdr>
    </w:div>
    <w:div w:id="2082437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chart" Target="charts/chart8.xml"/><Relationship Id="rId39" Type="http://schemas.openxmlformats.org/officeDocument/2006/relationships/fontTable" Target="fontTable.xml"/><Relationship Id="rId21" Type="http://schemas.openxmlformats.org/officeDocument/2006/relationships/chart" Target="charts/chart3.xml"/><Relationship Id="rId34" Type="http://schemas.openxmlformats.org/officeDocument/2006/relationships/chart" Target="charts/chart15.xml"/><Relationship Id="rId7" Type="http://schemas.openxmlformats.org/officeDocument/2006/relationships/hyperlink" Target="mailto:indrashisbhadra@gmail.com" TargetMode="External"/><Relationship Id="rId12" Type="http://schemas.openxmlformats.org/officeDocument/2006/relationships/image" Target="media/image6.png"/><Relationship Id="rId17" Type="http://schemas.openxmlformats.org/officeDocument/2006/relationships/chart" Target="charts/chart2.xml"/><Relationship Id="rId25" Type="http://schemas.openxmlformats.org/officeDocument/2006/relationships/chart" Target="charts/chart7.xml"/><Relationship Id="rId33" Type="http://schemas.openxmlformats.org/officeDocument/2006/relationships/chart" Target="charts/chart14.xml"/><Relationship Id="rId38" Type="http://schemas.openxmlformats.org/officeDocument/2006/relationships/chart" Target="charts/chart19.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image" Target="media/image12.png"/><Relationship Id="rId29" Type="http://schemas.openxmlformats.org/officeDocument/2006/relationships/chart" Target="charts/chart11.xml"/><Relationship Id="rId1" Type="http://schemas.openxmlformats.org/officeDocument/2006/relationships/numbering" Target="numbering.xml"/><Relationship Id="rId6" Type="http://schemas.openxmlformats.org/officeDocument/2006/relationships/image" Target="media/image2.jpg"/><Relationship Id="rId11" Type="http://schemas.microsoft.com/office/2014/relationships/chartEx" Target="charts/chartEx1.xml"/><Relationship Id="rId24" Type="http://schemas.openxmlformats.org/officeDocument/2006/relationships/chart" Target="charts/chart6.xml"/><Relationship Id="rId32" Type="http://schemas.openxmlformats.org/officeDocument/2006/relationships/chart" Target="charts/chart13.xml"/><Relationship Id="rId37" Type="http://schemas.openxmlformats.org/officeDocument/2006/relationships/chart" Target="charts/chart18.xml"/><Relationship Id="rId40" Type="http://schemas.openxmlformats.org/officeDocument/2006/relationships/theme" Target="theme/theme1.xml"/><Relationship Id="rId5" Type="http://schemas.openxmlformats.org/officeDocument/2006/relationships/image" Target="media/image1.jpg"/><Relationship Id="rId15" Type="http://schemas.openxmlformats.org/officeDocument/2006/relationships/image" Target="media/image9.png"/><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chart" Target="charts/chart17.xml"/><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chart" Target="charts/chart12.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image" Target="media/image13.png"/><Relationship Id="rId35" Type="http://schemas.openxmlformats.org/officeDocument/2006/relationships/chart" Target="charts/chart16.xml"/><Relationship Id="rId8" Type="http://schemas.openxmlformats.org/officeDocument/2006/relationships/image" Target="media/image3.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D:\DATA_ANALYSIS\Terro's_REA.xlsx" TargetMode="External"/><Relationship Id="rId2" Type="http://schemas.microsoft.com/office/2011/relationships/chartColorStyle" Target="colors2.xml"/><Relationship Id="rId1" Type="http://schemas.microsoft.com/office/2011/relationships/chartStyle" Target="style2.xml"/></Relationships>
</file>

<file path=word/charts/_rels/chart10.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DATA_ANALYSIS\Terro's_REA.xlsx" TargetMode="Externa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DATA_ANALYSIS\Terro's_RE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catter</a:t>
            </a:r>
            <a:r>
              <a:rPr lang="en-IN" baseline="0"/>
              <a:t> Plot</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tx1">
                    <a:lumMod val="95000"/>
                    <a:lumOff val="5000"/>
                  </a:schemeClr>
                </a:solidFill>
                <a:prstDash val="sysDot"/>
              </a:ln>
              <a:effectLst/>
            </c:spPr>
            <c:trendlineType val="linear"/>
            <c:dispRSqr val="1"/>
            <c:dispEq val="1"/>
            <c:trendlineLbl>
              <c:layout>
                <c:manualLayout>
                  <c:x val="5.9052259723139988E-2"/>
                  <c:y val="-0.68981885944369281"/>
                </c:manualLayout>
              </c:layout>
              <c:numFmt formatCode="General" sourceLinked="0"/>
              <c:spPr>
                <a:solidFill>
                  <a:schemeClr val="accent1">
                    <a:lumMod val="40000"/>
                    <a:lumOff val="60000"/>
                  </a:schemeClr>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Initial Regression'!$A$3:$A$508</c:f>
              <c:numCache>
                <c:formatCode>General</c:formatCode>
                <c:ptCount val="506"/>
                <c:pt idx="0">
                  <c:v>4.9800000000000004</c:v>
                </c:pt>
                <c:pt idx="1">
                  <c:v>9.14</c:v>
                </c:pt>
                <c:pt idx="2">
                  <c:v>4.03</c:v>
                </c:pt>
                <c:pt idx="3">
                  <c:v>2.94</c:v>
                </c:pt>
                <c:pt idx="4">
                  <c:v>5.33</c:v>
                </c:pt>
                <c:pt idx="5">
                  <c:v>5.21</c:v>
                </c:pt>
                <c:pt idx="6">
                  <c:v>12.43</c:v>
                </c:pt>
                <c:pt idx="7">
                  <c:v>19.149999999999999</c:v>
                </c:pt>
                <c:pt idx="8">
                  <c:v>29.93</c:v>
                </c:pt>
                <c:pt idx="9">
                  <c:v>17.100000000000001</c:v>
                </c:pt>
                <c:pt idx="10">
                  <c:v>20.45</c:v>
                </c:pt>
                <c:pt idx="11">
                  <c:v>13.27</c:v>
                </c:pt>
                <c:pt idx="12">
                  <c:v>15.71</c:v>
                </c:pt>
                <c:pt idx="13">
                  <c:v>8.26</c:v>
                </c:pt>
                <c:pt idx="14">
                  <c:v>10.26</c:v>
                </c:pt>
                <c:pt idx="15">
                  <c:v>8.4700000000000006</c:v>
                </c:pt>
                <c:pt idx="16">
                  <c:v>6.58</c:v>
                </c:pt>
                <c:pt idx="17">
                  <c:v>14.67</c:v>
                </c:pt>
                <c:pt idx="18">
                  <c:v>11.69</c:v>
                </c:pt>
                <c:pt idx="19">
                  <c:v>11.28</c:v>
                </c:pt>
                <c:pt idx="20">
                  <c:v>21.02</c:v>
                </c:pt>
                <c:pt idx="21">
                  <c:v>13.83</c:v>
                </c:pt>
                <c:pt idx="22">
                  <c:v>18.72</c:v>
                </c:pt>
                <c:pt idx="23">
                  <c:v>19.88</c:v>
                </c:pt>
                <c:pt idx="24">
                  <c:v>16.3</c:v>
                </c:pt>
                <c:pt idx="25">
                  <c:v>16.510000000000002</c:v>
                </c:pt>
                <c:pt idx="26">
                  <c:v>14.81</c:v>
                </c:pt>
                <c:pt idx="27">
                  <c:v>17.28</c:v>
                </c:pt>
                <c:pt idx="28">
                  <c:v>12.8</c:v>
                </c:pt>
                <c:pt idx="29">
                  <c:v>11.98</c:v>
                </c:pt>
                <c:pt idx="30">
                  <c:v>22.6</c:v>
                </c:pt>
                <c:pt idx="31">
                  <c:v>13.04</c:v>
                </c:pt>
                <c:pt idx="32">
                  <c:v>27.71</c:v>
                </c:pt>
                <c:pt idx="33">
                  <c:v>18.350000000000001</c:v>
                </c:pt>
                <c:pt idx="34">
                  <c:v>20.34</c:v>
                </c:pt>
                <c:pt idx="35">
                  <c:v>9.68</c:v>
                </c:pt>
                <c:pt idx="36">
                  <c:v>11.41</c:v>
                </c:pt>
                <c:pt idx="37">
                  <c:v>8.77</c:v>
                </c:pt>
                <c:pt idx="38">
                  <c:v>10.130000000000001</c:v>
                </c:pt>
                <c:pt idx="39">
                  <c:v>4.32</c:v>
                </c:pt>
                <c:pt idx="40">
                  <c:v>1.98</c:v>
                </c:pt>
                <c:pt idx="41">
                  <c:v>4.84</c:v>
                </c:pt>
                <c:pt idx="42">
                  <c:v>5.81</c:v>
                </c:pt>
                <c:pt idx="43">
                  <c:v>7.44</c:v>
                </c:pt>
                <c:pt idx="44">
                  <c:v>9.5500000000000007</c:v>
                </c:pt>
                <c:pt idx="45">
                  <c:v>10.210000000000001</c:v>
                </c:pt>
                <c:pt idx="46">
                  <c:v>14.15</c:v>
                </c:pt>
                <c:pt idx="47">
                  <c:v>18.8</c:v>
                </c:pt>
                <c:pt idx="48">
                  <c:v>30.81</c:v>
                </c:pt>
                <c:pt idx="49">
                  <c:v>16.2</c:v>
                </c:pt>
                <c:pt idx="50">
                  <c:v>13.45</c:v>
                </c:pt>
                <c:pt idx="51">
                  <c:v>9.43</c:v>
                </c:pt>
                <c:pt idx="52">
                  <c:v>5.28</c:v>
                </c:pt>
                <c:pt idx="53">
                  <c:v>8.43</c:v>
                </c:pt>
                <c:pt idx="54">
                  <c:v>14.8</c:v>
                </c:pt>
                <c:pt idx="55">
                  <c:v>4.8099999999999996</c:v>
                </c:pt>
                <c:pt idx="56">
                  <c:v>5.77</c:v>
                </c:pt>
                <c:pt idx="57">
                  <c:v>3.95</c:v>
                </c:pt>
                <c:pt idx="58">
                  <c:v>6.86</c:v>
                </c:pt>
                <c:pt idx="59">
                  <c:v>9.2200000000000006</c:v>
                </c:pt>
                <c:pt idx="60">
                  <c:v>13.15</c:v>
                </c:pt>
                <c:pt idx="61">
                  <c:v>14.44</c:v>
                </c:pt>
                <c:pt idx="62">
                  <c:v>6.73</c:v>
                </c:pt>
                <c:pt idx="63">
                  <c:v>9.5</c:v>
                </c:pt>
                <c:pt idx="64">
                  <c:v>8.0500000000000007</c:v>
                </c:pt>
                <c:pt idx="65">
                  <c:v>4.67</c:v>
                </c:pt>
                <c:pt idx="66">
                  <c:v>10.24</c:v>
                </c:pt>
                <c:pt idx="67">
                  <c:v>8.1</c:v>
                </c:pt>
                <c:pt idx="68">
                  <c:v>13.09</c:v>
                </c:pt>
                <c:pt idx="69">
                  <c:v>8.7899999999999991</c:v>
                </c:pt>
                <c:pt idx="70">
                  <c:v>6.72</c:v>
                </c:pt>
                <c:pt idx="71">
                  <c:v>9.8800000000000008</c:v>
                </c:pt>
                <c:pt idx="72">
                  <c:v>5.52</c:v>
                </c:pt>
                <c:pt idx="73">
                  <c:v>7.54</c:v>
                </c:pt>
                <c:pt idx="74">
                  <c:v>6.78</c:v>
                </c:pt>
                <c:pt idx="75">
                  <c:v>8.94</c:v>
                </c:pt>
                <c:pt idx="76">
                  <c:v>11.97</c:v>
                </c:pt>
                <c:pt idx="77">
                  <c:v>10.27</c:v>
                </c:pt>
                <c:pt idx="78">
                  <c:v>12.34</c:v>
                </c:pt>
                <c:pt idx="79">
                  <c:v>9.1</c:v>
                </c:pt>
                <c:pt idx="80">
                  <c:v>5.29</c:v>
                </c:pt>
                <c:pt idx="81">
                  <c:v>7.22</c:v>
                </c:pt>
                <c:pt idx="82">
                  <c:v>6.72</c:v>
                </c:pt>
                <c:pt idx="83">
                  <c:v>7.51</c:v>
                </c:pt>
                <c:pt idx="84">
                  <c:v>9.6199999999999992</c:v>
                </c:pt>
                <c:pt idx="85">
                  <c:v>6.53</c:v>
                </c:pt>
                <c:pt idx="86">
                  <c:v>12.86</c:v>
                </c:pt>
                <c:pt idx="87">
                  <c:v>8.44</c:v>
                </c:pt>
                <c:pt idx="88">
                  <c:v>5.5</c:v>
                </c:pt>
                <c:pt idx="89">
                  <c:v>5.7</c:v>
                </c:pt>
                <c:pt idx="90">
                  <c:v>8.81</c:v>
                </c:pt>
                <c:pt idx="91">
                  <c:v>8.1999999999999993</c:v>
                </c:pt>
                <c:pt idx="92">
                  <c:v>8.16</c:v>
                </c:pt>
                <c:pt idx="93">
                  <c:v>6.21</c:v>
                </c:pt>
                <c:pt idx="94">
                  <c:v>10.59</c:v>
                </c:pt>
                <c:pt idx="95">
                  <c:v>6.65</c:v>
                </c:pt>
                <c:pt idx="96">
                  <c:v>11.34</c:v>
                </c:pt>
                <c:pt idx="97">
                  <c:v>4.21</c:v>
                </c:pt>
                <c:pt idx="98">
                  <c:v>3.57</c:v>
                </c:pt>
                <c:pt idx="99">
                  <c:v>6.19</c:v>
                </c:pt>
                <c:pt idx="100">
                  <c:v>9.42</c:v>
                </c:pt>
                <c:pt idx="101">
                  <c:v>7.67</c:v>
                </c:pt>
                <c:pt idx="102">
                  <c:v>10.63</c:v>
                </c:pt>
                <c:pt idx="103">
                  <c:v>13.44</c:v>
                </c:pt>
                <c:pt idx="104">
                  <c:v>12.33</c:v>
                </c:pt>
                <c:pt idx="105">
                  <c:v>16.47</c:v>
                </c:pt>
                <c:pt idx="106">
                  <c:v>18.66</c:v>
                </c:pt>
                <c:pt idx="107">
                  <c:v>14.09</c:v>
                </c:pt>
                <c:pt idx="108">
                  <c:v>12.27</c:v>
                </c:pt>
                <c:pt idx="109">
                  <c:v>15.55</c:v>
                </c:pt>
                <c:pt idx="110">
                  <c:v>13</c:v>
                </c:pt>
                <c:pt idx="111">
                  <c:v>10.16</c:v>
                </c:pt>
                <c:pt idx="112">
                  <c:v>16.21</c:v>
                </c:pt>
                <c:pt idx="113">
                  <c:v>17.09</c:v>
                </c:pt>
                <c:pt idx="114">
                  <c:v>10.45</c:v>
                </c:pt>
                <c:pt idx="115">
                  <c:v>15.76</c:v>
                </c:pt>
                <c:pt idx="116">
                  <c:v>12.04</c:v>
                </c:pt>
                <c:pt idx="117">
                  <c:v>10.3</c:v>
                </c:pt>
                <c:pt idx="118">
                  <c:v>15.37</c:v>
                </c:pt>
                <c:pt idx="119">
                  <c:v>13.61</c:v>
                </c:pt>
                <c:pt idx="120">
                  <c:v>14.37</c:v>
                </c:pt>
                <c:pt idx="121">
                  <c:v>14.27</c:v>
                </c:pt>
                <c:pt idx="122">
                  <c:v>17.93</c:v>
                </c:pt>
                <c:pt idx="123">
                  <c:v>25.41</c:v>
                </c:pt>
                <c:pt idx="124">
                  <c:v>17.579999999999998</c:v>
                </c:pt>
                <c:pt idx="125">
                  <c:v>14.81</c:v>
                </c:pt>
                <c:pt idx="126">
                  <c:v>27.26</c:v>
                </c:pt>
                <c:pt idx="127">
                  <c:v>17.190000000000001</c:v>
                </c:pt>
                <c:pt idx="128">
                  <c:v>15.39</c:v>
                </c:pt>
                <c:pt idx="129">
                  <c:v>18.34</c:v>
                </c:pt>
                <c:pt idx="130">
                  <c:v>12.6</c:v>
                </c:pt>
                <c:pt idx="131">
                  <c:v>12.26</c:v>
                </c:pt>
                <c:pt idx="132">
                  <c:v>11.12</c:v>
                </c:pt>
                <c:pt idx="133">
                  <c:v>15.03</c:v>
                </c:pt>
                <c:pt idx="134">
                  <c:v>17.309999999999999</c:v>
                </c:pt>
                <c:pt idx="135">
                  <c:v>16.96</c:v>
                </c:pt>
                <c:pt idx="136">
                  <c:v>16.899999999999999</c:v>
                </c:pt>
                <c:pt idx="137">
                  <c:v>14.59</c:v>
                </c:pt>
                <c:pt idx="138">
                  <c:v>21.32</c:v>
                </c:pt>
                <c:pt idx="139">
                  <c:v>18.46</c:v>
                </c:pt>
                <c:pt idx="140">
                  <c:v>24.16</c:v>
                </c:pt>
                <c:pt idx="141">
                  <c:v>34.409999999999997</c:v>
                </c:pt>
                <c:pt idx="142">
                  <c:v>26.82</c:v>
                </c:pt>
                <c:pt idx="143">
                  <c:v>26.42</c:v>
                </c:pt>
                <c:pt idx="144">
                  <c:v>29.29</c:v>
                </c:pt>
                <c:pt idx="145">
                  <c:v>27.8</c:v>
                </c:pt>
                <c:pt idx="146">
                  <c:v>16.649999999999999</c:v>
                </c:pt>
                <c:pt idx="147">
                  <c:v>29.53</c:v>
                </c:pt>
                <c:pt idx="148">
                  <c:v>28.32</c:v>
                </c:pt>
                <c:pt idx="149">
                  <c:v>21.45</c:v>
                </c:pt>
                <c:pt idx="150">
                  <c:v>14.1</c:v>
                </c:pt>
                <c:pt idx="151">
                  <c:v>13.28</c:v>
                </c:pt>
                <c:pt idx="152">
                  <c:v>12.12</c:v>
                </c:pt>
                <c:pt idx="153">
                  <c:v>15.79</c:v>
                </c:pt>
                <c:pt idx="154">
                  <c:v>15.12</c:v>
                </c:pt>
                <c:pt idx="155">
                  <c:v>15.02</c:v>
                </c:pt>
                <c:pt idx="156">
                  <c:v>16.14</c:v>
                </c:pt>
                <c:pt idx="157">
                  <c:v>4.59</c:v>
                </c:pt>
                <c:pt idx="158">
                  <c:v>6.43</c:v>
                </c:pt>
                <c:pt idx="159">
                  <c:v>7.39</c:v>
                </c:pt>
                <c:pt idx="160">
                  <c:v>5.5</c:v>
                </c:pt>
                <c:pt idx="161">
                  <c:v>1.73</c:v>
                </c:pt>
                <c:pt idx="162">
                  <c:v>1.92</c:v>
                </c:pt>
                <c:pt idx="163">
                  <c:v>3.32</c:v>
                </c:pt>
                <c:pt idx="164">
                  <c:v>11.64</c:v>
                </c:pt>
                <c:pt idx="165">
                  <c:v>9.81</c:v>
                </c:pt>
                <c:pt idx="166">
                  <c:v>3.7</c:v>
                </c:pt>
                <c:pt idx="167">
                  <c:v>12.14</c:v>
                </c:pt>
                <c:pt idx="168">
                  <c:v>11.1</c:v>
                </c:pt>
                <c:pt idx="169">
                  <c:v>11.32</c:v>
                </c:pt>
                <c:pt idx="170">
                  <c:v>14.43</c:v>
                </c:pt>
                <c:pt idx="171">
                  <c:v>12.03</c:v>
                </c:pt>
                <c:pt idx="172">
                  <c:v>14.69</c:v>
                </c:pt>
                <c:pt idx="173">
                  <c:v>9.0399999999999991</c:v>
                </c:pt>
                <c:pt idx="174">
                  <c:v>9.64</c:v>
                </c:pt>
                <c:pt idx="175">
                  <c:v>5.33</c:v>
                </c:pt>
                <c:pt idx="176">
                  <c:v>10.11</c:v>
                </c:pt>
                <c:pt idx="177">
                  <c:v>6.29</c:v>
                </c:pt>
                <c:pt idx="178">
                  <c:v>6.92</c:v>
                </c:pt>
                <c:pt idx="179">
                  <c:v>5.04</c:v>
                </c:pt>
                <c:pt idx="180">
                  <c:v>7.56</c:v>
                </c:pt>
                <c:pt idx="181">
                  <c:v>9.4499999999999993</c:v>
                </c:pt>
                <c:pt idx="182">
                  <c:v>4.82</c:v>
                </c:pt>
                <c:pt idx="183">
                  <c:v>5.68</c:v>
                </c:pt>
                <c:pt idx="184">
                  <c:v>13.98</c:v>
                </c:pt>
                <c:pt idx="185">
                  <c:v>13.15</c:v>
                </c:pt>
                <c:pt idx="186">
                  <c:v>4.45</c:v>
                </c:pt>
                <c:pt idx="187">
                  <c:v>6.68</c:v>
                </c:pt>
                <c:pt idx="188">
                  <c:v>4.5599999999999996</c:v>
                </c:pt>
                <c:pt idx="189">
                  <c:v>5.39</c:v>
                </c:pt>
                <c:pt idx="190">
                  <c:v>5.0999999999999996</c:v>
                </c:pt>
                <c:pt idx="191">
                  <c:v>4.6900000000000004</c:v>
                </c:pt>
                <c:pt idx="192">
                  <c:v>2.87</c:v>
                </c:pt>
                <c:pt idx="193">
                  <c:v>5.03</c:v>
                </c:pt>
                <c:pt idx="194">
                  <c:v>4.38</c:v>
                </c:pt>
                <c:pt idx="195">
                  <c:v>2.97</c:v>
                </c:pt>
                <c:pt idx="196">
                  <c:v>4.08</c:v>
                </c:pt>
                <c:pt idx="197">
                  <c:v>8.61</c:v>
                </c:pt>
                <c:pt idx="198">
                  <c:v>6.62</c:v>
                </c:pt>
                <c:pt idx="199">
                  <c:v>4.5599999999999996</c:v>
                </c:pt>
                <c:pt idx="200">
                  <c:v>4.45</c:v>
                </c:pt>
                <c:pt idx="201">
                  <c:v>7.43</c:v>
                </c:pt>
                <c:pt idx="202">
                  <c:v>3.11</c:v>
                </c:pt>
                <c:pt idx="203">
                  <c:v>3.81</c:v>
                </c:pt>
                <c:pt idx="204">
                  <c:v>2.88</c:v>
                </c:pt>
                <c:pt idx="205">
                  <c:v>10.87</c:v>
                </c:pt>
                <c:pt idx="206">
                  <c:v>10.97</c:v>
                </c:pt>
                <c:pt idx="207">
                  <c:v>18.059999999999999</c:v>
                </c:pt>
                <c:pt idx="208">
                  <c:v>14.66</c:v>
                </c:pt>
                <c:pt idx="209">
                  <c:v>23.09</c:v>
                </c:pt>
                <c:pt idx="210">
                  <c:v>17.27</c:v>
                </c:pt>
                <c:pt idx="211">
                  <c:v>23.98</c:v>
                </c:pt>
                <c:pt idx="212">
                  <c:v>16.03</c:v>
                </c:pt>
                <c:pt idx="213">
                  <c:v>9.3800000000000008</c:v>
                </c:pt>
                <c:pt idx="214">
                  <c:v>29.55</c:v>
                </c:pt>
                <c:pt idx="215">
                  <c:v>9.4700000000000006</c:v>
                </c:pt>
                <c:pt idx="216">
                  <c:v>13.51</c:v>
                </c:pt>
                <c:pt idx="217">
                  <c:v>9.69</c:v>
                </c:pt>
                <c:pt idx="218">
                  <c:v>17.920000000000002</c:v>
                </c:pt>
                <c:pt idx="219">
                  <c:v>10.5</c:v>
                </c:pt>
                <c:pt idx="220">
                  <c:v>9.7100000000000009</c:v>
                </c:pt>
                <c:pt idx="221">
                  <c:v>21.46</c:v>
                </c:pt>
                <c:pt idx="222">
                  <c:v>9.93</c:v>
                </c:pt>
                <c:pt idx="223">
                  <c:v>7.6</c:v>
                </c:pt>
                <c:pt idx="224">
                  <c:v>4.1399999999999997</c:v>
                </c:pt>
                <c:pt idx="225">
                  <c:v>4.63</c:v>
                </c:pt>
                <c:pt idx="226">
                  <c:v>3.13</c:v>
                </c:pt>
                <c:pt idx="227">
                  <c:v>6.36</c:v>
                </c:pt>
                <c:pt idx="228">
                  <c:v>3.92</c:v>
                </c:pt>
                <c:pt idx="229">
                  <c:v>3.76</c:v>
                </c:pt>
                <c:pt idx="230">
                  <c:v>11.65</c:v>
                </c:pt>
                <c:pt idx="231">
                  <c:v>5.25</c:v>
                </c:pt>
                <c:pt idx="232">
                  <c:v>2.4700000000000002</c:v>
                </c:pt>
                <c:pt idx="233">
                  <c:v>3.95</c:v>
                </c:pt>
                <c:pt idx="234">
                  <c:v>8.0500000000000007</c:v>
                </c:pt>
                <c:pt idx="235">
                  <c:v>10.88</c:v>
                </c:pt>
                <c:pt idx="236">
                  <c:v>9.5399999999999991</c:v>
                </c:pt>
                <c:pt idx="237">
                  <c:v>4.7300000000000004</c:v>
                </c:pt>
                <c:pt idx="238">
                  <c:v>6.36</c:v>
                </c:pt>
                <c:pt idx="239">
                  <c:v>7.37</c:v>
                </c:pt>
                <c:pt idx="240">
                  <c:v>11.38</c:v>
                </c:pt>
                <c:pt idx="241">
                  <c:v>12.4</c:v>
                </c:pt>
                <c:pt idx="242">
                  <c:v>11.22</c:v>
                </c:pt>
                <c:pt idx="243">
                  <c:v>5.19</c:v>
                </c:pt>
                <c:pt idx="244">
                  <c:v>12.5</c:v>
                </c:pt>
                <c:pt idx="245">
                  <c:v>18.46</c:v>
                </c:pt>
                <c:pt idx="246">
                  <c:v>9.16</c:v>
                </c:pt>
                <c:pt idx="247">
                  <c:v>10.15</c:v>
                </c:pt>
                <c:pt idx="248">
                  <c:v>9.52</c:v>
                </c:pt>
                <c:pt idx="249">
                  <c:v>6.56</c:v>
                </c:pt>
                <c:pt idx="250">
                  <c:v>5.9</c:v>
                </c:pt>
                <c:pt idx="251">
                  <c:v>3.59</c:v>
                </c:pt>
                <c:pt idx="252">
                  <c:v>3.53</c:v>
                </c:pt>
                <c:pt idx="253">
                  <c:v>3.54</c:v>
                </c:pt>
                <c:pt idx="254">
                  <c:v>6.57</c:v>
                </c:pt>
                <c:pt idx="255">
                  <c:v>9.25</c:v>
                </c:pt>
                <c:pt idx="256">
                  <c:v>3.11</c:v>
                </c:pt>
                <c:pt idx="257">
                  <c:v>5.12</c:v>
                </c:pt>
                <c:pt idx="258">
                  <c:v>7.79</c:v>
                </c:pt>
                <c:pt idx="259">
                  <c:v>6.9</c:v>
                </c:pt>
                <c:pt idx="260">
                  <c:v>9.59</c:v>
                </c:pt>
                <c:pt idx="261">
                  <c:v>7.26</c:v>
                </c:pt>
                <c:pt idx="262">
                  <c:v>5.91</c:v>
                </c:pt>
                <c:pt idx="263">
                  <c:v>11.25</c:v>
                </c:pt>
                <c:pt idx="264">
                  <c:v>8.1</c:v>
                </c:pt>
                <c:pt idx="265">
                  <c:v>10.45</c:v>
                </c:pt>
                <c:pt idx="266">
                  <c:v>14.79</c:v>
                </c:pt>
                <c:pt idx="267">
                  <c:v>7.44</c:v>
                </c:pt>
                <c:pt idx="268">
                  <c:v>3.16</c:v>
                </c:pt>
                <c:pt idx="269">
                  <c:v>13.65</c:v>
                </c:pt>
                <c:pt idx="270">
                  <c:v>13</c:v>
                </c:pt>
                <c:pt idx="271">
                  <c:v>6.59</c:v>
                </c:pt>
                <c:pt idx="272">
                  <c:v>7.73</c:v>
                </c:pt>
                <c:pt idx="273">
                  <c:v>6.58</c:v>
                </c:pt>
                <c:pt idx="274">
                  <c:v>3.53</c:v>
                </c:pt>
                <c:pt idx="275">
                  <c:v>2.98</c:v>
                </c:pt>
                <c:pt idx="276">
                  <c:v>6.05</c:v>
                </c:pt>
                <c:pt idx="277">
                  <c:v>4.16</c:v>
                </c:pt>
                <c:pt idx="278">
                  <c:v>7.19</c:v>
                </c:pt>
                <c:pt idx="279">
                  <c:v>4.8499999999999996</c:v>
                </c:pt>
                <c:pt idx="280">
                  <c:v>3.76</c:v>
                </c:pt>
                <c:pt idx="281">
                  <c:v>4.59</c:v>
                </c:pt>
                <c:pt idx="282">
                  <c:v>3.01</c:v>
                </c:pt>
                <c:pt idx="283">
                  <c:v>3.16</c:v>
                </c:pt>
                <c:pt idx="284">
                  <c:v>7.85</c:v>
                </c:pt>
                <c:pt idx="285">
                  <c:v>8.23</c:v>
                </c:pt>
                <c:pt idx="286">
                  <c:v>12.93</c:v>
                </c:pt>
                <c:pt idx="287">
                  <c:v>7.14</c:v>
                </c:pt>
                <c:pt idx="288">
                  <c:v>7.6</c:v>
                </c:pt>
                <c:pt idx="289">
                  <c:v>9.51</c:v>
                </c:pt>
                <c:pt idx="290">
                  <c:v>3.33</c:v>
                </c:pt>
                <c:pt idx="291">
                  <c:v>3.56</c:v>
                </c:pt>
                <c:pt idx="292">
                  <c:v>4.7</c:v>
                </c:pt>
                <c:pt idx="293">
                  <c:v>8.58</c:v>
                </c:pt>
                <c:pt idx="294">
                  <c:v>10.4</c:v>
                </c:pt>
                <c:pt idx="295">
                  <c:v>6.27</c:v>
                </c:pt>
                <c:pt idx="296">
                  <c:v>7.39</c:v>
                </c:pt>
                <c:pt idx="297">
                  <c:v>15.84</c:v>
                </c:pt>
                <c:pt idx="298">
                  <c:v>4.97</c:v>
                </c:pt>
                <c:pt idx="299">
                  <c:v>4.74</c:v>
                </c:pt>
                <c:pt idx="300">
                  <c:v>6.07</c:v>
                </c:pt>
                <c:pt idx="301">
                  <c:v>9.5</c:v>
                </c:pt>
                <c:pt idx="302">
                  <c:v>8.67</c:v>
                </c:pt>
                <c:pt idx="303">
                  <c:v>4.8600000000000003</c:v>
                </c:pt>
                <c:pt idx="304">
                  <c:v>6.93</c:v>
                </c:pt>
                <c:pt idx="305">
                  <c:v>8.93</c:v>
                </c:pt>
                <c:pt idx="306">
                  <c:v>6.47</c:v>
                </c:pt>
                <c:pt idx="307">
                  <c:v>7.53</c:v>
                </c:pt>
                <c:pt idx="308">
                  <c:v>4.54</c:v>
                </c:pt>
                <c:pt idx="309">
                  <c:v>9.9700000000000006</c:v>
                </c:pt>
                <c:pt idx="310">
                  <c:v>12.64</c:v>
                </c:pt>
                <c:pt idx="311">
                  <c:v>5.98</c:v>
                </c:pt>
                <c:pt idx="312">
                  <c:v>11.72</c:v>
                </c:pt>
                <c:pt idx="313">
                  <c:v>7.9</c:v>
                </c:pt>
                <c:pt idx="314">
                  <c:v>9.2799999999999994</c:v>
                </c:pt>
                <c:pt idx="315">
                  <c:v>11.5</c:v>
                </c:pt>
                <c:pt idx="316">
                  <c:v>18.329999999999998</c:v>
                </c:pt>
                <c:pt idx="317">
                  <c:v>15.94</c:v>
                </c:pt>
                <c:pt idx="318">
                  <c:v>10.36</c:v>
                </c:pt>
                <c:pt idx="319">
                  <c:v>12.73</c:v>
                </c:pt>
                <c:pt idx="320">
                  <c:v>7.2</c:v>
                </c:pt>
                <c:pt idx="321">
                  <c:v>6.87</c:v>
                </c:pt>
                <c:pt idx="322">
                  <c:v>7.7</c:v>
                </c:pt>
                <c:pt idx="323">
                  <c:v>11.74</c:v>
                </c:pt>
                <c:pt idx="324">
                  <c:v>6.12</c:v>
                </c:pt>
                <c:pt idx="325">
                  <c:v>5.08</c:v>
                </c:pt>
                <c:pt idx="326">
                  <c:v>6.15</c:v>
                </c:pt>
                <c:pt idx="327">
                  <c:v>12.79</c:v>
                </c:pt>
                <c:pt idx="328">
                  <c:v>9.9700000000000006</c:v>
                </c:pt>
                <c:pt idx="329">
                  <c:v>7.34</c:v>
                </c:pt>
                <c:pt idx="330">
                  <c:v>9.09</c:v>
                </c:pt>
                <c:pt idx="331">
                  <c:v>12.43</c:v>
                </c:pt>
                <c:pt idx="332">
                  <c:v>7.83</c:v>
                </c:pt>
                <c:pt idx="333">
                  <c:v>5.68</c:v>
                </c:pt>
                <c:pt idx="334">
                  <c:v>6.75</c:v>
                </c:pt>
                <c:pt idx="335">
                  <c:v>8.01</c:v>
                </c:pt>
                <c:pt idx="336">
                  <c:v>9.8000000000000007</c:v>
                </c:pt>
                <c:pt idx="337">
                  <c:v>10.56</c:v>
                </c:pt>
                <c:pt idx="338">
                  <c:v>8.51</c:v>
                </c:pt>
                <c:pt idx="339">
                  <c:v>9.74</c:v>
                </c:pt>
                <c:pt idx="340">
                  <c:v>9.2899999999999991</c:v>
                </c:pt>
                <c:pt idx="341">
                  <c:v>5.49</c:v>
                </c:pt>
                <c:pt idx="342">
                  <c:v>8.65</c:v>
                </c:pt>
                <c:pt idx="343">
                  <c:v>7.18</c:v>
                </c:pt>
                <c:pt idx="344">
                  <c:v>4.6100000000000003</c:v>
                </c:pt>
                <c:pt idx="345">
                  <c:v>10.53</c:v>
                </c:pt>
                <c:pt idx="346">
                  <c:v>12.67</c:v>
                </c:pt>
                <c:pt idx="347">
                  <c:v>6.36</c:v>
                </c:pt>
                <c:pt idx="348">
                  <c:v>5.99</c:v>
                </c:pt>
                <c:pt idx="349">
                  <c:v>5.89</c:v>
                </c:pt>
                <c:pt idx="350">
                  <c:v>5.98</c:v>
                </c:pt>
                <c:pt idx="351">
                  <c:v>5.49</c:v>
                </c:pt>
                <c:pt idx="352">
                  <c:v>7.79</c:v>
                </c:pt>
                <c:pt idx="353">
                  <c:v>4.5</c:v>
                </c:pt>
                <c:pt idx="354">
                  <c:v>8.0500000000000007</c:v>
                </c:pt>
                <c:pt idx="355">
                  <c:v>5.57</c:v>
                </c:pt>
                <c:pt idx="356">
                  <c:v>17.600000000000001</c:v>
                </c:pt>
                <c:pt idx="357">
                  <c:v>13.27</c:v>
                </c:pt>
                <c:pt idx="358">
                  <c:v>11.48</c:v>
                </c:pt>
                <c:pt idx="359">
                  <c:v>12.67</c:v>
                </c:pt>
                <c:pt idx="360">
                  <c:v>7.79</c:v>
                </c:pt>
                <c:pt idx="361">
                  <c:v>14.19</c:v>
                </c:pt>
                <c:pt idx="362">
                  <c:v>10.19</c:v>
                </c:pt>
                <c:pt idx="363">
                  <c:v>14.64</c:v>
                </c:pt>
                <c:pt idx="364">
                  <c:v>5.29</c:v>
                </c:pt>
                <c:pt idx="365">
                  <c:v>7.12</c:v>
                </c:pt>
                <c:pt idx="366">
                  <c:v>14</c:v>
                </c:pt>
                <c:pt idx="367">
                  <c:v>13.33</c:v>
                </c:pt>
                <c:pt idx="368">
                  <c:v>3.26</c:v>
                </c:pt>
                <c:pt idx="369">
                  <c:v>3.73</c:v>
                </c:pt>
                <c:pt idx="370">
                  <c:v>2.96</c:v>
                </c:pt>
                <c:pt idx="371">
                  <c:v>9.5299999999999994</c:v>
                </c:pt>
                <c:pt idx="372">
                  <c:v>8.8800000000000008</c:v>
                </c:pt>
                <c:pt idx="373">
                  <c:v>34.770000000000003</c:v>
                </c:pt>
                <c:pt idx="374">
                  <c:v>37.97</c:v>
                </c:pt>
                <c:pt idx="375">
                  <c:v>13.44</c:v>
                </c:pt>
                <c:pt idx="376">
                  <c:v>23.24</c:v>
                </c:pt>
                <c:pt idx="377">
                  <c:v>21.24</c:v>
                </c:pt>
                <c:pt idx="378">
                  <c:v>23.69</c:v>
                </c:pt>
                <c:pt idx="379">
                  <c:v>21.78</c:v>
                </c:pt>
                <c:pt idx="380">
                  <c:v>17.21</c:v>
                </c:pt>
                <c:pt idx="381">
                  <c:v>21.08</c:v>
                </c:pt>
                <c:pt idx="382">
                  <c:v>23.6</c:v>
                </c:pt>
                <c:pt idx="383">
                  <c:v>24.56</c:v>
                </c:pt>
                <c:pt idx="384">
                  <c:v>30.63</c:v>
                </c:pt>
                <c:pt idx="385">
                  <c:v>30.81</c:v>
                </c:pt>
                <c:pt idx="386">
                  <c:v>28.28</c:v>
                </c:pt>
                <c:pt idx="387">
                  <c:v>31.99</c:v>
                </c:pt>
                <c:pt idx="388">
                  <c:v>30.62</c:v>
                </c:pt>
                <c:pt idx="389">
                  <c:v>20.85</c:v>
                </c:pt>
                <c:pt idx="390">
                  <c:v>17.11</c:v>
                </c:pt>
                <c:pt idx="391">
                  <c:v>18.760000000000002</c:v>
                </c:pt>
                <c:pt idx="392">
                  <c:v>25.68</c:v>
                </c:pt>
                <c:pt idx="393">
                  <c:v>15.17</c:v>
                </c:pt>
                <c:pt idx="394">
                  <c:v>16.350000000000001</c:v>
                </c:pt>
                <c:pt idx="395">
                  <c:v>17.12</c:v>
                </c:pt>
                <c:pt idx="396">
                  <c:v>19.37</c:v>
                </c:pt>
                <c:pt idx="397">
                  <c:v>19.920000000000002</c:v>
                </c:pt>
                <c:pt idx="398">
                  <c:v>30.59</c:v>
                </c:pt>
                <c:pt idx="399">
                  <c:v>29.97</c:v>
                </c:pt>
                <c:pt idx="400">
                  <c:v>26.77</c:v>
                </c:pt>
                <c:pt idx="401">
                  <c:v>20.32</c:v>
                </c:pt>
                <c:pt idx="402">
                  <c:v>20.309999999999999</c:v>
                </c:pt>
                <c:pt idx="403">
                  <c:v>19.77</c:v>
                </c:pt>
                <c:pt idx="404">
                  <c:v>27.38</c:v>
                </c:pt>
                <c:pt idx="405">
                  <c:v>22.98</c:v>
                </c:pt>
                <c:pt idx="406">
                  <c:v>23.34</c:v>
                </c:pt>
                <c:pt idx="407">
                  <c:v>12.13</c:v>
                </c:pt>
                <c:pt idx="408">
                  <c:v>26.4</c:v>
                </c:pt>
                <c:pt idx="409">
                  <c:v>19.78</c:v>
                </c:pt>
                <c:pt idx="410">
                  <c:v>10.11</c:v>
                </c:pt>
                <c:pt idx="411">
                  <c:v>21.22</c:v>
                </c:pt>
                <c:pt idx="412">
                  <c:v>34.369999999999997</c:v>
                </c:pt>
                <c:pt idx="413">
                  <c:v>20.079999999999998</c:v>
                </c:pt>
                <c:pt idx="414">
                  <c:v>36.979999999999997</c:v>
                </c:pt>
                <c:pt idx="415">
                  <c:v>29.05</c:v>
                </c:pt>
                <c:pt idx="416">
                  <c:v>25.79</c:v>
                </c:pt>
                <c:pt idx="417">
                  <c:v>26.64</c:v>
                </c:pt>
                <c:pt idx="418">
                  <c:v>20.62</c:v>
                </c:pt>
                <c:pt idx="419">
                  <c:v>22.74</c:v>
                </c:pt>
                <c:pt idx="420">
                  <c:v>15.02</c:v>
                </c:pt>
                <c:pt idx="421">
                  <c:v>15.7</c:v>
                </c:pt>
                <c:pt idx="422">
                  <c:v>14.1</c:v>
                </c:pt>
                <c:pt idx="423">
                  <c:v>23.29</c:v>
                </c:pt>
                <c:pt idx="424">
                  <c:v>17.16</c:v>
                </c:pt>
                <c:pt idx="425">
                  <c:v>24.39</c:v>
                </c:pt>
                <c:pt idx="426">
                  <c:v>15.69</c:v>
                </c:pt>
                <c:pt idx="427">
                  <c:v>14.52</c:v>
                </c:pt>
                <c:pt idx="428">
                  <c:v>21.52</c:v>
                </c:pt>
                <c:pt idx="429">
                  <c:v>24.08</c:v>
                </c:pt>
                <c:pt idx="430">
                  <c:v>17.64</c:v>
                </c:pt>
                <c:pt idx="431">
                  <c:v>19.690000000000001</c:v>
                </c:pt>
                <c:pt idx="432">
                  <c:v>12.03</c:v>
                </c:pt>
                <c:pt idx="433">
                  <c:v>16.22</c:v>
                </c:pt>
                <c:pt idx="434">
                  <c:v>15.17</c:v>
                </c:pt>
                <c:pt idx="435">
                  <c:v>23.27</c:v>
                </c:pt>
                <c:pt idx="436">
                  <c:v>18.05</c:v>
                </c:pt>
                <c:pt idx="437">
                  <c:v>26.45</c:v>
                </c:pt>
                <c:pt idx="438">
                  <c:v>34.020000000000003</c:v>
                </c:pt>
                <c:pt idx="439">
                  <c:v>22.88</c:v>
                </c:pt>
                <c:pt idx="440">
                  <c:v>22.11</c:v>
                </c:pt>
                <c:pt idx="441">
                  <c:v>19.52</c:v>
                </c:pt>
                <c:pt idx="442">
                  <c:v>16.59</c:v>
                </c:pt>
                <c:pt idx="443">
                  <c:v>18.850000000000001</c:v>
                </c:pt>
                <c:pt idx="444">
                  <c:v>23.79</c:v>
                </c:pt>
                <c:pt idx="445">
                  <c:v>23.98</c:v>
                </c:pt>
                <c:pt idx="446">
                  <c:v>17.79</c:v>
                </c:pt>
                <c:pt idx="447">
                  <c:v>16.440000000000001</c:v>
                </c:pt>
                <c:pt idx="448">
                  <c:v>18.13</c:v>
                </c:pt>
                <c:pt idx="449">
                  <c:v>19.309999999999999</c:v>
                </c:pt>
                <c:pt idx="450">
                  <c:v>17.440000000000001</c:v>
                </c:pt>
                <c:pt idx="451">
                  <c:v>17.73</c:v>
                </c:pt>
                <c:pt idx="452">
                  <c:v>17.27</c:v>
                </c:pt>
                <c:pt idx="453">
                  <c:v>16.739999999999998</c:v>
                </c:pt>
                <c:pt idx="454">
                  <c:v>18.71</c:v>
                </c:pt>
                <c:pt idx="455">
                  <c:v>18.13</c:v>
                </c:pt>
                <c:pt idx="456">
                  <c:v>19.010000000000002</c:v>
                </c:pt>
                <c:pt idx="457">
                  <c:v>16.940000000000001</c:v>
                </c:pt>
                <c:pt idx="458">
                  <c:v>16.23</c:v>
                </c:pt>
                <c:pt idx="459">
                  <c:v>14.7</c:v>
                </c:pt>
                <c:pt idx="460">
                  <c:v>16.420000000000002</c:v>
                </c:pt>
                <c:pt idx="461">
                  <c:v>14.65</c:v>
                </c:pt>
                <c:pt idx="462">
                  <c:v>13.99</c:v>
                </c:pt>
                <c:pt idx="463">
                  <c:v>10.29</c:v>
                </c:pt>
                <c:pt idx="464">
                  <c:v>13.22</c:v>
                </c:pt>
                <c:pt idx="465">
                  <c:v>14.13</c:v>
                </c:pt>
                <c:pt idx="466">
                  <c:v>17.149999999999999</c:v>
                </c:pt>
                <c:pt idx="467">
                  <c:v>21.32</c:v>
                </c:pt>
                <c:pt idx="468">
                  <c:v>18.13</c:v>
                </c:pt>
                <c:pt idx="469">
                  <c:v>14.76</c:v>
                </c:pt>
                <c:pt idx="470">
                  <c:v>16.29</c:v>
                </c:pt>
                <c:pt idx="471">
                  <c:v>12.87</c:v>
                </c:pt>
                <c:pt idx="472">
                  <c:v>14.36</c:v>
                </c:pt>
                <c:pt idx="473">
                  <c:v>11.66</c:v>
                </c:pt>
                <c:pt idx="474">
                  <c:v>18.14</c:v>
                </c:pt>
                <c:pt idx="475">
                  <c:v>24.1</c:v>
                </c:pt>
                <c:pt idx="476">
                  <c:v>18.68</c:v>
                </c:pt>
                <c:pt idx="477">
                  <c:v>24.91</c:v>
                </c:pt>
                <c:pt idx="478">
                  <c:v>18.03</c:v>
                </c:pt>
                <c:pt idx="479">
                  <c:v>13.11</c:v>
                </c:pt>
                <c:pt idx="480">
                  <c:v>10.74</c:v>
                </c:pt>
                <c:pt idx="481">
                  <c:v>7.74</c:v>
                </c:pt>
                <c:pt idx="482">
                  <c:v>7.01</c:v>
                </c:pt>
                <c:pt idx="483">
                  <c:v>10.42</c:v>
                </c:pt>
                <c:pt idx="484">
                  <c:v>13.34</c:v>
                </c:pt>
                <c:pt idx="485">
                  <c:v>10.58</c:v>
                </c:pt>
                <c:pt idx="486">
                  <c:v>14.98</c:v>
                </c:pt>
                <c:pt idx="487">
                  <c:v>11.45</c:v>
                </c:pt>
                <c:pt idx="488">
                  <c:v>18.059999999999999</c:v>
                </c:pt>
                <c:pt idx="489">
                  <c:v>23.97</c:v>
                </c:pt>
                <c:pt idx="490">
                  <c:v>29.68</c:v>
                </c:pt>
                <c:pt idx="491">
                  <c:v>18.07</c:v>
                </c:pt>
                <c:pt idx="492">
                  <c:v>13.35</c:v>
                </c:pt>
                <c:pt idx="493">
                  <c:v>12.01</c:v>
                </c:pt>
                <c:pt idx="494">
                  <c:v>13.59</c:v>
                </c:pt>
                <c:pt idx="495">
                  <c:v>17.600000000000001</c:v>
                </c:pt>
                <c:pt idx="496">
                  <c:v>21.14</c:v>
                </c:pt>
                <c:pt idx="497">
                  <c:v>14.1</c:v>
                </c:pt>
                <c:pt idx="498">
                  <c:v>12.92</c:v>
                </c:pt>
                <c:pt idx="499">
                  <c:v>15.1</c:v>
                </c:pt>
                <c:pt idx="500">
                  <c:v>14.33</c:v>
                </c:pt>
                <c:pt idx="501">
                  <c:v>9.67</c:v>
                </c:pt>
                <c:pt idx="502">
                  <c:v>9.08</c:v>
                </c:pt>
                <c:pt idx="503">
                  <c:v>5.64</c:v>
                </c:pt>
                <c:pt idx="504">
                  <c:v>6.48</c:v>
                </c:pt>
                <c:pt idx="505">
                  <c:v>7.88</c:v>
                </c:pt>
              </c:numCache>
            </c:numRef>
          </c:xVal>
          <c:yVal>
            <c:numRef>
              <c:f>'Initial Regression'!$B$3:$B$508</c:f>
              <c:numCache>
                <c:formatCode>General</c:formatCode>
                <c:ptCount val="506"/>
                <c:pt idx="0">
                  <c:v>24</c:v>
                </c:pt>
                <c:pt idx="1">
                  <c:v>21.6</c:v>
                </c:pt>
                <c:pt idx="2">
                  <c:v>34.700000000000003</c:v>
                </c:pt>
                <c:pt idx="3">
                  <c:v>33.4</c:v>
                </c:pt>
                <c:pt idx="4">
                  <c:v>36.200000000000003</c:v>
                </c:pt>
                <c:pt idx="5">
                  <c:v>28.7</c:v>
                </c:pt>
                <c:pt idx="6">
                  <c:v>22.9</c:v>
                </c:pt>
                <c:pt idx="7">
                  <c:v>27.1</c:v>
                </c:pt>
                <c:pt idx="8">
                  <c:v>16.5</c:v>
                </c:pt>
                <c:pt idx="9">
                  <c:v>18.899999999999999</c:v>
                </c:pt>
                <c:pt idx="10">
                  <c:v>15</c:v>
                </c:pt>
                <c:pt idx="11">
                  <c:v>18.899999999999999</c:v>
                </c:pt>
                <c:pt idx="12">
                  <c:v>21.7</c:v>
                </c:pt>
                <c:pt idx="13">
                  <c:v>20.399999999999999</c:v>
                </c:pt>
                <c:pt idx="14">
                  <c:v>18.2</c:v>
                </c:pt>
                <c:pt idx="15">
                  <c:v>19.899999999999999</c:v>
                </c:pt>
                <c:pt idx="16">
                  <c:v>23.1</c:v>
                </c:pt>
                <c:pt idx="17">
                  <c:v>17.5</c:v>
                </c:pt>
                <c:pt idx="18">
                  <c:v>20.2</c:v>
                </c:pt>
                <c:pt idx="19">
                  <c:v>18.2</c:v>
                </c:pt>
                <c:pt idx="20">
                  <c:v>13.6</c:v>
                </c:pt>
                <c:pt idx="21">
                  <c:v>19.600000000000001</c:v>
                </c:pt>
                <c:pt idx="22">
                  <c:v>15.2</c:v>
                </c:pt>
                <c:pt idx="23">
                  <c:v>14.5</c:v>
                </c:pt>
                <c:pt idx="24">
                  <c:v>15.6</c:v>
                </c:pt>
                <c:pt idx="25">
                  <c:v>13.9</c:v>
                </c:pt>
                <c:pt idx="26">
                  <c:v>16.600000000000001</c:v>
                </c:pt>
                <c:pt idx="27">
                  <c:v>14.8</c:v>
                </c:pt>
                <c:pt idx="28">
                  <c:v>18.399999999999999</c:v>
                </c:pt>
                <c:pt idx="29">
                  <c:v>21</c:v>
                </c:pt>
                <c:pt idx="30">
                  <c:v>12.7</c:v>
                </c:pt>
                <c:pt idx="31">
                  <c:v>14.5</c:v>
                </c:pt>
                <c:pt idx="32">
                  <c:v>13.2</c:v>
                </c:pt>
                <c:pt idx="33">
                  <c:v>13.1</c:v>
                </c:pt>
                <c:pt idx="34">
                  <c:v>13.5</c:v>
                </c:pt>
                <c:pt idx="35">
                  <c:v>18.899999999999999</c:v>
                </c:pt>
                <c:pt idx="36">
                  <c:v>20</c:v>
                </c:pt>
                <c:pt idx="37">
                  <c:v>21</c:v>
                </c:pt>
                <c:pt idx="38">
                  <c:v>24.7</c:v>
                </c:pt>
                <c:pt idx="39">
                  <c:v>30.8</c:v>
                </c:pt>
                <c:pt idx="40">
                  <c:v>34.9</c:v>
                </c:pt>
                <c:pt idx="41">
                  <c:v>26.6</c:v>
                </c:pt>
                <c:pt idx="42">
                  <c:v>25.3</c:v>
                </c:pt>
                <c:pt idx="43">
                  <c:v>24.7</c:v>
                </c:pt>
                <c:pt idx="44">
                  <c:v>21.2</c:v>
                </c:pt>
                <c:pt idx="45">
                  <c:v>19.3</c:v>
                </c:pt>
                <c:pt idx="46">
                  <c:v>20</c:v>
                </c:pt>
                <c:pt idx="47">
                  <c:v>16.600000000000001</c:v>
                </c:pt>
                <c:pt idx="48">
                  <c:v>14.4</c:v>
                </c:pt>
                <c:pt idx="49">
                  <c:v>19.399999999999999</c:v>
                </c:pt>
                <c:pt idx="50">
                  <c:v>19.7</c:v>
                </c:pt>
                <c:pt idx="51">
                  <c:v>20.5</c:v>
                </c:pt>
                <c:pt idx="52">
                  <c:v>25</c:v>
                </c:pt>
                <c:pt idx="53">
                  <c:v>23.4</c:v>
                </c:pt>
                <c:pt idx="54">
                  <c:v>18.899999999999999</c:v>
                </c:pt>
                <c:pt idx="55">
                  <c:v>35.4</c:v>
                </c:pt>
                <c:pt idx="56">
                  <c:v>24.7</c:v>
                </c:pt>
                <c:pt idx="57">
                  <c:v>31.6</c:v>
                </c:pt>
                <c:pt idx="58">
                  <c:v>23.3</c:v>
                </c:pt>
                <c:pt idx="59">
                  <c:v>19.600000000000001</c:v>
                </c:pt>
                <c:pt idx="60">
                  <c:v>18.7</c:v>
                </c:pt>
                <c:pt idx="61">
                  <c:v>16</c:v>
                </c:pt>
                <c:pt idx="62">
                  <c:v>22.2</c:v>
                </c:pt>
                <c:pt idx="63">
                  <c:v>25</c:v>
                </c:pt>
                <c:pt idx="64">
                  <c:v>33</c:v>
                </c:pt>
                <c:pt idx="65">
                  <c:v>23.5</c:v>
                </c:pt>
                <c:pt idx="66">
                  <c:v>19.399999999999999</c:v>
                </c:pt>
                <c:pt idx="67">
                  <c:v>22</c:v>
                </c:pt>
                <c:pt idx="68">
                  <c:v>17.399999999999999</c:v>
                </c:pt>
                <c:pt idx="69">
                  <c:v>20.9</c:v>
                </c:pt>
                <c:pt idx="70">
                  <c:v>24.2</c:v>
                </c:pt>
                <c:pt idx="71">
                  <c:v>21.7</c:v>
                </c:pt>
                <c:pt idx="72">
                  <c:v>22.8</c:v>
                </c:pt>
                <c:pt idx="73">
                  <c:v>23.4</c:v>
                </c:pt>
                <c:pt idx="74">
                  <c:v>24.1</c:v>
                </c:pt>
                <c:pt idx="75">
                  <c:v>21.4</c:v>
                </c:pt>
                <c:pt idx="76">
                  <c:v>20</c:v>
                </c:pt>
                <c:pt idx="77">
                  <c:v>20.8</c:v>
                </c:pt>
                <c:pt idx="78">
                  <c:v>21.2</c:v>
                </c:pt>
                <c:pt idx="79">
                  <c:v>20.3</c:v>
                </c:pt>
                <c:pt idx="80">
                  <c:v>28</c:v>
                </c:pt>
                <c:pt idx="81">
                  <c:v>23.9</c:v>
                </c:pt>
                <c:pt idx="82">
                  <c:v>24.8</c:v>
                </c:pt>
                <c:pt idx="83">
                  <c:v>22.9</c:v>
                </c:pt>
                <c:pt idx="84">
                  <c:v>23.9</c:v>
                </c:pt>
                <c:pt idx="85">
                  <c:v>26.6</c:v>
                </c:pt>
                <c:pt idx="86">
                  <c:v>22.5</c:v>
                </c:pt>
                <c:pt idx="87">
                  <c:v>22.2</c:v>
                </c:pt>
                <c:pt idx="88">
                  <c:v>23.6</c:v>
                </c:pt>
                <c:pt idx="89">
                  <c:v>28.7</c:v>
                </c:pt>
                <c:pt idx="90">
                  <c:v>22.6</c:v>
                </c:pt>
                <c:pt idx="91">
                  <c:v>22</c:v>
                </c:pt>
                <c:pt idx="92">
                  <c:v>22.9</c:v>
                </c:pt>
                <c:pt idx="93">
                  <c:v>25</c:v>
                </c:pt>
                <c:pt idx="94">
                  <c:v>20.6</c:v>
                </c:pt>
                <c:pt idx="95">
                  <c:v>28.4</c:v>
                </c:pt>
                <c:pt idx="96">
                  <c:v>21.4</c:v>
                </c:pt>
                <c:pt idx="97">
                  <c:v>38.700000000000003</c:v>
                </c:pt>
                <c:pt idx="98">
                  <c:v>43.8</c:v>
                </c:pt>
                <c:pt idx="99">
                  <c:v>33.200000000000003</c:v>
                </c:pt>
                <c:pt idx="100">
                  <c:v>27.5</c:v>
                </c:pt>
                <c:pt idx="101">
                  <c:v>26.5</c:v>
                </c:pt>
                <c:pt idx="102">
                  <c:v>18.600000000000001</c:v>
                </c:pt>
                <c:pt idx="103">
                  <c:v>19.3</c:v>
                </c:pt>
                <c:pt idx="104">
                  <c:v>20.100000000000001</c:v>
                </c:pt>
                <c:pt idx="105">
                  <c:v>19.5</c:v>
                </c:pt>
                <c:pt idx="106">
                  <c:v>19.5</c:v>
                </c:pt>
                <c:pt idx="107">
                  <c:v>20.399999999999999</c:v>
                </c:pt>
                <c:pt idx="108">
                  <c:v>19.8</c:v>
                </c:pt>
                <c:pt idx="109">
                  <c:v>19.399999999999999</c:v>
                </c:pt>
                <c:pt idx="110">
                  <c:v>21.7</c:v>
                </c:pt>
                <c:pt idx="111">
                  <c:v>22.8</c:v>
                </c:pt>
                <c:pt idx="112">
                  <c:v>18.8</c:v>
                </c:pt>
                <c:pt idx="113">
                  <c:v>18.7</c:v>
                </c:pt>
                <c:pt idx="114">
                  <c:v>18.5</c:v>
                </c:pt>
                <c:pt idx="115">
                  <c:v>18.3</c:v>
                </c:pt>
                <c:pt idx="116">
                  <c:v>21.2</c:v>
                </c:pt>
                <c:pt idx="117">
                  <c:v>19.2</c:v>
                </c:pt>
                <c:pt idx="118">
                  <c:v>20.399999999999999</c:v>
                </c:pt>
                <c:pt idx="119">
                  <c:v>19.3</c:v>
                </c:pt>
                <c:pt idx="120">
                  <c:v>22</c:v>
                </c:pt>
                <c:pt idx="121">
                  <c:v>20.3</c:v>
                </c:pt>
                <c:pt idx="122">
                  <c:v>20.5</c:v>
                </c:pt>
                <c:pt idx="123">
                  <c:v>17.3</c:v>
                </c:pt>
                <c:pt idx="124">
                  <c:v>18.8</c:v>
                </c:pt>
                <c:pt idx="125">
                  <c:v>21.4</c:v>
                </c:pt>
                <c:pt idx="126">
                  <c:v>15.7</c:v>
                </c:pt>
                <c:pt idx="127">
                  <c:v>16.2</c:v>
                </c:pt>
                <c:pt idx="128">
                  <c:v>18</c:v>
                </c:pt>
                <c:pt idx="129">
                  <c:v>14.3</c:v>
                </c:pt>
                <c:pt idx="130">
                  <c:v>19.2</c:v>
                </c:pt>
                <c:pt idx="131">
                  <c:v>19.600000000000001</c:v>
                </c:pt>
                <c:pt idx="132">
                  <c:v>23</c:v>
                </c:pt>
                <c:pt idx="133">
                  <c:v>18.399999999999999</c:v>
                </c:pt>
                <c:pt idx="134">
                  <c:v>15.6</c:v>
                </c:pt>
                <c:pt idx="135">
                  <c:v>18.100000000000001</c:v>
                </c:pt>
                <c:pt idx="136">
                  <c:v>17.399999999999999</c:v>
                </c:pt>
                <c:pt idx="137">
                  <c:v>17.100000000000001</c:v>
                </c:pt>
                <c:pt idx="138">
                  <c:v>13.3</c:v>
                </c:pt>
                <c:pt idx="139">
                  <c:v>17.8</c:v>
                </c:pt>
                <c:pt idx="140">
                  <c:v>14</c:v>
                </c:pt>
                <c:pt idx="141">
                  <c:v>14.4</c:v>
                </c:pt>
                <c:pt idx="142">
                  <c:v>13.4</c:v>
                </c:pt>
                <c:pt idx="143">
                  <c:v>15.6</c:v>
                </c:pt>
                <c:pt idx="144">
                  <c:v>11.8</c:v>
                </c:pt>
                <c:pt idx="145">
                  <c:v>13.8</c:v>
                </c:pt>
                <c:pt idx="146">
                  <c:v>15.6</c:v>
                </c:pt>
                <c:pt idx="147">
                  <c:v>14.6</c:v>
                </c:pt>
                <c:pt idx="148">
                  <c:v>17.8</c:v>
                </c:pt>
                <c:pt idx="149">
                  <c:v>15.4</c:v>
                </c:pt>
                <c:pt idx="150">
                  <c:v>21.5</c:v>
                </c:pt>
                <c:pt idx="151">
                  <c:v>19.600000000000001</c:v>
                </c:pt>
                <c:pt idx="152">
                  <c:v>15.3</c:v>
                </c:pt>
                <c:pt idx="153">
                  <c:v>19.399999999999999</c:v>
                </c:pt>
                <c:pt idx="154">
                  <c:v>17</c:v>
                </c:pt>
                <c:pt idx="155">
                  <c:v>15.6</c:v>
                </c:pt>
                <c:pt idx="156">
                  <c:v>13.1</c:v>
                </c:pt>
                <c:pt idx="157">
                  <c:v>41.3</c:v>
                </c:pt>
                <c:pt idx="158">
                  <c:v>24.3</c:v>
                </c:pt>
                <c:pt idx="159">
                  <c:v>23.3</c:v>
                </c:pt>
                <c:pt idx="160">
                  <c:v>27</c:v>
                </c:pt>
                <c:pt idx="161">
                  <c:v>50</c:v>
                </c:pt>
                <c:pt idx="162">
                  <c:v>50</c:v>
                </c:pt>
                <c:pt idx="163">
                  <c:v>50</c:v>
                </c:pt>
                <c:pt idx="164">
                  <c:v>22.7</c:v>
                </c:pt>
                <c:pt idx="165">
                  <c:v>25</c:v>
                </c:pt>
                <c:pt idx="166">
                  <c:v>50</c:v>
                </c:pt>
                <c:pt idx="167">
                  <c:v>23.8</c:v>
                </c:pt>
                <c:pt idx="168">
                  <c:v>23.8</c:v>
                </c:pt>
                <c:pt idx="169">
                  <c:v>22.3</c:v>
                </c:pt>
                <c:pt idx="170">
                  <c:v>17.399999999999999</c:v>
                </c:pt>
                <c:pt idx="171">
                  <c:v>19.100000000000001</c:v>
                </c:pt>
                <c:pt idx="172">
                  <c:v>23.1</c:v>
                </c:pt>
                <c:pt idx="173">
                  <c:v>23.6</c:v>
                </c:pt>
                <c:pt idx="174">
                  <c:v>22.6</c:v>
                </c:pt>
                <c:pt idx="175">
                  <c:v>29.4</c:v>
                </c:pt>
                <c:pt idx="176">
                  <c:v>23.2</c:v>
                </c:pt>
                <c:pt idx="177">
                  <c:v>24.6</c:v>
                </c:pt>
                <c:pt idx="178">
                  <c:v>29.9</c:v>
                </c:pt>
                <c:pt idx="179">
                  <c:v>37.200000000000003</c:v>
                </c:pt>
                <c:pt idx="180">
                  <c:v>39.799999999999997</c:v>
                </c:pt>
                <c:pt idx="181">
                  <c:v>36.200000000000003</c:v>
                </c:pt>
                <c:pt idx="182">
                  <c:v>37.9</c:v>
                </c:pt>
                <c:pt idx="183">
                  <c:v>32.5</c:v>
                </c:pt>
                <c:pt idx="184">
                  <c:v>26.4</c:v>
                </c:pt>
                <c:pt idx="185">
                  <c:v>29.6</c:v>
                </c:pt>
                <c:pt idx="186">
                  <c:v>50</c:v>
                </c:pt>
                <c:pt idx="187">
                  <c:v>32</c:v>
                </c:pt>
                <c:pt idx="188">
                  <c:v>29.8</c:v>
                </c:pt>
                <c:pt idx="189">
                  <c:v>34.9</c:v>
                </c:pt>
                <c:pt idx="190">
                  <c:v>37</c:v>
                </c:pt>
                <c:pt idx="191">
                  <c:v>30.5</c:v>
                </c:pt>
                <c:pt idx="192">
                  <c:v>36.4</c:v>
                </c:pt>
                <c:pt idx="193">
                  <c:v>31.1</c:v>
                </c:pt>
                <c:pt idx="194">
                  <c:v>29.1</c:v>
                </c:pt>
                <c:pt idx="195">
                  <c:v>50</c:v>
                </c:pt>
                <c:pt idx="196">
                  <c:v>33.299999999999997</c:v>
                </c:pt>
                <c:pt idx="197">
                  <c:v>30.3</c:v>
                </c:pt>
                <c:pt idx="198">
                  <c:v>34.6</c:v>
                </c:pt>
                <c:pt idx="199">
                  <c:v>34.9</c:v>
                </c:pt>
                <c:pt idx="200">
                  <c:v>32.9</c:v>
                </c:pt>
                <c:pt idx="201">
                  <c:v>24.1</c:v>
                </c:pt>
                <c:pt idx="202">
                  <c:v>42.3</c:v>
                </c:pt>
                <c:pt idx="203">
                  <c:v>48.5</c:v>
                </c:pt>
                <c:pt idx="204">
                  <c:v>50</c:v>
                </c:pt>
                <c:pt idx="205">
                  <c:v>22.6</c:v>
                </c:pt>
                <c:pt idx="206">
                  <c:v>24.4</c:v>
                </c:pt>
                <c:pt idx="207">
                  <c:v>22.5</c:v>
                </c:pt>
                <c:pt idx="208">
                  <c:v>24.4</c:v>
                </c:pt>
                <c:pt idx="209">
                  <c:v>20</c:v>
                </c:pt>
                <c:pt idx="210">
                  <c:v>21.7</c:v>
                </c:pt>
                <c:pt idx="211">
                  <c:v>19.3</c:v>
                </c:pt>
                <c:pt idx="212">
                  <c:v>22.4</c:v>
                </c:pt>
                <c:pt idx="213">
                  <c:v>28.1</c:v>
                </c:pt>
                <c:pt idx="214">
                  <c:v>23.7</c:v>
                </c:pt>
                <c:pt idx="215">
                  <c:v>25</c:v>
                </c:pt>
                <c:pt idx="216">
                  <c:v>23.3</c:v>
                </c:pt>
                <c:pt idx="217">
                  <c:v>28.7</c:v>
                </c:pt>
                <c:pt idx="218">
                  <c:v>21.5</c:v>
                </c:pt>
                <c:pt idx="219">
                  <c:v>23</c:v>
                </c:pt>
                <c:pt idx="220">
                  <c:v>26.7</c:v>
                </c:pt>
                <c:pt idx="221">
                  <c:v>21.7</c:v>
                </c:pt>
                <c:pt idx="222">
                  <c:v>27.5</c:v>
                </c:pt>
                <c:pt idx="223">
                  <c:v>30.1</c:v>
                </c:pt>
                <c:pt idx="224">
                  <c:v>44.8</c:v>
                </c:pt>
                <c:pt idx="225">
                  <c:v>50</c:v>
                </c:pt>
                <c:pt idx="226">
                  <c:v>37.6</c:v>
                </c:pt>
                <c:pt idx="227">
                  <c:v>31.6</c:v>
                </c:pt>
                <c:pt idx="228">
                  <c:v>46.7</c:v>
                </c:pt>
                <c:pt idx="229">
                  <c:v>31.5</c:v>
                </c:pt>
                <c:pt idx="230">
                  <c:v>24.3</c:v>
                </c:pt>
                <c:pt idx="231">
                  <c:v>31.7</c:v>
                </c:pt>
                <c:pt idx="232">
                  <c:v>41.7</c:v>
                </c:pt>
                <c:pt idx="233">
                  <c:v>48.3</c:v>
                </c:pt>
                <c:pt idx="234">
                  <c:v>29</c:v>
                </c:pt>
                <c:pt idx="235">
                  <c:v>24</c:v>
                </c:pt>
                <c:pt idx="236">
                  <c:v>25.1</c:v>
                </c:pt>
                <c:pt idx="237">
                  <c:v>31.5</c:v>
                </c:pt>
                <c:pt idx="238">
                  <c:v>23.7</c:v>
                </c:pt>
                <c:pt idx="239">
                  <c:v>23.3</c:v>
                </c:pt>
                <c:pt idx="240">
                  <c:v>22</c:v>
                </c:pt>
                <c:pt idx="241">
                  <c:v>20.100000000000001</c:v>
                </c:pt>
                <c:pt idx="242">
                  <c:v>22.2</c:v>
                </c:pt>
                <c:pt idx="243">
                  <c:v>23.7</c:v>
                </c:pt>
                <c:pt idx="244">
                  <c:v>17.600000000000001</c:v>
                </c:pt>
                <c:pt idx="245">
                  <c:v>18.5</c:v>
                </c:pt>
                <c:pt idx="246">
                  <c:v>24.3</c:v>
                </c:pt>
                <c:pt idx="247">
                  <c:v>20.5</c:v>
                </c:pt>
                <c:pt idx="248">
                  <c:v>24.5</c:v>
                </c:pt>
                <c:pt idx="249">
                  <c:v>26.2</c:v>
                </c:pt>
                <c:pt idx="250">
                  <c:v>24.4</c:v>
                </c:pt>
                <c:pt idx="251">
                  <c:v>24.8</c:v>
                </c:pt>
                <c:pt idx="252">
                  <c:v>29.6</c:v>
                </c:pt>
                <c:pt idx="253">
                  <c:v>42.8</c:v>
                </c:pt>
                <c:pt idx="254">
                  <c:v>21.9</c:v>
                </c:pt>
                <c:pt idx="255">
                  <c:v>20.9</c:v>
                </c:pt>
                <c:pt idx="256">
                  <c:v>44</c:v>
                </c:pt>
                <c:pt idx="257">
                  <c:v>50</c:v>
                </c:pt>
                <c:pt idx="258">
                  <c:v>36</c:v>
                </c:pt>
                <c:pt idx="259">
                  <c:v>30.1</c:v>
                </c:pt>
                <c:pt idx="260">
                  <c:v>33.799999999999997</c:v>
                </c:pt>
                <c:pt idx="261">
                  <c:v>43.1</c:v>
                </c:pt>
                <c:pt idx="262">
                  <c:v>48.8</c:v>
                </c:pt>
                <c:pt idx="263">
                  <c:v>31</c:v>
                </c:pt>
                <c:pt idx="264">
                  <c:v>36.5</c:v>
                </c:pt>
                <c:pt idx="265">
                  <c:v>22.8</c:v>
                </c:pt>
                <c:pt idx="266">
                  <c:v>30.7</c:v>
                </c:pt>
                <c:pt idx="267">
                  <c:v>50</c:v>
                </c:pt>
                <c:pt idx="268">
                  <c:v>43.5</c:v>
                </c:pt>
                <c:pt idx="269">
                  <c:v>20.7</c:v>
                </c:pt>
                <c:pt idx="270">
                  <c:v>21.1</c:v>
                </c:pt>
                <c:pt idx="271">
                  <c:v>25.2</c:v>
                </c:pt>
                <c:pt idx="272">
                  <c:v>24.4</c:v>
                </c:pt>
                <c:pt idx="273">
                  <c:v>35.200000000000003</c:v>
                </c:pt>
                <c:pt idx="274">
                  <c:v>32.4</c:v>
                </c:pt>
                <c:pt idx="275">
                  <c:v>32</c:v>
                </c:pt>
                <c:pt idx="276">
                  <c:v>33.200000000000003</c:v>
                </c:pt>
                <c:pt idx="277">
                  <c:v>33.1</c:v>
                </c:pt>
                <c:pt idx="278">
                  <c:v>29.1</c:v>
                </c:pt>
                <c:pt idx="279">
                  <c:v>35.1</c:v>
                </c:pt>
                <c:pt idx="280">
                  <c:v>45.4</c:v>
                </c:pt>
                <c:pt idx="281">
                  <c:v>35.4</c:v>
                </c:pt>
                <c:pt idx="282">
                  <c:v>46</c:v>
                </c:pt>
                <c:pt idx="283">
                  <c:v>50</c:v>
                </c:pt>
                <c:pt idx="284">
                  <c:v>32.200000000000003</c:v>
                </c:pt>
                <c:pt idx="285">
                  <c:v>22</c:v>
                </c:pt>
                <c:pt idx="286">
                  <c:v>20.100000000000001</c:v>
                </c:pt>
                <c:pt idx="287">
                  <c:v>23.2</c:v>
                </c:pt>
                <c:pt idx="288">
                  <c:v>22.3</c:v>
                </c:pt>
                <c:pt idx="289">
                  <c:v>24.8</c:v>
                </c:pt>
                <c:pt idx="290">
                  <c:v>28.5</c:v>
                </c:pt>
                <c:pt idx="291">
                  <c:v>37.299999999999997</c:v>
                </c:pt>
                <c:pt idx="292">
                  <c:v>27.9</c:v>
                </c:pt>
                <c:pt idx="293">
                  <c:v>23.9</c:v>
                </c:pt>
                <c:pt idx="294">
                  <c:v>21.7</c:v>
                </c:pt>
                <c:pt idx="295">
                  <c:v>28.6</c:v>
                </c:pt>
                <c:pt idx="296">
                  <c:v>27.1</c:v>
                </c:pt>
                <c:pt idx="297">
                  <c:v>20.3</c:v>
                </c:pt>
                <c:pt idx="298">
                  <c:v>22.5</c:v>
                </c:pt>
                <c:pt idx="299">
                  <c:v>29</c:v>
                </c:pt>
                <c:pt idx="300">
                  <c:v>24.8</c:v>
                </c:pt>
                <c:pt idx="301">
                  <c:v>22</c:v>
                </c:pt>
                <c:pt idx="302">
                  <c:v>26.4</c:v>
                </c:pt>
                <c:pt idx="303">
                  <c:v>33.1</c:v>
                </c:pt>
                <c:pt idx="304">
                  <c:v>36.1</c:v>
                </c:pt>
                <c:pt idx="305">
                  <c:v>28.4</c:v>
                </c:pt>
                <c:pt idx="306">
                  <c:v>33.4</c:v>
                </c:pt>
                <c:pt idx="307">
                  <c:v>28.2</c:v>
                </c:pt>
                <c:pt idx="308">
                  <c:v>22.8</c:v>
                </c:pt>
                <c:pt idx="309">
                  <c:v>20.3</c:v>
                </c:pt>
                <c:pt idx="310">
                  <c:v>16.100000000000001</c:v>
                </c:pt>
                <c:pt idx="311">
                  <c:v>22.1</c:v>
                </c:pt>
                <c:pt idx="312">
                  <c:v>19.399999999999999</c:v>
                </c:pt>
                <c:pt idx="313">
                  <c:v>21.6</c:v>
                </c:pt>
                <c:pt idx="314">
                  <c:v>23.8</c:v>
                </c:pt>
                <c:pt idx="315">
                  <c:v>16.2</c:v>
                </c:pt>
                <c:pt idx="316">
                  <c:v>17.8</c:v>
                </c:pt>
                <c:pt idx="317">
                  <c:v>19.8</c:v>
                </c:pt>
                <c:pt idx="318">
                  <c:v>23.1</c:v>
                </c:pt>
                <c:pt idx="319">
                  <c:v>21</c:v>
                </c:pt>
                <c:pt idx="320">
                  <c:v>23.8</c:v>
                </c:pt>
                <c:pt idx="321">
                  <c:v>23.1</c:v>
                </c:pt>
                <c:pt idx="322">
                  <c:v>20.399999999999999</c:v>
                </c:pt>
                <c:pt idx="323">
                  <c:v>18.5</c:v>
                </c:pt>
                <c:pt idx="324">
                  <c:v>25</c:v>
                </c:pt>
                <c:pt idx="325">
                  <c:v>24.6</c:v>
                </c:pt>
                <c:pt idx="326">
                  <c:v>23</c:v>
                </c:pt>
                <c:pt idx="327">
                  <c:v>22.2</c:v>
                </c:pt>
                <c:pt idx="328">
                  <c:v>19.3</c:v>
                </c:pt>
                <c:pt idx="329">
                  <c:v>22.6</c:v>
                </c:pt>
                <c:pt idx="330">
                  <c:v>19.8</c:v>
                </c:pt>
                <c:pt idx="331">
                  <c:v>17.100000000000001</c:v>
                </c:pt>
                <c:pt idx="332">
                  <c:v>19.399999999999999</c:v>
                </c:pt>
                <c:pt idx="333">
                  <c:v>22.2</c:v>
                </c:pt>
                <c:pt idx="334">
                  <c:v>20.7</c:v>
                </c:pt>
                <c:pt idx="335">
                  <c:v>21.1</c:v>
                </c:pt>
                <c:pt idx="336">
                  <c:v>19.5</c:v>
                </c:pt>
                <c:pt idx="337">
                  <c:v>18.5</c:v>
                </c:pt>
                <c:pt idx="338">
                  <c:v>20.6</c:v>
                </c:pt>
                <c:pt idx="339">
                  <c:v>19</c:v>
                </c:pt>
                <c:pt idx="340">
                  <c:v>18.7</c:v>
                </c:pt>
                <c:pt idx="341">
                  <c:v>32.700000000000003</c:v>
                </c:pt>
                <c:pt idx="342">
                  <c:v>16.5</c:v>
                </c:pt>
                <c:pt idx="343">
                  <c:v>23.9</c:v>
                </c:pt>
                <c:pt idx="344">
                  <c:v>31.2</c:v>
                </c:pt>
                <c:pt idx="345">
                  <c:v>17.5</c:v>
                </c:pt>
                <c:pt idx="346">
                  <c:v>17.2</c:v>
                </c:pt>
                <c:pt idx="347">
                  <c:v>23.1</c:v>
                </c:pt>
                <c:pt idx="348">
                  <c:v>24.5</c:v>
                </c:pt>
                <c:pt idx="349">
                  <c:v>26.6</c:v>
                </c:pt>
                <c:pt idx="350">
                  <c:v>22.9</c:v>
                </c:pt>
                <c:pt idx="351">
                  <c:v>24.1</c:v>
                </c:pt>
                <c:pt idx="352">
                  <c:v>18.600000000000001</c:v>
                </c:pt>
                <c:pt idx="353">
                  <c:v>30.1</c:v>
                </c:pt>
                <c:pt idx="354">
                  <c:v>18.2</c:v>
                </c:pt>
                <c:pt idx="355">
                  <c:v>20.6</c:v>
                </c:pt>
                <c:pt idx="356">
                  <c:v>17.8</c:v>
                </c:pt>
                <c:pt idx="357">
                  <c:v>21.7</c:v>
                </c:pt>
                <c:pt idx="358">
                  <c:v>22.7</c:v>
                </c:pt>
                <c:pt idx="359">
                  <c:v>22.6</c:v>
                </c:pt>
                <c:pt idx="360">
                  <c:v>25</c:v>
                </c:pt>
                <c:pt idx="361">
                  <c:v>19.899999999999999</c:v>
                </c:pt>
                <c:pt idx="362">
                  <c:v>20.8</c:v>
                </c:pt>
                <c:pt idx="363">
                  <c:v>16.8</c:v>
                </c:pt>
                <c:pt idx="364">
                  <c:v>21.9</c:v>
                </c:pt>
                <c:pt idx="365">
                  <c:v>27.5</c:v>
                </c:pt>
                <c:pt idx="366">
                  <c:v>21.9</c:v>
                </c:pt>
                <c:pt idx="367">
                  <c:v>23.1</c:v>
                </c:pt>
                <c:pt idx="368">
                  <c:v>50</c:v>
                </c:pt>
                <c:pt idx="369">
                  <c:v>50</c:v>
                </c:pt>
                <c:pt idx="370">
                  <c:v>50</c:v>
                </c:pt>
                <c:pt idx="371">
                  <c:v>50</c:v>
                </c:pt>
                <c:pt idx="372">
                  <c:v>50</c:v>
                </c:pt>
                <c:pt idx="373">
                  <c:v>13.8</c:v>
                </c:pt>
                <c:pt idx="374">
                  <c:v>13.8</c:v>
                </c:pt>
                <c:pt idx="375">
                  <c:v>15</c:v>
                </c:pt>
                <c:pt idx="376">
                  <c:v>13.9</c:v>
                </c:pt>
                <c:pt idx="377">
                  <c:v>13.3</c:v>
                </c:pt>
                <c:pt idx="378">
                  <c:v>13.1</c:v>
                </c:pt>
                <c:pt idx="379">
                  <c:v>10.199999999999999</c:v>
                </c:pt>
                <c:pt idx="380">
                  <c:v>10.4</c:v>
                </c:pt>
                <c:pt idx="381">
                  <c:v>10.9</c:v>
                </c:pt>
                <c:pt idx="382">
                  <c:v>11.3</c:v>
                </c:pt>
                <c:pt idx="383">
                  <c:v>12.3</c:v>
                </c:pt>
                <c:pt idx="384">
                  <c:v>8.8000000000000007</c:v>
                </c:pt>
                <c:pt idx="385">
                  <c:v>7.2</c:v>
                </c:pt>
                <c:pt idx="386">
                  <c:v>10.5</c:v>
                </c:pt>
                <c:pt idx="387">
                  <c:v>7.4</c:v>
                </c:pt>
                <c:pt idx="388">
                  <c:v>10.199999999999999</c:v>
                </c:pt>
                <c:pt idx="389">
                  <c:v>11.5</c:v>
                </c:pt>
                <c:pt idx="390">
                  <c:v>15.1</c:v>
                </c:pt>
                <c:pt idx="391">
                  <c:v>23.2</c:v>
                </c:pt>
                <c:pt idx="392">
                  <c:v>9.6999999999999993</c:v>
                </c:pt>
                <c:pt idx="393">
                  <c:v>13.8</c:v>
                </c:pt>
                <c:pt idx="394">
                  <c:v>12.7</c:v>
                </c:pt>
                <c:pt idx="395">
                  <c:v>13.1</c:v>
                </c:pt>
                <c:pt idx="396">
                  <c:v>12.5</c:v>
                </c:pt>
                <c:pt idx="397">
                  <c:v>8.5</c:v>
                </c:pt>
                <c:pt idx="398">
                  <c:v>5</c:v>
                </c:pt>
                <c:pt idx="399">
                  <c:v>6.3</c:v>
                </c:pt>
                <c:pt idx="400">
                  <c:v>5.6</c:v>
                </c:pt>
                <c:pt idx="401">
                  <c:v>7.2</c:v>
                </c:pt>
                <c:pt idx="402">
                  <c:v>12.1</c:v>
                </c:pt>
                <c:pt idx="403">
                  <c:v>8.3000000000000007</c:v>
                </c:pt>
                <c:pt idx="404">
                  <c:v>8.5</c:v>
                </c:pt>
                <c:pt idx="405">
                  <c:v>5</c:v>
                </c:pt>
                <c:pt idx="406">
                  <c:v>11.9</c:v>
                </c:pt>
                <c:pt idx="407">
                  <c:v>27.9</c:v>
                </c:pt>
                <c:pt idx="408">
                  <c:v>17.2</c:v>
                </c:pt>
                <c:pt idx="409">
                  <c:v>27.5</c:v>
                </c:pt>
                <c:pt idx="410">
                  <c:v>15</c:v>
                </c:pt>
                <c:pt idx="411">
                  <c:v>17.2</c:v>
                </c:pt>
                <c:pt idx="412">
                  <c:v>17.899999999999999</c:v>
                </c:pt>
                <c:pt idx="413">
                  <c:v>16.3</c:v>
                </c:pt>
                <c:pt idx="414">
                  <c:v>7</c:v>
                </c:pt>
                <c:pt idx="415">
                  <c:v>7.2</c:v>
                </c:pt>
                <c:pt idx="416">
                  <c:v>7.5</c:v>
                </c:pt>
                <c:pt idx="417">
                  <c:v>10.4</c:v>
                </c:pt>
                <c:pt idx="418">
                  <c:v>8.8000000000000007</c:v>
                </c:pt>
                <c:pt idx="419">
                  <c:v>8.4</c:v>
                </c:pt>
                <c:pt idx="420">
                  <c:v>16.7</c:v>
                </c:pt>
                <c:pt idx="421">
                  <c:v>14.2</c:v>
                </c:pt>
                <c:pt idx="422">
                  <c:v>20.8</c:v>
                </c:pt>
                <c:pt idx="423">
                  <c:v>13.4</c:v>
                </c:pt>
                <c:pt idx="424">
                  <c:v>11.7</c:v>
                </c:pt>
                <c:pt idx="425">
                  <c:v>8.3000000000000007</c:v>
                </c:pt>
                <c:pt idx="426">
                  <c:v>10.199999999999999</c:v>
                </c:pt>
                <c:pt idx="427">
                  <c:v>10.9</c:v>
                </c:pt>
                <c:pt idx="428">
                  <c:v>11</c:v>
                </c:pt>
                <c:pt idx="429">
                  <c:v>9.5</c:v>
                </c:pt>
                <c:pt idx="430">
                  <c:v>14.5</c:v>
                </c:pt>
                <c:pt idx="431">
                  <c:v>14.1</c:v>
                </c:pt>
                <c:pt idx="432">
                  <c:v>16.100000000000001</c:v>
                </c:pt>
                <c:pt idx="433">
                  <c:v>14.3</c:v>
                </c:pt>
                <c:pt idx="434">
                  <c:v>11.7</c:v>
                </c:pt>
                <c:pt idx="435">
                  <c:v>13.4</c:v>
                </c:pt>
                <c:pt idx="436">
                  <c:v>9.6</c:v>
                </c:pt>
                <c:pt idx="437">
                  <c:v>8.6999999999999993</c:v>
                </c:pt>
                <c:pt idx="438">
                  <c:v>8.4</c:v>
                </c:pt>
                <c:pt idx="439">
                  <c:v>12.8</c:v>
                </c:pt>
                <c:pt idx="440">
                  <c:v>10.5</c:v>
                </c:pt>
                <c:pt idx="441">
                  <c:v>17.100000000000001</c:v>
                </c:pt>
                <c:pt idx="442">
                  <c:v>18.399999999999999</c:v>
                </c:pt>
                <c:pt idx="443">
                  <c:v>15.4</c:v>
                </c:pt>
                <c:pt idx="444">
                  <c:v>10.8</c:v>
                </c:pt>
                <c:pt idx="445">
                  <c:v>11.8</c:v>
                </c:pt>
                <c:pt idx="446">
                  <c:v>14.9</c:v>
                </c:pt>
                <c:pt idx="447">
                  <c:v>12.6</c:v>
                </c:pt>
                <c:pt idx="448">
                  <c:v>14.1</c:v>
                </c:pt>
                <c:pt idx="449">
                  <c:v>13</c:v>
                </c:pt>
                <c:pt idx="450">
                  <c:v>13.4</c:v>
                </c:pt>
                <c:pt idx="451">
                  <c:v>15.2</c:v>
                </c:pt>
                <c:pt idx="452">
                  <c:v>16.100000000000001</c:v>
                </c:pt>
                <c:pt idx="453">
                  <c:v>17.8</c:v>
                </c:pt>
                <c:pt idx="454">
                  <c:v>14.9</c:v>
                </c:pt>
                <c:pt idx="455">
                  <c:v>14.1</c:v>
                </c:pt>
                <c:pt idx="456">
                  <c:v>12.7</c:v>
                </c:pt>
                <c:pt idx="457">
                  <c:v>13.5</c:v>
                </c:pt>
                <c:pt idx="458">
                  <c:v>14.9</c:v>
                </c:pt>
                <c:pt idx="459">
                  <c:v>20</c:v>
                </c:pt>
                <c:pt idx="460">
                  <c:v>16.399999999999999</c:v>
                </c:pt>
                <c:pt idx="461">
                  <c:v>17.7</c:v>
                </c:pt>
                <c:pt idx="462">
                  <c:v>19.5</c:v>
                </c:pt>
                <c:pt idx="463">
                  <c:v>20.2</c:v>
                </c:pt>
                <c:pt idx="464">
                  <c:v>21.4</c:v>
                </c:pt>
                <c:pt idx="465">
                  <c:v>19.899999999999999</c:v>
                </c:pt>
                <c:pt idx="466">
                  <c:v>19</c:v>
                </c:pt>
                <c:pt idx="467">
                  <c:v>19.100000000000001</c:v>
                </c:pt>
                <c:pt idx="468">
                  <c:v>19.100000000000001</c:v>
                </c:pt>
                <c:pt idx="469">
                  <c:v>20.100000000000001</c:v>
                </c:pt>
                <c:pt idx="470">
                  <c:v>19.899999999999999</c:v>
                </c:pt>
                <c:pt idx="471">
                  <c:v>19.600000000000001</c:v>
                </c:pt>
                <c:pt idx="472">
                  <c:v>23.2</c:v>
                </c:pt>
                <c:pt idx="473">
                  <c:v>29.8</c:v>
                </c:pt>
                <c:pt idx="474">
                  <c:v>13.8</c:v>
                </c:pt>
                <c:pt idx="475">
                  <c:v>13.3</c:v>
                </c:pt>
                <c:pt idx="476">
                  <c:v>16.7</c:v>
                </c:pt>
                <c:pt idx="477">
                  <c:v>12</c:v>
                </c:pt>
                <c:pt idx="478">
                  <c:v>14.6</c:v>
                </c:pt>
                <c:pt idx="479">
                  <c:v>21.4</c:v>
                </c:pt>
                <c:pt idx="480">
                  <c:v>23</c:v>
                </c:pt>
                <c:pt idx="481">
                  <c:v>23.7</c:v>
                </c:pt>
                <c:pt idx="482">
                  <c:v>25</c:v>
                </c:pt>
                <c:pt idx="483">
                  <c:v>21.8</c:v>
                </c:pt>
                <c:pt idx="484">
                  <c:v>20.6</c:v>
                </c:pt>
                <c:pt idx="485">
                  <c:v>21.2</c:v>
                </c:pt>
                <c:pt idx="486">
                  <c:v>19.100000000000001</c:v>
                </c:pt>
                <c:pt idx="487">
                  <c:v>20.6</c:v>
                </c:pt>
                <c:pt idx="488">
                  <c:v>15.2</c:v>
                </c:pt>
                <c:pt idx="489">
                  <c:v>7</c:v>
                </c:pt>
                <c:pt idx="490">
                  <c:v>8.1</c:v>
                </c:pt>
                <c:pt idx="491">
                  <c:v>13.6</c:v>
                </c:pt>
                <c:pt idx="492">
                  <c:v>20.100000000000001</c:v>
                </c:pt>
                <c:pt idx="493">
                  <c:v>21.8</c:v>
                </c:pt>
                <c:pt idx="494">
                  <c:v>24.5</c:v>
                </c:pt>
                <c:pt idx="495">
                  <c:v>23.1</c:v>
                </c:pt>
                <c:pt idx="496">
                  <c:v>19.7</c:v>
                </c:pt>
                <c:pt idx="497">
                  <c:v>18.3</c:v>
                </c:pt>
                <c:pt idx="498">
                  <c:v>21.2</c:v>
                </c:pt>
                <c:pt idx="499">
                  <c:v>17.5</c:v>
                </c:pt>
                <c:pt idx="500">
                  <c:v>16.8</c:v>
                </c:pt>
                <c:pt idx="501">
                  <c:v>22.4</c:v>
                </c:pt>
                <c:pt idx="502">
                  <c:v>20.6</c:v>
                </c:pt>
                <c:pt idx="503">
                  <c:v>23.9</c:v>
                </c:pt>
                <c:pt idx="504">
                  <c:v>22</c:v>
                </c:pt>
                <c:pt idx="505">
                  <c:v>11.9</c:v>
                </c:pt>
              </c:numCache>
            </c:numRef>
          </c:yVal>
          <c:smooth val="0"/>
          <c:extLst>
            <c:ext xmlns:c16="http://schemas.microsoft.com/office/drawing/2014/chart" uri="{C3380CC4-5D6E-409C-BE32-E72D297353CC}">
              <c16:uniqueId val="{00000001-7614-4E72-BD38-833F74052CFF}"/>
            </c:ext>
          </c:extLst>
        </c:ser>
        <c:dLbls>
          <c:showLegendKey val="0"/>
          <c:showVal val="0"/>
          <c:showCatName val="0"/>
          <c:showSerName val="0"/>
          <c:showPercent val="0"/>
          <c:showBubbleSize val="0"/>
        </c:dLbls>
        <c:axId val="884456143"/>
        <c:axId val="884456559"/>
      </c:scatterChart>
      <c:valAx>
        <c:axId val="88445614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LST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4456559"/>
        <c:crosses val="autoZero"/>
        <c:crossBetween val="midCat"/>
      </c:valAx>
      <c:valAx>
        <c:axId val="88445655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VG_PRI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445614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PTRATIO  Residual Plot</a:t>
            </a:r>
          </a:p>
        </c:rich>
      </c:tx>
      <c:overlay val="0"/>
    </c:title>
    <c:autoTitleDeleted val="0"/>
    <c:plotArea>
      <c:layout/>
      <c:scatterChart>
        <c:scatterStyle val="lineMarker"/>
        <c:varyColors val="0"/>
        <c:ser>
          <c:idx val="0"/>
          <c:order val="0"/>
          <c:spPr>
            <a:ln w="19050">
              <a:noFill/>
            </a:ln>
          </c:spPr>
          <c:xVal>
            <c:numRef>
              <c:f>'FULL TABLE REGRESSION'!$G$2:$G$507</c:f>
              <c:numCache>
                <c:formatCode>General</c:formatCode>
                <c:ptCount val="506"/>
                <c:pt idx="0">
                  <c:v>15.3</c:v>
                </c:pt>
                <c:pt idx="1">
                  <c:v>17.8</c:v>
                </c:pt>
                <c:pt idx="2">
                  <c:v>17.8</c:v>
                </c:pt>
                <c:pt idx="3">
                  <c:v>18.7</c:v>
                </c:pt>
                <c:pt idx="4">
                  <c:v>18.7</c:v>
                </c:pt>
                <c:pt idx="5">
                  <c:v>18.7</c:v>
                </c:pt>
                <c:pt idx="6">
                  <c:v>15.2</c:v>
                </c:pt>
                <c:pt idx="7">
                  <c:v>15.2</c:v>
                </c:pt>
                <c:pt idx="8">
                  <c:v>15.2</c:v>
                </c:pt>
                <c:pt idx="9">
                  <c:v>15.2</c:v>
                </c:pt>
                <c:pt idx="10">
                  <c:v>15.2</c:v>
                </c:pt>
                <c:pt idx="11">
                  <c:v>15.2</c:v>
                </c:pt>
                <c:pt idx="12">
                  <c:v>15.2</c:v>
                </c:pt>
                <c:pt idx="13">
                  <c:v>21</c:v>
                </c:pt>
                <c:pt idx="14">
                  <c:v>21</c:v>
                </c:pt>
                <c:pt idx="15">
                  <c:v>21</c:v>
                </c:pt>
                <c:pt idx="16">
                  <c:v>21</c:v>
                </c:pt>
                <c:pt idx="17">
                  <c:v>21</c:v>
                </c:pt>
                <c:pt idx="18">
                  <c:v>21</c:v>
                </c:pt>
                <c:pt idx="19">
                  <c:v>21</c:v>
                </c:pt>
                <c:pt idx="20">
                  <c:v>21</c:v>
                </c:pt>
                <c:pt idx="21">
                  <c:v>21</c:v>
                </c:pt>
                <c:pt idx="22">
                  <c:v>21</c:v>
                </c:pt>
                <c:pt idx="23">
                  <c:v>21</c:v>
                </c:pt>
                <c:pt idx="24">
                  <c:v>21</c:v>
                </c:pt>
                <c:pt idx="25">
                  <c:v>21</c:v>
                </c:pt>
                <c:pt idx="26">
                  <c:v>21</c:v>
                </c:pt>
                <c:pt idx="27">
                  <c:v>21</c:v>
                </c:pt>
                <c:pt idx="28">
                  <c:v>21</c:v>
                </c:pt>
                <c:pt idx="29">
                  <c:v>21</c:v>
                </c:pt>
                <c:pt idx="30">
                  <c:v>21</c:v>
                </c:pt>
                <c:pt idx="31">
                  <c:v>21</c:v>
                </c:pt>
                <c:pt idx="32">
                  <c:v>21</c:v>
                </c:pt>
                <c:pt idx="33">
                  <c:v>21</c:v>
                </c:pt>
                <c:pt idx="34">
                  <c:v>21</c:v>
                </c:pt>
                <c:pt idx="35">
                  <c:v>19.2</c:v>
                </c:pt>
                <c:pt idx="36">
                  <c:v>19.2</c:v>
                </c:pt>
                <c:pt idx="37">
                  <c:v>19.2</c:v>
                </c:pt>
                <c:pt idx="38">
                  <c:v>19.2</c:v>
                </c:pt>
                <c:pt idx="39">
                  <c:v>18.3</c:v>
                </c:pt>
                <c:pt idx="40">
                  <c:v>18.3</c:v>
                </c:pt>
                <c:pt idx="41">
                  <c:v>17.899999999999999</c:v>
                </c:pt>
                <c:pt idx="42">
                  <c:v>17.899999999999999</c:v>
                </c:pt>
                <c:pt idx="43">
                  <c:v>17.899999999999999</c:v>
                </c:pt>
                <c:pt idx="44">
                  <c:v>17.899999999999999</c:v>
                </c:pt>
                <c:pt idx="45">
                  <c:v>17.899999999999999</c:v>
                </c:pt>
                <c:pt idx="46">
                  <c:v>17.899999999999999</c:v>
                </c:pt>
                <c:pt idx="47">
                  <c:v>17.899999999999999</c:v>
                </c:pt>
                <c:pt idx="48">
                  <c:v>17.899999999999999</c:v>
                </c:pt>
                <c:pt idx="49">
                  <c:v>17.899999999999999</c:v>
                </c:pt>
                <c:pt idx="50">
                  <c:v>16.8</c:v>
                </c:pt>
                <c:pt idx="51">
                  <c:v>16.8</c:v>
                </c:pt>
                <c:pt idx="52">
                  <c:v>16.8</c:v>
                </c:pt>
                <c:pt idx="53">
                  <c:v>16.8</c:v>
                </c:pt>
                <c:pt idx="54">
                  <c:v>21.1</c:v>
                </c:pt>
                <c:pt idx="55">
                  <c:v>17.899999999999999</c:v>
                </c:pt>
                <c:pt idx="56">
                  <c:v>17.3</c:v>
                </c:pt>
                <c:pt idx="57">
                  <c:v>15.1</c:v>
                </c:pt>
                <c:pt idx="58">
                  <c:v>19.7</c:v>
                </c:pt>
                <c:pt idx="59">
                  <c:v>19.7</c:v>
                </c:pt>
                <c:pt idx="60">
                  <c:v>19.7</c:v>
                </c:pt>
                <c:pt idx="61">
                  <c:v>19.7</c:v>
                </c:pt>
                <c:pt idx="62">
                  <c:v>19.7</c:v>
                </c:pt>
                <c:pt idx="63">
                  <c:v>19.7</c:v>
                </c:pt>
                <c:pt idx="64">
                  <c:v>18.600000000000001</c:v>
                </c:pt>
                <c:pt idx="65">
                  <c:v>16.100000000000001</c:v>
                </c:pt>
                <c:pt idx="66">
                  <c:v>16.100000000000001</c:v>
                </c:pt>
                <c:pt idx="67">
                  <c:v>18.899999999999999</c:v>
                </c:pt>
                <c:pt idx="68">
                  <c:v>18.899999999999999</c:v>
                </c:pt>
                <c:pt idx="69">
                  <c:v>18.899999999999999</c:v>
                </c:pt>
                <c:pt idx="70">
                  <c:v>19.2</c:v>
                </c:pt>
                <c:pt idx="71">
                  <c:v>19.2</c:v>
                </c:pt>
                <c:pt idx="72">
                  <c:v>19.2</c:v>
                </c:pt>
                <c:pt idx="73">
                  <c:v>19.2</c:v>
                </c:pt>
                <c:pt idx="74">
                  <c:v>18.7</c:v>
                </c:pt>
                <c:pt idx="75">
                  <c:v>18.7</c:v>
                </c:pt>
                <c:pt idx="76">
                  <c:v>18.7</c:v>
                </c:pt>
                <c:pt idx="77">
                  <c:v>18.7</c:v>
                </c:pt>
                <c:pt idx="78">
                  <c:v>18.7</c:v>
                </c:pt>
                <c:pt idx="79">
                  <c:v>18.7</c:v>
                </c:pt>
                <c:pt idx="80">
                  <c:v>19</c:v>
                </c:pt>
                <c:pt idx="81">
                  <c:v>19</c:v>
                </c:pt>
                <c:pt idx="82">
                  <c:v>19</c:v>
                </c:pt>
                <c:pt idx="83">
                  <c:v>19</c:v>
                </c:pt>
                <c:pt idx="84">
                  <c:v>18.5</c:v>
                </c:pt>
                <c:pt idx="85">
                  <c:v>18.5</c:v>
                </c:pt>
                <c:pt idx="86">
                  <c:v>18.5</c:v>
                </c:pt>
                <c:pt idx="87">
                  <c:v>18.5</c:v>
                </c:pt>
                <c:pt idx="88">
                  <c:v>17.8</c:v>
                </c:pt>
                <c:pt idx="89">
                  <c:v>17.8</c:v>
                </c:pt>
                <c:pt idx="90">
                  <c:v>17.8</c:v>
                </c:pt>
                <c:pt idx="91">
                  <c:v>17.8</c:v>
                </c:pt>
                <c:pt idx="92">
                  <c:v>18.2</c:v>
                </c:pt>
                <c:pt idx="93">
                  <c:v>18.2</c:v>
                </c:pt>
                <c:pt idx="94">
                  <c:v>18.2</c:v>
                </c:pt>
                <c:pt idx="95">
                  <c:v>18</c:v>
                </c:pt>
                <c:pt idx="96">
                  <c:v>18</c:v>
                </c:pt>
                <c:pt idx="97">
                  <c:v>18</c:v>
                </c:pt>
                <c:pt idx="98">
                  <c:v>18</c:v>
                </c:pt>
                <c:pt idx="99">
                  <c:v>18</c:v>
                </c:pt>
                <c:pt idx="100">
                  <c:v>20.9</c:v>
                </c:pt>
                <c:pt idx="101">
                  <c:v>20.9</c:v>
                </c:pt>
                <c:pt idx="102">
                  <c:v>20.9</c:v>
                </c:pt>
                <c:pt idx="103">
                  <c:v>20.9</c:v>
                </c:pt>
                <c:pt idx="104">
                  <c:v>20.9</c:v>
                </c:pt>
                <c:pt idx="105">
                  <c:v>20.9</c:v>
                </c:pt>
                <c:pt idx="106">
                  <c:v>20.9</c:v>
                </c:pt>
                <c:pt idx="107">
                  <c:v>20.9</c:v>
                </c:pt>
                <c:pt idx="108">
                  <c:v>20.9</c:v>
                </c:pt>
                <c:pt idx="109">
                  <c:v>20.9</c:v>
                </c:pt>
                <c:pt idx="110">
                  <c:v>20.9</c:v>
                </c:pt>
                <c:pt idx="111">
                  <c:v>17.8</c:v>
                </c:pt>
                <c:pt idx="112">
                  <c:v>17.8</c:v>
                </c:pt>
                <c:pt idx="113">
                  <c:v>17.8</c:v>
                </c:pt>
                <c:pt idx="114">
                  <c:v>17.8</c:v>
                </c:pt>
                <c:pt idx="115">
                  <c:v>17.8</c:v>
                </c:pt>
                <c:pt idx="116">
                  <c:v>17.8</c:v>
                </c:pt>
                <c:pt idx="117">
                  <c:v>17.8</c:v>
                </c:pt>
                <c:pt idx="118">
                  <c:v>17.8</c:v>
                </c:pt>
                <c:pt idx="119">
                  <c:v>17.8</c:v>
                </c:pt>
                <c:pt idx="120">
                  <c:v>19.100000000000001</c:v>
                </c:pt>
                <c:pt idx="121">
                  <c:v>19.100000000000001</c:v>
                </c:pt>
                <c:pt idx="122">
                  <c:v>19.100000000000001</c:v>
                </c:pt>
                <c:pt idx="123">
                  <c:v>19.100000000000001</c:v>
                </c:pt>
                <c:pt idx="124">
                  <c:v>19.100000000000001</c:v>
                </c:pt>
                <c:pt idx="125">
                  <c:v>19.100000000000001</c:v>
                </c:pt>
                <c:pt idx="126">
                  <c:v>19.100000000000001</c:v>
                </c:pt>
                <c:pt idx="127">
                  <c:v>21.2</c:v>
                </c:pt>
                <c:pt idx="128">
                  <c:v>21.2</c:v>
                </c:pt>
                <c:pt idx="129">
                  <c:v>21.2</c:v>
                </c:pt>
                <c:pt idx="130">
                  <c:v>21.2</c:v>
                </c:pt>
                <c:pt idx="131">
                  <c:v>21.2</c:v>
                </c:pt>
                <c:pt idx="132">
                  <c:v>21.2</c:v>
                </c:pt>
                <c:pt idx="133">
                  <c:v>21.2</c:v>
                </c:pt>
                <c:pt idx="134">
                  <c:v>21.2</c:v>
                </c:pt>
                <c:pt idx="135">
                  <c:v>21.2</c:v>
                </c:pt>
                <c:pt idx="136">
                  <c:v>21.2</c:v>
                </c:pt>
                <c:pt idx="137">
                  <c:v>21.2</c:v>
                </c:pt>
                <c:pt idx="138">
                  <c:v>21.2</c:v>
                </c:pt>
                <c:pt idx="139">
                  <c:v>21.2</c:v>
                </c:pt>
                <c:pt idx="140">
                  <c:v>21.2</c:v>
                </c:pt>
                <c:pt idx="141">
                  <c:v>21.2</c:v>
                </c:pt>
                <c:pt idx="142">
                  <c:v>14.7</c:v>
                </c:pt>
                <c:pt idx="143">
                  <c:v>14.7</c:v>
                </c:pt>
                <c:pt idx="144">
                  <c:v>14.7</c:v>
                </c:pt>
                <c:pt idx="145">
                  <c:v>14.7</c:v>
                </c:pt>
                <c:pt idx="146">
                  <c:v>14.7</c:v>
                </c:pt>
                <c:pt idx="147">
                  <c:v>14.7</c:v>
                </c:pt>
                <c:pt idx="148">
                  <c:v>14.7</c:v>
                </c:pt>
                <c:pt idx="149">
                  <c:v>14.7</c:v>
                </c:pt>
                <c:pt idx="150">
                  <c:v>14.7</c:v>
                </c:pt>
                <c:pt idx="151">
                  <c:v>14.7</c:v>
                </c:pt>
                <c:pt idx="152">
                  <c:v>14.7</c:v>
                </c:pt>
                <c:pt idx="153">
                  <c:v>14.7</c:v>
                </c:pt>
                <c:pt idx="154">
                  <c:v>14.7</c:v>
                </c:pt>
                <c:pt idx="155">
                  <c:v>14.7</c:v>
                </c:pt>
                <c:pt idx="156">
                  <c:v>14.7</c:v>
                </c:pt>
                <c:pt idx="157">
                  <c:v>14.7</c:v>
                </c:pt>
                <c:pt idx="158">
                  <c:v>14.7</c:v>
                </c:pt>
                <c:pt idx="159">
                  <c:v>14.7</c:v>
                </c:pt>
                <c:pt idx="160">
                  <c:v>14.7</c:v>
                </c:pt>
                <c:pt idx="161">
                  <c:v>14.7</c:v>
                </c:pt>
                <c:pt idx="162">
                  <c:v>14.7</c:v>
                </c:pt>
                <c:pt idx="163">
                  <c:v>14.7</c:v>
                </c:pt>
                <c:pt idx="164">
                  <c:v>14.7</c:v>
                </c:pt>
                <c:pt idx="165">
                  <c:v>14.7</c:v>
                </c:pt>
                <c:pt idx="166">
                  <c:v>14.7</c:v>
                </c:pt>
                <c:pt idx="167">
                  <c:v>14.7</c:v>
                </c:pt>
                <c:pt idx="168">
                  <c:v>14.7</c:v>
                </c:pt>
                <c:pt idx="169">
                  <c:v>14.7</c:v>
                </c:pt>
                <c:pt idx="170">
                  <c:v>14.7</c:v>
                </c:pt>
                <c:pt idx="171">
                  <c:v>14.7</c:v>
                </c:pt>
                <c:pt idx="172">
                  <c:v>16.600000000000001</c:v>
                </c:pt>
                <c:pt idx="173">
                  <c:v>16.600000000000001</c:v>
                </c:pt>
                <c:pt idx="174">
                  <c:v>16.600000000000001</c:v>
                </c:pt>
                <c:pt idx="175">
                  <c:v>16.600000000000001</c:v>
                </c:pt>
                <c:pt idx="176">
                  <c:v>16.600000000000001</c:v>
                </c:pt>
                <c:pt idx="177">
                  <c:v>16.600000000000001</c:v>
                </c:pt>
                <c:pt idx="178">
                  <c:v>16.600000000000001</c:v>
                </c:pt>
                <c:pt idx="179">
                  <c:v>17.8</c:v>
                </c:pt>
                <c:pt idx="180">
                  <c:v>17.8</c:v>
                </c:pt>
                <c:pt idx="181">
                  <c:v>17.8</c:v>
                </c:pt>
                <c:pt idx="182">
                  <c:v>17.8</c:v>
                </c:pt>
                <c:pt idx="183">
                  <c:v>17.8</c:v>
                </c:pt>
                <c:pt idx="184">
                  <c:v>17.8</c:v>
                </c:pt>
                <c:pt idx="185">
                  <c:v>17.8</c:v>
                </c:pt>
                <c:pt idx="186">
                  <c:v>17.8</c:v>
                </c:pt>
                <c:pt idx="187">
                  <c:v>15.2</c:v>
                </c:pt>
                <c:pt idx="188">
                  <c:v>15.2</c:v>
                </c:pt>
                <c:pt idx="189">
                  <c:v>15.2</c:v>
                </c:pt>
                <c:pt idx="190">
                  <c:v>15.2</c:v>
                </c:pt>
                <c:pt idx="191">
                  <c:v>15.2</c:v>
                </c:pt>
                <c:pt idx="192">
                  <c:v>15.2</c:v>
                </c:pt>
                <c:pt idx="193">
                  <c:v>15.6</c:v>
                </c:pt>
                <c:pt idx="194">
                  <c:v>15.6</c:v>
                </c:pt>
                <c:pt idx="195">
                  <c:v>14.4</c:v>
                </c:pt>
                <c:pt idx="196">
                  <c:v>12.6</c:v>
                </c:pt>
                <c:pt idx="197">
                  <c:v>12.6</c:v>
                </c:pt>
                <c:pt idx="198">
                  <c:v>12.6</c:v>
                </c:pt>
                <c:pt idx="199">
                  <c:v>17</c:v>
                </c:pt>
                <c:pt idx="200">
                  <c:v>17</c:v>
                </c:pt>
                <c:pt idx="201">
                  <c:v>14.7</c:v>
                </c:pt>
                <c:pt idx="202">
                  <c:v>14.7</c:v>
                </c:pt>
                <c:pt idx="203">
                  <c:v>14.7</c:v>
                </c:pt>
                <c:pt idx="204">
                  <c:v>14.7</c:v>
                </c:pt>
                <c:pt idx="205">
                  <c:v>18.600000000000001</c:v>
                </c:pt>
                <c:pt idx="206">
                  <c:v>18.600000000000001</c:v>
                </c:pt>
                <c:pt idx="207">
                  <c:v>18.600000000000001</c:v>
                </c:pt>
                <c:pt idx="208">
                  <c:v>18.600000000000001</c:v>
                </c:pt>
                <c:pt idx="209">
                  <c:v>18.600000000000001</c:v>
                </c:pt>
                <c:pt idx="210">
                  <c:v>18.600000000000001</c:v>
                </c:pt>
                <c:pt idx="211">
                  <c:v>18.600000000000001</c:v>
                </c:pt>
                <c:pt idx="212">
                  <c:v>18.600000000000001</c:v>
                </c:pt>
                <c:pt idx="213">
                  <c:v>18.600000000000001</c:v>
                </c:pt>
                <c:pt idx="214">
                  <c:v>18.600000000000001</c:v>
                </c:pt>
                <c:pt idx="215">
                  <c:v>18.600000000000001</c:v>
                </c:pt>
                <c:pt idx="216">
                  <c:v>16.399999999999999</c:v>
                </c:pt>
                <c:pt idx="217">
                  <c:v>16.399999999999999</c:v>
                </c:pt>
                <c:pt idx="218">
                  <c:v>16.399999999999999</c:v>
                </c:pt>
                <c:pt idx="219">
                  <c:v>16.399999999999999</c:v>
                </c:pt>
                <c:pt idx="220">
                  <c:v>17.399999999999999</c:v>
                </c:pt>
                <c:pt idx="221">
                  <c:v>17.399999999999999</c:v>
                </c:pt>
                <c:pt idx="222">
                  <c:v>17.399999999999999</c:v>
                </c:pt>
                <c:pt idx="223">
                  <c:v>17.399999999999999</c:v>
                </c:pt>
                <c:pt idx="224">
                  <c:v>17.399999999999999</c:v>
                </c:pt>
                <c:pt idx="225">
                  <c:v>17.399999999999999</c:v>
                </c:pt>
                <c:pt idx="226">
                  <c:v>17.399999999999999</c:v>
                </c:pt>
                <c:pt idx="227">
                  <c:v>17.399999999999999</c:v>
                </c:pt>
                <c:pt idx="228">
                  <c:v>17.399999999999999</c:v>
                </c:pt>
                <c:pt idx="229">
                  <c:v>17.399999999999999</c:v>
                </c:pt>
                <c:pt idx="230">
                  <c:v>17.399999999999999</c:v>
                </c:pt>
                <c:pt idx="231">
                  <c:v>17.399999999999999</c:v>
                </c:pt>
                <c:pt idx="232">
                  <c:v>17.399999999999999</c:v>
                </c:pt>
                <c:pt idx="233">
                  <c:v>17.399999999999999</c:v>
                </c:pt>
                <c:pt idx="234">
                  <c:v>17.399999999999999</c:v>
                </c:pt>
                <c:pt idx="235">
                  <c:v>17.399999999999999</c:v>
                </c:pt>
                <c:pt idx="236">
                  <c:v>17.399999999999999</c:v>
                </c:pt>
                <c:pt idx="237">
                  <c:v>17.399999999999999</c:v>
                </c:pt>
                <c:pt idx="238">
                  <c:v>16.600000000000001</c:v>
                </c:pt>
                <c:pt idx="239">
                  <c:v>16.600000000000001</c:v>
                </c:pt>
                <c:pt idx="240">
                  <c:v>16.600000000000001</c:v>
                </c:pt>
                <c:pt idx="241">
                  <c:v>16.600000000000001</c:v>
                </c:pt>
                <c:pt idx="242">
                  <c:v>16.600000000000001</c:v>
                </c:pt>
                <c:pt idx="243">
                  <c:v>16.600000000000001</c:v>
                </c:pt>
                <c:pt idx="244">
                  <c:v>19.100000000000001</c:v>
                </c:pt>
                <c:pt idx="245">
                  <c:v>19.100000000000001</c:v>
                </c:pt>
                <c:pt idx="246">
                  <c:v>19.100000000000001</c:v>
                </c:pt>
                <c:pt idx="247">
                  <c:v>19.100000000000001</c:v>
                </c:pt>
                <c:pt idx="248">
                  <c:v>19.100000000000001</c:v>
                </c:pt>
                <c:pt idx="249">
                  <c:v>19.100000000000001</c:v>
                </c:pt>
                <c:pt idx="250">
                  <c:v>19.100000000000001</c:v>
                </c:pt>
                <c:pt idx="251">
                  <c:v>19.100000000000001</c:v>
                </c:pt>
                <c:pt idx="252">
                  <c:v>19.100000000000001</c:v>
                </c:pt>
                <c:pt idx="253">
                  <c:v>19.100000000000001</c:v>
                </c:pt>
                <c:pt idx="254">
                  <c:v>16.399999999999999</c:v>
                </c:pt>
                <c:pt idx="255">
                  <c:v>16.399999999999999</c:v>
                </c:pt>
                <c:pt idx="256">
                  <c:v>15.9</c:v>
                </c:pt>
                <c:pt idx="257">
                  <c:v>13</c:v>
                </c:pt>
                <c:pt idx="258">
                  <c:v>13</c:v>
                </c:pt>
                <c:pt idx="259">
                  <c:v>13</c:v>
                </c:pt>
                <c:pt idx="260">
                  <c:v>13</c:v>
                </c:pt>
                <c:pt idx="261">
                  <c:v>13</c:v>
                </c:pt>
                <c:pt idx="262">
                  <c:v>13</c:v>
                </c:pt>
                <c:pt idx="263">
                  <c:v>13</c:v>
                </c:pt>
                <c:pt idx="264">
                  <c:v>13</c:v>
                </c:pt>
                <c:pt idx="265">
                  <c:v>13</c:v>
                </c:pt>
                <c:pt idx="266">
                  <c:v>13</c:v>
                </c:pt>
                <c:pt idx="267">
                  <c:v>13</c:v>
                </c:pt>
                <c:pt idx="268">
                  <c:v>13</c:v>
                </c:pt>
                <c:pt idx="269">
                  <c:v>18.600000000000001</c:v>
                </c:pt>
                <c:pt idx="270">
                  <c:v>18.600000000000001</c:v>
                </c:pt>
                <c:pt idx="271">
                  <c:v>18.600000000000001</c:v>
                </c:pt>
                <c:pt idx="272">
                  <c:v>18.600000000000001</c:v>
                </c:pt>
                <c:pt idx="273">
                  <c:v>18.600000000000001</c:v>
                </c:pt>
                <c:pt idx="274">
                  <c:v>17.600000000000001</c:v>
                </c:pt>
                <c:pt idx="275">
                  <c:v>17.600000000000001</c:v>
                </c:pt>
                <c:pt idx="276">
                  <c:v>17.600000000000001</c:v>
                </c:pt>
                <c:pt idx="277">
                  <c:v>17.600000000000001</c:v>
                </c:pt>
                <c:pt idx="278">
                  <c:v>17.600000000000001</c:v>
                </c:pt>
                <c:pt idx="279">
                  <c:v>14.9</c:v>
                </c:pt>
                <c:pt idx="280">
                  <c:v>14.9</c:v>
                </c:pt>
                <c:pt idx="281">
                  <c:v>14.9</c:v>
                </c:pt>
                <c:pt idx="282">
                  <c:v>14.9</c:v>
                </c:pt>
                <c:pt idx="283">
                  <c:v>13.6</c:v>
                </c:pt>
                <c:pt idx="284">
                  <c:v>15.3</c:v>
                </c:pt>
                <c:pt idx="285">
                  <c:v>15.3</c:v>
                </c:pt>
                <c:pt idx="286">
                  <c:v>18.2</c:v>
                </c:pt>
                <c:pt idx="287">
                  <c:v>16.600000000000001</c:v>
                </c:pt>
                <c:pt idx="288">
                  <c:v>16.600000000000001</c:v>
                </c:pt>
                <c:pt idx="289">
                  <c:v>16.600000000000001</c:v>
                </c:pt>
                <c:pt idx="290">
                  <c:v>19.2</c:v>
                </c:pt>
                <c:pt idx="291">
                  <c:v>19.2</c:v>
                </c:pt>
                <c:pt idx="292">
                  <c:v>19.2</c:v>
                </c:pt>
                <c:pt idx="293">
                  <c:v>16</c:v>
                </c:pt>
                <c:pt idx="294">
                  <c:v>16</c:v>
                </c:pt>
                <c:pt idx="295">
                  <c:v>16</c:v>
                </c:pt>
                <c:pt idx="296">
                  <c:v>16</c:v>
                </c:pt>
                <c:pt idx="297">
                  <c:v>16</c:v>
                </c:pt>
                <c:pt idx="298">
                  <c:v>14.8</c:v>
                </c:pt>
                <c:pt idx="299">
                  <c:v>14.8</c:v>
                </c:pt>
                <c:pt idx="300">
                  <c:v>14.8</c:v>
                </c:pt>
                <c:pt idx="301">
                  <c:v>16.100000000000001</c:v>
                </c:pt>
                <c:pt idx="302">
                  <c:v>16.100000000000001</c:v>
                </c:pt>
                <c:pt idx="303">
                  <c:v>16.100000000000001</c:v>
                </c:pt>
                <c:pt idx="304">
                  <c:v>18.399999999999999</c:v>
                </c:pt>
                <c:pt idx="305">
                  <c:v>18.399999999999999</c:v>
                </c:pt>
                <c:pt idx="306">
                  <c:v>18.399999999999999</c:v>
                </c:pt>
                <c:pt idx="307">
                  <c:v>18.399999999999999</c:v>
                </c:pt>
                <c:pt idx="308">
                  <c:v>18.399999999999999</c:v>
                </c:pt>
                <c:pt idx="309">
                  <c:v>18.399999999999999</c:v>
                </c:pt>
                <c:pt idx="310">
                  <c:v>18.399999999999999</c:v>
                </c:pt>
                <c:pt idx="311">
                  <c:v>18.399999999999999</c:v>
                </c:pt>
                <c:pt idx="312">
                  <c:v>18.399999999999999</c:v>
                </c:pt>
                <c:pt idx="313">
                  <c:v>18.399999999999999</c:v>
                </c:pt>
                <c:pt idx="314">
                  <c:v>18.399999999999999</c:v>
                </c:pt>
                <c:pt idx="315">
                  <c:v>18.399999999999999</c:v>
                </c:pt>
                <c:pt idx="316">
                  <c:v>18.399999999999999</c:v>
                </c:pt>
                <c:pt idx="317">
                  <c:v>18.399999999999999</c:v>
                </c:pt>
                <c:pt idx="318">
                  <c:v>18.399999999999999</c:v>
                </c:pt>
                <c:pt idx="319">
                  <c:v>18.399999999999999</c:v>
                </c:pt>
                <c:pt idx="320">
                  <c:v>19.600000000000001</c:v>
                </c:pt>
                <c:pt idx="321">
                  <c:v>19.600000000000001</c:v>
                </c:pt>
                <c:pt idx="322">
                  <c:v>19.600000000000001</c:v>
                </c:pt>
                <c:pt idx="323">
                  <c:v>19.600000000000001</c:v>
                </c:pt>
                <c:pt idx="324">
                  <c:v>19.600000000000001</c:v>
                </c:pt>
                <c:pt idx="325">
                  <c:v>19.600000000000001</c:v>
                </c:pt>
                <c:pt idx="326">
                  <c:v>19.600000000000001</c:v>
                </c:pt>
                <c:pt idx="327">
                  <c:v>19.600000000000001</c:v>
                </c:pt>
                <c:pt idx="328">
                  <c:v>16.899999999999999</c:v>
                </c:pt>
                <c:pt idx="329">
                  <c:v>16.899999999999999</c:v>
                </c:pt>
                <c:pt idx="330">
                  <c:v>16.899999999999999</c:v>
                </c:pt>
                <c:pt idx="331">
                  <c:v>16.899999999999999</c:v>
                </c:pt>
                <c:pt idx="332">
                  <c:v>16.899999999999999</c:v>
                </c:pt>
                <c:pt idx="333">
                  <c:v>20.2</c:v>
                </c:pt>
                <c:pt idx="334">
                  <c:v>20.2</c:v>
                </c:pt>
                <c:pt idx="335">
                  <c:v>20.2</c:v>
                </c:pt>
                <c:pt idx="336">
                  <c:v>20.2</c:v>
                </c:pt>
                <c:pt idx="337">
                  <c:v>20.2</c:v>
                </c:pt>
                <c:pt idx="338">
                  <c:v>20.2</c:v>
                </c:pt>
                <c:pt idx="339">
                  <c:v>20.2</c:v>
                </c:pt>
                <c:pt idx="340">
                  <c:v>20.2</c:v>
                </c:pt>
                <c:pt idx="341">
                  <c:v>15.5</c:v>
                </c:pt>
                <c:pt idx="342">
                  <c:v>15.9</c:v>
                </c:pt>
                <c:pt idx="343">
                  <c:v>17.600000000000001</c:v>
                </c:pt>
                <c:pt idx="344">
                  <c:v>17.600000000000001</c:v>
                </c:pt>
                <c:pt idx="345">
                  <c:v>18.8</c:v>
                </c:pt>
                <c:pt idx="346">
                  <c:v>18.8</c:v>
                </c:pt>
                <c:pt idx="347">
                  <c:v>17.899999999999999</c:v>
                </c:pt>
                <c:pt idx="348">
                  <c:v>17</c:v>
                </c:pt>
                <c:pt idx="349">
                  <c:v>19.7</c:v>
                </c:pt>
                <c:pt idx="350">
                  <c:v>19.7</c:v>
                </c:pt>
                <c:pt idx="351">
                  <c:v>18.3</c:v>
                </c:pt>
                <c:pt idx="352">
                  <c:v>18.3</c:v>
                </c:pt>
                <c:pt idx="353">
                  <c:v>17</c:v>
                </c:pt>
                <c:pt idx="354">
                  <c:v>22</c:v>
                </c:pt>
                <c:pt idx="355">
                  <c:v>22</c:v>
                </c:pt>
                <c:pt idx="356">
                  <c:v>20.2</c:v>
                </c:pt>
                <c:pt idx="357">
                  <c:v>20.2</c:v>
                </c:pt>
                <c:pt idx="358">
                  <c:v>20.2</c:v>
                </c:pt>
                <c:pt idx="359">
                  <c:v>20.2</c:v>
                </c:pt>
                <c:pt idx="360">
                  <c:v>20.2</c:v>
                </c:pt>
                <c:pt idx="361">
                  <c:v>20.2</c:v>
                </c:pt>
                <c:pt idx="362">
                  <c:v>20.2</c:v>
                </c:pt>
                <c:pt idx="363">
                  <c:v>20.2</c:v>
                </c:pt>
                <c:pt idx="364">
                  <c:v>20.2</c:v>
                </c:pt>
                <c:pt idx="365">
                  <c:v>20.2</c:v>
                </c:pt>
                <c:pt idx="366">
                  <c:v>20.2</c:v>
                </c:pt>
                <c:pt idx="367">
                  <c:v>20.2</c:v>
                </c:pt>
                <c:pt idx="368">
                  <c:v>20.2</c:v>
                </c:pt>
                <c:pt idx="369">
                  <c:v>20.2</c:v>
                </c:pt>
                <c:pt idx="370">
                  <c:v>20.2</c:v>
                </c:pt>
                <c:pt idx="371">
                  <c:v>20.2</c:v>
                </c:pt>
                <c:pt idx="372">
                  <c:v>20.2</c:v>
                </c:pt>
                <c:pt idx="373">
                  <c:v>20.2</c:v>
                </c:pt>
                <c:pt idx="374">
                  <c:v>20.2</c:v>
                </c:pt>
                <c:pt idx="375">
                  <c:v>20.2</c:v>
                </c:pt>
                <c:pt idx="376">
                  <c:v>20.2</c:v>
                </c:pt>
                <c:pt idx="377">
                  <c:v>20.2</c:v>
                </c:pt>
                <c:pt idx="378">
                  <c:v>20.2</c:v>
                </c:pt>
                <c:pt idx="379">
                  <c:v>20.2</c:v>
                </c:pt>
                <c:pt idx="380">
                  <c:v>20.2</c:v>
                </c:pt>
                <c:pt idx="381">
                  <c:v>20.2</c:v>
                </c:pt>
                <c:pt idx="382">
                  <c:v>20.2</c:v>
                </c:pt>
                <c:pt idx="383">
                  <c:v>20.2</c:v>
                </c:pt>
                <c:pt idx="384">
                  <c:v>20.2</c:v>
                </c:pt>
                <c:pt idx="385">
                  <c:v>20.2</c:v>
                </c:pt>
                <c:pt idx="386">
                  <c:v>20.2</c:v>
                </c:pt>
                <c:pt idx="387">
                  <c:v>20.2</c:v>
                </c:pt>
                <c:pt idx="388">
                  <c:v>20.2</c:v>
                </c:pt>
                <c:pt idx="389">
                  <c:v>20.2</c:v>
                </c:pt>
                <c:pt idx="390">
                  <c:v>20.2</c:v>
                </c:pt>
                <c:pt idx="391">
                  <c:v>20.2</c:v>
                </c:pt>
                <c:pt idx="392">
                  <c:v>20.2</c:v>
                </c:pt>
                <c:pt idx="393">
                  <c:v>20.2</c:v>
                </c:pt>
                <c:pt idx="394">
                  <c:v>20.2</c:v>
                </c:pt>
                <c:pt idx="395">
                  <c:v>20.2</c:v>
                </c:pt>
                <c:pt idx="396">
                  <c:v>20.2</c:v>
                </c:pt>
                <c:pt idx="397">
                  <c:v>20.2</c:v>
                </c:pt>
                <c:pt idx="398">
                  <c:v>20.2</c:v>
                </c:pt>
                <c:pt idx="399">
                  <c:v>20.2</c:v>
                </c:pt>
                <c:pt idx="400">
                  <c:v>20.2</c:v>
                </c:pt>
                <c:pt idx="401">
                  <c:v>20.2</c:v>
                </c:pt>
                <c:pt idx="402">
                  <c:v>20.2</c:v>
                </c:pt>
                <c:pt idx="403">
                  <c:v>20.2</c:v>
                </c:pt>
                <c:pt idx="404">
                  <c:v>20.2</c:v>
                </c:pt>
                <c:pt idx="405">
                  <c:v>20.2</c:v>
                </c:pt>
                <c:pt idx="406">
                  <c:v>20.2</c:v>
                </c:pt>
                <c:pt idx="407">
                  <c:v>20.2</c:v>
                </c:pt>
                <c:pt idx="408">
                  <c:v>20.2</c:v>
                </c:pt>
                <c:pt idx="409">
                  <c:v>20.2</c:v>
                </c:pt>
                <c:pt idx="410">
                  <c:v>20.2</c:v>
                </c:pt>
                <c:pt idx="411">
                  <c:v>20.2</c:v>
                </c:pt>
                <c:pt idx="412">
                  <c:v>20.2</c:v>
                </c:pt>
                <c:pt idx="413">
                  <c:v>20.2</c:v>
                </c:pt>
                <c:pt idx="414">
                  <c:v>20.2</c:v>
                </c:pt>
                <c:pt idx="415">
                  <c:v>20.2</c:v>
                </c:pt>
                <c:pt idx="416">
                  <c:v>20.2</c:v>
                </c:pt>
                <c:pt idx="417">
                  <c:v>20.2</c:v>
                </c:pt>
                <c:pt idx="418">
                  <c:v>20.2</c:v>
                </c:pt>
                <c:pt idx="419">
                  <c:v>20.2</c:v>
                </c:pt>
                <c:pt idx="420">
                  <c:v>20.2</c:v>
                </c:pt>
                <c:pt idx="421">
                  <c:v>20.2</c:v>
                </c:pt>
                <c:pt idx="422">
                  <c:v>20.2</c:v>
                </c:pt>
                <c:pt idx="423">
                  <c:v>20.2</c:v>
                </c:pt>
                <c:pt idx="424">
                  <c:v>20.2</c:v>
                </c:pt>
                <c:pt idx="425">
                  <c:v>20.2</c:v>
                </c:pt>
                <c:pt idx="426">
                  <c:v>20.2</c:v>
                </c:pt>
                <c:pt idx="427">
                  <c:v>20.2</c:v>
                </c:pt>
                <c:pt idx="428">
                  <c:v>20.2</c:v>
                </c:pt>
                <c:pt idx="429">
                  <c:v>20.2</c:v>
                </c:pt>
                <c:pt idx="430">
                  <c:v>20.2</c:v>
                </c:pt>
                <c:pt idx="431">
                  <c:v>20.2</c:v>
                </c:pt>
                <c:pt idx="432">
                  <c:v>20.2</c:v>
                </c:pt>
                <c:pt idx="433">
                  <c:v>20.2</c:v>
                </c:pt>
                <c:pt idx="434">
                  <c:v>20.2</c:v>
                </c:pt>
                <c:pt idx="435">
                  <c:v>20.2</c:v>
                </c:pt>
                <c:pt idx="436">
                  <c:v>20.2</c:v>
                </c:pt>
                <c:pt idx="437">
                  <c:v>20.2</c:v>
                </c:pt>
                <c:pt idx="438">
                  <c:v>20.2</c:v>
                </c:pt>
                <c:pt idx="439">
                  <c:v>20.2</c:v>
                </c:pt>
                <c:pt idx="440">
                  <c:v>20.2</c:v>
                </c:pt>
                <c:pt idx="441">
                  <c:v>20.2</c:v>
                </c:pt>
                <c:pt idx="442">
                  <c:v>20.2</c:v>
                </c:pt>
                <c:pt idx="443">
                  <c:v>20.2</c:v>
                </c:pt>
                <c:pt idx="444">
                  <c:v>20.2</c:v>
                </c:pt>
                <c:pt idx="445">
                  <c:v>20.2</c:v>
                </c:pt>
                <c:pt idx="446">
                  <c:v>20.2</c:v>
                </c:pt>
                <c:pt idx="447">
                  <c:v>20.2</c:v>
                </c:pt>
                <c:pt idx="448">
                  <c:v>20.2</c:v>
                </c:pt>
                <c:pt idx="449">
                  <c:v>20.2</c:v>
                </c:pt>
                <c:pt idx="450">
                  <c:v>20.2</c:v>
                </c:pt>
                <c:pt idx="451">
                  <c:v>20.2</c:v>
                </c:pt>
                <c:pt idx="452">
                  <c:v>20.2</c:v>
                </c:pt>
                <c:pt idx="453">
                  <c:v>20.2</c:v>
                </c:pt>
                <c:pt idx="454">
                  <c:v>20.2</c:v>
                </c:pt>
                <c:pt idx="455">
                  <c:v>20.2</c:v>
                </c:pt>
                <c:pt idx="456">
                  <c:v>20.2</c:v>
                </c:pt>
                <c:pt idx="457">
                  <c:v>20.2</c:v>
                </c:pt>
                <c:pt idx="458">
                  <c:v>20.2</c:v>
                </c:pt>
                <c:pt idx="459">
                  <c:v>20.2</c:v>
                </c:pt>
                <c:pt idx="460">
                  <c:v>20.2</c:v>
                </c:pt>
                <c:pt idx="461">
                  <c:v>20.2</c:v>
                </c:pt>
                <c:pt idx="462">
                  <c:v>20.2</c:v>
                </c:pt>
                <c:pt idx="463">
                  <c:v>20.2</c:v>
                </c:pt>
                <c:pt idx="464">
                  <c:v>20.2</c:v>
                </c:pt>
                <c:pt idx="465">
                  <c:v>20.2</c:v>
                </c:pt>
                <c:pt idx="466">
                  <c:v>20.2</c:v>
                </c:pt>
                <c:pt idx="467">
                  <c:v>20.2</c:v>
                </c:pt>
                <c:pt idx="468">
                  <c:v>20.2</c:v>
                </c:pt>
                <c:pt idx="469">
                  <c:v>20.2</c:v>
                </c:pt>
                <c:pt idx="470">
                  <c:v>20.2</c:v>
                </c:pt>
                <c:pt idx="471">
                  <c:v>20.2</c:v>
                </c:pt>
                <c:pt idx="472">
                  <c:v>20.2</c:v>
                </c:pt>
                <c:pt idx="473">
                  <c:v>20.2</c:v>
                </c:pt>
                <c:pt idx="474">
                  <c:v>20.2</c:v>
                </c:pt>
                <c:pt idx="475">
                  <c:v>20.2</c:v>
                </c:pt>
                <c:pt idx="476">
                  <c:v>20.2</c:v>
                </c:pt>
                <c:pt idx="477">
                  <c:v>20.2</c:v>
                </c:pt>
                <c:pt idx="478">
                  <c:v>20.2</c:v>
                </c:pt>
                <c:pt idx="479">
                  <c:v>20.2</c:v>
                </c:pt>
                <c:pt idx="480">
                  <c:v>20.2</c:v>
                </c:pt>
                <c:pt idx="481">
                  <c:v>20.2</c:v>
                </c:pt>
                <c:pt idx="482">
                  <c:v>20.2</c:v>
                </c:pt>
                <c:pt idx="483">
                  <c:v>20.2</c:v>
                </c:pt>
                <c:pt idx="484">
                  <c:v>20.2</c:v>
                </c:pt>
                <c:pt idx="485">
                  <c:v>20.2</c:v>
                </c:pt>
                <c:pt idx="486">
                  <c:v>20.2</c:v>
                </c:pt>
                <c:pt idx="487">
                  <c:v>20.2</c:v>
                </c:pt>
                <c:pt idx="488">
                  <c:v>20.100000000000001</c:v>
                </c:pt>
                <c:pt idx="489">
                  <c:v>20.100000000000001</c:v>
                </c:pt>
                <c:pt idx="490">
                  <c:v>20.100000000000001</c:v>
                </c:pt>
                <c:pt idx="491">
                  <c:v>20.100000000000001</c:v>
                </c:pt>
                <c:pt idx="492">
                  <c:v>20.100000000000001</c:v>
                </c:pt>
                <c:pt idx="493">
                  <c:v>19.2</c:v>
                </c:pt>
                <c:pt idx="494">
                  <c:v>19.2</c:v>
                </c:pt>
                <c:pt idx="495">
                  <c:v>19.2</c:v>
                </c:pt>
                <c:pt idx="496">
                  <c:v>19.2</c:v>
                </c:pt>
                <c:pt idx="497">
                  <c:v>19.2</c:v>
                </c:pt>
                <c:pt idx="498">
                  <c:v>19.2</c:v>
                </c:pt>
                <c:pt idx="499">
                  <c:v>19.2</c:v>
                </c:pt>
                <c:pt idx="500">
                  <c:v>19.2</c:v>
                </c:pt>
                <c:pt idx="501">
                  <c:v>21</c:v>
                </c:pt>
                <c:pt idx="502">
                  <c:v>21</c:v>
                </c:pt>
                <c:pt idx="503">
                  <c:v>21</c:v>
                </c:pt>
                <c:pt idx="504">
                  <c:v>21</c:v>
                </c:pt>
                <c:pt idx="505">
                  <c:v>21</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B861-4B49-8950-9B01DE0B63D6}"/>
            </c:ext>
          </c:extLst>
        </c:ser>
        <c:dLbls>
          <c:showLegendKey val="0"/>
          <c:showVal val="0"/>
          <c:showCatName val="0"/>
          <c:showSerName val="0"/>
          <c:showPercent val="0"/>
          <c:showBubbleSize val="0"/>
        </c:dLbls>
        <c:axId val="407128064"/>
        <c:axId val="407125568"/>
      </c:scatterChart>
      <c:valAx>
        <c:axId val="407128064"/>
        <c:scaling>
          <c:orientation val="minMax"/>
        </c:scaling>
        <c:delete val="0"/>
        <c:axPos val="b"/>
        <c:title>
          <c:tx>
            <c:rich>
              <a:bodyPr/>
              <a:lstStyle/>
              <a:p>
                <a:pPr>
                  <a:defRPr/>
                </a:pPr>
                <a:r>
                  <a:rPr lang="en-IN"/>
                  <a:t>PTRATIO</a:t>
                </a:r>
              </a:p>
            </c:rich>
          </c:tx>
          <c:overlay val="0"/>
        </c:title>
        <c:numFmt formatCode="General" sourceLinked="1"/>
        <c:majorTickMark val="out"/>
        <c:minorTickMark val="none"/>
        <c:tickLblPos val="nextTo"/>
        <c:crossAx val="407125568"/>
        <c:crosses val="autoZero"/>
        <c:crossBetween val="midCat"/>
      </c:valAx>
      <c:valAx>
        <c:axId val="407125568"/>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28064"/>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LSTAT  Residual Plot</a:t>
            </a:r>
          </a:p>
        </c:rich>
      </c:tx>
      <c:overlay val="0"/>
    </c:title>
    <c:autoTitleDeleted val="0"/>
    <c:plotArea>
      <c:layout/>
      <c:scatterChart>
        <c:scatterStyle val="lineMarker"/>
        <c:varyColors val="0"/>
        <c:ser>
          <c:idx val="0"/>
          <c:order val="0"/>
          <c:spPr>
            <a:ln w="19050">
              <a:noFill/>
            </a:ln>
          </c:spPr>
          <c:xVal>
            <c:numRef>
              <c:f>'FULL TABLE REGRESSION'!$I$2:$I$507</c:f>
              <c:numCache>
                <c:formatCode>General</c:formatCode>
                <c:ptCount val="506"/>
                <c:pt idx="0">
                  <c:v>4.9800000000000004</c:v>
                </c:pt>
                <c:pt idx="1">
                  <c:v>9.14</c:v>
                </c:pt>
                <c:pt idx="2">
                  <c:v>4.03</c:v>
                </c:pt>
                <c:pt idx="3">
                  <c:v>2.94</c:v>
                </c:pt>
                <c:pt idx="4">
                  <c:v>5.33</c:v>
                </c:pt>
                <c:pt idx="5">
                  <c:v>5.21</c:v>
                </c:pt>
                <c:pt idx="6">
                  <c:v>12.43</c:v>
                </c:pt>
                <c:pt idx="7">
                  <c:v>19.149999999999999</c:v>
                </c:pt>
                <c:pt idx="8">
                  <c:v>29.93</c:v>
                </c:pt>
                <c:pt idx="9">
                  <c:v>17.100000000000001</c:v>
                </c:pt>
                <c:pt idx="10">
                  <c:v>20.45</c:v>
                </c:pt>
                <c:pt idx="11">
                  <c:v>13.27</c:v>
                </c:pt>
                <c:pt idx="12">
                  <c:v>15.71</c:v>
                </c:pt>
                <c:pt idx="13">
                  <c:v>8.26</c:v>
                </c:pt>
                <c:pt idx="14">
                  <c:v>10.26</c:v>
                </c:pt>
                <c:pt idx="15">
                  <c:v>8.4700000000000006</c:v>
                </c:pt>
                <c:pt idx="16">
                  <c:v>6.58</c:v>
                </c:pt>
                <c:pt idx="17">
                  <c:v>14.67</c:v>
                </c:pt>
                <c:pt idx="18">
                  <c:v>11.69</c:v>
                </c:pt>
                <c:pt idx="19">
                  <c:v>11.28</c:v>
                </c:pt>
                <c:pt idx="20">
                  <c:v>21.02</c:v>
                </c:pt>
                <c:pt idx="21">
                  <c:v>13.83</c:v>
                </c:pt>
                <c:pt idx="22">
                  <c:v>18.72</c:v>
                </c:pt>
                <c:pt idx="23">
                  <c:v>19.88</c:v>
                </c:pt>
                <c:pt idx="24">
                  <c:v>16.3</c:v>
                </c:pt>
                <c:pt idx="25">
                  <c:v>16.510000000000002</c:v>
                </c:pt>
                <c:pt idx="26">
                  <c:v>14.81</c:v>
                </c:pt>
                <c:pt idx="27">
                  <c:v>17.28</c:v>
                </c:pt>
                <c:pt idx="28">
                  <c:v>12.8</c:v>
                </c:pt>
                <c:pt idx="29">
                  <c:v>11.98</c:v>
                </c:pt>
                <c:pt idx="30">
                  <c:v>22.6</c:v>
                </c:pt>
                <c:pt idx="31">
                  <c:v>13.04</c:v>
                </c:pt>
                <c:pt idx="32">
                  <c:v>27.71</c:v>
                </c:pt>
                <c:pt idx="33">
                  <c:v>18.350000000000001</c:v>
                </c:pt>
                <c:pt idx="34">
                  <c:v>20.34</c:v>
                </c:pt>
                <c:pt idx="35">
                  <c:v>9.68</c:v>
                </c:pt>
                <c:pt idx="36">
                  <c:v>11.41</c:v>
                </c:pt>
                <c:pt idx="37">
                  <c:v>8.77</c:v>
                </c:pt>
                <c:pt idx="38">
                  <c:v>10.130000000000001</c:v>
                </c:pt>
                <c:pt idx="39">
                  <c:v>4.32</c:v>
                </c:pt>
                <c:pt idx="40">
                  <c:v>1.98</c:v>
                </c:pt>
                <c:pt idx="41">
                  <c:v>4.84</c:v>
                </c:pt>
                <c:pt idx="42">
                  <c:v>5.81</c:v>
                </c:pt>
                <c:pt idx="43">
                  <c:v>7.44</c:v>
                </c:pt>
                <c:pt idx="44">
                  <c:v>9.5500000000000007</c:v>
                </c:pt>
                <c:pt idx="45">
                  <c:v>10.210000000000001</c:v>
                </c:pt>
                <c:pt idx="46">
                  <c:v>14.15</c:v>
                </c:pt>
                <c:pt idx="47">
                  <c:v>18.8</c:v>
                </c:pt>
                <c:pt idx="48">
                  <c:v>30.81</c:v>
                </c:pt>
                <c:pt idx="49">
                  <c:v>16.2</c:v>
                </c:pt>
                <c:pt idx="50">
                  <c:v>13.45</c:v>
                </c:pt>
                <c:pt idx="51">
                  <c:v>9.43</c:v>
                </c:pt>
                <c:pt idx="52">
                  <c:v>5.28</c:v>
                </c:pt>
                <c:pt idx="53">
                  <c:v>8.43</c:v>
                </c:pt>
                <c:pt idx="54">
                  <c:v>14.8</c:v>
                </c:pt>
                <c:pt idx="55">
                  <c:v>4.8099999999999996</c:v>
                </c:pt>
                <c:pt idx="56">
                  <c:v>5.77</c:v>
                </c:pt>
                <c:pt idx="57">
                  <c:v>3.95</c:v>
                </c:pt>
                <c:pt idx="58">
                  <c:v>6.86</c:v>
                </c:pt>
                <c:pt idx="59">
                  <c:v>9.2200000000000006</c:v>
                </c:pt>
                <c:pt idx="60">
                  <c:v>13.15</c:v>
                </c:pt>
                <c:pt idx="61">
                  <c:v>14.44</c:v>
                </c:pt>
                <c:pt idx="62">
                  <c:v>6.73</c:v>
                </c:pt>
                <c:pt idx="63">
                  <c:v>9.5</c:v>
                </c:pt>
                <c:pt idx="64">
                  <c:v>8.0500000000000007</c:v>
                </c:pt>
                <c:pt idx="65">
                  <c:v>4.67</c:v>
                </c:pt>
                <c:pt idx="66">
                  <c:v>10.24</c:v>
                </c:pt>
                <c:pt idx="67">
                  <c:v>8.1</c:v>
                </c:pt>
                <c:pt idx="68">
                  <c:v>13.09</c:v>
                </c:pt>
                <c:pt idx="69">
                  <c:v>8.7899999999999991</c:v>
                </c:pt>
                <c:pt idx="70">
                  <c:v>6.72</c:v>
                </c:pt>
                <c:pt idx="71">
                  <c:v>9.8800000000000008</c:v>
                </c:pt>
                <c:pt idx="72">
                  <c:v>5.52</c:v>
                </c:pt>
                <c:pt idx="73">
                  <c:v>7.54</c:v>
                </c:pt>
                <c:pt idx="74">
                  <c:v>6.78</c:v>
                </c:pt>
                <c:pt idx="75">
                  <c:v>8.94</c:v>
                </c:pt>
                <c:pt idx="76">
                  <c:v>11.97</c:v>
                </c:pt>
                <c:pt idx="77">
                  <c:v>10.27</c:v>
                </c:pt>
                <c:pt idx="78">
                  <c:v>12.34</c:v>
                </c:pt>
                <c:pt idx="79">
                  <c:v>9.1</c:v>
                </c:pt>
                <c:pt idx="80">
                  <c:v>5.29</c:v>
                </c:pt>
                <c:pt idx="81">
                  <c:v>7.22</c:v>
                </c:pt>
                <c:pt idx="82">
                  <c:v>6.72</c:v>
                </c:pt>
                <c:pt idx="83">
                  <c:v>7.51</c:v>
                </c:pt>
                <c:pt idx="84">
                  <c:v>9.6199999999999992</c:v>
                </c:pt>
                <c:pt idx="85">
                  <c:v>6.53</c:v>
                </c:pt>
                <c:pt idx="86">
                  <c:v>12.86</c:v>
                </c:pt>
                <c:pt idx="87">
                  <c:v>8.44</c:v>
                </c:pt>
                <c:pt idx="88">
                  <c:v>5.5</c:v>
                </c:pt>
                <c:pt idx="89">
                  <c:v>5.7</c:v>
                </c:pt>
                <c:pt idx="90">
                  <c:v>8.81</c:v>
                </c:pt>
                <c:pt idx="91">
                  <c:v>8.1999999999999993</c:v>
                </c:pt>
                <c:pt idx="92">
                  <c:v>8.16</c:v>
                </c:pt>
                <c:pt idx="93">
                  <c:v>6.21</c:v>
                </c:pt>
                <c:pt idx="94">
                  <c:v>10.59</c:v>
                </c:pt>
                <c:pt idx="95">
                  <c:v>6.65</c:v>
                </c:pt>
                <c:pt idx="96">
                  <c:v>11.34</c:v>
                </c:pt>
                <c:pt idx="97">
                  <c:v>4.21</c:v>
                </c:pt>
                <c:pt idx="98">
                  <c:v>3.57</c:v>
                </c:pt>
                <c:pt idx="99">
                  <c:v>6.19</c:v>
                </c:pt>
                <c:pt idx="100">
                  <c:v>9.42</c:v>
                </c:pt>
                <c:pt idx="101">
                  <c:v>7.67</c:v>
                </c:pt>
                <c:pt idx="102">
                  <c:v>10.63</c:v>
                </c:pt>
                <c:pt idx="103">
                  <c:v>13.44</c:v>
                </c:pt>
                <c:pt idx="104">
                  <c:v>12.33</c:v>
                </c:pt>
                <c:pt idx="105">
                  <c:v>16.47</c:v>
                </c:pt>
                <c:pt idx="106">
                  <c:v>18.66</c:v>
                </c:pt>
                <c:pt idx="107">
                  <c:v>14.09</c:v>
                </c:pt>
                <c:pt idx="108">
                  <c:v>12.27</c:v>
                </c:pt>
                <c:pt idx="109">
                  <c:v>15.55</c:v>
                </c:pt>
                <c:pt idx="110">
                  <c:v>13</c:v>
                </c:pt>
                <c:pt idx="111">
                  <c:v>10.16</c:v>
                </c:pt>
                <c:pt idx="112">
                  <c:v>16.21</c:v>
                </c:pt>
                <c:pt idx="113">
                  <c:v>17.09</c:v>
                </c:pt>
                <c:pt idx="114">
                  <c:v>10.45</c:v>
                </c:pt>
                <c:pt idx="115">
                  <c:v>15.76</c:v>
                </c:pt>
                <c:pt idx="116">
                  <c:v>12.04</c:v>
                </c:pt>
                <c:pt idx="117">
                  <c:v>10.3</c:v>
                </c:pt>
                <c:pt idx="118">
                  <c:v>15.37</c:v>
                </c:pt>
                <c:pt idx="119">
                  <c:v>13.61</c:v>
                </c:pt>
                <c:pt idx="120">
                  <c:v>14.37</c:v>
                </c:pt>
                <c:pt idx="121">
                  <c:v>14.27</c:v>
                </c:pt>
                <c:pt idx="122">
                  <c:v>17.93</c:v>
                </c:pt>
                <c:pt idx="123">
                  <c:v>25.41</c:v>
                </c:pt>
                <c:pt idx="124">
                  <c:v>17.579999999999998</c:v>
                </c:pt>
                <c:pt idx="125">
                  <c:v>14.81</c:v>
                </c:pt>
                <c:pt idx="126">
                  <c:v>27.26</c:v>
                </c:pt>
                <c:pt idx="127">
                  <c:v>17.190000000000001</c:v>
                </c:pt>
                <c:pt idx="128">
                  <c:v>15.39</c:v>
                </c:pt>
                <c:pt idx="129">
                  <c:v>18.34</c:v>
                </c:pt>
                <c:pt idx="130">
                  <c:v>12.6</c:v>
                </c:pt>
                <c:pt idx="131">
                  <c:v>12.26</c:v>
                </c:pt>
                <c:pt idx="132">
                  <c:v>11.12</c:v>
                </c:pt>
                <c:pt idx="133">
                  <c:v>15.03</c:v>
                </c:pt>
                <c:pt idx="134">
                  <c:v>17.309999999999999</c:v>
                </c:pt>
                <c:pt idx="135">
                  <c:v>16.96</c:v>
                </c:pt>
                <c:pt idx="136">
                  <c:v>16.899999999999999</c:v>
                </c:pt>
                <c:pt idx="137">
                  <c:v>14.59</c:v>
                </c:pt>
                <c:pt idx="138">
                  <c:v>21.32</c:v>
                </c:pt>
                <c:pt idx="139">
                  <c:v>18.46</c:v>
                </c:pt>
                <c:pt idx="140">
                  <c:v>24.16</c:v>
                </c:pt>
                <c:pt idx="141">
                  <c:v>34.409999999999997</c:v>
                </c:pt>
                <c:pt idx="142">
                  <c:v>26.82</c:v>
                </c:pt>
                <c:pt idx="143">
                  <c:v>26.42</c:v>
                </c:pt>
                <c:pt idx="144">
                  <c:v>29.29</c:v>
                </c:pt>
                <c:pt idx="145">
                  <c:v>27.8</c:v>
                </c:pt>
                <c:pt idx="146">
                  <c:v>16.649999999999999</c:v>
                </c:pt>
                <c:pt idx="147">
                  <c:v>29.53</c:v>
                </c:pt>
                <c:pt idx="148">
                  <c:v>28.32</c:v>
                </c:pt>
                <c:pt idx="149">
                  <c:v>21.45</c:v>
                </c:pt>
                <c:pt idx="150">
                  <c:v>14.1</c:v>
                </c:pt>
                <c:pt idx="151">
                  <c:v>13.28</c:v>
                </c:pt>
                <c:pt idx="152">
                  <c:v>12.12</c:v>
                </c:pt>
                <c:pt idx="153">
                  <c:v>15.79</c:v>
                </c:pt>
                <c:pt idx="154">
                  <c:v>15.12</c:v>
                </c:pt>
                <c:pt idx="155">
                  <c:v>15.02</c:v>
                </c:pt>
                <c:pt idx="156">
                  <c:v>16.14</c:v>
                </c:pt>
                <c:pt idx="157">
                  <c:v>4.59</c:v>
                </c:pt>
                <c:pt idx="158">
                  <c:v>6.43</c:v>
                </c:pt>
                <c:pt idx="159">
                  <c:v>7.39</c:v>
                </c:pt>
                <c:pt idx="160">
                  <c:v>5.5</c:v>
                </c:pt>
                <c:pt idx="161">
                  <c:v>1.73</c:v>
                </c:pt>
                <c:pt idx="162">
                  <c:v>1.92</c:v>
                </c:pt>
                <c:pt idx="163">
                  <c:v>3.32</c:v>
                </c:pt>
                <c:pt idx="164">
                  <c:v>11.64</c:v>
                </c:pt>
                <c:pt idx="165">
                  <c:v>9.81</c:v>
                </c:pt>
                <c:pt idx="166">
                  <c:v>3.7</c:v>
                </c:pt>
                <c:pt idx="167">
                  <c:v>12.14</c:v>
                </c:pt>
                <c:pt idx="168">
                  <c:v>11.1</c:v>
                </c:pt>
                <c:pt idx="169">
                  <c:v>11.32</c:v>
                </c:pt>
                <c:pt idx="170">
                  <c:v>14.43</c:v>
                </c:pt>
                <c:pt idx="171">
                  <c:v>12.03</c:v>
                </c:pt>
                <c:pt idx="172">
                  <c:v>14.69</c:v>
                </c:pt>
                <c:pt idx="173">
                  <c:v>9.0399999999999991</c:v>
                </c:pt>
                <c:pt idx="174">
                  <c:v>9.64</c:v>
                </c:pt>
                <c:pt idx="175">
                  <c:v>5.33</c:v>
                </c:pt>
                <c:pt idx="176">
                  <c:v>10.11</c:v>
                </c:pt>
                <c:pt idx="177">
                  <c:v>6.29</c:v>
                </c:pt>
                <c:pt idx="178">
                  <c:v>6.92</c:v>
                </c:pt>
                <c:pt idx="179">
                  <c:v>5.04</c:v>
                </c:pt>
                <c:pt idx="180">
                  <c:v>7.56</c:v>
                </c:pt>
                <c:pt idx="181">
                  <c:v>9.4499999999999993</c:v>
                </c:pt>
                <c:pt idx="182">
                  <c:v>4.82</c:v>
                </c:pt>
                <c:pt idx="183">
                  <c:v>5.68</c:v>
                </c:pt>
                <c:pt idx="184">
                  <c:v>13.98</c:v>
                </c:pt>
                <c:pt idx="185">
                  <c:v>13.15</c:v>
                </c:pt>
                <c:pt idx="186">
                  <c:v>4.45</c:v>
                </c:pt>
                <c:pt idx="187">
                  <c:v>6.68</c:v>
                </c:pt>
                <c:pt idx="188">
                  <c:v>4.5599999999999996</c:v>
                </c:pt>
                <c:pt idx="189">
                  <c:v>5.39</c:v>
                </c:pt>
                <c:pt idx="190">
                  <c:v>5.0999999999999996</c:v>
                </c:pt>
                <c:pt idx="191">
                  <c:v>4.6900000000000004</c:v>
                </c:pt>
                <c:pt idx="192">
                  <c:v>2.87</c:v>
                </c:pt>
                <c:pt idx="193">
                  <c:v>5.03</c:v>
                </c:pt>
                <c:pt idx="194">
                  <c:v>4.38</c:v>
                </c:pt>
                <c:pt idx="195">
                  <c:v>2.97</c:v>
                </c:pt>
                <c:pt idx="196">
                  <c:v>4.08</c:v>
                </c:pt>
                <c:pt idx="197">
                  <c:v>8.61</c:v>
                </c:pt>
                <c:pt idx="198">
                  <c:v>6.62</c:v>
                </c:pt>
                <c:pt idx="199">
                  <c:v>4.5599999999999996</c:v>
                </c:pt>
                <c:pt idx="200">
                  <c:v>4.45</c:v>
                </c:pt>
                <c:pt idx="201">
                  <c:v>7.43</c:v>
                </c:pt>
                <c:pt idx="202">
                  <c:v>3.11</c:v>
                </c:pt>
                <c:pt idx="203">
                  <c:v>3.81</c:v>
                </c:pt>
                <c:pt idx="204">
                  <c:v>2.88</c:v>
                </c:pt>
                <c:pt idx="205">
                  <c:v>10.87</c:v>
                </c:pt>
                <c:pt idx="206">
                  <c:v>10.97</c:v>
                </c:pt>
                <c:pt idx="207">
                  <c:v>18.059999999999999</c:v>
                </c:pt>
                <c:pt idx="208">
                  <c:v>14.66</c:v>
                </c:pt>
                <c:pt idx="209">
                  <c:v>23.09</c:v>
                </c:pt>
                <c:pt idx="210">
                  <c:v>17.27</c:v>
                </c:pt>
                <c:pt idx="211">
                  <c:v>23.98</c:v>
                </c:pt>
                <c:pt idx="212">
                  <c:v>16.03</c:v>
                </c:pt>
                <c:pt idx="213">
                  <c:v>9.3800000000000008</c:v>
                </c:pt>
                <c:pt idx="214">
                  <c:v>29.55</c:v>
                </c:pt>
                <c:pt idx="215">
                  <c:v>9.4700000000000006</c:v>
                </c:pt>
                <c:pt idx="216">
                  <c:v>13.51</c:v>
                </c:pt>
                <c:pt idx="217">
                  <c:v>9.69</c:v>
                </c:pt>
                <c:pt idx="218">
                  <c:v>17.920000000000002</c:v>
                </c:pt>
                <c:pt idx="219">
                  <c:v>10.5</c:v>
                </c:pt>
                <c:pt idx="220">
                  <c:v>9.7100000000000009</c:v>
                </c:pt>
                <c:pt idx="221">
                  <c:v>21.46</c:v>
                </c:pt>
                <c:pt idx="222">
                  <c:v>9.93</c:v>
                </c:pt>
                <c:pt idx="223">
                  <c:v>7.6</c:v>
                </c:pt>
                <c:pt idx="224">
                  <c:v>4.1399999999999997</c:v>
                </c:pt>
                <c:pt idx="225">
                  <c:v>4.63</c:v>
                </c:pt>
                <c:pt idx="226">
                  <c:v>3.13</c:v>
                </c:pt>
                <c:pt idx="227">
                  <c:v>6.36</c:v>
                </c:pt>
                <c:pt idx="228">
                  <c:v>3.92</c:v>
                </c:pt>
                <c:pt idx="229">
                  <c:v>3.76</c:v>
                </c:pt>
                <c:pt idx="230">
                  <c:v>11.65</c:v>
                </c:pt>
                <c:pt idx="231">
                  <c:v>5.25</c:v>
                </c:pt>
                <c:pt idx="232">
                  <c:v>2.4700000000000002</c:v>
                </c:pt>
                <c:pt idx="233">
                  <c:v>3.95</c:v>
                </c:pt>
                <c:pt idx="234">
                  <c:v>8.0500000000000007</c:v>
                </c:pt>
                <c:pt idx="235">
                  <c:v>10.88</c:v>
                </c:pt>
                <c:pt idx="236">
                  <c:v>9.5399999999999991</c:v>
                </c:pt>
                <c:pt idx="237">
                  <c:v>4.7300000000000004</c:v>
                </c:pt>
                <c:pt idx="238">
                  <c:v>6.36</c:v>
                </c:pt>
                <c:pt idx="239">
                  <c:v>7.37</c:v>
                </c:pt>
                <c:pt idx="240">
                  <c:v>11.38</c:v>
                </c:pt>
                <c:pt idx="241">
                  <c:v>12.4</c:v>
                </c:pt>
                <c:pt idx="242">
                  <c:v>11.22</c:v>
                </c:pt>
                <c:pt idx="243">
                  <c:v>5.19</c:v>
                </c:pt>
                <c:pt idx="244">
                  <c:v>12.5</c:v>
                </c:pt>
                <c:pt idx="245">
                  <c:v>18.46</c:v>
                </c:pt>
                <c:pt idx="246">
                  <c:v>9.16</c:v>
                </c:pt>
                <c:pt idx="247">
                  <c:v>10.15</c:v>
                </c:pt>
                <c:pt idx="248">
                  <c:v>9.52</c:v>
                </c:pt>
                <c:pt idx="249">
                  <c:v>6.56</c:v>
                </c:pt>
                <c:pt idx="250">
                  <c:v>5.9</c:v>
                </c:pt>
                <c:pt idx="251">
                  <c:v>3.59</c:v>
                </c:pt>
                <c:pt idx="252">
                  <c:v>3.53</c:v>
                </c:pt>
                <c:pt idx="253">
                  <c:v>3.54</c:v>
                </c:pt>
                <c:pt idx="254">
                  <c:v>6.57</c:v>
                </c:pt>
                <c:pt idx="255">
                  <c:v>9.25</c:v>
                </c:pt>
                <c:pt idx="256">
                  <c:v>3.11</c:v>
                </c:pt>
                <c:pt idx="257">
                  <c:v>5.12</c:v>
                </c:pt>
                <c:pt idx="258">
                  <c:v>7.79</c:v>
                </c:pt>
                <c:pt idx="259">
                  <c:v>6.9</c:v>
                </c:pt>
                <c:pt idx="260">
                  <c:v>9.59</c:v>
                </c:pt>
                <c:pt idx="261">
                  <c:v>7.26</c:v>
                </c:pt>
                <c:pt idx="262">
                  <c:v>5.91</c:v>
                </c:pt>
                <c:pt idx="263">
                  <c:v>11.25</c:v>
                </c:pt>
                <c:pt idx="264">
                  <c:v>8.1</c:v>
                </c:pt>
                <c:pt idx="265">
                  <c:v>10.45</c:v>
                </c:pt>
                <c:pt idx="266">
                  <c:v>14.79</c:v>
                </c:pt>
                <c:pt idx="267">
                  <c:v>7.44</c:v>
                </c:pt>
                <c:pt idx="268">
                  <c:v>3.16</c:v>
                </c:pt>
                <c:pt idx="269">
                  <c:v>13.65</c:v>
                </c:pt>
                <c:pt idx="270">
                  <c:v>13</c:v>
                </c:pt>
                <c:pt idx="271">
                  <c:v>6.59</c:v>
                </c:pt>
                <c:pt idx="272">
                  <c:v>7.73</c:v>
                </c:pt>
                <c:pt idx="273">
                  <c:v>6.58</c:v>
                </c:pt>
                <c:pt idx="274">
                  <c:v>3.53</c:v>
                </c:pt>
                <c:pt idx="275">
                  <c:v>2.98</c:v>
                </c:pt>
                <c:pt idx="276">
                  <c:v>6.05</c:v>
                </c:pt>
                <c:pt idx="277">
                  <c:v>4.16</c:v>
                </c:pt>
                <c:pt idx="278">
                  <c:v>7.19</c:v>
                </c:pt>
                <c:pt idx="279">
                  <c:v>4.8499999999999996</c:v>
                </c:pt>
                <c:pt idx="280">
                  <c:v>3.76</c:v>
                </c:pt>
                <c:pt idx="281">
                  <c:v>4.59</c:v>
                </c:pt>
                <c:pt idx="282">
                  <c:v>3.01</c:v>
                </c:pt>
                <c:pt idx="283">
                  <c:v>3.16</c:v>
                </c:pt>
                <c:pt idx="284">
                  <c:v>7.85</c:v>
                </c:pt>
                <c:pt idx="285">
                  <c:v>8.23</c:v>
                </c:pt>
                <c:pt idx="286">
                  <c:v>12.93</c:v>
                </c:pt>
                <c:pt idx="287">
                  <c:v>7.14</c:v>
                </c:pt>
                <c:pt idx="288">
                  <c:v>7.6</c:v>
                </c:pt>
                <c:pt idx="289">
                  <c:v>9.51</c:v>
                </c:pt>
                <c:pt idx="290">
                  <c:v>3.33</c:v>
                </c:pt>
                <c:pt idx="291">
                  <c:v>3.56</c:v>
                </c:pt>
                <c:pt idx="292">
                  <c:v>4.7</c:v>
                </c:pt>
                <c:pt idx="293">
                  <c:v>8.58</c:v>
                </c:pt>
                <c:pt idx="294">
                  <c:v>10.4</c:v>
                </c:pt>
                <c:pt idx="295">
                  <c:v>6.27</c:v>
                </c:pt>
                <c:pt idx="296">
                  <c:v>7.39</c:v>
                </c:pt>
                <c:pt idx="297">
                  <c:v>15.84</c:v>
                </c:pt>
                <c:pt idx="298">
                  <c:v>4.97</c:v>
                </c:pt>
                <c:pt idx="299">
                  <c:v>4.74</c:v>
                </c:pt>
                <c:pt idx="300">
                  <c:v>6.07</c:v>
                </c:pt>
                <c:pt idx="301">
                  <c:v>9.5</c:v>
                </c:pt>
                <c:pt idx="302">
                  <c:v>8.67</c:v>
                </c:pt>
                <c:pt idx="303">
                  <c:v>4.8600000000000003</c:v>
                </c:pt>
                <c:pt idx="304">
                  <c:v>6.93</c:v>
                </c:pt>
                <c:pt idx="305">
                  <c:v>8.93</c:v>
                </c:pt>
                <c:pt idx="306">
                  <c:v>6.47</c:v>
                </c:pt>
                <c:pt idx="307">
                  <c:v>7.53</c:v>
                </c:pt>
                <c:pt idx="308">
                  <c:v>4.54</c:v>
                </c:pt>
                <c:pt idx="309">
                  <c:v>9.9700000000000006</c:v>
                </c:pt>
                <c:pt idx="310">
                  <c:v>12.64</c:v>
                </c:pt>
                <c:pt idx="311">
                  <c:v>5.98</c:v>
                </c:pt>
                <c:pt idx="312">
                  <c:v>11.72</c:v>
                </c:pt>
                <c:pt idx="313">
                  <c:v>7.9</c:v>
                </c:pt>
                <c:pt idx="314">
                  <c:v>9.2799999999999994</c:v>
                </c:pt>
                <c:pt idx="315">
                  <c:v>11.5</c:v>
                </c:pt>
                <c:pt idx="316">
                  <c:v>18.329999999999998</c:v>
                </c:pt>
                <c:pt idx="317">
                  <c:v>15.94</c:v>
                </c:pt>
                <c:pt idx="318">
                  <c:v>10.36</c:v>
                </c:pt>
                <c:pt idx="319">
                  <c:v>12.73</c:v>
                </c:pt>
                <c:pt idx="320">
                  <c:v>7.2</c:v>
                </c:pt>
                <c:pt idx="321">
                  <c:v>6.87</c:v>
                </c:pt>
                <c:pt idx="322">
                  <c:v>7.7</c:v>
                </c:pt>
                <c:pt idx="323">
                  <c:v>11.74</c:v>
                </c:pt>
                <c:pt idx="324">
                  <c:v>6.12</c:v>
                </c:pt>
                <c:pt idx="325">
                  <c:v>5.08</c:v>
                </c:pt>
                <c:pt idx="326">
                  <c:v>6.15</c:v>
                </c:pt>
                <c:pt idx="327">
                  <c:v>12.79</c:v>
                </c:pt>
                <c:pt idx="328">
                  <c:v>9.9700000000000006</c:v>
                </c:pt>
                <c:pt idx="329">
                  <c:v>7.34</c:v>
                </c:pt>
                <c:pt idx="330">
                  <c:v>9.09</c:v>
                </c:pt>
                <c:pt idx="331">
                  <c:v>12.43</c:v>
                </c:pt>
                <c:pt idx="332">
                  <c:v>7.83</c:v>
                </c:pt>
                <c:pt idx="333">
                  <c:v>5.68</c:v>
                </c:pt>
                <c:pt idx="334">
                  <c:v>6.75</c:v>
                </c:pt>
                <c:pt idx="335">
                  <c:v>8.01</c:v>
                </c:pt>
                <c:pt idx="336">
                  <c:v>9.8000000000000007</c:v>
                </c:pt>
                <c:pt idx="337">
                  <c:v>10.56</c:v>
                </c:pt>
                <c:pt idx="338">
                  <c:v>8.51</c:v>
                </c:pt>
                <c:pt idx="339">
                  <c:v>9.74</c:v>
                </c:pt>
                <c:pt idx="340">
                  <c:v>9.2899999999999991</c:v>
                </c:pt>
                <c:pt idx="341">
                  <c:v>5.49</c:v>
                </c:pt>
                <c:pt idx="342">
                  <c:v>8.65</c:v>
                </c:pt>
                <c:pt idx="343">
                  <c:v>7.18</c:v>
                </c:pt>
                <c:pt idx="344">
                  <c:v>4.6100000000000003</c:v>
                </c:pt>
                <c:pt idx="345">
                  <c:v>10.53</c:v>
                </c:pt>
                <c:pt idx="346">
                  <c:v>12.67</c:v>
                </c:pt>
                <c:pt idx="347">
                  <c:v>6.36</c:v>
                </c:pt>
                <c:pt idx="348">
                  <c:v>5.99</c:v>
                </c:pt>
                <c:pt idx="349">
                  <c:v>5.89</c:v>
                </c:pt>
                <c:pt idx="350">
                  <c:v>5.98</c:v>
                </c:pt>
                <c:pt idx="351">
                  <c:v>5.49</c:v>
                </c:pt>
                <c:pt idx="352">
                  <c:v>7.79</c:v>
                </c:pt>
                <c:pt idx="353">
                  <c:v>4.5</c:v>
                </c:pt>
                <c:pt idx="354">
                  <c:v>8.0500000000000007</c:v>
                </c:pt>
                <c:pt idx="355">
                  <c:v>5.57</c:v>
                </c:pt>
                <c:pt idx="356">
                  <c:v>17.600000000000001</c:v>
                </c:pt>
                <c:pt idx="357">
                  <c:v>13.27</c:v>
                </c:pt>
                <c:pt idx="358">
                  <c:v>11.48</c:v>
                </c:pt>
                <c:pt idx="359">
                  <c:v>12.67</c:v>
                </c:pt>
                <c:pt idx="360">
                  <c:v>7.79</c:v>
                </c:pt>
                <c:pt idx="361">
                  <c:v>14.19</c:v>
                </c:pt>
                <c:pt idx="362">
                  <c:v>10.19</c:v>
                </c:pt>
                <c:pt idx="363">
                  <c:v>14.64</c:v>
                </c:pt>
                <c:pt idx="364">
                  <c:v>5.29</c:v>
                </c:pt>
                <c:pt idx="365">
                  <c:v>7.12</c:v>
                </c:pt>
                <c:pt idx="366">
                  <c:v>14</c:v>
                </c:pt>
                <c:pt idx="367">
                  <c:v>13.33</c:v>
                </c:pt>
                <c:pt idx="368">
                  <c:v>3.26</c:v>
                </c:pt>
                <c:pt idx="369">
                  <c:v>3.73</c:v>
                </c:pt>
                <c:pt idx="370">
                  <c:v>2.96</c:v>
                </c:pt>
                <c:pt idx="371">
                  <c:v>9.5299999999999994</c:v>
                </c:pt>
                <c:pt idx="372">
                  <c:v>8.8800000000000008</c:v>
                </c:pt>
                <c:pt idx="373">
                  <c:v>34.770000000000003</c:v>
                </c:pt>
                <c:pt idx="374">
                  <c:v>37.97</c:v>
                </c:pt>
                <c:pt idx="375">
                  <c:v>13.44</c:v>
                </c:pt>
                <c:pt idx="376">
                  <c:v>23.24</c:v>
                </c:pt>
                <c:pt idx="377">
                  <c:v>21.24</c:v>
                </c:pt>
                <c:pt idx="378">
                  <c:v>23.69</c:v>
                </c:pt>
                <c:pt idx="379">
                  <c:v>21.78</c:v>
                </c:pt>
                <c:pt idx="380">
                  <c:v>17.21</c:v>
                </c:pt>
                <c:pt idx="381">
                  <c:v>21.08</c:v>
                </c:pt>
                <c:pt idx="382">
                  <c:v>23.6</c:v>
                </c:pt>
                <c:pt idx="383">
                  <c:v>24.56</c:v>
                </c:pt>
                <c:pt idx="384">
                  <c:v>30.63</c:v>
                </c:pt>
                <c:pt idx="385">
                  <c:v>30.81</c:v>
                </c:pt>
                <c:pt idx="386">
                  <c:v>28.28</c:v>
                </c:pt>
                <c:pt idx="387">
                  <c:v>31.99</c:v>
                </c:pt>
                <c:pt idx="388">
                  <c:v>30.62</c:v>
                </c:pt>
                <c:pt idx="389">
                  <c:v>20.85</c:v>
                </c:pt>
                <c:pt idx="390">
                  <c:v>17.11</c:v>
                </c:pt>
                <c:pt idx="391">
                  <c:v>18.760000000000002</c:v>
                </c:pt>
                <c:pt idx="392">
                  <c:v>25.68</c:v>
                </c:pt>
                <c:pt idx="393">
                  <c:v>15.17</c:v>
                </c:pt>
                <c:pt idx="394">
                  <c:v>16.350000000000001</c:v>
                </c:pt>
                <c:pt idx="395">
                  <c:v>17.12</c:v>
                </c:pt>
                <c:pt idx="396">
                  <c:v>19.37</c:v>
                </c:pt>
                <c:pt idx="397">
                  <c:v>19.920000000000002</c:v>
                </c:pt>
                <c:pt idx="398">
                  <c:v>30.59</c:v>
                </c:pt>
                <c:pt idx="399">
                  <c:v>29.97</c:v>
                </c:pt>
                <c:pt idx="400">
                  <c:v>26.77</c:v>
                </c:pt>
                <c:pt idx="401">
                  <c:v>20.32</c:v>
                </c:pt>
                <c:pt idx="402">
                  <c:v>20.309999999999999</c:v>
                </c:pt>
                <c:pt idx="403">
                  <c:v>19.77</c:v>
                </c:pt>
                <c:pt idx="404">
                  <c:v>27.38</c:v>
                </c:pt>
                <c:pt idx="405">
                  <c:v>22.98</c:v>
                </c:pt>
                <c:pt idx="406">
                  <c:v>23.34</c:v>
                </c:pt>
                <c:pt idx="407">
                  <c:v>12.13</c:v>
                </c:pt>
                <c:pt idx="408">
                  <c:v>26.4</c:v>
                </c:pt>
                <c:pt idx="409">
                  <c:v>19.78</c:v>
                </c:pt>
                <c:pt idx="410">
                  <c:v>10.11</c:v>
                </c:pt>
                <c:pt idx="411">
                  <c:v>21.22</c:v>
                </c:pt>
                <c:pt idx="412">
                  <c:v>34.369999999999997</c:v>
                </c:pt>
                <c:pt idx="413">
                  <c:v>20.079999999999998</c:v>
                </c:pt>
                <c:pt idx="414">
                  <c:v>36.979999999999997</c:v>
                </c:pt>
                <c:pt idx="415">
                  <c:v>29.05</c:v>
                </c:pt>
                <c:pt idx="416">
                  <c:v>25.79</c:v>
                </c:pt>
                <c:pt idx="417">
                  <c:v>26.64</c:v>
                </c:pt>
                <c:pt idx="418">
                  <c:v>20.62</c:v>
                </c:pt>
                <c:pt idx="419">
                  <c:v>22.74</c:v>
                </c:pt>
                <c:pt idx="420">
                  <c:v>15.02</c:v>
                </c:pt>
                <c:pt idx="421">
                  <c:v>15.7</c:v>
                </c:pt>
                <c:pt idx="422">
                  <c:v>14.1</c:v>
                </c:pt>
                <c:pt idx="423">
                  <c:v>23.29</c:v>
                </c:pt>
                <c:pt idx="424">
                  <c:v>17.16</c:v>
                </c:pt>
                <c:pt idx="425">
                  <c:v>24.39</c:v>
                </c:pt>
                <c:pt idx="426">
                  <c:v>15.69</c:v>
                </c:pt>
                <c:pt idx="427">
                  <c:v>14.52</c:v>
                </c:pt>
                <c:pt idx="428">
                  <c:v>21.52</c:v>
                </c:pt>
                <c:pt idx="429">
                  <c:v>24.08</c:v>
                </c:pt>
                <c:pt idx="430">
                  <c:v>17.64</c:v>
                </c:pt>
                <c:pt idx="431">
                  <c:v>19.690000000000001</c:v>
                </c:pt>
                <c:pt idx="432">
                  <c:v>12.03</c:v>
                </c:pt>
                <c:pt idx="433">
                  <c:v>16.22</c:v>
                </c:pt>
                <c:pt idx="434">
                  <c:v>15.17</c:v>
                </c:pt>
                <c:pt idx="435">
                  <c:v>23.27</c:v>
                </c:pt>
                <c:pt idx="436">
                  <c:v>18.05</c:v>
                </c:pt>
                <c:pt idx="437">
                  <c:v>26.45</c:v>
                </c:pt>
                <c:pt idx="438">
                  <c:v>34.020000000000003</c:v>
                </c:pt>
                <c:pt idx="439">
                  <c:v>22.88</c:v>
                </c:pt>
                <c:pt idx="440">
                  <c:v>22.11</c:v>
                </c:pt>
                <c:pt idx="441">
                  <c:v>19.52</c:v>
                </c:pt>
                <c:pt idx="442">
                  <c:v>16.59</c:v>
                </c:pt>
                <c:pt idx="443">
                  <c:v>18.850000000000001</c:v>
                </c:pt>
                <c:pt idx="444">
                  <c:v>23.79</c:v>
                </c:pt>
                <c:pt idx="445">
                  <c:v>23.98</c:v>
                </c:pt>
                <c:pt idx="446">
                  <c:v>17.79</c:v>
                </c:pt>
                <c:pt idx="447">
                  <c:v>16.440000000000001</c:v>
                </c:pt>
                <c:pt idx="448">
                  <c:v>18.13</c:v>
                </c:pt>
                <c:pt idx="449">
                  <c:v>19.309999999999999</c:v>
                </c:pt>
                <c:pt idx="450">
                  <c:v>17.440000000000001</c:v>
                </c:pt>
                <c:pt idx="451">
                  <c:v>17.73</c:v>
                </c:pt>
                <c:pt idx="452">
                  <c:v>17.27</c:v>
                </c:pt>
                <c:pt idx="453">
                  <c:v>16.739999999999998</c:v>
                </c:pt>
                <c:pt idx="454">
                  <c:v>18.71</c:v>
                </c:pt>
                <c:pt idx="455">
                  <c:v>18.13</c:v>
                </c:pt>
                <c:pt idx="456">
                  <c:v>19.010000000000002</c:v>
                </c:pt>
                <c:pt idx="457">
                  <c:v>16.940000000000001</c:v>
                </c:pt>
                <c:pt idx="458">
                  <c:v>16.23</c:v>
                </c:pt>
                <c:pt idx="459">
                  <c:v>14.7</c:v>
                </c:pt>
                <c:pt idx="460">
                  <c:v>16.420000000000002</c:v>
                </c:pt>
                <c:pt idx="461">
                  <c:v>14.65</c:v>
                </c:pt>
                <c:pt idx="462">
                  <c:v>13.99</c:v>
                </c:pt>
                <c:pt idx="463">
                  <c:v>10.29</c:v>
                </c:pt>
                <c:pt idx="464">
                  <c:v>13.22</c:v>
                </c:pt>
                <c:pt idx="465">
                  <c:v>14.13</c:v>
                </c:pt>
                <c:pt idx="466">
                  <c:v>17.149999999999999</c:v>
                </c:pt>
                <c:pt idx="467">
                  <c:v>21.32</c:v>
                </c:pt>
                <c:pt idx="468">
                  <c:v>18.13</c:v>
                </c:pt>
                <c:pt idx="469">
                  <c:v>14.76</c:v>
                </c:pt>
                <c:pt idx="470">
                  <c:v>16.29</c:v>
                </c:pt>
                <c:pt idx="471">
                  <c:v>12.87</c:v>
                </c:pt>
                <c:pt idx="472">
                  <c:v>14.36</c:v>
                </c:pt>
                <c:pt idx="473">
                  <c:v>11.66</c:v>
                </c:pt>
                <c:pt idx="474">
                  <c:v>18.14</c:v>
                </c:pt>
                <c:pt idx="475">
                  <c:v>24.1</c:v>
                </c:pt>
                <c:pt idx="476">
                  <c:v>18.68</c:v>
                </c:pt>
                <c:pt idx="477">
                  <c:v>24.91</c:v>
                </c:pt>
                <c:pt idx="478">
                  <c:v>18.03</c:v>
                </c:pt>
                <c:pt idx="479">
                  <c:v>13.11</c:v>
                </c:pt>
                <c:pt idx="480">
                  <c:v>10.74</c:v>
                </c:pt>
                <c:pt idx="481">
                  <c:v>7.74</c:v>
                </c:pt>
                <c:pt idx="482">
                  <c:v>7.01</c:v>
                </c:pt>
                <c:pt idx="483">
                  <c:v>10.42</c:v>
                </c:pt>
                <c:pt idx="484">
                  <c:v>13.34</c:v>
                </c:pt>
                <c:pt idx="485">
                  <c:v>10.58</c:v>
                </c:pt>
                <c:pt idx="486">
                  <c:v>14.98</c:v>
                </c:pt>
                <c:pt idx="487">
                  <c:v>11.45</c:v>
                </c:pt>
                <c:pt idx="488">
                  <c:v>18.059999999999999</c:v>
                </c:pt>
                <c:pt idx="489">
                  <c:v>23.97</c:v>
                </c:pt>
                <c:pt idx="490">
                  <c:v>29.68</c:v>
                </c:pt>
                <c:pt idx="491">
                  <c:v>18.07</c:v>
                </c:pt>
                <c:pt idx="492">
                  <c:v>13.35</c:v>
                </c:pt>
                <c:pt idx="493">
                  <c:v>12.01</c:v>
                </c:pt>
                <c:pt idx="494">
                  <c:v>13.59</c:v>
                </c:pt>
                <c:pt idx="495">
                  <c:v>17.600000000000001</c:v>
                </c:pt>
                <c:pt idx="496">
                  <c:v>21.14</c:v>
                </c:pt>
                <c:pt idx="497">
                  <c:v>14.1</c:v>
                </c:pt>
                <c:pt idx="498">
                  <c:v>12.92</c:v>
                </c:pt>
                <c:pt idx="499">
                  <c:v>15.1</c:v>
                </c:pt>
                <c:pt idx="500">
                  <c:v>14.33</c:v>
                </c:pt>
                <c:pt idx="501">
                  <c:v>9.67</c:v>
                </c:pt>
                <c:pt idx="502">
                  <c:v>9.08</c:v>
                </c:pt>
                <c:pt idx="503">
                  <c:v>5.64</c:v>
                </c:pt>
                <c:pt idx="504">
                  <c:v>6.48</c:v>
                </c:pt>
                <c:pt idx="505">
                  <c:v>7.88</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25E4-4CD5-96E2-123E4996C4C2}"/>
            </c:ext>
          </c:extLst>
        </c:ser>
        <c:dLbls>
          <c:showLegendKey val="0"/>
          <c:showVal val="0"/>
          <c:showCatName val="0"/>
          <c:showSerName val="0"/>
          <c:showPercent val="0"/>
          <c:showBubbleSize val="0"/>
        </c:dLbls>
        <c:axId val="263032624"/>
        <c:axId val="263059664"/>
      </c:scatterChart>
      <c:valAx>
        <c:axId val="263032624"/>
        <c:scaling>
          <c:orientation val="minMax"/>
        </c:scaling>
        <c:delete val="0"/>
        <c:axPos val="b"/>
        <c:title>
          <c:tx>
            <c:rich>
              <a:bodyPr/>
              <a:lstStyle/>
              <a:p>
                <a:pPr>
                  <a:defRPr/>
                </a:pPr>
                <a:r>
                  <a:rPr lang="en-IN"/>
                  <a:t>LSTAT</a:t>
                </a:r>
              </a:p>
            </c:rich>
          </c:tx>
          <c:overlay val="0"/>
        </c:title>
        <c:numFmt formatCode="General" sourceLinked="1"/>
        <c:majorTickMark val="out"/>
        <c:minorTickMark val="none"/>
        <c:tickLblPos val="nextTo"/>
        <c:crossAx val="263059664"/>
        <c:crosses val="autoZero"/>
        <c:crossBetween val="midCat"/>
      </c:valAx>
      <c:valAx>
        <c:axId val="263059664"/>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263032624"/>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Residual Plot</a:t>
            </a:r>
          </a:p>
        </c:rich>
      </c:tx>
      <c:overlay val="0"/>
    </c:title>
    <c:autoTitleDeleted val="0"/>
    <c:plotArea>
      <c:layout/>
      <c:scatterChart>
        <c:scatterStyle val="lineMarker"/>
        <c:varyColors val="0"/>
        <c:ser>
          <c:idx val="0"/>
          <c:order val="0"/>
          <c:spPr>
            <a:ln w="19050">
              <a:noFill/>
            </a:ln>
          </c:spPr>
          <c:xVal>
            <c:numRef>
              <c:f>'FINAL MODEL'!$A$2:$A$507</c:f>
              <c:numCache>
                <c:formatCode>General</c:formatCode>
                <c:ptCount val="506"/>
                <c:pt idx="0">
                  <c:v>65.2</c:v>
                </c:pt>
                <c:pt idx="1">
                  <c:v>78.900000000000006</c:v>
                </c:pt>
                <c:pt idx="2">
                  <c:v>61.1</c:v>
                </c:pt>
                <c:pt idx="3">
                  <c:v>45.8</c:v>
                </c:pt>
                <c:pt idx="4">
                  <c:v>54.2</c:v>
                </c:pt>
                <c:pt idx="5">
                  <c:v>58.7</c:v>
                </c:pt>
                <c:pt idx="6">
                  <c:v>66.599999999999994</c:v>
                </c:pt>
                <c:pt idx="7">
                  <c:v>96.1</c:v>
                </c:pt>
                <c:pt idx="8">
                  <c:v>100</c:v>
                </c:pt>
                <c:pt idx="9">
                  <c:v>85.9</c:v>
                </c:pt>
                <c:pt idx="10">
                  <c:v>94.3</c:v>
                </c:pt>
                <c:pt idx="11">
                  <c:v>82.9</c:v>
                </c:pt>
                <c:pt idx="12">
                  <c:v>39</c:v>
                </c:pt>
                <c:pt idx="13">
                  <c:v>61.8</c:v>
                </c:pt>
                <c:pt idx="14">
                  <c:v>84.5</c:v>
                </c:pt>
                <c:pt idx="15">
                  <c:v>56.5</c:v>
                </c:pt>
                <c:pt idx="16">
                  <c:v>29.3</c:v>
                </c:pt>
                <c:pt idx="17">
                  <c:v>81.7</c:v>
                </c:pt>
                <c:pt idx="18">
                  <c:v>36.6</c:v>
                </c:pt>
                <c:pt idx="19">
                  <c:v>69.5</c:v>
                </c:pt>
                <c:pt idx="20">
                  <c:v>98.1</c:v>
                </c:pt>
                <c:pt idx="21">
                  <c:v>89.2</c:v>
                </c:pt>
                <c:pt idx="22">
                  <c:v>91.7</c:v>
                </c:pt>
                <c:pt idx="23">
                  <c:v>100</c:v>
                </c:pt>
                <c:pt idx="24">
                  <c:v>94.1</c:v>
                </c:pt>
                <c:pt idx="25">
                  <c:v>85.7</c:v>
                </c:pt>
                <c:pt idx="26">
                  <c:v>90.3</c:v>
                </c:pt>
                <c:pt idx="27">
                  <c:v>88.8</c:v>
                </c:pt>
                <c:pt idx="28">
                  <c:v>94.4</c:v>
                </c:pt>
                <c:pt idx="29">
                  <c:v>87.3</c:v>
                </c:pt>
                <c:pt idx="30">
                  <c:v>94.1</c:v>
                </c:pt>
                <c:pt idx="31">
                  <c:v>100</c:v>
                </c:pt>
                <c:pt idx="32">
                  <c:v>82</c:v>
                </c:pt>
                <c:pt idx="33">
                  <c:v>95</c:v>
                </c:pt>
                <c:pt idx="34">
                  <c:v>96.9</c:v>
                </c:pt>
                <c:pt idx="35">
                  <c:v>68.2</c:v>
                </c:pt>
                <c:pt idx="36">
                  <c:v>61.4</c:v>
                </c:pt>
                <c:pt idx="37">
                  <c:v>41.5</c:v>
                </c:pt>
                <c:pt idx="38">
                  <c:v>30.2</c:v>
                </c:pt>
                <c:pt idx="39">
                  <c:v>21.8</c:v>
                </c:pt>
                <c:pt idx="40">
                  <c:v>15.8</c:v>
                </c:pt>
                <c:pt idx="41">
                  <c:v>2.9</c:v>
                </c:pt>
                <c:pt idx="42">
                  <c:v>6.6</c:v>
                </c:pt>
                <c:pt idx="43">
                  <c:v>6.5</c:v>
                </c:pt>
                <c:pt idx="44">
                  <c:v>40</c:v>
                </c:pt>
                <c:pt idx="45">
                  <c:v>33.799999999999997</c:v>
                </c:pt>
                <c:pt idx="46">
                  <c:v>33.299999999999997</c:v>
                </c:pt>
                <c:pt idx="47">
                  <c:v>85.5</c:v>
                </c:pt>
                <c:pt idx="48">
                  <c:v>95.3</c:v>
                </c:pt>
                <c:pt idx="49">
                  <c:v>62</c:v>
                </c:pt>
                <c:pt idx="50">
                  <c:v>45.7</c:v>
                </c:pt>
                <c:pt idx="51">
                  <c:v>63</c:v>
                </c:pt>
                <c:pt idx="52">
                  <c:v>21.1</c:v>
                </c:pt>
                <c:pt idx="53">
                  <c:v>21.4</c:v>
                </c:pt>
                <c:pt idx="54">
                  <c:v>47.6</c:v>
                </c:pt>
                <c:pt idx="55">
                  <c:v>21.9</c:v>
                </c:pt>
                <c:pt idx="56">
                  <c:v>35.700000000000003</c:v>
                </c:pt>
                <c:pt idx="57">
                  <c:v>40.5</c:v>
                </c:pt>
                <c:pt idx="58">
                  <c:v>29.2</c:v>
                </c:pt>
                <c:pt idx="59">
                  <c:v>47.2</c:v>
                </c:pt>
                <c:pt idx="60">
                  <c:v>66.2</c:v>
                </c:pt>
                <c:pt idx="61">
                  <c:v>93.4</c:v>
                </c:pt>
                <c:pt idx="62">
                  <c:v>67.8</c:v>
                </c:pt>
                <c:pt idx="63">
                  <c:v>43.4</c:v>
                </c:pt>
                <c:pt idx="64">
                  <c:v>59.5</c:v>
                </c:pt>
                <c:pt idx="65">
                  <c:v>17.8</c:v>
                </c:pt>
                <c:pt idx="66">
                  <c:v>31.1</c:v>
                </c:pt>
                <c:pt idx="67">
                  <c:v>21.4</c:v>
                </c:pt>
                <c:pt idx="68">
                  <c:v>36.799999999999997</c:v>
                </c:pt>
                <c:pt idx="69">
                  <c:v>33</c:v>
                </c:pt>
                <c:pt idx="70">
                  <c:v>6.6</c:v>
                </c:pt>
                <c:pt idx="71">
                  <c:v>17.5</c:v>
                </c:pt>
                <c:pt idx="72">
                  <c:v>7.8</c:v>
                </c:pt>
                <c:pt idx="73">
                  <c:v>6.2</c:v>
                </c:pt>
                <c:pt idx="74">
                  <c:v>6</c:v>
                </c:pt>
                <c:pt idx="75">
                  <c:v>45</c:v>
                </c:pt>
                <c:pt idx="76">
                  <c:v>74.5</c:v>
                </c:pt>
                <c:pt idx="77">
                  <c:v>45.8</c:v>
                </c:pt>
                <c:pt idx="78">
                  <c:v>53.7</c:v>
                </c:pt>
                <c:pt idx="79">
                  <c:v>36.6</c:v>
                </c:pt>
                <c:pt idx="80">
                  <c:v>33.5</c:v>
                </c:pt>
                <c:pt idx="81">
                  <c:v>70.400000000000006</c:v>
                </c:pt>
                <c:pt idx="82">
                  <c:v>32.200000000000003</c:v>
                </c:pt>
                <c:pt idx="83">
                  <c:v>46.7</c:v>
                </c:pt>
                <c:pt idx="84">
                  <c:v>48</c:v>
                </c:pt>
                <c:pt idx="85">
                  <c:v>56.1</c:v>
                </c:pt>
                <c:pt idx="86">
                  <c:v>45.1</c:v>
                </c:pt>
                <c:pt idx="87">
                  <c:v>56.8</c:v>
                </c:pt>
                <c:pt idx="88">
                  <c:v>86.3</c:v>
                </c:pt>
                <c:pt idx="89">
                  <c:v>63.1</c:v>
                </c:pt>
                <c:pt idx="90">
                  <c:v>66.099999999999994</c:v>
                </c:pt>
                <c:pt idx="91">
                  <c:v>73.900000000000006</c:v>
                </c:pt>
                <c:pt idx="92">
                  <c:v>53.6</c:v>
                </c:pt>
                <c:pt idx="93">
                  <c:v>28.9</c:v>
                </c:pt>
                <c:pt idx="94">
                  <c:v>77.3</c:v>
                </c:pt>
                <c:pt idx="95">
                  <c:v>57.8</c:v>
                </c:pt>
                <c:pt idx="96">
                  <c:v>69.599999999999994</c:v>
                </c:pt>
                <c:pt idx="97">
                  <c:v>76</c:v>
                </c:pt>
                <c:pt idx="98">
                  <c:v>36.9</c:v>
                </c:pt>
                <c:pt idx="99">
                  <c:v>62.5</c:v>
                </c:pt>
                <c:pt idx="100">
                  <c:v>79.900000000000006</c:v>
                </c:pt>
                <c:pt idx="101">
                  <c:v>71.3</c:v>
                </c:pt>
                <c:pt idx="102">
                  <c:v>85.4</c:v>
                </c:pt>
                <c:pt idx="103">
                  <c:v>87.4</c:v>
                </c:pt>
                <c:pt idx="104">
                  <c:v>90</c:v>
                </c:pt>
                <c:pt idx="105">
                  <c:v>96.7</c:v>
                </c:pt>
                <c:pt idx="106">
                  <c:v>91.9</c:v>
                </c:pt>
                <c:pt idx="107">
                  <c:v>85.2</c:v>
                </c:pt>
                <c:pt idx="108">
                  <c:v>97.1</c:v>
                </c:pt>
                <c:pt idx="109">
                  <c:v>91.2</c:v>
                </c:pt>
                <c:pt idx="110">
                  <c:v>54.4</c:v>
                </c:pt>
                <c:pt idx="111">
                  <c:v>81.599999999999994</c:v>
                </c:pt>
                <c:pt idx="112">
                  <c:v>92.9</c:v>
                </c:pt>
                <c:pt idx="113">
                  <c:v>95.4</c:v>
                </c:pt>
                <c:pt idx="114">
                  <c:v>84.2</c:v>
                </c:pt>
                <c:pt idx="115">
                  <c:v>88.2</c:v>
                </c:pt>
                <c:pt idx="116">
                  <c:v>72.5</c:v>
                </c:pt>
                <c:pt idx="117">
                  <c:v>82.6</c:v>
                </c:pt>
                <c:pt idx="118">
                  <c:v>73.099999999999994</c:v>
                </c:pt>
                <c:pt idx="119">
                  <c:v>65.2</c:v>
                </c:pt>
                <c:pt idx="120">
                  <c:v>69.7</c:v>
                </c:pt>
                <c:pt idx="121">
                  <c:v>84.1</c:v>
                </c:pt>
                <c:pt idx="122">
                  <c:v>92.9</c:v>
                </c:pt>
                <c:pt idx="123">
                  <c:v>97</c:v>
                </c:pt>
                <c:pt idx="124">
                  <c:v>95.8</c:v>
                </c:pt>
                <c:pt idx="125">
                  <c:v>88.4</c:v>
                </c:pt>
                <c:pt idx="126">
                  <c:v>95.6</c:v>
                </c:pt>
                <c:pt idx="127">
                  <c:v>96</c:v>
                </c:pt>
                <c:pt idx="128">
                  <c:v>98.8</c:v>
                </c:pt>
                <c:pt idx="129">
                  <c:v>94.7</c:v>
                </c:pt>
                <c:pt idx="130">
                  <c:v>98.9</c:v>
                </c:pt>
                <c:pt idx="131">
                  <c:v>97.7</c:v>
                </c:pt>
                <c:pt idx="132">
                  <c:v>97.9</c:v>
                </c:pt>
                <c:pt idx="133">
                  <c:v>95.4</c:v>
                </c:pt>
                <c:pt idx="134">
                  <c:v>98.4</c:v>
                </c:pt>
                <c:pt idx="135">
                  <c:v>98.2</c:v>
                </c:pt>
                <c:pt idx="136">
                  <c:v>93.5</c:v>
                </c:pt>
                <c:pt idx="137">
                  <c:v>98.4</c:v>
                </c:pt>
                <c:pt idx="138">
                  <c:v>98.2</c:v>
                </c:pt>
                <c:pt idx="139">
                  <c:v>97.9</c:v>
                </c:pt>
                <c:pt idx="140">
                  <c:v>93.6</c:v>
                </c:pt>
                <c:pt idx="141">
                  <c:v>100</c:v>
                </c:pt>
                <c:pt idx="142">
                  <c:v>100</c:v>
                </c:pt>
                <c:pt idx="143">
                  <c:v>100</c:v>
                </c:pt>
                <c:pt idx="144">
                  <c:v>97.8</c:v>
                </c:pt>
                <c:pt idx="145">
                  <c:v>100</c:v>
                </c:pt>
                <c:pt idx="146">
                  <c:v>100</c:v>
                </c:pt>
                <c:pt idx="147">
                  <c:v>95.7</c:v>
                </c:pt>
                <c:pt idx="148">
                  <c:v>93.8</c:v>
                </c:pt>
                <c:pt idx="149">
                  <c:v>94.9</c:v>
                </c:pt>
                <c:pt idx="150">
                  <c:v>97.3</c:v>
                </c:pt>
                <c:pt idx="151">
                  <c:v>100</c:v>
                </c:pt>
                <c:pt idx="152">
                  <c:v>88</c:v>
                </c:pt>
                <c:pt idx="153">
                  <c:v>98.5</c:v>
                </c:pt>
                <c:pt idx="154">
                  <c:v>96</c:v>
                </c:pt>
                <c:pt idx="155">
                  <c:v>82.6</c:v>
                </c:pt>
                <c:pt idx="156">
                  <c:v>94</c:v>
                </c:pt>
                <c:pt idx="157">
                  <c:v>97.4</c:v>
                </c:pt>
                <c:pt idx="158">
                  <c:v>100</c:v>
                </c:pt>
                <c:pt idx="159">
                  <c:v>100</c:v>
                </c:pt>
                <c:pt idx="160">
                  <c:v>92.6</c:v>
                </c:pt>
                <c:pt idx="161">
                  <c:v>90.8</c:v>
                </c:pt>
                <c:pt idx="162">
                  <c:v>98.2</c:v>
                </c:pt>
                <c:pt idx="163">
                  <c:v>93.9</c:v>
                </c:pt>
                <c:pt idx="164">
                  <c:v>91.8</c:v>
                </c:pt>
                <c:pt idx="165">
                  <c:v>93</c:v>
                </c:pt>
                <c:pt idx="166">
                  <c:v>96.2</c:v>
                </c:pt>
                <c:pt idx="167">
                  <c:v>79.2</c:v>
                </c:pt>
                <c:pt idx="168">
                  <c:v>96.1</c:v>
                </c:pt>
                <c:pt idx="169">
                  <c:v>95.2</c:v>
                </c:pt>
                <c:pt idx="170">
                  <c:v>94.6</c:v>
                </c:pt>
                <c:pt idx="171">
                  <c:v>97.3</c:v>
                </c:pt>
                <c:pt idx="172">
                  <c:v>88.5</c:v>
                </c:pt>
                <c:pt idx="173">
                  <c:v>84.1</c:v>
                </c:pt>
                <c:pt idx="174">
                  <c:v>68.7</c:v>
                </c:pt>
                <c:pt idx="175">
                  <c:v>33.1</c:v>
                </c:pt>
                <c:pt idx="176">
                  <c:v>47.2</c:v>
                </c:pt>
                <c:pt idx="177">
                  <c:v>73.400000000000006</c:v>
                </c:pt>
                <c:pt idx="178">
                  <c:v>74.400000000000006</c:v>
                </c:pt>
                <c:pt idx="179">
                  <c:v>58.4</c:v>
                </c:pt>
                <c:pt idx="180">
                  <c:v>83.3</c:v>
                </c:pt>
                <c:pt idx="181">
                  <c:v>62.2</c:v>
                </c:pt>
                <c:pt idx="182">
                  <c:v>92.2</c:v>
                </c:pt>
                <c:pt idx="183">
                  <c:v>95.6</c:v>
                </c:pt>
                <c:pt idx="184">
                  <c:v>89.8</c:v>
                </c:pt>
                <c:pt idx="185">
                  <c:v>68.8</c:v>
                </c:pt>
                <c:pt idx="186">
                  <c:v>53.6</c:v>
                </c:pt>
                <c:pt idx="187">
                  <c:v>41.1</c:v>
                </c:pt>
                <c:pt idx="188">
                  <c:v>29.1</c:v>
                </c:pt>
                <c:pt idx="189">
                  <c:v>38.9</c:v>
                </c:pt>
                <c:pt idx="190">
                  <c:v>21.5</c:v>
                </c:pt>
                <c:pt idx="191">
                  <c:v>30.8</c:v>
                </c:pt>
                <c:pt idx="192">
                  <c:v>26.3</c:v>
                </c:pt>
                <c:pt idx="193">
                  <c:v>9.9</c:v>
                </c:pt>
                <c:pt idx="194">
                  <c:v>18.8</c:v>
                </c:pt>
                <c:pt idx="195">
                  <c:v>32</c:v>
                </c:pt>
                <c:pt idx="196">
                  <c:v>34.1</c:v>
                </c:pt>
                <c:pt idx="197">
                  <c:v>36.6</c:v>
                </c:pt>
                <c:pt idx="198">
                  <c:v>38.299999999999997</c:v>
                </c:pt>
                <c:pt idx="199">
                  <c:v>15.3</c:v>
                </c:pt>
                <c:pt idx="200">
                  <c:v>13.9</c:v>
                </c:pt>
                <c:pt idx="201">
                  <c:v>38.4</c:v>
                </c:pt>
                <c:pt idx="202">
                  <c:v>15.7</c:v>
                </c:pt>
                <c:pt idx="203">
                  <c:v>33.200000000000003</c:v>
                </c:pt>
                <c:pt idx="204">
                  <c:v>31.9</c:v>
                </c:pt>
                <c:pt idx="205">
                  <c:v>22.3</c:v>
                </c:pt>
                <c:pt idx="206">
                  <c:v>52.5</c:v>
                </c:pt>
                <c:pt idx="207">
                  <c:v>72.7</c:v>
                </c:pt>
                <c:pt idx="208">
                  <c:v>59.1</c:v>
                </c:pt>
                <c:pt idx="209">
                  <c:v>100</c:v>
                </c:pt>
                <c:pt idx="210">
                  <c:v>92.1</c:v>
                </c:pt>
                <c:pt idx="211">
                  <c:v>88.6</c:v>
                </c:pt>
                <c:pt idx="212">
                  <c:v>53.8</c:v>
                </c:pt>
                <c:pt idx="213">
                  <c:v>32.299999999999997</c:v>
                </c:pt>
                <c:pt idx="214">
                  <c:v>9.8000000000000007</c:v>
                </c:pt>
                <c:pt idx="215">
                  <c:v>42.4</c:v>
                </c:pt>
                <c:pt idx="216">
                  <c:v>56</c:v>
                </c:pt>
                <c:pt idx="217">
                  <c:v>85.1</c:v>
                </c:pt>
                <c:pt idx="218">
                  <c:v>93.8</c:v>
                </c:pt>
                <c:pt idx="219">
                  <c:v>92.4</c:v>
                </c:pt>
                <c:pt idx="220">
                  <c:v>88.5</c:v>
                </c:pt>
                <c:pt idx="221">
                  <c:v>91.3</c:v>
                </c:pt>
                <c:pt idx="222">
                  <c:v>77.7</c:v>
                </c:pt>
                <c:pt idx="223">
                  <c:v>80.8</c:v>
                </c:pt>
                <c:pt idx="224">
                  <c:v>78.3</c:v>
                </c:pt>
                <c:pt idx="225">
                  <c:v>83</c:v>
                </c:pt>
                <c:pt idx="226">
                  <c:v>86.5</c:v>
                </c:pt>
                <c:pt idx="227">
                  <c:v>79.900000000000006</c:v>
                </c:pt>
                <c:pt idx="228">
                  <c:v>17</c:v>
                </c:pt>
                <c:pt idx="229">
                  <c:v>21.4</c:v>
                </c:pt>
                <c:pt idx="230">
                  <c:v>68.099999999999994</c:v>
                </c:pt>
                <c:pt idx="231">
                  <c:v>76.900000000000006</c:v>
                </c:pt>
                <c:pt idx="232">
                  <c:v>73.3</c:v>
                </c:pt>
                <c:pt idx="233">
                  <c:v>70.400000000000006</c:v>
                </c:pt>
                <c:pt idx="234">
                  <c:v>66.5</c:v>
                </c:pt>
                <c:pt idx="235">
                  <c:v>61.5</c:v>
                </c:pt>
                <c:pt idx="236">
                  <c:v>76.5</c:v>
                </c:pt>
                <c:pt idx="237">
                  <c:v>71.599999999999994</c:v>
                </c:pt>
                <c:pt idx="238">
                  <c:v>18.5</c:v>
                </c:pt>
                <c:pt idx="239">
                  <c:v>42.2</c:v>
                </c:pt>
                <c:pt idx="240">
                  <c:v>54.3</c:v>
                </c:pt>
                <c:pt idx="241">
                  <c:v>65.099999999999994</c:v>
                </c:pt>
                <c:pt idx="242">
                  <c:v>52.9</c:v>
                </c:pt>
                <c:pt idx="243">
                  <c:v>7.8</c:v>
                </c:pt>
                <c:pt idx="244">
                  <c:v>76.5</c:v>
                </c:pt>
                <c:pt idx="245">
                  <c:v>70.2</c:v>
                </c:pt>
                <c:pt idx="246">
                  <c:v>34.9</c:v>
                </c:pt>
                <c:pt idx="247">
                  <c:v>79.2</c:v>
                </c:pt>
                <c:pt idx="248">
                  <c:v>49.1</c:v>
                </c:pt>
                <c:pt idx="249">
                  <c:v>17.5</c:v>
                </c:pt>
                <c:pt idx="250">
                  <c:v>13</c:v>
                </c:pt>
                <c:pt idx="251">
                  <c:v>8.9</c:v>
                </c:pt>
                <c:pt idx="252">
                  <c:v>6.8</c:v>
                </c:pt>
                <c:pt idx="253">
                  <c:v>8.4</c:v>
                </c:pt>
                <c:pt idx="254">
                  <c:v>32</c:v>
                </c:pt>
                <c:pt idx="255">
                  <c:v>19.100000000000001</c:v>
                </c:pt>
                <c:pt idx="256">
                  <c:v>34.200000000000003</c:v>
                </c:pt>
                <c:pt idx="257">
                  <c:v>86.9</c:v>
                </c:pt>
                <c:pt idx="258">
                  <c:v>100</c:v>
                </c:pt>
                <c:pt idx="259">
                  <c:v>100</c:v>
                </c:pt>
                <c:pt idx="260">
                  <c:v>81.8</c:v>
                </c:pt>
                <c:pt idx="261">
                  <c:v>89.4</c:v>
                </c:pt>
                <c:pt idx="262">
                  <c:v>91.5</c:v>
                </c:pt>
                <c:pt idx="263">
                  <c:v>94.5</c:v>
                </c:pt>
                <c:pt idx="264">
                  <c:v>91.6</c:v>
                </c:pt>
                <c:pt idx="265">
                  <c:v>62.8</c:v>
                </c:pt>
                <c:pt idx="266">
                  <c:v>84.6</c:v>
                </c:pt>
                <c:pt idx="267">
                  <c:v>67</c:v>
                </c:pt>
                <c:pt idx="268">
                  <c:v>52.6</c:v>
                </c:pt>
                <c:pt idx="269">
                  <c:v>61.5</c:v>
                </c:pt>
                <c:pt idx="270">
                  <c:v>42.1</c:v>
                </c:pt>
                <c:pt idx="271">
                  <c:v>16.3</c:v>
                </c:pt>
                <c:pt idx="272">
                  <c:v>58.7</c:v>
                </c:pt>
                <c:pt idx="273">
                  <c:v>51.8</c:v>
                </c:pt>
                <c:pt idx="274">
                  <c:v>32.9</c:v>
                </c:pt>
                <c:pt idx="275">
                  <c:v>42.8</c:v>
                </c:pt>
                <c:pt idx="276">
                  <c:v>49</c:v>
                </c:pt>
                <c:pt idx="277">
                  <c:v>27.6</c:v>
                </c:pt>
                <c:pt idx="278">
                  <c:v>32.1</c:v>
                </c:pt>
                <c:pt idx="279">
                  <c:v>32.200000000000003</c:v>
                </c:pt>
                <c:pt idx="280">
                  <c:v>64.5</c:v>
                </c:pt>
                <c:pt idx="281">
                  <c:v>37.200000000000003</c:v>
                </c:pt>
                <c:pt idx="282">
                  <c:v>49.7</c:v>
                </c:pt>
                <c:pt idx="283">
                  <c:v>24.8</c:v>
                </c:pt>
                <c:pt idx="284">
                  <c:v>20.8</c:v>
                </c:pt>
                <c:pt idx="285">
                  <c:v>31.9</c:v>
                </c:pt>
                <c:pt idx="286">
                  <c:v>31.5</c:v>
                </c:pt>
                <c:pt idx="287">
                  <c:v>31.3</c:v>
                </c:pt>
                <c:pt idx="288">
                  <c:v>45.6</c:v>
                </c:pt>
                <c:pt idx="289">
                  <c:v>22.9</c:v>
                </c:pt>
                <c:pt idx="290">
                  <c:v>27.9</c:v>
                </c:pt>
                <c:pt idx="291">
                  <c:v>27.7</c:v>
                </c:pt>
                <c:pt idx="292">
                  <c:v>23.4</c:v>
                </c:pt>
                <c:pt idx="293">
                  <c:v>18.399999999999999</c:v>
                </c:pt>
                <c:pt idx="294">
                  <c:v>42.3</c:v>
                </c:pt>
                <c:pt idx="295">
                  <c:v>31.1</c:v>
                </c:pt>
                <c:pt idx="296">
                  <c:v>51</c:v>
                </c:pt>
                <c:pt idx="297">
                  <c:v>58</c:v>
                </c:pt>
                <c:pt idx="298">
                  <c:v>20.100000000000001</c:v>
                </c:pt>
                <c:pt idx="299">
                  <c:v>10</c:v>
                </c:pt>
                <c:pt idx="300">
                  <c:v>47.4</c:v>
                </c:pt>
                <c:pt idx="301">
                  <c:v>40.4</c:v>
                </c:pt>
                <c:pt idx="302">
                  <c:v>18.399999999999999</c:v>
                </c:pt>
                <c:pt idx="303">
                  <c:v>17.7</c:v>
                </c:pt>
                <c:pt idx="304">
                  <c:v>41.1</c:v>
                </c:pt>
                <c:pt idx="305">
                  <c:v>58.1</c:v>
                </c:pt>
                <c:pt idx="306">
                  <c:v>71.900000000000006</c:v>
                </c:pt>
                <c:pt idx="307">
                  <c:v>70.3</c:v>
                </c:pt>
                <c:pt idx="308">
                  <c:v>82.5</c:v>
                </c:pt>
                <c:pt idx="309">
                  <c:v>76.7</c:v>
                </c:pt>
                <c:pt idx="310">
                  <c:v>37.799999999999997</c:v>
                </c:pt>
                <c:pt idx="311">
                  <c:v>52.8</c:v>
                </c:pt>
                <c:pt idx="312">
                  <c:v>90.4</c:v>
                </c:pt>
                <c:pt idx="313">
                  <c:v>82.8</c:v>
                </c:pt>
                <c:pt idx="314">
                  <c:v>87.3</c:v>
                </c:pt>
                <c:pt idx="315">
                  <c:v>77.7</c:v>
                </c:pt>
                <c:pt idx="316">
                  <c:v>83.2</c:v>
                </c:pt>
                <c:pt idx="317">
                  <c:v>71.7</c:v>
                </c:pt>
                <c:pt idx="318">
                  <c:v>67.2</c:v>
                </c:pt>
                <c:pt idx="319">
                  <c:v>58.8</c:v>
                </c:pt>
                <c:pt idx="320">
                  <c:v>52.3</c:v>
                </c:pt>
                <c:pt idx="321">
                  <c:v>54.3</c:v>
                </c:pt>
                <c:pt idx="322">
                  <c:v>49.9</c:v>
                </c:pt>
                <c:pt idx="323">
                  <c:v>74.3</c:v>
                </c:pt>
                <c:pt idx="324">
                  <c:v>40.1</c:v>
                </c:pt>
                <c:pt idx="325">
                  <c:v>14.7</c:v>
                </c:pt>
                <c:pt idx="326">
                  <c:v>28.9</c:v>
                </c:pt>
                <c:pt idx="327">
                  <c:v>43.7</c:v>
                </c:pt>
                <c:pt idx="328">
                  <c:v>25.8</c:v>
                </c:pt>
                <c:pt idx="329">
                  <c:v>17.2</c:v>
                </c:pt>
                <c:pt idx="330">
                  <c:v>32.200000000000003</c:v>
                </c:pt>
                <c:pt idx="331">
                  <c:v>28.4</c:v>
                </c:pt>
                <c:pt idx="332">
                  <c:v>23.3</c:v>
                </c:pt>
                <c:pt idx="333">
                  <c:v>38.1</c:v>
                </c:pt>
                <c:pt idx="334">
                  <c:v>38.5</c:v>
                </c:pt>
                <c:pt idx="335">
                  <c:v>34.5</c:v>
                </c:pt>
                <c:pt idx="336">
                  <c:v>46.3</c:v>
                </c:pt>
                <c:pt idx="337">
                  <c:v>59.6</c:v>
                </c:pt>
                <c:pt idx="338">
                  <c:v>37.299999999999997</c:v>
                </c:pt>
                <c:pt idx="339">
                  <c:v>45.4</c:v>
                </c:pt>
                <c:pt idx="340">
                  <c:v>58.5</c:v>
                </c:pt>
                <c:pt idx="341">
                  <c:v>49.3</c:v>
                </c:pt>
                <c:pt idx="342">
                  <c:v>59.7</c:v>
                </c:pt>
                <c:pt idx="343">
                  <c:v>56.4</c:v>
                </c:pt>
                <c:pt idx="344">
                  <c:v>28.1</c:v>
                </c:pt>
                <c:pt idx="345">
                  <c:v>48.5</c:v>
                </c:pt>
                <c:pt idx="346">
                  <c:v>52.3</c:v>
                </c:pt>
                <c:pt idx="347">
                  <c:v>27.7</c:v>
                </c:pt>
                <c:pt idx="348">
                  <c:v>29.7</c:v>
                </c:pt>
                <c:pt idx="349">
                  <c:v>34.5</c:v>
                </c:pt>
                <c:pt idx="350">
                  <c:v>44.4</c:v>
                </c:pt>
                <c:pt idx="351">
                  <c:v>35.9</c:v>
                </c:pt>
                <c:pt idx="352">
                  <c:v>18.5</c:v>
                </c:pt>
                <c:pt idx="353">
                  <c:v>36.1</c:v>
                </c:pt>
                <c:pt idx="354">
                  <c:v>21.9</c:v>
                </c:pt>
                <c:pt idx="355">
                  <c:v>19.5</c:v>
                </c:pt>
                <c:pt idx="356">
                  <c:v>97.4</c:v>
                </c:pt>
                <c:pt idx="357">
                  <c:v>91</c:v>
                </c:pt>
                <c:pt idx="358">
                  <c:v>83.4</c:v>
                </c:pt>
                <c:pt idx="359">
                  <c:v>81.3</c:v>
                </c:pt>
                <c:pt idx="360">
                  <c:v>88</c:v>
                </c:pt>
                <c:pt idx="361">
                  <c:v>91.1</c:v>
                </c:pt>
                <c:pt idx="362">
                  <c:v>96.2</c:v>
                </c:pt>
                <c:pt idx="363">
                  <c:v>89</c:v>
                </c:pt>
                <c:pt idx="364">
                  <c:v>82.9</c:v>
                </c:pt>
                <c:pt idx="365">
                  <c:v>87.9</c:v>
                </c:pt>
                <c:pt idx="366">
                  <c:v>91.4</c:v>
                </c:pt>
                <c:pt idx="367">
                  <c:v>100</c:v>
                </c:pt>
                <c:pt idx="368">
                  <c:v>100</c:v>
                </c:pt>
                <c:pt idx="369">
                  <c:v>96.8</c:v>
                </c:pt>
                <c:pt idx="370">
                  <c:v>97.5</c:v>
                </c:pt>
                <c:pt idx="371">
                  <c:v>100</c:v>
                </c:pt>
                <c:pt idx="372">
                  <c:v>89.6</c:v>
                </c:pt>
                <c:pt idx="373">
                  <c:v>100</c:v>
                </c:pt>
                <c:pt idx="374">
                  <c:v>100</c:v>
                </c:pt>
                <c:pt idx="375">
                  <c:v>97.9</c:v>
                </c:pt>
                <c:pt idx="376">
                  <c:v>93.3</c:v>
                </c:pt>
                <c:pt idx="377">
                  <c:v>98.8</c:v>
                </c:pt>
                <c:pt idx="378">
                  <c:v>96.2</c:v>
                </c:pt>
                <c:pt idx="379">
                  <c:v>100</c:v>
                </c:pt>
                <c:pt idx="380">
                  <c:v>91.9</c:v>
                </c:pt>
                <c:pt idx="381">
                  <c:v>99.1</c:v>
                </c:pt>
                <c:pt idx="382">
                  <c:v>100</c:v>
                </c:pt>
                <c:pt idx="383">
                  <c:v>100</c:v>
                </c:pt>
                <c:pt idx="384">
                  <c:v>91.2</c:v>
                </c:pt>
                <c:pt idx="385">
                  <c:v>98.1</c:v>
                </c:pt>
                <c:pt idx="386">
                  <c:v>100</c:v>
                </c:pt>
                <c:pt idx="387">
                  <c:v>89.5</c:v>
                </c:pt>
                <c:pt idx="388">
                  <c:v>100</c:v>
                </c:pt>
                <c:pt idx="389">
                  <c:v>98.9</c:v>
                </c:pt>
                <c:pt idx="390">
                  <c:v>97</c:v>
                </c:pt>
                <c:pt idx="391">
                  <c:v>82.5</c:v>
                </c:pt>
                <c:pt idx="392">
                  <c:v>97</c:v>
                </c:pt>
                <c:pt idx="393">
                  <c:v>92.6</c:v>
                </c:pt>
                <c:pt idx="394">
                  <c:v>94.7</c:v>
                </c:pt>
                <c:pt idx="395">
                  <c:v>98.8</c:v>
                </c:pt>
                <c:pt idx="396">
                  <c:v>96</c:v>
                </c:pt>
                <c:pt idx="397">
                  <c:v>98.9</c:v>
                </c:pt>
                <c:pt idx="398">
                  <c:v>100</c:v>
                </c:pt>
                <c:pt idx="399">
                  <c:v>77.8</c:v>
                </c:pt>
                <c:pt idx="400">
                  <c:v>100</c:v>
                </c:pt>
                <c:pt idx="401">
                  <c:v>100</c:v>
                </c:pt>
                <c:pt idx="402">
                  <c:v>100</c:v>
                </c:pt>
                <c:pt idx="403">
                  <c:v>96</c:v>
                </c:pt>
                <c:pt idx="404">
                  <c:v>85.4</c:v>
                </c:pt>
                <c:pt idx="405">
                  <c:v>100</c:v>
                </c:pt>
                <c:pt idx="406">
                  <c:v>100</c:v>
                </c:pt>
                <c:pt idx="407">
                  <c:v>100</c:v>
                </c:pt>
                <c:pt idx="408">
                  <c:v>97.9</c:v>
                </c:pt>
                <c:pt idx="409">
                  <c:v>100</c:v>
                </c:pt>
                <c:pt idx="410">
                  <c:v>100</c:v>
                </c:pt>
                <c:pt idx="411">
                  <c:v>100</c:v>
                </c:pt>
                <c:pt idx="412">
                  <c:v>100</c:v>
                </c:pt>
                <c:pt idx="413">
                  <c:v>100</c:v>
                </c:pt>
                <c:pt idx="414">
                  <c:v>100</c:v>
                </c:pt>
                <c:pt idx="415">
                  <c:v>100</c:v>
                </c:pt>
                <c:pt idx="416">
                  <c:v>90.8</c:v>
                </c:pt>
                <c:pt idx="417">
                  <c:v>89.1</c:v>
                </c:pt>
                <c:pt idx="418">
                  <c:v>100</c:v>
                </c:pt>
                <c:pt idx="419">
                  <c:v>76.5</c:v>
                </c:pt>
                <c:pt idx="420">
                  <c:v>100</c:v>
                </c:pt>
                <c:pt idx="421">
                  <c:v>95.3</c:v>
                </c:pt>
                <c:pt idx="422">
                  <c:v>87.6</c:v>
                </c:pt>
                <c:pt idx="423">
                  <c:v>85.1</c:v>
                </c:pt>
                <c:pt idx="424">
                  <c:v>70.599999999999994</c:v>
                </c:pt>
                <c:pt idx="425">
                  <c:v>95.4</c:v>
                </c:pt>
                <c:pt idx="426">
                  <c:v>59.7</c:v>
                </c:pt>
                <c:pt idx="427">
                  <c:v>78.7</c:v>
                </c:pt>
                <c:pt idx="428">
                  <c:v>78.099999999999994</c:v>
                </c:pt>
                <c:pt idx="429">
                  <c:v>95.6</c:v>
                </c:pt>
                <c:pt idx="430">
                  <c:v>86.1</c:v>
                </c:pt>
                <c:pt idx="431">
                  <c:v>94.3</c:v>
                </c:pt>
                <c:pt idx="432">
                  <c:v>74.8</c:v>
                </c:pt>
                <c:pt idx="433">
                  <c:v>87.9</c:v>
                </c:pt>
                <c:pt idx="434">
                  <c:v>95</c:v>
                </c:pt>
                <c:pt idx="435">
                  <c:v>94.6</c:v>
                </c:pt>
                <c:pt idx="436">
                  <c:v>93.3</c:v>
                </c:pt>
                <c:pt idx="437">
                  <c:v>100</c:v>
                </c:pt>
                <c:pt idx="438">
                  <c:v>87.9</c:v>
                </c:pt>
                <c:pt idx="439">
                  <c:v>93.9</c:v>
                </c:pt>
                <c:pt idx="440">
                  <c:v>92.4</c:v>
                </c:pt>
                <c:pt idx="441">
                  <c:v>97.2</c:v>
                </c:pt>
                <c:pt idx="442">
                  <c:v>100</c:v>
                </c:pt>
                <c:pt idx="443">
                  <c:v>100</c:v>
                </c:pt>
                <c:pt idx="444">
                  <c:v>96.6</c:v>
                </c:pt>
                <c:pt idx="445">
                  <c:v>94.8</c:v>
                </c:pt>
                <c:pt idx="446">
                  <c:v>96.4</c:v>
                </c:pt>
                <c:pt idx="447">
                  <c:v>96.6</c:v>
                </c:pt>
                <c:pt idx="448">
                  <c:v>98.7</c:v>
                </c:pt>
                <c:pt idx="449">
                  <c:v>98.3</c:v>
                </c:pt>
                <c:pt idx="450">
                  <c:v>92.6</c:v>
                </c:pt>
                <c:pt idx="451">
                  <c:v>98.2</c:v>
                </c:pt>
                <c:pt idx="452">
                  <c:v>91.8</c:v>
                </c:pt>
                <c:pt idx="453">
                  <c:v>99.3</c:v>
                </c:pt>
                <c:pt idx="454">
                  <c:v>94.1</c:v>
                </c:pt>
                <c:pt idx="455">
                  <c:v>86.5</c:v>
                </c:pt>
                <c:pt idx="456">
                  <c:v>87.9</c:v>
                </c:pt>
                <c:pt idx="457">
                  <c:v>80.3</c:v>
                </c:pt>
                <c:pt idx="458">
                  <c:v>83.7</c:v>
                </c:pt>
                <c:pt idx="459">
                  <c:v>84.4</c:v>
                </c:pt>
                <c:pt idx="460">
                  <c:v>90</c:v>
                </c:pt>
                <c:pt idx="461">
                  <c:v>88.4</c:v>
                </c:pt>
                <c:pt idx="462">
                  <c:v>83</c:v>
                </c:pt>
                <c:pt idx="463">
                  <c:v>89.9</c:v>
                </c:pt>
                <c:pt idx="464">
                  <c:v>65.400000000000006</c:v>
                </c:pt>
                <c:pt idx="465">
                  <c:v>48.2</c:v>
                </c:pt>
                <c:pt idx="466">
                  <c:v>84.7</c:v>
                </c:pt>
                <c:pt idx="467">
                  <c:v>94.5</c:v>
                </c:pt>
                <c:pt idx="468">
                  <c:v>71</c:v>
                </c:pt>
                <c:pt idx="469">
                  <c:v>56.7</c:v>
                </c:pt>
                <c:pt idx="470">
                  <c:v>84</c:v>
                </c:pt>
                <c:pt idx="471">
                  <c:v>90.7</c:v>
                </c:pt>
                <c:pt idx="472">
                  <c:v>75</c:v>
                </c:pt>
                <c:pt idx="473">
                  <c:v>67.599999999999994</c:v>
                </c:pt>
                <c:pt idx="474">
                  <c:v>95.4</c:v>
                </c:pt>
                <c:pt idx="475">
                  <c:v>97.4</c:v>
                </c:pt>
                <c:pt idx="476">
                  <c:v>93.6</c:v>
                </c:pt>
                <c:pt idx="477">
                  <c:v>97.3</c:v>
                </c:pt>
                <c:pt idx="478">
                  <c:v>96.7</c:v>
                </c:pt>
                <c:pt idx="479">
                  <c:v>88</c:v>
                </c:pt>
                <c:pt idx="480">
                  <c:v>64.7</c:v>
                </c:pt>
                <c:pt idx="481">
                  <c:v>74.900000000000006</c:v>
                </c:pt>
                <c:pt idx="482">
                  <c:v>77</c:v>
                </c:pt>
                <c:pt idx="483">
                  <c:v>40.299999999999997</c:v>
                </c:pt>
                <c:pt idx="484">
                  <c:v>41.9</c:v>
                </c:pt>
                <c:pt idx="485">
                  <c:v>51.9</c:v>
                </c:pt>
                <c:pt idx="486">
                  <c:v>79.8</c:v>
                </c:pt>
                <c:pt idx="487">
                  <c:v>53.2</c:v>
                </c:pt>
                <c:pt idx="488">
                  <c:v>92.7</c:v>
                </c:pt>
                <c:pt idx="489">
                  <c:v>98.3</c:v>
                </c:pt>
                <c:pt idx="490">
                  <c:v>98</c:v>
                </c:pt>
                <c:pt idx="491">
                  <c:v>98.8</c:v>
                </c:pt>
                <c:pt idx="492">
                  <c:v>83.5</c:v>
                </c:pt>
                <c:pt idx="493">
                  <c:v>54</c:v>
                </c:pt>
                <c:pt idx="494">
                  <c:v>42.6</c:v>
                </c:pt>
                <c:pt idx="495">
                  <c:v>28.8</c:v>
                </c:pt>
                <c:pt idx="496">
                  <c:v>72.900000000000006</c:v>
                </c:pt>
                <c:pt idx="497">
                  <c:v>70.599999999999994</c:v>
                </c:pt>
                <c:pt idx="498">
                  <c:v>65.3</c:v>
                </c:pt>
                <c:pt idx="499">
                  <c:v>73.5</c:v>
                </c:pt>
                <c:pt idx="500">
                  <c:v>79.7</c:v>
                </c:pt>
                <c:pt idx="501">
                  <c:v>69.099999999999994</c:v>
                </c:pt>
                <c:pt idx="502">
                  <c:v>76.7</c:v>
                </c:pt>
                <c:pt idx="503">
                  <c:v>91</c:v>
                </c:pt>
                <c:pt idx="504">
                  <c:v>89.3</c:v>
                </c:pt>
                <c:pt idx="505">
                  <c:v>80.8</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D4EA-4207-9DF6-48A0F7ACFCD1}"/>
            </c:ext>
          </c:extLst>
        </c:ser>
        <c:dLbls>
          <c:showLegendKey val="0"/>
          <c:showVal val="0"/>
          <c:showCatName val="0"/>
          <c:showSerName val="0"/>
          <c:showPercent val="0"/>
          <c:showBubbleSize val="0"/>
        </c:dLbls>
        <c:axId val="165898368"/>
        <c:axId val="165898784"/>
      </c:scatterChart>
      <c:valAx>
        <c:axId val="165898368"/>
        <c:scaling>
          <c:orientation val="minMax"/>
        </c:scaling>
        <c:delete val="0"/>
        <c:axPos val="b"/>
        <c:title>
          <c:tx>
            <c:rich>
              <a:bodyPr/>
              <a:lstStyle/>
              <a:p>
                <a:pPr>
                  <a:defRPr/>
                </a:pPr>
                <a:r>
                  <a:rPr lang="en-IN"/>
                  <a:t>AGE</a:t>
                </a:r>
              </a:p>
            </c:rich>
          </c:tx>
          <c:overlay val="0"/>
        </c:title>
        <c:numFmt formatCode="General" sourceLinked="1"/>
        <c:majorTickMark val="out"/>
        <c:minorTickMark val="none"/>
        <c:tickLblPos val="nextTo"/>
        <c:crossAx val="165898784"/>
        <c:crosses val="autoZero"/>
        <c:crossBetween val="midCat"/>
      </c:valAx>
      <c:valAx>
        <c:axId val="165898784"/>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165898368"/>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TAX  Residual Plot</a:t>
            </a:r>
          </a:p>
        </c:rich>
      </c:tx>
      <c:overlay val="0"/>
    </c:title>
    <c:autoTitleDeleted val="0"/>
    <c:plotArea>
      <c:layout/>
      <c:scatterChart>
        <c:scatterStyle val="lineMarker"/>
        <c:varyColors val="0"/>
        <c:ser>
          <c:idx val="0"/>
          <c:order val="0"/>
          <c:spPr>
            <a:ln w="19050">
              <a:noFill/>
            </a:ln>
          </c:spPr>
          <c:xVal>
            <c:numRef>
              <c:f>'FINAL MODEL'!$E$2:$E$507</c:f>
              <c:numCache>
                <c:formatCode>General</c:formatCode>
                <c:ptCount val="506"/>
                <c:pt idx="0">
                  <c:v>296</c:v>
                </c:pt>
                <c:pt idx="1">
                  <c:v>242</c:v>
                </c:pt>
                <c:pt idx="2">
                  <c:v>242</c:v>
                </c:pt>
                <c:pt idx="3">
                  <c:v>222</c:v>
                </c:pt>
                <c:pt idx="4">
                  <c:v>222</c:v>
                </c:pt>
                <c:pt idx="5">
                  <c:v>222</c:v>
                </c:pt>
                <c:pt idx="6">
                  <c:v>311</c:v>
                </c:pt>
                <c:pt idx="7">
                  <c:v>311</c:v>
                </c:pt>
                <c:pt idx="8">
                  <c:v>311</c:v>
                </c:pt>
                <c:pt idx="9">
                  <c:v>311</c:v>
                </c:pt>
                <c:pt idx="10">
                  <c:v>311</c:v>
                </c:pt>
                <c:pt idx="11">
                  <c:v>311</c:v>
                </c:pt>
                <c:pt idx="12">
                  <c:v>311</c:v>
                </c:pt>
                <c:pt idx="13">
                  <c:v>307</c:v>
                </c:pt>
                <c:pt idx="14">
                  <c:v>307</c:v>
                </c:pt>
                <c:pt idx="15">
                  <c:v>307</c:v>
                </c:pt>
                <c:pt idx="16">
                  <c:v>307</c:v>
                </c:pt>
                <c:pt idx="17">
                  <c:v>307</c:v>
                </c:pt>
                <c:pt idx="18">
                  <c:v>307</c:v>
                </c:pt>
                <c:pt idx="19">
                  <c:v>307</c:v>
                </c:pt>
                <c:pt idx="20">
                  <c:v>307</c:v>
                </c:pt>
                <c:pt idx="21">
                  <c:v>307</c:v>
                </c:pt>
                <c:pt idx="22">
                  <c:v>307</c:v>
                </c:pt>
                <c:pt idx="23">
                  <c:v>307</c:v>
                </c:pt>
                <c:pt idx="24">
                  <c:v>307</c:v>
                </c:pt>
                <c:pt idx="25">
                  <c:v>307</c:v>
                </c:pt>
                <c:pt idx="26">
                  <c:v>307</c:v>
                </c:pt>
                <c:pt idx="27">
                  <c:v>307</c:v>
                </c:pt>
                <c:pt idx="28">
                  <c:v>307</c:v>
                </c:pt>
                <c:pt idx="29">
                  <c:v>307</c:v>
                </c:pt>
                <c:pt idx="30">
                  <c:v>307</c:v>
                </c:pt>
                <c:pt idx="31">
                  <c:v>307</c:v>
                </c:pt>
                <c:pt idx="32">
                  <c:v>307</c:v>
                </c:pt>
                <c:pt idx="33">
                  <c:v>307</c:v>
                </c:pt>
                <c:pt idx="34">
                  <c:v>307</c:v>
                </c:pt>
                <c:pt idx="35">
                  <c:v>279</c:v>
                </c:pt>
                <c:pt idx="36">
                  <c:v>279</c:v>
                </c:pt>
                <c:pt idx="37">
                  <c:v>279</c:v>
                </c:pt>
                <c:pt idx="38">
                  <c:v>279</c:v>
                </c:pt>
                <c:pt idx="39">
                  <c:v>252</c:v>
                </c:pt>
                <c:pt idx="40">
                  <c:v>252</c:v>
                </c:pt>
                <c:pt idx="41">
                  <c:v>233</c:v>
                </c:pt>
                <c:pt idx="42">
                  <c:v>233</c:v>
                </c:pt>
                <c:pt idx="43">
                  <c:v>233</c:v>
                </c:pt>
                <c:pt idx="44">
                  <c:v>233</c:v>
                </c:pt>
                <c:pt idx="45">
                  <c:v>233</c:v>
                </c:pt>
                <c:pt idx="46">
                  <c:v>233</c:v>
                </c:pt>
                <c:pt idx="47">
                  <c:v>233</c:v>
                </c:pt>
                <c:pt idx="48">
                  <c:v>233</c:v>
                </c:pt>
                <c:pt idx="49">
                  <c:v>233</c:v>
                </c:pt>
                <c:pt idx="50">
                  <c:v>243</c:v>
                </c:pt>
                <c:pt idx="51">
                  <c:v>243</c:v>
                </c:pt>
                <c:pt idx="52">
                  <c:v>243</c:v>
                </c:pt>
                <c:pt idx="53">
                  <c:v>243</c:v>
                </c:pt>
                <c:pt idx="54">
                  <c:v>469</c:v>
                </c:pt>
                <c:pt idx="55">
                  <c:v>226</c:v>
                </c:pt>
                <c:pt idx="56">
                  <c:v>313</c:v>
                </c:pt>
                <c:pt idx="57">
                  <c:v>256</c:v>
                </c:pt>
                <c:pt idx="58">
                  <c:v>284</c:v>
                </c:pt>
                <c:pt idx="59">
                  <c:v>284</c:v>
                </c:pt>
                <c:pt idx="60">
                  <c:v>284</c:v>
                </c:pt>
                <c:pt idx="61">
                  <c:v>284</c:v>
                </c:pt>
                <c:pt idx="62">
                  <c:v>284</c:v>
                </c:pt>
                <c:pt idx="63">
                  <c:v>284</c:v>
                </c:pt>
                <c:pt idx="64">
                  <c:v>216</c:v>
                </c:pt>
                <c:pt idx="65">
                  <c:v>337</c:v>
                </c:pt>
                <c:pt idx="66">
                  <c:v>337</c:v>
                </c:pt>
                <c:pt idx="67">
                  <c:v>345</c:v>
                </c:pt>
                <c:pt idx="68">
                  <c:v>345</c:v>
                </c:pt>
                <c:pt idx="69">
                  <c:v>345</c:v>
                </c:pt>
                <c:pt idx="70">
                  <c:v>305</c:v>
                </c:pt>
                <c:pt idx="71">
                  <c:v>305</c:v>
                </c:pt>
                <c:pt idx="72">
                  <c:v>305</c:v>
                </c:pt>
                <c:pt idx="73">
                  <c:v>305</c:v>
                </c:pt>
                <c:pt idx="74">
                  <c:v>398</c:v>
                </c:pt>
                <c:pt idx="75">
                  <c:v>398</c:v>
                </c:pt>
                <c:pt idx="76">
                  <c:v>398</c:v>
                </c:pt>
                <c:pt idx="77">
                  <c:v>398</c:v>
                </c:pt>
                <c:pt idx="78">
                  <c:v>398</c:v>
                </c:pt>
                <c:pt idx="79">
                  <c:v>398</c:v>
                </c:pt>
                <c:pt idx="80">
                  <c:v>281</c:v>
                </c:pt>
                <c:pt idx="81">
                  <c:v>281</c:v>
                </c:pt>
                <c:pt idx="82">
                  <c:v>281</c:v>
                </c:pt>
                <c:pt idx="83">
                  <c:v>281</c:v>
                </c:pt>
                <c:pt idx="84">
                  <c:v>247</c:v>
                </c:pt>
                <c:pt idx="85">
                  <c:v>247</c:v>
                </c:pt>
                <c:pt idx="86">
                  <c:v>247</c:v>
                </c:pt>
                <c:pt idx="87">
                  <c:v>247</c:v>
                </c:pt>
                <c:pt idx="88">
                  <c:v>270</c:v>
                </c:pt>
                <c:pt idx="89">
                  <c:v>270</c:v>
                </c:pt>
                <c:pt idx="90">
                  <c:v>270</c:v>
                </c:pt>
                <c:pt idx="91">
                  <c:v>270</c:v>
                </c:pt>
                <c:pt idx="92">
                  <c:v>270</c:v>
                </c:pt>
                <c:pt idx="93">
                  <c:v>270</c:v>
                </c:pt>
                <c:pt idx="94">
                  <c:v>270</c:v>
                </c:pt>
                <c:pt idx="95">
                  <c:v>276</c:v>
                </c:pt>
                <c:pt idx="96">
                  <c:v>276</c:v>
                </c:pt>
                <c:pt idx="97">
                  <c:v>276</c:v>
                </c:pt>
                <c:pt idx="98">
                  <c:v>276</c:v>
                </c:pt>
                <c:pt idx="99">
                  <c:v>276</c:v>
                </c:pt>
                <c:pt idx="100">
                  <c:v>384</c:v>
                </c:pt>
                <c:pt idx="101">
                  <c:v>384</c:v>
                </c:pt>
                <c:pt idx="102">
                  <c:v>384</c:v>
                </c:pt>
                <c:pt idx="103">
                  <c:v>384</c:v>
                </c:pt>
                <c:pt idx="104">
                  <c:v>384</c:v>
                </c:pt>
                <c:pt idx="105">
                  <c:v>384</c:v>
                </c:pt>
                <c:pt idx="106">
                  <c:v>384</c:v>
                </c:pt>
                <c:pt idx="107">
                  <c:v>384</c:v>
                </c:pt>
                <c:pt idx="108">
                  <c:v>384</c:v>
                </c:pt>
                <c:pt idx="109">
                  <c:v>384</c:v>
                </c:pt>
                <c:pt idx="110">
                  <c:v>384</c:v>
                </c:pt>
                <c:pt idx="111">
                  <c:v>432</c:v>
                </c:pt>
                <c:pt idx="112">
                  <c:v>432</c:v>
                </c:pt>
                <c:pt idx="113">
                  <c:v>432</c:v>
                </c:pt>
                <c:pt idx="114">
                  <c:v>432</c:v>
                </c:pt>
                <c:pt idx="115">
                  <c:v>432</c:v>
                </c:pt>
                <c:pt idx="116">
                  <c:v>432</c:v>
                </c:pt>
                <c:pt idx="117">
                  <c:v>432</c:v>
                </c:pt>
                <c:pt idx="118">
                  <c:v>432</c:v>
                </c:pt>
                <c:pt idx="119">
                  <c:v>432</c:v>
                </c:pt>
                <c:pt idx="120">
                  <c:v>188</c:v>
                </c:pt>
                <c:pt idx="121">
                  <c:v>188</c:v>
                </c:pt>
                <c:pt idx="122">
                  <c:v>188</c:v>
                </c:pt>
                <c:pt idx="123">
                  <c:v>188</c:v>
                </c:pt>
                <c:pt idx="124">
                  <c:v>188</c:v>
                </c:pt>
                <c:pt idx="125">
                  <c:v>188</c:v>
                </c:pt>
                <c:pt idx="126">
                  <c:v>188</c:v>
                </c:pt>
                <c:pt idx="127">
                  <c:v>437</c:v>
                </c:pt>
                <c:pt idx="128">
                  <c:v>437</c:v>
                </c:pt>
                <c:pt idx="129">
                  <c:v>437</c:v>
                </c:pt>
                <c:pt idx="130">
                  <c:v>437</c:v>
                </c:pt>
                <c:pt idx="131">
                  <c:v>437</c:v>
                </c:pt>
                <c:pt idx="132">
                  <c:v>437</c:v>
                </c:pt>
                <c:pt idx="133">
                  <c:v>437</c:v>
                </c:pt>
                <c:pt idx="134">
                  <c:v>437</c:v>
                </c:pt>
                <c:pt idx="135">
                  <c:v>437</c:v>
                </c:pt>
                <c:pt idx="136">
                  <c:v>437</c:v>
                </c:pt>
                <c:pt idx="137">
                  <c:v>437</c:v>
                </c:pt>
                <c:pt idx="138">
                  <c:v>437</c:v>
                </c:pt>
                <c:pt idx="139">
                  <c:v>437</c:v>
                </c:pt>
                <c:pt idx="140">
                  <c:v>437</c:v>
                </c:pt>
                <c:pt idx="141">
                  <c:v>437</c:v>
                </c:pt>
                <c:pt idx="142">
                  <c:v>403</c:v>
                </c:pt>
                <c:pt idx="143">
                  <c:v>403</c:v>
                </c:pt>
                <c:pt idx="144">
                  <c:v>403</c:v>
                </c:pt>
                <c:pt idx="145">
                  <c:v>403</c:v>
                </c:pt>
                <c:pt idx="146">
                  <c:v>403</c:v>
                </c:pt>
                <c:pt idx="147">
                  <c:v>403</c:v>
                </c:pt>
                <c:pt idx="148">
                  <c:v>403</c:v>
                </c:pt>
                <c:pt idx="149">
                  <c:v>403</c:v>
                </c:pt>
                <c:pt idx="150">
                  <c:v>403</c:v>
                </c:pt>
                <c:pt idx="151">
                  <c:v>403</c:v>
                </c:pt>
                <c:pt idx="152">
                  <c:v>403</c:v>
                </c:pt>
                <c:pt idx="153">
                  <c:v>403</c:v>
                </c:pt>
                <c:pt idx="154">
                  <c:v>403</c:v>
                </c:pt>
                <c:pt idx="155">
                  <c:v>403</c:v>
                </c:pt>
                <c:pt idx="156">
                  <c:v>403</c:v>
                </c:pt>
                <c:pt idx="157">
                  <c:v>403</c:v>
                </c:pt>
                <c:pt idx="158">
                  <c:v>403</c:v>
                </c:pt>
                <c:pt idx="159">
                  <c:v>403</c:v>
                </c:pt>
                <c:pt idx="160">
                  <c:v>403</c:v>
                </c:pt>
                <c:pt idx="161">
                  <c:v>403</c:v>
                </c:pt>
                <c:pt idx="162">
                  <c:v>403</c:v>
                </c:pt>
                <c:pt idx="163">
                  <c:v>403</c:v>
                </c:pt>
                <c:pt idx="164">
                  <c:v>403</c:v>
                </c:pt>
                <c:pt idx="165">
                  <c:v>403</c:v>
                </c:pt>
                <c:pt idx="166">
                  <c:v>403</c:v>
                </c:pt>
                <c:pt idx="167">
                  <c:v>403</c:v>
                </c:pt>
                <c:pt idx="168">
                  <c:v>403</c:v>
                </c:pt>
                <c:pt idx="169">
                  <c:v>403</c:v>
                </c:pt>
                <c:pt idx="170">
                  <c:v>403</c:v>
                </c:pt>
                <c:pt idx="171">
                  <c:v>403</c:v>
                </c:pt>
                <c:pt idx="172">
                  <c:v>296</c:v>
                </c:pt>
                <c:pt idx="173">
                  <c:v>296</c:v>
                </c:pt>
                <c:pt idx="174">
                  <c:v>296</c:v>
                </c:pt>
                <c:pt idx="175">
                  <c:v>296</c:v>
                </c:pt>
                <c:pt idx="176">
                  <c:v>296</c:v>
                </c:pt>
                <c:pt idx="177">
                  <c:v>296</c:v>
                </c:pt>
                <c:pt idx="178">
                  <c:v>296</c:v>
                </c:pt>
                <c:pt idx="179">
                  <c:v>193</c:v>
                </c:pt>
                <c:pt idx="180">
                  <c:v>193</c:v>
                </c:pt>
                <c:pt idx="181">
                  <c:v>193</c:v>
                </c:pt>
                <c:pt idx="182">
                  <c:v>193</c:v>
                </c:pt>
                <c:pt idx="183">
                  <c:v>193</c:v>
                </c:pt>
                <c:pt idx="184">
                  <c:v>193</c:v>
                </c:pt>
                <c:pt idx="185">
                  <c:v>193</c:v>
                </c:pt>
                <c:pt idx="186">
                  <c:v>193</c:v>
                </c:pt>
                <c:pt idx="187">
                  <c:v>398</c:v>
                </c:pt>
                <c:pt idx="188">
                  <c:v>398</c:v>
                </c:pt>
                <c:pt idx="189">
                  <c:v>398</c:v>
                </c:pt>
                <c:pt idx="190">
                  <c:v>398</c:v>
                </c:pt>
                <c:pt idx="191">
                  <c:v>398</c:v>
                </c:pt>
                <c:pt idx="192">
                  <c:v>398</c:v>
                </c:pt>
                <c:pt idx="193">
                  <c:v>265</c:v>
                </c:pt>
                <c:pt idx="194">
                  <c:v>265</c:v>
                </c:pt>
                <c:pt idx="195">
                  <c:v>255</c:v>
                </c:pt>
                <c:pt idx="196">
                  <c:v>329</c:v>
                </c:pt>
                <c:pt idx="197">
                  <c:v>329</c:v>
                </c:pt>
                <c:pt idx="198">
                  <c:v>329</c:v>
                </c:pt>
                <c:pt idx="199">
                  <c:v>402</c:v>
                </c:pt>
                <c:pt idx="200">
                  <c:v>402</c:v>
                </c:pt>
                <c:pt idx="201">
                  <c:v>348</c:v>
                </c:pt>
                <c:pt idx="202">
                  <c:v>348</c:v>
                </c:pt>
                <c:pt idx="203">
                  <c:v>224</c:v>
                </c:pt>
                <c:pt idx="204">
                  <c:v>224</c:v>
                </c:pt>
                <c:pt idx="205">
                  <c:v>277</c:v>
                </c:pt>
                <c:pt idx="206">
                  <c:v>277</c:v>
                </c:pt>
                <c:pt idx="207">
                  <c:v>277</c:v>
                </c:pt>
                <c:pt idx="208">
                  <c:v>277</c:v>
                </c:pt>
                <c:pt idx="209">
                  <c:v>277</c:v>
                </c:pt>
                <c:pt idx="210">
                  <c:v>277</c:v>
                </c:pt>
                <c:pt idx="211">
                  <c:v>277</c:v>
                </c:pt>
                <c:pt idx="212">
                  <c:v>277</c:v>
                </c:pt>
                <c:pt idx="213">
                  <c:v>277</c:v>
                </c:pt>
                <c:pt idx="214">
                  <c:v>277</c:v>
                </c:pt>
                <c:pt idx="215">
                  <c:v>277</c:v>
                </c:pt>
                <c:pt idx="216">
                  <c:v>276</c:v>
                </c:pt>
                <c:pt idx="217">
                  <c:v>276</c:v>
                </c:pt>
                <c:pt idx="218">
                  <c:v>276</c:v>
                </c:pt>
                <c:pt idx="219">
                  <c:v>276</c:v>
                </c:pt>
                <c:pt idx="220">
                  <c:v>307</c:v>
                </c:pt>
                <c:pt idx="221">
                  <c:v>307</c:v>
                </c:pt>
                <c:pt idx="222">
                  <c:v>307</c:v>
                </c:pt>
                <c:pt idx="223">
                  <c:v>307</c:v>
                </c:pt>
                <c:pt idx="224">
                  <c:v>307</c:v>
                </c:pt>
                <c:pt idx="225">
                  <c:v>307</c:v>
                </c:pt>
                <c:pt idx="226">
                  <c:v>307</c:v>
                </c:pt>
                <c:pt idx="227">
                  <c:v>307</c:v>
                </c:pt>
                <c:pt idx="228">
                  <c:v>307</c:v>
                </c:pt>
                <c:pt idx="229">
                  <c:v>307</c:v>
                </c:pt>
                <c:pt idx="230">
                  <c:v>307</c:v>
                </c:pt>
                <c:pt idx="231">
                  <c:v>307</c:v>
                </c:pt>
                <c:pt idx="232">
                  <c:v>307</c:v>
                </c:pt>
                <c:pt idx="233">
                  <c:v>307</c:v>
                </c:pt>
                <c:pt idx="234">
                  <c:v>307</c:v>
                </c:pt>
                <c:pt idx="235">
                  <c:v>307</c:v>
                </c:pt>
                <c:pt idx="236">
                  <c:v>307</c:v>
                </c:pt>
                <c:pt idx="237">
                  <c:v>307</c:v>
                </c:pt>
                <c:pt idx="238">
                  <c:v>300</c:v>
                </c:pt>
                <c:pt idx="239">
                  <c:v>300</c:v>
                </c:pt>
                <c:pt idx="240">
                  <c:v>300</c:v>
                </c:pt>
                <c:pt idx="241">
                  <c:v>300</c:v>
                </c:pt>
                <c:pt idx="242">
                  <c:v>300</c:v>
                </c:pt>
                <c:pt idx="243">
                  <c:v>300</c:v>
                </c:pt>
                <c:pt idx="244">
                  <c:v>330</c:v>
                </c:pt>
                <c:pt idx="245">
                  <c:v>330</c:v>
                </c:pt>
                <c:pt idx="246">
                  <c:v>330</c:v>
                </c:pt>
                <c:pt idx="247">
                  <c:v>330</c:v>
                </c:pt>
                <c:pt idx="248">
                  <c:v>330</c:v>
                </c:pt>
                <c:pt idx="249">
                  <c:v>330</c:v>
                </c:pt>
                <c:pt idx="250">
                  <c:v>330</c:v>
                </c:pt>
                <c:pt idx="251">
                  <c:v>330</c:v>
                </c:pt>
                <c:pt idx="252">
                  <c:v>330</c:v>
                </c:pt>
                <c:pt idx="253">
                  <c:v>330</c:v>
                </c:pt>
                <c:pt idx="254">
                  <c:v>315</c:v>
                </c:pt>
                <c:pt idx="255">
                  <c:v>315</c:v>
                </c:pt>
                <c:pt idx="256">
                  <c:v>244</c:v>
                </c:pt>
                <c:pt idx="257">
                  <c:v>264</c:v>
                </c:pt>
                <c:pt idx="258">
                  <c:v>264</c:v>
                </c:pt>
                <c:pt idx="259">
                  <c:v>264</c:v>
                </c:pt>
                <c:pt idx="260">
                  <c:v>264</c:v>
                </c:pt>
                <c:pt idx="261">
                  <c:v>264</c:v>
                </c:pt>
                <c:pt idx="262">
                  <c:v>264</c:v>
                </c:pt>
                <c:pt idx="263">
                  <c:v>264</c:v>
                </c:pt>
                <c:pt idx="264">
                  <c:v>264</c:v>
                </c:pt>
                <c:pt idx="265">
                  <c:v>264</c:v>
                </c:pt>
                <c:pt idx="266">
                  <c:v>264</c:v>
                </c:pt>
                <c:pt idx="267">
                  <c:v>264</c:v>
                </c:pt>
                <c:pt idx="268">
                  <c:v>264</c:v>
                </c:pt>
                <c:pt idx="269">
                  <c:v>223</c:v>
                </c:pt>
                <c:pt idx="270">
                  <c:v>223</c:v>
                </c:pt>
                <c:pt idx="271">
                  <c:v>223</c:v>
                </c:pt>
                <c:pt idx="272">
                  <c:v>223</c:v>
                </c:pt>
                <c:pt idx="273">
                  <c:v>223</c:v>
                </c:pt>
                <c:pt idx="274">
                  <c:v>254</c:v>
                </c:pt>
                <c:pt idx="275">
                  <c:v>254</c:v>
                </c:pt>
                <c:pt idx="276">
                  <c:v>254</c:v>
                </c:pt>
                <c:pt idx="277">
                  <c:v>254</c:v>
                </c:pt>
                <c:pt idx="278">
                  <c:v>254</c:v>
                </c:pt>
                <c:pt idx="279">
                  <c:v>216</c:v>
                </c:pt>
                <c:pt idx="280">
                  <c:v>216</c:v>
                </c:pt>
                <c:pt idx="281">
                  <c:v>216</c:v>
                </c:pt>
                <c:pt idx="282">
                  <c:v>216</c:v>
                </c:pt>
                <c:pt idx="283">
                  <c:v>198</c:v>
                </c:pt>
                <c:pt idx="284">
                  <c:v>285</c:v>
                </c:pt>
                <c:pt idx="285">
                  <c:v>300</c:v>
                </c:pt>
                <c:pt idx="286">
                  <c:v>241</c:v>
                </c:pt>
                <c:pt idx="287">
                  <c:v>293</c:v>
                </c:pt>
                <c:pt idx="288">
                  <c:v>293</c:v>
                </c:pt>
                <c:pt idx="289">
                  <c:v>293</c:v>
                </c:pt>
                <c:pt idx="290">
                  <c:v>245</c:v>
                </c:pt>
                <c:pt idx="291">
                  <c:v>245</c:v>
                </c:pt>
                <c:pt idx="292">
                  <c:v>245</c:v>
                </c:pt>
                <c:pt idx="293">
                  <c:v>289</c:v>
                </c:pt>
                <c:pt idx="294">
                  <c:v>289</c:v>
                </c:pt>
                <c:pt idx="295">
                  <c:v>289</c:v>
                </c:pt>
                <c:pt idx="296">
                  <c:v>289</c:v>
                </c:pt>
                <c:pt idx="297">
                  <c:v>289</c:v>
                </c:pt>
                <c:pt idx="298">
                  <c:v>358</c:v>
                </c:pt>
                <c:pt idx="299">
                  <c:v>358</c:v>
                </c:pt>
                <c:pt idx="300">
                  <c:v>358</c:v>
                </c:pt>
                <c:pt idx="301">
                  <c:v>329</c:v>
                </c:pt>
                <c:pt idx="302">
                  <c:v>329</c:v>
                </c:pt>
                <c:pt idx="303">
                  <c:v>329</c:v>
                </c:pt>
                <c:pt idx="304">
                  <c:v>222</c:v>
                </c:pt>
                <c:pt idx="305">
                  <c:v>222</c:v>
                </c:pt>
                <c:pt idx="306">
                  <c:v>222</c:v>
                </c:pt>
                <c:pt idx="307">
                  <c:v>222</c:v>
                </c:pt>
                <c:pt idx="308">
                  <c:v>304</c:v>
                </c:pt>
                <c:pt idx="309">
                  <c:v>304</c:v>
                </c:pt>
                <c:pt idx="310">
                  <c:v>304</c:v>
                </c:pt>
                <c:pt idx="311">
                  <c:v>304</c:v>
                </c:pt>
                <c:pt idx="312">
                  <c:v>304</c:v>
                </c:pt>
                <c:pt idx="313">
                  <c:v>304</c:v>
                </c:pt>
                <c:pt idx="314">
                  <c:v>304</c:v>
                </c:pt>
                <c:pt idx="315">
                  <c:v>304</c:v>
                </c:pt>
                <c:pt idx="316">
                  <c:v>304</c:v>
                </c:pt>
                <c:pt idx="317">
                  <c:v>304</c:v>
                </c:pt>
                <c:pt idx="318">
                  <c:v>304</c:v>
                </c:pt>
                <c:pt idx="319">
                  <c:v>304</c:v>
                </c:pt>
                <c:pt idx="320">
                  <c:v>287</c:v>
                </c:pt>
                <c:pt idx="321">
                  <c:v>287</c:v>
                </c:pt>
                <c:pt idx="322">
                  <c:v>287</c:v>
                </c:pt>
                <c:pt idx="323">
                  <c:v>287</c:v>
                </c:pt>
                <c:pt idx="324">
                  <c:v>287</c:v>
                </c:pt>
                <c:pt idx="325">
                  <c:v>287</c:v>
                </c:pt>
                <c:pt idx="326">
                  <c:v>287</c:v>
                </c:pt>
                <c:pt idx="327">
                  <c:v>287</c:v>
                </c:pt>
                <c:pt idx="328">
                  <c:v>430</c:v>
                </c:pt>
                <c:pt idx="329">
                  <c:v>430</c:v>
                </c:pt>
                <c:pt idx="330">
                  <c:v>430</c:v>
                </c:pt>
                <c:pt idx="331">
                  <c:v>304</c:v>
                </c:pt>
                <c:pt idx="332">
                  <c:v>304</c:v>
                </c:pt>
                <c:pt idx="333">
                  <c:v>224</c:v>
                </c:pt>
                <c:pt idx="334">
                  <c:v>224</c:v>
                </c:pt>
                <c:pt idx="335">
                  <c:v>224</c:v>
                </c:pt>
                <c:pt idx="336">
                  <c:v>224</c:v>
                </c:pt>
                <c:pt idx="337">
                  <c:v>224</c:v>
                </c:pt>
                <c:pt idx="338">
                  <c:v>224</c:v>
                </c:pt>
                <c:pt idx="339">
                  <c:v>224</c:v>
                </c:pt>
                <c:pt idx="340">
                  <c:v>224</c:v>
                </c:pt>
                <c:pt idx="341">
                  <c:v>284</c:v>
                </c:pt>
                <c:pt idx="342">
                  <c:v>422</c:v>
                </c:pt>
                <c:pt idx="343">
                  <c:v>370</c:v>
                </c:pt>
                <c:pt idx="344">
                  <c:v>370</c:v>
                </c:pt>
                <c:pt idx="345">
                  <c:v>352</c:v>
                </c:pt>
                <c:pt idx="346">
                  <c:v>352</c:v>
                </c:pt>
                <c:pt idx="347">
                  <c:v>351</c:v>
                </c:pt>
                <c:pt idx="348">
                  <c:v>280</c:v>
                </c:pt>
                <c:pt idx="349">
                  <c:v>335</c:v>
                </c:pt>
                <c:pt idx="350">
                  <c:v>335</c:v>
                </c:pt>
                <c:pt idx="351">
                  <c:v>411</c:v>
                </c:pt>
                <c:pt idx="352">
                  <c:v>411</c:v>
                </c:pt>
                <c:pt idx="353">
                  <c:v>187</c:v>
                </c:pt>
                <c:pt idx="354">
                  <c:v>334</c:v>
                </c:pt>
                <c:pt idx="355">
                  <c:v>334</c:v>
                </c:pt>
                <c:pt idx="356">
                  <c:v>666</c:v>
                </c:pt>
                <c:pt idx="357">
                  <c:v>666</c:v>
                </c:pt>
                <c:pt idx="358">
                  <c:v>666</c:v>
                </c:pt>
                <c:pt idx="359">
                  <c:v>666</c:v>
                </c:pt>
                <c:pt idx="360">
                  <c:v>666</c:v>
                </c:pt>
                <c:pt idx="361">
                  <c:v>666</c:v>
                </c:pt>
                <c:pt idx="362">
                  <c:v>666</c:v>
                </c:pt>
                <c:pt idx="363">
                  <c:v>666</c:v>
                </c:pt>
                <c:pt idx="364">
                  <c:v>666</c:v>
                </c:pt>
                <c:pt idx="365">
                  <c:v>666</c:v>
                </c:pt>
                <c:pt idx="366">
                  <c:v>666</c:v>
                </c:pt>
                <c:pt idx="367">
                  <c:v>666</c:v>
                </c:pt>
                <c:pt idx="368">
                  <c:v>666</c:v>
                </c:pt>
                <c:pt idx="369">
                  <c:v>666</c:v>
                </c:pt>
                <c:pt idx="370">
                  <c:v>666</c:v>
                </c:pt>
                <c:pt idx="371">
                  <c:v>666</c:v>
                </c:pt>
                <c:pt idx="372">
                  <c:v>666</c:v>
                </c:pt>
                <c:pt idx="373">
                  <c:v>666</c:v>
                </c:pt>
                <c:pt idx="374">
                  <c:v>666</c:v>
                </c:pt>
                <c:pt idx="375">
                  <c:v>666</c:v>
                </c:pt>
                <c:pt idx="376">
                  <c:v>666</c:v>
                </c:pt>
                <c:pt idx="377">
                  <c:v>666</c:v>
                </c:pt>
                <c:pt idx="378">
                  <c:v>666</c:v>
                </c:pt>
                <c:pt idx="379">
                  <c:v>666</c:v>
                </c:pt>
                <c:pt idx="380">
                  <c:v>666</c:v>
                </c:pt>
                <c:pt idx="381">
                  <c:v>666</c:v>
                </c:pt>
                <c:pt idx="382">
                  <c:v>666</c:v>
                </c:pt>
                <c:pt idx="383">
                  <c:v>666</c:v>
                </c:pt>
                <c:pt idx="384">
                  <c:v>666</c:v>
                </c:pt>
                <c:pt idx="385">
                  <c:v>666</c:v>
                </c:pt>
                <c:pt idx="386">
                  <c:v>666</c:v>
                </c:pt>
                <c:pt idx="387">
                  <c:v>666</c:v>
                </c:pt>
                <c:pt idx="388">
                  <c:v>666</c:v>
                </c:pt>
                <c:pt idx="389">
                  <c:v>666</c:v>
                </c:pt>
                <c:pt idx="390">
                  <c:v>666</c:v>
                </c:pt>
                <c:pt idx="391">
                  <c:v>666</c:v>
                </c:pt>
                <c:pt idx="392">
                  <c:v>666</c:v>
                </c:pt>
                <c:pt idx="393">
                  <c:v>666</c:v>
                </c:pt>
                <c:pt idx="394">
                  <c:v>666</c:v>
                </c:pt>
                <c:pt idx="395">
                  <c:v>666</c:v>
                </c:pt>
                <c:pt idx="396">
                  <c:v>666</c:v>
                </c:pt>
                <c:pt idx="397">
                  <c:v>666</c:v>
                </c:pt>
                <c:pt idx="398">
                  <c:v>666</c:v>
                </c:pt>
                <c:pt idx="399">
                  <c:v>666</c:v>
                </c:pt>
                <c:pt idx="400">
                  <c:v>666</c:v>
                </c:pt>
                <c:pt idx="401">
                  <c:v>666</c:v>
                </c:pt>
                <c:pt idx="402">
                  <c:v>666</c:v>
                </c:pt>
                <c:pt idx="403">
                  <c:v>666</c:v>
                </c:pt>
                <c:pt idx="404">
                  <c:v>666</c:v>
                </c:pt>
                <c:pt idx="405">
                  <c:v>666</c:v>
                </c:pt>
                <c:pt idx="406">
                  <c:v>666</c:v>
                </c:pt>
                <c:pt idx="407">
                  <c:v>666</c:v>
                </c:pt>
                <c:pt idx="408">
                  <c:v>666</c:v>
                </c:pt>
                <c:pt idx="409">
                  <c:v>666</c:v>
                </c:pt>
                <c:pt idx="410">
                  <c:v>666</c:v>
                </c:pt>
                <c:pt idx="411">
                  <c:v>666</c:v>
                </c:pt>
                <c:pt idx="412">
                  <c:v>666</c:v>
                </c:pt>
                <c:pt idx="413">
                  <c:v>666</c:v>
                </c:pt>
                <c:pt idx="414">
                  <c:v>666</c:v>
                </c:pt>
                <c:pt idx="415">
                  <c:v>666</c:v>
                </c:pt>
                <c:pt idx="416">
                  <c:v>666</c:v>
                </c:pt>
                <c:pt idx="417">
                  <c:v>666</c:v>
                </c:pt>
                <c:pt idx="418">
                  <c:v>666</c:v>
                </c:pt>
                <c:pt idx="419">
                  <c:v>666</c:v>
                </c:pt>
                <c:pt idx="420">
                  <c:v>666</c:v>
                </c:pt>
                <c:pt idx="421">
                  <c:v>666</c:v>
                </c:pt>
                <c:pt idx="422">
                  <c:v>666</c:v>
                </c:pt>
                <c:pt idx="423">
                  <c:v>666</c:v>
                </c:pt>
                <c:pt idx="424">
                  <c:v>666</c:v>
                </c:pt>
                <c:pt idx="425">
                  <c:v>666</c:v>
                </c:pt>
                <c:pt idx="426">
                  <c:v>666</c:v>
                </c:pt>
                <c:pt idx="427">
                  <c:v>666</c:v>
                </c:pt>
                <c:pt idx="428">
                  <c:v>666</c:v>
                </c:pt>
                <c:pt idx="429">
                  <c:v>666</c:v>
                </c:pt>
                <c:pt idx="430">
                  <c:v>666</c:v>
                </c:pt>
                <c:pt idx="431">
                  <c:v>666</c:v>
                </c:pt>
                <c:pt idx="432">
                  <c:v>666</c:v>
                </c:pt>
                <c:pt idx="433">
                  <c:v>666</c:v>
                </c:pt>
                <c:pt idx="434">
                  <c:v>666</c:v>
                </c:pt>
                <c:pt idx="435">
                  <c:v>666</c:v>
                </c:pt>
                <c:pt idx="436">
                  <c:v>666</c:v>
                </c:pt>
                <c:pt idx="437">
                  <c:v>666</c:v>
                </c:pt>
                <c:pt idx="438">
                  <c:v>666</c:v>
                </c:pt>
                <c:pt idx="439">
                  <c:v>666</c:v>
                </c:pt>
                <c:pt idx="440">
                  <c:v>666</c:v>
                </c:pt>
                <c:pt idx="441">
                  <c:v>666</c:v>
                </c:pt>
                <c:pt idx="442">
                  <c:v>666</c:v>
                </c:pt>
                <c:pt idx="443">
                  <c:v>666</c:v>
                </c:pt>
                <c:pt idx="444">
                  <c:v>666</c:v>
                </c:pt>
                <c:pt idx="445">
                  <c:v>666</c:v>
                </c:pt>
                <c:pt idx="446">
                  <c:v>666</c:v>
                </c:pt>
                <c:pt idx="447">
                  <c:v>666</c:v>
                </c:pt>
                <c:pt idx="448">
                  <c:v>666</c:v>
                </c:pt>
                <c:pt idx="449">
                  <c:v>666</c:v>
                </c:pt>
                <c:pt idx="450">
                  <c:v>666</c:v>
                </c:pt>
                <c:pt idx="451">
                  <c:v>666</c:v>
                </c:pt>
                <c:pt idx="452">
                  <c:v>666</c:v>
                </c:pt>
                <c:pt idx="453">
                  <c:v>666</c:v>
                </c:pt>
                <c:pt idx="454">
                  <c:v>666</c:v>
                </c:pt>
                <c:pt idx="455">
                  <c:v>666</c:v>
                </c:pt>
                <c:pt idx="456">
                  <c:v>666</c:v>
                </c:pt>
                <c:pt idx="457">
                  <c:v>666</c:v>
                </c:pt>
                <c:pt idx="458">
                  <c:v>666</c:v>
                </c:pt>
                <c:pt idx="459">
                  <c:v>666</c:v>
                </c:pt>
                <c:pt idx="460">
                  <c:v>666</c:v>
                </c:pt>
                <c:pt idx="461">
                  <c:v>666</c:v>
                </c:pt>
                <c:pt idx="462">
                  <c:v>666</c:v>
                </c:pt>
                <c:pt idx="463">
                  <c:v>666</c:v>
                </c:pt>
                <c:pt idx="464">
                  <c:v>666</c:v>
                </c:pt>
                <c:pt idx="465">
                  <c:v>666</c:v>
                </c:pt>
                <c:pt idx="466">
                  <c:v>666</c:v>
                </c:pt>
                <c:pt idx="467">
                  <c:v>666</c:v>
                </c:pt>
                <c:pt idx="468">
                  <c:v>666</c:v>
                </c:pt>
                <c:pt idx="469">
                  <c:v>666</c:v>
                </c:pt>
                <c:pt idx="470">
                  <c:v>666</c:v>
                </c:pt>
                <c:pt idx="471">
                  <c:v>666</c:v>
                </c:pt>
                <c:pt idx="472">
                  <c:v>666</c:v>
                </c:pt>
                <c:pt idx="473">
                  <c:v>666</c:v>
                </c:pt>
                <c:pt idx="474">
                  <c:v>666</c:v>
                </c:pt>
                <c:pt idx="475">
                  <c:v>666</c:v>
                </c:pt>
                <c:pt idx="476">
                  <c:v>666</c:v>
                </c:pt>
                <c:pt idx="477">
                  <c:v>666</c:v>
                </c:pt>
                <c:pt idx="478">
                  <c:v>666</c:v>
                </c:pt>
                <c:pt idx="479">
                  <c:v>666</c:v>
                </c:pt>
                <c:pt idx="480">
                  <c:v>666</c:v>
                </c:pt>
                <c:pt idx="481">
                  <c:v>666</c:v>
                </c:pt>
                <c:pt idx="482">
                  <c:v>666</c:v>
                </c:pt>
                <c:pt idx="483">
                  <c:v>666</c:v>
                </c:pt>
                <c:pt idx="484">
                  <c:v>666</c:v>
                </c:pt>
                <c:pt idx="485">
                  <c:v>666</c:v>
                </c:pt>
                <c:pt idx="486">
                  <c:v>666</c:v>
                </c:pt>
                <c:pt idx="487">
                  <c:v>666</c:v>
                </c:pt>
                <c:pt idx="488">
                  <c:v>711</c:v>
                </c:pt>
                <c:pt idx="489">
                  <c:v>711</c:v>
                </c:pt>
                <c:pt idx="490">
                  <c:v>711</c:v>
                </c:pt>
                <c:pt idx="491">
                  <c:v>711</c:v>
                </c:pt>
                <c:pt idx="492">
                  <c:v>711</c:v>
                </c:pt>
                <c:pt idx="493">
                  <c:v>391</c:v>
                </c:pt>
                <c:pt idx="494">
                  <c:v>391</c:v>
                </c:pt>
                <c:pt idx="495">
                  <c:v>391</c:v>
                </c:pt>
                <c:pt idx="496">
                  <c:v>391</c:v>
                </c:pt>
                <c:pt idx="497">
                  <c:v>391</c:v>
                </c:pt>
                <c:pt idx="498">
                  <c:v>391</c:v>
                </c:pt>
                <c:pt idx="499">
                  <c:v>391</c:v>
                </c:pt>
                <c:pt idx="500">
                  <c:v>391</c:v>
                </c:pt>
                <c:pt idx="501">
                  <c:v>273</c:v>
                </c:pt>
                <c:pt idx="502">
                  <c:v>273</c:v>
                </c:pt>
                <c:pt idx="503">
                  <c:v>273</c:v>
                </c:pt>
                <c:pt idx="504">
                  <c:v>273</c:v>
                </c:pt>
                <c:pt idx="505">
                  <c:v>273</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DDBE-4B6C-9CC0-9D714B7A00B3}"/>
            </c:ext>
          </c:extLst>
        </c:ser>
        <c:dLbls>
          <c:showLegendKey val="0"/>
          <c:showVal val="0"/>
          <c:showCatName val="0"/>
          <c:showSerName val="0"/>
          <c:showPercent val="0"/>
          <c:showBubbleSize val="0"/>
        </c:dLbls>
        <c:axId val="599464112"/>
        <c:axId val="599465360"/>
      </c:scatterChart>
      <c:valAx>
        <c:axId val="599464112"/>
        <c:scaling>
          <c:orientation val="minMax"/>
        </c:scaling>
        <c:delete val="0"/>
        <c:axPos val="b"/>
        <c:title>
          <c:tx>
            <c:rich>
              <a:bodyPr/>
              <a:lstStyle/>
              <a:p>
                <a:pPr>
                  <a:defRPr/>
                </a:pPr>
                <a:r>
                  <a:rPr lang="en-IN"/>
                  <a:t>TAX</a:t>
                </a:r>
              </a:p>
            </c:rich>
          </c:tx>
          <c:overlay val="0"/>
        </c:title>
        <c:numFmt formatCode="General" sourceLinked="1"/>
        <c:majorTickMark val="out"/>
        <c:minorTickMark val="none"/>
        <c:tickLblPos val="nextTo"/>
        <c:crossAx val="599465360"/>
        <c:crosses val="autoZero"/>
        <c:crossBetween val="midCat"/>
      </c:valAx>
      <c:valAx>
        <c:axId val="599465360"/>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599464112"/>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INDUS  Residual Plot</a:t>
            </a:r>
          </a:p>
        </c:rich>
      </c:tx>
      <c:overlay val="0"/>
    </c:title>
    <c:autoTitleDeleted val="0"/>
    <c:plotArea>
      <c:layout/>
      <c:scatterChart>
        <c:scatterStyle val="lineMarker"/>
        <c:varyColors val="0"/>
        <c:ser>
          <c:idx val="0"/>
          <c:order val="0"/>
          <c:spPr>
            <a:ln w="19050">
              <a:noFill/>
            </a:ln>
          </c:spPr>
          <c:xVal>
            <c:numRef>
              <c:f>'FINAL MODEL'!$B$2:$B$507</c:f>
              <c:numCache>
                <c:formatCode>General</c:formatCode>
                <c:ptCount val="506"/>
                <c:pt idx="0">
                  <c:v>2.31</c:v>
                </c:pt>
                <c:pt idx="1">
                  <c:v>7.07</c:v>
                </c:pt>
                <c:pt idx="2">
                  <c:v>7.07</c:v>
                </c:pt>
                <c:pt idx="3">
                  <c:v>2.1800000000000002</c:v>
                </c:pt>
                <c:pt idx="4">
                  <c:v>2.1800000000000002</c:v>
                </c:pt>
                <c:pt idx="5">
                  <c:v>2.1800000000000002</c:v>
                </c:pt>
                <c:pt idx="6">
                  <c:v>7.87</c:v>
                </c:pt>
                <c:pt idx="7">
                  <c:v>7.87</c:v>
                </c:pt>
                <c:pt idx="8">
                  <c:v>7.87</c:v>
                </c:pt>
                <c:pt idx="9">
                  <c:v>7.87</c:v>
                </c:pt>
                <c:pt idx="10">
                  <c:v>7.87</c:v>
                </c:pt>
                <c:pt idx="11">
                  <c:v>7.87</c:v>
                </c:pt>
                <c:pt idx="12">
                  <c:v>7.87</c:v>
                </c:pt>
                <c:pt idx="13">
                  <c:v>8.14</c:v>
                </c:pt>
                <c:pt idx="14">
                  <c:v>8.14</c:v>
                </c:pt>
                <c:pt idx="15">
                  <c:v>8.14</c:v>
                </c:pt>
                <c:pt idx="16">
                  <c:v>8.14</c:v>
                </c:pt>
                <c:pt idx="17">
                  <c:v>8.14</c:v>
                </c:pt>
                <c:pt idx="18">
                  <c:v>8.14</c:v>
                </c:pt>
                <c:pt idx="19">
                  <c:v>8.14</c:v>
                </c:pt>
                <c:pt idx="20">
                  <c:v>8.14</c:v>
                </c:pt>
                <c:pt idx="21">
                  <c:v>8.14</c:v>
                </c:pt>
                <c:pt idx="22">
                  <c:v>8.14</c:v>
                </c:pt>
                <c:pt idx="23">
                  <c:v>8.14</c:v>
                </c:pt>
                <c:pt idx="24">
                  <c:v>8.14</c:v>
                </c:pt>
                <c:pt idx="25">
                  <c:v>8.14</c:v>
                </c:pt>
                <c:pt idx="26">
                  <c:v>8.14</c:v>
                </c:pt>
                <c:pt idx="27">
                  <c:v>8.14</c:v>
                </c:pt>
                <c:pt idx="28">
                  <c:v>8.14</c:v>
                </c:pt>
                <c:pt idx="29">
                  <c:v>8.14</c:v>
                </c:pt>
                <c:pt idx="30">
                  <c:v>8.14</c:v>
                </c:pt>
                <c:pt idx="31">
                  <c:v>8.14</c:v>
                </c:pt>
                <c:pt idx="32">
                  <c:v>8.14</c:v>
                </c:pt>
                <c:pt idx="33">
                  <c:v>8.14</c:v>
                </c:pt>
                <c:pt idx="34">
                  <c:v>8.14</c:v>
                </c:pt>
                <c:pt idx="35">
                  <c:v>5.96</c:v>
                </c:pt>
                <c:pt idx="36">
                  <c:v>5.96</c:v>
                </c:pt>
                <c:pt idx="37">
                  <c:v>5.96</c:v>
                </c:pt>
                <c:pt idx="38">
                  <c:v>5.96</c:v>
                </c:pt>
                <c:pt idx="39">
                  <c:v>2.95</c:v>
                </c:pt>
                <c:pt idx="40">
                  <c:v>2.95</c:v>
                </c:pt>
                <c:pt idx="41">
                  <c:v>6.91</c:v>
                </c:pt>
                <c:pt idx="42">
                  <c:v>6.91</c:v>
                </c:pt>
                <c:pt idx="43">
                  <c:v>6.91</c:v>
                </c:pt>
                <c:pt idx="44">
                  <c:v>6.91</c:v>
                </c:pt>
                <c:pt idx="45">
                  <c:v>6.91</c:v>
                </c:pt>
                <c:pt idx="46">
                  <c:v>6.91</c:v>
                </c:pt>
                <c:pt idx="47">
                  <c:v>6.91</c:v>
                </c:pt>
                <c:pt idx="48">
                  <c:v>6.91</c:v>
                </c:pt>
                <c:pt idx="49">
                  <c:v>6.91</c:v>
                </c:pt>
                <c:pt idx="50">
                  <c:v>5.64</c:v>
                </c:pt>
                <c:pt idx="51">
                  <c:v>5.64</c:v>
                </c:pt>
                <c:pt idx="52">
                  <c:v>5.64</c:v>
                </c:pt>
                <c:pt idx="53">
                  <c:v>5.64</c:v>
                </c:pt>
                <c:pt idx="54">
                  <c:v>4</c:v>
                </c:pt>
                <c:pt idx="55">
                  <c:v>1.22</c:v>
                </c:pt>
                <c:pt idx="56">
                  <c:v>0.74</c:v>
                </c:pt>
                <c:pt idx="57">
                  <c:v>1.32</c:v>
                </c:pt>
                <c:pt idx="58">
                  <c:v>5.13</c:v>
                </c:pt>
                <c:pt idx="59">
                  <c:v>5.13</c:v>
                </c:pt>
                <c:pt idx="60">
                  <c:v>5.13</c:v>
                </c:pt>
                <c:pt idx="61">
                  <c:v>5.13</c:v>
                </c:pt>
                <c:pt idx="62">
                  <c:v>5.13</c:v>
                </c:pt>
                <c:pt idx="63">
                  <c:v>5.13</c:v>
                </c:pt>
                <c:pt idx="64">
                  <c:v>1.38</c:v>
                </c:pt>
                <c:pt idx="65">
                  <c:v>3.37</c:v>
                </c:pt>
                <c:pt idx="66">
                  <c:v>3.37</c:v>
                </c:pt>
                <c:pt idx="67">
                  <c:v>6.07</c:v>
                </c:pt>
                <c:pt idx="68">
                  <c:v>6.07</c:v>
                </c:pt>
                <c:pt idx="69">
                  <c:v>6.07</c:v>
                </c:pt>
                <c:pt idx="70">
                  <c:v>10.81</c:v>
                </c:pt>
                <c:pt idx="71">
                  <c:v>10.81</c:v>
                </c:pt>
                <c:pt idx="72">
                  <c:v>10.81</c:v>
                </c:pt>
                <c:pt idx="73">
                  <c:v>10.81</c:v>
                </c:pt>
                <c:pt idx="74">
                  <c:v>12.83</c:v>
                </c:pt>
                <c:pt idx="75">
                  <c:v>12.83</c:v>
                </c:pt>
                <c:pt idx="76">
                  <c:v>12.83</c:v>
                </c:pt>
                <c:pt idx="77">
                  <c:v>12.83</c:v>
                </c:pt>
                <c:pt idx="78">
                  <c:v>12.83</c:v>
                </c:pt>
                <c:pt idx="79">
                  <c:v>12.83</c:v>
                </c:pt>
                <c:pt idx="80">
                  <c:v>4.8600000000000003</c:v>
                </c:pt>
                <c:pt idx="81">
                  <c:v>4.8600000000000003</c:v>
                </c:pt>
                <c:pt idx="82">
                  <c:v>4.8600000000000003</c:v>
                </c:pt>
                <c:pt idx="83">
                  <c:v>4.8600000000000003</c:v>
                </c:pt>
                <c:pt idx="84">
                  <c:v>4.49</c:v>
                </c:pt>
                <c:pt idx="85">
                  <c:v>4.49</c:v>
                </c:pt>
                <c:pt idx="86">
                  <c:v>4.49</c:v>
                </c:pt>
                <c:pt idx="87">
                  <c:v>4.49</c:v>
                </c:pt>
                <c:pt idx="88">
                  <c:v>3.41</c:v>
                </c:pt>
                <c:pt idx="89">
                  <c:v>3.41</c:v>
                </c:pt>
                <c:pt idx="90">
                  <c:v>3.41</c:v>
                </c:pt>
                <c:pt idx="91">
                  <c:v>3.41</c:v>
                </c:pt>
                <c:pt idx="92">
                  <c:v>15.04</c:v>
                </c:pt>
                <c:pt idx="93">
                  <c:v>15.04</c:v>
                </c:pt>
                <c:pt idx="94">
                  <c:v>15.04</c:v>
                </c:pt>
                <c:pt idx="95">
                  <c:v>2.89</c:v>
                </c:pt>
                <c:pt idx="96">
                  <c:v>2.89</c:v>
                </c:pt>
                <c:pt idx="97">
                  <c:v>2.89</c:v>
                </c:pt>
                <c:pt idx="98">
                  <c:v>2.89</c:v>
                </c:pt>
                <c:pt idx="99">
                  <c:v>2.89</c:v>
                </c:pt>
                <c:pt idx="100">
                  <c:v>8.56</c:v>
                </c:pt>
                <c:pt idx="101">
                  <c:v>8.56</c:v>
                </c:pt>
                <c:pt idx="102">
                  <c:v>8.56</c:v>
                </c:pt>
                <c:pt idx="103">
                  <c:v>8.56</c:v>
                </c:pt>
                <c:pt idx="104">
                  <c:v>8.56</c:v>
                </c:pt>
                <c:pt idx="105">
                  <c:v>8.56</c:v>
                </c:pt>
                <c:pt idx="106">
                  <c:v>8.56</c:v>
                </c:pt>
                <c:pt idx="107">
                  <c:v>8.56</c:v>
                </c:pt>
                <c:pt idx="108">
                  <c:v>8.56</c:v>
                </c:pt>
                <c:pt idx="109">
                  <c:v>8.56</c:v>
                </c:pt>
                <c:pt idx="110">
                  <c:v>8.56</c:v>
                </c:pt>
                <c:pt idx="111">
                  <c:v>10.01</c:v>
                </c:pt>
                <c:pt idx="112">
                  <c:v>10.01</c:v>
                </c:pt>
                <c:pt idx="113">
                  <c:v>10.01</c:v>
                </c:pt>
                <c:pt idx="114">
                  <c:v>10.01</c:v>
                </c:pt>
                <c:pt idx="115">
                  <c:v>10.01</c:v>
                </c:pt>
                <c:pt idx="116">
                  <c:v>10.01</c:v>
                </c:pt>
                <c:pt idx="117">
                  <c:v>10.01</c:v>
                </c:pt>
                <c:pt idx="118">
                  <c:v>10.01</c:v>
                </c:pt>
                <c:pt idx="119">
                  <c:v>10.01</c:v>
                </c:pt>
                <c:pt idx="120">
                  <c:v>25.65</c:v>
                </c:pt>
                <c:pt idx="121">
                  <c:v>25.65</c:v>
                </c:pt>
                <c:pt idx="122">
                  <c:v>25.65</c:v>
                </c:pt>
                <c:pt idx="123">
                  <c:v>25.65</c:v>
                </c:pt>
                <c:pt idx="124">
                  <c:v>25.65</c:v>
                </c:pt>
                <c:pt idx="125">
                  <c:v>25.65</c:v>
                </c:pt>
                <c:pt idx="126">
                  <c:v>25.65</c:v>
                </c:pt>
                <c:pt idx="127">
                  <c:v>21.89</c:v>
                </c:pt>
                <c:pt idx="128">
                  <c:v>21.89</c:v>
                </c:pt>
                <c:pt idx="129">
                  <c:v>21.89</c:v>
                </c:pt>
                <c:pt idx="130">
                  <c:v>21.89</c:v>
                </c:pt>
                <c:pt idx="131">
                  <c:v>21.89</c:v>
                </c:pt>
                <c:pt idx="132">
                  <c:v>21.89</c:v>
                </c:pt>
                <c:pt idx="133">
                  <c:v>21.89</c:v>
                </c:pt>
                <c:pt idx="134">
                  <c:v>21.89</c:v>
                </c:pt>
                <c:pt idx="135">
                  <c:v>21.89</c:v>
                </c:pt>
                <c:pt idx="136">
                  <c:v>21.89</c:v>
                </c:pt>
                <c:pt idx="137">
                  <c:v>21.89</c:v>
                </c:pt>
                <c:pt idx="138">
                  <c:v>21.89</c:v>
                </c:pt>
                <c:pt idx="139">
                  <c:v>21.89</c:v>
                </c:pt>
                <c:pt idx="140">
                  <c:v>21.89</c:v>
                </c:pt>
                <c:pt idx="141">
                  <c:v>21.89</c:v>
                </c:pt>
                <c:pt idx="142">
                  <c:v>19.579999999999998</c:v>
                </c:pt>
                <c:pt idx="143">
                  <c:v>19.579999999999998</c:v>
                </c:pt>
                <c:pt idx="144">
                  <c:v>19.579999999999998</c:v>
                </c:pt>
                <c:pt idx="145">
                  <c:v>19.579999999999998</c:v>
                </c:pt>
                <c:pt idx="146">
                  <c:v>19.579999999999998</c:v>
                </c:pt>
                <c:pt idx="147">
                  <c:v>19.579999999999998</c:v>
                </c:pt>
                <c:pt idx="148">
                  <c:v>19.579999999999998</c:v>
                </c:pt>
                <c:pt idx="149">
                  <c:v>19.579999999999998</c:v>
                </c:pt>
                <c:pt idx="150">
                  <c:v>19.579999999999998</c:v>
                </c:pt>
                <c:pt idx="151">
                  <c:v>19.579999999999998</c:v>
                </c:pt>
                <c:pt idx="152">
                  <c:v>19.579999999999998</c:v>
                </c:pt>
                <c:pt idx="153">
                  <c:v>19.579999999999998</c:v>
                </c:pt>
                <c:pt idx="154">
                  <c:v>19.579999999999998</c:v>
                </c:pt>
                <c:pt idx="155">
                  <c:v>19.579999999999998</c:v>
                </c:pt>
                <c:pt idx="156">
                  <c:v>19.579999999999998</c:v>
                </c:pt>
                <c:pt idx="157">
                  <c:v>19.579999999999998</c:v>
                </c:pt>
                <c:pt idx="158">
                  <c:v>19.579999999999998</c:v>
                </c:pt>
                <c:pt idx="159">
                  <c:v>19.579999999999998</c:v>
                </c:pt>
                <c:pt idx="160">
                  <c:v>19.579999999999998</c:v>
                </c:pt>
                <c:pt idx="161">
                  <c:v>19.579999999999998</c:v>
                </c:pt>
                <c:pt idx="162">
                  <c:v>19.579999999999998</c:v>
                </c:pt>
                <c:pt idx="163">
                  <c:v>19.579999999999998</c:v>
                </c:pt>
                <c:pt idx="164">
                  <c:v>19.579999999999998</c:v>
                </c:pt>
                <c:pt idx="165">
                  <c:v>19.579999999999998</c:v>
                </c:pt>
                <c:pt idx="166">
                  <c:v>19.579999999999998</c:v>
                </c:pt>
                <c:pt idx="167">
                  <c:v>19.579999999999998</c:v>
                </c:pt>
                <c:pt idx="168">
                  <c:v>19.579999999999998</c:v>
                </c:pt>
                <c:pt idx="169">
                  <c:v>19.579999999999998</c:v>
                </c:pt>
                <c:pt idx="170">
                  <c:v>19.579999999999998</c:v>
                </c:pt>
                <c:pt idx="171">
                  <c:v>19.579999999999998</c:v>
                </c:pt>
                <c:pt idx="172">
                  <c:v>4.05</c:v>
                </c:pt>
                <c:pt idx="173">
                  <c:v>4.05</c:v>
                </c:pt>
                <c:pt idx="174">
                  <c:v>4.05</c:v>
                </c:pt>
                <c:pt idx="175">
                  <c:v>4.05</c:v>
                </c:pt>
                <c:pt idx="176">
                  <c:v>4.05</c:v>
                </c:pt>
                <c:pt idx="177">
                  <c:v>4.05</c:v>
                </c:pt>
                <c:pt idx="178">
                  <c:v>4.05</c:v>
                </c:pt>
                <c:pt idx="179">
                  <c:v>2.46</c:v>
                </c:pt>
                <c:pt idx="180">
                  <c:v>2.46</c:v>
                </c:pt>
                <c:pt idx="181">
                  <c:v>2.46</c:v>
                </c:pt>
                <c:pt idx="182">
                  <c:v>2.46</c:v>
                </c:pt>
                <c:pt idx="183">
                  <c:v>2.46</c:v>
                </c:pt>
                <c:pt idx="184">
                  <c:v>2.46</c:v>
                </c:pt>
                <c:pt idx="185">
                  <c:v>2.46</c:v>
                </c:pt>
                <c:pt idx="186">
                  <c:v>2.46</c:v>
                </c:pt>
                <c:pt idx="187">
                  <c:v>3.44</c:v>
                </c:pt>
                <c:pt idx="188">
                  <c:v>3.44</c:v>
                </c:pt>
                <c:pt idx="189">
                  <c:v>3.44</c:v>
                </c:pt>
                <c:pt idx="190">
                  <c:v>3.44</c:v>
                </c:pt>
                <c:pt idx="191">
                  <c:v>3.44</c:v>
                </c:pt>
                <c:pt idx="192">
                  <c:v>3.44</c:v>
                </c:pt>
                <c:pt idx="193">
                  <c:v>2.93</c:v>
                </c:pt>
                <c:pt idx="194">
                  <c:v>2.93</c:v>
                </c:pt>
                <c:pt idx="195">
                  <c:v>0.46</c:v>
                </c:pt>
                <c:pt idx="196">
                  <c:v>1.52</c:v>
                </c:pt>
                <c:pt idx="197">
                  <c:v>1.52</c:v>
                </c:pt>
                <c:pt idx="198">
                  <c:v>1.52</c:v>
                </c:pt>
                <c:pt idx="199">
                  <c:v>1.47</c:v>
                </c:pt>
                <c:pt idx="200">
                  <c:v>1.47</c:v>
                </c:pt>
                <c:pt idx="201">
                  <c:v>2.0299999999999998</c:v>
                </c:pt>
                <c:pt idx="202">
                  <c:v>2.0299999999999998</c:v>
                </c:pt>
                <c:pt idx="203">
                  <c:v>2.68</c:v>
                </c:pt>
                <c:pt idx="204">
                  <c:v>2.68</c:v>
                </c:pt>
                <c:pt idx="205">
                  <c:v>10.59</c:v>
                </c:pt>
                <c:pt idx="206">
                  <c:v>10.59</c:v>
                </c:pt>
                <c:pt idx="207">
                  <c:v>10.59</c:v>
                </c:pt>
                <c:pt idx="208">
                  <c:v>10.59</c:v>
                </c:pt>
                <c:pt idx="209">
                  <c:v>10.59</c:v>
                </c:pt>
                <c:pt idx="210">
                  <c:v>10.59</c:v>
                </c:pt>
                <c:pt idx="211">
                  <c:v>10.59</c:v>
                </c:pt>
                <c:pt idx="212">
                  <c:v>10.59</c:v>
                </c:pt>
                <c:pt idx="213">
                  <c:v>10.59</c:v>
                </c:pt>
                <c:pt idx="214">
                  <c:v>10.59</c:v>
                </c:pt>
                <c:pt idx="215">
                  <c:v>10.59</c:v>
                </c:pt>
                <c:pt idx="216">
                  <c:v>13.89</c:v>
                </c:pt>
                <c:pt idx="217">
                  <c:v>13.89</c:v>
                </c:pt>
                <c:pt idx="218">
                  <c:v>13.89</c:v>
                </c:pt>
                <c:pt idx="219">
                  <c:v>13.89</c:v>
                </c:pt>
                <c:pt idx="220">
                  <c:v>6.2</c:v>
                </c:pt>
                <c:pt idx="221">
                  <c:v>6.2</c:v>
                </c:pt>
                <c:pt idx="222">
                  <c:v>6.2</c:v>
                </c:pt>
                <c:pt idx="223">
                  <c:v>6.2</c:v>
                </c:pt>
                <c:pt idx="224">
                  <c:v>6.2</c:v>
                </c:pt>
                <c:pt idx="225">
                  <c:v>6.2</c:v>
                </c:pt>
                <c:pt idx="226">
                  <c:v>6.2</c:v>
                </c:pt>
                <c:pt idx="227">
                  <c:v>6.2</c:v>
                </c:pt>
                <c:pt idx="228">
                  <c:v>6.2</c:v>
                </c:pt>
                <c:pt idx="229">
                  <c:v>6.2</c:v>
                </c:pt>
                <c:pt idx="230">
                  <c:v>6.2</c:v>
                </c:pt>
                <c:pt idx="231">
                  <c:v>6.2</c:v>
                </c:pt>
                <c:pt idx="232">
                  <c:v>6.2</c:v>
                </c:pt>
                <c:pt idx="233">
                  <c:v>6.2</c:v>
                </c:pt>
                <c:pt idx="234">
                  <c:v>6.2</c:v>
                </c:pt>
                <c:pt idx="235">
                  <c:v>6.2</c:v>
                </c:pt>
                <c:pt idx="236">
                  <c:v>6.2</c:v>
                </c:pt>
                <c:pt idx="237">
                  <c:v>6.2</c:v>
                </c:pt>
                <c:pt idx="238">
                  <c:v>4.93</c:v>
                </c:pt>
                <c:pt idx="239">
                  <c:v>4.93</c:v>
                </c:pt>
                <c:pt idx="240">
                  <c:v>4.93</c:v>
                </c:pt>
                <c:pt idx="241">
                  <c:v>4.93</c:v>
                </c:pt>
                <c:pt idx="242">
                  <c:v>4.93</c:v>
                </c:pt>
                <c:pt idx="243">
                  <c:v>4.93</c:v>
                </c:pt>
                <c:pt idx="244">
                  <c:v>5.86</c:v>
                </c:pt>
                <c:pt idx="245">
                  <c:v>5.86</c:v>
                </c:pt>
                <c:pt idx="246">
                  <c:v>5.86</c:v>
                </c:pt>
                <c:pt idx="247">
                  <c:v>5.86</c:v>
                </c:pt>
                <c:pt idx="248">
                  <c:v>5.86</c:v>
                </c:pt>
                <c:pt idx="249">
                  <c:v>5.86</c:v>
                </c:pt>
                <c:pt idx="250">
                  <c:v>5.86</c:v>
                </c:pt>
                <c:pt idx="251">
                  <c:v>5.86</c:v>
                </c:pt>
                <c:pt idx="252">
                  <c:v>5.86</c:v>
                </c:pt>
                <c:pt idx="253">
                  <c:v>5.86</c:v>
                </c:pt>
                <c:pt idx="254">
                  <c:v>3.64</c:v>
                </c:pt>
                <c:pt idx="255">
                  <c:v>3.64</c:v>
                </c:pt>
                <c:pt idx="256">
                  <c:v>3.75</c:v>
                </c:pt>
                <c:pt idx="257">
                  <c:v>3.97</c:v>
                </c:pt>
                <c:pt idx="258">
                  <c:v>3.97</c:v>
                </c:pt>
                <c:pt idx="259">
                  <c:v>3.97</c:v>
                </c:pt>
                <c:pt idx="260">
                  <c:v>3.97</c:v>
                </c:pt>
                <c:pt idx="261">
                  <c:v>3.97</c:v>
                </c:pt>
                <c:pt idx="262">
                  <c:v>3.97</c:v>
                </c:pt>
                <c:pt idx="263">
                  <c:v>3.97</c:v>
                </c:pt>
                <c:pt idx="264">
                  <c:v>3.97</c:v>
                </c:pt>
                <c:pt idx="265">
                  <c:v>3.97</c:v>
                </c:pt>
                <c:pt idx="266">
                  <c:v>3.97</c:v>
                </c:pt>
                <c:pt idx="267">
                  <c:v>3.97</c:v>
                </c:pt>
                <c:pt idx="268">
                  <c:v>3.97</c:v>
                </c:pt>
                <c:pt idx="269">
                  <c:v>6.96</c:v>
                </c:pt>
                <c:pt idx="270">
                  <c:v>6.96</c:v>
                </c:pt>
                <c:pt idx="271">
                  <c:v>6.96</c:v>
                </c:pt>
                <c:pt idx="272">
                  <c:v>6.96</c:v>
                </c:pt>
                <c:pt idx="273">
                  <c:v>6.96</c:v>
                </c:pt>
                <c:pt idx="274">
                  <c:v>6.41</c:v>
                </c:pt>
                <c:pt idx="275">
                  <c:v>6.41</c:v>
                </c:pt>
                <c:pt idx="276">
                  <c:v>6.41</c:v>
                </c:pt>
                <c:pt idx="277">
                  <c:v>6.41</c:v>
                </c:pt>
                <c:pt idx="278">
                  <c:v>6.41</c:v>
                </c:pt>
                <c:pt idx="279">
                  <c:v>3.33</c:v>
                </c:pt>
                <c:pt idx="280">
                  <c:v>3.33</c:v>
                </c:pt>
                <c:pt idx="281">
                  <c:v>3.33</c:v>
                </c:pt>
                <c:pt idx="282">
                  <c:v>3.33</c:v>
                </c:pt>
                <c:pt idx="283">
                  <c:v>1.21</c:v>
                </c:pt>
                <c:pt idx="284">
                  <c:v>2.97</c:v>
                </c:pt>
                <c:pt idx="285">
                  <c:v>2.25</c:v>
                </c:pt>
                <c:pt idx="286">
                  <c:v>1.76</c:v>
                </c:pt>
                <c:pt idx="287">
                  <c:v>5.32</c:v>
                </c:pt>
                <c:pt idx="288">
                  <c:v>5.32</c:v>
                </c:pt>
                <c:pt idx="289">
                  <c:v>5.32</c:v>
                </c:pt>
                <c:pt idx="290">
                  <c:v>4.95</c:v>
                </c:pt>
                <c:pt idx="291">
                  <c:v>4.95</c:v>
                </c:pt>
                <c:pt idx="292">
                  <c:v>4.95</c:v>
                </c:pt>
                <c:pt idx="293">
                  <c:v>13.92</c:v>
                </c:pt>
                <c:pt idx="294">
                  <c:v>13.92</c:v>
                </c:pt>
                <c:pt idx="295">
                  <c:v>13.92</c:v>
                </c:pt>
                <c:pt idx="296">
                  <c:v>13.92</c:v>
                </c:pt>
                <c:pt idx="297">
                  <c:v>13.92</c:v>
                </c:pt>
                <c:pt idx="298">
                  <c:v>2.2400000000000002</c:v>
                </c:pt>
                <c:pt idx="299">
                  <c:v>2.2400000000000002</c:v>
                </c:pt>
                <c:pt idx="300">
                  <c:v>2.2400000000000002</c:v>
                </c:pt>
                <c:pt idx="301">
                  <c:v>6.09</c:v>
                </c:pt>
                <c:pt idx="302">
                  <c:v>6.09</c:v>
                </c:pt>
                <c:pt idx="303">
                  <c:v>6.09</c:v>
                </c:pt>
                <c:pt idx="304">
                  <c:v>2.1800000000000002</c:v>
                </c:pt>
                <c:pt idx="305">
                  <c:v>2.1800000000000002</c:v>
                </c:pt>
                <c:pt idx="306">
                  <c:v>2.1800000000000002</c:v>
                </c:pt>
                <c:pt idx="307">
                  <c:v>2.1800000000000002</c:v>
                </c:pt>
                <c:pt idx="308">
                  <c:v>9.9</c:v>
                </c:pt>
                <c:pt idx="309">
                  <c:v>9.9</c:v>
                </c:pt>
                <c:pt idx="310">
                  <c:v>9.9</c:v>
                </c:pt>
                <c:pt idx="311">
                  <c:v>9.9</c:v>
                </c:pt>
                <c:pt idx="312">
                  <c:v>9.9</c:v>
                </c:pt>
                <c:pt idx="313">
                  <c:v>9.9</c:v>
                </c:pt>
                <c:pt idx="314">
                  <c:v>9.9</c:v>
                </c:pt>
                <c:pt idx="315">
                  <c:v>9.9</c:v>
                </c:pt>
                <c:pt idx="316">
                  <c:v>9.9</c:v>
                </c:pt>
                <c:pt idx="317">
                  <c:v>9.9</c:v>
                </c:pt>
                <c:pt idx="318">
                  <c:v>9.9</c:v>
                </c:pt>
                <c:pt idx="319">
                  <c:v>9.9</c:v>
                </c:pt>
                <c:pt idx="320">
                  <c:v>7.38</c:v>
                </c:pt>
                <c:pt idx="321">
                  <c:v>7.38</c:v>
                </c:pt>
                <c:pt idx="322">
                  <c:v>7.38</c:v>
                </c:pt>
                <c:pt idx="323">
                  <c:v>7.38</c:v>
                </c:pt>
                <c:pt idx="324">
                  <c:v>7.38</c:v>
                </c:pt>
                <c:pt idx="325">
                  <c:v>7.38</c:v>
                </c:pt>
                <c:pt idx="326">
                  <c:v>7.38</c:v>
                </c:pt>
                <c:pt idx="327">
                  <c:v>7.38</c:v>
                </c:pt>
                <c:pt idx="328">
                  <c:v>3.24</c:v>
                </c:pt>
                <c:pt idx="329">
                  <c:v>3.24</c:v>
                </c:pt>
                <c:pt idx="330">
                  <c:v>3.24</c:v>
                </c:pt>
                <c:pt idx="331">
                  <c:v>6.06</c:v>
                </c:pt>
                <c:pt idx="332">
                  <c:v>6.06</c:v>
                </c:pt>
                <c:pt idx="333">
                  <c:v>5.19</c:v>
                </c:pt>
                <c:pt idx="334">
                  <c:v>5.19</c:v>
                </c:pt>
                <c:pt idx="335">
                  <c:v>5.19</c:v>
                </c:pt>
                <c:pt idx="336">
                  <c:v>5.19</c:v>
                </c:pt>
                <c:pt idx="337">
                  <c:v>5.19</c:v>
                </c:pt>
                <c:pt idx="338">
                  <c:v>5.19</c:v>
                </c:pt>
                <c:pt idx="339">
                  <c:v>5.19</c:v>
                </c:pt>
                <c:pt idx="340">
                  <c:v>5.19</c:v>
                </c:pt>
                <c:pt idx="341">
                  <c:v>1.52</c:v>
                </c:pt>
                <c:pt idx="342">
                  <c:v>1.89</c:v>
                </c:pt>
                <c:pt idx="343">
                  <c:v>3.78</c:v>
                </c:pt>
                <c:pt idx="344">
                  <c:v>3.78</c:v>
                </c:pt>
                <c:pt idx="345">
                  <c:v>4.3899999999999997</c:v>
                </c:pt>
                <c:pt idx="346">
                  <c:v>4.3899999999999997</c:v>
                </c:pt>
                <c:pt idx="347">
                  <c:v>4.1500000000000004</c:v>
                </c:pt>
                <c:pt idx="348">
                  <c:v>2.0099999999999998</c:v>
                </c:pt>
                <c:pt idx="349">
                  <c:v>1.25</c:v>
                </c:pt>
                <c:pt idx="350">
                  <c:v>1.25</c:v>
                </c:pt>
                <c:pt idx="351">
                  <c:v>1.69</c:v>
                </c:pt>
                <c:pt idx="352">
                  <c:v>1.69</c:v>
                </c:pt>
                <c:pt idx="353">
                  <c:v>2.02</c:v>
                </c:pt>
                <c:pt idx="354">
                  <c:v>1.91</c:v>
                </c:pt>
                <c:pt idx="355">
                  <c:v>1.91</c:v>
                </c:pt>
                <c:pt idx="356">
                  <c:v>18.100000000000001</c:v>
                </c:pt>
                <c:pt idx="357">
                  <c:v>18.100000000000001</c:v>
                </c:pt>
                <c:pt idx="358">
                  <c:v>18.100000000000001</c:v>
                </c:pt>
                <c:pt idx="359">
                  <c:v>18.100000000000001</c:v>
                </c:pt>
                <c:pt idx="360">
                  <c:v>18.100000000000001</c:v>
                </c:pt>
                <c:pt idx="361">
                  <c:v>18.100000000000001</c:v>
                </c:pt>
                <c:pt idx="362">
                  <c:v>18.100000000000001</c:v>
                </c:pt>
                <c:pt idx="363">
                  <c:v>18.100000000000001</c:v>
                </c:pt>
                <c:pt idx="364">
                  <c:v>18.100000000000001</c:v>
                </c:pt>
                <c:pt idx="365">
                  <c:v>18.100000000000001</c:v>
                </c:pt>
                <c:pt idx="366">
                  <c:v>18.100000000000001</c:v>
                </c:pt>
                <c:pt idx="367">
                  <c:v>18.100000000000001</c:v>
                </c:pt>
                <c:pt idx="368">
                  <c:v>18.100000000000001</c:v>
                </c:pt>
                <c:pt idx="369">
                  <c:v>18.100000000000001</c:v>
                </c:pt>
                <c:pt idx="370">
                  <c:v>18.100000000000001</c:v>
                </c:pt>
                <c:pt idx="371">
                  <c:v>18.100000000000001</c:v>
                </c:pt>
                <c:pt idx="372">
                  <c:v>18.100000000000001</c:v>
                </c:pt>
                <c:pt idx="373">
                  <c:v>18.100000000000001</c:v>
                </c:pt>
                <c:pt idx="374">
                  <c:v>18.100000000000001</c:v>
                </c:pt>
                <c:pt idx="375">
                  <c:v>18.100000000000001</c:v>
                </c:pt>
                <c:pt idx="376">
                  <c:v>18.100000000000001</c:v>
                </c:pt>
                <c:pt idx="377">
                  <c:v>18.100000000000001</c:v>
                </c:pt>
                <c:pt idx="378">
                  <c:v>18.100000000000001</c:v>
                </c:pt>
                <c:pt idx="379">
                  <c:v>18.100000000000001</c:v>
                </c:pt>
                <c:pt idx="380">
                  <c:v>18.100000000000001</c:v>
                </c:pt>
                <c:pt idx="381">
                  <c:v>18.100000000000001</c:v>
                </c:pt>
                <c:pt idx="382">
                  <c:v>18.100000000000001</c:v>
                </c:pt>
                <c:pt idx="383">
                  <c:v>18.100000000000001</c:v>
                </c:pt>
                <c:pt idx="384">
                  <c:v>18.100000000000001</c:v>
                </c:pt>
                <c:pt idx="385">
                  <c:v>18.100000000000001</c:v>
                </c:pt>
                <c:pt idx="386">
                  <c:v>18.100000000000001</c:v>
                </c:pt>
                <c:pt idx="387">
                  <c:v>18.100000000000001</c:v>
                </c:pt>
                <c:pt idx="388">
                  <c:v>18.100000000000001</c:v>
                </c:pt>
                <c:pt idx="389">
                  <c:v>18.100000000000001</c:v>
                </c:pt>
                <c:pt idx="390">
                  <c:v>18.100000000000001</c:v>
                </c:pt>
                <c:pt idx="391">
                  <c:v>18.100000000000001</c:v>
                </c:pt>
                <c:pt idx="392">
                  <c:v>18.100000000000001</c:v>
                </c:pt>
                <c:pt idx="393">
                  <c:v>18.100000000000001</c:v>
                </c:pt>
                <c:pt idx="394">
                  <c:v>18.100000000000001</c:v>
                </c:pt>
                <c:pt idx="395">
                  <c:v>18.100000000000001</c:v>
                </c:pt>
                <c:pt idx="396">
                  <c:v>18.100000000000001</c:v>
                </c:pt>
                <c:pt idx="397">
                  <c:v>18.100000000000001</c:v>
                </c:pt>
                <c:pt idx="398">
                  <c:v>18.100000000000001</c:v>
                </c:pt>
                <c:pt idx="399">
                  <c:v>18.100000000000001</c:v>
                </c:pt>
                <c:pt idx="400">
                  <c:v>18.100000000000001</c:v>
                </c:pt>
                <c:pt idx="401">
                  <c:v>18.100000000000001</c:v>
                </c:pt>
                <c:pt idx="402">
                  <c:v>18.100000000000001</c:v>
                </c:pt>
                <c:pt idx="403">
                  <c:v>18.100000000000001</c:v>
                </c:pt>
                <c:pt idx="404">
                  <c:v>18.100000000000001</c:v>
                </c:pt>
                <c:pt idx="405">
                  <c:v>18.100000000000001</c:v>
                </c:pt>
                <c:pt idx="406">
                  <c:v>18.100000000000001</c:v>
                </c:pt>
                <c:pt idx="407">
                  <c:v>18.100000000000001</c:v>
                </c:pt>
                <c:pt idx="408">
                  <c:v>18.100000000000001</c:v>
                </c:pt>
                <c:pt idx="409">
                  <c:v>18.100000000000001</c:v>
                </c:pt>
                <c:pt idx="410">
                  <c:v>18.100000000000001</c:v>
                </c:pt>
                <c:pt idx="411">
                  <c:v>18.100000000000001</c:v>
                </c:pt>
                <c:pt idx="412">
                  <c:v>18.100000000000001</c:v>
                </c:pt>
                <c:pt idx="413">
                  <c:v>18.100000000000001</c:v>
                </c:pt>
                <c:pt idx="414">
                  <c:v>18.100000000000001</c:v>
                </c:pt>
                <c:pt idx="415">
                  <c:v>18.100000000000001</c:v>
                </c:pt>
                <c:pt idx="416">
                  <c:v>18.100000000000001</c:v>
                </c:pt>
                <c:pt idx="417">
                  <c:v>18.100000000000001</c:v>
                </c:pt>
                <c:pt idx="418">
                  <c:v>18.100000000000001</c:v>
                </c:pt>
                <c:pt idx="419">
                  <c:v>18.100000000000001</c:v>
                </c:pt>
                <c:pt idx="420">
                  <c:v>18.100000000000001</c:v>
                </c:pt>
                <c:pt idx="421">
                  <c:v>18.100000000000001</c:v>
                </c:pt>
                <c:pt idx="422">
                  <c:v>18.100000000000001</c:v>
                </c:pt>
                <c:pt idx="423">
                  <c:v>18.100000000000001</c:v>
                </c:pt>
                <c:pt idx="424">
                  <c:v>18.100000000000001</c:v>
                </c:pt>
                <c:pt idx="425">
                  <c:v>18.100000000000001</c:v>
                </c:pt>
                <c:pt idx="426">
                  <c:v>18.100000000000001</c:v>
                </c:pt>
                <c:pt idx="427">
                  <c:v>18.100000000000001</c:v>
                </c:pt>
                <c:pt idx="428">
                  <c:v>18.100000000000001</c:v>
                </c:pt>
                <c:pt idx="429">
                  <c:v>18.100000000000001</c:v>
                </c:pt>
                <c:pt idx="430">
                  <c:v>18.100000000000001</c:v>
                </c:pt>
                <c:pt idx="431">
                  <c:v>18.100000000000001</c:v>
                </c:pt>
                <c:pt idx="432">
                  <c:v>18.100000000000001</c:v>
                </c:pt>
                <c:pt idx="433">
                  <c:v>18.100000000000001</c:v>
                </c:pt>
                <c:pt idx="434">
                  <c:v>18.100000000000001</c:v>
                </c:pt>
                <c:pt idx="435">
                  <c:v>18.100000000000001</c:v>
                </c:pt>
                <c:pt idx="436">
                  <c:v>18.100000000000001</c:v>
                </c:pt>
                <c:pt idx="437">
                  <c:v>18.100000000000001</c:v>
                </c:pt>
                <c:pt idx="438">
                  <c:v>18.100000000000001</c:v>
                </c:pt>
                <c:pt idx="439">
                  <c:v>18.100000000000001</c:v>
                </c:pt>
                <c:pt idx="440">
                  <c:v>18.100000000000001</c:v>
                </c:pt>
                <c:pt idx="441">
                  <c:v>18.100000000000001</c:v>
                </c:pt>
                <c:pt idx="442">
                  <c:v>18.100000000000001</c:v>
                </c:pt>
                <c:pt idx="443">
                  <c:v>18.100000000000001</c:v>
                </c:pt>
                <c:pt idx="444">
                  <c:v>18.100000000000001</c:v>
                </c:pt>
                <c:pt idx="445">
                  <c:v>18.100000000000001</c:v>
                </c:pt>
                <c:pt idx="446">
                  <c:v>18.100000000000001</c:v>
                </c:pt>
                <c:pt idx="447">
                  <c:v>18.100000000000001</c:v>
                </c:pt>
                <c:pt idx="448">
                  <c:v>18.100000000000001</c:v>
                </c:pt>
                <c:pt idx="449">
                  <c:v>18.100000000000001</c:v>
                </c:pt>
                <c:pt idx="450">
                  <c:v>18.100000000000001</c:v>
                </c:pt>
                <c:pt idx="451">
                  <c:v>18.100000000000001</c:v>
                </c:pt>
                <c:pt idx="452">
                  <c:v>18.100000000000001</c:v>
                </c:pt>
                <c:pt idx="453">
                  <c:v>18.100000000000001</c:v>
                </c:pt>
                <c:pt idx="454">
                  <c:v>18.100000000000001</c:v>
                </c:pt>
                <c:pt idx="455">
                  <c:v>18.100000000000001</c:v>
                </c:pt>
                <c:pt idx="456">
                  <c:v>18.100000000000001</c:v>
                </c:pt>
                <c:pt idx="457">
                  <c:v>18.100000000000001</c:v>
                </c:pt>
                <c:pt idx="458">
                  <c:v>18.100000000000001</c:v>
                </c:pt>
                <c:pt idx="459">
                  <c:v>18.100000000000001</c:v>
                </c:pt>
                <c:pt idx="460">
                  <c:v>18.100000000000001</c:v>
                </c:pt>
                <c:pt idx="461">
                  <c:v>18.100000000000001</c:v>
                </c:pt>
                <c:pt idx="462">
                  <c:v>18.100000000000001</c:v>
                </c:pt>
                <c:pt idx="463">
                  <c:v>18.100000000000001</c:v>
                </c:pt>
                <c:pt idx="464">
                  <c:v>18.100000000000001</c:v>
                </c:pt>
                <c:pt idx="465">
                  <c:v>18.100000000000001</c:v>
                </c:pt>
                <c:pt idx="466">
                  <c:v>18.100000000000001</c:v>
                </c:pt>
                <c:pt idx="467">
                  <c:v>18.100000000000001</c:v>
                </c:pt>
                <c:pt idx="468">
                  <c:v>18.100000000000001</c:v>
                </c:pt>
                <c:pt idx="469">
                  <c:v>18.100000000000001</c:v>
                </c:pt>
                <c:pt idx="470">
                  <c:v>18.100000000000001</c:v>
                </c:pt>
                <c:pt idx="471">
                  <c:v>18.100000000000001</c:v>
                </c:pt>
                <c:pt idx="472">
                  <c:v>18.100000000000001</c:v>
                </c:pt>
                <c:pt idx="473">
                  <c:v>18.100000000000001</c:v>
                </c:pt>
                <c:pt idx="474">
                  <c:v>18.100000000000001</c:v>
                </c:pt>
                <c:pt idx="475">
                  <c:v>18.100000000000001</c:v>
                </c:pt>
                <c:pt idx="476">
                  <c:v>18.100000000000001</c:v>
                </c:pt>
                <c:pt idx="477">
                  <c:v>18.100000000000001</c:v>
                </c:pt>
                <c:pt idx="478">
                  <c:v>18.100000000000001</c:v>
                </c:pt>
                <c:pt idx="479">
                  <c:v>18.100000000000001</c:v>
                </c:pt>
                <c:pt idx="480">
                  <c:v>18.100000000000001</c:v>
                </c:pt>
                <c:pt idx="481">
                  <c:v>18.100000000000001</c:v>
                </c:pt>
                <c:pt idx="482">
                  <c:v>18.100000000000001</c:v>
                </c:pt>
                <c:pt idx="483">
                  <c:v>18.100000000000001</c:v>
                </c:pt>
                <c:pt idx="484">
                  <c:v>18.100000000000001</c:v>
                </c:pt>
                <c:pt idx="485">
                  <c:v>18.100000000000001</c:v>
                </c:pt>
                <c:pt idx="486">
                  <c:v>18.100000000000001</c:v>
                </c:pt>
                <c:pt idx="487">
                  <c:v>18.100000000000001</c:v>
                </c:pt>
                <c:pt idx="488">
                  <c:v>27.74</c:v>
                </c:pt>
                <c:pt idx="489">
                  <c:v>27.74</c:v>
                </c:pt>
                <c:pt idx="490">
                  <c:v>27.74</c:v>
                </c:pt>
                <c:pt idx="491">
                  <c:v>27.74</c:v>
                </c:pt>
                <c:pt idx="492">
                  <c:v>27.74</c:v>
                </c:pt>
                <c:pt idx="493">
                  <c:v>9.69</c:v>
                </c:pt>
                <c:pt idx="494">
                  <c:v>9.69</c:v>
                </c:pt>
                <c:pt idx="495">
                  <c:v>9.69</c:v>
                </c:pt>
                <c:pt idx="496">
                  <c:v>9.69</c:v>
                </c:pt>
                <c:pt idx="497">
                  <c:v>9.69</c:v>
                </c:pt>
                <c:pt idx="498">
                  <c:v>9.69</c:v>
                </c:pt>
                <c:pt idx="499">
                  <c:v>9.69</c:v>
                </c:pt>
                <c:pt idx="500">
                  <c:v>9.69</c:v>
                </c:pt>
                <c:pt idx="501">
                  <c:v>11.93</c:v>
                </c:pt>
                <c:pt idx="502">
                  <c:v>11.93</c:v>
                </c:pt>
                <c:pt idx="503">
                  <c:v>11.93</c:v>
                </c:pt>
                <c:pt idx="504">
                  <c:v>11.93</c:v>
                </c:pt>
                <c:pt idx="505">
                  <c:v>11.93</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5D83-41B6-B8FF-C2918824C154}"/>
            </c:ext>
          </c:extLst>
        </c:ser>
        <c:dLbls>
          <c:showLegendKey val="0"/>
          <c:showVal val="0"/>
          <c:showCatName val="0"/>
          <c:showSerName val="0"/>
          <c:showPercent val="0"/>
          <c:showBubbleSize val="0"/>
        </c:dLbls>
        <c:axId val="165898368"/>
        <c:axId val="165900032"/>
      </c:scatterChart>
      <c:valAx>
        <c:axId val="165898368"/>
        <c:scaling>
          <c:orientation val="minMax"/>
        </c:scaling>
        <c:delete val="0"/>
        <c:axPos val="b"/>
        <c:title>
          <c:tx>
            <c:rich>
              <a:bodyPr/>
              <a:lstStyle/>
              <a:p>
                <a:pPr>
                  <a:defRPr/>
                </a:pPr>
                <a:r>
                  <a:rPr lang="en-IN"/>
                  <a:t>INDUS</a:t>
                </a:r>
              </a:p>
            </c:rich>
          </c:tx>
          <c:overlay val="0"/>
        </c:title>
        <c:numFmt formatCode="General" sourceLinked="1"/>
        <c:majorTickMark val="out"/>
        <c:minorTickMark val="none"/>
        <c:tickLblPos val="nextTo"/>
        <c:crossAx val="165900032"/>
        <c:crosses val="autoZero"/>
        <c:crossBetween val="midCat"/>
      </c:valAx>
      <c:valAx>
        <c:axId val="165900032"/>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165898368"/>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PTRATIO  Residual Plot</a:t>
            </a:r>
          </a:p>
        </c:rich>
      </c:tx>
      <c:overlay val="0"/>
    </c:title>
    <c:autoTitleDeleted val="0"/>
    <c:plotArea>
      <c:layout/>
      <c:scatterChart>
        <c:scatterStyle val="lineMarker"/>
        <c:varyColors val="0"/>
        <c:ser>
          <c:idx val="0"/>
          <c:order val="0"/>
          <c:spPr>
            <a:ln w="19050">
              <a:noFill/>
            </a:ln>
          </c:spPr>
          <c:xVal>
            <c:numRef>
              <c:f>'FINAL MODEL'!$F$2:$F$507</c:f>
              <c:numCache>
                <c:formatCode>General</c:formatCode>
                <c:ptCount val="506"/>
                <c:pt idx="0">
                  <c:v>15.3</c:v>
                </c:pt>
                <c:pt idx="1">
                  <c:v>17.8</c:v>
                </c:pt>
                <c:pt idx="2">
                  <c:v>17.8</c:v>
                </c:pt>
                <c:pt idx="3">
                  <c:v>18.7</c:v>
                </c:pt>
                <c:pt idx="4">
                  <c:v>18.7</c:v>
                </c:pt>
                <c:pt idx="5">
                  <c:v>18.7</c:v>
                </c:pt>
                <c:pt idx="6">
                  <c:v>15.2</c:v>
                </c:pt>
                <c:pt idx="7">
                  <c:v>15.2</c:v>
                </c:pt>
                <c:pt idx="8">
                  <c:v>15.2</c:v>
                </c:pt>
                <c:pt idx="9">
                  <c:v>15.2</c:v>
                </c:pt>
                <c:pt idx="10">
                  <c:v>15.2</c:v>
                </c:pt>
                <c:pt idx="11">
                  <c:v>15.2</c:v>
                </c:pt>
                <c:pt idx="12">
                  <c:v>15.2</c:v>
                </c:pt>
                <c:pt idx="13">
                  <c:v>21</c:v>
                </c:pt>
                <c:pt idx="14">
                  <c:v>21</c:v>
                </c:pt>
                <c:pt idx="15">
                  <c:v>21</c:v>
                </c:pt>
                <c:pt idx="16">
                  <c:v>21</c:v>
                </c:pt>
                <c:pt idx="17">
                  <c:v>21</c:v>
                </c:pt>
                <c:pt idx="18">
                  <c:v>21</c:v>
                </c:pt>
                <c:pt idx="19">
                  <c:v>21</c:v>
                </c:pt>
                <c:pt idx="20">
                  <c:v>21</c:v>
                </c:pt>
                <c:pt idx="21">
                  <c:v>21</c:v>
                </c:pt>
                <c:pt idx="22">
                  <c:v>21</c:v>
                </c:pt>
                <c:pt idx="23">
                  <c:v>21</c:v>
                </c:pt>
                <c:pt idx="24">
                  <c:v>21</c:v>
                </c:pt>
                <c:pt idx="25">
                  <c:v>21</c:v>
                </c:pt>
                <c:pt idx="26">
                  <c:v>21</c:v>
                </c:pt>
                <c:pt idx="27">
                  <c:v>21</c:v>
                </c:pt>
                <c:pt idx="28">
                  <c:v>21</c:v>
                </c:pt>
                <c:pt idx="29">
                  <c:v>21</c:v>
                </c:pt>
                <c:pt idx="30">
                  <c:v>21</c:v>
                </c:pt>
                <c:pt idx="31">
                  <c:v>21</c:v>
                </c:pt>
                <c:pt idx="32">
                  <c:v>21</c:v>
                </c:pt>
                <c:pt idx="33">
                  <c:v>21</c:v>
                </c:pt>
                <c:pt idx="34">
                  <c:v>21</c:v>
                </c:pt>
                <c:pt idx="35">
                  <c:v>19.2</c:v>
                </c:pt>
                <c:pt idx="36">
                  <c:v>19.2</c:v>
                </c:pt>
                <c:pt idx="37">
                  <c:v>19.2</c:v>
                </c:pt>
                <c:pt idx="38">
                  <c:v>19.2</c:v>
                </c:pt>
                <c:pt idx="39">
                  <c:v>18.3</c:v>
                </c:pt>
                <c:pt idx="40">
                  <c:v>18.3</c:v>
                </c:pt>
                <c:pt idx="41">
                  <c:v>17.899999999999999</c:v>
                </c:pt>
                <c:pt idx="42">
                  <c:v>17.899999999999999</c:v>
                </c:pt>
                <c:pt idx="43">
                  <c:v>17.899999999999999</c:v>
                </c:pt>
                <c:pt idx="44">
                  <c:v>17.899999999999999</c:v>
                </c:pt>
                <c:pt idx="45">
                  <c:v>17.899999999999999</c:v>
                </c:pt>
                <c:pt idx="46">
                  <c:v>17.899999999999999</c:v>
                </c:pt>
                <c:pt idx="47">
                  <c:v>17.899999999999999</c:v>
                </c:pt>
                <c:pt idx="48">
                  <c:v>17.899999999999999</c:v>
                </c:pt>
                <c:pt idx="49">
                  <c:v>17.899999999999999</c:v>
                </c:pt>
                <c:pt idx="50">
                  <c:v>16.8</c:v>
                </c:pt>
                <c:pt idx="51">
                  <c:v>16.8</c:v>
                </c:pt>
                <c:pt idx="52">
                  <c:v>16.8</c:v>
                </c:pt>
                <c:pt idx="53">
                  <c:v>16.8</c:v>
                </c:pt>
                <c:pt idx="54">
                  <c:v>21.1</c:v>
                </c:pt>
                <c:pt idx="55">
                  <c:v>17.899999999999999</c:v>
                </c:pt>
                <c:pt idx="56">
                  <c:v>17.3</c:v>
                </c:pt>
                <c:pt idx="57">
                  <c:v>15.1</c:v>
                </c:pt>
                <c:pt idx="58">
                  <c:v>19.7</c:v>
                </c:pt>
                <c:pt idx="59">
                  <c:v>19.7</c:v>
                </c:pt>
                <c:pt idx="60">
                  <c:v>19.7</c:v>
                </c:pt>
                <c:pt idx="61">
                  <c:v>19.7</c:v>
                </c:pt>
                <c:pt idx="62">
                  <c:v>19.7</c:v>
                </c:pt>
                <c:pt idx="63">
                  <c:v>19.7</c:v>
                </c:pt>
                <c:pt idx="64">
                  <c:v>18.600000000000001</c:v>
                </c:pt>
                <c:pt idx="65">
                  <c:v>16.100000000000001</c:v>
                </c:pt>
                <c:pt idx="66">
                  <c:v>16.100000000000001</c:v>
                </c:pt>
                <c:pt idx="67">
                  <c:v>18.899999999999999</c:v>
                </c:pt>
                <c:pt idx="68">
                  <c:v>18.899999999999999</c:v>
                </c:pt>
                <c:pt idx="69">
                  <c:v>18.899999999999999</c:v>
                </c:pt>
                <c:pt idx="70">
                  <c:v>19.2</c:v>
                </c:pt>
                <c:pt idx="71">
                  <c:v>19.2</c:v>
                </c:pt>
                <c:pt idx="72">
                  <c:v>19.2</c:v>
                </c:pt>
                <c:pt idx="73">
                  <c:v>19.2</c:v>
                </c:pt>
                <c:pt idx="74">
                  <c:v>18.7</c:v>
                </c:pt>
                <c:pt idx="75">
                  <c:v>18.7</c:v>
                </c:pt>
                <c:pt idx="76">
                  <c:v>18.7</c:v>
                </c:pt>
                <c:pt idx="77">
                  <c:v>18.7</c:v>
                </c:pt>
                <c:pt idx="78">
                  <c:v>18.7</c:v>
                </c:pt>
                <c:pt idx="79">
                  <c:v>18.7</c:v>
                </c:pt>
                <c:pt idx="80">
                  <c:v>19</c:v>
                </c:pt>
                <c:pt idx="81">
                  <c:v>19</c:v>
                </c:pt>
                <c:pt idx="82">
                  <c:v>19</c:v>
                </c:pt>
                <c:pt idx="83">
                  <c:v>19</c:v>
                </c:pt>
                <c:pt idx="84">
                  <c:v>18.5</c:v>
                </c:pt>
                <c:pt idx="85">
                  <c:v>18.5</c:v>
                </c:pt>
                <c:pt idx="86">
                  <c:v>18.5</c:v>
                </c:pt>
                <c:pt idx="87">
                  <c:v>18.5</c:v>
                </c:pt>
                <c:pt idx="88">
                  <c:v>17.8</c:v>
                </c:pt>
                <c:pt idx="89">
                  <c:v>17.8</c:v>
                </c:pt>
                <c:pt idx="90">
                  <c:v>17.8</c:v>
                </c:pt>
                <c:pt idx="91">
                  <c:v>17.8</c:v>
                </c:pt>
                <c:pt idx="92">
                  <c:v>18.2</c:v>
                </c:pt>
                <c:pt idx="93">
                  <c:v>18.2</c:v>
                </c:pt>
                <c:pt idx="94">
                  <c:v>18.2</c:v>
                </c:pt>
                <c:pt idx="95">
                  <c:v>18</c:v>
                </c:pt>
                <c:pt idx="96">
                  <c:v>18</c:v>
                </c:pt>
                <c:pt idx="97">
                  <c:v>18</c:v>
                </c:pt>
                <c:pt idx="98">
                  <c:v>18</c:v>
                </c:pt>
                <c:pt idx="99">
                  <c:v>18</c:v>
                </c:pt>
                <c:pt idx="100">
                  <c:v>20.9</c:v>
                </c:pt>
                <c:pt idx="101">
                  <c:v>20.9</c:v>
                </c:pt>
                <c:pt idx="102">
                  <c:v>20.9</c:v>
                </c:pt>
                <c:pt idx="103">
                  <c:v>20.9</c:v>
                </c:pt>
                <c:pt idx="104">
                  <c:v>20.9</c:v>
                </c:pt>
                <c:pt idx="105">
                  <c:v>20.9</c:v>
                </c:pt>
                <c:pt idx="106">
                  <c:v>20.9</c:v>
                </c:pt>
                <c:pt idx="107">
                  <c:v>20.9</c:v>
                </c:pt>
                <c:pt idx="108">
                  <c:v>20.9</c:v>
                </c:pt>
                <c:pt idx="109">
                  <c:v>20.9</c:v>
                </c:pt>
                <c:pt idx="110">
                  <c:v>20.9</c:v>
                </c:pt>
                <c:pt idx="111">
                  <c:v>17.8</c:v>
                </c:pt>
                <c:pt idx="112">
                  <c:v>17.8</c:v>
                </c:pt>
                <c:pt idx="113">
                  <c:v>17.8</c:v>
                </c:pt>
                <c:pt idx="114">
                  <c:v>17.8</c:v>
                </c:pt>
                <c:pt idx="115">
                  <c:v>17.8</c:v>
                </c:pt>
                <c:pt idx="116">
                  <c:v>17.8</c:v>
                </c:pt>
                <c:pt idx="117">
                  <c:v>17.8</c:v>
                </c:pt>
                <c:pt idx="118">
                  <c:v>17.8</c:v>
                </c:pt>
                <c:pt idx="119">
                  <c:v>17.8</c:v>
                </c:pt>
                <c:pt idx="120">
                  <c:v>19.100000000000001</c:v>
                </c:pt>
                <c:pt idx="121">
                  <c:v>19.100000000000001</c:v>
                </c:pt>
                <c:pt idx="122">
                  <c:v>19.100000000000001</c:v>
                </c:pt>
                <c:pt idx="123">
                  <c:v>19.100000000000001</c:v>
                </c:pt>
                <c:pt idx="124">
                  <c:v>19.100000000000001</c:v>
                </c:pt>
                <c:pt idx="125">
                  <c:v>19.100000000000001</c:v>
                </c:pt>
                <c:pt idx="126">
                  <c:v>19.100000000000001</c:v>
                </c:pt>
                <c:pt idx="127">
                  <c:v>21.2</c:v>
                </c:pt>
                <c:pt idx="128">
                  <c:v>21.2</c:v>
                </c:pt>
                <c:pt idx="129">
                  <c:v>21.2</c:v>
                </c:pt>
                <c:pt idx="130">
                  <c:v>21.2</c:v>
                </c:pt>
                <c:pt idx="131">
                  <c:v>21.2</c:v>
                </c:pt>
                <c:pt idx="132">
                  <c:v>21.2</c:v>
                </c:pt>
                <c:pt idx="133">
                  <c:v>21.2</c:v>
                </c:pt>
                <c:pt idx="134">
                  <c:v>21.2</c:v>
                </c:pt>
                <c:pt idx="135">
                  <c:v>21.2</c:v>
                </c:pt>
                <c:pt idx="136">
                  <c:v>21.2</c:v>
                </c:pt>
                <c:pt idx="137">
                  <c:v>21.2</c:v>
                </c:pt>
                <c:pt idx="138">
                  <c:v>21.2</c:v>
                </c:pt>
                <c:pt idx="139">
                  <c:v>21.2</c:v>
                </c:pt>
                <c:pt idx="140">
                  <c:v>21.2</c:v>
                </c:pt>
                <c:pt idx="141">
                  <c:v>21.2</c:v>
                </c:pt>
                <c:pt idx="142">
                  <c:v>14.7</c:v>
                </c:pt>
                <c:pt idx="143">
                  <c:v>14.7</c:v>
                </c:pt>
                <c:pt idx="144">
                  <c:v>14.7</c:v>
                </c:pt>
                <c:pt idx="145">
                  <c:v>14.7</c:v>
                </c:pt>
                <c:pt idx="146">
                  <c:v>14.7</c:v>
                </c:pt>
                <c:pt idx="147">
                  <c:v>14.7</c:v>
                </c:pt>
                <c:pt idx="148">
                  <c:v>14.7</c:v>
                </c:pt>
                <c:pt idx="149">
                  <c:v>14.7</c:v>
                </c:pt>
                <c:pt idx="150">
                  <c:v>14.7</c:v>
                </c:pt>
                <c:pt idx="151">
                  <c:v>14.7</c:v>
                </c:pt>
                <c:pt idx="152">
                  <c:v>14.7</c:v>
                </c:pt>
                <c:pt idx="153">
                  <c:v>14.7</c:v>
                </c:pt>
                <c:pt idx="154">
                  <c:v>14.7</c:v>
                </c:pt>
                <c:pt idx="155">
                  <c:v>14.7</c:v>
                </c:pt>
                <c:pt idx="156">
                  <c:v>14.7</c:v>
                </c:pt>
                <c:pt idx="157">
                  <c:v>14.7</c:v>
                </c:pt>
                <c:pt idx="158">
                  <c:v>14.7</c:v>
                </c:pt>
                <c:pt idx="159">
                  <c:v>14.7</c:v>
                </c:pt>
                <c:pt idx="160">
                  <c:v>14.7</c:v>
                </c:pt>
                <c:pt idx="161">
                  <c:v>14.7</c:v>
                </c:pt>
                <c:pt idx="162">
                  <c:v>14.7</c:v>
                </c:pt>
                <c:pt idx="163">
                  <c:v>14.7</c:v>
                </c:pt>
                <c:pt idx="164">
                  <c:v>14.7</c:v>
                </c:pt>
                <c:pt idx="165">
                  <c:v>14.7</c:v>
                </c:pt>
                <c:pt idx="166">
                  <c:v>14.7</c:v>
                </c:pt>
                <c:pt idx="167">
                  <c:v>14.7</c:v>
                </c:pt>
                <c:pt idx="168">
                  <c:v>14.7</c:v>
                </c:pt>
                <c:pt idx="169">
                  <c:v>14.7</c:v>
                </c:pt>
                <c:pt idx="170">
                  <c:v>14.7</c:v>
                </c:pt>
                <c:pt idx="171">
                  <c:v>14.7</c:v>
                </c:pt>
                <c:pt idx="172">
                  <c:v>16.600000000000001</c:v>
                </c:pt>
                <c:pt idx="173">
                  <c:v>16.600000000000001</c:v>
                </c:pt>
                <c:pt idx="174">
                  <c:v>16.600000000000001</c:v>
                </c:pt>
                <c:pt idx="175">
                  <c:v>16.600000000000001</c:v>
                </c:pt>
                <c:pt idx="176">
                  <c:v>16.600000000000001</c:v>
                </c:pt>
                <c:pt idx="177">
                  <c:v>16.600000000000001</c:v>
                </c:pt>
                <c:pt idx="178">
                  <c:v>16.600000000000001</c:v>
                </c:pt>
                <c:pt idx="179">
                  <c:v>17.8</c:v>
                </c:pt>
                <c:pt idx="180">
                  <c:v>17.8</c:v>
                </c:pt>
                <c:pt idx="181">
                  <c:v>17.8</c:v>
                </c:pt>
                <c:pt idx="182">
                  <c:v>17.8</c:v>
                </c:pt>
                <c:pt idx="183">
                  <c:v>17.8</c:v>
                </c:pt>
                <c:pt idx="184">
                  <c:v>17.8</c:v>
                </c:pt>
                <c:pt idx="185">
                  <c:v>17.8</c:v>
                </c:pt>
                <c:pt idx="186">
                  <c:v>17.8</c:v>
                </c:pt>
                <c:pt idx="187">
                  <c:v>15.2</c:v>
                </c:pt>
                <c:pt idx="188">
                  <c:v>15.2</c:v>
                </c:pt>
                <c:pt idx="189">
                  <c:v>15.2</c:v>
                </c:pt>
                <c:pt idx="190">
                  <c:v>15.2</c:v>
                </c:pt>
                <c:pt idx="191">
                  <c:v>15.2</c:v>
                </c:pt>
                <c:pt idx="192">
                  <c:v>15.2</c:v>
                </c:pt>
                <c:pt idx="193">
                  <c:v>15.6</c:v>
                </c:pt>
                <c:pt idx="194">
                  <c:v>15.6</c:v>
                </c:pt>
                <c:pt idx="195">
                  <c:v>14.4</c:v>
                </c:pt>
                <c:pt idx="196">
                  <c:v>12.6</c:v>
                </c:pt>
                <c:pt idx="197">
                  <c:v>12.6</c:v>
                </c:pt>
                <c:pt idx="198">
                  <c:v>12.6</c:v>
                </c:pt>
                <c:pt idx="199">
                  <c:v>17</c:v>
                </c:pt>
                <c:pt idx="200">
                  <c:v>17</c:v>
                </c:pt>
                <c:pt idx="201">
                  <c:v>14.7</c:v>
                </c:pt>
                <c:pt idx="202">
                  <c:v>14.7</c:v>
                </c:pt>
                <c:pt idx="203">
                  <c:v>14.7</c:v>
                </c:pt>
                <c:pt idx="204">
                  <c:v>14.7</c:v>
                </c:pt>
                <c:pt idx="205">
                  <c:v>18.600000000000001</c:v>
                </c:pt>
                <c:pt idx="206">
                  <c:v>18.600000000000001</c:v>
                </c:pt>
                <c:pt idx="207">
                  <c:v>18.600000000000001</c:v>
                </c:pt>
                <c:pt idx="208">
                  <c:v>18.600000000000001</c:v>
                </c:pt>
                <c:pt idx="209">
                  <c:v>18.600000000000001</c:v>
                </c:pt>
                <c:pt idx="210">
                  <c:v>18.600000000000001</c:v>
                </c:pt>
                <c:pt idx="211">
                  <c:v>18.600000000000001</c:v>
                </c:pt>
                <c:pt idx="212">
                  <c:v>18.600000000000001</c:v>
                </c:pt>
                <c:pt idx="213">
                  <c:v>18.600000000000001</c:v>
                </c:pt>
                <c:pt idx="214">
                  <c:v>18.600000000000001</c:v>
                </c:pt>
                <c:pt idx="215">
                  <c:v>18.600000000000001</c:v>
                </c:pt>
                <c:pt idx="216">
                  <c:v>16.399999999999999</c:v>
                </c:pt>
                <c:pt idx="217">
                  <c:v>16.399999999999999</c:v>
                </c:pt>
                <c:pt idx="218">
                  <c:v>16.399999999999999</c:v>
                </c:pt>
                <c:pt idx="219">
                  <c:v>16.399999999999999</c:v>
                </c:pt>
                <c:pt idx="220">
                  <c:v>17.399999999999999</c:v>
                </c:pt>
                <c:pt idx="221">
                  <c:v>17.399999999999999</c:v>
                </c:pt>
                <c:pt idx="222">
                  <c:v>17.399999999999999</c:v>
                </c:pt>
                <c:pt idx="223">
                  <c:v>17.399999999999999</c:v>
                </c:pt>
                <c:pt idx="224">
                  <c:v>17.399999999999999</c:v>
                </c:pt>
                <c:pt idx="225">
                  <c:v>17.399999999999999</c:v>
                </c:pt>
                <c:pt idx="226">
                  <c:v>17.399999999999999</c:v>
                </c:pt>
                <c:pt idx="227">
                  <c:v>17.399999999999999</c:v>
                </c:pt>
                <c:pt idx="228">
                  <c:v>17.399999999999999</c:v>
                </c:pt>
                <c:pt idx="229">
                  <c:v>17.399999999999999</c:v>
                </c:pt>
                <c:pt idx="230">
                  <c:v>17.399999999999999</c:v>
                </c:pt>
                <c:pt idx="231">
                  <c:v>17.399999999999999</c:v>
                </c:pt>
                <c:pt idx="232">
                  <c:v>17.399999999999999</c:v>
                </c:pt>
                <c:pt idx="233">
                  <c:v>17.399999999999999</c:v>
                </c:pt>
                <c:pt idx="234">
                  <c:v>17.399999999999999</c:v>
                </c:pt>
                <c:pt idx="235">
                  <c:v>17.399999999999999</c:v>
                </c:pt>
                <c:pt idx="236">
                  <c:v>17.399999999999999</c:v>
                </c:pt>
                <c:pt idx="237">
                  <c:v>17.399999999999999</c:v>
                </c:pt>
                <c:pt idx="238">
                  <c:v>16.600000000000001</c:v>
                </c:pt>
                <c:pt idx="239">
                  <c:v>16.600000000000001</c:v>
                </c:pt>
                <c:pt idx="240">
                  <c:v>16.600000000000001</c:v>
                </c:pt>
                <c:pt idx="241">
                  <c:v>16.600000000000001</c:v>
                </c:pt>
                <c:pt idx="242">
                  <c:v>16.600000000000001</c:v>
                </c:pt>
                <c:pt idx="243">
                  <c:v>16.600000000000001</c:v>
                </c:pt>
                <c:pt idx="244">
                  <c:v>19.100000000000001</c:v>
                </c:pt>
                <c:pt idx="245">
                  <c:v>19.100000000000001</c:v>
                </c:pt>
                <c:pt idx="246">
                  <c:v>19.100000000000001</c:v>
                </c:pt>
                <c:pt idx="247">
                  <c:v>19.100000000000001</c:v>
                </c:pt>
                <c:pt idx="248">
                  <c:v>19.100000000000001</c:v>
                </c:pt>
                <c:pt idx="249">
                  <c:v>19.100000000000001</c:v>
                </c:pt>
                <c:pt idx="250">
                  <c:v>19.100000000000001</c:v>
                </c:pt>
                <c:pt idx="251">
                  <c:v>19.100000000000001</c:v>
                </c:pt>
                <c:pt idx="252">
                  <c:v>19.100000000000001</c:v>
                </c:pt>
                <c:pt idx="253">
                  <c:v>19.100000000000001</c:v>
                </c:pt>
                <c:pt idx="254">
                  <c:v>16.399999999999999</c:v>
                </c:pt>
                <c:pt idx="255">
                  <c:v>16.399999999999999</c:v>
                </c:pt>
                <c:pt idx="256">
                  <c:v>15.9</c:v>
                </c:pt>
                <c:pt idx="257">
                  <c:v>13</c:v>
                </c:pt>
                <c:pt idx="258">
                  <c:v>13</c:v>
                </c:pt>
                <c:pt idx="259">
                  <c:v>13</c:v>
                </c:pt>
                <c:pt idx="260">
                  <c:v>13</c:v>
                </c:pt>
                <c:pt idx="261">
                  <c:v>13</c:v>
                </c:pt>
                <c:pt idx="262">
                  <c:v>13</c:v>
                </c:pt>
                <c:pt idx="263">
                  <c:v>13</c:v>
                </c:pt>
                <c:pt idx="264">
                  <c:v>13</c:v>
                </c:pt>
                <c:pt idx="265">
                  <c:v>13</c:v>
                </c:pt>
                <c:pt idx="266">
                  <c:v>13</c:v>
                </c:pt>
                <c:pt idx="267">
                  <c:v>13</c:v>
                </c:pt>
                <c:pt idx="268">
                  <c:v>13</c:v>
                </c:pt>
                <c:pt idx="269">
                  <c:v>18.600000000000001</c:v>
                </c:pt>
                <c:pt idx="270">
                  <c:v>18.600000000000001</c:v>
                </c:pt>
                <c:pt idx="271">
                  <c:v>18.600000000000001</c:v>
                </c:pt>
                <c:pt idx="272">
                  <c:v>18.600000000000001</c:v>
                </c:pt>
                <c:pt idx="273">
                  <c:v>18.600000000000001</c:v>
                </c:pt>
                <c:pt idx="274">
                  <c:v>17.600000000000001</c:v>
                </c:pt>
                <c:pt idx="275">
                  <c:v>17.600000000000001</c:v>
                </c:pt>
                <c:pt idx="276">
                  <c:v>17.600000000000001</c:v>
                </c:pt>
                <c:pt idx="277">
                  <c:v>17.600000000000001</c:v>
                </c:pt>
                <c:pt idx="278">
                  <c:v>17.600000000000001</c:v>
                </c:pt>
                <c:pt idx="279">
                  <c:v>14.9</c:v>
                </c:pt>
                <c:pt idx="280">
                  <c:v>14.9</c:v>
                </c:pt>
                <c:pt idx="281">
                  <c:v>14.9</c:v>
                </c:pt>
                <c:pt idx="282">
                  <c:v>14.9</c:v>
                </c:pt>
                <c:pt idx="283">
                  <c:v>13.6</c:v>
                </c:pt>
                <c:pt idx="284">
                  <c:v>15.3</c:v>
                </c:pt>
                <c:pt idx="285">
                  <c:v>15.3</c:v>
                </c:pt>
                <c:pt idx="286">
                  <c:v>18.2</c:v>
                </c:pt>
                <c:pt idx="287">
                  <c:v>16.600000000000001</c:v>
                </c:pt>
                <c:pt idx="288">
                  <c:v>16.600000000000001</c:v>
                </c:pt>
                <c:pt idx="289">
                  <c:v>16.600000000000001</c:v>
                </c:pt>
                <c:pt idx="290">
                  <c:v>19.2</c:v>
                </c:pt>
                <c:pt idx="291">
                  <c:v>19.2</c:v>
                </c:pt>
                <c:pt idx="292">
                  <c:v>19.2</c:v>
                </c:pt>
                <c:pt idx="293">
                  <c:v>16</c:v>
                </c:pt>
                <c:pt idx="294">
                  <c:v>16</c:v>
                </c:pt>
                <c:pt idx="295">
                  <c:v>16</c:v>
                </c:pt>
                <c:pt idx="296">
                  <c:v>16</c:v>
                </c:pt>
                <c:pt idx="297">
                  <c:v>16</c:v>
                </c:pt>
                <c:pt idx="298">
                  <c:v>14.8</c:v>
                </c:pt>
                <c:pt idx="299">
                  <c:v>14.8</c:v>
                </c:pt>
                <c:pt idx="300">
                  <c:v>14.8</c:v>
                </c:pt>
                <c:pt idx="301">
                  <c:v>16.100000000000001</c:v>
                </c:pt>
                <c:pt idx="302">
                  <c:v>16.100000000000001</c:v>
                </c:pt>
                <c:pt idx="303">
                  <c:v>16.100000000000001</c:v>
                </c:pt>
                <c:pt idx="304">
                  <c:v>18.399999999999999</c:v>
                </c:pt>
                <c:pt idx="305">
                  <c:v>18.399999999999999</c:v>
                </c:pt>
                <c:pt idx="306">
                  <c:v>18.399999999999999</c:v>
                </c:pt>
                <c:pt idx="307">
                  <c:v>18.399999999999999</c:v>
                </c:pt>
                <c:pt idx="308">
                  <c:v>18.399999999999999</c:v>
                </c:pt>
                <c:pt idx="309">
                  <c:v>18.399999999999999</c:v>
                </c:pt>
                <c:pt idx="310">
                  <c:v>18.399999999999999</c:v>
                </c:pt>
                <c:pt idx="311">
                  <c:v>18.399999999999999</c:v>
                </c:pt>
                <c:pt idx="312">
                  <c:v>18.399999999999999</c:v>
                </c:pt>
                <c:pt idx="313">
                  <c:v>18.399999999999999</c:v>
                </c:pt>
                <c:pt idx="314">
                  <c:v>18.399999999999999</c:v>
                </c:pt>
                <c:pt idx="315">
                  <c:v>18.399999999999999</c:v>
                </c:pt>
                <c:pt idx="316">
                  <c:v>18.399999999999999</c:v>
                </c:pt>
                <c:pt idx="317">
                  <c:v>18.399999999999999</c:v>
                </c:pt>
                <c:pt idx="318">
                  <c:v>18.399999999999999</c:v>
                </c:pt>
                <c:pt idx="319">
                  <c:v>18.399999999999999</c:v>
                </c:pt>
                <c:pt idx="320">
                  <c:v>19.600000000000001</c:v>
                </c:pt>
                <c:pt idx="321">
                  <c:v>19.600000000000001</c:v>
                </c:pt>
                <c:pt idx="322">
                  <c:v>19.600000000000001</c:v>
                </c:pt>
                <c:pt idx="323">
                  <c:v>19.600000000000001</c:v>
                </c:pt>
                <c:pt idx="324">
                  <c:v>19.600000000000001</c:v>
                </c:pt>
                <c:pt idx="325">
                  <c:v>19.600000000000001</c:v>
                </c:pt>
                <c:pt idx="326">
                  <c:v>19.600000000000001</c:v>
                </c:pt>
                <c:pt idx="327">
                  <c:v>19.600000000000001</c:v>
                </c:pt>
                <c:pt idx="328">
                  <c:v>16.899999999999999</c:v>
                </c:pt>
                <c:pt idx="329">
                  <c:v>16.899999999999999</c:v>
                </c:pt>
                <c:pt idx="330">
                  <c:v>16.899999999999999</c:v>
                </c:pt>
                <c:pt idx="331">
                  <c:v>16.899999999999999</c:v>
                </c:pt>
                <c:pt idx="332">
                  <c:v>16.899999999999999</c:v>
                </c:pt>
                <c:pt idx="333">
                  <c:v>20.2</c:v>
                </c:pt>
                <c:pt idx="334">
                  <c:v>20.2</c:v>
                </c:pt>
                <c:pt idx="335">
                  <c:v>20.2</c:v>
                </c:pt>
                <c:pt idx="336">
                  <c:v>20.2</c:v>
                </c:pt>
                <c:pt idx="337">
                  <c:v>20.2</c:v>
                </c:pt>
                <c:pt idx="338">
                  <c:v>20.2</c:v>
                </c:pt>
                <c:pt idx="339">
                  <c:v>20.2</c:v>
                </c:pt>
                <c:pt idx="340">
                  <c:v>20.2</c:v>
                </c:pt>
                <c:pt idx="341">
                  <c:v>15.5</c:v>
                </c:pt>
                <c:pt idx="342">
                  <c:v>15.9</c:v>
                </c:pt>
                <c:pt idx="343">
                  <c:v>17.600000000000001</c:v>
                </c:pt>
                <c:pt idx="344">
                  <c:v>17.600000000000001</c:v>
                </c:pt>
                <c:pt idx="345">
                  <c:v>18.8</c:v>
                </c:pt>
                <c:pt idx="346">
                  <c:v>18.8</c:v>
                </c:pt>
                <c:pt idx="347">
                  <c:v>17.899999999999999</c:v>
                </c:pt>
                <c:pt idx="348">
                  <c:v>17</c:v>
                </c:pt>
                <c:pt idx="349">
                  <c:v>19.7</c:v>
                </c:pt>
                <c:pt idx="350">
                  <c:v>19.7</c:v>
                </c:pt>
                <c:pt idx="351">
                  <c:v>18.3</c:v>
                </c:pt>
                <c:pt idx="352">
                  <c:v>18.3</c:v>
                </c:pt>
                <c:pt idx="353">
                  <c:v>17</c:v>
                </c:pt>
                <c:pt idx="354">
                  <c:v>22</c:v>
                </c:pt>
                <c:pt idx="355">
                  <c:v>22</c:v>
                </c:pt>
                <c:pt idx="356">
                  <c:v>20.2</c:v>
                </c:pt>
                <c:pt idx="357">
                  <c:v>20.2</c:v>
                </c:pt>
                <c:pt idx="358">
                  <c:v>20.2</c:v>
                </c:pt>
                <c:pt idx="359">
                  <c:v>20.2</c:v>
                </c:pt>
                <c:pt idx="360">
                  <c:v>20.2</c:v>
                </c:pt>
                <c:pt idx="361">
                  <c:v>20.2</c:v>
                </c:pt>
                <c:pt idx="362">
                  <c:v>20.2</c:v>
                </c:pt>
                <c:pt idx="363">
                  <c:v>20.2</c:v>
                </c:pt>
                <c:pt idx="364">
                  <c:v>20.2</c:v>
                </c:pt>
                <c:pt idx="365">
                  <c:v>20.2</c:v>
                </c:pt>
                <c:pt idx="366">
                  <c:v>20.2</c:v>
                </c:pt>
                <c:pt idx="367">
                  <c:v>20.2</c:v>
                </c:pt>
                <c:pt idx="368">
                  <c:v>20.2</c:v>
                </c:pt>
                <c:pt idx="369">
                  <c:v>20.2</c:v>
                </c:pt>
                <c:pt idx="370">
                  <c:v>20.2</c:v>
                </c:pt>
                <c:pt idx="371">
                  <c:v>20.2</c:v>
                </c:pt>
                <c:pt idx="372">
                  <c:v>20.2</c:v>
                </c:pt>
                <c:pt idx="373">
                  <c:v>20.2</c:v>
                </c:pt>
                <c:pt idx="374">
                  <c:v>20.2</c:v>
                </c:pt>
                <c:pt idx="375">
                  <c:v>20.2</c:v>
                </c:pt>
                <c:pt idx="376">
                  <c:v>20.2</c:v>
                </c:pt>
                <c:pt idx="377">
                  <c:v>20.2</c:v>
                </c:pt>
                <c:pt idx="378">
                  <c:v>20.2</c:v>
                </c:pt>
                <c:pt idx="379">
                  <c:v>20.2</c:v>
                </c:pt>
                <c:pt idx="380">
                  <c:v>20.2</c:v>
                </c:pt>
                <c:pt idx="381">
                  <c:v>20.2</c:v>
                </c:pt>
                <c:pt idx="382">
                  <c:v>20.2</c:v>
                </c:pt>
                <c:pt idx="383">
                  <c:v>20.2</c:v>
                </c:pt>
                <c:pt idx="384">
                  <c:v>20.2</c:v>
                </c:pt>
                <c:pt idx="385">
                  <c:v>20.2</c:v>
                </c:pt>
                <c:pt idx="386">
                  <c:v>20.2</c:v>
                </c:pt>
                <c:pt idx="387">
                  <c:v>20.2</c:v>
                </c:pt>
                <c:pt idx="388">
                  <c:v>20.2</c:v>
                </c:pt>
                <c:pt idx="389">
                  <c:v>20.2</c:v>
                </c:pt>
                <c:pt idx="390">
                  <c:v>20.2</c:v>
                </c:pt>
                <c:pt idx="391">
                  <c:v>20.2</c:v>
                </c:pt>
                <c:pt idx="392">
                  <c:v>20.2</c:v>
                </c:pt>
                <c:pt idx="393">
                  <c:v>20.2</c:v>
                </c:pt>
                <c:pt idx="394">
                  <c:v>20.2</c:v>
                </c:pt>
                <c:pt idx="395">
                  <c:v>20.2</c:v>
                </c:pt>
                <c:pt idx="396">
                  <c:v>20.2</c:v>
                </c:pt>
                <c:pt idx="397">
                  <c:v>20.2</c:v>
                </c:pt>
                <c:pt idx="398">
                  <c:v>20.2</c:v>
                </c:pt>
                <c:pt idx="399">
                  <c:v>20.2</c:v>
                </c:pt>
                <c:pt idx="400">
                  <c:v>20.2</c:v>
                </c:pt>
                <c:pt idx="401">
                  <c:v>20.2</c:v>
                </c:pt>
                <c:pt idx="402">
                  <c:v>20.2</c:v>
                </c:pt>
                <c:pt idx="403">
                  <c:v>20.2</c:v>
                </c:pt>
                <c:pt idx="404">
                  <c:v>20.2</c:v>
                </c:pt>
                <c:pt idx="405">
                  <c:v>20.2</c:v>
                </c:pt>
                <c:pt idx="406">
                  <c:v>20.2</c:v>
                </c:pt>
                <c:pt idx="407">
                  <c:v>20.2</c:v>
                </c:pt>
                <c:pt idx="408">
                  <c:v>20.2</c:v>
                </c:pt>
                <c:pt idx="409">
                  <c:v>20.2</c:v>
                </c:pt>
                <c:pt idx="410">
                  <c:v>20.2</c:v>
                </c:pt>
                <c:pt idx="411">
                  <c:v>20.2</c:v>
                </c:pt>
                <c:pt idx="412">
                  <c:v>20.2</c:v>
                </c:pt>
                <c:pt idx="413">
                  <c:v>20.2</c:v>
                </c:pt>
                <c:pt idx="414">
                  <c:v>20.2</c:v>
                </c:pt>
                <c:pt idx="415">
                  <c:v>20.2</c:v>
                </c:pt>
                <c:pt idx="416">
                  <c:v>20.2</c:v>
                </c:pt>
                <c:pt idx="417">
                  <c:v>20.2</c:v>
                </c:pt>
                <c:pt idx="418">
                  <c:v>20.2</c:v>
                </c:pt>
                <c:pt idx="419">
                  <c:v>20.2</c:v>
                </c:pt>
                <c:pt idx="420">
                  <c:v>20.2</c:v>
                </c:pt>
                <c:pt idx="421">
                  <c:v>20.2</c:v>
                </c:pt>
                <c:pt idx="422">
                  <c:v>20.2</c:v>
                </c:pt>
                <c:pt idx="423">
                  <c:v>20.2</c:v>
                </c:pt>
                <c:pt idx="424">
                  <c:v>20.2</c:v>
                </c:pt>
                <c:pt idx="425">
                  <c:v>20.2</c:v>
                </c:pt>
                <c:pt idx="426">
                  <c:v>20.2</c:v>
                </c:pt>
                <c:pt idx="427">
                  <c:v>20.2</c:v>
                </c:pt>
                <c:pt idx="428">
                  <c:v>20.2</c:v>
                </c:pt>
                <c:pt idx="429">
                  <c:v>20.2</c:v>
                </c:pt>
                <c:pt idx="430">
                  <c:v>20.2</c:v>
                </c:pt>
                <c:pt idx="431">
                  <c:v>20.2</c:v>
                </c:pt>
                <c:pt idx="432">
                  <c:v>20.2</c:v>
                </c:pt>
                <c:pt idx="433">
                  <c:v>20.2</c:v>
                </c:pt>
                <c:pt idx="434">
                  <c:v>20.2</c:v>
                </c:pt>
                <c:pt idx="435">
                  <c:v>20.2</c:v>
                </c:pt>
                <c:pt idx="436">
                  <c:v>20.2</c:v>
                </c:pt>
                <c:pt idx="437">
                  <c:v>20.2</c:v>
                </c:pt>
                <c:pt idx="438">
                  <c:v>20.2</c:v>
                </c:pt>
                <c:pt idx="439">
                  <c:v>20.2</c:v>
                </c:pt>
                <c:pt idx="440">
                  <c:v>20.2</c:v>
                </c:pt>
                <c:pt idx="441">
                  <c:v>20.2</c:v>
                </c:pt>
                <c:pt idx="442">
                  <c:v>20.2</c:v>
                </c:pt>
                <c:pt idx="443">
                  <c:v>20.2</c:v>
                </c:pt>
                <c:pt idx="444">
                  <c:v>20.2</c:v>
                </c:pt>
                <c:pt idx="445">
                  <c:v>20.2</c:v>
                </c:pt>
                <c:pt idx="446">
                  <c:v>20.2</c:v>
                </c:pt>
                <c:pt idx="447">
                  <c:v>20.2</c:v>
                </c:pt>
                <c:pt idx="448">
                  <c:v>20.2</c:v>
                </c:pt>
                <c:pt idx="449">
                  <c:v>20.2</c:v>
                </c:pt>
                <c:pt idx="450">
                  <c:v>20.2</c:v>
                </c:pt>
                <c:pt idx="451">
                  <c:v>20.2</c:v>
                </c:pt>
                <c:pt idx="452">
                  <c:v>20.2</c:v>
                </c:pt>
                <c:pt idx="453">
                  <c:v>20.2</c:v>
                </c:pt>
                <c:pt idx="454">
                  <c:v>20.2</c:v>
                </c:pt>
                <c:pt idx="455">
                  <c:v>20.2</c:v>
                </c:pt>
                <c:pt idx="456">
                  <c:v>20.2</c:v>
                </c:pt>
                <c:pt idx="457">
                  <c:v>20.2</c:v>
                </c:pt>
                <c:pt idx="458">
                  <c:v>20.2</c:v>
                </c:pt>
                <c:pt idx="459">
                  <c:v>20.2</c:v>
                </c:pt>
                <c:pt idx="460">
                  <c:v>20.2</c:v>
                </c:pt>
                <c:pt idx="461">
                  <c:v>20.2</c:v>
                </c:pt>
                <c:pt idx="462">
                  <c:v>20.2</c:v>
                </c:pt>
                <c:pt idx="463">
                  <c:v>20.2</c:v>
                </c:pt>
                <c:pt idx="464">
                  <c:v>20.2</c:v>
                </c:pt>
                <c:pt idx="465">
                  <c:v>20.2</c:v>
                </c:pt>
                <c:pt idx="466">
                  <c:v>20.2</c:v>
                </c:pt>
                <c:pt idx="467">
                  <c:v>20.2</c:v>
                </c:pt>
                <c:pt idx="468">
                  <c:v>20.2</c:v>
                </c:pt>
                <c:pt idx="469">
                  <c:v>20.2</c:v>
                </c:pt>
                <c:pt idx="470">
                  <c:v>20.2</c:v>
                </c:pt>
                <c:pt idx="471">
                  <c:v>20.2</c:v>
                </c:pt>
                <c:pt idx="472">
                  <c:v>20.2</c:v>
                </c:pt>
                <c:pt idx="473">
                  <c:v>20.2</c:v>
                </c:pt>
                <c:pt idx="474">
                  <c:v>20.2</c:v>
                </c:pt>
                <c:pt idx="475">
                  <c:v>20.2</c:v>
                </c:pt>
                <c:pt idx="476">
                  <c:v>20.2</c:v>
                </c:pt>
                <c:pt idx="477">
                  <c:v>20.2</c:v>
                </c:pt>
                <c:pt idx="478">
                  <c:v>20.2</c:v>
                </c:pt>
                <c:pt idx="479">
                  <c:v>20.2</c:v>
                </c:pt>
                <c:pt idx="480">
                  <c:v>20.2</c:v>
                </c:pt>
                <c:pt idx="481">
                  <c:v>20.2</c:v>
                </c:pt>
                <c:pt idx="482">
                  <c:v>20.2</c:v>
                </c:pt>
                <c:pt idx="483">
                  <c:v>20.2</c:v>
                </c:pt>
                <c:pt idx="484">
                  <c:v>20.2</c:v>
                </c:pt>
                <c:pt idx="485">
                  <c:v>20.2</c:v>
                </c:pt>
                <c:pt idx="486">
                  <c:v>20.2</c:v>
                </c:pt>
                <c:pt idx="487">
                  <c:v>20.2</c:v>
                </c:pt>
                <c:pt idx="488">
                  <c:v>20.100000000000001</c:v>
                </c:pt>
                <c:pt idx="489">
                  <c:v>20.100000000000001</c:v>
                </c:pt>
                <c:pt idx="490">
                  <c:v>20.100000000000001</c:v>
                </c:pt>
                <c:pt idx="491">
                  <c:v>20.100000000000001</c:v>
                </c:pt>
                <c:pt idx="492">
                  <c:v>20.100000000000001</c:v>
                </c:pt>
                <c:pt idx="493">
                  <c:v>19.2</c:v>
                </c:pt>
                <c:pt idx="494">
                  <c:v>19.2</c:v>
                </c:pt>
                <c:pt idx="495">
                  <c:v>19.2</c:v>
                </c:pt>
                <c:pt idx="496">
                  <c:v>19.2</c:v>
                </c:pt>
                <c:pt idx="497">
                  <c:v>19.2</c:v>
                </c:pt>
                <c:pt idx="498">
                  <c:v>19.2</c:v>
                </c:pt>
                <c:pt idx="499">
                  <c:v>19.2</c:v>
                </c:pt>
                <c:pt idx="500">
                  <c:v>19.2</c:v>
                </c:pt>
                <c:pt idx="501">
                  <c:v>21</c:v>
                </c:pt>
                <c:pt idx="502">
                  <c:v>21</c:v>
                </c:pt>
                <c:pt idx="503">
                  <c:v>21</c:v>
                </c:pt>
                <c:pt idx="504">
                  <c:v>21</c:v>
                </c:pt>
                <c:pt idx="505">
                  <c:v>21</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963D-42CF-AF95-C18F7462FB7A}"/>
            </c:ext>
          </c:extLst>
        </c:ser>
        <c:dLbls>
          <c:showLegendKey val="0"/>
          <c:showVal val="0"/>
          <c:showCatName val="0"/>
          <c:showSerName val="0"/>
          <c:showPercent val="0"/>
          <c:showBubbleSize val="0"/>
        </c:dLbls>
        <c:axId val="599482832"/>
        <c:axId val="599477008"/>
      </c:scatterChart>
      <c:valAx>
        <c:axId val="599482832"/>
        <c:scaling>
          <c:orientation val="minMax"/>
        </c:scaling>
        <c:delete val="0"/>
        <c:axPos val="b"/>
        <c:title>
          <c:tx>
            <c:rich>
              <a:bodyPr/>
              <a:lstStyle/>
              <a:p>
                <a:pPr>
                  <a:defRPr/>
                </a:pPr>
                <a:r>
                  <a:rPr lang="en-IN"/>
                  <a:t>PTRATIO</a:t>
                </a:r>
              </a:p>
            </c:rich>
          </c:tx>
          <c:overlay val="0"/>
        </c:title>
        <c:numFmt formatCode="General" sourceLinked="1"/>
        <c:majorTickMark val="out"/>
        <c:minorTickMark val="none"/>
        <c:tickLblPos val="nextTo"/>
        <c:crossAx val="599477008"/>
        <c:crosses val="autoZero"/>
        <c:crossBetween val="midCat"/>
      </c:valAx>
      <c:valAx>
        <c:axId val="599477008"/>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599482832"/>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X  Residual Plot</a:t>
            </a:r>
          </a:p>
        </c:rich>
      </c:tx>
      <c:overlay val="0"/>
    </c:title>
    <c:autoTitleDeleted val="0"/>
    <c:plotArea>
      <c:layout/>
      <c:scatterChart>
        <c:scatterStyle val="lineMarker"/>
        <c:varyColors val="0"/>
        <c:ser>
          <c:idx val="0"/>
          <c:order val="0"/>
          <c:spPr>
            <a:ln w="19050">
              <a:noFill/>
            </a:ln>
          </c:spPr>
          <c:xVal>
            <c:numRef>
              <c:f>'FINAL MODEL'!$C$2:$C$507</c:f>
              <c:numCache>
                <c:formatCode>General</c:formatCode>
                <c:ptCount val="506"/>
                <c:pt idx="0">
                  <c:v>0.53800000000000003</c:v>
                </c:pt>
                <c:pt idx="1">
                  <c:v>0.46899999999999997</c:v>
                </c:pt>
                <c:pt idx="2">
                  <c:v>0.46899999999999997</c:v>
                </c:pt>
                <c:pt idx="3">
                  <c:v>0.45800000000000002</c:v>
                </c:pt>
                <c:pt idx="4">
                  <c:v>0.45800000000000002</c:v>
                </c:pt>
                <c:pt idx="5">
                  <c:v>0.45800000000000002</c:v>
                </c:pt>
                <c:pt idx="6">
                  <c:v>0.52400000000000002</c:v>
                </c:pt>
                <c:pt idx="7">
                  <c:v>0.52400000000000002</c:v>
                </c:pt>
                <c:pt idx="8">
                  <c:v>0.52400000000000002</c:v>
                </c:pt>
                <c:pt idx="9">
                  <c:v>0.52400000000000002</c:v>
                </c:pt>
                <c:pt idx="10">
                  <c:v>0.52400000000000002</c:v>
                </c:pt>
                <c:pt idx="11">
                  <c:v>0.52400000000000002</c:v>
                </c:pt>
                <c:pt idx="12">
                  <c:v>0.52400000000000002</c:v>
                </c:pt>
                <c:pt idx="13">
                  <c:v>0.53800000000000003</c:v>
                </c:pt>
                <c:pt idx="14">
                  <c:v>0.53800000000000003</c:v>
                </c:pt>
                <c:pt idx="15">
                  <c:v>0.53800000000000003</c:v>
                </c:pt>
                <c:pt idx="16">
                  <c:v>0.53800000000000003</c:v>
                </c:pt>
                <c:pt idx="17">
                  <c:v>0.53800000000000003</c:v>
                </c:pt>
                <c:pt idx="18">
                  <c:v>0.53800000000000003</c:v>
                </c:pt>
                <c:pt idx="19">
                  <c:v>0.53800000000000003</c:v>
                </c:pt>
                <c:pt idx="20">
                  <c:v>0.53800000000000003</c:v>
                </c:pt>
                <c:pt idx="21">
                  <c:v>0.53800000000000003</c:v>
                </c:pt>
                <c:pt idx="22">
                  <c:v>0.53800000000000003</c:v>
                </c:pt>
                <c:pt idx="23">
                  <c:v>0.53800000000000003</c:v>
                </c:pt>
                <c:pt idx="24">
                  <c:v>0.53800000000000003</c:v>
                </c:pt>
                <c:pt idx="25">
                  <c:v>0.53800000000000003</c:v>
                </c:pt>
                <c:pt idx="26">
                  <c:v>0.53800000000000003</c:v>
                </c:pt>
                <c:pt idx="27">
                  <c:v>0.53800000000000003</c:v>
                </c:pt>
                <c:pt idx="28">
                  <c:v>0.53800000000000003</c:v>
                </c:pt>
                <c:pt idx="29">
                  <c:v>0.53800000000000003</c:v>
                </c:pt>
                <c:pt idx="30">
                  <c:v>0.53800000000000003</c:v>
                </c:pt>
                <c:pt idx="31">
                  <c:v>0.53800000000000003</c:v>
                </c:pt>
                <c:pt idx="32">
                  <c:v>0.53800000000000003</c:v>
                </c:pt>
                <c:pt idx="33">
                  <c:v>0.53800000000000003</c:v>
                </c:pt>
                <c:pt idx="34">
                  <c:v>0.53800000000000003</c:v>
                </c:pt>
                <c:pt idx="35">
                  <c:v>0.499</c:v>
                </c:pt>
                <c:pt idx="36">
                  <c:v>0.499</c:v>
                </c:pt>
                <c:pt idx="37">
                  <c:v>0.499</c:v>
                </c:pt>
                <c:pt idx="38">
                  <c:v>0.499</c:v>
                </c:pt>
                <c:pt idx="39">
                  <c:v>0.42799999999999999</c:v>
                </c:pt>
                <c:pt idx="40">
                  <c:v>0.42799999999999999</c:v>
                </c:pt>
                <c:pt idx="41">
                  <c:v>0.44800000000000001</c:v>
                </c:pt>
                <c:pt idx="42">
                  <c:v>0.44800000000000001</c:v>
                </c:pt>
                <c:pt idx="43">
                  <c:v>0.44800000000000001</c:v>
                </c:pt>
                <c:pt idx="44">
                  <c:v>0.44800000000000001</c:v>
                </c:pt>
                <c:pt idx="45">
                  <c:v>0.44800000000000001</c:v>
                </c:pt>
                <c:pt idx="46">
                  <c:v>0.44800000000000001</c:v>
                </c:pt>
                <c:pt idx="47">
                  <c:v>0.44800000000000001</c:v>
                </c:pt>
                <c:pt idx="48">
                  <c:v>0.44800000000000001</c:v>
                </c:pt>
                <c:pt idx="49">
                  <c:v>0.44800000000000001</c:v>
                </c:pt>
                <c:pt idx="50">
                  <c:v>0.439</c:v>
                </c:pt>
                <c:pt idx="51">
                  <c:v>0.439</c:v>
                </c:pt>
                <c:pt idx="52">
                  <c:v>0.439</c:v>
                </c:pt>
                <c:pt idx="53">
                  <c:v>0.439</c:v>
                </c:pt>
                <c:pt idx="54">
                  <c:v>0.41</c:v>
                </c:pt>
                <c:pt idx="55">
                  <c:v>0.40300000000000002</c:v>
                </c:pt>
                <c:pt idx="56">
                  <c:v>0.41</c:v>
                </c:pt>
                <c:pt idx="57">
                  <c:v>0.41099999999999998</c:v>
                </c:pt>
                <c:pt idx="58">
                  <c:v>0.45300000000000001</c:v>
                </c:pt>
                <c:pt idx="59">
                  <c:v>0.45300000000000001</c:v>
                </c:pt>
                <c:pt idx="60">
                  <c:v>0.45300000000000001</c:v>
                </c:pt>
                <c:pt idx="61">
                  <c:v>0.45300000000000001</c:v>
                </c:pt>
                <c:pt idx="62">
                  <c:v>0.45300000000000001</c:v>
                </c:pt>
                <c:pt idx="63">
                  <c:v>0.45300000000000001</c:v>
                </c:pt>
                <c:pt idx="64">
                  <c:v>0.41610000000000003</c:v>
                </c:pt>
                <c:pt idx="65">
                  <c:v>0.39800000000000002</c:v>
                </c:pt>
                <c:pt idx="66">
                  <c:v>0.39800000000000002</c:v>
                </c:pt>
                <c:pt idx="67">
                  <c:v>0.40899999999999997</c:v>
                </c:pt>
                <c:pt idx="68">
                  <c:v>0.40899999999999997</c:v>
                </c:pt>
                <c:pt idx="69">
                  <c:v>0.40899999999999997</c:v>
                </c:pt>
                <c:pt idx="70">
                  <c:v>0.41299999999999998</c:v>
                </c:pt>
                <c:pt idx="71">
                  <c:v>0.41299999999999998</c:v>
                </c:pt>
                <c:pt idx="72">
                  <c:v>0.41299999999999998</c:v>
                </c:pt>
                <c:pt idx="73">
                  <c:v>0.41299999999999998</c:v>
                </c:pt>
                <c:pt idx="74">
                  <c:v>0.437</c:v>
                </c:pt>
                <c:pt idx="75">
                  <c:v>0.437</c:v>
                </c:pt>
                <c:pt idx="76">
                  <c:v>0.437</c:v>
                </c:pt>
                <c:pt idx="77">
                  <c:v>0.437</c:v>
                </c:pt>
                <c:pt idx="78">
                  <c:v>0.437</c:v>
                </c:pt>
                <c:pt idx="79">
                  <c:v>0.437</c:v>
                </c:pt>
                <c:pt idx="80">
                  <c:v>0.42599999999999999</c:v>
                </c:pt>
                <c:pt idx="81">
                  <c:v>0.42599999999999999</c:v>
                </c:pt>
                <c:pt idx="82">
                  <c:v>0.42599999999999999</c:v>
                </c:pt>
                <c:pt idx="83">
                  <c:v>0.42599999999999999</c:v>
                </c:pt>
                <c:pt idx="84">
                  <c:v>0.44900000000000001</c:v>
                </c:pt>
                <c:pt idx="85">
                  <c:v>0.44900000000000001</c:v>
                </c:pt>
                <c:pt idx="86">
                  <c:v>0.44900000000000001</c:v>
                </c:pt>
                <c:pt idx="87">
                  <c:v>0.44900000000000001</c:v>
                </c:pt>
                <c:pt idx="88">
                  <c:v>0.48899999999999999</c:v>
                </c:pt>
                <c:pt idx="89">
                  <c:v>0.48899999999999999</c:v>
                </c:pt>
                <c:pt idx="90">
                  <c:v>0.48899999999999999</c:v>
                </c:pt>
                <c:pt idx="91">
                  <c:v>0.48899999999999999</c:v>
                </c:pt>
                <c:pt idx="92">
                  <c:v>0.46400000000000002</c:v>
                </c:pt>
                <c:pt idx="93">
                  <c:v>0.46400000000000002</c:v>
                </c:pt>
                <c:pt idx="94">
                  <c:v>0.46400000000000002</c:v>
                </c:pt>
                <c:pt idx="95">
                  <c:v>0.44500000000000001</c:v>
                </c:pt>
                <c:pt idx="96">
                  <c:v>0.44500000000000001</c:v>
                </c:pt>
                <c:pt idx="97">
                  <c:v>0.44500000000000001</c:v>
                </c:pt>
                <c:pt idx="98">
                  <c:v>0.44500000000000001</c:v>
                </c:pt>
                <c:pt idx="99">
                  <c:v>0.44500000000000001</c:v>
                </c:pt>
                <c:pt idx="100">
                  <c:v>0.52</c:v>
                </c:pt>
                <c:pt idx="101">
                  <c:v>0.52</c:v>
                </c:pt>
                <c:pt idx="102">
                  <c:v>0.52</c:v>
                </c:pt>
                <c:pt idx="103">
                  <c:v>0.52</c:v>
                </c:pt>
                <c:pt idx="104">
                  <c:v>0.52</c:v>
                </c:pt>
                <c:pt idx="105">
                  <c:v>0.52</c:v>
                </c:pt>
                <c:pt idx="106">
                  <c:v>0.52</c:v>
                </c:pt>
                <c:pt idx="107">
                  <c:v>0.52</c:v>
                </c:pt>
                <c:pt idx="108">
                  <c:v>0.52</c:v>
                </c:pt>
                <c:pt idx="109">
                  <c:v>0.52</c:v>
                </c:pt>
                <c:pt idx="110">
                  <c:v>0.52</c:v>
                </c:pt>
                <c:pt idx="111">
                  <c:v>0.54700000000000004</c:v>
                </c:pt>
                <c:pt idx="112">
                  <c:v>0.54700000000000004</c:v>
                </c:pt>
                <c:pt idx="113">
                  <c:v>0.54700000000000004</c:v>
                </c:pt>
                <c:pt idx="114">
                  <c:v>0.54700000000000004</c:v>
                </c:pt>
                <c:pt idx="115">
                  <c:v>0.54700000000000004</c:v>
                </c:pt>
                <c:pt idx="116">
                  <c:v>0.54700000000000004</c:v>
                </c:pt>
                <c:pt idx="117">
                  <c:v>0.54700000000000004</c:v>
                </c:pt>
                <c:pt idx="118">
                  <c:v>0.54700000000000004</c:v>
                </c:pt>
                <c:pt idx="119">
                  <c:v>0.54700000000000004</c:v>
                </c:pt>
                <c:pt idx="120">
                  <c:v>0.58099999999999996</c:v>
                </c:pt>
                <c:pt idx="121">
                  <c:v>0.58099999999999996</c:v>
                </c:pt>
                <c:pt idx="122">
                  <c:v>0.58099999999999996</c:v>
                </c:pt>
                <c:pt idx="123">
                  <c:v>0.58099999999999996</c:v>
                </c:pt>
                <c:pt idx="124">
                  <c:v>0.58099999999999996</c:v>
                </c:pt>
                <c:pt idx="125">
                  <c:v>0.58099999999999996</c:v>
                </c:pt>
                <c:pt idx="126">
                  <c:v>0.58099999999999996</c:v>
                </c:pt>
                <c:pt idx="127">
                  <c:v>0.624</c:v>
                </c:pt>
                <c:pt idx="128">
                  <c:v>0.624</c:v>
                </c:pt>
                <c:pt idx="129">
                  <c:v>0.624</c:v>
                </c:pt>
                <c:pt idx="130">
                  <c:v>0.624</c:v>
                </c:pt>
                <c:pt idx="131">
                  <c:v>0.624</c:v>
                </c:pt>
                <c:pt idx="132">
                  <c:v>0.624</c:v>
                </c:pt>
                <c:pt idx="133">
                  <c:v>0.624</c:v>
                </c:pt>
                <c:pt idx="134">
                  <c:v>0.624</c:v>
                </c:pt>
                <c:pt idx="135">
                  <c:v>0.624</c:v>
                </c:pt>
                <c:pt idx="136">
                  <c:v>0.624</c:v>
                </c:pt>
                <c:pt idx="137">
                  <c:v>0.624</c:v>
                </c:pt>
                <c:pt idx="138">
                  <c:v>0.624</c:v>
                </c:pt>
                <c:pt idx="139">
                  <c:v>0.624</c:v>
                </c:pt>
                <c:pt idx="140">
                  <c:v>0.624</c:v>
                </c:pt>
                <c:pt idx="141">
                  <c:v>0.624</c:v>
                </c:pt>
                <c:pt idx="142">
                  <c:v>0.871</c:v>
                </c:pt>
                <c:pt idx="143">
                  <c:v>0.871</c:v>
                </c:pt>
                <c:pt idx="144">
                  <c:v>0.871</c:v>
                </c:pt>
                <c:pt idx="145">
                  <c:v>0.871</c:v>
                </c:pt>
                <c:pt idx="146">
                  <c:v>0.871</c:v>
                </c:pt>
                <c:pt idx="147">
                  <c:v>0.871</c:v>
                </c:pt>
                <c:pt idx="148">
                  <c:v>0.871</c:v>
                </c:pt>
                <c:pt idx="149">
                  <c:v>0.871</c:v>
                </c:pt>
                <c:pt idx="150">
                  <c:v>0.871</c:v>
                </c:pt>
                <c:pt idx="151">
                  <c:v>0.871</c:v>
                </c:pt>
                <c:pt idx="152">
                  <c:v>0.871</c:v>
                </c:pt>
                <c:pt idx="153">
                  <c:v>0.871</c:v>
                </c:pt>
                <c:pt idx="154">
                  <c:v>0.871</c:v>
                </c:pt>
                <c:pt idx="155">
                  <c:v>0.871</c:v>
                </c:pt>
                <c:pt idx="156">
                  <c:v>0.871</c:v>
                </c:pt>
                <c:pt idx="157">
                  <c:v>0.60499999999999998</c:v>
                </c:pt>
                <c:pt idx="158">
                  <c:v>0.60499999999999998</c:v>
                </c:pt>
                <c:pt idx="159">
                  <c:v>0.871</c:v>
                </c:pt>
                <c:pt idx="160">
                  <c:v>0.60499999999999998</c:v>
                </c:pt>
                <c:pt idx="161">
                  <c:v>0.60499999999999998</c:v>
                </c:pt>
                <c:pt idx="162">
                  <c:v>0.60499999999999998</c:v>
                </c:pt>
                <c:pt idx="163">
                  <c:v>0.60499999999999998</c:v>
                </c:pt>
                <c:pt idx="164">
                  <c:v>0.60499999999999998</c:v>
                </c:pt>
                <c:pt idx="165">
                  <c:v>0.60499999999999998</c:v>
                </c:pt>
                <c:pt idx="166">
                  <c:v>0.60499999999999998</c:v>
                </c:pt>
                <c:pt idx="167">
                  <c:v>0.60499999999999998</c:v>
                </c:pt>
                <c:pt idx="168">
                  <c:v>0.60499999999999998</c:v>
                </c:pt>
                <c:pt idx="169">
                  <c:v>0.60499999999999998</c:v>
                </c:pt>
                <c:pt idx="170">
                  <c:v>0.60499999999999998</c:v>
                </c:pt>
                <c:pt idx="171">
                  <c:v>0.60499999999999998</c:v>
                </c:pt>
                <c:pt idx="172">
                  <c:v>0.51</c:v>
                </c:pt>
                <c:pt idx="173">
                  <c:v>0.51</c:v>
                </c:pt>
                <c:pt idx="174">
                  <c:v>0.51</c:v>
                </c:pt>
                <c:pt idx="175">
                  <c:v>0.51</c:v>
                </c:pt>
                <c:pt idx="176">
                  <c:v>0.51</c:v>
                </c:pt>
                <c:pt idx="177">
                  <c:v>0.51</c:v>
                </c:pt>
                <c:pt idx="178">
                  <c:v>0.51</c:v>
                </c:pt>
                <c:pt idx="179">
                  <c:v>0.48799999999999999</c:v>
                </c:pt>
                <c:pt idx="180">
                  <c:v>0.48799999999999999</c:v>
                </c:pt>
                <c:pt idx="181">
                  <c:v>0.48799999999999999</c:v>
                </c:pt>
                <c:pt idx="182">
                  <c:v>0.48799999999999999</c:v>
                </c:pt>
                <c:pt idx="183">
                  <c:v>0.48799999999999999</c:v>
                </c:pt>
                <c:pt idx="184">
                  <c:v>0.48799999999999999</c:v>
                </c:pt>
                <c:pt idx="185">
                  <c:v>0.48799999999999999</c:v>
                </c:pt>
                <c:pt idx="186">
                  <c:v>0.48799999999999999</c:v>
                </c:pt>
                <c:pt idx="187">
                  <c:v>0.437</c:v>
                </c:pt>
                <c:pt idx="188">
                  <c:v>0.437</c:v>
                </c:pt>
                <c:pt idx="189">
                  <c:v>0.437</c:v>
                </c:pt>
                <c:pt idx="190">
                  <c:v>0.437</c:v>
                </c:pt>
                <c:pt idx="191">
                  <c:v>0.437</c:v>
                </c:pt>
                <c:pt idx="192">
                  <c:v>0.437</c:v>
                </c:pt>
                <c:pt idx="193">
                  <c:v>0.40100000000000002</c:v>
                </c:pt>
                <c:pt idx="194">
                  <c:v>0.40100000000000002</c:v>
                </c:pt>
                <c:pt idx="195">
                  <c:v>0.42199999999999999</c:v>
                </c:pt>
                <c:pt idx="196">
                  <c:v>0.40400000000000003</c:v>
                </c:pt>
                <c:pt idx="197">
                  <c:v>0.40400000000000003</c:v>
                </c:pt>
                <c:pt idx="198">
                  <c:v>0.40400000000000003</c:v>
                </c:pt>
                <c:pt idx="199">
                  <c:v>0.40300000000000002</c:v>
                </c:pt>
                <c:pt idx="200">
                  <c:v>0.40300000000000002</c:v>
                </c:pt>
                <c:pt idx="201">
                  <c:v>0.41499999999999998</c:v>
                </c:pt>
                <c:pt idx="202">
                  <c:v>0.41499999999999998</c:v>
                </c:pt>
                <c:pt idx="203">
                  <c:v>0.41610000000000003</c:v>
                </c:pt>
                <c:pt idx="204">
                  <c:v>0.41610000000000003</c:v>
                </c:pt>
                <c:pt idx="205">
                  <c:v>0.48899999999999999</c:v>
                </c:pt>
                <c:pt idx="206">
                  <c:v>0.48899999999999999</c:v>
                </c:pt>
                <c:pt idx="207">
                  <c:v>0.48899999999999999</c:v>
                </c:pt>
                <c:pt idx="208">
                  <c:v>0.48899999999999999</c:v>
                </c:pt>
                <c:pt idx="209">
                  <c:v>0.48899999999999999</c:v>
                </c:pt>
                <c:pt idx="210">
                  <c:v>0.48899999999999999</c:v>
                </c:pt>
                <c:pt idx="211">
                  <c:v>0.48899999999999999</c:v>
                </c:pt>
                <c:pt idx="212">
                  <c:v>0.48899999999999999</c:v>
                </c:pt>
                <c:pt idx="213">
                  <c:v>0.48899999999999999</c:v>
                </c:pt>
                <c:pt idx="214">
                  <c:v>0.48899999999999999</c:v>
                </c:pt>
                <c:pt idx="215">
                  <c:v>0.48899999999999999</c:v>
                </c:pt>
                <c:pt idx="216">
                  <c:v>0.55000000000000004</c:v>
                </c:pt>
                <c:pt idx="217">
                  <c:v>0.55000000000000004</c:v>
                </c:pt>
                <c:pt idx="218">
                  <c:v>0.55000000000000004</c:v>
                </c:pt>
                <c:pt idx="219">
                  <c:v>0.55000000000000004</c:v>
                </c:pt>
                <c:pt idx="220">
                  <c:v>0.50700000000000001</c:v>
                </c:pt>
                <c:pt idx="221">
                  <c:v>0.50700000000000001</c:v>
                </c:pt>
                <c:pt idx="222">
                  <c:v>0.50700000000000001</c:v>
                </c:pt>
                <c:pt idx="223">
                  <c:v>0.50700000000000001</c:v>
                </c:pt>
                <c:pt idx="224">
                  <c:v>0.504</c:v>
                </c:pt>
                <c:pt idx="225">
                  <c:v>0.504</c:v>
                </c:pt>
                <c:pt idx="226">
                  <c:v>0.504</c:v>
                </c:pt>
                <c:pt idx="227">
                  <c:v>0.504</c:v>
                </c:pt>
                <c:pt idx="228">
                  <c:v>0.504</c:v>
                </c:pt>
                <c:pt idx="229">
                  <c:v>0.504</c:v>
                </c:pt>
                <c:pt idx="230">
                  <c:v>0.504</c:v>
                </c:pt>
                <c:pt idx="231">
                  <c:v>0.504</c:v>
                </c:pt>
                <c:pt idx="232">
                  <c:v>0.50700000000000001</c:v>
                </c:pt>
                <c:pt idx="233">
                  <c:v>0.50700000000000001</c:v>
                </c:pt>
                <c:pt idx="234">
                  <c:v>0.50700000000000001</c:v>
                </c:pt>
                <c:pt idx="235">
                  <c:v>0.50700000000000001</c:v>
                </c:pt>
                <c:pt idx="236">
                  <c:v>0.50700000000000001</c:v>
                </c:pt>
                <c:pt idx="237">
                  <c:v>0.50700000000000001</c:v>
                </c:pt>
                <c:pt idx="238">
                  <c:v>0.42799999999999999</c:v>
                </c:pt>
                <c:pt idx="239">
                  <c:v>0.42799999999999999</c:v>
                </c:pt>
                <c:pt idx="240">
                  <c:v>0.42799999999999999</c:v>
                </c:pt>
                <c:pt idx="241">
                  <c:v>0.42799999999999999</c:v>
                </c:pt>
                <c:pt idx="242">
                  <c:v>0.42799999999999999</c:v>
                </c:pt>
                <c:pt idx="243">
                  <c:v>0.42799999999999999</c:v>
                </c:pt>
                <c:pt idx="244">
                  <c:v>0.43099999999999999</c:v>
                </c:pt>
                <c:pt idx="245">
                  <c:v>0.43099999999999999</c:v>
                </c:pt>
                <c:pt idx="246">
                  <c:v>0.43099999999999999</c:v>
                </c:pt>
                <c:pt idx="247">
                  <c:v>0.43099999999999999</c:v>
                </c:pt>
                <c:pt idx="248">
                  <c:v>0.43099999999999999</c:v>
                </c:pt>
                <c:pt idx="249">
                  <c:v>0.43099999999999999</c:v>
                </c:pt>
                <c:pt idx="250">
                  <c:v>0.43099999999999999</c:v>
                </c:pt>
                <c:pt idx="251">
                  <c:v>0.43099999999999999</c:v>
                </c:pt>
                <c:pt idx="252">
                  <c:v>0.43099999999999999</c:v>
                </c:pt>
                <c:pt idx="253">
                  <c:v>0.43099999999999999</c:v>
                </c:pt>
                <c:pt idx="254">
                  <c:v>0.39200000000000002</c:v>
                </c:pt>
                <c:pt idx="255">
                  <c:v>0.39200000000000002</c:v>
                </c:pt>
                <c:pt idx="256">
                  <c:v>0.39400000000000002</c:v>
                </c:pt>
                <c:pt idx="257">
                  <c:v>0.64700000000000002</c:v>
                </c:pt>
                <c:pt idx="258">
                  <c:v>0.64700000000000002</c:v>
                </c:pt>
                <c:pt idx="259">
                  <c:v>0.64700000000000002</c:v>
                </c:pt>
                <c:pt idx="260">
                  <c:v>0.64700000000000002</c:v>
                </c:pt>
                <c:pt idx="261">
                  <c:v>0.64700000000000002</c:v>
                </c:pt>
                <c:pt idx="262">
                  <c:v>0.64700000000000002</c:v>
                </c:pt>
                <c:pt idx="263">
                  <c:v>0.64700000000000002</c:v>
                </c:pt>
                <c:pt idx="264">
                  <c:v>0.64700000000000002</c:v>
                </c:pt>
                <c:pt idx="265">
                  <c:v>0.64700000000000002</c:v>
                </c:pt>
                <c:pt idx="266">
                  <c:v>0.64700000000000002</c:v>
                </c:pt>
                <c:pt idx="267">
                  <c:v>0.57499999999999996</c:v>
                </c:pt>
                <c:pt idx="268">
                  <c:v>0.57499999999999996</c:v>
                </c:pt>
                <c:pt idx="269">
                  <c:v>0.46400000000000002</c:v>
                </c:pt>
                <c:pt idx="270">
                  <c:v>0.46400000000000002</c:v>
                </c:pt>
                <c:pt idx="271">
                  <c:v>0.46400000000000002</c:v>
                </c:pt>
                <c:pt idx="272">
                  <c:v>0.46400000000000002</c:v>
                </c:pt>
                <c:pt idx="273">
                  <c:v>0.46400000000000002</c:v>
                </c:pt>
                <c:pt idx="274">
                  <c:v>0.44700000000000001</c:v>
                </c:pt>
                <c:pt idx="275">
                  <c:v>0.44700000000000001</c:v>
                </c:pt>
                <c:pt idx="276">
                  <c:v>0.44700000000000001</c:v>
                </c:pt>
                <c:pt idx="277">
                  <c:v>0.44700000000000001</c:v>
                </c:pt>
                <c:pt idx="278">
                  <c:v>0.44700000000000001</c:v>
                </c:pt>
                <c:pt idx="279">
                  <c:v>0.44290000000000002</c:v>
                </c:pt>
                <c:pt idx="280">
                  <c:v>0.44290000000000002</c:v>
                </c:pt>
                <c:pt idx="281">
                  <c:v>0.44290000000000002</c:v>
                </c:pt>
                <c:pt idx="282">
                  <c:v>0.44290000000000002</c:v>
                </c:pt>
                <c:pt idx="283">
                  <c:v>0.40100000000000002</c:v>
                </c:pt>
                <c:pt idx="284">
                  <c:v>0.4</c:v>
                </c:pt>
                <c:pt idx="285">
                  <c:v>0.38900000000000001</c:v>
                </c:pt>
                <c:pt idx="286">
                  <c:v>0.38500000000000001</c:v>
                </c:pt>
                <c:pt idx="287">
                  <c:v>0.40500000000000003</c:v>
                </c:pt>
                <c:pt idx="288">
                  <c:v>0.40500000000000003</c:v>
                </c:pt>
                <c:pt idx="289">
                  <c:v>0.40500000000000003</c:v>
                </c:pt>
                <c:pt idx="290">
                  <c:v>0.41099999999999998</c:v>
                </c:pt>
                <c:pt idx="291">
                  <c:v>0.41099999999999998</c:v>
                </c:pt>
                <c:pt idx="292">
                  <c:v>0.41099999999999998</c:v>
                </c:pt>
                <c:pt idx="293">
                  <c:v>0.437</c:v>
                </c:pt>
                <c:pt idx="294">
                  <c:v>0.437</c:v>
                </c:pt>
                <c:pt idx="295">
                  <c:v>0.437</c:v>
                </c:pt>
                <c:pt idx="296">
                  <c:v>0.437</c:v>
                </c:pt>
                <c:pt idx="297">
                  <c:v>0.437</c:v>
                </c:pt>
                <c:pt idx="298">
                  <c:v>0.4</c:v>
                </c:pt>
                <c:pt idx="299">
                  <c:v>0.4</c:v>
                </c:pt>
                <c:pt idx="300">
                  <c:v>0.4</c:v>
                </c:pt>
                <c:pt idx="301">
                  <c:v>0.433</c:v>
                </c:pt>
                <c:pt idx="302">
                  <c:v>0.433</c:v>
                </c:pt>
                <c:pt idx="303">
                  <c:v>0.433</c:v>
                </c:pt>
                <c:pt idx="304">
                  <c:v>0.47199999999999998</c:v>
                </c:pt>
                <c:pt idx="305">
                  <c:v>0.47199999999999998</c:v>
                </c:pt>
                <c:pt idx="306">
                  <c:v>0.47199999999999998</c:v>
                </c:pt>
                <c:pt idx="307">
                  <c:v>0.47199999999999998</c:v>
                </c:pt>
                <c:pt idx="308">
                  <c:v>0.54400000000000004</c:v>
                </c:pt>
                <c:pt idx="309">
                  <c:v>0.54400000000000004</c:v>
                </c:pt>
                <c:pt idx="310">
                  <c:v>0.54400000000000004</c:v>
                </c:pt>
                <c:pt idx="311">
                  <c:v>0.54400000000000004</c:v>
                </c:pt>
                <c:pt idx="312">
                  <c:v>0.54400000000000004</c:v>
                </c:pt>
                <c:pt idx="313">
                  <c:v>0.54400000000000004</c:v>
                </c:pt>
                <c:pt idx="314">
                  <c:v>0.54400000000000004</c:v>
                </c:pt>
                <c:pt idx="315">
                  <c:v>0.54400000000000004</c:v>
                </c:pt>
                <c:pt idx="316">
                  <c:v>0.54400000000000004</c:v>
                </c:pt>
                <c:pt idx="317">
                  <c:v>0.54400000000000004</c:v>
                </c:pt>
                <c:pt idx="318">
                  <c:v>0.54400000000000004</c:v>
                </c:pt>
                <c:pt idx="319">
                  <c:v>0.54400000000000004</c:v>
                </c:pt>
                <c:pt idx="320">
                  <c:v>0.49299999999999999</c:v>
                </c:pt>
                <c:pt idx="321">
                  <c:v>0.49299999999999999</c:v>
                </c:pt>
                <c:pt idx="322">
                  <c:v>0.49299999999999999</c:v>
                </c:pt>
                <c:pt idx="323">
                  <c:v>0.49299999999999999</c:v>
                </c:pt>
                <c:pt idx="324">
                  <c:v>0.49299999999999999</c:v>
                </c:pt>
                <c:pt idx="325">
                  <c:v>0.49299999999999999</c:v>
                </c:pt>
                <c:pt idx="326">
                  <c:v>0.49299999999999999</c:v>
                </c:pt>
                <c:pt idx="327">
                  <c:v>0.49299999999999999</c:v>
                </c:pt>
                <c:pt idx="328">
                  <c:v>0.46</c:v>
                </c:pt>
                <c:pt idx="329">
                  <c:v>0.46</c:v>
                </c:pt>
                <c:pt idx="330">
                  <c:v>0.46</c:v>
                </c:pt>
                <c:pt idx="331">
                  <c:v>0.43790000000000001</c:v>
                </c:pt>
                <c:pt idx="332">
                  <c:v>0.43790000000000001</c:v>
                </c:pt>
                <c:pt idx="333">
                  <c:v>0.51500000000000001</c:v>
                </c:pt>
                <c:pt idx="334">
                  <c:v>0.51500000000000001</c:v>
                </c:pt>
                <c:pt idx="335">
                  <c:v>0.51500000000000001</c:v>
                </c:pt>
                <c:pt idx="336">
                  <c:v>0.51500000000000001</c:v>
                </c:pt>
                <c:pt idx="337">
                  <c:v>0.51500000000000001</c:v>
                </c:pt>
                <c:pt idx="338">
                  <c:v>0.51500000000000001</c:v>
                </c:pt>
                <c:pt idx="339">
                  <c:v>0.51500000000000001</c:v>
                </c:pt>
                <c:pt idx="340">
                  <c:v>0.51500000000000001</c:v>
                </c:pt>
                <c:pt idx="341">
                  <c:v>0.442</c:v>
                </c:pt>
                <c:pt idx="342">
                  <c:v>0.51800000000000002</c:v>
                </c:pt>
                <c:pt idx="343">
                  <c:v>0.48399999999999999</c:v>
                </c:pt>
                <c:pt idx="344">
                  <c:v>0.48399999999999999</c:v>
                </c:pt>
                <c:pt idx="345">
                  <c:v>0.442</c:v>
                </c:pt>
                <c:pt idx="346">
                  <c:v>0.442</c:v>
                </c:pt>
                <c:pt idx="347">
                  <c:v>0.42899999999999999</c:v>
                </c:pt>
                <c:pt idx="348">
                  <c:v>0.435</c:v>
                </c:pt>
                <c:pt idx="349">
                  <c:v>0.42899999999999999</c:v>
                </c:pt>
                <c:pt idx="350">
                  <c:v>0.42899999999999999</c:v>
                </c:pt>
                <c:pt idx="351">
                  <c:v>0.41099999999999998</c:v>
                </c:pt>
                <c:pt idx="352">
                  <c:v>0.41099999999999998</c:v>
                </c:pt>
                <c:pt idx="353">
                  <c:v>0.41</c:v>
                </c:pt>
                <c:pt idx="354">
                  <c:v>0.41299999999999998</c:v>
                </c:pt>
                <c:pt idx="355">
                  <c:v>0.41299999999999998</c:v>
                </c:pt>
                <c:pt idx="356">
                  <c:v>0.77</c:v>
                </c:pt>
                <c:pt idx="357">
                  <c:v>0.77</c:v>
                </c:pt>
                <c:pt idx="358">
                  <c:v>0.77</c:v>
                </c:pt>
                <c:pt idx="359">
                  <c:v>0.77</c:v>
                </c:pt>
                <c:pt idx="360">
                  <c:v>0.77</c:v>
                </c:pt>
                <c:pt idx="361">
                  <c:v>0.77</c:v>
                </c:pt>
                <c:pt idx="362">
                  <c:v>0.77</c:v>
                </c:pt>
                <c:pt idx="363">
                  <c:v>0.77</c:v>
                </c:pt>
                <c:pt idx="364">
                  <c:v>0.71799999999999997</c:v>
                </c:pt>
                <c:pt idx="365">
                  <c:v>0.71799999999999997</c:v>
                </c:pt>
                <c:pt idx="366">
                  <c:v>0.71799999999999997</c:v>
                </c:pt>
                <c:pt idx="367">
                  <c:v>0.63100000000000001</c:v>
                </c:pt>
                <c:pt idx="368">
                  <c:v>0.63100000000000001</c:v>
                </c:pt>
                <c:pt idx="369">
                  <c:v>0.63100000000000001</c:v>
                </c:pt>
                <c:pt idx="370">
                  <c:v>0.63100000000000001</c:v>
                </c:pt>
                <c:pt idx="371">
                  <c:v>0.63100000000000001</c:v>
                </c:pt>
                <c:pt idx="372">
                  <c:v>0.66800000000000004</c:v>
                </c:pt>
                <c:pt idx="373">
                  <c:v>0.66800000000000004</c:v>
                </c:pt>
                <c:pt idx="374">
                  <c:v>0.66800000000000004</c:v>
                </c:pt>
                <c:pt idx="375">
                  <c:v>0.67100000000000004</c:v>
                </c:pt>
                <c:pt idx="376">
                  <c:v>0.67100000000000004</c:v>
                </c:pt>
                <c:pt idx="377">
                  <c:v>0.67100000000000004</c:v>
                </c:pt>
                <c:pt idx="378">
                  <c:v>0.67100000000000004</c:v>
                </c:pt>
                <c:pt idx="379">
                  <c:v>0.67100000000000004</c:v>
                </c:pt>
                <c:pt idx="380">
                  <c:v>0.67100000000000004</c:v>
                </c:pt>
                <c:pt idx="381">
                  <c:v>0.67100000000000004</c:v>
                </c:pt>
                <c:pt idx="382">
                  <c:v>0.7</c:v>
                </c:pt>
                <c:pt idx="383">
                  <c:v>0.7</c:v>
                </c:pt>
                <c:pt idx="384">
                  <c:v>0.7</c:v>
                </c:pt>
                <c:pt idx="385">
                  <c:v>0.7</c:v>
                </c:pt>
                <c:pt idx="386">
                  <c:v>0.7</c:v>
                </c:pt>
                <c:pt idx="387">
                  <c:v>0.7</c:v>
                </c:pt>
                <c:pt idx="388">
                  <c:v>0.7</c:v>
                </c:pt>
                <c:pt idx="389">
                  <c:v>0.7</c:v>
                </c:pt>
                <c:pt idx="390">
                  <c:v>0.7</c:v>
                </c:pt>
                <c:pt idx="391">
                  <c:v>0.7</c:v>
                </c:pt>
                <c:pt idx="392">
                  <c:v>0.7</c:v>
                </c:pt>
                <c:pt idx="393">
                  <c:v>0.69299999999999995</c:v>
                </c:pt>
                <c:pt idx="394">
                  <c:v>0.69299999999999995</c:v>
                </c:pt>
                <c:pt idx="395">
                  <c:v>0.69299999999999995</c:v>
                </c:pt>
                <c:pt idx="396">
                  <c:v>0.69299999999999995</c:v>
                </c:pt>
                <c:pt idx="397">
                  <c:v>0.69299999999999995</c:v>
                </c:pt>
                <c:pt idx="398">
                  <c:v>0.69299999999999995</c:v>
                </c:pt>
                <c:pt idx="399">
                  <c:v>0.69299999999999995</c:v>
                </c:pt>
                <c:pt idx="400">
                  <c:v>0.69299999999999995</c:v>
                </c:pt>
                <c:pt idx="401">
                  <c:v>0.69299999999999995</c:v>
                </c:pt>
                <c:pt idx="402">
                  <c:v>0.69299999999999995</c:v>
                </c:pt>
                <c:pt idx="403">
                  <c:v>0.69299999999999995</c:v>
                </c:pt>
                <c:pt idx="404">
                  <c:v>0.69299999999999995</c:v>
                </c:pt>
                <c:pt idx="405">
                  <c:v>0.69299999999999995</c:v>
                </c:pt>
                <c:pt idx="406">
                  <c:v>0.65900000000000003</c:v>
                </c:pt>
                <c:pt idx="407">
                  <c:v>0.65900000000000003</c:v>
                </c:pt>
                <c:pt idx="408">
                  <c:v>0.59699999999999998</c:v>
                </c:pt>
                <c:pt idx="409">
                  <c:v>0.59699999999999998</c:v>
                </c:pt>
                <c:pt idx="410">
                  <c:v>0.59699999999999998</c:v>
                </c:pt>
                <c:pt idx="411">
                  <c:v>0.59699999999999998</c:v>
                </c:pt>
                <c:pt idx="412">
                  <c:v>0.59699999999999998</c:v>
                </c:pt>
                <c:pt idx="413">
                  <c:v>0.59699999999999998</c:v>
                </c:pt>
                <c:pt idx="414">
                  <c:v>0.69299999999999995</c:v>
                </c:pt>
                <c:pt idx="415">
                  <c:v>0.67900000000000005</c:v>
                </c:pt>
                <c:pt idx="416">
                  <c:v>0.67900000000000005</c:v>
                </c:pt>
                <c:pt idx="417">
                  <c:v>0.67900000000000005</c:v>
                </c:pt>
                <c:pt idx="418">
                  <c:v>0.67900000000000005</c:v>
                </c:pt>
                <c:pt idx="419">
                  <c:v>0.71799999999999997</c:v>
                </c:pt>
                <c:pt idx="420">
                  <c:v>0.71799999999999997</c:v>
                </c:pt>
                <c:pt idx="421">
                  <c:v>0.71799999999999997</c:v>
                </c:pt>
                <c:pt idx="422">
                  <c:v>0.61399999999999999</c:v>
                </c:pt>
                <c:pt idx="423">
                  <c:v>0.61399999999999999</c:v>
                </c:pt>
                <c:pt idx="424">
                  <c:v>0.58399999999999996</c:v>
                </c:pt>
                <c:pt idx="425">
                  <c:v>0.67900000000000005</c:v>
                </c:pt>
                <c:pt idx="426">
                  <c:v>0.58399999999999996</c:v>
                </c:pt>
                <c:pt idx="427">
                  <c:v>0.67900000000000005</c:v>
                </c:pt>
                <c:pt idx="428">
                  <c:v>0.67900000000000005</c:v>
                </c:pt>
                <c:pt idx="429">
                  <c:v>0.67900000000000005</c:v>
                </c:pt>
                <c:pt idx="430">
                  <c:v>0.58399999999999996</c:v>
                </c:pt>
                <c:pt idx="431">
                  <c:v>0.58399999999999996</c:v>
                </c:pt>
                <c:pt idx="432">
                  <c:v>0.58399999999999996</c:v>
                </c:pt>
                <c:pt idx="433">
                  <c:v>0.71299999999999997</c:v>
                </c:pt>
                <c:pt idx="434">
                  <c:v>0.71299999999999997</c:v>
                </c:pt>
                <c:pt idx="435">
                  <c:v>0.74</c:v>
                </c:pt>
                <c:pt idx="436">
                  <c:v>0.74</c:v>
                </c:pt>
                <c:pt idx="437">
                  <c:v>0.74</c:v>
                </c:pt>
                <c:pt idx="438">
                  <c:v>0.74</c:v>
                </c:pt>
                <c:pt idx="439">
                  <c:v>0.74</c:v>
                </c:pt>
                <c:pt idx="440">
                  <c:v>0.74</c:v>
                </c:pt>
                <c:pt idx="441">
                  <c:v>0.74</c:v>
                </c:pt>
                <c:pt idx="442">
                  <c:v>0.74</c:v>
                </c:pt>
                <c:pt idx="443">
                  <c:v>0.74</c:v>
                </c:pt>
                <c:pt idx="444">
                  <c:v>0.74</c:v>
                </c:pt>
                <c:pt idx="445">
                  <c:v>0.74</c:v>
                </c:pt>
                <c:pt idx="446">
                  <c:v>0.74</c:v>
                </c:pt>
                <c:pt idx="447">
                  <c:v>0.74</c:v>
                </c:pt>
                <c:pt idx="448">
                  <c:v>0.71299999999999997</c:v>
                </c:pt>
                <c:pt idx="449">
                  <c:v>0.71299999999999997</c:v>
                </c:pt>
                <c:pt idx="450">
                  <c:v>0.71299999999999997</c:v>
                </c:pt>
                <c:pt idx="451">
                  <c:v>0.71299999999999997</c:v>
                </c:pt>
                <c:pt idx="452">
                  <c:v>0.71299999999999997</c:v>
                </c:pt>
                <c:pt idx="453">
                  <c:v>0.71299999999999997</c:v>
                </c:pt>
                <c:pt idx="454">
                  <c:v>0.71299999999999997</c:v>
                </c:pt>
                <c:pt idx="455">
                  <c:v>0.71299999999999997</c:v>
                </c:pt>
                <c:pt idx="456">
                  <c:v>0.71299999999999997</c:v>
                </c:pt>
                <c:pt idx="457">
                  <c:v>0.71299999999999997</c:v>
                </c:pt>
                <c:pt idx="458">
                  <c:v>0.71299999999999997</c:v>
                </c:pt>
                <c:pt idx="459">
                  <c:v>0.71299999999999997</c:v>
                </c:pt>
                <c:pt idx="460">
                  <c:v>0.71299999999999997</c:v>
                </c:pt>
                <c:pt idx="461">
                  <c:v>0.71299999999999997</c:v>
                </c:pt>
                <c:pt idx="462">
                  <c:v>0.71299999999999997</c:v>
                </c:pt>
                <c:pt idx="463">
                  <c:v>0.71299999999999997</c:v>
                </c:pt>
                <c:pt idx="464">
                  <c:v>0.65500000000000003</c:v>
                </c:pt>
                <c:pt idx="465">
                  <c:v>0.65500000000000003</c:v>
                </c:pt>
                <c:pt idx="466">
                  <c:v>0.65500000000000003</c:v>
                </c:pt>
                <c:pt idx="467">
                  <c:v>0.58399999999999996</c:v>
                </c:pt>
                <c:pt idx="468">
                  <c:v>0.57999999999999996</c:v>
                </c:pt>
                <c:pt idx="469">
                  <c:v>0.57999999999999996</c:v>
                </c:pt>
                <c:pt idx="470">
                  <c:v>0.57999999999999996</c:v>
                </c:pt>
                <c:pt idx="471">
                  <c:v>0.53200000000000003</c:v>
                </c:pt>
                <c:pt idx="472">
                  <c:v>0.57999999999999996</c:v>
                </c:pt>
                <c:pt idx="473">
                  <c:v>0.61399999999999999</c:v>
                </c:pt>
                <c:pt idx="474">
                  <c:v>0.58399999999999996</c:v>
                </c:pt>
                <c:pt idx="475">
                  <c:v>0.58399999999999996</c:v>
                </c:pt>
                <c:pt idx="476">
                  <c:v>0.61399999999999999</c:v>
                </c:pt>
                <c:pt idx="477">
                  <c:v>0.61399999999999999</c:v>
                </c:pt>
                <c:pt idx="478">
                  <c:v>0.61399999999999999</c:v>
                </c:pt>
                <c:pt idx="479">
                  <c:v>0.61399999999999999</c:v>
                </c:pt>
                <c:pt idx="480">
                  <c:v>0.53200000000000003</c:v>
                </c:pt>
                <c:pt idx="481">
                  <c:v>0.53200000000000003</c:v>
                </c:pt>
                <c:pt idx="482">
                  <c:v>0.53200000000000003</c:v>
                </c:pt>
                <c:pt idx="483">
                  <c:v>0.53200000000000003</c:v>
                </c:pt>
                <c:pt idx="484">
                  <c:v>0.58299999999999996</c:v>
                </c:pt>
                <c:pt idx="485">
                  <c:v>0.58299999999999996</c:v>
                </c:pt>
                <c:pt idx="486">
                  <c:v>0.58299999999999996</c:v>
                </c:pt>
                <c:pt idx="487">
                  <c:v>0.58299999999999996</c:v>
                </c:pt>
                <c:pt idx="488">
                  <c:v>0.60899999999999999</c:v>
                </c:pt>
                <c:pt idx="489">
                  <c:v>0.60899999999999999</c:v>
                </c:pt>
                <c:pt idx="490">
                  <c:v>0.60899999999999999</c:v>
                </c:pt>
                <c:pt idx="491">
                  <c:v>0.60899999999999999</c:v>
                </c:pt>
                <c:pt idx="492">
                  <c:v>0.60899999999999999</c:v>
                </c:pt>
                <c:pt idx="493">
                  <c:v>0.58499999999999996</c:v>
                </c:pt>
                <c:pt idx="494">
                  <c:v>0.58499999999999996</c:v>
                </c:pt>
                <c:pt idx="495">
                  <c:v>0.58499999999999996</c:v>
                </c:pt>
                <c:pt idx="496">
                  <c:v>0.58499999999999996</c:v>
                </c:pt>
                <c:pt idx="497">
                  <c:v>0.58499999999999996</c:v>
                </c:pt>
                <c:pt idx="498">
                  <c:v>0.58499999999999996</c:v>
                </c:pt>
                <c:pt idx="499">
                  <c:v>0.58499999999999996</c:v>
                </c:pt>
                <c:pt idx="500">
                  <c:v>0.58499999999999996</c:v>
                </c:pt>
                <c:pt idx="501">
                  <c:v>0.57299999999999995</c:v>
                </c:pt>
                <c:pt idx="502">
                  <c:v>0.57299999999999995</c:v>
                </c:pt>
                <c:pt idx="503">
                  <c:v>0.57299999999999995</c:v>
                </c:pt>
                <c:pt idx="504">
                  <c:v>0.57299999999999995</c:v>
                </c:pt>
                <c:pt idx="505">
                  <c:v>0.57299999999999995</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784E-4B29-9B49-DD3FBB67A8D7}"/>
            </c:ext>
          </c:extLst>
        </c:ser>
        <c:dLbls>
          <c:showLegendKey val="0"/>
          <c:showVal val="0"/>
          <c:showCatName val="0"/>
          <c:showSerName val="0"/>
          <c:showPercent val="0"/>
          <c:showBubbleSize val="0"/>
        </c:dLbls>
        <c:axId val="165885056"/>
        <c:axId val="165893376"/>
      </c:scatterChart>
      <c:valAx>
        <c:axId val="165885056"/>
        <c:scaling>
          <c:orientation val="minMax"/>
        </c:scaling>
        <c:delete val="0"/>
        <c:axPos val="b"/>
        <c:title>
          <c:tx>
            <c:rich>
              <a:bodyPr/>
              <a:lstStyle/>
              <a:p>
                <a:pPr>
                  <a:defRPr/>
                </a:pPr>
                <a:r>
                  <a:rPr lang="en-IN"/>
                  <a:t>NOX</a:t>
                </a:r>
              </a:p>
            </c:rich>
          </c:tx>
          <c:overlay val="0"/>
        </c:title>
        <c:numFmt formatCode="General" sourceLinked="1"/>
        <c:majorTickMark val="out"/>
        <c:minorTickMark val="none"/>
        <c:tickLblPos val="nextTo"/>
        <c:crossAx val="165893376"/>
        <c:crosses val="autoZero"/>
        <c:crossBetween val="midCat"/>
      </c:valAx>
      <c:valAx>
        <c:axId val="165893376"/>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165885056"/>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VG_ROOM  Residual Plot</a:t>
            </a:r>
          </a:p>
        </c:rich>
      </c:tx>
      <c:overlay val="0"/>
    </c:title>
    <c:autoTitleDeleted val="0"/>
    <c:plotArea>
      <c:layout/>
      <c:scatterChart>
        <c:scatterStyle val="lineMarker"/>
        <c:varyColors val="0"/>
        <c:ser>
          <c:idx val="0"/>
          <c:order val="0"/>
          <c:spPr>
            <a:ln w="19050">
              <a:noFill/>
            </a:ln>
          </c:spPr>
          <c:xVal>
            <c:numRef>
              <c:f>'FINAL MODEL'!$G$2:$G$507</c:f>
              <c:numCache>
                <c:formatCode>General</c:formatCode>
                <c:ptCount val="506"/>
                <c:pt idx="0">
                  <c:v>6.5750000000000002</c:v>
                </c:pt>
                <c:pt idx="1">
                  <c:v>6.4210000000000003</c:v>
                </c:pt>
                <c:pt idx="2">
                  <c:v>7.1849999999999996</c:v>
                </c:pt>
                <c:pt idx="3">
                  <c:v>6.9980000000000002</c:v>
                </c:pt>
                <c:pt idx="4">
                  <c:v>7.1470000000000002</c:v>
                </c:pt>
                <c:pt idx="5">
                  <c:v>6.43</c:v>
                </c:pt>
                <c:pt idx="6">
                  <c:v>6.0119999999999996</c:v>
                </c:pt>
                <c:pt idx="7">
                  <c:v>6.1719999999999997</c:v>
                </c:pt>
                <c:pt idx="8">
                  <c:v>5.6310000000000002</c:v>
                </c:pt>
                <c:pt idx="9">
                  <c:v>6.0039999999999996</c:v>
                </c:pt>
                <c:pt idx="10">
                  <c:v>6.3769999999999998</c:v>
                </c:pt>
                <c:pt idx="11">
                  <c:v>6.0090000000000003</c:v>
                </c:pt>
                <c:pt idx="12">
                  <c:v>5.8890000000000002</c:v>
                </c:pt>
                <c:pt idx="13">
                  <c:v>5.9489999999999998</c:v>
                </c:pt>
                <c:pt idx="14">
                  <c:v>6.0960000000000001</c:v>
                </c:pt>
                <c:pt idx="15">
                  <c:v>5.8339999999999996</c:v>
                </c:pt>
                <c:pt idx="16">
                  <c:v>5.9349999999999996</c:v>
                </c:pt>
                <c:pt idx="17">
                  <c:v>5.99</c:v>
                </c:pt>
                <c:pt idx="18">
                  <c:v>5.4560000000000004</c:v>
                </c:pt>
                <c:pt idx="19">
                  <c:v>5.7270000000000003</c:v>
                </c:pt>
                <c:pt idx="20">
                  <c:v>5.57</c:v>
                </c:pt>
                <c:pt idx="21">
                  <c:v>5.9649999999999999</c:v>
                </c:pt>
                <c:pt idx="22">
                  <c:v>6.1420000000000003</c:v>
                </c:pt>
                <c:pt idx="23">
                  <c:v>5.8129999999999997</c:v>
                </c:pt>
                <c:pt idx="24">
                  <c:v>5.9240000000000004</c:v>
                </c:pt>
                <c:pt idx="25">
                  <c:v>5.5990000000000002</c:v>
                </c:pt>
                <c:pt idx="26">
                  <c:v>5.8129999999999997</c:v>
                </c:pt>
                <c:pt idx="27">
                  <c:v>6.0469999999999997</c:v>
                </c:pt>
                <c:pt idx="28">
                  <c:v>6.4950000000000001</c:v>
                </c:pt>
                <c:pt idx="29">
                  <c:v>6.6740000000000004</c:v>
                </c:pt>
                <c:pt idx="30">
                  <c:v>5.7130000000000001</c:v>
                </c:pt>
                <c:pt idx="31">
                  <c:v>6.0720000000000001</c:v>
                </c:pt>
                <c:pt idx="32">
                  <c:v>5.95</c:v>
                </c:pt>
                <c:pt idx="33">
                  <c:v>5.7009999999999996</c:v>
                </c:pt>
                <c:pt idx="34">
                  <c:v>6.0960000000000001</c:v>
                </c:pt>
                <c:pt idx="35">
                  <c:v>5.9329999999999998</c:v>
                </c:pt>
                <c:pt idx="36">
                  <c:v>5.8410000000000002</c:v>
                </c:pt>
                <c:pt idx="37">
                  <c:v>5.85</c:v>
                </c:pt>
                <c:pt idx="38">
                  <c:v>5.9660000000000002</c:v>
                </c:pt>
                <c:pt idx="39">
                  <c:v>6.5949999999999998</c:v>
                </c:pt>
                <c:pt idx="40">
                  <c:v>7.024</c:v>
                </c:pt>
                <c:pt idx="41">
                  <c:v>6.77</c:v>
                </c:pt>
                <c:pt idx="42">
                  <c:v>6.1689999999999996</c:v>
                </c:pt>
                <c:pt idx="43">
                  <c:v>6.2110000000000003</c:v>
                </c:pt>
                <c:pt idx="44">
                  <c:v>6.069</c:v>
                </c:pt>
                <c:pt idx="45">
                  <c:v>5.6820000000000004</c:v>
                </c:pt>
                <c:pt idx="46">
                  <c:v>5.7859999999999996</c:v>
                </c:pt>
                <c:pt idx="47">
                  <c:v>6.03</c:v>
                </c:pt>
                <c:pt idx="48">
                  <c:v>5.399</c:v>
                </c:pt>
                <c:pt idx="49">
                  <c:v>5.6020000000000003</c:v>
                </c:pt>
                <c:pt idx="50">
                  <c:v>5.9630000000000001</c:v>
                </c:pt>
                <c:pt idx="51">
                  <c:v>6.1150000000000002</c:v>
                </c:pt>
                <c:pt idx="52">
                  <c:v>6.5110000000000001</c:v>
                </c:pt>
                <c:pt idx="53">
                  <c:v>5.9980000000000002</c:v>
                </c:pt>
                <c:pt idx="54">
                  <c:v>5.8879999999999999</c:v>
                </c:pt>
                <c:pt idx="55">
                  <c:v>7.2489999999999997</c:v>
                </c:pt>
                <c:pt idx="56">
                  <c:v>6.383</c:v>
                </c:pt>
                <c:pt idx="57">
                  <c:v>6.8159999999999998</c:v>
                </c:pt>
                <c:pt idx="58">
                  <c:v>6.1449999999999996</c:v>
                </c:pt>
                <c:pt idx="59">
                  <c:v>5.9269999999999996</c:v>
                </c:pt>
                <c:pt idx="60">
                  <c:v>5.7409999999999997</c:v>
                </c:pt>
                <c:pt idx="61">
                  <c:v>5.9660000000000002</c:v>
                </c:pt>
                <c:pt idx="62">
                  <c:v>6.4560000000000004</c:v>
                </c:pt>
                <c:pt idx="63">
                  <c:v>6.7619999999999996</c:v>
                </c:pt>
                <c:pt idx="64">
                  <c:v>7.1040000000000001</c:v>
                </c:pt>
                <c:pt idx="65">
                  <c:v>6.29</c:v>
                </c:pt>
                <c:pt idx="66">
                  <c:v>5.7869999999999999</c:v>
                </c:pt>
                <c:pt idx="67">
                  <c:v>5.8780000000000001</c:v>
                </c:pt>
                <c:pt idx="68">
                  <c:v>5.5940000000000003</c:v>
                </c:pt>
                <c:pt idx="69">
                  <c:v>5.8849999999999998</c:v>
                </c:pt>
                <c:pt idx="70">
                  <c:v>6.4169999999999998</c:v>
                </c:pt>
                <c:pt idx="71">
                  <c:v>5.9610000000000003</c:v>
                </c:pt>
                <c:pt idx="72">
                  <c:v>6.0650000000000004</c:v>
                </c:pt>
                <c:pt idx="73">
                  <c:v>6.2450000000000001</c:v>
                </c:pt>
                <c:pt idx="74">
                  <c:v>6.2729999999999997</c:v>
                </c:pt>
                <c:pt idx="75">
                  <c:v>6.2859999999999996</c:v>
                </c:pt>
                <c:pt idx="76">
                  <c:v>6.2789999999999999</c:v>
                </c:pt>
                <c:pt idx="77">
                  <c:v>6.14</c:v>
                </c:pt>
                <c:pt idx="78">
                  <c:v>6.2320000000000002</c:v>
                </c:pt>
                <c:pt idx="79">
                  <c:v>5.8739999999999997</c:v>
                </c:pt>
                <c:pt idx="80">
                  <c:v>6.7270000000000003</c:v>
                </c:pt>
                <c:pt idx="81">
                  <c:v>6.6189999999999998</c:v>
                </c:pt>
                <c:pt idx="82">
                  <c:v>6.3019999999999996</c:v>
                </c:pt>
                <c:pt idx="83">
                  <c:v>6.1669999999999998</c:v>
                </c:pt>
                <c:pt idx="84">
                  <c:v>6.3890000000000002</c:v>
                </c:pt>
                <c:pt idx="85">
                  <c:v>6.63</c:v>
                </c:pt>
                <c:pt idx="86">
                  <c:v>6.0149999999999997</c:v>
                </c:pt>
                <c:pt idx="87">
                  <c:v>6.1210000000000004</c:v>
                </c:pt>
                <c:pt idx="88">
                  <c:v>7.0069999999999997</c:v>
                </c:pt>
                <c:pt idx="89">
                  <c:v>7.0789999999999997</c:v>
                </c:pt>
                <c:pt idx="90">
                  <c:v>6.4169999999999998</c:v>
                </c:pt>
                <c:pt idx="91">
                  <c:v>6.4050000000000002</c:v>
                </c:pt>
                <c:pt idx="92">
                  <c:v>6.4420000000000002</c:v>
                </c:pt>
                <c:pt idx="93">
                  <c:v>6.2110000000000003</c:v>
                </c:pt>
                <c:pt idx="94">
                  <c:v>6.2489999999999997</c:v>
                </c:pt>
                <c:pt idx="95">
                  <c:v>6.625</c:v>
                </c:pt>
                <c:pt idx="96">
                  <c:v>6.1630000000000003</c:v>
                </c:pt>
                <c:pt idx="97">
                  <c:v>8.0690000000000008</c:v>
                </c:pt>
                <c:pt idx="98">
                  <c:v>7.82</c:v>
                </c:pt>
                <c:pt idx="99">
                  <c:v>7.4160000000000004</c:v>
                </c:pt>
                <c:pt idx="100">
                  <c:v>6.7270000000000003</c:v>
                </c:pt>
                <c:pt idx="101">
                  <c:v>6.7809999999999997</c:v>
                </c:pt>
                <c:pt idx="102">
                  <c:v>6.4050000000000002</c:v>
                </c:pt>
                <c:pt idx="103">
                  <c:v>6.1369999999999996</c:v>
                </c:pt>
                <c:pt idx="104">
                  <c:v>6.1669999999999998</c:v>
                </c:pt>
                <c:pt idx="105">
                  <c:v>5.851</c:v>
                </c:pt>
                <c:pt idx="106">
                  <c:v>5.8360000000000003</c:v>
                </c:pt>
                <c:pt idx="107">
                  <c:v>6.1269999999999998</c:v>
                </c:pt>
                <c:pt idx="108">
                  <c:v>6.4740000000000002</c:v>
                </c:pt>
                <c:pt idx="109">
                  <c:v>6.2290000000000001</c:v>
                </c:pt>
                <c:pt idx="110">
                  <c:v>6.1950000000000003</c:v>
                </c:pt>
                <c:pt idx="111">
                  <c:v>6.7149999999999999</c:v>
                </c:pt>
                <c:pt idx="112">
                  <c:v>5.9130000000000003</c:v>
                </c:pt>
                <c:pt idx="113">
                  <c:v>6.0919999999999996</c:v>
                </c:pt>
                <c:pt idx="114">
                  <c:v>6.2539999999999996</c:v>
                </c:pt>
                <c:pt idx="115">
                  <c:v>5.9279999999999999</c:v>
                </c:pt>
                <c:pt idx="116">
                  <c:v>6.1760000000000002</c:v>
                </c:pt>
                <c:pt idx="117">
                  <c:v>6.0209999999999999</c:v>
                </c:pt>
                <c:pt idx="118">
                  <c:v>5.8719999999999999</c:v>
                </c:pt>
                <c:pt idx="119">
                  <c:v>5.7309999999999999</c:v>
                </c:pt>
                <c:pt idx="120">
                  <c:v>5.87</c:v>
                </c:pt>
                <c:pt idx="121">
                  <c:v>6.0039999999999996</c:v>
                </c:pt>
                <c:pt idx="122">
                  <c:v>5.9610000000000003</c:v>
                </c:pt>
                <c:pt idx="123">
                  <c:v>5.8559999999999999</c:v>
                </c:pt>
                <c:pt idx="124">
                  <c:v>5.8789999999999996</c:v>
                </c:pt>
                <c:pt idx="125">
                  <c:v>5.9859999999999998</c:v>
                </c:pt>
                <c:pt idx="126">
                  <c:v>5.6130000000000004</c:v>
                </c:pt>
                <c:pt idx="127">
                  <c:v>5.6929999999999996</c:v>
                </c:pt>
                <c:pt idx="128">
                  <c:v>6.431</c:v>
                </c:pt>
                <c:pt idx="129">
                  <c:v>5.6369999999999996</c:v>
                </c:pt>
                <c:pt idx="130">
                  <c:v>6.4580000000000002</c:v>
                </c:pt>
                <c:pt idx="131">
                  <c:v>6.3259999999999996</c:v>
                </c:pt>
                <c:pt idx="132">
                  <c:v>6.3719999999999999</c:v>
                </c:pt>
                <c:pt idx="133">
                  <c:v>5.8220000000000001</c:v>
                </c:pt>
                <c:pt idx="134">
                  <c:v>5.7569999999999997</c:v>
                </c:pt>
                <c:pt idx="135">
                  <c:v>6.335</c:v>
                </c:pt>
                <c:pt idx="136">
                  <c:v>5.9420000000000002</c:v>
                </c:pt>
                <c:pt idx="137">
                  <c:v>6.4539999999999997</c:v>
                </c:pt>
                <c:pt idx="138">
                  <c:v>5.8570000000000002</c:v>
                </c:pt>
                <c:pt idx="139">
                  <c:v>6.1509999999999998</c:v>
                </c:pt>
                <c:pt idx="140">
                  <c:v>6.1740000000000004</c:v>
                </c:pt>
                <c:pt idx="141">
                  <c:v>5.0190000000000001</c:v>
                </c:pt>
                <c:pt idx="142">
                  <c:v>5.4029999999999996</c:v>
                </c:pt>
                <c:pt idx="143">
                  <c:v>5.468</c:v>
                </c:pt>
                <c:pt idx="144">
                  <c:v>4.9029999999999996</c:v>
                </c:pt>
                <c:pt idx="145">
                  <c:v>6.13</c:v>
                </c:pt>
                <c:pt idx="146">
                  <c:v>5.6280000000000001</c:v>
                </c:pt>
                <c:pt idx="147">
                  <c:v>4.9260000000000002</c:v>
                </c:pt>
                <c:pt idx="148">
                  <c:v>5.1859999999999999</c:v>
                </c:pt>
                <c:pt idx="149">
                  <c:v>5.5970000000000004</c:v>
                </c:pt>
                <c:pt idx="150">
                  <c:v>6.1219999999999999</c:v>
                </c:pt>
                <c:pt idx="151">
                  <c:v>5.4039999999999999</c:v>
                </c:pt>
                <c:pt idx="152">
                  <c:v>5.0119999999999996</c:v>
                </c:pt>
                <c:pt idx="153">
                  <c:v>5.7089999999999996</c:v>
                </c:pt>
                <c:pt idx="154">
                  <c:v>6.1289999999999996</c:v>
                </c:pt>
                <c:pt idx="155">
                  <c:v>6.1520000000000001</c:v>
                </c:pt>
                <c:pt idx="156">
                  <c:v>5.2720000000000002</c:v>
                </c:pt>
                <c:pt idx="157">
                  <c:v>6.9429999999999996</c:v>
                </c:pt>
                <c:pt idx="158">
                  <c:v>6.0659999999999998</c:v>
                </c:pt>
                <c:pt idx="159">
                  <c:v>6.51</c:v>
                </c:pt>
                <c:pt idx="160">
                  <c:v>6.25</c:v>
                </c:pt>
                <c:pt idx="161">
                  <c:v>7.4889999999999999</c:v>
                </c:pt>
                <c:pt idx="162">
                  <c:v>7.8019999999999996</c:v>
                </c:pt>
                <c:pt idx="163">
                  <c:v>8.375</c:v>
                </c:pt>
                <c:pt idx="164">
                  <c:v>5.8540000000000001</c:v>
                </c:pt>
                <c:pt idx="165">
                  <c:v>6.101</c:v>
                </c:pt>
                <c:pt idx="166">
                  <c:v>7.9290000000000003</c:v>
                </c:pt>
                <c:pt idx="167">
                  <c:v>5.8769999999999998</c:v>
                </c:pt>
                <c:pt idx="168">
                  <c:v>6.319</c:v>
                </c:pt>
                <c:pt idx="169">
                  <c:v>6.4020000000000001</c:v>
                </c:pt>
                <c:pt idx="170">
                  <c:v>5.875</c:v>
                </c:pt>
                <c:pt idx="171">
                  <c:v>5.88</c:v>
                </c:pt>
                <c:pt idx="172">
                  <c:v>5.5720000000000001</c:v>
                </c:pt>
                <c:pt idx="173">
                  <c:v>6.4160000000000004</c:v>
                </c:pt>
                <c:pt idx="174">
                  <c:v>5.859</c:v>
                </c:pt>
                <c:pt idx="175">
                  <c:v>6.5460000000000003</c:v>
                </c:pt>
                <c:pt idx="176">
                  <c:v>6.02</c:v>
                </c:pt>
                <c:pt idx="177">
                  <c:v>6.3150000000000004</c:v>
                </c:pt>
                <c:pt idx="178">
                  <c:v>6.86</c:v>
                </c:pt>
                <c:pt idx="179">
                  <c:v>6.98</c:v>
                </c:pt>
                <c:pt idx="180">
                  <c:v>7.7649999999999997</c:v>
                </c:pt>
                <c:pt idx="181">
                  <c:v>6.1440000000000001</c:v>
                </c:pt>
                <c:pt idx="182">
                  <c:v>7.1550000000000002</c:v>
                </c:pt>
                <c:pt idx="183">
                  <c:v>6.5629999999999997</c:v>
                </c:pt>
                <c:pt idx="184">
                  <c:v>5.6040000000000001</c:v>
                </c:pt>
                <c:pt idx="185">
                  <c:v>6.1529999999999996</c:v>
                </c:pt>
                <c:pt idx="186">
                  <c:v>7.8310000000000004</c:v>
                </c:pt>
                <c:pt idx="187">
                  <c:v>6.782</c:v>
                </c:pt>
                <c:pt idx="188">
                  <c:v>6.556</c:v>
                </c:pt>
                <c:pt idx="189">
                  <c:v>7.1849999999999996</c:v>
                </c:pt>
                <c:pt idx="190">
                  <c:v>6.9509999999999996</c:v>
                </c:pt>
                <c:pt idx="191">
                  <c:v>6.7389999999999999</c:v>
                </c:pt>
                <c:pt idx="192">
                  <c:v>7.1779999999999999</c:v>
                </c:pt>
                <c:pt idx="193">
                  <c:v>6.8</c:v>
                </c:pt>
                <c:pt idx="194">
                  <c:v>6.6040000000000001</c:v>
                </c:pt>
                <c:pt idx="195">
                  <c:v>7.875</c:v>
                </c:pt>
                <c:pt idx="196">
                  <c:v>7.2869999999999999</c:v>
                </c:pt>
                <c:pt idx="197">
                  <c:v>7.1070000000000002</c:v>
                </c:pt>
                <c:pt idx="198">
                  <c:v>7.274</c:v>
                </c:pt>
                <c:pt idx="199">
                  <c:v>6.9749999999999996</c:v>
                </c:pt>
                <c:pt idx="200">
                  <c:v>7.1349999999999998</c:v>
                </c:pt>
                <c:pt idx="201">
                  <c:v>6.1619999999999999</c:v>
                </c:pt>
                <c:pt idx="202">
                  <c:v>7.61</c:v>
                </c:pt>
                <c:pt idx="203">
                  <c:v>7.8529999999999998</c:v>
                </c:pt>
                <c:pt idx="204">
                  <c:v>8.0340000000000007</c:v>
                </c:pt>
                <c:pt idx="205">
                  <c:v>5.891</c:v>
                </c:pt>
                <c:pt idx="206">
                  <c:v>6.3259999999999996</c:v>
                </c:pt>
                <c:pt idx="207">
                  <c:v>5.7830000000000004</c:v>
                </c:pt>
                <c:pt idx="208">
                  <c:v>6.0640000000000001</c:v>
                </c:pt>
                <c:pt idx="209">
                  <c:v>5.3440000000000003</c:v>
                </c:pt>
                <c:pt idx="210">
                  <c:v>5.96</c:v>
                </c:pt>
                <c:pt idx="211">
                  <c:v>5.4039999999999999</c:v>
                </c:pt>
                <c:pt idx="212">
                  <c:v>5.8070000000000004</c:v>
                </c:pt>
                <c:pt idx="213">
                  <c:v>6.375</c:v>
                </c:pt>
                <c:pt idx="214">
                  <c:v>5.4119999999999999</c:v>
                </c:pt>
                <c:pt idx="215">
                  <c:v>6.1820000000000004</c:v>
                </c:pt>
                <c:pt idx="216">
                  <c:v>5.8879999999999999</c:v>
                </c:pt>
                <c:pt idx="217">
                  <c:v>6.6420000000000003</c:v>
                </c:pt>
                <c:pt idx="218">
                  <c:v>5.9509999999999996</c:v>
                </c:pt>
                <c:pt idx="219">
                  <c:v>6.3730000000000002</c:v>
                </c:pt>
                <c:pt idx="220">
                  <c:v>6.9509999999999996</c:v>
                </c:pt>
                <c:pt idx="221">
                  <c:v>6.1639999999999997</c:v>
                </c:pt>
                <c:pt idx="222">
                  <c:v>6.8789999999999996</c:v>
                </c:pt>
                <c:pt idx="223">
                  <c:v>6.6180000000000003</c:v>
                </c:pt>
                <c:pt idx="224">
                  <c:v>8.266</c:v>
                </c:pt>
                <c:pt idx="225">
                  <c:v>8.7249999999999996</c:v>
                </c:pt>
                <c:pt idx="226">
                  <c:v>8.0399999999999991</c:v>
                </c:pt>
                <c:pt idx="227">
                  <c:v>7.1630000000000003</c:v>
                </c:pt>
                <c:pt idx="228">
                  <c:v>7.6859999999999999</c:v>
                </c:pt>
                <c:pt idx="229">
                  <c:v>6.5519999999999996</c:v>
                </c:pt>
                <c:pt idx="230">
                  <c:v>5.9809999999999999</c:v>
                </c:pt>
                <c:pt idx="231">
                  <c:v>7.4119999999999999</c:v>
                </c:pt>
                <c:pt idx="232">
                  <c:v>8.3369999999999997</c:v>
                </c:pt>
                <c:pt idx="233">
                  <c:v>8.2469999999999999</c:v>
                </c:pt>
                <c:pt idx="234">
                  <c:v>6.726</c:v>
                </c:pt>
                <c:pt idx="235">
                  <c:v>6.0860000000000003</c:v>
                </c:pt>
                <c:pt idx="236">
                  <c:v>6.6310000000000002</c:v>
                </c:pt>
                <c:pt idx="237">
                  <c:v>7.3579999999999997</c:v>
                </c:pt>
                <c:pt idx="238">
                  <c:v>6.4809999999999999</c:v>
                </c:pt>
                <c:pt idx="239">
                  <c:v>6.6059999999999999</c:v>
                </c:pt>
                <c:pt idx="240">
                  <c:v>6.8970000000000002</c:v>
                </c:pt>
                <c:pt idx="241">
                  <c:v>6.0949999999999998</c:v>
                </c:pt>
                <c:pt idx="242">
                  <c:v>6.3579999999999997</c:v>
                </c:pt>
                <c:pt idx="243">
                  <c:v>6.3929999999999998</c:v>
                </c:pt>
                <c:pt idx="244">
                  <c:v>5.593</c:v>
                </c:pt>
                <c:pt idx="245">
                  <c:v>5.6050000000000004</c:v>
                </c:pt>
                <c:pt idx="246">
                  <c:v>6.1079999999999997</c:v>
                </c:pt>
                <c:pt idx="247">
                  <c:v>6.226</c:v>
                </c:pt>
                <c:pt idx="248">
                  <c:v>6.4329999999999998</c:v>
                </c:pt>
                <c:pt idx="249">
                  <c:v>6.718</c:v>
                </c:pt>
                <c:pt idx="250">
                  <c:v>6.4870000000000001</c:v>
                </c:pt>
                <c:pt idx="251">
                  <c:v>6.4379999999999997</c:v>
                </c:pt>
                <c:pt idx="252">
                  <c:v>6.9569999999999999</c:v>
                </c:pt>
                <c:pt idx="253">
                  <c:v>8.2590000000000003</c:v>
                </c:pt>
                <c:pt idx="254">
                  <c:v>6.1079999999999997</c:v>
                </c:pt>
                <c:pt idx="255">
                  <c:v>5.8760000000000003</c:v>
                </c:pt>
                <c:pt idx="256">
                  <c:v>7.4539999999999997</c:v>
                </c:pt>
                <c:pt idx="257">
                  <c:v>8.7040000000000006</c:v>
                </c:pt>
                <c:pt idx="258">
                  <c:v>7.3330000000000002</c:v>
                </c:pt>
                <c:pt idx="259">
                  <c:v>6.8419999999999996</c:v>
                </c:pt>
                <c:pt idx="260">
                  <c:v>7.2030000000000003</c:v>
                </c:pt>
                <c:pt idx="261">
                  <c:v>7.52</c:v>
                </c:pt>
                <c:pt idx="262">
                  <c:v>8.3979999999999997</c:v>
                </c:pt>
                <c:pt idx="263">
                  <c:v>7.327</c:v>
                </c:pt>
                <c:pt idx="264">
                  <c:v>7.2060000000000004</c:v>
                </c:pt>
                <c:pt idx="265">
                  <c:v>5.56</c:v>
                </c:pt>
                <c:pt idx="266">
                  <c:v>7.0140000000000002</c:v>
                </c:pt>
                <c:pt idx="267">
                  <c:v>8.2970000000000006</c:v>
                </c:pt>
                <c:pt idx="268">
                  <c:v>7.47</c:v>
                </c:pt>
                <c:pt idx="269">
                  <c:v>5.92</c:v>
                </c:pt>
                <c:pt idx="270">
                  <c:v>5.8559999999999999</c:v>
                </c:pt>
                <c:pt idx="271">
                  <c:v>6.24</c:v>
                </c:pt>
                <c:pt idx="272">
                  <c:v>6.5380000000000003</c:v>
                </c:pt>
                <c:pt idx="273">
                  <c:v>7.6909999999999998</c:v>
                </c:pt>
                <c:pt idx="274">
                  <c:v>6.758</c:v>
                </c:pt>
                <c:pt idx="275">
                  <c:v>6.8540000000000001</c:v>
                </c:pt>
                <c:pt idx="276">
                  <c:v>7.2670000000000003</c:v>
                </c:pt>
                <c:pt idx="277">
                  <c:v>6.8259999999999996</c:v>
                </c:pt>
                <c:pt idx="278">
                  <c:v>6.4820000000000002</c:v>
                </c:pt>
                <c:pt idx="279">
                  <c:v>6.8120000000000003</c:v>
                </c:pt>
                <c:pt idx="280">
                  <c:v>7.82</c:v>
                </c:pt>
                <c:pt idx="281">
                  <c:v>6.968</c:v>
                </c:pt>
                <c:pt idx="282">
                  <c:v>7.6449999999999996</c:v>
                </c:pt>
                <c:pt idx="283">
                  <c:v>7.923</c:v>
                </c:pt>
                <c:pt idx="284">
                  <c:v>7.0880000000000001</c:v>
                </c:pt>
                <c:pt idx="285">
                  <c:v>6.4530000000000003</c:v>
                </c:pt>
                <c:pt idx="286">
                  <c:v>6.23</c:v>
                </c:pt>
                <c:pt idx="287">
                  <c:v>6.2089999999999996</c:v>
                </c:pt>
                <c:pt idx="288">
                  <c:v>6.3150000000000004</c:v>
                </c:pt>
                <c:pt idx="289">
                  <c:v>6.5650000000000004</c:v>
                </c:pt>
                <c:pt idx="290">
                  <c:v>6.8609999999999998</c:v>
                </c:pt>
                <c:pt idx="291">
                  <c:v>7.1479999999999997</c:v>
                </c:pt>
                <c:pt idx="292">
                  <c:v>6.63</c:v>
                </c:pt>
                <c:pt idx="293">
                  <c:v>6.1269999999999998</c:v>
                </c:pt>
                <c:pt idx="294">
                  <c:v>6.0090000000000003</c:v>
                </c:pt>
                <c:pt idx="295">
                  <c:v>6.6779999999999999</c:v>
                </c:pt>
                <c:pt idx="296">
                  <c:v>6.5490000000000004</c:v>
                </c:pt>
                <c:pt idx="297">
                  <c:v>5.79</c:v>
                </c:pt>
                <c:pt idx="298">
                  <c:v>6.3449999999999998</c:v>
                </c:pt>
                <c:pt idx="299">
                  <c:v>7.0410000000000004</c:v>
                </c:pt>
                <c:pt idx="300">
                  <c:v>6.8710000000000004</c:v>
                </c:pt>
                <c:pt idx="301">
                  <c:v>6.59</c:v>
                </c:pt>
                <c:pt idx="302">
                  <c:v>6.4950000000000001</c:v>
                </c:pt>
                <c:pt idx="303">
                  <c:v>6.9820000000000002</c:v>
                </c:pt>
                <c:pt idx="304">
                  <c:v>7.2359999999999998</c:v>
                </c:pt>
                <c:pt idx="305">
                  <c:v>6.6159999999999997</c:v>
                </c:pt>
                <c:pt idx="306">
                  <c:v>7.42</c:v>
                </c:pt>
                <c:pt idx="307">
                  <c:v>6.8490000000000002</c:v>
                </c:pt>
                <c:pt idx="308">
                  <c:v>6.6349999999999998</c:v>
                </c:pt>
                <c:pt idx="309">
                  <c:v>5.9720000000000004</c:v>
                </c:pt>
                <c:pt idx="310">
                  <c:v>4.9729999999999999</c:v>
                </c:pt>
                <c:pt idx="311">
                  <c:v>6.1219999999999999</c:v>
                </c:pt>
                <c:pt idx="312">
                  <c:v>6.0229999999999997</c:v>
                </c:pt>
                <c:pt idx="313">
                  <c:v>6.266</c:v>
                </c:pt>
                <c:pt idx="314">
                  <c:v>6.5670000000000002</c:v>
                </c:pt>
                <c:pt idx="315">
                  <c:v>5.7050000000000001</c:v>
                </c:pt>
                <c:pt idx="316">
                  <c:v>5.9139999999999997</c:v>
                </c:pt>
                <c:pt idx="317">
                  <c:v>5.782</c:v>
                </c:pt>
                <c:pt idx="318">
                  <c:v>6.3819999999999997</c:v>
                </c:pt>
                <c:pt idx="319">
                  <c:v>6.1130000000000004</c:v>
                </c:pt>
                <c:pt idx="320">
                  <c:v>6.4260000000000002</c:v>
                </c:pt>
                <c:pt idx="321">
                  <c:v>6.3760000000000003</c:v>
                </c:pt>
                <c:pt idx="322">
                  <c:v>6.0410000000000004</c:v>
                </c:pt>
                <c:pt idx="323">
                  <c:v>5.7080000000000002</c:v>
                </c:pt>
                <c:pt idx="324">
                  <c:v>6.415</c:v>
                </c:pt>
                <c:pt idx="325">
                  <c:v>6.431</c:v>
                </c:pt>
                <c:pt idx="326">
                  <c:v>6.3120000000000003</c:v>
                </c:pt>
                <c:pt idx="327">
                  <c:v>6.0830000000000002</c:v>
                </c:pt>
                <c:pt idx="328">
                  <c:v>5.8680000000000003</c:v>
                </c:pt>
                <c:pt idx="329">
                  <c:v>6.3330000000000002</c:v>
                </c:pt>
                <c:pt idx="330">
                  <c:v>6.1440000000000001</c:v>
                </c:pt>
                <c:pt idx="331">
                  <c:v>5.7060000000000004</c:v>
                </c:pt>
                <c:pt idx="332">
                  <c:v>6.0309999999999997</c:v>
                </c:pt>
                <c:pt idx="333">
                  <c:v>6.3159999999999998</c:v>
                </c:pt>
                <c:pt idx="334">
                  <c:v>6.31</c:v>
                </c:pt>
                <c:pt idx="335">
                  <c:v>6.0369999999999999</c:v>
                </c:pt>
                <c:pt idx="336">
                  <c:v>5.8689999999999998</c:v>
                </c:pt>
                <c:pt idx="337">
                  <c:v>5.8949999999999996</c:v>
                </c:pt>
                <c:pt idx="338">
                  <c:v>6.0590000000000002</c:v>
                </c:pt>
                <c:pt idx="339">
                  <c:v>5.9850000000000003</c:v>
                </c:pt>
                <c:pt idx="340">
                  <c:v>5.968</c:v>
                </c:pt>
                <c:pt idx="341">
                  <c:v>7.2409999999999997</c:v>
                </c:pt>
                <c:pt idx="342">
                  <c:v>6.54</c:v>
                </c:pt>
                <c:pt idx="343">
                  <c:v>6.6959999999999997</c:v>
                </c:pt>
                <c:pt idx="344">
                  <c:v>6.8739999999999997</c:v>
                </c:pt>
                <c:pt idx="345">
                  <c:v>6.0140000000000002</c:v>
                </c:pt>
                <c:pt idx="346">
                  <c:v>5.8979999999999997</c:v>
                </c:pt>
                <c:pt idx="347">
                  <c:v>6.516</c:v>
                </c:pt>
                <c:pt idx="348">
                  <c:v>6.6349999999999998</c:v>
                </c:pt>
                <c:pt idx="349">
                  <c:v>6.9390000000000001</c:v>
                </c:pt>
                <c:pt idx="350">
                  <c:v>6.49</c:v>
                </c:pt>
                <c:pt idx="351">
                  <c:v>6.5789999999999997</c:v>
                </c:pt>
                <c:pt idx="352">
                  <c:v>5.8840000000000003</c:v>
                </c:pt>
                <c:pt idx="353">
                  <c:v>6.7279999999999998</c:v>
                </c:pt>
                <c:pt idx="354">
                  <c:v>5.6630000000000003</c:v>
                </c:pt>
                <c:pt idx="355">
                  <c:v>5.9359999999999999</c:v>
                </c:pt>
                <c:pt idx="356">
                  <c:v>6.2119999999999997</c:v>
                </c:pt>
                <c:pt idx="357">
                  <c:v>6.3949999999999996</c:v>
                </c:pt>
                <c:pt idx="358">
                  <c:v>6.1269999999999998</c:v>
                </c:pt>
                <c:pt idx="359">
                  <c:v>6.1120000000000001</c:v>
                </c:pt>
                <c:pt idx="360">
                  <c:v>6.3979999999999997</c:v>
                </c:pt>
                <c:pt idx="361">
                  <c:v>6.2510000000000003</c:v>
                </c:pt>
                <c:pt idx="362">
                  <c:v>5.3620000000000001</c:v>
                </c:pt>
                <c:pt idx="363">
                  <c:v>5.8029999999999999</c:v>
                </c:pt>
                <c:pt idx="364">
                  <c:v>8.7799999999999994</c:v>
                </c:pt>
                <c:pt idx="365">
                  <c:v>3.5609999999999999</c:v>
                </c:pt>
                <c:pt idx="366">
                  <c:v>4.9630000000000001</c:v>
                </c:pt>
                <c:pt idx="367">
                  <c:v>3.863</c:v>
                </c:pt>
                <c:pt idx="368">
                  <c:v>4.97</c:v>
                </c:pt>
                <c:pt idx="369">
                  <c:v>6.6829999999999998</c:v>
                </c:pt>
                <c:pt idx="370">
                  <c:v>7.016</c:v>
                </c:pt>
                <c:pt idx="371">
                  <c:v>6.2160000000000002</c:v>
                </c:pt>
                <c:pt idx="372">
                  <c:v>5.875</c:v>
                </c:pt>
                <c:pt idx="373">
                  <c:v>4.9059999999999997</c:v>
                </c:pt>
                <c:pt idx="374">
                  <c:v>4.1379999999999999</c:v>
                </c:pt>
                <c:pt idx="375">
                  <c:v>7.3129999999999997</c:v>
                </c:pt>
                <c:pt idx="376">
                  <c:v>6.649</c:v>
                </c:pt>
                <c:pt idx="377">
                  <c:v>6.7939999999999996</c:v>
                </c:pt>
                <c:pt idx="378">
                  <c:v>6.38</c:v>
                </c:pt>
                <c:pt idx="379">
                  <c:v>6.2229999999999999</c:v>
                </c:pt>
                <c:pt idx="380">
                  <c:v>6.968</c:v>
                </c:pt>
                <c:pt idx="381">
                  <c:v>6.5449999999999999</c:v>
                </c:pt>
                <c:pt idx="382">
                  <c:v>5.5359999999999996</c:v>
                </c:pt>
                <c:pt idx="383">
                  <c:v>5.52</c:v>
                </c:pt>
                <c:pt idx="384">
                  <c:v>4.3680000000000003</c:v>
                </c:pt>
                <c:pt idx="385">
                  <c:v>5.2770000000000001</c:v>
                </c:pt>
                <c:pt idx="386">
                  <c:v>4.6520000000000001</c:v>
                </c:pt>
                <c:pt idx="387">
                  <c:v>5</c:v>
                </c:pt>
                <c:pt idx="388">
                  <c:v>4.88</c:v>
                </c:pt>
                <c:pt idx="389">
                  <c:v>5.39</c:v>
                </c:pt>
                <c:pt idx="390">
                  <c:v>5.7130000000000001</c:v>
                </c:pt>
                <c:pt idx="391">
                  <c:v>6.0510000000000002</c:v>
                </c:pt>
                <c:pt idx="392">
                  <c:v>5.0359999999999996</c:v>
                </c:pt>
                <c:pt idx="393">
                  <c:v>6.1929999999999996</c:v>
                </c:pt>
                <c:pt idx="394">
                  <c:v>5.8869999999999996</c:v>
                </c:pt>
                <c:pt idx="395">
                  <c:v>6.4710000000000001</c:v>
                </c:pt>
                <c:pt idx="396">
                  <c:v>6.4050000000000002</c:v>
                </c:pt>
                <c:pt idx="397">
                  <c:v>5.7469999999999999</c:v>
                </c:pt>
                <c:pt idx="398">
                  <c:v>5.4530000000000003</c:v>
                </c:pt>
                <c:pt idx="399">
                  <c:v>5.8520000000000003</c:v>
                </c:pt>
                <c:pt idx="400">
                  <c:v>5.9870000000000001</c:v>
                </c:pt>
                <c:pt idx="401">
                  <c:v>6.343</c:v>
                </c:pt>
                <c:pt idx="402">
                  <c:v>6.4039999999999999</c:v>
                </c:pt>
                <c:pt idx="403">
                  <c:v>5.3490000000000002</c:v>
                </c:pt>
                <c:pt idx="404">
                  <c:v>5.5309999999999997</c:v>
                </c:pt>
                <c:pt idx="405">
                  <c:v>5.6829999999999998</c:v>
                </c:pt>
                <c:pt idx="406">
                  <c:v>4.1379999999999999</c:v>
                </c:pt>
                <c:pt idx="407">
                  <c:v>5.6079999999999997</c:v>
                </c:pt>
                <c:pt idx="408">
                  <c:v>5.617</c:v>
                </c:pt>
                <c:pt idx="409">
                  <c:v>6.8520000000000003</c:v>
                </c:pt>
                <c:pt idx="410">
                  <c:v>5.7569999999999997</c:v>
                </c:pt>
                <c:pt idx="411">
                  <c:v>6.657</c:v>
                </c:pt>
                <c:pt idx="412">
                  <c:v>4.6280000000000001</c:v>
                </c:pt>
                <c:pt idx="413">
                  <c:v>5.1550000000000002</c:v>
                </c:pt>
                <c:pt idx="414">
                  <c:v>4.5190000000000001</c:v>
                </c:pt>
                <c:pt idx="415">
                  <c:v>6.4340000000000002</c:v>
                </c:pt>
                <c:pt idx="416">
                  <c:v>6.782</c:v>
                </c:pt>
                <c:pt idx="417">
                  <c:v>5.3040000000000003</c:v>
                </c:pt>
                <c:pt idx="418">
                  <c:v>5.9569999999999999</c:v>
                </c:pt>
                <c:pt idx="419">
                  <c:v>6.8239999999999998</c:v>
                </c:pt>
                <c:pt idx="420">
                  <c:v>6.4109999999999996</c:v>
                </c:pt>
                <c:pt idx="421">
                  <c:v>6.0060000000000002</c:v>
                </c:pt>
                <c:pt idx="422">
                  <c:v>5.6479999999999997</c:v>
                </c:pt>
                <c:pt idx="423">
                  <c:v>6.1029999999999998</c:v>
                </c:pt>
                <c:pt idx="424">
                  <c:v>5.5650000000000004</c:v>
                </c:pt>
                <c:pt idx="425">
                  <c:v>5.8959999999999999</c:v>
                </c:pt>
                <c:pt idx="426">
                  <c:v>5.8369999999999997</c:v>
                </c:pt>
                <c:pt idx="427">
                  <c:v>6.202</c:v>
                </c:pt>
                <c:pt idx="428">
                  <c:v>6.1929999999999996</c:v>
                </c:pt>
                <c:pt idx="429">
                  <c:v>6.38</c:v>
                </c:pt>
                <c:pt idx="430">
                  <c:v>6.3479999999999999</c:v>
                </c:pt>
                <c:pt idx="431">
                  <c:v>6.8330000000000002</c:v>
                </c:pt>
                <c:pt idx="432">
                  <c:v>6.4249999999999998</c:v>
                </c:pt>
                <c:pt idx="433">
                  <c:v>6.4359999999999999</c:v>
                </c:pt>
                <c:pt idx="434">
                  <c:v>6.2080000000000002</c:v>
                </c:pt>
                <c:pt idx="435">
                  <c:v>6.6289999999999996</c:v>
                </c:pt>
                <c:pt idx="436">
                  <c:v>6.4610000000000003</c:v>
                </c:pt>
                <c:pt idx="437">
                  <c:v>6.1520000000000001</c:v>
                </c:pt>
                <c:pt idx="438">
                  <c:v>5.9349999999999996</c:v>
                </c:pt>
                <c:pt idx="439">
                  <c:v>5.6269999999999998</c:v>
                </c:pt>
                <c:pt idx="440">
                  <c:v>5.8179999999999996</c:v>
                </c:pt>
                <c:pt idx="441">
                  <c:v>6.4059999999999997</c:v>
                </c:pt>
                <c:pt idx="442">
                  <c:v>6.2190000000000003</c:v>
                </c:pt>
                <c:pt idx="443">
                  <c:v>6.4850000000000003</c:v>
                </c:pt>
                <c:pt idx="444">
                  <c:v>5.8540000000000001</c:v>
                </c:pt>
                <c:pt idx="445">
                  <c:v>6.4589999999999996</c:v>
                </c:pt>
                <c:pt idx="446">
                  <c:v>6.3410000000000002</c:v>
                </c:pt>
                <c:pt idx="447">
                  <c:v>6.2510000000000003</c:v>
                </c:pt>
                <c:pt idx="448">
                  <c:v>6.1849999999999996</c:v>
                </c:pt>
                <c:pt idx="449">
                  <c:v>6.4169999999999998</c:v>
                </c:pt>
                <c:pt idx="450">
                  <c:v>6.7489999999999997</c:v>
                </c:pt>
                <c:pt idx="451">
                  <c:v>6.6550000000000002</c:v>
                </c:pt>
                <c:pt idx="452">
                  <c:v>6.2969999999999997</c:v>
                </c:pt>
                <c:pt idx="453">
                  <c:v>7.3929999999999998</c:v>
                </c:pt>
                <c:pt idx="454">
                  <c:v>6.7279999999999998</c:v>
                </c:pt>
                <c:pt idx="455">
                  <c:v>6.5250000000000004</c:v>
                </c:pt>
                <c:pt idx="456">
                  <c:v>5.976</c:v>
                </c:pt>
                <c:pt idx="457">
                  <c:v>5.9359999999999999</c:v>
                </c:pt>
                <c:pt idx="458">
                  <c:v>6.3010000000000002</c:v>
                </c:pt>
                <c:pt idx="459">
                  <c:v>6.0810000000000004</c:v>
                </c:pt>
                <c:pt idx="460">
                  <c:v>6.7009999999999996</c:v>
                </c:pt>
                <c:pt idx="461">
                  <c:v>6.3760000000000003</c:v>
                </c:pt>
                <c:pt idx="462">
                  <c:v>6.3170000000000002</c:v>
                </c:pt>
                <c:pt idx="463">
                  <c:v>6.5129999999999999</c:v>
                </c:pt>
                <c:pt idx="464">
                  <c:v>6.2089999999999996</c:v>
                </c:pt>
                <c:pt idx="465">
                  <c:v>5.7590000000000003</c:v>
                </c:pt>
                <c:pt idx="466">
                  <c:v>5.952</c:v>
                </c:pt>
                <c:pt idx="467">
                  <c:v>6.0030000000000001</c:v>
                </c:pt>
                <c:pt idx="468">
                  <c:v>5.9260000000000002</c:v>
                </c:pt>
                <c:pt idx="469">
                  <c:v>5.7130000000000001</c:v>
                </c:pt>
                <c:pt idx="470">
                  <c:v>6.1669999999999998</c:v>
                </c:pt>
                <c:pt idx="471">
                  <c:v>6.2290000000000001</c:v>
                </c:pt>
                <c:pt idx="472">
                  <c:v>6.4370000000000003</c:v>
                </c:pt>
                <c:pt idx="473">
                  <c:v>6.98</c:v>
                </c:pt>
                <c:pt idx="474">
                  <c:v>5.4269999999999996</c:v>
                </c:pt>
                <c:pt idx="475">
                  <c:v>6.1619999999999999</c:v>
                </c:pt>
                <c:pt idx="476">
                  <c:v>6.484</c:v>
                </c:pt>
                <c:pt idx="477">
                  <c:v>5.3040000000000003</c:v>
                </c:pt>
                <c:pt idx="478">
                  <c:v>6.1849999999999996</c:v>
                </c:pt>
                <c:pt idx="479">
                  <c:v>6.2290000000000001</c:v>
                </c:pt>
                <c:pt idx="480">
                  <c:v>6.242</c:v>
                </c:pt>
                <c:pt idx="481">
                  <c:v>6.75</c:v>
                </c:pt>
                <c:pt idx="482">
                  <c:v>7.0609999999999999</c:v>
                </c:pt>
                <c:pt idx="483">
                  <c:v>5.7619999999999996</c:v>
                </c:pt>
                <c:pt idx="484">
                  <c:v>5.8710000000000004</c:v>
                </c:pt>
                <c:pt idx="485">
                  <c:v>6.3120000000000003</c:v>
                </c:pt>
                <c:pt idx="486">
                  <c:v>6.1139999999999999</c:v>
                </c:pt>
                <c:pt idx="487">
                  <c:v>5.9050000000000002</c:v>
                </c:pt>
                <c:pt idx="488">
                  <c:v>5.4539999999999997</c:v>
                </c:pt>
                <c:pt idx="489">
                  <c:v>5.4139999999999997</c:v>
                </c:pt>
                <c:pt idx="490">
                  <c:v>5.093</c:v>
                </c:pt>
                <c:pt idx="491">
                  <c:v>5.9829999999999997</c:v>
                </c:pt>
                <c:pt idx="492">
                  <c:v>5.9829999999999997</c:v>
                </c:pt>
                <c:pt idx="493">
                  <c:v>5.7069999999999999</c:v>
                </c:pt>
                <c:pt idx="494">
                  <c:v>5.9260000000000002</c:v>
                </c:pt>
                <c:pt idx="495">
                  <c:v>5.67</c:v>
                </c:pt>
                <c:pt idx="496">
                  <c:v>5.39</c:v>
                </c:pt>
                <c:pt idx="497">
                  <c:v>5.7939999999999996</c:v>
                </c:pt>
                <c:pt idx="498">
                  <c:v>6.0190000000000001</c:v>
                </c:pt>
                <c:pt idx="499">
                  <c:v>5.569</c:v>
                </c:pt>
                <c:pt idx="500">
                  <c:v>6.0270000000000001</c:v>
                </c:pt>
                <c:pt idx="501">
                  <c:v>6.593</c:v>
                </c:pt>
                <c:pt idx="502">
                  <c:v>6.12</c:v>
                </c:pt>
                <c:pt idx="503">
                  <c:v>6.976</c:v>
                </c:pt>
                <c:pt idx="504">
                  <c:v>6.7939999999999996</c:v>
                </c:pt>
                <c:pt idx="505">
                  <c:v>6.03</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FEBA-418A-BD0E-875B24449C44}"/>
            </c:ext>
          </c:extLst>
        </c:ser>
        <c:dLbls>
          <c:showLegendKey val="0"/>
          <c:showVal val="0"/>
          <c:showCatName val="0"/>
          <c:showSerName val="0"/>
          <c:showPercent val="0"/>
          <c:showBubbleSize val="0"/>
        </c:dLbls>
        <c:axId val="599482832"/>
        <c:axId val="599473264"/>
      </c:scatterChart>
      <c:valAx>
        <c:axId val="599482832"/>
        <c:scaling>
          <c:orientation val="minMax"/>
        </c:scaling>
        <c:delete val="0"/>
        <c:axPos val="b"/>
        <c:title>
          <c:tx>
            <c:rich>
              <a:bodyPr/>
              <a:lstStyle/>
              <a:p>
                <a:pPr>
                  <a:defRPr/>
                </a:pPr>
                <a:r>
                  <a:rPr lang="en-IN"/>
                  <a:t>AVG_ROOM</a:t>
                </a:r>
              </a:p>
            </c:rich>
          </c:tx>
          <c:overlay val="0"/>
        </c:title>
        <c:numFmt formatCode="General" sourceLinked="1"/>
        <c:majorTickMark val="out"/>
        <c:minorTickMark val="none"/>
        <c:tickLblPos val="nextTo"/>
        <c:crossAx val="599473264"/>
        <c:crosses val="autoZero"/>
        <c:crossBetween val="midCat"/>
      </c:valAx>
      <c:valAx>
        <c:axId val="599473264"/>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599482832"/>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DISTANCE  Residual Plot</a:t>
            </a:r>
          </a:p>
        </c:rich>
      </c:tx>
      <c:overlay val="0"/>
    </c:title>
    <c:autoTitleDeleted val="0"/>
    <c:plotArea>
      <c:layout/>
      <c:scatterChart>
        <c:scatterStyle val="lineMarker"/>
        <c:varyColors val="0"/>
        <c:ser>
          <c:idx val="0"/>
          <c:order val="0"/>
          <c:spPr>
            <a:ln w="19050">
              <a:noFill/>
            </a:ln>
          </c:spPr>
          <c:xVal>
            <c:numRef>
              <c:f>'FINAL MODEL'!$D$2:$D$507</c:f>
              <c:numCache>
                <c:formatCode>General</c:formatCode>
                <c:ptCount val="506"/>
                <c:pt idx="0">
                  <c:v>1</c:v>
                </c:pt>
                <c:pt idx="1">
                  <c:v>2</c:v>
                </c:pt>
                <c:pt idx="2">
                  <c:v>2</c:v>
                </c:pt>
                <c:pt idx="3">
                  <c:v>3</c:v>
                </c:pt>
                <c:pt idx="4">
                  <c:v>3</c:v>
                </c:pt>
                <c:pt idx="5">
                  <c:v>3</c:v>
                </c:pt>
                <c:pt idx="6">
                  <c:v>5</c:v>
                </c:pt>
                <c:pt idx="7">
                  <c:v>5</c:v>
                </c:pt>
                <c:pt idx="8">
                  <c:v>5</c:v>
                </c:pt>
                <c:pt idx="9">
                  <c:v>5</c:v>
                </c:pt>
                <c:pt idx="10">
                  <c:v>5</c:v>
                </c:pt>
                <c:pt idx="11">
                  <c:v>5</c:v>
                </c:pt>
                <c:pt idx="12">
                  <c:v>5</c:v>
                </c:pt>
                <c:pt idx="13">
                  <c:v>4</c:v>
                </c:pt>
                <c:pt idx="14">
                  <c:v>4</c:v>
                </c:pt>
                <c:pt idx="15">
                  <c:v>4</c:v>
                </c:pt>
                <c:pt idx="16">
                  <c:v>4</c:v>
                </c:pt>
                <c:pt idx="17">
                  <c:v>4</c:v>
                </c:pt>
                <c:pt idx="18">
                  <c:v>4</c:v>
                </c:pt>
                <c:pt idx="19">
                  <c:v>4</c:v>
                </c:pt>
                <c:pt idx="20">
                  <c:v>4</c:v>
                </c:pt>
                <c:pt idx="21">
                  <c:v>4</c:v>
                </c:pt>
                <c:pt idx="22">
                  <c:v>4</c:v>
                </c:pt>
                <c:pt idx="23">
                  <c:v>4</c:v>
                </c:pt>
                <c:pt idx="24">
                  <c:v>4</c:v>
                </c:pt>
                <c:pt idx="25">
                  <c:v>4</c:v>
                </c:pt>
                <c:pt idx="26">
                  <c:v>4</c:v>
                </c:pt>
                <c:pt idx="27">
                  <c:v>4</c:v>
                </c:pt>
                <c:pt idx="28">
                  <c:v>4</c:v>
                </c:pt>
                <c:pt idx="29">
                  <c:v>4</c:v>
                </c:pt>
                <c:pt idx="30">
                  <c:v>4</c:v>
                </c:pt>
                <c:pt idx="31">
                  <c:v>4</c:v>
                </c:pt>
                <c:pt idx="32">
                  <c:v>4</c:v>
                </c:pt>
                <c:pt idx="33">
                  <c:v>4</c:v>
                </c:pt>
                <c:pt idx="34">
                  <c:v>4</c:v>
                </c:pt>
                <c:pt idx="35">
                  <c:v>5</c:v>
                </c:pt>
                <c:pt idx="36">
                  <c:v>5</c:v>
                </c:pt>
                <c:pt idx="37">
                  <c:v>5</c:v>
                </c:pt>
                <c:pt idx="38">
                  <c:v>5</c:v>
                </c:pt>
                <c:pt idx="39">
                  <c:v>3</c:v>
                </c:pt>
                <c:pt idx="40">
                  <c:v>3</c:v>
                </c:pt>
                <c:pt idx="41">
                  <c:v>3</c:v>
                </c:pt>
                <c:pt idx="42">
                  <c:v>3</c:v>
                </c:pt>
                <c:pt idx="43">
                  <c:v>3</c:v>
                </c:pt>
                <c:pt idx="44">
                  <c:v>3</c:v>
                </c:pt>
                <c:pt idx="45">
                  <c:v>3</c:v>
                </c:pt>
                <c:pt idx="46">
                  <c:v>3</c:v>
                </c:pt>
                <c:pt idx="47">
                  <c:v>3</c:v>
                </c:pt>
                <c:pt idx="48">
                  <c:v>3</c:v>
                </c:pt>
                <c:pt idx="49">
                  <c:v>3</c:v>
                </c:pt>
                <c:pt idx="50">
                  <c:v>4</c:v>
                </c:pt>
                <c:pt idx="51">
                  <c:v>4</c:v>
                </c:pt>
                <c:pt idx="52">
                  <c:v>4</c:v>
                </c:pt>
                <c:pt idx="53">
                  <c:v>4</c:v>
                </c:pt>
                <c:pt idx="54">
                  <c:v>3</c:v>
                </c:pt>
                <c:pt idx="55">
                  <c:v>5</c:v>
                </c:pt>
                <c:pt idx="56">
                  <c:v>2</c:v>
                </c:pt>
                <c:pt idx="57">
                  <c:v>5</c:v>
                </c:pt>
                <c:pt idx="58">
                  <c:v>8</c:v>
                </c:pt>
                <c:pt idx="59">
                  <c:v>8</c:v>
                </c:pt>
                <c:pt idx="60">
                  <c:v>8</c:v>
                </c:pt>
                <c:pt idx="61">
                  <c:v>8</c:v>
                </c:pt>
                <c:pt idx="62">
                  <c:v>8</c:v>
                </c:pt>
                <c:pt idx="63">
                  <c:v>8</c:v>
                </c:pt>
                <c:pt idx="64">
                  <c:v>3</c:v>
                </c:pt>
                <c:pt idx="65">
                  <c:v>4</c:v>
                </c:pt>
                <c:pt idx="66">
                  <c:v>4</c:v>
                </c:pt>
                <c:pt idx="67">
                  <c:v>4</c:v>
                </c:pt>
                <c:pt idx="68">
                  <c:v>4</c:v>
                </c:pt>
                <c:pt idx="69">
                  <c:v>4</c:v>
                </c:pt>
                <c:pt idx="70">
                  <c:v>4</c:v>
                </c:pt>
                <c:pt idx="71">
                  <c:v>4</c:v>
                </c:pt>
                <c:pt idx="72">
                  <c:v>4</c:v>
                </c:pt>
                <c:pt idx="73">
                  <c:v>4</c:v>
                </c:pt>
                <c:pt idx="74">
                  <c:v>5</c:v>
                </c:pt>
                <c:pt idx="75">
                  <c:v>5</c:v>
                </c:pt>
                <c:pt idx="76">
                  <c:v>5</c:v>
                </c:pt>
                <c:pt idx="77">
                  <c:v>5</c:v>
                </c:pt>
                <c:pt idx="78">
                  <c:v>5</c:v>
                </c:pt>
                <c:pt idx="79">
                  <c:v>5</c:v>
                </c:pt>
                <c:pt idx="80">
                  <c:v>4</c:v>
                </c:pt>
                <c:pt idx="81">
                  <c:v>4</c:v>
                </c:pt>
                <c:pt idx="82">
                  <c:v>4</c:v>
                </c:pt>
                <c:pt idx="83">
                  <c:v>4</c:v>
                </c:pt>
                <c:pt idx="84">
                  <c:v>3</c:v>
                </c:pt>
                <c:pt idx="85">
                  <c:v>3</c:v>
                </c:pt>
                <c:pt idx="86">
                  <c:v>3</c:v>
                </c:pt>
                <c:pt idx="87">
                  <c:v>3</c:v>
                </c:pt>
                <c:pt idx="88">
                  <c:v>2</c:v>
                </c:pt>
                <c:pt idx="89">
                  <c:v>2</c:v>
                </c:pt>
                <c:pt idx="90">
                  <c:v>2</c:v>
                </c:pt>
                <c:pt idx="91">
                  <c:v>2</c:v>
                </c:pt>
                <c:pt idx="92">
                  <c:v>4</c:v>
                </c:pt>
                <c:pt idx="93">
                  <c:v>4</c:v>
                </c:pt>
                <c:pt idx="94">
                  <c:v>4</c:v>
                </c:pt>
                <c:pt idx="95">
                  <c:v>2</c:v>
                </c:pt>
                <c:pt idx="96">
                  <c:v>2</c:v>
                </c:pt>
                <c:pt idx="97">
                  <c:v>2</c:v>
                </c:pt>
                <c:pt idx="98">
                  <c:v>2</c:v>
                </c:pt>
                <c:pt idx="99">
                  <c:v>2</c:v>
                </c:pt>
                <c:pt idx="100">
                  <c:v>5</c:v>
                </c:pt>
                <c:pt idx="101">
                  <c:v>5</c:v>
                </c:pt>
                <c:pt idx="102">
                  <c:v>5</c:v>
                </c:pt>
                <c:pt idx="103">
                  <c:v>5</c:v>
                </c:pt>
                <c:pt idx="104">
                  <c:v>5</c:v>
                </c:pt>
                <c:pt idx="105">
                  <c:v>5</c:v>
                </c:pt>
                <c:pt idx="106">
                  <c:v>5</c:v>
                </c:pt>
                <c:pt idx="107">
                  <c:v>5</c:v>
                </c:pt>
                <c:pt idx="108">
                  <c:v>5</c:v>
                </c:pt>
                <c:pt idx="109">
                  <c:v>5</c:v>
                </c:pt>
                <c:pt idx="110">
                  <c:v>5</c:v>
                </c:pt>
                <c:pt idx="111">
                  <c:v>6</c:v>
                </c:pt>
                <c:pt idx="112">
                  <c:v>6</c:v>
                </c:pt>
                <c:pt idx="113">
                  <c:v>6</c:v>
                </c:pt>
                <c:pt idx="114">
                  <c:v>6</c:v>
                </c:pt>
                <c:pt idx="115">
                  <c:v>6</c:v>
                </c:pt>
                <c:pt idx="116">
                  <c:v>6</c:v>
                </c:pt>
                <c:pt idx="117">
                  <c:v>6</c:v>
                </c:pt>
                <c:pt idx="118">
                  <c:v>6</c:v>
                </c:pt>
                <c:pt idx="119">
                  <c:v>6</c:v>
                </c:pt>
                <c:pt idx="120">
                  <c:v>2</c:v>
                </c:pt>
                <c:pt idx="121">
                  <c:v>2</c:v>
                </c:pt>
                <c:pt idx="122">
                  <c:v>2</c:v>
                </c:pt>
                <c:pt idx="123">
                  <c:v>2</c:v>
                </c:pt>
                <c:pt idx="124">
                  <c:v>2</c:v>
                </c:pt>
                <c:pt idx="125">
                  <c:v>2</c:v>
                </c:pt>
                <c:pt idx="126">
                  <c:v>2</c:v>
                </c:pt>
                <c:pt idx="127">
                  <c:v>4</c:v>
                </c:pt>
                <c:pt idx="128">
                  <c:v>4</c:v>
                </c:pt>
                <c:pt idx="129">
                  <c:v>4</c:v>
                </c:pt>
                <c:pt idx="130">
                  <c:v>4</c:v>
                </c:pt>
                <c:pt idx="131">
                  <c:v>4</c:v>
                </c:pt>
                <c:pt idx="132">
                  <c:v>4</c:v>
                </c:pt>
                <c:pt idx="133">
                  <c:v>4</c:v>
                </c:pt>
                <c:pt idx="134">
                  <c:v>4</c:v>
                </c:pt>
                <c:pt idx="135">
                  <c:v>4</c:v>
                </c:pt>
                <c:pt idx="136">
                  <c:v>4</c:v>
                </c:pt>
                <c:pt idx="137">
                  <c:v>4</c:v>
                </c:pt>
                <c:pt idx="138">
                  <c:v>4</c:v>
                </c:pt>
                <c:pt idx="139">
                  <c:v>4</c:v>
                </c:pt>
                <c:pt idx="140">
                  <c:v>4</c:v>
                </c:pt>
                <c:pt idx="141">
                  <c:v>4</c:v>
                </c:pt>
                <c:pt idx="142">
                  <c:v>5</c:v>
                </c:pt>
                <c:pt idx="143">
                  <c:v>5</c:v>
                </c:pt>
                <c:pt idx="144">
                  <c:v>5</c:v>
                </c:pt>
                <c:pt idx="145">
                  <c:v>5</c:v>
                </c:pt>
                <c:pt idx="146">
                  <c:v>5</c:v>
                </c:pt>
                <c:pt idx="147">
                  <c:v>5</c:v>
                </c:pt>
                <c:pt idx="148">
                  <c:v>5</c:v>
                </c:pt>
                <c:pt idx="149">
                  <c:v>5</c:v>
                </c:pt>
                <c:pt idx="150">
                  <c:v>5</c:v>
                </c:pt>
                <c:pt idx="151">
                  <c:v>5</c:v>
                </c:pt>
                <c:pt idx="152">
                  <c:v>5</c:v>
                </c:pt>
                <c:pt idx="153">
                  <c:v>5</c:v>
                </c:pt>
                <c:pt idx="154">
                  <c:v>5</c:v>
                </c:pt>
                <c:pt idx="155">
                  <c:v>5</c:v>
                </c:pt>
                <c:pt idx="156">
                  <c:v>5</c:v>
                </c:pt>
                <c:pt idx="157">
                  <c:v>5</c:v>
                </c:pt>
                <c:pt idx="158">
                  <c:v>5</c:v>
                </c:pt>
                <c:pt idx="159">
                  <c:v>5</c:v>
                </c:pt>
                <c:pt idx="160">
                  <c:v>5</c:v>
                </c:pt>
                <c:pt idx="161">
                  <c:v>5</c:v>
                </c:pt>
                <c:pt idx="162">
                  <c:v>5</c:v>
                </c:pt>
                <c:pt idx="163">
                  <c:v>5</c:v>
                </c:pt>
                <c:pt idx="164">
                  <c:v>5</c:v>
                </c:pt>
                <c:pt idx="165">
                  <c:v>5</c:v>
                </c:pt>
                <c:pt idx="166">
                  <c:v>5</c:v>
                </c:pt>
                <c:pt idx="167">
                  <c:v>5</c:v>
                </c:pt>
                <c:pt idx="168">
                  <c:v>5</c:v>
                </c:pt>
                <c:pt idx="169">
                  <c:v>5</c:v>
                </c:pt>
                <c:pt idx="170">
                  <c:v>5</c:v>
                </c:pt>
                <c:pt idx="171">
                  <c:v>5</c:v>
                </c:pt>
                <c:pt idx="172">
                  <c:v>5</c:v>
                </c:pt>
                <c:pt idx="173">
                  <c:v>5</c:v>
                </c:pt>
                <c:pt idx="174">
                  <c:v>5</c:v>
                </c:pt>
                <c:pt idx="175">
                  <c:v>5</c:v>
                </c:pt>
                <c:pt idx="176">
                  <c:v>5</c:v>
                </c:pt>
                <c:pt idx="177">
                  <c:v>5</c:v>
                </c:pt>
                <c:pt idx="178">
                  <c:v>5</c:v>
                </c:pt>
                <c:pt idx="179">
                  <c:v>3</c:v>
                </c:pt>
                <c:pt idx="180">
                  <c:v>3</c:v>
                </c:pt>
                <c:pt idx="181">
                  <c:v>3</c:v>
                </c:pt>
                <c:pt idx="182">
                  <c:v>3</c:v>
                </c:pt>
                <c:pt idx="183">
                  <c:v>3</c:v>
                </c:pt>
                <c:pt idx="184">
                  <c:v>3</c:v>
                </c:pt>
                <c:pt idx="185">
                  <c:v>3</c:v>
                </c:pt>
                <c:pt idx="186">
                  <c:v>3</c:v>
                </c:pt>
                <c:pt idx="187">
                  <c:v>5</c:v>
                </c:pt>
                <c:pt idx="188">
                  <c:v>5</c:v>
                </c:pt>
                <c:pt idx="189">
                  <c:v>5</c:v>
                </c:pt>
                <c:pt idx="190">
                  <c:v>5</c:v>
                </c:pt>
                <c:pt idx="191">
                  <c:v>5</c:v>
                </c:pt>
                <c:pt idx="192">
                  <c:v>5</c:v>
                </c:pt>
                <c:pt idx="193">
                  <c:v>1</c:v>
                </c:pt>
                <c:pt idx="194">
                  <c:v>1</c:v>
                </c:pt>
                <c:pt idx="195">
                  <c:v>4</c:v>
                </c:pt>
                <c:pt idx="196">
                  <c:v>2</c:v>
                </c:pt>
                <c:pt idx="197">
                  <c:v>2</c:v>
                </c:pt>
                <c:pt idx="198">
                  <c:v>2</c:v>
                </c:pt>
                <c:pt idx="199">
                  <c:v>3</c:v>
                </c:pt>
                <c:pt idx="200">
                  <c:v>3</c:v>
                </c:pt>
                <c:pt idx="201">
                  <c:v>2</c:v>
                </c:pt>
                <c:pt idx="202">
                  <c:v>2</c:v>
                </c:pt>
                <c:pt idx="203">
                  <c:v>4</c:v>
                </c:pt>
                <c:pt idx="204">
                  <c:v>4</c:v>
                </c:pt>
                <c:pt idx="205">
                  <c:v>4</c:v>
                </c:pt>
                <c:pt idx="206">
                  <c:v>4</c:v>
                </c:pt>
                <c:pt idx="207">
                  <c:v>4</c:v>
                </c:pt>
                <c:pt idx="208">
                  <c:v>4</c:v>
                </c:pt>
                <c:pt idx="209">
                  <c:v>4</c:v>
                </c:pt>
                <c:pt idx="210">
                  <c:v>4</c:v>
                </c:pt>
                <c:pt idx="211">
                  <c:v>4</c:v>
                </c:pt>
                <c:pt idx="212">
                  <c:v>4</c:v>
                </c:pt>
                <c:pt idx="213">
                  <c:v>4</c:v>
                </c:pt>
                <c:pt idx="214">
                  <c:v>4</c:v>
                </c:pt>
                <c:pt idx="215">
                  <c:v>4</c:v>
                </c:pt>
                <c:pt idx="216">
                  <c:v>5</c:v>
                </c:pt>
                <c:pt idx="217">
                  <c:v>5</c:v>
                </c:pt>
                <c:pt idx="218">
                  <c:v>5</c:v>
                </c:pt>
                <c:pt idx="219">
                  <c:v>5</c:v>
                </c:pt>
                <c:pt idx="220">
                  <c:v>8</c:v>
                </c:pt>
                <c:pt idx="221">
                  <c:v>8</c:v>
                </c:pt>
                <c:pt idx="222">
                  <c:v>8</c:v>
                </c:pt>
                <c:pt idx="223">
                  <c:v>8</c:v>
                </c:pt>
                <c:pt idx="224">
                  <c:v>8</c:v>
                </c:pt>
                <c:pt idx="225">
                  <c:v>8</c:v>
                </c:pt>
                <c:pt idx="226">
                  <c:v>8</c:v>
                </c:pt>
                <c:pt idx="227">
                  <c:v>8</c:v>
                </c:pt>
                <c:pt idx="228">
                  <c:v>8</c:v>
                </c:pt>
                <c:pt idx="229">
                  <c:v>8</c:v>
                </c:pt>
                <c:pt idx="230">
                  <c:v>8</c:v>
                </c:pt>
                <c:pt idx="231">
                  <c:v>8</c:v>
                </c:pt>
                <c:pt idx="232">
                  <c:v>8</c:v>
                </c:pt>
                <c:pt idx="233">
                  <c:v>8</c:v>
                </c:pt>
                <c:pt idx="234">
                  <c:v>8</c:v>
                </c:pt>
                <c:pt idx="235">
                  <c:v>8</c:v>
                </c:pt>
                <c:pt idx="236">
                  <c:v>8</c:v>
                </c:pt>
                <c:pt idx="237">
                  <c:v>8</c:v>
                </c:pt>
                <c:pt idx="238">
                  <c:v>6</c:v>
                </c:pt>
                <c:pt idx="239">
                  <c:v>6</c:v>
                </c:pt>
                <c:pt idx="240">
                  <c:v>6</c:v>
                </c:pt>
                <c:pt idx="241">
                  <c:v>6</c:v>
                </c:pt>
                <c:pt idx="242">
                  <c:v>6</c:v>
                </c:pt>
                <c:pt idx="243">
                  <c:v>6</c:v>
                </c:pt>
                <c:pt idx="244">
                  <c:v>7</c:v>
                </c:pt>
                <c:pt idx="245">
                  <c:v>7</c:v>
                </c:pt>
                <c:pt idx="246">
                  <c:v>7</c:v>
                </c:pt>
                <c:pt idx="247">
                  <c:v>7</c:v>
                </c:pt>
                <c:pt idx="248">
                  <c:v>7</c:v>
                </c:pt>
                <c:pt idx="249">
                  <c:v>7</c:v>
                </c:pt>
                <c:pt idx="250">
                  <c:v>7</c:v>
                </c:pt>
                <c:pt idx="251">
                  <c:v>7</c:v>
                </c:pt>
                <c:pt idx="252">
                  <c:v>7</c:v>
                </c:pt>
                <c:pt idx="253">
                  <c:v>7</c:v>
                </c:pt>
                <c:pt idx="254">
                  <c:v>1</c:v>
                </c:pt>
                <c:pt idx="255">
                  <c:v>1</c:v>
                </c:pt>
                <c:pt idx="256">
                  <c:v>3</c:v>
                </c:pt>
                <c:pt idx="257">
                  <c:v>5</c:v>
                </c:pt>
                <c:pt idx="258">
                  <c:v>5</c:v>
                </c:pt>
                <c:pt idx="259">
                  <c:v>5</c:v>
                </c:pt>
                <c:pt idx="260">
                  <c:v>5</c:v>
                </c:pt>
                <c:pt idx="261">
                  <c:v>5</c:v>
                </c:pt>
                <c:pt idx="262">
                  <c:v>5</c:v>
                </c:pt>
                <c:pt idx="263">
                  <c:v>5</c:v>
                </c:pt>
                <c:pt idx="264">
                  <c:v>5</c:v>
                </c:pt>
                <c:pt idx="265">
                  <c:v>5</c:v>
                </c:pt>
                <c:pt idx="266">
                  <c:v>5</c:v>
                </c:pt>
                <c:pt idx="267">
                  <c:v>5</c:v>
                </c:pt>
                <c:pt idx="268">
                  <c:v>5</c:v>
                </c:pt>
                <c:pt idx="269">
                  <c:v>3</c:v>
                </c:pt>
                <c:pt idx="270">
                  <c:v>3</c:v>
                </c:pt>
                <c:pt idx="271">
                  <c:v>3</c:v>
                </c:pt>
                <c:pt idx="272">
                  <c:v>3</c:v>
                </c:pt>
                <c:pt idx="273">
                  <c:v>3</c:v>
                </c:pt>
                <c:pt idx="274">
                  <c:v>4</c:v>
                </c:pt>
                <c:pt idx="275">
                  <c:v>4</c:v>
                </c:pt>
                <c:pt idx="276">
                  <c:v>4</c:v>
                </c:pt>
                <c:pt idx="277">
                  <c:v>4</c:v>
                </c:pt>
                <c:pt idx="278">
                  <c:v>4</c:v>
                </c:pt>
                <c:pt idx="279">
                  <c:v>5</c:v>
                </c:pt>
                <c:pt idx="280">
                  <c:v>5</c:v>
                </c:pt>
                <c:pt idx="281">
                  <c:v>5</c:v>
                </c:pt>
                <c:pt idx="282">
                  <c:v>5</c:v>
                </c:pt>
                <c:pt idx="283">
                  <c:v>1</c:v>
                </c:pt>
                <c:pt idx="284">
                  <c:v>1</c:v>
                </c:pt>
                <c:pt idx="285">
                  <c:v>1</c:v>
                </c:pt>
                <c:pt idx="286">
                  <c:v>1</c:v>
                </c:pt>
                <c:pt idx="287">
                  <c:v>6</c:v>
                </c:pt>
                <c:pt idx="288">
                  <c:v>6</c:v>
                </c:pt>
                <c:pt idx="289">
                  <c:v>6</c:v>
                </c:pt>
                <c:pt idx="290">
                  <c:v>4</c:v>
                </c:pt>
                <c:pt idx="291">
                  <c:v>4</c:v>
                </c:pt>
                <c:pt idx="292">
                  <c:v>4</c:v>
                </c:pt>
                <c:pt idx="293">
                  <c:v>4</c:v>
                </c:pt>
                <c:pt idx="294">
                  <c:v>4</c:v>
                </c:pt>
                <c:pt idx="295">
                  <c:v>4</c:v>
                </c:pt>
                <c:pt idx="296">
                  <c:v>4</c:v>
                </c:pt>
                <c:pt idx="297">
                  <c:v>4</c:v>
                </c:pt>
                <c:pt idx="298">
                  <c:v>5</c:v>
                </c:pt>
                <c:pt idx="299">
                  <c:v>5</c:v>
                </c:pt>
                <c:pt idx="300">
                  <c:v>5</c:v>
                </c:pt>
                <c:pt idx="301">
                  <c:v>7</c:v>
                </c:pt>
                <c:pt idx="302">
                  <c:v>7</c:v>
                </c:pt>
                <c:pt idx="303">
                  <c:v>7</c:v>
                </c:pt>
                <c:pt idx="304">
                  <c:v>7</c:v>
                </c:pt>
                <c:pt idx="305">
                  <c:v>7</c:v>
                </c:pt>
                <c:pt idx="306">
                  <c:v>7</c:v>
                </c:pt>
                <c:pt idx="307">
                  <c:v>7</c:v>
                </c:pt>
                <c:pt idx="308">
                  <c:v>4</c:v>
                </c:pt>
                <c:pt idx="309">
                  <c:v>4</c:v>
                </c:pt>
                <c:pt idx="310">
                  <c:v>4</c:v>
                </c:pt>
                <c:pt idx="311">
                  <c:v>4</c:v>
                </c:pt>
                <c:pt idx="312">
                  <c:v>4</c:v>
                </c:pt>
                <c:pt idx="313">
                  <c:v>4</c:v>
                </c:pt>
                <c:pt idx="314">
                  <c:v>4</c:v>
                </c:pt>
                <c:pt idx="315">
                  <c:v>4</c:v>
                </c:pt>
                <c:pt idx="316">
                  <c:v>4</c:v>
                </c:pt>
                <c:pt idx="317">
                  <c:v>4</c:v>
                </c:pt>
                <c:pt idx="318">
                  <c:v>4</c:v>
                </c:pt>
                <c:pt idx="319">
                  <c:v>4</c:v>
                </c:pt>
                <c:pt idx="320">
                  <c:v>5</c:v>
                </c:pt>
                <c:pt idx="321">
                  <c:v>5</c:v>
                </c:pt>
                <c:pt idx="322">
                  <c:v>5</c:v>
                </c:pt>
                <c:pt idx="323">
                  <c:v>5</c:v>
                </c:pt>
                <c:pt idx="324">
                  <c:v>5</c:v>
                </c:pt>
                <c:pt idx="325">
                  <c:v>5</c:v>
                </c:pt>
                <c:pt idx="326">
                  <c:v>5</c:v>
                </c:pt>
                <c:pt idx="327">
                  <c:v>5</c:v>
                </c:pt>
                <c:pt idx="328">
                  <c:v>4</c:v>
                </c:pt>
                <c:pt idx="329">
                  <c:v>4</c:v>
                </c:pt>
                <c:pt idx="330">
                  <c:v>4</c:v>
                </c:pt>
                <c:pt idx="331">
                  <c:v>1</c:v>
                </c:pt>
                <c:pt idx="332">
                  <c:v>1</c:v>
                </c:pt>
                <c:pt idx="333">
                  <c:v>5</c:v>
                </c:pt>
                <c:pt idx="334">
                  <c:v>5</c:v>
                </c:pt>
                <c:pt idx="335">
                  <c:v>5</c:v>
                </c:pt>
                <c:pt idx="336">
                  <c:v>5</c:v>
                </c:pt>
                <c:pt idx="337">
                  <c:v>5</c:v>
                </c:pt>
                <c:pt idx="338">
                  <c:v>5</c:v>
                </c:pt>
                <c:pt idx="339">
                  <c:v>5</c:v>
                </c:pt>
                <c:pt idx="340">
                  <c:v>5</c:v>
                </c:pt>
                <c:pt idx="341">
                  <c:v>1</c:v>
                </c:pt>
                <c:pt idx="342">
                  <c:v>1</c:v>
                </c:pt>
                <c:pt idx="343">
                  <c:v>5</c:v>
                </c:pt>
                <c:pt idx="344">
                  <c:v>5</c:v>
                </c:pt>
                <c:pt idx="345">
                  <c:v>3</c:v>
                </c:pt>
                <c:pt idx="346">
                  <c:v>3</c:v>
                </c:pt>
                <c:pt idx="347">
                  <c:v>4</c:v>
                </c:pt>
                <c:pt idx="348">
                  <c:v>4</c:v>
                </c:pt>
                <c:pt idx="349">
                  <c:v>1</c:v>
                </c:pt>
                <c:pt idx="350">
                  <c:v>1</c:v>
                </c:pt>
                <c:pt idx="351">
                  <c:v>4</c:v>
                </c:pt>
                <c:pt idx="352">
                  <c:v>4</c:v>
                </c:pt>
                <c:pt idx="353">
                  <c:v>5</c:v>
                </c:pt>
                <c:pt idx="354">
                  <c:v>4</c:v>
                </c:pt>
                <c:pt idx="355">
                  <c:v>4</c:v>
                </c:pt>
                <c:pt idx="356">
                  <c:v>24</c:v>
                </c:pt>
                <c:pt idx="357">
                  <c:v>24</c:v>
                </c:pt>
                <c:pt idx="358">
                  <c:v>24</c:v>
                </c:pt>
                <c:pt idx="359">
                  <c:v>24</c:v>
                </c:pt>
                <c:pt idx="360">
                  <c:v>24</c:v>
                </c:pt>
                <c:pt idx="361">
                  <c:v>24</c:v>
                </c:pt>
                <c:pt idx="362">
                  <c:v>24</c:v>
                </c:pt>
                <c:pt idx="363">
                  <c:v>24</c:v>
                </c:pt>
                <c:pt idx="364">
                  <c:v>24</c:v>
                </c:pt>
                <c:pt idx="365">
                  <c:v>24</c:v>
                </c:pt>
                <c:pt idx="366">
                  <c:v>24</c:v>
                </c:pt>
                <c:pt idx="367">
                  <c:v>24</c:v>
                </c:pt>
                <c:pt idx="368">
                  <c:v>24</c:v>
                </c:pt>
                <c:pt idx="369">
                  <c:v>24</c:v>
                </c:pt>
                <c:pt idx="370">
                  <c:v>24</c:v>
                </c:pt>
                <c:pt idx="371">
                  <c:v>24</c:v>
                </c:pt>
                <c:pt idx="372">
                  <c:v>24</c:v>
                </c:pt>
                <c:pt idx="373">
                  <c:v>24</c:v>
                </c:pt>
                <c:pt idx="374">
                  <c:v>24</c:v>
                </c:pt>
                <c:pt idx="375">
                  <c:v>24</c:v>
                </c:pt>
                <c:pt idx="376">
                  <c:v>24</c:v>
                </c:pt>
                <c:pt idx="377">
                  <c:v>24</c:v>
                </c:pt>
                <c:pt idx="378">
                  <c:v>24</c:v>
                </c:pt>
                <c:pt idx="379">
                  <c:v>24</c:v>
                </c:pt>
                <c:pt idx="380">
                  <c:v>24</c:v>
                </c:pt>
                <c:pt idx="381">
                  <c:v>24</c:v>
                </c:pt>
                <c:pt idx="382">
                  <c:v>24</c:v>
                </c:pt>
                <c:pt idx="383">
                  <c:v>24</c:v>
                </c:pt>
                <c:pt idx="384">
                  <c:v>24</c:v>
                </c:pt>
                <c:pt idx="385">
                  <c:v>24</c:v>
                </c:pt>
                <c:pt idx="386">
                  <c:v>24</c:v>
                </c:pt>
                <c:pt idx="387">
                  <c:v>24</c:v>
                </c:pt>
                <c:pt idx="388">
                  <c:v>24</c:v>
                </c:pt>
                <c:pt idx="389">
                  <c:v>24</c:v>
                </c:pt>
                <c:pt idx="390">
                  <c:v>24</c:v>
                </c:pt>
                <c:pt idx="391">
                  <c:v>24</c:v>
                </c:pt>
                <c:pt idx="392">
                  <c:v>24</c:v>
                </c:pt>
                <c:pt idx="393">
                  <c:v>24</c:v>
                </c:pt>
                <c:pt idx="394">
                  <c:v>24</c:v>
                </c:pt>
                <c:pt idx="395">
                  <c:v>24</c:v>
                </c:pt>
                <c:pt idx="396">
                  <c:v>24</c:v>
                </c:pt>
                <c:pt idx="397">
                  <c:v>24</c:v>
                </c:pt>
                <c:pt idx="398">
                  <c:v>24</c:v>
                </c:pt>
                <c:pt idx="399">
                  <c:v>24</c:v>
                </c:pt>
                <c:pt idx="400">
                  <c:v>24</c:v>
                </c:pt>
                <c:pt idx="401">
                  <c:v>24</c:v>
                </c:pt>
                <c:pt idx="402">
                  <c:v>24</c:v>
                </c:pt>
                <c:pt idx="403">
                  <c:v>24</c:v>
                </c:pt>
                <c:pt idx="404">
                  <c:v>24</c:v>
                </c:pt>
                <c:pt idx="405">
                  <c:v>24</c:v>
                </c:pt>
                <c:pt idx="406">
                  <c:v>24</c:v>
                </c:pt>
                <c:pt idx="407">
                  <c:v>24</c:v>
                </c:pt>
                <c:pt idx="408">
                  <c:v>24</c:v>
                </c:pt>
                <c:pt idx="409">
                  <c:v>24</c:v>
                </c:pt>
                <c:pt idx="410">
                  <c:v>24</c:v>
                </c:pt>
                <c:pt idx="411">
                  <c:v>24</c:v>
                </c:pt>
                <c:pt idx="412">
                  <c:v>24</c:v>
                </c:pt>
                <c:pt idx="413">
                  <c:v>24</c:v>
                </c:pt>
                <c:pt idx="414">
                  <c:v>24</c:v>
                </c:pt>
                <c:pt idx="415">
                  <c:v>24</c:v>
                </c:pt>
                <c:pt idx="416">
                  <c:v>24</c:v>
                </c:pt>
                <c:pt idx="417">
                  <c:v>24</c:v>
                </c:pt>
                <c:pt idx="418">
                  <c:v>24</c:v>
                </c:pt>
                <c:pt idx="419">
                  <c:v>24</c:v>
                </c:pt>
                <c:pt idx="420">
                  <c:v>24</c:v>
                </c:pt>
                <c:pt idx="421">
                  <c:v>24</c:v>
                </c:pt>
                <c:pt idx="422">
                  <c:v>24</c:v>
                </c:pt>
                <c:pt idx="423">
                  <c:v>24</c:v>
                </c:pt>
                <c:pt idx="424">
                  <c:v>24</c:v>
                </c:pt>
                <c:pt idx="425">
                  <c:v>24</c:v>
                </c:pt>
                <c:pt idx="426">
                  <c:v>24</c:v>
                </c:pt>
                <c:pt idx="427">
                  <c:v>24</c:v>
                </c:pt>
                <c:pt idx="428">
                  <c:v>24</c:v>
                </c:pt>
                <c:pt idx="429">
                  <c:v>24</c:v>
                </c:pt>
                <c:pt idx="430">
                  <c:v>24</c:v>
                </c:pt>
                <c:pt idx="431">
                  <c:v>24</c:v>
                </c:pt>
                <c:pt idx="432">
                  <c:v>24</c:v>
                </c:pt>
                <c:pt idx="433">
                  <c:v>24</c:v>
                </c:pt>
                <c:pt idx="434">
                  <c:v>24</c:v>
                </c:pt>
                <c:pt idx="435">
                  <c:v>24</c:v>
                </c:pt>
                <c:pt idx="436">
                  <c:v>24</c:v>
                </c:pt>
                <c:pt idx="437">
                  <c:v>24</c:v>
                </c:pt>
                <c:pt idx="438">
                  <c:v>24</c:v>
                </c:pt>
                <c:pt idx="439">
                  <c:v>24</c:v>
                </c:pt>
                <c:pt idx="440">
                  <c:v>24</c:v>
                </c:pt>
                <c:pt idx="441">
                  <c:v>24</c:v>
                </c:pt>
                <c:pt idx="442">
                  <c:v>24</c:v>
                </c:pt>
                <c:pt idx="443">
                  <c:v>24</c:v>
                </c:pt>
                <c:pt idx="444">
                  <c:v>24</c:v>
                </c:pt>
                <c:pt idx="445">
                  <c:v>24</c:v>
                </c:pt>
                <c:pt idx="446">
                  <c:v>24</c:v>
                </c:pt>
                <c:pt idx="447">
                  <c:v>24</c:v>
                </c:pt>
                <c:pt idx="448">
                  <c:v>24</c:v>
                </c:pt>
                <c:pt idx="449">
                  <c:v>24</c:v>
                </c:pt>
                <c:pt idx="450">
                  <c:v>24</c:v>
                </c:pt>
                <c:pt idx="451">
                  <c:v>24</c:v>
                </c:pt>
                <c:pt idx="452">
                  <c:v>24</c:v>
                </c:pt>
                <c:pt idx="453">
                  <c:v>24</c:v>
                </c:pt>
                <c:pt idx="454">
                  <c:v>24</c:v>
                </c:pt>
                <c:pt idx="455">
                  <c:v>24</c:v>
                </c:pt>
                <c:pt idx="456">
                  <c:v>24</c:v>
                </c:pt>
                <c:pt idx="457">
                  <c:v>24</c:v>
                </c:pt>
                <c:pt idx="458">
                  <c:v>24</c:v>
                </c:pt>
                <c:pt idx="459">
                  <c:v>24</c:v>
                </c:pt>
                <c:pt idx="460">
                  <c:v>24</c:v>
                </c:pt>
                <c:pt idx="461">
                  <c:v>24</c:v>
                </c:pt>
                <c:pt idx="462">
                  <c:v>24</c:v>
                </c:pt>
                <c:pt idx="463">
                  <c:v>24</c:v>
                </c:pt>
                <c:pt idx="464">
                  <c:v>24</c:v>
                </c:pt>
                <c:pt idx="465">
                  <c:v>24</c:v>
                </c:pt>
                <c:pt idx="466">
                  <c:v>24</c:v>
                </c:pt>
                <c:pt idx="467">
                  <c:v>24</c:v>
                </c:pt>
                <c:pt idx="468">
                  <c:v>24</c:v>
                </c:pt>
                <c:pt idx="469">
                  <c:v>24</c:v>
                </c:pt>
                <c:pt idx="470">
                  <c:v>24</c:v>
                </c:pt>
                <c:pt idx="471">
                  <c:v>24</c:v>
                </c:pt>
                <c:pt idx="472">
                  <c:v>24</c:v>
                </c:pt>
                <c:pt idx="473">
                  <c:v>24</c:v>
                </c:pt>
                <c:pt idx="474">
                  <c:v>24</c:v>
                </c:pt>
                <c:pt idx="475">
                  <c:v>24</c:v>
                </c:pt>
                <c:pt idx="476">
                  <c:v>24</c:v>
                </c:pt>
                <c:pt idx="477">
                  <c:v>24</c:v>
                </c:pt>
                <c:pt idx="478">
                  <c:v>24</c:v>
                </c:pt>
                <c:pt idx="479">
                  <c:v>24</c:v>
                </c:pt>
                <c:pt idx="480">
                  <c:v>24</c:v>
                </c:pt>
                <c:pt idx="481">
                  <c:v>24</c:v>
                </c:pt>
                <c:pt idx="482">
                  <c:v>24</c:v>
                </c:pt>
                <c:pt idx="483">
                  <c:v>24</c:v>
                </c:pt>
                <c:pt idx="484">
                  <c:v>24</c:v>
                </c:pt>
                <c:pt idx="485">
                  <c:v>24</c:v>
                </c:pt>
                <c:pt idx="486">
                  <c:v>24</c:v>
                </c:pt>
                <c:pt idx="487">
                  <c:v>24</c:v>
                </c:pt>
                <c:pt idx="488">
                  <c:v>4</c:v>
                </c:pt>
                <c:pt idx="489">
                  <c:v>4</c:v>
                </c:pt>
                <c:pt idx="490">
                  <c:v>4</c:v>
                </c:pt>
                <c:pt idx="491">
                  <c:v>4</c:v>
                </c:pt>
                <c:pt idx="492">
                  <c:v>4</c:v>
                </c:pt>
                <c:pt idx="493">
                  <c:v>6</c:v>
                </c:pt>
                <c:pt idx="494">
                  <c:v>6</c:v>
                </c:pt>
                <c:pt idx="495">
                  <c:v>6</c:v>
                </c:pt>
                <c:pt idx="496">
                  <c:v>6</c:v>
                </c:pt>
                <c:pt idx="497">
                  <c:v>6</c:v>
                </c:pt>
                <c:pt idx="498">
                  <c:v>6</c:v>
                </c:pt>
                <c:pt idx="499">
                  <c:v>6</c:v>
                </c:pt>
                <c:pt idx="500">
                  <c:v>6</c:v>
                </c:pt>
                <c:pt idx="501">
                  <c:v>1</c:v>
                </c:pt>
                <c:pt idx="502">
                  <c:v>1</c:v>
                </c:pt>
                <c:pt idx="503">
                  <c:v>1</c:v>
                </c:pt>
                <c:pt idx="504">
                  <c:v>1</c:v>
                </c:pt>
                <c:pt idx="505">
                  <c:v>1</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333A-4CFB-9C6D-D4BA2F145BFB}"/>
            </c:ext>
          </c:extLst>
        </c:ser>
        <c:dLbls>
          <c:showLegendKey val="0"/>
          <c:showVal val="0"/>
          <c:showCatName val="0"/>
          <c:showSerName val="0"/>
          <c:showPercent val="0"/>
          <c:showBubbleSize val="0"/>
        </c:dLbls>
        <c:axId val="165872576"/>
        <c:axId val="165885056"/>
      </c:scatterChart>
      <c:valAx>
        <c:axId val="165872576"/>
        <c:scaling>
          <c:orientation val="minMax"/>
        </c:scaling>
        <c:delete val="0"/>
        <c:axPos val="b"/>
        <c:title>
          <c:tx>
            <c:rich>
              <a:bodyPr/>
              <a:lstStyle/>
              <a:p>
                <a:pPr>
                  <a:defRPr/>
                </a:pPr>
                <a:r>
                  <a:rPr lang="en-IN"/>
                  <a:t>DISTANCE</a:t>
                </a:r>
              </a:p>
            </c:rich>
          </c:tx>
          <c:overlay val="0"/>
        </c:title>
        <c:numFmt formatCode="General" sourceLinked="1"/>
        <c:majorTickMark val="out"/>
        <c:minorTickMark val="none"/>
        <c:tickLblPos val="nextTo"/>
        <c:crossAx val="165885056"/>
        <c:crosses val="autoZero"/>
        <c:crossBetween val="midCat"/>
      </c:valAx>
      <c:valAx>
        <c:axId val="165885056"/>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165872576"/>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LSTAT  Residual Plot</a:t>
            </a:r>
          </a:p>
        </c:rich>
      </c:tx>
      <c:overlay val="0"/>
    </c:title>
    <c:autoTitleDeleted val="0"/>
    <c:plotArea>
      <c:layout/>
      <c:scatterChart>
        <c:scatterStyle val="lineMarker"/>
        <c:varyColors val="0"/>
        <c:ser>
          <c:idx val="0"/>
          <c:order val="0"/>
          <c:spPr>
            <a:ln w="19050">
              <a:noFill/>
            </a:ln>
          </c:spPr>
          <c:xVal>
            <c:numRef>
              <c:f>'FINAL MODEL'!$H$2:$H$507</c:f>
              <c:numCache>
                <c:formatCode>General</c:formatCode>
                <c:ptCount val="506"/>
                <c:pt idx="0">
                  <c:v>4.9800000000000004</c:v>
                </c:pt>
                <c:pt idx="1">
                  <c:v>9.14</c:v>
                </c:pt>
                <c:pt idx="2">
                  <c:v>4.03</c:v>
                </c:pt>
                <c:pt idx="3">
                  <c:v>2.94</c:v>
                </c:pt>
                <c:pt idx="4">
                  <c:v>5.33</c:v>
                </c:pt>
                <c:pt idx="5">
                  <c:v>5.21</c:v>
                </c:pt>
                <c:pt idx="6">
                  <c:v>12.43</c:v>
                </c:pt>
                <c:pt idx="7">
                  <c:v>19.149999999999999</c:v>
                </c:pt>
                <c:pt idx="8">
                  <c:v>29.93</c:v>
                </c:pt>
                <c:pt idx="9">
                  <c:v>17.100000000000001</c:v>
                </c:pt>
                <c:pt idx="10">
                  <c:v>20.45</c:v>
                </c:pt>
                <c:pt idx="11">
                  <c:v>13.27</c:v>
                </c:pt>
                <c:pt idx="12">
                  <c:v>15.71</c:v>
                </c:pt>
                <c:pt idx="13">
                  <c:v>8.26</c:v>
                </c:pt>
                <c:pt idx="14">
                  <c:v>10.26</c:v>
                </c:pt>
                <c:pt idx="15">
                  <c:v>8.4700000000000006</c:v>
                </c:pt>
                <c:pt idx="16">
                  <c:v>6.58</c:v>
                </c:pt>
                <c:pt idx="17">
                  <c:v>14.67</c:v>
                </c:pt>
                <c:pt idx="18">
                  <c:v>11.69</c:v>
                </c:pt>
                <c:pt idx="19">
                  <c:v>11.28</c:v>
                </c:pt>
                <c:pt idx="20">
                  <c:v>21.02</c:v>
                </c:pt>
                <c:pt idx="21">
                  <c:v>13.83</c:v>
                </c:pt>
                <c:pt idx="22">
                  <c:v>18.72</c:v>
                </c:pt>
                <c:pt idx="23">
                  <c:v>19.88</c:v>
                </c:pt>
                <c:pt idx="24">
                  <c:v>16.3</c:v>
                </c:pt>
                <c:pt idx="25">
                  <c:v>16.510000000000002</c:v>
                </c:pt>
                <c:pt idx="26">
                  <c:v>14.81</c:v>
                </c:pt>
                <c:pt idx="27">
                  <c:v>17.28</c:v>
                </c:pt>
                <c:pt idx="28">
                  <c:v>12.8</c:v>
                </c:pt>
                <c:pt idx="29">
                  <c:v>11.98</c:v>
                </c:pt>
                <c:pt idx="30">
                  <c:v>22.6</c:v>
                </c:pt>
                <c:pt idx="31">
                  <c:v>13.04</c:v>
                </c:pt>
                <c:pt idx="32">
                  <c:v>27.71</c:v>
                </c:pt>
                <c:pt idx="33">
                  <c:v>18.350000000000001</c:v>
                </c:pt>
                <c:pt idx="34">
                  <c:v>20.34</c:v>
                </c:pt>
                <c:pt idx="35">
                  <c:v>9.68</c:v>
                </c:pt>
                <c:pt idx="36">
                  <c:v>11.41</c:v>
                </c:pt>
                <c:pt idx="37">
                  <c:v>8.77</c:v>
                </c:pt>
                <c:pt idx="38">
                  <c:v>10.130000000000001</c:v>
                </c:pt>
                <c:pt idx="39">
                  <c:v>4.32</c:v>
                </c:pt>
                <c:pt idx="40">
                  <c:v>1.98</c:v>
                </c:pt>
                <c:pt idx="41">
                  <c:v>4.84</c:v>
                </c:pt>
                <c:pt idx="42">
                  <c:v>5.81</c:v>
                </c:pt>
                <c:pt idx="43">
                  <c:v>7.44</c:v>
                </c:pt>
                <c:pt idx="44">
                  <c:v>9.5500000000000007</c:v>
                </c:pt>
                <c:pt idx="45">
                  <c:v>10.210000000000001</c:v>
                </c:pt>
                <c:pt idx="46">
                  <c:v>14.15</c:v>
                </c:pt>
                <c:pt idx="47">
                  <c:v>18.8</c:v>
                </c:pt>
                <c:pt idx="48">
                  <c:v>30.81</c:v>
                </c:pt>
                <c:pt idx="49">
                  <c:v>16.2</c:v>
                </c:pt>
                <c:pt idx="50">
                  <c:v>13.45</c:v>
                </c:pt>
                <c:pt idx="51">
                  <c:v>9.43</c:v>
                </c:pt>
                <c:pt idx="52">
                  <c:v>5.28</c:v>
                </c:pt>
                <c:pt idx="53">
                  <c:v>8.43</c:v>
                </c:pt>
                <c:pt idx="54">
                  <c:v>14.8</c:v>
                </c:pt>
                <c:pt idx="55">
                  <c:v>4.8099999999999996</c:v>
                </c:pt>
                <c:pt idx="56">
                  <c:v>5.77</c:v>
                </c:pt>
                <c:pt idx="57">
                  <c:v>3.95</c:v>
                </c:pt>
                <c:pt idx="58">
                  <c:v>6.86</c:v>
                </c:pt>
                <c:pt idx="59">
                  <c:v>9.2200000000000006</c:v>
                </c:pt>
                <c:pt idx="60">
                  <c:v>13.15</c:v>
                </c:pt>
                <c:pt idx="61">
                  <c:v>14.44</c:v>
                </c:pt>
                <c:pt idx="62">
                  <c:v>6.73</c:v>
                </c:pt>
                <c:pt idx="63">
                  <c:v>9.5</c:v>
                </c:pt>
                <c:pt idx="64">
                  <c:v>8.0500000000000007</c:v>
                </c:pt>
                <c:pt idx="65">
                  <c:v>4.67</c:v>
                </c:pt>
                <c:pt idx="66">
                  <c:v>10.24</c:v>
                </c:pt>
                <c:pt idx="67">
                  <c:v>8.1</c:v>
                </c:pt>
                <c:pt idx="68">
                  <c:v>13.09</c:v>
                </c:pt>
                <c:pt idx="69">
                  <c:v>8.7899999999999991</c:v>
                </c:pt>
                <c:pt idx="70">
                  <c:v>6.72</c:v>
                </c:pt>
                <c:pt idx="71">
                  <c:v>9.8800000000000008</c:v>
                </c:pt>
                <c:pt idx="72">
                  <c:v>5.52</c:v>
                </c:pt>
                <c:pt idx="73">
                  <c:v>7.54</c:v>
                </c:pt>
                <c:pt idx="74">
                  <c:v>6.78</c:v>
                </c:pt>
                <c:pt idx="75">
                  <c:v>8.94</c:v>
                </c:pt>
                <c:pt idx="76">
                  <c:v>11.97</c:v>
                </c:pt>
                <c:pt idx="77">
                  <c:v>10.27</c:v>
                </c:pt>
                <c:pt idx="78">
                  <c:v>12.34</c:v>
                </c:pt>
                <c:pt idx="79">
                  <c:v>9.1</c:v>
                </c:pt>
                <c:pt idx="80">
                  <c:v>5.29</c:v>
                </c:pt>
                <c:pt idx="81">
                  <c:v>7.22</c:v>
                </c:pt>
                <c:pt idx="82">
                  <c:v>6.72</c:v>
                </c:pt>
                <c:pt idx="83">
                  <c:v>7.51</c:v>
                </c:pt>
                <c:pt idx="84">
                  <c:v>9.6199999999999992</c:v>
                </c:pt>
                <c:pt idx="85">
                  <c:v>6.53</c:v>
                </c:pt>
                <c:pt idx="86">
                  <c:v>12.86</c:v>
                </c:pt>
                <c:pt idx="87">
                  <c:v>8.44</c:v>
                </c:pt>
                <c:pt idx="88">
                  <c:v>5.5</c:v>
                </c:pt>
                <c:pt idx="89">
                  <c:v>5.7</c:v>
                </c:pt>
                <c:pt idx="90">
                  <c:v>8.81</c:v>
                </c:pt>
                <c:pt idx="91">
                  <c:v>8.1999999999999993</c:v>
                </c:pt>
                <c:pt idx="92">
                  <c:v>8.16</c:v>
                </c:pt>
                <c:pt idx="93">
                  <c:v>6.21</c:v>
                </c:pt>
                <c:pt idx="94">
                  <c:v>10.59</c:v>
                </c:pt>
                <c:pt idx="95">
                  <c:v>6.65</c:v>
                </c:pt>
                <c:pt idx="96">
                  <c:v>11.34</c:v>
                </c:pt>
                <c:pt idx="97">
                  <c:v>4.21</c:v>
                </c:pt>
                <c:pt idx="98">
                  <c:v>3.57</c:v>
                </c:pt>
                <c:pt idx="99">
                  <c:v>6.19</c:v>
                </c:pt>
                <c:pt idx="100">
                  <c:v>9.42</c:v>
                </c:pt>
                <c:pt idx="101">
                  <c:v>7.67</c:v>
                </c:pt>
                <c:pt idx="102">
                  <c:v>10.63</c:v>
                </c:pt>
                <c:pt idx="103">
                  <c:v>13.44</c:v>
                </c:pt>
                <c:pt idx="104">
                  <c:v>12.33</c:v>
                </c:pt>
                <c:pt idx="105">
                  <c:v>16.47</c:v>
                </c:pt>
                <c:pt idx="106">
                  <c:v>18.66</c:v>
                </c:pt>
                <c:pt idx="107">
                  <c:v>14.09</c:v>
                </c:pt>
                <c:pt idx="108">
                  <c:v>12.27</c:v>
                </c:pt>
                <c:pt idx="109">
                  <c:v>15.55</c:v>
                </c:pt>
                <c:pt idx="110">
                  <c:v>13</c:v>
                </c:pt>
                <c:pt idx="111">
                  <c:v>10.16</c:v>
                </c:pt>
                <c:pt idx="112">
                  <c:v>16.21</c:v>
                </c:pt>
                <c:pt idx="113">
                  <c:v>17.09</c:v>
                </c:pt>
                <c:pt idx="114">
                  <c:v>10.45</c:v>
                </c:pt>
                <c:pt idx="115">
                  <c:v>15.76</c:v>
                </c:pt>
                <c:pt idx="116">
                  <c:v>12.04</c:v>
                </c:pt>
                <c:pt idx="117">
                  <c:v>10.3</c:v>
                </c:pt>
                <c:pt idx="118">
                  <c:v>15.37</c:v>
                </c:pt>
                <c:pt idx="119">
                  <c:v>13.61</c:v>
                </c:pt>
                <c:pt idx="120">
                  <c:v>14.37</c:v>
                </c:pt>
                <c:pt idx="121">
                  <c:v>14.27</c:v>
                </c:pt>
                <c:pt idx="122">
                  <c:v>17.93</c:v>
                </c:pt>
                <c:pt idx="123">
                  <c:v>25.41</c:v>
                </c:pt>
                <c:pt idx="124">
                  <c:v>17.579999999999998</c:v>
                </c:pt>
                <c:pt idx="125">
                  <c:v>14.81</c:v>
                </c:pt>
                <c:pt idx="126">
                  <c:v>27.26</c:v>
                </c:pt>
                <c:pt idx="127">
                  <c:v>17.190000000000001</c:v>
                </c:pt>
                <c:pt idx="128">
                  <c:v>15.39</c:v>
                </c:pt>
                <c:pt idx="129">
                  <c:v>18.34</c:v>
                </c:pt>
                <c:pt idx="130">
                  <c:v>12.6</c:v>
                </c:pt>
                <c:pt idx="131">
                  <c:v>12.26</c:v>
                </c:pt>
                <c:pt idx="132">
                  <c:v>11.12</c:v>
                </c:pt>
                <c:pt idx="133">
                  <c:v>15.03</c:v>
                </c:pt>
                <c:pt idx="134">
                  <c:v>17.309999999999999</c:v>
                </c:pt>
                <c:pt idx="135">
                  <c:v>16.96</c:v>
                </c:pt>
                <c:pt idx="136">
                  <c:v>16.899999999999999</c:v>
                </c:pt>
                <c:pt idx="137">
                  <c:v>14.59</c:v>
                </c:pt>
                <c:pt idx="138">
                  <c:v>21.32</c:v>
                </c:pt>
                <c:pt idx="139">
                  <c:v>18.46</c:v>
                </c:pt>
                <c:pt idx="140">
                  <c:v>24.16</c:v>
                </c:pt>
                <c:pt idx="141">
                  <c:v>34.409999999999997</c:v>
                </c:pt>
                <c:pt idx="142">
                  <c:v>26.82</c:v>
                </c:pt>
                <c:pt idx="143">
                  <c:v>26.42</c:v>
                </c:pt>
                <c:pt idx="144">
                  <c:v>29.29</c:v>
                </c:pt>
                <c:pt idx="145">
                  <c:v>27.8</c:v>
                </c:pt>
                <c:pt idx="146">
                  <c:v>16.649999999999999</c:v>
                </c:pt>
                <c:pt idx="147">
                  <c:v>29.53</c:v>
                </c:pt>
                <c:pt idx="148">
                  <c:v>28.32</c:v>
                </c:pt>
                <c:pt idx="149">
                  <c:v>21.45</c:v>
                </c:pt>
                <c:pt idx="150">
                  <c:v>14.1</c:v>
                </c:pt>
                <c:pt idx="151">
                  <c:v>13.28</c:v>
                </c:pt>
                <c:pt idx="152">
                  <c:v>12.12</c:v>
                </c:pt>
                <c:pt idx="153">
                  <c:v>15.79</c:v>
                </c:pt>
                <c:pt idx="154">
                  <c:v>15.12</c:v>
                </c:pt>
                <c:pt idx="155">
                  <c:v>15.02</c:v>
                </c:pt>
                <c:pt idx="156">
                  <c:v>16.14</c:v>
                </c:pt>
                <c:pt idx="157">
                  <c:v>4.59</c:v>
                </c:pt>
                <c:pt idx="158">
                  <c:v>6.43</c:v>
                </c:pt>
                <c:pt idx="159">
                  <c:v>7.39</c:v>
                </c:pt>
                <c:pt idx="160">
                  <c:v>5.5</c:v>
                </c:pt>
                <c:pt idx="161">
                  <c:v>1.73</c:v>
                </c:pt>
                <c:pt idx="162">
                  <c:v>1.92</c:v>
                </c:pt>
                <c:pt idx="163">
                  <c:v>3.32</c:v>
                </c:pt>
                <c:pt idx="164">
                  <c:v>11.64</c:v>
                </c:pt>
                <c:pt idx="165">
                  <c:v>9.81</c:v>
                </c:pt>
                <c:pt idx="166">
                  <c:v>3.7</c:v>
                </c:pt>
                <c:pt idx="167">
                  <c:v>12.14</c:v>
                </c:pt>
                <c:pt idx="168">
                  <c:v>11.1</c:v>
                </c:pt>
                <c:pt idx="169">
                  <c:v>11.32</c:v>
                </c:pt>
                <c:pt idx="170">
                  <c:v>14.43</c:v>
                </c:pt>
                <c:pt idx="171">
                  <c:v>12.03</c:v>
                </c:pt>
                <c:pt idx="172">
                  <c:v>14.69</c:v>
                </c:pt>
                <c:pt idx="173">
                  <c:v>9.0399999999999991</c:v>
                </c:pt>
                <c:pt idx="174">
                  <c:v>9.64</c:v>
                </c:pt>
                <c:pt idx="175">
                  <c:v>5.33</c:v>
                </c:pt>
                <c:pt idx="176">
                  <c:v>10.11</c:v>
                </c:pt>
                <c:pt idx="177">
                  <c:v>6.29</c:v>
                </c:pt>
                <c:pt idx="178">
                  <c:v>6.92</c:v>
                </c:pt>
                <c:pt idx="179">
                  <c:v>5.04</c:v>
                </c:pt>
                <c:pt idx="180">
                  <c:v>7.56</c:v>
                </c:pt>
                <c:pt idx="181">
                  <c:v>9.4499999999999993</c:v>
                </c:pt>
                <c:pt idx="182">
                  <c:v>4.82</c:v>
                </c:pt>
                <c:pt idx="183">
                  <c:v>5.68</c:v>
                </c:pt>
                <c:pt idx="184">
                  <c:v>13.98</c:v>
                </c:pt>
                <c:pt idx="185">
                  <c:v>13.15</c:v>
                </c:pt>
                <c:pt idx="186">
                  <c:v>4.45</c:v>
                </c:pt>
                <c:pt idx="187">
                  <c:v>6.68</c:v>
                </c:pt>
                <c:pt idx="188">
                  <c:v>4.5599999999999996</c:v>
                </c:pt>
                <c:pt idx="189">
                  <c:v>5.39</c:v>
                </c:pt>
                <c:pt idx="190">
                  <c:v>5.0999999999999996</c:v>
                </c:pt>
                <c:pt idx="191">
                  <c:v>4.6900000000000004</c:v>
                </c:pt>
                <c:pt idx="192">
                  <c:v>2.87</c:v>
                </c:pt>
                <c:pt idx="193">
                  <c:v>5.03</c:v>
                </c:pt>
                <c:pt idx="194">
                  <c:v>4.38</c:v>
                </c:pt>
                <c:pt idx="195">
                  <c:v>2.97</c:v>
                </c:pt>
                <c:pt idx="196">
                  <c:v>4.08</c:v>
                </c:pt>
                <c:pt idx="197">
                  <c:v>8.61</c:v>
                </c:pt>
                <c:pt idx="198">
                  <c:v>6.62</c:v>
                </c:pt>
                <c:pt idx="199">
                  <c:v>4.5599999999999996</c:v>
                </c:pt>
                <c:pt idx="200">
                  <c:v>4.45</c:v>
                </c:pt>
                <c:pt idx="201">
                  <c:v>7.43</c:v>
                </c:pt>
                <c:pt idx="202">
                  <c:v>3.11</c:v>
                </c:pt>
                <c:pt idx="203">
                  <c:v>3.81</c:v>
                </c:pt>
                <c:pt idx="204">
                  <c:v>2.88</c:v>
                </c:pt>
                <c:pt idx="205">
                  <c:v>10.87</c:v>
                </c:pt>
                <c:pt idx="206">
                  <c:v>10.97</c:v>
                </c:pt>
                <c:pt idx="207">
                  <c:v>18.059999999999999</c:v>
                </c:pt>
                <c:pt idx="208">
                  <c:v>14.66</c:v>
                </c:pt>
                <c:pt idx="209">
                  <c:v>23.09</c:v>
                </c:pt>
                <c:pt idx="210">
                  <c:v>17.27</c:v>
                </c:pt>
                <c:pt idx="211">
                  <c:v>23.98</c:v>
                </c:pt>
                <c:pt idx="212">
                  <c:v>16.03</c:v>
                </c:pt>
                <c:pt idx="213">
                  <c:v>9.3800000000000008</c:v>
                </c:pt>
                <c:pt idx="214">
                  <c:v>29.55</c:v>
                </c:pt>
                <c:pt idx="215">
                  <c:v>9.4700000000000006</c:v>
                </c:pt>
                <c:pt idx="216">
                  <c:v>13.51</c:v>
                </c:pt>
                <c:pt idx="217">
                  <c:v>9.69</c:v>
                </c:pt>
                <c:pt idx="218">
                  <c:v>17.920000000000002</c:v>
                </c:pt>
                <c:pt idx="219">
                  <c:v>10.5</c:v>
                </c:pt>
                <c:pt idx="220">
                  <c:v>9.7100000000000009</c:v>
                </c:pt>
                <c:pt idx="221">
                  <c:v>21.46</c:v>
                </c:pt>
                <c:pt idx="222">
                  <c:v>9.93</c:v>
                </c:pt>
                <c:pt idx="223">
                  <c:v>7.6</c:v>
                </c:pt>
                <c:pt idx="224">
                  <c:v>4.1399999999999997</c:v>
                </c:pt>
                <c:pt idx="225">
                  <c:v>4.63</c:v>
                </c:pt>
                <c:pt idx="226">
                  <c:v>3.13</c:v>
                </c:pt>
                <c:pt idx="227">
                  <c:v>6.36</c:v>
                </c:pt>
                <c:pt idx="228">
                  <c:v>3.92</c:v>
                </c:pt>
                <c:pt idx="229">
                  <c:v>3.76</c:v>
                </c:pt>
                <c:pt idx="230">
                  <c:v>11.65</c:v>
                </c:pt>
                <c:pt idx="231">
                  <c:v>5.25</c:v>
                </c:pt>
                <c:pt idx="232">
                  <c:v>2.4700000000000002</c:v>
                </c:pt>
                <c:pt idx="233">
                  <c:v>3.95</c:v>
                </c:pt>
                <c:pt idx="234">
                  <c:v>8.0500000000000007</c:v>
                </c:pt>
                <c:pt idx="235">
                  <c:v>10.88</c:v>
                </c:pt>
                <c:pt idx="236">
                  <c:v>9.5399999999999991</c:v>
                </c:pt>
                <c:pt idx="237">
                  <c:v>4.7300000000000004</c:v>
                </c:pt>
                <c:pt idx="238">
                  <c:v>6.36</c:v>
                </c:pt>
                <c:pt idx="239">
                  <c:v>7.37</c:v>
                </c:pt>
                <c:pt idx="240">
                  <c:v>11.38</c:v>
                </c:pt>
                <c:pt idx="241">
                  <c:v>12.4</c:v>
                </c:pt>
                <c:pt idx="242">
                  <c:v>11.22</c:v>
                </c:pt>
                <c:pt idx="243">
                  <c:v>5.19</c:v>
                </c:pt>
                <c:pt idx="244">
                  <c:v>12.5</c:v>
                </c:pt>
                <c:pt idx="245">
                  <c:v>18.46</c:v>
                </c:pt>
                <c:pt idx="246">
                  <c:v>9.16</c:v>
                </c:pt>
                <c:pt idx="247">
                  <c:v>10.15</c:v>
                </c:pt>
                <c:pt idx="248">
                  <c:v>9.52</c:v>
                </c:pt>
                <c:pt idx="249">
                  <c:v>6.56</c:v>
                </c:pt>
                <c:pt idx="250">
                  <c:v>5.9</c:v>
                </c:pt>
                <c:pt idx="251">
                  <c:v>3.59</c:v>
                </c:pt>
                <c:pt idx="252">
                  <c:v>3.53</c:v>
                </c:pt>
                <c:pt idx="253">
                  <c:v>3.54</c:v>
                </c:pt>
                <c:pt idx="254">
                  <c:v>6.57</c:v>
                </c:pt>
                <c:pt idx="255">
                  <c:v>9.25</c:v>
                </c:pt>
                <c:pt idx="256">
                  <c:v>3.11</c:v>
                </c:pt>
                <c:pt idx="257">
                  <c:v>5.12</c:v>
                </c:pt>
                <c:pt idx="258">
                  <c:v>7.79</c:v>
                </c:pt>
                <c:pt idx="259">
                  <c:v>6.9</c:v>
                </c:pt>
                <c:pt idx="260">
                  <c:v>9.59</c:v>
                </c:pt>
                <c:pt idx="261">
                  <c:v>7.26</c:v>
                </c:pt>
                <c:pt idx="262">
                  <c:v>5.91</c:v>
                </c:pt>
                <c:pt idx="263">
                  <c:v>11.25</c:v>
                </c:pt>
                <c:pt idx="264">
                  <c:v>8.1</c:v>
                </c:pt>
                <c:pt idx="265">
                  <c:v>10.45</c:v>
                </c:pt>
                <c:pt idx="266">
                  <c:v>14.79</c:v>
                </c:pt>
                <c:pt idx="267">
                  <c:v>7.44</c:v>
                </c:pt>
                <c:pt idx="268">
                  <c:v>3.16</c:v>
                </c:pt>
                <c:pt idx="269">
                  <c:v>13.65</c:v>
                </c:pt>
                <c:pt idx="270">
                  <c:v>13</c:v>
                </c:pt>
                <c:pt idx="271">
                  <c:v>6.59</c:v>
                </c:pt>
                <c:pt idx="272">
                  <c:v>7.73</c:v>
                </c:pt>
                <c:pt idx="273">
                  <c:v>6.58</c:v>
                </c:pt>
                <c:pt idx="274">
                  <c:v>3.53</c:v>
                </c:pt>
                <c:pt idx="275">
                  <c:v>2.98</c:v>
                </c:pt>
                <c:pt idx="276">
                  <c:v>6.05</c:v>
                </c:pt>
                <c:pt idx="277">
                  <c:v>4.16</c:v>
                </c:pt>
                <c:pt idx="278">
                  <c:v>7.19</c:v>
                </c:pt>
                <c:pt idx="279">
                  <c:v>4.8499999999999996</c:v>
                </c:pt>
                <c:pt idx="280">
                  <c:v>3.76</c:v>
                </c:pt>
                <c:pt idx="281">
                  <c:v>4.59</c:v>
                </c:pt>
                <c:pt idx="282">
                  <c:v>3.01</c:v>
                </c:pt>
                <c:pt idx="283">
                  <c:v>3.16</c:v>
                </c:pt>
                <c:pt idx="284">
                  <c:v>7.85</c:v>
                </c:pt>
                <c:pt idx="285">
                  <c:v>8.23</c:v>
                </c:pt>
                <c:pt idx="286">
                  <c:v>12.93</c:v>
                </c:pt>
                <c:pt idx="287">
                  <c:v>7.14</c:v>
                </c:pt>
                <c:pt idx="288">
                  <c:v>7.6</c:v>
                </c:pt>
                <c:pt idx="289">
                  <c:v>9.51</c:v>
                </c:pt>
                <c:pt idx="290">
                  <c:v>3.33</c:v>
                </c:pt>
                <c:pt idx="291">
                  <c:v>3.56</c:v>
                </c:pt>
                <c:pt idx="292">
                  <c:v>4.7</c:v>
                </c:pt>
                <c:pt idx="293">
                  <c:v>8.58</c:v>
                </c:pt>
                <c:pt idx="294">
                  <c:v>10.4</c:v>
                </c:pt>
                <c:pt idx="295">
                  <c:v>6.27</c:v>
                </c:pt>
                <c:pt idx="296">
                  <c:v>7.39</c:v>
                </c:pt>
                <c:pt idx="297">
                  <c:v>15.84</c:v>
                </c:pt>
                <c:pt idx="298">
                  <c:v>4.97</c:v>
                </c:pt>
                <c:pt idx="299">
                  <c:v>4.74</c:v>
                </c:pt>
                <c:pt idx="300">
                  <c:v>6.07</c:v>
                </c:pt>
                <c:pt idx="301">
                  <c:v>9.5</c:v>
                </c:pt>
                <c:pt idx="302">
                  <c:v>8.67</c:v>
                </c:pt>
                <c:pt idx="303">
                  <c:v>4.8600000000000003</c:v>
                </c:pt>
                <c:pt idx="304">
                  <c:v>6.93</c:v>
                </c:pt>
                <c:pt idx="305">
                  <c:v>8.93</c:v>
                </c:pt>
                <c:pt idx="306">
                  <c:v>6.47</c:v>
                </c:pt>
                <c:pt idx="307">
                  <c:v>7.53</c:v>
                </c:pt>
                <c:pt idx="308">
                  <c:v>4.54</c:v>
                </c:pt>
                <c:pt idx="309">
                  <c:v>9.9700000000000006</c:v>
                </c:pt>
                <c:pt idx="310">
                  <c:v>12.64</c:v>
                </c:pt>
                <c:pt idx="311">
                  <c:v>5.98</c:v>
                </c:pt>
                <c:pt idx="312">
                  <c:v>11.72</c:v>
                </c:pt>
                <c:pt idx="313">
                  <c:v>7.9</c:v>
                </c:pt>
                <c:pt idx="314">
                  <c:v>9.2799999999999994</c:v>
                </c:pt>
                <c:pt idx="315">
                  <c:v>11.5</c:v>
                </c:pt>
                <c:pt idx="316">
                  <c:v>18.329999999999998</c:v>
                </c:pt>
                <c:pt idx="317">
                  <c:v>15.94</c:v>
                </c:pt>
                <c:pt idx="318">
                  <c:v>10.36</c:v>
                </c:pt>
                <c:pt idx="319">
                  <c:v>12.73</c:v>
                </c:pt>
                <c:pt idx="320">
                  <c:v>7.2</c:v>
                </c:pt>
                <c:pt idx="321">
                  <c:v>6.87</c:v>
                </c:pt>
                <c:pt idx="322">
                  <c:v>7.7</c:v>
                </c:pt>
                <c:pt idx="323">
                  <c:v>11.74</c:v>
                </c:pt>
                <c:pt idx="324">
                  <c:v>6.12</c:v>
                </c:pt>
                <c:pt idx="325">
                  <c:v>5.08</c:v>
                </c:pt>
                <c:pt idx="326">
                  <c:v>6.15</c:v>
                </c:pt>
                <c:pt idx="327">
                  <c:v>12.79</c:v>
                </c:pt>
                <c:pt idx="328">
                  <c:v>9.9700000000000006</c:v>
                </c:pt>
                <c:pt idx="329">
                  <c:v>7.34</c:v>
                </c:pt>
                <c:pt idx="330">
                  <c:v>9.09</c:v>
                </c:pt>
                <c:pt idx="331">
                  <c:v>12.43</c:v>
                </c:pt>
                <c:pt idx="332">
                  <c:v>7.83</c:v>
                </c:pt>
                <c:pt idx="333">
                  <c:v>5.68</c:v>
                </c:pt>
                <c:pt idx="334">
                  <c:v>6.75</c:v>
                </c:pt>
                <c:pt idx="335">
                  <c:v>8.01</c:v>
                </c:pt>
                <c:pt idx="336">
                  <c:v>9.8000000000000007</c:v>
                </c:pt>
                <c:pt idx="337">
                  <c:v>10.56</c:v>
                </c:pt>
                <c:pt idx="338">
                  <c:v>8.51</c:v>
                </c:pt>
                <c:pt idx="339">
                  <c:v>9.74</c:v>
                </c:pt>
                <c:pt idx="340">
                  <c:v>9.2899999999999991</c:v>
                </c:pt>
                <c:pt idx="341">
                  <c:v>5.49</c:v>
                </c:pt>
                <c:pt idx="342">
                  <c:v>8.65</c:v>
                </c:pt>
                <c:pt idx="343">
                  <c:v>7.18</c:v>
                </c:pt>
                <c:pt idx="344">
                  <c:v>4.6100000000000003</c:v>
                </c:pt>
                <c:pt idx="345">
                  <c:v>10.53</c:v>
                </c:pt>
                <c:pt idx="346">
                  <c:v>12.67</c:v>
                </c:pt>
                <c:pt idx="347">
                  <c:v>6.36</c:v>
                </c:pt>
                <c:pt idx="348">
                  <c:v>5.99</c:v>
                </c:pt>
                <c:pt idx="349">
                  <c:v>5.89</c:v>
                </c:pt>
                <c:pt idx="350">
                  <c:v>5.98</c:v>
                </c:pt>
                <c:pt idx="351">
                  <c:v>5.49</c:v>
                </c:pt>
                <c:pt idx="352">
                  <c:v>7.79</c:v>
                </c:pt>
                <c:pt idx="353">
                  <c:v>4.5</c:v>
                </c:pt>
                <c:pt idx="354">
                  <c:v>8.0500000000000007</c:v>
                </c:pt>
                <c:pt idx="355">
                  <c:v>5.57</c:v>
                </c:pt>
                <c:pt idx="356">
                  <c:v>17.600000000000001</c:v>
                </c:pt>
                <c:pt idx="357">
                  <c:v>13.27</c:v>
                </c:pt>
                <c:pt idx="358">
                  <c:v>11.48</c:v>
                </c:pt>
                <c:pt idx="359">
                  <c:v>12.67</c:v>
                </c:pt>
                <c:pt idx="360">
                  <c:v>7.79</c:v>
                </c:pt>
                <c:pt idx="361">
                  <c:v>14.19</c:v>
                </c:pt>
                <c:pt idx="362">
                  <c:v>10.19</c:v>
                </c:pt>
                <c:pt idx="363">
                  <c:v>14.64</c:v>
                </c:pt>
                <c:pt idx="364">
                  <c:v>5.29</c:v>
                </c:pt>
                <c:pt idx="365">
                  <c:v>7.12</c:v>
                </c:pt>
                <c:pt idx="366">
                  <c:v>14</c:v>
                </c:pt>
                <c:pt idx="367">
                  <c:v>13.33</c:v>
                </c:pt>
                <c:pt idx="368">
                  <c:v>3.26</c:v>
                </c:pt>
                <c:pt idx="369">
                  <c:v>3.73</c:v>
                </c:pt>
                <c:pt idx="370">
                  <c:v>2.96</c:v>
                </c:pt>
                <c:pt idx="371">
                  <c:v>9.5299999999999994</c:v>
                </c:pt>
                <c:pt idx="372">
                  <c:v>8.8800000000000008</c:v>
                </c:pt>
                <c:pt idx="373">
                  <c:v>34.770000000000003</c:v>
                </c:pt>
                <c:pt idx="374">
                  <c:v>37.97</c:v>
                </c:pt>
                <c:pt idx="375">
                  <c:v>13.44</c:v>
                </c:pt>
                <c:pt idx="376">
                  <c:v>23.24</c:v>
                </c:pt>
                <c:pt idx="377">
                  <c:v>21.24</c:v>
                </c:pt>
                <c:pt idx="378">
                  <c:v>23.69</c:v>
                </c:pt>
                <c:pt idx="379">
                  <c:v>21.78</c:v>
                </c:pt>
                <c:pt idx="380">
                  <c:v>17.21</c:v>
                </c:pt>
                <c:pt idx="381">
                  <c:v>21.08</c:v>
                </c:pt>
                <c:pt idx="382">
                  <c:v>23.6</c:v>
                </c:pt>
                <c:pt idx="383">
                  <c:v>24.56</c:v>
                </c:pt>
                <c:pt idx="384">
                  <c:v>30.63</c:v>
                </c:pt>
                <c:pt idx="385">
                  <c:v>30.81</c:v>
                </c:pt>
                <c:pt idx="386">
                  <c:v>28.28</c:v>
                </c:pt>
                <c:pt idx="387">
                  <c:v>31.99</c:v>
                </c:pt>
                <c:pt idx="388">
                  <c:v>30.62</c:v>
                </c:pt>
                <c:pt idx="389">
                  <c:v>20.85</c:v>
                </c:pt>
                <c:pt idx="390">
                  <c:v>17.11</c:v>
                </c:pt>
                <c:pt idx="391">
                  <c:v>18.760000000000002</c:v>
                </c:pt>
                <c:pt idx="392">
                  <c:v>25.68</c:v>
                </c:pt>
                <c:pt idx="393">
                  <c:v>15.17</c:v>
                </c:pt>
                <c:pt idx="394">
                  <c:v>16.350000000000001</c:v>
                </c:pt>
                <c:pt idx="395">
                  <c:v>17.12</c:v>
                </c:pt>
                <c:pt idx="396">
                  <c:v>19.37</c:v>
                </c:pt>
                <c:pt idx="397">
                  <c:v>19.920000000000002</c:v>
                </c:pt>
                <c:pt idx="398">
                  <c:v>30.59</c:v>
                </c:pt>
                <c:pt idx="399">
                  <c:v>29.97</c:v>
                </c:pt>
                <c:pt idx="400">
                  <c:v>26.77</c:v>
                </c:pt>
                <c:pt idx="401">
                  <c:v>20.32</c:v>
                </c:pt>
                <c:pt idx="402">
                  <c:v>20.309999999999999</c:v>
                </c:pt>
                <c:pt idx="403">
                  <c:v>19.77</c:v>
                </c:pt>
                <c:pt idx="404">
                  <c:v>27.38</c:v>
                </c:pt>
                <c:pt idx="405">
                  <c:v>22.98</c:v>
                </c:pt>
                <c:pt idx="406">
                  <c:v>23.34</c:v>
                </c:pt>
                <c:pt idx="407">
                  <c:v>12.13</c:v>
                </c:pt>
                <c:pt idx="408">
                  <c:v>26.4</c:v>
                </c:pt>
                <c:pt idx="409">
                  <c:v>19.78</c:v>
                </c:pt>
                <c:pt idx="410">
                  <c:v>10.11</c:v>
                </c:pt>
                <c:pt idx="411">
                  <c:v>21.22</c:v>
                </c:pt>
                <c:pt idx="412">
                  <c:v>34.369999999999997</c:v>
                </c:pt>
                <c:pt idx="413">
                  <c:v>20.079999999999998</c:v>
                </c:pt>
                <c:pt idx="414">
                  <c:v>36.979999999999997</c:v>
                </c:pt>
                <c:pt idx="415">
                  <c:v>29.05</c:v>
                </c:pt>
                <c:pt idx="416">
                  <c:v>25.79</c:v>
                </c:pt>
                <c:pt idx="417">
                  <c:v>26.64</c:v>
                </c:pt>
                <c:pt idx="418">
                  <c:v>20.62</c:v>
                </c:pt>
                <c:pt idx="419">
                  <c:v>22.74</c:v>
                </c:pt>
                <c:pt idx="420">
                  <c:v>15.02</c:v>
                </c:pt>
                <c:pt idx="421">
                  <c:v>15.7</c:v>
                </c:pt>
                <c:pt idx="422">
                  <c:v>14.1</c:v>
                </c:pt>
                <c:pt idx="423">
                  <c:v>23.29</c:v>
                </c:pt>
                <c:pt idx="424">
                  <c:v>17.16</c:v>
                </c:pt>
                <c:pt idx="425">
                  <c:v>24.39</c:v>
                </c:pt>
                <c:pt idx="426">
                  <c:v>15.69</c:v>
                </c:pt>
                <c:pt idx="427">
                  <c:v>14.52</c:v>
                </c:pt>
                <c:pt idx="428">
                  <c:v>21.52</c:v>
                </c:pt>
                <c:pt idx="429">
                  <c:v>24.08</c:v>
                </c:pt>
                <c:pt idx="430">
                  <c:v>17.64</c:v>
                </c:pt>
                <c:pt idx="431">
                  <c:v>19.690000000000001</c:v>
                </c:pt>
                <c:pt idx="432">
                  <c:v>12.03</c:v>
                </c:pt>
                <c:pt idx="433">
                  <c:v>16.22</c:v>
                </c:pt>
                <c:pt idx="434">
                  <c:v>15.17</c:v>
                </c:pt>
                <c:pt idx="435">
                  <c:v>23.27</c:v>
                </c:pt>
                <c:pt idx="436">
                  <c:v>18.05</c:v>
                </c:pt>
                <c:pt idx="437">
                  <c:v>26.45</c:v>
                </c:pt>
                <c:pt idx="438">
                  <c:v>34.020000000000003</c:v>
                </c:pt>
                <c:pt idx="439">
                  <c:v>22.88</c:v>
                </c:pt>
                <c:pt idx="440">
                  <c:v>22.11</c:v>
                </c:pt>
                <c:pt idx="441">
                  <c:v>19.52</c:v>
                </c:pt>
                <c:pt idx="442">
                  <c:v>16.59</c:v>
                </c:pt>
                <c:pt idx="443">
                  <c:v>18.850000000000001</c:v>
                </c:pt>
                <c:pt idx="444">
                  <c:v>23.79</c:v>
                </c:pt>
                <c:pt idx="445">
                  <c:v>23.98</c:v>
                </c:pt>
                <c:pt idx="446">
                  <c:v>17.79</c:v>
                </c:pt>
                <c:pt idx="447">
                  <c:v>16.440000000000001</c:v>
                </c:pt>
                <c:pt idx="448">
                  <c:v>18.13</c:v>
                </c:pt>
                <c:pt idx="449">
                  <c:v>19.309999999999999</c:v>
                </c:pt>
                <c:pt idx="450">
                  <c:v>17.440000000000001</c:v>
                </c:pt>
                <c:pt idx="451">
                  <c:v>17.73</c:v>
                </c:pt>
                <c:pt idx="452">
                  <c:v>17.27</c:v>
                </c:pt>
                <c:pt idx="453">
                  <c:v>16.739999999999998</c:v>
                </c:pt>
                <c:pt idx="454">
                  <c:v>18.71</c:v>
                </c:pt>
                <c:pt idx="455">
                  <c:v>18.13</c:v>
                </c:pt>
                <c:pt idx="456">
                  <c:v>19.010000000000002</c:v>
                </c:pt>
                <c:pt idx="457">
                  <c:v>16.940000000000001</c:v>
                </c:pt>
                <c:pt idx="458">
                  <c:v>16.23</c:v>
                </c:pt>
                <c:pt idx="459">
                  <c:v>14.7</c:v>
                </c:pt>
                <c:pt idx="460">
                  <c:v>16.420000000000002</c:v>
                </c:pt>
                <c:pt idx="461">
                  <c:v>14.65</c:v>
                </c:pt>
                <c:pt idx="462">
                  <c:v>13.99</c:v>
                </c:pt>
                <c:pt idx="463">
                  <c:v>10.29</c:v>
                </c:pt>
                <c:pt idx="464">
                  <c:v>13.22</c:v>
                </c:pt>
                <c:pt idx="465">
                  <c:v>14.13</c:v>
                </c:pt>
                <c:pt idx="466">
                  <c:v>17.149999999999999</c:v>
                </c:pt>
                <c:pt idx="467">
                  <c:v>21.32</c:v>
                </c:pt>
                <c:pt idx="468">
                  <c:v>18.13</c:v>
                </c:pt>
                <c:pt idx="469">
                  <c:v>14.76</c:v>
                </c:pt>
                <c:pt idx="470">
                  <c:v>16.29</c:v>
                </c:pt>
                <c:pt idx="471">
                  <c:v>12.87</c:v>
                </c:pt>
                <c:pt idx="472">
                  <c:v>14.36</c:v>
                </c:pt>
                <c:pt idx="473">
                  <c:v>11.66</c:v>
                </c:pt>
                <c:pt idx="474">
                  <c:v>18.14</c:v>
                </c:pt>
                <c:pt idx="475">
                  <c:v>24.1</c:v>
                </c:pt>
                <c:pt idx="476">
                  <c:v>18.68</c:v>
                </c:pt>
                <c:pt idx="477">
                  <c:v>24.91</c:v>
                </c:pt>
                <c:pt idx="478">
                  <c:v>18.03</c:v>
                </c:pt>
                <c:pt idx="479">
                  <c:v>13.11</c:v>
                </c:pt>
                <c:pt idx="480">
                  <c:v>10.74</c:v>
                </c:pt>
                <c:pt idx="481">
                  <c:v>7.74</c:v>
                </c:pt>
                <c:pt idx="482">
                  <c:v>7.01</c:v>
                </c:pt>
                <c:pt idx="483">
                  <c:v>10.42</c:v>
                </c:pt>
                <c:pt idx="484">
                  <c:v>13.34</c:v>
                </c:pt>
                <c:pt idx="485">
                  <c:v>10.58</c:v>
                </c:pt>
                <c:pt idx="486">
                  <c:v>14.98</c:v>
                </c:pt>
                <c:pt idx="487">
                  <c:v>11.45</c:v>
                </c:pt>
                <c:pt idx="488">
                  <c:v>18.059999999999999</c:v>
                </c:pt>
                <c:pt idx="489">
                  <c:v>23.97</c:v>
                </c:pt>
                <c:pt idx="490">
                  <c:v>29.68</c:v>
                </c:pt>
                <c:pt idx="491">
                  <c:v>18.07</c:v>
                </c:pt>
                <c:pt idx="492">
                  <c:v>13.35</c:v>
                </c:pt>
                <c:pt idx="493">
                  <c:v>12.01</c:v>
                </c:pt>
                <c:pt idx="494">
                  <c:v>13.59</c:v>
                </c:pt>
                <c:pt idx="495">
                  <c:v>17.600000000000001</c:v>
                </c:pt>
                <c:pt idx="496">
                  <c:v>21.14</c:v>
                </c:pt>
                <c:pt idx="497">
                  <c:v>14.1</c:v>
                </c:pt>
                <c:pt idx="498">
                  <c:v>12.92</c:v>
                </c:pt>
                <c:pt idx="499">
                  <c:v>15.1</c:v>
                </c:pt>
                <c:pt idx="500">
                  <c:v>14.33</c:v>
                </c:pt>
                <c:pt idx="501">
                  <c:v>9.67</c:v>
                </c:pt>
                <c:pt idx="502">
                  <c:v>9.08</c:v>
                </c:pt>
                <c:pt idx="503">
                  <c:v>5.64</c:v>
                </c:pt>
                <c:pt idx="504">
                  <c:v>6.48</c:v>
                </c:pt>
                <c:pt idx="505">
                  <c:v>7.88</c:v>
                </c:pt>
              </c:numCache>
            </c:numRef>
          </c:xVal>
          <c:yVal>
            <c:numRef>
              <c:f>'FINAL MODEL'!$M$36:$M$541</c:f>
              <c:numCache>
                <c:formatCode>General</c:formatCode>
                <c:ptCount val="506"/>
                <c:pt idx="0">
                  <c:v>-6.0488873368995542</c:v>
                </c:pt>
                <c:pt idx="1">
                  <c:v>-5.4409846174723917</c:v>
                </c:pt>
                <c:pt idx="2">
                  <c:v>2.0010354622155688</c:v>
                </c:pt>
                <c:pt idx="3">
                  <c:v>2.2569305131767123</c:v>
                </c:pt>
                <c:pt idx="4">
                  <c:v>5.6119126547372176</c:v>
                </c:pt>
                <c:pt idx="5">
                  <c:v>0.84904746262788677</c:v>
                </c:pt>
                <c:pt idx="6">
                  <c:v>-2.1708968783947178</c:v>
                </c:pt>
                <c:pt idx="7">
                  <c:v>4.4641171307850556</c:v>
                </c:pt>
                <c:pt idx="8">
                  <c:v>2.4911665523199105</c:v>
                </c:pt>
                <c:pt idx="9">
                  <c:v>-3.9474440158892605</c:v>
                </c:pt>
                <c:pt idx="10">
                  <c:v>-7.6356140104097605</c:v>
                </c:pt>
                <c:pt idx="11">
                  <c:v>-6.1870265295944051</c:v>
                </c:pt>
                <c:pt idx="12">
                  <c:v>3.0463156479029863E-2</c:v>
                </c:pt>
                <c:pt idx="13">
                  <c:v>-0.24832117618169747</c:v>
                </c:pt>
                <c:pt idx="14">
                  <c:v>-2.5920701508262525</c:v>
                </c:pt>
                <c:pt idx="15">
                  <c:v>2.7746493612220036E-2</c:v>
                </c:pt>
                <c:pt idx="16">
                  <c:v>2.5631540093564915</c:v>
                </c:pt>
                <c:pt idx="17">
                  <c:v>-9.3800118186962322E-2</c:v>
                </c:pt>
                <c:pt idx="18">
                  <c:v>4.4911923608300004</c:v>
                </c:pt>
                <c:pt idx="19">
                  <c:v>4.1514769181581812E-2</c:v>
                </c:pt>
                <c:pt idx="20">
                  <c:v>1.041524934523915</c:v>
                </c:pt>
                <c:pt idx="21">
                  <c:v>1.3539906056656932</c:v>
                </c:pt>
                <c:pt idx="22">
                  <c:v>-0.89932591201075596</c:v>
                </c:pt>
                <c:pt idx="23">
                  <c:v>0.18657797113156782</c:v>
                </c:pt>
                <c:pt idx="24">
                  <c:v>-1.1435030464846765</c:v>
                </c:pt>
                <c:pt idx="25">
                  <c:v>-1.098988517954206</c:v>
                </c:pt>
                <c:pt idx="26">
                  <c:v>-0.46211047263022209</c:v>
                </c:pt>
                <c:pt idx="27">
                  <c:v>-1.68332434178566</c:v>
                </c:pt>
                <c:pt idx="28">
                  <c:v>-2.8270837973745699</c:v>
                </c:pt>
                <c:pt idx="29">
                  <c:v>-1.2279351332764996</c:v>
                </c:pt>
                <c:pt idx="30">
                  <c:v>0.63947438070525919</c:v>
                </c:pt>
                <c:pt idx="31">
                  <c:v>-5.021207978393555</c:v>
                </c:pt>
                <c:pt idx="32">
                  <c:v>3.6526151897895218</c:v>
                </c:pt>
                <c:pt idx="33">
                  <c:v>-1.5125884048219653</c:v>
                </c:pt>
                <c:pt idx="34">
                  <c:v>-1.6004580972243758</c:v>
                </c:pt>
                <c:pt idx="35">
                  <c:v>-3.7446954575744122</c:v>
                </c:pt>
                <c:pt idx="36">
                  <c:v>-0.99426902450267463</c:v>
                </c:pt>
                <c:pt idx="37">
                  <c:v>-0.97361303717816128</c:v>
                </c:pt>
                <c:pt idx="38">
                  <c:v>3.443014239979675</c:v>
                </c:pt>
                <c:pt idx="39">
                  <c:v>2.5411148676099486</c:v>
                </c:pt>
                <c:pt idx="40">
                  <c:v>3.6528257267715283</c:v>
                </c:pt>
                <c:pt idx="41">
                  <c:v>-2.4591216910725606</c:v>
                </c:pt>
                <c:pt idx="42">
                  <c:v>-0.81456969667422285</c:v>
                </c:pt>
                <c:pt idx="43">
                  <c:v>-0.5981362671952084</c:v>
                </c:pt>
                <c:pt idx="44">
                  <c:v>-3.3387547642695843</c:v>
                </c:pt>
                <c:pt idx="45">
                  <c:v>-3.0385963963029141</c:v>
                </c:pt>
                <c:pt idx="46">
                  <c:v>-0.36685011661391087</c:v>
                </c:pt>
                <c:pt idx="47">
                  <c:v>-3.6786788155404579</c:v>
                </c:pt>
                <c:pt idx="48">
                  <c:v>3.6696924626866565</c:v>
                </c:pt>
                <c:pt idx="49">
                  <c:v>8.7579335728563024E-2</c:v>
                </c:pt>
                <c:pt idx="50">
                  <c:v>-3.4513714589598727</c:v>
                </c:pt>
                <c:pt idx="51">
                  <c:v>-6.2809578699383835</c:v>
                </c:pt>
                <c:pt idx="52">
                  <c:v>-4.5460797562232642</c:v>
                </c:pt>
                <c:pt idx="53">
                  <c:v>-2.1333429299298601</c:v>
                </c:pt>
                <c:pt idx="54">
                  <c:v>4.8649403163329445</c:v>
                </c:pt>
                <c:pt idx="55">
                  <c:v>3.3781485990154891</c:v>
                </c:pt>
                <c:pt idx="56">
                  <c:v>-2.0892432832375327</c:v>
                </c:pt>
                <c:pt idx="57">
                  <c:v>-2.2666365206900565</c:v>
                </c:pt>
                <c:pt idx="58">
                  <c:v>-1.1818420312026632</c:v>
                </c:pt>
                <c:pt idx="59">
                  <c:v>-3.1471431802339715</c:v>
                </c:pt>
                <c:pt idx="60">
                  <c:v>-1.527294223589049</c:v>
                </c:pt>
                <c:pt idx="61">
                  <c:v>-5.2707001892161927</c:v>
                </c:pt>
                <c:pt idx="62">
                  <c:v>-4.9148230566877551</c:v>
                </c:pt>
                <c:pt idx="63">
                  <c:v>-0.89731231247102272</c:v>
                </c:pt>
                <c:pt idx="64">
                  <c:v>3.5410431217845755</c:v>
                </c:pt>
                <c:pt idx="65">
                  <c:v>-4.9109533995228354</c:v>
                </c:pt>
                <c:pt idx="66">
                  <c:v>-4.0031402858667811</c:v>
                </c:pt>
                <c:pt idx="67">
                  <c:v>0.12233871314960254</c:v>
                </c:pt>
                <c:pt idx="68">
                  <c:v>-0.79348167571456685</c:v>
                </c:pt>
                <c:pt idx="69">
                  <c:v>-0.97102520593167441</c:v>
                </c:pt>
                <c:pt idx="70">
                  <c:v>-1.0840291216606417</c:v>
                </c:pt>
                <c:pt idx="71">
                  <c:v>-0.14950301375818853</c:v>
                </c:pt>
                <c:pt idx="72">
                  <c:v>-1.7975771390196584</c:v>
                </c:pt>
                <c:pt idx="73">
                  <c:v>-0.66504386525758719</c:v>
                </c:pt>
                <c:pt idx="74">
                  <c:v>-4.6699208711658002E-3</c:v>
                </c:pt>
                <c:pt idx="75">
                  <c:v>-2.735620424859377</c:v>
                </c:pt>
                <c:pt idx="76">
                  <c:v>-3.2446908502230905</c:v>
                </c:pt>
                <c:pt idx="77">
                  <c:v>-1.9547880800688162</c:v>
                </c:pt>
                <c:pt idx="78">
                  <c:v>-0.94183769787749938</c:v>
                </c:pt>
                <c:pt idx="79">
                  <c:v>-1.7624480609902946</c:v>
                </c:pt>
                <c:pt idx="80">
                  <c:v>3.5820222586448125E-2</c:v>
                </c:pt>
                <c:pt idx="81">
                  <c:v>-3.6659717553205233</c:v>
                </c:pt>
                <c:pt idx="82">
                  <c:v>-0.50266224793468339</c:v>
                </c:pt>
                <c:pt idx="83">
                  <c:v>-1.8452050318654187</c:v>
                </c:pt>
                <c:pt idx="84">
                  <c:v>-1.0080781294834331</c:v>
                </c:pt>
                <c:pt idx="85">
                  <c:v>-1.4390315095841615</c:v>
                </c:pt>
                <c:pt idx="86">
                  <c:v>1.1910747202520007</c:v>
                </c:pt>
                <c:pt idx="87">
                  <c:v>-2.6063680530224502</c:v>
                </c:pt>
                <c:pt idx="88">
                  <c:v>-7.2164895341683177</c:v>
                </c:pt>
                <c:pt idx="89">
                  <c:v>-1.5284003608711174</c:v>
                </c:pt>
                <c:pt idx="90">
                  <c:v>-3.1140994241127977</c:v>
                </c:pt>
                <c:pt idx="91">
                  <c:v>-4.2906336499887026</c:v>
                </c:pt>
                <c:pt idx="92">
                  <c:v>-4.7702095377324021</c:v>
                </c:pt>
                <c:pt idx="93">
                  <c:v>-2.0837932855656973</c:v>
                </c:pt>
                <c:pt idx="94">
                  <c:v>-5.5840155354415479</c:v>
                </c:pt>
                <c:pt idx="95">
                  <c:v>0.7110438994048387</c:v>
                </c:pt>
                <c:pt idx="96">
                  <c:v>-1.9334249418097968</c:v>
                </c:pt>
                <c:pt idx="97">
                  <c:v>2.9778617945190149</c:v>
                </c:pt>
                <c:pt idx="98">
                  <c:v>10.005558577587891</c:v>
                </c:pt>
                <c:pt idx="99">
                  <c:v>1.8146303690179622</c:v>
                </c:pt>
                <c:pt idx="100">
                  <c:v>4.2522729603173808</c:v>
                </c:pt>
                <c:pt idx="101">
                  <c:v>2.2537095526510669</c:v>
                </c:pt>
                <c:pt idx="102">
                  <c:v>-2.7682255859519529</c:v>
                </c:pt>
                <c:pt idx="103">
                  <c:v>0.67202775674498483</c:v>
                </c:pt>
                <c:pt idx="104">
                  <c:v>0.59090598779870618</c:v>
                </c:pt>
                <c:pt idx="105">
                  <c:v>3.5792493716242308</c:v>
                </c:pt>
                <c:pt idx="106">
                  <c:v>5.1245180437254731</c:v>
                </c:pt>
                <c:pt idx="107">
                  <c:v>2.2790928926018275</c:v>
                </c:pt>
                <c:pt idx="108">
                  <c:v>-1.2457607586057158</c:v>
                </c:pt>
                <c:pt idx="109">
                  <c:v>1.5442178479750979</c:v>
                </c:pt>
                <c:pt idx="110">
                  <c:v>3.6533341671672872</c:v>
                </c:pt>
                <c:pt idx="111">
                  <c:v>-2.8086309752881</c:v>
                </c:pt>
                <c:pt idx="112">
                  <c:v>-0.21095626663145595</c:v>
                </c:pt>
                <c:pt idx="113">
                  <c:v>-0.59921244318804057</c:v>
                </c:pt>
                <c:pt idx="114">
                  <c:v>-5.1169244904741973</c:v>
                </c:pt>
                <c:pt idx="115">
                  <c:v>-0.89036566391910199</c:v>
                </c:pt>
                <c:pt idx="116">
                  <c:v>-0.74759561621432624</c:v>
                </c:pt>
                <c:pt idx="117">
                  <c:v>-3.4937681786269614</c:v>
                </c:pt>
                <c:pt idx="118">
                  <c:v>1.7019663802681606</c:v>
                </c:pt>
                <c:pt idx="119">
                  <c:v>0.3787633545029756</c:v>
                </c:pt>
                <c:pt idx="120">
                  <c:v>3.4871087478805407E-2</c:v>
                </c:pt>
                <c:pt idx="121">
                  <c:v>-2.7527211114143633</c:v>
                </c:pt>
                <c:pt idx="122">
                  <c:v>-0.45027062569608489</c:v>
                </c:pt>
                <c:pt idx="123">
                  <c:v>1.1744617068752632</c:v>
                </c:pt>
                <c:pt idx="124">
                  <c:v>-2.1192993050065567</c:v>
                </c:pt>
                <c:pt idx="125">
                  <c:v>-1.393296987694832</c:v>
                </c:pt>
                <c:pt idx="126">
                  <c:v>1.7426042802984405</c:v>
                </c:pt>
                <c:pt idx="127">
                  <c:v>2.0648310136723715</c:v>
                </c:pt>
                <c:pt idx="128">
                  <c:v>-0.36126967499606266</c:v>
                </c:pt>
                <c:pt idx="129">
                  <c:v>1.1346058982790534</c:v>
                </c:pt>
                <c:pt idx="130">
                  <c:v>-0.96434522981299864</c:v>
                </c:pt>
                <c:pt idx="131">
                  <c:v>-0.18601553059149012</c:v>
                </c:pt>
                <c:pt idx="132">
                  <c:v>2.3277443236845166</c:v>
                </c:pt>
                <c:pt idx="133">
                  <c:v>2.4452624450111351</c:v>
                </c:pt>
                <c:pt idx="134">
                  <c:v>1.1943762091064816</c:v>
                </c:pt>
                <c:pt idx="135">
                  <c:v>1.104636394128832</c:v>
                </c:pt>
                <c:pt idx="136">
                  <c:v>2.1444304521415738</c:v>
                </c:pt>
                <c:pt idx="137">
                  <c:v>-1.8271089025118812</c:v>
                </c:pt>
                <c:pt idx="138">
                  <c:v>0.91510502624570833</c:v>
                </c:pt>
                <c:pt idx="139">
                  <c:v>2.4813420937821231</c:v>
                </c:pt>
                <c:pt idx="140">
                  <c:v>2.1774845451680989</c:v>
                </c:pt>
                <c:pt idx="141">
                  <c:v>13.334500087030642</c:v>
                </c:pt>
                <c:pt idx="142">
                  <c:v>1.2775070999056286</c:v>
                </c:pt>
                <c:pt idx="143">
                  <c:v>2.9672879047509557</c:v>
                </c:pt>
                <c:pt idx="144">
                  <c:v>3.3074419190184337</c:v>
                </c:pt>
                <c:pt idx="145">
                  <c:v>-0.72865273695427746</c:v>
                </c:pt>
                <c:pt idx="146">
                  <c:v>-3.6051933141885169</c:v>
                </c:pt>
                <c:pt idx="147">
                  <c:v>6.2269577775481029</c:v>
                </c:pt>
                <c:pt idx="148">
                  <c:v>7.6846695417376303</c:v>
                </c:pt>
                <c:pt idx="149">
                  <c:v>-0.60457092450093164</c:v>
                </c:pt>
                <c:pt idx="150">
                  <c:v>-1.1974067560093644</c:v>
                </c:pt>
                <c:pt idx="151">
                  <c:v>-0.72047504781284388</c:v>
                </c:pt>
                <c:pt idx="152">
                  <c:v>-3.7100564578691433</c:v>
                </c:pt>
                <c:pt idx="153">
                  <c:v>-0.61039084178188219</c:v>
                </c:pt>
                <c:pt idx="154">
                  <c:v>-5.0662071224896223</c:v>
                </c:pt>
                <c:pt idx="155">
                  <c:v>-6.180280367008459</c:v>
                </c:pt>
                <c:pt idx="156">
                  <c:v>-4.7475478360206207</c:v>
                </c:pt>
                <c:pt idx="157">
                  <c:v>6.7246854087009993</c:v>
                </c:pt>
                <c:pt idx="158">
                  <c:v>-5.6294161323509719</c:v>
                </c:pt>
                <c:pt idx="159">
                  <c:v>-5.1476318877491067</c:v>
                </c:pt>
                <c:pt idx="160">
                  <c:v>-4.0075818459436334</c:v>
                </c:pt>
                <c:pt idx="161">
                  <c:v>11.658794549248434</c:v>
                </c:pt>
                <c:pt idx="162">
                  <c:v>10.238784321469772</c:v>
                </c:pt>
                <c:pt idx="163">
                  <c:v>8.8637339326068982</c:v>
                </c:pt>
                <c:pt idx="164">
                  <c:v>-2.9318701781057861</c:v>
                </c:pt>
                <c:pt idx="165">
                  <c:v>-2.7978244496388598</c:v>
                </c:pt>
                <c:pt idx="166">
                  <c:v>10.85790320654629</c:v>
                </c:pt>
                <c:pt idx="167">
                  <c:v>-1.2091958217462846</c:v>
                </c:pt>
                <c:pt idx="168">
                  <c:v>-4.2186195862224096</c:v>
                </c:pt>
                <c:pt idx="169">
                  <c:v>-5.8982570033928852</c:v>
                </c:pt>
                <c:pt idx="170">
                  <c:v>-6.7223285185679451</c:v>
                </c:pt>
                <c:pt idx="171">
                  <c:v>-6.5842625334056351</c:v>
                </c:pt>
                <c:pt idx="172">
                  <c:v>2.1297864482254454</c:v>
                </c:pt>
                <c:pt idx="173">
                  <c:v>-4.1263454708561369</c:v>
                </c:pt>
                <c:pt idx="174">
                  <c:v>-1.9581653008237865</c:v>
                </c:pt>
                <c:pt idx="175">
                  <c:v>0.57188560997163052</c:v>
                </c:pt>
                <c:pt idx="176">
                  <c:v>-1.0298392914642385</c:v>
                </c:pt>
                <c:pt idx="177">
                  <c:v>-4.0214570549996047</c:v>
                </c:pt>
                <c:pt idx="178">
                  <c:v>-0.62152225044710718</c:v>
                </c:pt>
                <c:pt idx="179">
                  <c:v>5.8749750644051062</c:v>
                </c:pt>
                <c:pt idx="180">
                  <c:v>5.9414028075799123</c:v>
                </c:pt>
                <c:pt idx="181">
                  <c:v>10.867466698347293</c:v>
                </c:pt>
                <c:pt idx="182">
                  <c:v>4.6066812920297764</c:v>
                </c:pt>
                <c:pt idx="183">
                  <c:v>2.057417032901057</c:v>
                </c:pt>
                <c:pt idx="184">
                  <c:v>5.1275865760432353</c:v>
                </c:pt>
                <c:pt idx="185">
                  <c:v>6.252056082417571</c:v>
                </c:pt>
                <c:pt idx="186">
                  <c:v>14.965244813880531</c:v>
                </c:pt>
                <c:pt idx="187">
                  <c:v>2.0553416480211979</c:v>
                </c:pt>
                <c:pt idx="188">
                  <c:v>-0.10002051999714823</c:v>
                </c:pt>
                <c:pt idx="189">
                  <c:v>2.5845790966273583</c:v>
                </c:pt>
                <c:pt idx="190">
                  <c:v>6.047510952721094</c:v>
                </c:pt>
                <c:pt idx="191">
                  <c:v>-0.13230006557373031</c:v>
                </c:pt>
                <c:pt idx="192">
                  <c:v>3.0034364900124757</c:v>
                </c:pt>
                <c:pt idx="193">
                  <c:v>0.35953066847908133</c:v>
                </c:pt>
                <c:pt idx="194">
                  <c:v>-1.518352096678143</c:v>
                </c:pt>
                <c:pt idx="195">
                  <c:v>11.17365562761033</c:v>
                </c:pt>
                <c:pt idx="196">
                  <c:v>-3.1580446089857404</c:v>
                </c:pt>
                <c:pt idx="197">
                  <c:v>-2.7564260498016644</c:v>
                </c:pt>
                <c:pt idx="198">
                  <c:v>-0.40563576994794204</c:v>
                </c:pt>
                <c:pt idx="199">
                  <c:v>6.1440238574536785</c:v>
                </c:pt>
                <c:pt idx="200">
                  <c:v>3.4634902475763063</c:v>
                </c:pt>
                <c:pt idx="201">
                  <c:v>-3.2597213641996134</c:v>
                </c:pt>
                <c:pt idx="202">
                  <c:v>7.0999350863826294</c:v>
                </c:pt>
                <c:pt idx="203">
                  <c:v>9.7559306599676461</c:v>
                </c:pt>
                <c:pt idx="204">
                  <c:v>9.9892380946375923</c:v>
                </c:pt>
                <c:pt idx="205">
                  <c:v>1.2420943355619833</c:v>
                </c:pt>
                <c:pt idx="206">
                  <c:v>0.31339546161902376</c:v>
                </c:pt>
                <c:pt idx="207">
                  <c:v>4.2788182153747272</c:v>
                </c:pt>
                <c:pt idx="208">
                  <c:v>3.4099353407809119</c:v>
                </c:pt>
                <c:pt idx="209">
                  <c:v>5.7347258573494173</c:v>
                </c:pt>
                <c:pt idx="210">
                  <c:v>1.6315961444933329</c:v>
                </c:pt>
                <c:pt idx="211">
                  <c:v>5.7012480297022332</c:v>
                </c:pt>
                <c:pt idx="212">
                  <c:v>3.4738043699259364</c:v>
                </c:pt>
                <c:pt idx="213">
                  <c:v>3.5143304248459089</c:v>
                </c:pt>
                <c:pt idx="214">
                  <c:v>16.034256360742823</c:v>
                </c:pt>
                <c:pt idx="215">
                  <c:v>0.93236716900328176</c:v>
                </c:pt>
                <c:pt idx="216">
                  <c:v>3.7708605225539316E-3</c:v>
                </c:pt>
                <c:pt idx="217">
                  <c:v>-0.97694854047572832</c:v>
                </c:pt>
                <c:pt idx="218">
                  <c:v>-0.6323227543258696</c:v>
                </c:pt>
                <c:pt idx="219">
                  <c:v>-5.3174435831622588</c:v>
                </c:pt>
                <c:pt idx="220">
                  <c:v>-3.0529545959485134</c:v>
                </c:pt>
                <c:pt idx="221">
                  <c:v>2.2121931495670317</c:v>
                </c:pt>
                <c:pt idx="222">
                  <c:v>-1.4670882162174124</c:v>
                </c:pt>
                <c:pt idx="223">
                  <c:v>0.69753967763245583</c:v>
                </c:pt>
                <c:pt idx="224">
                  <c:v>6.556435003045344</c:v>
                </c:pt>
                <c:pt idx="225">
                  <c:v>10.004578485008238</c:v>
                </c:pt>
                <c:pt idx="226">
                  <c:v>-0.59248656257202725</c:v>
                </c:pt>
                <c:pt idx="227">
                  <c:v>-0.80241506565139531</c:v>
                </c:pt>
                <c:pt idx="228">
                  <c:v>12.73498503154174</c:v>
                </c:pt>
                <c:pt idx="229">
                  <c:v>1.9715275201322022</c:v>
                </c:pt>
                <c:pt idx="230">
                  <c:v>0.36381437901190239</c:v>
                </c:pt>
                <c:pt idx="231">
                  <c:v>-2.3025787582369013</c:v>
                </c:pt>
                <c:pt idx="232">
                  <c:v>2.3484036233388892</c:v>
                </c:pt>
                <c:pt idx="233">
                  <c:v>10.310842952311937</c:v>
                </c:pt>
                <c:pt idx="234">
                  <c:v>-0.1047193589033597</c:v>
                </c:pt>
                <c:pt idx="235">
                  <c:v>-0.5871436547857698</c:v>
                </c:pt>
                <c:pt idx="236">
                  <c:v>-3.0404620818438488</c:v>
                </c:pt>
                <c:pt idx="237">
                  <c:v>-2.389112855588472</c:v>
                </c:pt>
                <c:pt idx="238">
                  <c:v>-4.9168780903533751</c:v>
                </c:pt>
                <c:pt idx="239">
                  <c:v>-6.0019093975417412</c:v>
                </c:pt>
                <c:pt idx="240">
                  <c:v>-6.4742451648598518</c:v>
                </c:pt>
                <c:pt idx="241">
                  <c:v>-4.804054164626983</c:v>
                </c:pt>
                <c:pt idx="242">
                  <c:v>-4.1013339364387598</c:v>
                </c:pt>
                <c:pt idx="243">
                  <c:v>-4.9094691053489932</c:v>
                </c:pt>
                <c:pt idx="244">
                  <c:v>-2.7874334489903134</c:v>
                </c:pt>
                <c:pt idx="245">
                  <c:v>1.8773004951320544</c:v>
                </c:pt>
                <c:pt idx="246">
                  <c:v>1.1368123889138069</c:v>
                </c:pt>
                <c:pt idx="247">
                  <c:v>-4.0099040060314621</c:v>
                </c:pt>
                <c:pt idx="248">
                  <c:v>-0.25378411934253364</c:v>
                </c:pt>
                <c:pt idx="249">
                  <c:v>-0.48006949796177167</c:v>
                </c:pt>
                <c:pt idx="250">
                  <c:v>-1.5782839726277267</c:v>
                </c:pt>
                <c:pt idx="251">
                  <c:v>-2.239020597376971</c:v>
                </c:pt>
                <c:pt idx="252">
                  <c:v>0.45271487283604372</c:v>
                </c:pt>
                <c:pt idx="253">
                  <c:v>8.2347099442422547</c:v>
                </c:pt>
                <c:pt idx="254">
                  <c:v>-4.3868413634707295</c:v>
                </c:pt>
                <c:pt idx="255">
                  <c:v>-2.3830446995788535</c:v>
                </c:pt>
                <c:pt idx="256">
                  <c:v>7.9151561183025976</c:v>
                </c:pt>
                <c:pt idx="257">
                  <c:v>7.4673527298127809</c:v>
                </c:pt>
                <c:pt idx="258">
                  <c:v>0.30769797413744016</c:v>
                </c:pt>
                <c:pt idx="259">
                  <c:v>-4.1052885279634594</c:v>
                </c:pt>
                <c:pt idx="260">
                  <c:v>0.33271192628325252</c:v>
                </c:pt>
                <c:pt idx="261">
                  <c:v>6.6646114398533101</c:v>
                </c:pt>
                <c:pt idx="262">
                  <c:v>7.8563212461289851</c:v>
                </c:pt>
                <c:pt idx="263">
                  <c:v>-2.3925558139080891</c:v>
                </c:pt>
                <c:pt idx="264">
                  <c:v>1.7958855769726654</c:v>
                </c:pt>
                <c:pt idx="265">
                  <c:v>-2.7429413432460912</c:v>
                </c:pt>
                <c:pt idx="266">
                  <c:v>1.0670359369342144</c:v>
                </c:pt>
                <c:pt idx="267">
                  <c:v>10.466159077143487</c:v>
                </c:pt>
                <c:pt idx="268">
                  <c:v>5.2621036093673013</c:v>
                </c:pt>
                <c:pt idx="269">
                  <c:v>-0.68751242074497299</c:v>
                </c:pt>
                <c:pt idx="270">
                  <c:v>0.22210229162886463</c:v>
                </c:pt>
                <c:pt idx="271">
                  <c:v>-0.29142680744796579</c:v>
                </c:pt>
                <c:pt idx="272">
                  <c:v>-3.0273772979087781</c:v>
                </c:pt>
                <c:pt idx="273">
                  <c:v>2.5472750448833565</c:v>
                </c:pt>
                <c:pt idx="274">
                  <c:v>1.3851408433266954</c:v>
                </c:pt>
                <c:pt idx="275">
                  <c:v>-6.979789010834736E-2</c:v>
                </c:pt>
                <c:pt idx="276">
                  <c:v>1.0800256709808451</c:v>
                </c:pt>
                <c:pt idx="277">
                  <c:v>2.3604145920629911</c:v>
                </c:pt>
                <c:pt idx="278">
                  <c:v>1.4650012166265789</c:v>
                </c:pt>
                <c:pt idx="279">
                  <c:v>1.340406763206559</c:v>
                </c:pt>
                <c:pt idx="280">
                  <c:v>5.7585112131857983</c:v>
                </c:pt>
                <c:pt idx="281">
                  <c:v>0.67481739011698494</c:v>
                </c:pt>
                <c:pt idx="282">
                  <c:v>7.1140362338427963</c:v>
                </c:pt>
                <c:pt idx="283">
                  <c:v>10.117359408294192</c:v>
                </c:pt>
                <c:pt idx="284">
                  <c:v>1.5709887685029429</c:v>
                </c:pt>
                <c:pt idx="285">
                  <c:v>-5.9470593516007924</c:v>
                </c:pt>
                <c:pt idx="286">
                  <c:v>-1.7914512673772123</c:v>
                </c:pt>
                <c:pt idx="287">
                  <c:v>-4.6327093217173143</c:v>
                </c:pt>
                <c:pt idx="288">
                  <c:v>-6.1626056957734185</c:v>
                </c:pt>
                <c:pt idx="289">
                  <c:v>-2.790495105127075</c:v>
                </c:pt>
                <c:pt idx="290">
                  <c:v>-1.4904674359184611</c:v>
                </c:pt>
                <c:pt idx="291">
                  <c:v>6.2712965997780863</c:v>
                </c:pt>
                <c:pt idx="292">
                  <c:v>-0.16020856805254269</c:v>
                </c:pt>
                <c:pt idx="293">
                  <c:v>-3.2713280240294935</c:v>
                </c:pt>
                <c:pt idx="294">
                  <c:v>-4.6702783477973249</c:v>
                </c:pt>
                <c:pt idx="295">
                  <c:v>-2.6606533594305688</c:v>
                </c:pt>
                <c:pt idx="296">
                  <c:v>-3.6060951803587393</c:v>
                </c:pt>
                <c:pt idx="297">
                  <c:v>-2.3918130302146423</c:v>
                </c:pt>
                <c:pt idx="298">
                  <c:v>-7.2150294906723822</c:v>
                </c:pt>
                <c:pt idx="299">
                  <c:v>-3.3928994207343379</c:v>
                </c:pt>
                <c:pt idx="300">
                  <c:v>-7.3184753726136158</c:v>
                </c:pt>
                <c:pt idx="301">
                  <c:v>-6.3661294303243139</c:v>
                </c:pt>
                <c:pt idx="302">
                  <c:v>-1.3519229538707869</c:v>
                </c:pt>
                <c:pt idx="303">
                  <c:v>1.0563712708000921</c:v>
                </c:pt>
                <c:pt idx="304">
                  <c:v>5.3207301875758795</c:v>
                </c:pt>
                <c:pt idx="305">
                  <c:v>0.82894517899250886</c:v>
                </c:pt>
                <c:pt idx="306">
                  <c:v>0.56887384816618436</c:v>
                </c:pt>
                <c:pt idx="307">
                  <c:v>-1.5813186005530895</c:v>
                </c:pt>
                <c:pt idx="308">
                  <c:v>-6.6095359375448908</c:v>
                </c:pt>
                <c:pt idx="309">
                  <c:v>-2.8973123457334076</c:v>
                </c:pt>
                <c:pt idx="310">
                  <c:v>-7.9023611899497581E-2</c:v>
                </c:pt>
                <c:pt idx="311">
                  <c:v>-3.3435726706731259</c:v>
                </c:pt>
                <c:pt idx="312">
                  <c:v>-3.3998914769570057</c:v>
                </c:pt>
                <c:pt idx="313">
                  <c:v>-4.2637831921322586</c:v>
                </c:pt>
                <c:pt idx="314">
                  <c:v>-2.6186368615367392</c:v>
                </c:pt>
                <c:pt idx="315">
                  <c:v>-5.0028533925722449</c:v>
                </c:pt>
                <c:pt idx="316">
                  <c:v>-0.31298079107660115</c:v>
                </c:pt>
                <c:pt idx="317">
                  <c:v>1.1640024723872138</c:v>
                </c:pt>
                <c:pt idx="318">
                  <c:v>-1.239860374892352</c:v>
                </c:pt>
                <c:pt idx="319">
                  <c:v>-0.5192280588741589</c:v>
                </c:pt>
                <c:pt idx="320">
                  <c:v>-1.5586254936438664</c:v>
                </c:pt>
                <c:pt idx="321">
                  <c:v>-2.3179245296185726</c:v>
                </c:pt>
                <c:pt idx="322">
                  <c:v>-2.9886963983498269</c:v>
                </c:pt>
                <c:pt idx="323">
                  <c:v>-1.8736847700101507</c:v>
                </c:pt>
                <c:pt idx="324">
                  <c:v>-0.56501084246288968</c:v>
                </c:pt>
                <c:pt idx="325">
                  <c:v>-0.82383600423785097</c:v>
                </c:pt>
                <c:pt idx="326">
                  <c:v>-1.7530612044154346</c:v>
                </c:pt>
                <c:pt idx="327">
                  <c:v>1.9224914055863316</c:v>
                </c:pt>
                <c:pt idx="328">
                  <c:v>-1.5708109049597887</c:v>
                </c:pt>
                <c:pt idx="329">
                  <c:v>-1.4974822230010858</c:v>
                </c:pt>
                <c:pt idx="330">
                  <c:v>-2.9527642526015647</c:v>
                </c:pt>
                <c:pt idx="331">
                  <c:v>-3.3315292036317743</c:v>
                </c:pt>
                <c:pt idx="332">
                  <c:v>-4.9880710145111671</c:v>
                </c:pt>
                <c:pt idx="333">
                  <c:v>-2.9122114060062962</c:v>
                </c:pt>
                <c:pt idx="334">
                  <c:v>-3.7531121446453533</c:v>
                </c:pt>
                <c:pt idx="335">
                  <c:v>-1.3326185817360887</c:v>
                </c:pt>
                <c:pt idx="336">
                  <c:v>-1.5449372148243157</c:v>
                </c:pt>
                <c:pt idx="337">
                  <c:v>-2.6303133271143935</c:v>
                </c:pt>
                <c:pt idx="338">
                  <c:v>-1.7130171470184123</c:v>
                </c:pt>
                <c:pt idx="339">
                  <c:v>-2.5301597066145014</c:v>
                </c:pt>
                <c:pt idx="340">
                  <c:v>-3.4637963928410578</c:v>
                </c:pt>
                <c:pt idx="341">
                  <c:v>-0.10615898744156738</c:v>
                </c:pt>
                <c:pt idx="342">
                  <c:v>-8.6889580165144409</c:v>
                </c:pt>
                <c:pt idx="343">
                  <c:v>-3.2853972650335592</c:v>
                </c:pt>
                <c:pt idx="344">
                  <c:v>2.657069285548598</c:v>
                </c:pt>
                <c:pt idx="345">
                  <c:v>-3.5466307676521538</c:v>
                </c:pt>
                <c:pt idx="346">
                  <c:v>-2.1981883544713448</c:v>
                </c:pt>
                <c:pt idx="347">
                  <c:v>-3.198748972204065</c:v>
                </c:pt>
                <c:pt idx="348">
                  <c:v>-4.2287517117718387</c:v>
                </c:pt>
                <c:pt idx="349">
                  <c:v>0.90920028328192615</c:v>
                </c:pt>
                <c:pt idx="350">
                  <c:v>-1.210055926949277</c:v>
                </c:pt>
                <c:pt idx="351">
                  <c:v>-1.822749151274266</c:v>
                </c:pt>
                <c:pt idx="352">
                  <c:v>-2.4906135645707721</c:v>
                </c:pt>
                <c:pt idx="353">
                  <c:v>-1.988590640441906</c:v>
                </c:pt>
                <c:pt idx="354">
                  <c:v>0.91073541311227402</c:v>
                </c:pt>
                <c:pt idx="355">
                  <c:v>0.76273127286305353</c:v>
                </c:pt>
                <c:pt idx="356">
                  <c:v>0.728680932791125</c:v>
                </c:pt>
                <c:pt idx="357">
                  <c:v>1.4641641688085407</c:v>
                </c:pt>
                <c:pt idx="358">
                  <c:v>2.7368604342574692</c:v>
                </c:pt>
                <c:pt idx="359">
                  <c:v>3.4880454311659967</c:v>
                </c:pt>
                <c:pt idx="360">
                  <c:v>1.534319777663157</c:v>
                </c:pt>
                <c:pt idx="361">
                  <c:v>0.81168474234645061</c:v>
                </c:pt>
                <c:pt idx="362">
                  <c:v>2.7906212206451499</c:v>
                </c:pt>
                <c:pt idx="363">
                  <c:v>-9.8620070167530827E-2</c:v>
                </c:pt>
                <c:pt idx="364">
                  <c:v>-13.271657854017683</c:v>
                </c:pt>
                <c:pt idx="365">
                  <c:v>14.801931327427219</c:v>
                </c:pt>
                <c:pt idx="366">
                  <c:v>7.4662473456937928</c:v>
                </c:pt>
                <c:pt idx="367">
                  <c:v>11.62184047994576</c:v>
                </c:pt>
                <c:pt idx="368">
                  <c:v>27.860992372142416</c:v>
                </c:pt>
                <c:pt idx="369">
                  <c:v>21.183880781158514</c:v>
                </c:pt>
                <c:pt idx="370">
                  <c:v>19.321072498315988</c:v>
                </c:pt>
                <c:pt idx="371">
                  <c:v>26.515006747484822</c:v>
                </c:pt>
                <c:pt idx="372">
                  <c:v>28.251051805683304</c:v>
                </c:pt>
                <c:pt idx="373">
                  <c:v>11.373681450475324</c:v>
                </c:pt>
                <c:pt idx="374">
                  <c:v>16.478551313565696</c:v>
                </c:pt>
                <c:pt idx="375">
                  <c:v>-10.164388287712207</c:v>
                </c:pt>
                <c:pt idx="376">
                  <c:v>-2.4430151169612611</c:v>
                </c:pt>
                <c:pt idx="377">
                  <c:v>-5.032668962456821</c:v>
                </c:pt>
                <c:pt idx="378">
                  <c:v>-1.9564536752945632</c:v>
                </c:pt>
                <c:pt idx="379">
                  <c:v>-5.489762127034675</c:v>
                </c:pt>
                <c:pt idx="380">
                  <c:v>-10.862041240982704</c:v>
                </c:pt>
                <c:pt idx="381">
                  <c:v>-6.512133164898982</c:v>
                </c:pt>
                <c:pt idx="382">
                  <c:v>-0.15626661147524779</c:v>
                </c:pt>
                <c:pt idx="383">
                  <c:v>1.4906938026240937</c:v>
                </c:pt>
                <c:pt idx="384">
                  <c:v>6.7063785372165654</c:v>
                </c:pt>
                <c:pt idx="385">
                  <c:v>1.2380046972173639</c:v>
                </c:pt>
                <c:pt idx="386">
                  <c:v>5.5227933882813574</c:v>
                </c:pt>
                <c:pt idx="387">
                  <c:v>3.5780882113718366</c:v>
                </c:pt>
                <c:pt idx="388">
                  <c:v>5.6982591855728835</c:v>
                </c:pt>
                <c:pt idx="389">
                  <c:v>-0.98190771257475262</c:v>
                </c:pt>
                <c:pt idx="390">
                  <c:v>-0.91515347635714939</c:v>
                </c:pt>
                <c:pt idx="391">
                  <c:v>7.2665077570457743</c:v>
                </c:pt>
                <c:pt idx="392">
                  <c:v>1.6640040559866467</c:v>
                </c:pt>
                <c:pt idx="393">
                  <c:v>-5.2963826935510987</c:v>
                </c:pt>
                <c:pt idx="394">
                  <c:v>-4.4890646561695071</c:v>
                </c:pt>
                <c:pt idx="395">
                  <c:v>-6.1673992188651194</c:v>
                </c:pt>
                <c:pt idx="396">
                  <c:v>-5.0412919937856984</c:v>
                </c:pt>
                <c:pt idx="397">
                  <c:v>-6.0894071988314948</c:v>
                </c:pt>
                <c:pt idx="398">
                  <c:v>-1.9556982420142965</c:v>
                </c:pt>
                <c:pt idx="399">
                  <c:v>-1.9458029900354719</c:v>
                </c:pt>
                <c:pt idx="400">
                  <c:v>-5.8704071235407991</c:v>
                </c:pt>
                <c:pt idx="401">
                  <c:v>-9.6423514421033296</c:v>
                </c:pt>
                <c:pt idx="402">
                  <c:v>-5.0000566414278556</c:v>
                </c:pt>
                <c:pt idx="403">
                  <c:v>-4.6427330601780543</c:v>
                </c:pt>
                <c:pt idx="404">
                  <c:v>-0.23919569389855511</c:v>
                </c:pt>
                <c:pt idx="405">
                  <c:v>-7.5098182388932209</c:v>
                </c:pt>
                <c:pt idx="406">
                  <c:v>5.6326166716541248</c:v>
                </c:pt>
                <c:pt idx="407">
                  <c:v>8.7843417501826622</c:v>
                </c:pt>
                <c:pt idx="408">
                  <c:v>6.1150911860426742</c:v>
                </c:pt>
                <c:pt idx="409">
                  <c:v>7.2448191575985135</c:v>
                </c:pt>
                <c:pt idx="410">
                  <c:v>-6.5896825894860633</c:v>
                </c:pt>
                <c:pt idx="411">
                  <c:v>-1.3792850292489724</c:v>
                </c:pt>
                <c:pt idx="412">
                  <c:v>15.649136047499542</c:v>
                </c:pt>
                <c:pt idx="413">
                  <c:v>3.2272877657759409</c:v>
                </c:pt>
                <c:pt idx="414">
                  <c:v>7.7644575779770904</c:v>
                </c:pt>
                <c:pt idx="415">
                  <c:v>-4.8785464563520824</c:v>
                </c:pt>
                <c:pt idx="416">
                  <c:v>-7.6840272776055976</c:v>
                </c:pt>
                <c:pt idx="417">
                  <c:v>1.8837906663804151</c:v>
                </c:pt>
                <c:pt idx="418">
                  <c:v>-6.4121905104271271</c:v>
                </c:pt>
                <c:pt idx="419">
                  <c:v>-7.9314273517868639</c:v>
                </c:pt>
                <c:pt idx="420">
                  <c:v>-3.3734098990710102</c:v>
                </c:pt>
                <c:pt idx="421">
                  <c:v>-3.6362923448430529</c:v>
                </c:pt>
                <c:pt idx="422">
                  <c:v>2.6576085580761166</c:v>
                </c:pt>
                <c:pt idx="423">
                  <c:v>-0.97572861533048894</c:v>
                </c:pt>
                <c:pt idx="424">
                  <c:v>-3.9964769404500906</c:v>
                </c:pt>
                <c:pt idx="425">
                  <c:v>-4.2275855926777872</c:v>
                </c:pt>
                <c:pt idx="426">
                  <c:v>-7.1491975732411142</c:v>
                </c:pt>
                <c:pt idx="427">
                  <c:v>-8.3128873686890454</c:v>
                </c:pt>
                <c:pt idx="428">
                  <c:v>-3.9198821975522602</c:v>
                </c:pt>
                <c:pt idx="429">
                  <c:v>-5.2184989383915017</c:v>
                </c:pt>
                <c:pt idx="430">
                  <c:v>-4.6467345666802089</c:v>
                </c:pt>
                <c:pt idx="431">
                  <c:v>-6.0770771591785024</c:v>
                </c:pt>
                <c:pt idx="432">
                  <c:v>-6.3871741959048407</c:v>
                </c:pt>
                <c:pt idx="433">
                  <c:v>-4.8032059888267611</c:v>
                </c:pt>
                <c:pt idx="434">
                  <c:v>-7.331854531335896</c:v>
                </c:pt>
                <c:pt idx="435">
                  <c:v>-2.1763497572515789</c:v>
                </c:pt>
                <c:pt idx="436">
                  <c:v>-8.3993869757929449</c:v>
                </c:pt>
                <c:pt idx="437">
                  <c:v>-3.1619433332101714</c:v>
                </c:pt>
                <c:pt idx="438">
                  <c:v>2.4128522171056677</c:v>
                </c:pt>
                <c:pt idx="439">
                  <c:v>1.1444124920575671</c:v>
                </c:pt>
                <c:pt idx="440">
                  <c:v>-2.3601222856519364</c:v>
                </c:pt>
                <c:pt idx="441">
                  <c:v>8.8651615877111567E-2</c:v>
                </c:pt>
                <c:pt idx="442">
                  <c:v>0.29477972566205324</c:v>
                </c:pt>
                <c:pt idx="443">
                  <c:v>-2.4349350400544711</c:v>
                </c:pt>
                <c:pt idx="444">
                  <c:v>-1.3302984081597593</c:v>
                </c:pt>
                <c:pt idx="445">
                  <c:v>-2.6519439360477559</c:v>
                </c:pt>
                <c:pt idx="446">
                  <c:v>-2.8637704913607305</c:v>
                </c:pt>
                <c:pt idx="447">
                  <c:v>-5.6160303078766329</c:v>
                </c:pt>
                <c:pt idx="448">
                  <c:v>-3.1675566240380792</c:v>
                </c:pt>
                <c:pt idx="449">
                  <c:v>-4.4974034855725051</c:v>
                </c:pt>
                <c:pt idx="450">
                  <c:v>-6.4109777629516547</c:v>
                </c:pt>
                <c:pt idx="451">
                  <c:v>-4.2321232674077542</c:v>
                </c:pt>
                <c:pt idx="452">
                  <c:v>-1.9227949030484659</c:v>
                </c:pt>
                <c:pt idx="453">
                  <c:v>-5.3120555048988329</c:v>
                </c:pt>
                <c:pt idx="454">
                  <c:v>-4.1051930672688552</c:v>
                </c:pt>
                <c:pt idx="455">
                  <c:v>-4.168409552897602</c:v>
                </c:pt>
                <c:pt idx="456">
                  <c:v>-2.8170958707690001</c:v>
                </c:pt>
                <c:pt idx="457">
                  <c:v>-2.8544511269613082</c:v>
                </c:pt>
                <c:pt idx="458">
                  <c:v>-3.5018892527297236</c:v>
                </c:pt>
                <c:pt idx="459">
                  <c:v>1.5567657444547081</c:v>
                </c:pt>
                <c:pt idx="460">
                  <c:v>-3.7445868234772597</c:v>
                </c:pt>
                <c:pt idx="461">
                  <c:v>-2.1222454042915828</c:v>
                </c:pt>
                <c:pt idx="462">
                  <c:v>-0.30039907553434375</c:v>
                </c:pt>
                <c:pt idx="463">
                  <c:v>-2.8753315620035025</c:v>
                </c:pt>
                <c:pt idx="464">
                  <c:v>1.5630173336958855</c:v>
                </c:pt>
                <c:pt idx="465">
                  <c:v>3.0366546313086786</c:v>
                </c:pt>
                <c:pt idx="466">
                  <c:v>1.9658940983072455</c:v>
                </c:pt>
                <c:pt idx="467">
                  <c:v>3.3268847144938256</c:v>
                </c:pt>
                <c:pt idx="468">
                  <c:v>2.4469684643971803</c:v>
                </c:pt>
                <c:pt idx="469">
                  <c:v>2.7572765063523264</c:v>
                </c:pt>
                <c:pt idx="470">
                  <c:v>0.71108288074042036</c:v>
                </c:pt>
                <c:pt idx="471">
                  <c:v>-2.6280950180681906</c:v>
                </c:pt>
                <c:pt idx="472">
                  <c:v>2.0256634913168803</c:v>
                </c:pt>
                <c:pt idx="473">
                  <c:v>5.344594464981455</c:v>
                </c:pt>
                <c:pt idx="474">
                  <c:v>-1.5508931463317239</c:v>
                </c:pt>
                <c:pt idx="475">
                  <c:v>-1.5422334311852488</c:v>
                </c:pt>
                <c:pt idx="476">
                  <c:v>-2.317263742568354</c:v>
                </c:pt>
                <c:pt idx="477">
                  <c:v>1.4990726026462813</c:v>
                </c:pt>
                <c:pt idx="478">
                  <c:v>-3.6792004344537848</c:v>
                </c:pt>
                <c:pt idx="479">
                  <c:v>0.24842941946137387</c:v>
                </c:pt>
                <c:pt idx="480">
                  <c:v>0.2855935858726788</c:v>
                </c:pt>
                <c:pt idx="481">
                  <c:v>-3.2615590878206149</c:v>
                </c:pt>
                <c:pt idx="482">
                  <c:v>-3.7555096268819348</c:v>
                </c:pt>
                <c:pt idx="483">
                  <c:v>1.6757807504406053</c:v>
                </c:pt>
                <c:pt idx="484">
                  <c:v>2.2643817599149223</c:v>
                </c:pt>
                <c:pt idx="485">
                  <c:v>-0.95453927374547476</c:v>
                </c:pt>
                <c:pt idx="486">
                  <c:v>-0.49388097484968796</c:v>
                </c:pt>
                <c:pt idx="487">
                  <c:v>0.60819971941559814</c:v>
                </c:pt>
                <c:pt idx="488">
                  <c:v>4.5483177443975951</c:v>
                </c:pt>
                <c:pt idx="489">
                  <c:v>-9.4607918810099889E-2</c:v>
                </c:pt>
                <c:pt idx="490">
                  <c:v>5.7950076056068607</c:v>
                </c:pt>
                <c:pt idx="491">
                  <c:v>0.57109299924747958</c:v>
                </c:pt>
                <c:pt idx="492">
                  <c:v>4.718646082598406</c:v>
                </c:pt>
                <c:pt idx="493">
                  <c:v>3.718418625577204</c:v>
                </c:pt>
                <c:pt idx="494">
                  <c:v>6.8465511380399704</c:v>
                </c:pt>
                <c:pt idx="495">
                  <c:v>9.3838623664427399</c:v>
                </c:pt>
                <c:pt idx="496">
                  <c:v>7.8288257784892057</c:v>
                </c:pt>
                <c:pt idx="497">
                  <c:v>0.57756538247557287</c:v>
                </c:pt>
                <c:pt idx="498">
                  <c:v>2.0098022041514625</c:v>
                </c:pt>
                <c:pt idx="499">
                  <c:v>1.2154437950620078</c:v>
                </c:pt>
                <c:pt idx="500">
                  <c:v>-2.0441903900235694</c:v>
                </c:pt>
                <c:pt idx="501">
                  <c:v>-0.13498051899892261</c:v>
                </c:pt>
                <c:pt idx="502">
                  <c:v>-0.59098337701031411</c:v>
                </c:pt>
                <c:pt idx="503">
                  <c:v>-3.3751026703180713</c:v>
                </c:pt>
                <c:pt idx="504">
                  <c:v>-3.9599440901262319</c:v>
                </c:pt>
                <c:pt idx="505">
                  <c:v>-9.7809156468925682</c:v>
                </c:pt>
              </c:numCache>
            </c:numRef>
          </c:yVal>
          <c:smooth val="0"/>
          <c:extLst>
            <c:ext xmlns:c16="http://schemas.microsoft.com/office/drawing/2014/chart" uri="{C3380CC4-5D6E-409C-BE32-E72D297353CC}">
              <c16:uniqueId val="{00000000-4DC4-4EC6-AC2F-8F8B935E5F32}"/>
            </c:ext>
          </c:extLst>
        </c:ser>
        <c:dLbls>
          <c:showLegendKey val="0"/>
          <c:showVal val="0"/>
          <c:showCatName val="0"/>
          <c:showSerName val="0"/>
          <c:showPercent val="0"/>
          <c:showBubbleSize val="0"/>
        </c:dLbls>
        <c:axId val="599476176"/>
        <c:axId val="599477424"/>
      </c:scatterChart>
      <c:valAx>
        <c:axId val="599476176"/>
        <c:scaling>
          <c:orientation val="minMax"/>
        </c:scaling>
        <c:delete val="0"/>
        <c:axPos val="b"/>
        <c:title>
          <c:tx>
            <c:rich>
              <a:bodyPr/>
              <a:lstStyle/>
              <a:p>
                <a:pPr>
                  <a:defRPr/>
                </a:pPr>
                <a:r>
                  <a:rPr lang="en-IN"/>
                  <a:t>LSTAT</a:t>
                </a:r>
              </a:p>
            </c:rich>
          </c:tx>
          <c:overlay val="0"/>
        </c:title>
        <c:numFmt formatCode="General" sourceLinked="1"/>
        <c:majorTickMark val="out"/>
        <c:minorTickMark val="none"/>
        <c:tickLblPos val="nextTo"/>
        <c:crossAx val="599477424"/>
        <c:crosses val="autoZero"/>
        <c:crossBetween val="midCat"/>
      </c:valAx>
      <c:valAx>
        <c:axId val="599477424"/>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599476176"/>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LSTAT  Residual Plot</a:t>
            </a:r>
          </a:p>
        </c:rich>
      </c:tx>
      <c:overlay val="0"/>
    </c:title>
    <c:autoTitleDeleted val="0"/>
    <c:plotArea>
      <c:layout/>
      <c:scatterChart>
        <c:scatterStyle val="lineMarker"/>
        <c:varyColors val="0"/>
        <c:ser>
          <c:idx val="0"/>
          <c:order val="0"/>
          <c:spPr>
            <a:ln w="19050">
              <a:noFill/>
            </a:ln>
          </c:spPr>
          <c:xVal>
            <c:numRef>
              <c:f>'Initial Regression'!$A$3:$A$508</c:f>
              <c:numCache>
                <c:formatCode>General</c:formatCode>
                <c:ptCount val="506"/>
                <c:pt idx="0">
                  <c:v>4.9800000000000004</c:v>
                </c:pt>
                <c:pt idx="1">
                  <c:v>9.14</c:v>
                </c:pt>
                <c:pt idx="2">
                  <c:v>4.03</c:v>
                </c:pt>
                <c:pt idx="3">
                  <c:v>2.94</c:v>
                </c:pt>
                <c:pt idx="4">
                  <c:v>5.33</c:v>
                </c:pt>
                <c:pt idx="5">
                  <c:v>5.21</c:v>
                </c:pt>
                <c:pt idx="6">
                  <c:v>12.43</c:v>
                </c:pt>
                <c:pt idx="7">
                  <c:v>19.149999999999999</c:v>
                </c:pt>
                <c:pt idx="8">
                  <c:v>29.93</c:v>
                </c:pt>
                <c:pt idx="9">
                  <c:v>17.100000000000001</c:v>
                </c:pt>
                <c:pt idx="10">
                  <c:v>20.45</c:v>
                </c:pt>
                <c:pt idx="11">
                  <c:v>13.27</c:v>
                </c:pt>
                <c:pt idx="12">
                  <c:v>15.71</c:v>
                </c:pt>
                <c:pt idx="13">
                  <c:v>8.26</c:v>
                </c:pt>
                <c:pt idx="14">
                  <c:v>10.26</c:v>
                </c:pt>
                <c:pt idx="15">
                  <c:v>8.4700000000000006</c:v>
                </c:pt>
                <c:pt idx="16">
                  <c:v>6.58</c:v>
                </c:pt>
                <c:pt idx="17">
                  <c:v>14.67</c:v>
                </c:pt>
                <c:pt idx="18">
                  <c:v>11.69</c:v>
                </c:pt>
                <c:pt idx="19">
                  <c:v>11.28</c:v>
                </c:pt>
                <c:pt idx="20">
                  <c:v>21.02</c:v>
                </c:pt>
                <c:pt idx="21">
                  <c:v>13.83</c:v>
                </c:pt>
                <c:pt idx="22">
                  <c:v>18.72</c:v>
                </c:pt>
                <c:pt idx="23">
                  <c:v>19.88</c:v>
                </c:pt>
                <c:pt idx="24">
                  <c:v>16.3</c:v>
                </c:pt>
                <c:pt idx="25">
                  <c:v>16.510000000000002</c:v>
                </c:pt>
                <c:pt idx="26">
                  <c:v>14.81</c:v>
                </c:pt>
                <c:pt idx="27">
                  <c:v>17.28</c:v>
                </c:pt>
                <c:pt idx="28">
                  <c:v>12.8</c:v>
                </c:pt>
                <c:pt idx="29">
                  <c:v>11.98</c:v>
                </c:pt>
                <c:pt idx="30">
                  <c:v>22.6</c:v>
                </c:pt>
                <c:pt idx="31">
                  <c:v>13.04</c:v>
                </c:pt>
                <c:pt idx="32">
                  <c:v>27.71</c:v>
                </c:pt>
                <c:pt idx="33">
                  <c:v>18.350000000000001</c:v>
                </c:pt>
                <c:pt idx="34">
                  <c:v>20.34</c:v>
                </c:pt>
                <c:pt idx="35">
                  <c:v>9.68</c:v>
                </c:pt>
                <c:pt idx="36">
                  <c:v>11.41</c:v>
                </c:pt>
                <c:pt idx="37">
                  <c:v>8.77</c:v>
                </c:pt>
                <c:pt idx="38">
                  <c:v>10.130000000000001</c:v>
                </c:pt>
                <c:pt idx="39">
                  <c:v>4.32</c:v>
                </c:pt>
                <c:pt idx="40">
                  <c:v>1.98</c:v>
                </c:pt>
                <c:pt idx="41">
                  <c:v>4.84</c:v>
                </c:pt>
                <c:pt idx="42">
                  <c:v>5.81</c:v>
                </c:pt>
                <c:pt idx="43">
                  <c:v>7.44</c:v>
                </c:pt>
                <c:pt idx="44">
                  <c:v>9.5500000000000007</c:v>
                </c:pt>
                <c:pt idx="45">
                  <c:v>10.210000000000001</c:v>
                </c:pt>
                <c:pt idx="46">
                  <c:v>14.15</c:v>
                </c:pt>
                <c:pt idx="47">
                  <c:v>18.8</c:v>
                </c:pt>
                <c:pt idx="48">
                  <c:v>30.81</c:v>
                </c:pt>
                <c:pt idx="49">
                  <c:v>16.2</c:v>
                </c:pt>
                <c:pt idx="50">
                  <c:v>13.45</c:v>
                </c:pt>
                <c:pt idx="51">
                  <c:v>9.43</c:v>
                </c:pt>
                <c:pt idx="52">
                  <c:v>5.28</c:v>
                </c:pt>
                <c:pt idx="53">
                  <c:v>8.43</c:v>
                </c:pt>
                <c:pt idx="54">
                  <c:v>14.8</c:v>
                </c:pt>
                <c:pt idx="55">
                  <c:v>4.8099999999999996</c:v>
                </c:pt>
                <c:pt idx="56">
                  <c:v>5.77</c:v>
                </c:pt>
                <c:pt idx="57">
                  <c:v>3.95</c:v>
                </c:pt>
                <c:pt idx="58">
                  <c:v>6.86</c:v>
                </c:pt>
                <c:pt idx="59">
                  <c:v>9.2200000000000006</c:v>
                </c:pt>
                <c:pt idx="60">
                  <c:v>13.15</c:v>
                </c:pt>
                <c:pt idx="61">
                  <c:v>14.44</c:v>
                </c:pt>
                <c:pt idx="62">
                  <c:v>6.73</c:v>
                </c:pt>
                <c:pt idx="63">
                  <c:v>9.5</c:v>
                </c:pt>
                <c:pt idx="64">
                  <c:v>8.0500000000000007</c:v>
                </c:pt>
                <c:pt idx="65">
                  <c:v>4.67</c:v>
                </c:pt>
                <c:pt idx="66">
                  <c:v>10.24</c:v>
                </c:pt>
                <c:pt idx="67">
                  <c:v>8.1</c:v>
                </c:pt>
                <c:pt idx="68">
                  <c:v>13.09</c:v>
                </c:pt>
                <c:pt idx="69">
                  <c:v>8.7899999999999991</c:v>
                </c:pt>
                <c:pt idx="70">
                  <c:v>6.72</c:v>
                </c:pt>
                <c:pt idx="71">
                  <c:v>9.8800000000000008</c:v>
                </c:pt>
                <c:pt idx="72">
                  <c:v>5.52</c:v>
                </c:pt>
                <c:pt idx="73">
                  <c:v>7.54</c:v>
                </c:pt>
                <c:pt idx="74">
                  <c:v>6.78</c:v>
                </c:pt>
                <c:pt idx="75">
                  <c:v>8.94</c:v>
                </c:pt>
                <c:pt idx="76">
                  <c:v>11.97</c:v>
                </c:pt>
                <c:pt idx="77">
                  <c:v>10.27</c:v>
                </c:pt>
                <c:pt idx="78">
                  <c:v>12.34</c:v>
                </c:pt>
                <c:pt idx="79">
                  <c:v>9.1</c:v>
                </c:pt>
                <c:pt idx="80">
                  <c:v>5.29</c:v>
                </c:pt>
                <c:pt idx="81">
                  <c:v>7.22</c:v>
                </c:pt>
                <c:pt idx="82">
                  <c:v>6.72</c:v>
                </c:pt>
                <c:pt idx="83">
                  <c:v>7.51</c:v>
                </c:pt>
                <c:pt idx="84">
                  <c:v>9.6199999999999992</c:v>
                </c:pt>
                <c:pt idx="85">
                  <c:v>6.53</c:v>
                </c:pt>
                <c:pt idx="86">
                  <c:v>12.86</c:v>
                </c:pt>
                <c:pt idx="87">
                  <c:v>8.44</c:v>
                </c:pt>
                <c:pt idx="88">
                  <c:v>5.5</c:v>
                </c:pt>
                <c:pt idx="89">
                  <c:v>5.7</c:v>
                </c:pt>
                <c:pt idx="90">
                  <c:v>8.81</c:v>
                </c:pt>
                <c:pt idx="91">
                  <c:v>8.1999999999999993</c:v>
                </c:pt>
                <c:pt idx="92">
                  <c:v>8.16</c:v>
                </c:pt>
                <c:pt idx="93">
                  <c:v>6.21</c:v>
                </c:pt>
                <c:pt idx="94">
                  <c:v>10.59</c:v>
                </c:pt>
                <c:pt idx="95">
                  <c:v>6.65</c:v>
                </c:pt>
                <c:pt idx="96">
                  <c:v>11.34</c:v>
                </c:pt>
                <c:pt idx="97">
                  <c:v>4.21</c:v>
                </c:pt>
                <c:pt idx="98">
                  <c:v>3.57</c:v>
                </c:pt>
                <c:pt idx="99">
                  <c:v>6.19</c:v>
                </c:pt>
                <c:pt idx="100">
                  <c:v>9.42</c:v>
                </c:pt>
                <c:pt idx="101">
                  <c:v>7.67</c:v>
                </c:pt>
                <c:pt idx="102">
                  <c:v>10.63</c:v>
                </c:pt>
                <c:pt idx="103">
                  <c:v>13.44</c:v>
                </c:pt>
                <c:pt idx="104">
                  <c:v>12.33</c:v>
                </c:pt>
                <c:pt idx="105">
                  <c:v>16.47</c:v>
                </c:pt>
                <c:pt idx="106">
                  <c:v>18.66</c:v>
                </c:pt>
                <c:pt idx="107">
                  <c:v>14.09</c:v>
                </c:pt>
                <c:pt idx="108">
                  <c:v>12.27</c:v>
                </c:pt>
                <c:pt idx="109">
                  <c:v>15.55</c:v>
                </c:pt>
                <c:pt idx="110">
                  <c:v>13</c:v>
                </c:pt>
                <c:pt idx="111">
                  <c:v>10.16</c:v>
                </c:pt>
                <c:pt idx="112">
                  <c:v>16.21</c:v>
                </c:pt>
                <c:pt idx="113">
                  <c:v>17.09</c:v>
                </c:pt>
                <c:pt idx="114">
                  <c:v>10.45</c:v>
                </c:pt>
                <c:pt idx="115">
                  <c:v>15.76</c:v>
                </c:pt>
                <c:pt idx="116">
                  <c:v>12.04</c:v>
                </c:pt>
                <c:pt idx="117">
                  <c:v>10.3</c:v>
                </c:pt>
                <c:pt idx="118">
                  <c:v>15.37</c:v>
                </c:pt>
                <c:pt idx="119">
                  <c:v>13.61</c:v>
                </c:pt>
                <c:pt idx="120">
                  <c:v>14.37</c:v>
                </c:pt>
                <c:pt idx="121">
                  <c:v>14.27</c:v>
                </c:pt>
                <c:pt idx="122">
                  <c:v>17.93</c:v>
                </c:pt>
                <c:pt idx="123">
                  <c:v>25.41</c:v>
                </c:pt>
                <c:pt idx="124">
                  <c:v>17.579999999999998</c:v>
                </c:pt>
                <c:pt idx="125">
                  <c:v>14.81</c:v>
                </c:pt>
                <c:pt idx="126">
                  <c:v>27.26</c:v>
                </c:pt>
                <c:pt idx="127">
                  <c:v>17.190000000000001</c:v>
                </c:pt>
                <c:pt idx="128">
                  <c:v>15.39</c:v>
                </c:pt>
                <c:pt idx="129">
                  <c:v>18.34</c:v>
                </c:pt>
                <c:pt idx="130">
                  <c:v>12.6</c:v>
                </c:pt>
                <c:pt idx="131">
                  <c:v>12.26</c:v>
                </c:pt>
                <c:pt idx="132">
                  <c:v>11.12</c:v>
                </c:pt>
                <c:pt idx="133">
                  <c:v>15.03</c:v>
                </c:pt>
                <c:pt idx="134">
                  <c:v>17.309999999999999</c:v>
                </c:pt>
                <c:pt idx="135">
                  <c:v>16.96</c:v>
                </c:pt>
                <c:pt idx="136">
                  <c:v>16.899999999999999</c:v>
                </c:pt>
                <c:pt idx="137">
                  <c:v>14.59</c:v>
                </c:pt>
                <c:pt idx="138">
                  <c:v>21.32</c:v>
                </c:pt>
                <c:pt idx="139">
                  <c:v>18.46</c:v>
                </c:pt>
                <c:pt idx="140">
                  <c:v>24.16</c:v>
                </c:pt>
                <c:pt idx="141">
                  <c:v>34.409999999999997</c:v>
                </c:pt>
                <c:pt idx="142">
                  <c:v>26.82</c:v>
                </c:pt>
                <c:pt idx="143">
                  <c:v>26.42</c:v>
                </c:pt>
                <c:pt idx="144">
                  <c:v>29.29</c:v>
                </c:pt>
                <c:pt idx="145">
                  <c:v>27.8</c:v>
                </c:pt>
                <c:pt idx="146">
                  <c:v>16.649999999999999</c:v>
                </c:pt>
                <c:pt idx="147">
                  <c:v>29.53</c:v>
                </c:pt>
                <c:pt idx="148">
                  <c:v>28.32</c:v>
                </c:pt>
                <c:pt idx="149">
                  <c:v>21.45</c:v>
                </c:pt>
                <c:pt idx="150">
                  <c:v>14.1</c:v>
                </c:pt>
                <c:pt idx="151">
                  <c:v>13.28</c:v>
                </c:pt>
                <c:pt idx="152">
                  <c:v>12.12</c:v>
                </c:pt>
                <c:pt idx="153">
                  <c:v>15.79</c:v>
                </c:pt>
                <c:pt idx="154">
                  <c:v>15.12</c:v>
                </c:pt>
                <c:pt idx="155">
                  <c:v>15.02</c:v>
                </c:pt>
                <c:pt idx="156">
                  <c:v>16.14</c:v>
                </c:pt>
                <c:pt idx="157">
                  <c:v>4.59</c:v>
                </c:pt>
                <c:pt idx="158">
                  <c:v>6.43</c:v>
                </c:pt>
                <c:pt idx="159">
                  <c:v>7.39</c:v>
                </c:pt>
                <c:pt idx="160">
                  <c:v>5.5</c:v>
                </c:pt>
                <c:pt idx="161">
                  <c:v>1.73</c:v>
                </c:pt>
                <c:pt idx="162">
                  <c:v>1.92</c:v>
                </c:pt>
                <c:pt idx="163">
                  <c:v>3.32</c:v>
                </c:pt>
                <c:pt idx="164">
                  <c:v>11.64</c:v>
                </c:pt>
                <c:pt idx="165">
                  <c:v>9.81</c:v>
                </c:pt>
                <c:pt idx="166">
                  <c:v>3.7</c:v>
                </c:pt>
                <c:pt idx="167">
                  <c:v>12.14</c:v>
                </c:pt>
                <c:pt idx="168">
                  <c:v>11.1</c:v>
                </c:pt>
                <c:pt idx="169">
                  <c:v>11.32</c:v>
                </c:pt>
                <c:pt idx="170">
                  <c:v>14.43</c:v>
                </c:pt>
                <c:pt idx="171">
                  <c:v>12.03</c:v>
                </c:pt>
                <c:pt idx="172">
                  <c:v>14.69</c:v>
                </c:pt>
                <c:pt idx="173">
                  <c:v>9.0399999999999991</c:v>
                </c:pt>
                <c:pt idx="174">
                  <c:v>9.64</c:v>
                </c:pt>
                <c:pt idx="175">
                  <c:v>5.33</c:v>
                </c:pt>
                <c:pt idx="176">
                  <c:v>10.11</c:v>
                </c:pt>
                <c:pt idx="177">
                  <c:v>6.29</c:v>
                </c:pt>
                <c:pt idx="178">
                  <c:v>6.92</c:v>
                </c:pt>
                <c:pt idx="179">
                  <c:v>5.04</c:v>
                </c:pt>
                <c:pt idx="180">
                  <c:v>7.56</c:v>
                </c:pt>
                <c:pt idx="181">
                  <c:v>9.4499999999999993</c:v>
                </c:pt>
                <c:pt idx="182">
                  <c:v>4.82</c:v>
                </c:pt>
                <c:pt idx="183">
                  <c:v>5.68</c:v>
                </c:pt>
                <c:pt idx="184">
                  <c:v>13.98</c:v>
                </c:pt>
                <c:pt idx="185">
                  <c:v>13.15</c:v>
                </c:pt>
                <c:pt idx="186">
                  <c:v>4.45</c:v>
                </c:pt>
                <c:pt idx="187">
                  <c:v>6.68</c:v>
                </c:pt>
                <c:pt idx="188">
                  <c:v>4.5599999999999996</c:v>
                </c:pt>
                <c:pt idx="189">
                  <c:v>5.39</c:v>
                </c:pt>
                <c:pt idx="190">
                  <c:v>5.0999999999999996</c:v>
                </c:pt>
                <c:pt idx="191">
                  <c:v>4.6900000000000004</c:v>
                </c:pt>
                <c:pt idx="192">
                  <c:v>2.87</c:v>
                </c:pt>
                <c:pt idx="193">
                  <c:v>5.03</c:v>
                </c:pt>
                <c:pt idx="194">
                  <c:v>4.38</c:v>
                </c:pt>
                <c:pt idx="195">
                  <c:v>2.97</c:v>
                </c:pt>
                <c:pt idx="196">
                  <c:v>4.08</c:v>
                </c:pt>
                <c:pt idx="197">
                  <c:v>8.61</c:v>
                </c:pt>
                <c:pt idx="198">
                  <c:v>6.62</c:v>
                </c:pt>
                <c:pt idx="199">
                  <c:v>4.5599999999999996</c:v>
                </c:pt>
                <c:pt idx="200">
                  <c:v>4.45</c:v>
                </c:pt>
                <c:pt idx="201">
                  <c:v>7.43</c:v>
                </c:pt>
                <c:pt idx="202">
                  <c:v>3.11</c:v>
                </c:pt>
                <c:pt idx="203">
                  <c:v>3.81</c:v>
                </c:pt>
                <c:pt idx="204">
                  <c:v>2.88</c:v>
                </c:pt>
                <c:pt idx="205">
                  <c:v>10.87</c:v>
                </c:pt>
                <c:pt idx="206">
                  <c:v>10.97</c:v>
                </c:pt>
                <c:pt idx="207">
                  <c:v>18.059999999999999</c:v>
                </c:pt>
                <c:pt idx="208">
                  <c:v>14.66</c:v>
                </c:pt>
                <c:pt idx="209">
                  <c:v>23.09</c:v>
                </c:pt>
                <c:pt idx="210">
                  <c:v>17.27</c:v>
                </c:pt>
                <c:pt idx="211">
                  <c:v>23.98</c:v>
                </c:pt>
                <c:pt idx="212">
                  <c:v>16.03</c:v>
                </c:pt>
                <c:pt idx="213">
                  <c:v>9.3800000000000008</c:v>
                </c:pt>
                <c:pt idx="214">
                  <c:v>29.55</c:v>
                </c:pt>
                <c:pt idx="215">
                  <c:v>9.4700000000000006</c:v>
                </c:pt>
                <c:pt idx="216">
                  <c:v>13.51</c:v>
                </c:pt>
                <c:pt idx="217">
                  <c:v>9.69</c:v>
                </c:pt>
                <c:pt idx="218">
                  <c:v>17.920000000000002</c:v>
                </c:pt>
                <c:pt idx="219">
                  <c:v>10.5</c:v>
                </c:pt>
                <c:pt idx="220">
                  <c:v>9.7100000000000009</c:v>
                </c:pt>
                <c:pt idx="221">
                  <c:v>21.46</c:v>
                </c:pt>
                <c:pt idx="222">
                  <c:v>9.93</c:v>
                </c:pt>
                <c:pt idx="223">
                  <c:v>7.6</c:v>
                </c:pt>
                <c:pt idx="224">
                  <c:v>4.1399999999999997</c:v>
                </c:pt>
                <c:pt idx="225">
                  <c:v>4.63</c:v>
                </c:pt>
                <c:pt idx="226">
                  <c:v>3.13</c:v>
                </c:pt>
                <c:pt idx="227">
                  <c:v>6.36</c:v>
                </c:pt>
                <c:pt idx="228">
                  <c:v>3.92</c:v>
                </c:pt>
                <c:pt idx="229">
                  <c:v>3.76</c:v>
                </c:pt>
                <c:pt idx="230">
                  <c:v>11.65</c:v>
                </c:pt>
                <c:pt idx="231">
                  <c:v>5.25</c:v>
                </c:pt>
                <c:pt idx="232">
                  <c:v>2.4700000000000002</c:v>
                </c:pt>
                <c:pt idx="233">
                  <c:v>3.95</c:v>
                </c:pt>
                <c:pt idx="234">
                  <c:v>8.0500000000000007</c:v>
                </c:pt>
                <c:pt idx="235">
                  <c:v>10.88</c:v>
                </c:pt>
                <c:pt idx="236">
                  <c:v>9.5399999999999991</c:v>
                </c:pt>
                <c:pt idx="237">
                  <c:v>4.7300000000000004</c:v>
                </c:pt>
                <c:pt idx="238">
                  <c:v>6.36</c:v>
                </c:pt>
                <c:pt idx="239">
                  <c:v>7.37</c:v>
                </c:pt>
                <c:pt idx="240">
                  <c:v>11.38</c:v>
                </c:pt>
                <c:pt idx="241">
                  <c:v>12.4</c:v>
                </c:pt>
                <c:pt idx="242">
                  <c:v>11.22</c:v>
                </c:pt>
                <c:pt idx="243">
                  <c:v>5.19</c:v>
                </c:pt>
                <c:pt idx="244">
                  <c:v>12.5</c:v>
                </c:pt>
                <c:pt idx="245">
                  <c:v>18.46</c:v>
                </c:pt>
                <c:pt idx="246">
                  <c:v>9.16</c:v>
                </c:pt>
                <c:pt idx="247">
                  <c:v>10.15</c:v>
                </c:pt>
                <c:pt idx="248">
                  <c:v>9.52</c:v>
                </c:pt>
                <c:pt idx="249">
                  <c:v>6.56</c:v>
                </c:pt>
                <c:pt idx="250">
                  <c:v>5.9</c:v>
                </c:pt>
                <c:pt idx="251">
                  <c:v>3.59</c:v>
                </c:pt>
                <c:pt idx="252">
                  <c:v>3.53</c:v>
                </c:pt>
                <c:pt idx="253">
                  <c:v>3.54</c:v>
                </c:pt>
                <c:pt idx="254">
                  <c:v>6.57</c:v>
                </c:pt>
                <c:pt idx="255">
                  <c:v>9.25</c:v>
                </c:pt>
                <c:pt idx="256">
                  <c:v>3.11</c:v>
                </c:pt>
                <c:pt idx="257">
                  <c:v>5.12</c:v>
                </c:pt>
                <c:pt idx="258">
                  <c:v>7.79</c:v>
                </c:pt>
                <c:pt idx="259">
                  <c:v>6.9</c:v>
                </c:pt>
                <c:pt idx="260">
                  <c:v>9.59</c:v>
                </c:pt>
                <c:pt idx="261">
                  <c:v>7.26</c:v>
                </c:pt>
                <c:pt idx="262">
                  <c:v>5.91</c:v>
                </c:pt>
                <c:pt idx="263">
                  <c:v>11.25</c:v>
                </c:pt>
                <c:pt idx="264">
                  <c:v>8.1</c:v>
                </c:pt>
                <c:pt idx="265">
                  <c:v>10.45</c:v>
                </c:pt>
                <c:pt idx="266">
                  <c:v>14.79</c:v>
                </c:pt>
                <c:pt idx="267">
                  <c:v>7.44</c:v>
                </c:pt>
                <c:pt idx="268">
                  <c:v>3.16</c:v>
                </c:pt>
                <c:pt idx="269">
                  <c:v>13.65</c:v>
                </c:pt>
                <c:pt idx="270">
                  <c:v>13</c:v>
                </c:pt>
                <c:pt idx="271">
                  <c:v>6.59</c:v>
                </c:pt>
                <c:pt idx="272">
                  <c:v>7.73</c:v>
                </c:pt>
                <c:pt idx="273">
                  <c:v>6.58</c:v>
                </c:pt>
                <c:pt idx="274">
                  <c:v>3.53</c:v>
                </c:pt>
                <c:pt idx="275">
                  <c:v>2.98</c:v>
                </c:pt>
                <c:pt idx="276">
                  <c:v>6.05</c:v>
                </c:pt>
                <c:pt idx="277">
                  <c:v>4.16</c:v>
                </c:pt>
                <c:pt idx="278">
                  <c:v>7.19</c:v>
                </c:pt>
                <c:pt idx="279">
                  <c:v>4.8499999999999996</c:v>
                </c:pt>
                <c:pt idx="280">
                  <c:v>3.76</c:v>
                </c:pt>
                <c:pt idx="281">
                  <c:v>4.59</c:v>
                </c:pt>
                <c:pt idx="282">
                  <c:v>3.01</c:v>
                </c:pt>
                <c:pt idx="283">
                  <c:v>3.16</c:v>
                </c:pt>
                <c:pt idx="284">
                  <c:v>7.85</c:v>
                </c:pt>
                <c:pt idx="285">
                  <c:v>8.23</c:v>
                </c:pt>
                <c:pt idx="286">
                  <c:v>12.93</c:v>
                </c:pt>
                <c:pt idx="287">
                  <c:v>7.14</c:v>
                </c:pt>
                <c:pt idx="288">
                  <c:v>7.6</c:v>
                </c:pt>
                <c:pt idx="289">
                  <c:v>9.51</c:v>
                </c:pt>
                <c:pt idx="290">
                  <c:v>3.33</c:v>
                </c:pt>
                <c:pt idx="291">
                  <c:v>3.56</c:v>
                </c:pt>
                <c:pt idx="292">
                  <c:v>4.7</c:v>
                </c:pt>
                <c:pt idx="293">
                  <c:v>8.58</c:v>
                </c:pt>
                <c:pt idx="294">
                  <c:v>10.4</c:v>
                </c:pt>
                <c:pt idx="295">
                  <c:v>6.27</c:v>
                </c:pt>
                <c:pt idx="296">
                  <c:v>7.39</c:v>
                </c:pt>
                <c:pt idx="297">
                  <c:v>15.84</c:v>
                </c:pt>
                <c:pt idx="298">
                  <c:v>4.97</c:v>
                </c:pt>
                <c:pt idx="299">
                  <c:v>4.74</c:v>
                </c:pt>
                <c:pt idx="300">
                  <c:v>6.07</c:v>
                </c:pt>
                <c:pt idx="301">
                  <c:v>9.5</c:v>
                </c:pt>
                <c:pt idx="302">
                  <c:v>8.67</c:v>
                </c:pt>
                <c:pt idx="303">
                  <c:v>4.8600000000000003</c:v>
                </c:pt>
                <c:pt idx="304">
                  <c:v>6.93</c:v>
                </c:pt>
                <c:pt idx="305">
                  <c:v>8.93</c:v>
                </c:pt>
                <c:pt idx="306">
                  <c:v>6.47</c:v>
                </c:pt>
                <c:pt idx="307">
                  <c:v>7.53</c:v>
                </c:pt>
                <c:pt idx="308">
                  <c:v>4.54</c:v>
                </c:pt>
                <c:pt idx="309">
                  <c:v>9.9700000000000006</c:v>
                </c:pt>
                <c:pt idx="310">
                  <c:v>12.64</c:v>
                </c:pt>
                <c:pt idx="311">
                  <c:v>5.98</c:v>
                </c:pt>
                <c:pt idx="312">
                  <c:v>11.72</c:v>
                </c:pt>
                <c:pt idx="313">
                  <c:v>7.9</c:v>
                </c:pt>
                <c:pt idx="314">
                  <c:v>9.2799999999999994</c:v>
                </c:pt>
                <c:pt idx="315">
                  <c:v>11.5</c:v>
                </c:pt>
                <c:pt idx="316">
                  <c:v>18.329999999999998</c:v>
                </c:pt>
                <c:pt idx="317">
                  <c:v>15.94</c:v>
                </c:pt>
                <c:pt idx="318">
                  <c:v>10.36</c:v>
                </c:pt>
                <c:pt idx="319">
                  <c:v>12.73</c:v>
                </c:pt>
                <c:pt idx="320">
                  <c:v>7.2</c:v>
                </c:pt>
                <c:pt idx="321">
                  <c:v>6.87</c:v>
                </c:pt>
                <c:pt idx="322">
                  <c:v>7.7</c:v>
                </c:pt>
                <c:pt idx="323">
                  <c:v>11.74</c:v>
                </c:pt>
                <c:pt idx="324">
                  <c:v>6.12</c:v>
                </c:pt>
                <c:pt idx="325">
                  <c:v>5.08</c:v>
                </c:pt>
                <c:pt idx="326">
                  <c:v>6.15</c:v>
                </c:pt>
                <c:pt idx="327">
                  <c:v>12.79</c:v>
                </c:pt>
                <c:pt idx="328">
                  <c:v>9.9700000000000006</c:v>
                </c:pt>
                <c:pt idx="329">
                  <c:v>7.34</c:v>
                </c:pt>
                <c:pt idx="330">
                  <c:v>9.09</c:v>
                </c:pt>
                <c:pt idx="331">
                  <c:v>12.43</c:v>
                </c:pt>
                <c:pt idx="332">
                  <c:v>7.83</c:v>
                </c:pt>
                <c:pt idx="333">
                  <c:v>5.68</c:v>
                </c:pt>
                <c:pt idx="334">
                  <c:v>6.75</c:v>
                </c:pt>
                <c:pt idx="335">
                  <c:v>8.01</c:v>
                </c:pt>
                <c:pt idx="336">
                  <c:v>9.8000000000000007</c:v>
                </c:pt>
                <c:pt idx="337">
                  <c:v>10.56</c:v>
                </c:pt>
                <c:pt idx="338">
                  <c:v>8.51</c:v>
                </c:pt>
                <c:pt idx="339">
                  <c:v>9.74</c:v>
                </c:pt>
                <c:pt idx="340">
                  <c:v>9.2899999999999991</c:v>
                </c:pt>
                <c:pt idx="341">
                  <c:v>5.49</c:v>
                </c:pt>
                <c:pt idx="342">
                  <c:v>8.65</c:v>
                </c:pt>
                <c:pt idx="343">
                  <c:v>7.18</c:v>
                </c:pt>
                <c:pt idx="344">
                  <c:v>4.6100000000000003</c:v>
                </c:pt>
                <c:pt idx="345">
                  <c:v>10.53</c:v>
                </c:pt>
                <c:pt idx="346">
                  <c:v>12.67</c:v>
                </c:pt>
                <c:pt idx="347">
                  <c:v>6.36</c:v>
                </c:pt>
                <c:pt idx="348">
                  <c:v>5.99</c:v>
                </c:pt>
                <c:pt idx="349">
                  <c:v>5.89</c:v>
                </c:pt>
                <c:pt idx="350">
                  <c:v>5.98</c:v>
                </c:pt>
                <c:pt idx="351">
                  <c:v>5.49</c:v>
                </c:pt>
                <c:pt idx="352">
                  <c:v>7.79</c:v>
                </c:pt>
                <c:pt idx="353">
                  <c:v>4.5</c:v>
                </c:pt>
                <c:pt idx="354">
                  <c:v>8.0500000000000007</c:v>
                </c:pt>
                <c:pt idx="355">
                  <c:v>5.57</c:v>
                </c:pt>
                <c:pt idx="356">
                  <c:v>17.600000000000001</c:v>
                </c:pt>
                <c:pt idx="357">
                  <c:v>13.27</c:v>
                </c:pt>
                <c:pt idx="358">
                  <c:v>11.48</c:v>
                </c:pt>
                <c:pt idx="359">
                  <c:v>12.67</c:v>
                </c:pt>
                <c:pt idx="360">
                  <c:v>7.79</c:v>
                </c:pt>
                <c:pt idx="361">
                  <c:v>14.19</c:v>
                </c:pt>
                <c:pt idx="362">
                  <c:v>10.19</c:v>
                </c:pt>
                <c:pt idx="363">
                  <c:v>14.64</c:v>
                </c:pt>
                <c:pt idx="364">
                  <c:v>5.29</c:v>
                </c:pt>
                <c:pt idx="365">
                  <c:v>7.12</c:v>
                </c:pt>
                <c:pt idx="366">
                  <c:v>14</c:v>
                </c:pt>
                <c:pt idx="367">
                  <c:v>13.33</c:v>
                </c:pt>
                <c:pt idx="368">
                  <c:v>3.26</c:v>
                </c:pt>
                <c:pt idx="369">
                  <c:v>3.73</c:v>
                </c:pt>
                <c:pt idx="370">
                  <c:v>2.96</c:v>
                </c:pt>
                <c:pt idx="371">
                  <c:v>9.5299999999999994</c:v>
                </c:pt>
                <c:pt idx="372">
                  <c:v>8.8800000000000008</c:v>
                </c:pt>
                <c:pt idx="373">
                  <c:v>34.770000000000003</c:v>
                </c:pt>
                <c:pt idx="374">
                  <c:v>37.97</c:v>
                </c:pt>
                <c:pt idx="375">
                  <c:v>13.44</c:v>
                </c:pt>
                <c:pt idx="376">
                  <c:v>23.24</c:v>
                </c:pt>
                <c:pt idx="377">
                  <c:v>21.24</c:v>
                </c:pt>
                <c:pt idx="378">
                  <c:v>23.69</c:v>
                </c:pt>
                <c:pt idx="379">
                  <c:v>21.78</c:v>
                </c:pt>
                <c:pt idx="380">
                  <c:v>17.21</c:v>
                </c:pt>
                <c:pt idx="381">
                  <c:v>21.08</c:v>
                </c:pt>
                <c:pt idx="382">
                  <c:v>23.6</c:v>
                </c:pt>
                <c:pt idx="383">
                  <c:v>24.56</c:v>
                </c:pt>
                <c:pt idx="384">
                  <c:v>30.63</c:v>
                </c:pt>
                <c:pt idx="385">
                  <c:v>30.81</c:v>
                </c:pt>
                <c:pt idx="386">
                  <c:v>28.28</c:v>
                </c:pt>
                <c:pt idx="387">
                  <c:v>31.99</c:v>
                </c:pt>
                <c:pt idx="388">
                  <c:v>30.62</c:v>
                </c:pt>
                <c:pt idx="389">
                  <c:v>20.85</c:v>
                </c:pt>
                <c:pt idx="390">
                  <c:v>17.11</c:v>
                </c:pt>
                <c:pt idx="391">
                  <c:v>18.760000000000002</c:v>
                </c:pt>
                <c:pt idx="392">
                  <c:v>25.68</c:v>
                </c:pt>
                <c:pt idx="393">
                  <c:v>15.17</c:v>
                </c:pt>
                <c:pt idx="394">
                  <c:v>16.350000000000001</c:v>
                </c:pt>
                <c:pt idx="395">
                  <c:v>17.12</c:v>
                </c:pt>
                <c:pt idx="396">
                  <c:v>19.37</c:v>
                </c:pt>
                <c:pt idx="397">
                  <c:v>19.920000000000002</c:v>
                </c:pt>
                <c:pt idx="398">
                  <c:v>30.59</c:v>
                </c:pt>
                <c:pt idx="399">
                  <c:v>29.97</c:v>
                </c:pt>
                <c:pt idx="400">
                  <c:v>26.77</c:v>
                </c:pt>
                <c:pt idx="401">
                  <c:v>20.32</c:v>
                </c:pt>
                <c:pt idx="402">
                  <c:v>20.309999999999999</c:v>
                </c:pt>
                <c:pt idx="403">
                  <c:v>19.77</c:v>
                </c:pt>
                <c:pt idx="404">
                  <c:v>27.38</c:v>
                </c:pt>
                <c:pt idx="405">
                  <c:v>22.98</c:v>
                </c:pt>
                <c:pt idx="406">
                  <c:v>23.34</c:v>
                </c:pt>
                <c:pt idx="407">
                  <c:v>12.13</c:v>
                </c:pt>
                <c:pt idx="408">
                  <c:v>26.4</c:v>
                </c:pt>
                <c:pt idx="409">
                  <c:v>19.78</c:v>
                </c:pt>
                <c:pt idx="410">
                  <c:v>10.11</c:v>
                </c:pt>
                <c:pt idx="411">
                  <c:v>21.22</c:v>
                </c:pt>
                <c:pt idx="412">
                  <c:v>34.369999999999997</c:v>
                </c:pt>
                <c:pt idx="413">
                  <c:v>20.079999999999998</c:v>
                </c:pt>
                <c:pt idx="414">
                  <c:v>36.979999999999997</c:v>
                </c:pt>
                <c:pt idx="415">
                  <c:v>29.05</c:v>
                </c:pt>
                <c:pt idx="416">
                  <c:v>25.79</c:v>
                </c:pt>
                <c:pt idx="417">
                  <c:v>26.64</c:v>
                </c:pt>
                <c:pt idx="418">
                  <c:v>20.62</c:v>
                </c:pt>
                <c:pt idx="419">
                  <c:v>22.74</c:v>
                </c:pt>
                <c:pt idx="420">
                  <c:v>15.02</c:v>
                </c:pt>
                <c:pt idx="421">
                  <c:v>15.7</c:v>
                </c:pt>
                <c:pt idx="422">
                  <c:v>14.1</c:v>
                </c:pt>
                <c:pt idx="423">
                  <c:v>23.29</c:v>
                </c:pt>
                <c:pt idx="424">
                  <c:v>17.16</c:v>
                </c:pt>
                <c:pt idx="425">
                  <c:v>24.39</c:v>
                </c:pt>
                <c:pt idx="426">
                  <c:v>15.69</c:v>
                </c:pt>
                <c:pt idx="427">
                  <c:v>14.52</c:v>
                </c:pt>
                <c:pt idx="428">
                  <c:v>21.52</c:v>
                </c:pt>
                <c:pt idx="429">
                  <c:v>24.08</c:v>
                </c:pt>
                <c:pt idx="430">
                  <c:v>17.64</c:v>
                </c:pt>
                <c:pt idx="431">
                  <c:v>19.690000000000001</c:v>
                </c:pt>
                <c:pt idx="432">
                  <c:v>12.03</c:v>
                </c:pt>
                <c:pt idx="433">
                  <c:v>16.22</c:v>
                </c:pt>
                <c:pt idx="434">
                  <c:v>15.17</c:v>
                </c:pt>
                <c:pt idx="435">
                  <c:v>23.27</c:v>
                </c:pt>
                <c:pt idx="436">
                  <c:v>18.05</c:v>
                </c:pt>
                <c:pt idx="437">
                  <c:v>26.45</c:v>
                </c:pt>
                <c:pt idx="438">
                  <c:v>34.020000000000003</c:v>
                </c:pt>
                <c:pt idx="439">
                  <c:v>22.88</c:v>
                </c:pt>
                <c:pt idx="440">
                  <c:v>22.11</c:v>
                </c:pt>
                <c:pt idx="441">
                  <c:v>19.52</c:v>
                </c:pt>
                <c:pt idx="442">
                  <c:v>16.59</c:v>
                </c:pt>
                <c:pt idx="443">
                  <c:v>18.850000000000001</c:v>
                </c:pt>
                <c:pt idx="444">
                  <c:v>23.79</c:v>
                </c:pt>
                <c:pt idx="445">
                  <c:v>23.98</c:v>
                </c:pt>
                <c:pt idx="446">
                  <c:v>17.79</c:v>
                </c:pt>
                <c:pt idx="447">
                  <c:v>16.440000000000001</c:v>
                </c:pt>
                <c:pt idx="448">
                  <c:v>18.13</c:v>
                </c:pt>
                <c:pt idx="449">
                  <c:v>19.309999999999999</c:v>
                </c:pt>
                <c:pt idx="450">
                  <c:v>17.440000000000001</c:v>
                </c:pt>
                <c:pt idx="451">
                  <c:v>17.73</c:v>
                </c:pt>
                <c:pt idx="452">
                  <c:v>17.27</c:v>
                </c:pt>
                <c:pt idx="453">
                  <c:v>16.739999999999998</c:v>
                </c:pt>
                <c:pt idx="454">
                  <c:v>18.71</c:v>
                </c:pt>
                <c:pt idx="455">
                  <c:v>18.13</c:v>
                </c:pt>
                <c:pt idx="456">
                  <c:v>19.010000000000002</c:v>
                </c:pt>
                <c:pt idx="457">
                  <c:v>16.940000000000001</c:v>
                </c:pt>
                <c:pt idx="458">
                  <c:v>16.23</c:v>
                </c:pt>
                <c:pt idx="459">
                  <c:v>14.7</c:v>
                </c:pt>
                <c:pt idx="460">
                  <c:v>16.420000000000002</c:v>
                </c:pt>
                <c:pt idx="461">
                  <c:v>14.65</c:v>
                </c:pt>
                <c:pt idx="462">
                  <c:v>13.99</c:v>
                </c:pt>
                <c:pt idx="463">
                  <c:v>10.29</c:v>
                </c:pt>
                <c:pt idx="464">
                  <c:v>13.22</c:v>
                </c:pt>
                <c:pt idx="465">
                  <c:v>14.13</c:v>
                </c:pt>
                <c:pt idx="466">
                  <c:v>17.149999999999999</c:v>
                </c:pt>
                <c:pt idx="467">
                  <c:v>21.32</c:v>
                </c:pt>
                <c:pt idx="468">
                  <c:v>18.13</c:v>
                </c:pt>
                <c:pt idx="469">
                  <c:v>14.76</c:v>
                </c:pt>
                <c:pt idx="470">
                  <c:v>16.29</c:v>
                </c:pt>
                <c:pt idx="471">
                  <c:v>12.87</c:v>
                </c:pt>
                <c:pt idx="472">
                  <c:v>14.36</c:v>
                </c:pt>
                <c:pt idx="473">
                  <c:v>11.66</c:v>
                </c:pt>
                <c:pt idx="474">
                  <c:v>18.14</c:v>
                </c:pt>
                <c:pt idx="475">
                  <c:v>24.1</c:v>
                </c:pt>
                <c:pt idx="476">
                  <c:v>18.68</c:v>
                </c:pt>
                <c:pt idx="477">
                  <c:v>24.91</c:v>
                </c:pt>
                <c:pt idx="478">
                  <c:v>18.03</c:v>
                </c:pt>
                <c:pt idx="479">
                  <c:v>13.11</c:v>
                </c:pt>
                <c:pt idx="480">
                  <c:v>10.74</c:v>
                </c:pt>
                <c:pt idx="481">
                  <c:v>7.74</c:v>
                </c:pt>
                <c:pt idx="482">
                  <c:v>7.01</c:v>
                </c:pt>
                <c:pt idx="483">
                  <c:v>10.42</c:v>
                </c:pt>
                <c:pt idx="484">
                  <c:v>13.34</c:v>
                </c:pt>
                <c:pt idx="485">
                  <c:v>10.58</c:v>
                </c:pt>
                <c:pt idx="486">
                  <c:v>14.98</c:v>
                </c:pt>
                <c:pt idx="487">
                  <c:v>11.45</c:v>
                </c:pt>
                <c:pt idx="488">
                  <c:v>18.059999999999999</c:v>
                </c:pt>
                <c:pt idx="489">
                  <c:v>23.97</c:v>
                </c:pt>
                <c:pt idx="490">
                  <c:v>29.68</c:v>
                </c:pt>
                <c:pt idx="491">
                  <c:v>18.07</c:v>
                </c:pt>
                <c:pt idx="492">
                  <c:v>13.35</c:v>
                </c:pt>
                <c:pt idx="493">
                  <c:v>12.01</c:v>
                </c:pt>
                <c:pt idx="494">
                  <c:v>13.59</c:v>
                </c:pt>
                <c:pt idx="495">
                  <c:v>17.600000000000001</c:v>
                </c:pt>
                <c:pt idx="496">
                  <c:v>21.14</c:v>
                </c:pt>
                <c:pt idx="497">
                  <c:v>14.1</c:v>
                </c:pt>
                <c:pt idx="498">
                  <c:v>12.92</c:v>
                </c:pt>
                <c:pt idx="499">
                  <c:v>15.1</c:v>
                </c:pt>
                <c:pt idx="500">
                  <c:v>14.33</c:v>
                </c:pt>
                <c:pt idx="501">
                  <c:v>9.67</c:v>
                </c:pt>
                <c:pt idx="502">
                  <c:v>9.08</c:v>
                </c:pt>
                <c:pt idx="503">
                  <c:v>5.64</c:v>
                </c:pt>
                <c:pt idx="504">
                  <c:v>6.48</c:v>
                </c:pt>
                <c:pt idx="505">
                  <c:v>7.88</c:v>
                </c:pt>
              </c:numCache>
            </c:numRef>
          </c:xVal>
          <c:yVal>
            <c:numRef>
              <c:f>'Initial Regression'!$F$47:$F$552</c:f>
              <c:numCache>
                <c:formatCode>General</c:formatCode>
                <c:ptCount val="506"/>
                <c:pt idx="0">
                  <c:v>-5.8225950976683336</c:v>
                </c:pt>
                <c:pt idx="1">
                  <c:v>-4.2703897860350892</c:v>
                </c:pt>
                <c:pt idx="2">
                  <c:v>3.9748580162615781</c:v>
                </c:pt>
                <c:pt idx="3">
                  <c:v>1.6393042206653625</c:v>
                </c:pt>
                <c:pt idx="4">
                  <c:v>6.7099221761469643</c:v>
                </c:pt>
                <c:pt idx="5">
                  <c:v>-0.9040837463039999</c:v>
                </c:pt>
                <c:pt idx="6">
                  <c:v>0.15527258782869779</c:v>
                </c:pt>
                <c:pt idx="7">
                  <c:v>10.739604245082401</c:v>
                </c:pt>
                <c:pt idx="8">
                  <c:v>10.381136278593544</c:v>
                </c:pt>
                <c:pt idx="9">
                  <c:v>0.59200306987851903</c:v>
                </c:pt>
                <c:pt idx="10">
                  <c:v>-0.12533159503221114</c:v>
                </c:pt>
                <c:pt idx="11">
                  <c:v>-3.0466859550145884</c:v>
                </c:pt>
                <c:pt idx="12">
                  <c:v>2.0714344681549086</c:v>
                </c:pt>
                <c:pt idx="13">
                  <c:v>-6.3064332173421249</c:v>
                </c:pt>
                <c:pt idx="14">
                  <c:v>-6.6063345098261443</c:v>
                </c:pt>
                <c:pt idx="15">
                  <c:v>-6.6069228530529465</c:v>
                </c:pt>
                <c:pt idx="16">
                  <c:v>-5.2025161316555497</c:v>
                </c:pt>
                <c:pt idx="17">
                  <c:v>-3.1166168597533996</c:v>
                </c:pt>
                <c:pt idx="18">
                  <c:v>-3.2477639339522177</c:v>
                </c:pt>
                <c:pt idx="19">
                  <c:v>-5.6372841689929913</c:v>
                </c:pt>
                <c:pt idx="20">
                  <c:v>-0.98380346339015823</c:v>
                </c:pt>
                <c:pt idx="21">
                  <c:v>-1.814658316910112</c:v>
                </c:pt>
                <c:pt idx="22">
                  <c:v>-1.5689169770335383</c:v>
                </c:pt>
                <c:pt idx="23">
                  <c:v>-1.166859726674268</c:v>
                </c:pt>
                <c:pt idx="24">
                  <c:v>-3.4680364131278747</c:v>
                </c:pt>
                <c:pt idx="25">
                  <c:v>-4.9685260488386955</c:v>
                </c:pt>
                <c:pt idx="26">
                  <c:v>-3.8836099502272816</c:v>
                </c:pt>
                <c:pt idx="27">
                  <c:v>-3.3369880464450432</c:v>
                </c:pt>
                <c:pt idx="28">
                  <c:v>-3.9932091512808441</c:v>
                </c:pt>
                <c:pt idx="29">
                  <c:v>-2.172249621362397</c:v>
                </c:pt>
                <c:pt idx="30">
                  <c:v>-0.38272548445252852</c:v>
                </c:pt>
                <c:pt idx="31">
                  <c:v>-7.6651973063789285</c:v>
                </c:pt>
                <c:pt idx="32">
                  <c:v>4.9720267132508056</c:v>
                </c:pt>
                <c:pt idx="33">
                  <c:v>-4.0204352379239925</c:v>
                </c:pt>
                <c:pt idx="34">
                  <c:v>-1.729837023945592</c:v>
                </c:pt>
                <c:pt idx="35">
                  <c:v>-6.4573631350057781</c:v>
                </c:pt>
                <c:pt idx="36">
                  <c:v>-3.7137777530044502</c:v>
                </c:pt>
                <c:pt idx="37">
                  <c:v>-5.2219080469255488</c:v>
                </c:pt>
                <c:pt idx="38">
                  <c:v>-0.22984092581468119</c:v>
                </c:pt>
                <c:pt idx="39">
                  <c:v>0.35037232885139247</c:v>
                </c:pt>
                <c:pt idx="40">
                  <c:v>2.2272568410576881</c:v>
                </c:pt>
                <c:pt idx="41">
                  <c:v>-3.3556020071944523</c:v>
                </c:pt>
                <c:pt idx="42">
                  <c:v>-3.7340541340492024</c:v>
                </c:pt>
                <c:pt idx="43">
                  <c:v>-2.7854736874236785</c:v>
                </c:pt>
                <c:pt idx="44">
                  <c:v>-4.2808695509943142</c:v>
                </c:pt>
                <c:pt idx="45">
                  <c:v>-5.5538369775140417</c:v>
                </c:pt>
                <c:pt idx="46">
                  <c:v>-1.1106425237075541</c:v>
                </c:pt>
                <c:pt idx="47">
                  <c:v>-9.2913028732894531E-2</c:v>
                </c:pt>
                <c:pt idx="48">
                  <c:v>9.117179709900574</c:v>
                </c:pt>
                <c:pt idx="49">
                  <c:v>0.23695865149632311</c:v>
                </c:pt>
                <c:pt idx="50">
                  <c:v>-2.075677071338152</c:v>
                </c:pt>
                <c:pt idx="51">
                  <c:v>-5.0948754734452741</c:v>
                </c:pt>
                <c:pt idx="52">
                  <c:v>-4.5375802915409373</c:v>
                </c:pt>
                <c:pt idx="53">
                  <c:v>-3.144924827203269</c:v>
                </c:pt>
                <c:pt idx="54">
                  <c:v>-1.5931104437648642</c:v>
                </c:pt>
                <c:pt idx="55">
                  <c:v>5.4158965121928055</c:v>
                </c:pt>
                <c:pt idx="56">
                  <c:v>-4.3720561081995228</c:v>
                </c:pt>
                <c:pt idx="57">
                  <c:v>0.79885406796093505</c:v>
                </c:pt>
                <c:pt idx="58">
                  <c:v>-4.7365023126033101</c:v>
                </c:pt>
                <c:pt idx="59">
                  <c:v>-6.1943858377344512</c:v>
                </c:pt>
                <c:pt idx="60">
                  <c:v>-3.3606918774655483</c:v>
                </c:pt>
                <c:pt idx="61">
                  <c:v>-4.8351282111177412</c:v>
                </c:pt>
                <c:pt idx="62">
                  <c:v>-5.9600087285918519</c:v>
                </c:pt>
                <c:pt idx="63">
                  <c:v>-0.52837201868221229</c:v>
                </c:pt>
                <c:pt idx="64">
                  <c:v>6.094056418368698</c:v>
                </c:pt>
                <c:pt idx="65">
                  <c:v>-6.6171103973333132</c:v>
                </c:pt>
                <c:pt idx="66">
                  <c:v>-5.4253354969013046</c:v>
                </c:pt>
                <c:pt idx="67">
                  <c:v>-4.8584411139434032</c:v>
                </c:pt>
                <c:pt idx="68">
                  <c:v>-4.7176948386910276</c:v>
                </c:pt>
                <c:pt idx="69">
                  <c:v>-5.3029070598503907</c:v>
                </c:pt>
                <c:pt idx="70">
                  <c:v>-3.9695092221294317</c:v>
                </c:pt>
                <c:pt idx="71">
                  <c:v>-3.4673532642541787</c:v>
                </c:pt>
                <c:pt idx="72">
                  <c:v>-6.5095684466390189</c:v>
                </c:pt>
                <c:pt idx="73">
                  <c:v>-3.9904687520478781</c:v>
                </c:pt>
                <c:pt idx="74">
                  <c:v>-4.0125062609039475</c:v>
                </c:pt>
                <c:pt idx="75">
                  <c:v>-4.6603996567866943</c:v>
                </c:pt>
                <c:pt idx="76">
                  <c:v>-3.1817501148999767</c:v>
                </c:pt>
                <c:pt idx="77">
                  <c:v>-3.9968340162885632</c:v>
                </c:pt>
                <c:pt idx="78">
                  <c:v>-1.6302318540095193</c:v>
                </c:pt>
                <c:pt idx="79">
                  <c:v>-5.608391760185409</c:v>
                </c:pt>
                <c:pt idx="80">
                  <c:v>-1.5280797980033576</c:v>
                </c:pt>
                <c:pt idx="81">
                  <c:v>-3.7944845452504374</c:v>
                </c:pt>
                <c:pt idx="82">
                  <c:v>-3.3695092221294303</c:v>
                </c:pt>
                <c:pt idx="83">
                  <c:v>-4.5189702326606209</c:v>
                </c:pt>
                <c:pt idx="84">
                  <c:v>-1.5143660962312566</c:v>
                </c:pt>
                <c:pt idx="85">
                  <c:v>-1.7500185993434485</c:v>
                </c:pt>
                <c:pt idx="86">
                  <c:v>0.16379380994463588</c:v>
                </c:pt>
                <c:pt idx="87">
                  <c:v>-4.3354243336656886</c:v>
                </c:pt>
                <c:pt idx="88">
                  <c:v>-5.7285694337141777</c:v>
                </c:pt>
                <c:pt idx="89">
                  <c:v>-0.43855956296258114</c:v>
                </c:pt>
                <c:pt idx="90">
                  <c:v>-3.5839060727752283</c:v>
                </c:pt>
                <c:pt idx="91">
                  <c:v>-4.763436178567602</c:v>
                </c:pt>
                <c:pt idx="92">
                  <c:v>-3.9014381527179225</c:v>
                </c:pt>
                <c:pt idx="93">
                  <c:v>-3.6540343925460057</c:v>
                </c:pt>
                <c:pt idx="94">
                  <c:v>-3.8928182230860031</c:v>
                </c:pt>
                <c:pt idx="95">
                  <c:v>0.1639873231075093</c:v>
                </c:pt>
                <c:pt idx="96">
                  <c:v>-2.3802812077675135</c:v>
                </c:pt>
                <c:pt idx="97">
                  <c:v>8.1458668999380137</c:v>
                </c:pt>
                <c:pt idx="98">
                  <c:v>12.637835313532896</c:v>
                </c:pt>
                <c:pt idx="99">
                  <c:v>4.5269646203788376</c:v>
                </c:pt>
                <c:pt idx="100">
                  <c:v>1.8956240330171461</c:v>
                </c:pt>
                <c:pt idx="101">
                  <c:v>-0.76696233605933983</c:v>
                </c:pt>
                <c:pt idx="102">
                  <c:v>-5.8548162489356841</c:v>
                </c:pt>
                <c:pt idx="103">
                  <c:v>-2.4851775648757304</c:v>
                </c:pt>
                <c:pt idx="104">
                  <c:v>-2.7397323475470969</c:v>
                </c:pt>
                <c:pt idx="105">
                  <c:v>0.59347197701098153</c:v>
                </c:pt>
                <c:pt idx="106">
                  <c:v>2.6740800617409839</c:v>
                </c:pt>
                <c:pt idx="107">
                  <c:v>-0.76764548493303764</c:v>
                </c:pt>
                <c:pt idx="108">
                  <c:v>-3.0967353087725797</c:v>
                </c:pt>
                <c:pt idx="109">
                  <c:v>-0.38057342844636821</c:v>
                </c:pt>
                <c:pt idx="110">
                  <c:v>-0.50319928052924823</c:v>
                </c:pt>
                <c:pt idx="111">
                  <c:v>-2.1013394452019405</c:v>
                </c:pt>
                <c:pt idx="112">
                  <c:v>-0.353540854966095</c:v>
                </c:pt>
                <c:pt idx="113">
                  <c:v>0.38250257634093643</c:v>
                </c:pt>
                <c:pt idx="114">
                  <c:v>-6.1258251326121247</c:v>
                </c:pt>
                <c:pt idx="115">
                  <c:v>-1.2810630641571912</c:v>
                </c:pt>
                <c:pt idx="116">
                  <c:v>-1.9152466601369191</c:v>
                </c:pt>
                <c:pt idx="117">
                  <c:v>-5.5683325356758218</c:v>
                </c:pt>
                <c:pt idx="118">
                  <c:v>0.44841768787718905</c:v>
                </c:pt>
                <c:pt idx="119">
                  <c:v>-2.323669174736871</c:v>
                </c:pt>
                <c:pt idx="120">
                  <c:v>1.0983683341192005</c:v>
                </c:pt>
                <c:pt idx="121">
                  <c:v>-0.69663660125659632</c:v>
                </c:pt>
                <c:pt idx="122">
                  <c:v>2.980544033497651</c:v>
                </c:pt>
                <c:pt idx="123">
                  <c:v>6.8869131996074238</c:v>
                </c:pt>
                <c:pt idx="124">
                  <c:v>0.94802675968235306</c:v>
                </c:pt>
                <c:pt idx="125">
                  <c:v>0.91639004977271554</c:v>
                </c:pt>
                <c:pt idx="126">
                  <c:v>7.0445045040597094</c:v>
                </c:pt>
                <c:pt idx="127">
                  <c:v>-2.0224924882832624</c:v>
                </c:pt>
                <c:pt idx="128">
                  <c:v>-1.9325813250476465</c:v>
                </c:pt>
                <c:pt idx="129">
                  <c:v>-2.8299357314615712</c:v>
                </c:pt>
                <c:pt idx="130">
                  <c:v>-3.3832190220324456</c:v>
                </c:pt>
                <c:pt idx="131">
                  <c:v>-3.3062358023101588</c:v>
                </c:pt>
                <c:pt idx="132">
                  <c:v>-0.9892920655942703</c:v>
                </c:pt>
                <c:pt idx="133">
                  <c:v>-1.8745990924005262</c:v>
                </c:pt>
                <c:pt idx="134">
                  <c:v>-2.508486565832305</c:v>
                </c:pt>
                <c:pt idx="135">
                  <c:v>-0.34100383964759828</c:v>
                </c:pt>
                <c:pt idx="136">
                  <c:v>-1.0980068008730832</c:v>
                </c:pt>
                <c:pt idx="137">
                  <c:v>-3.5926208080540363</c:v>
                </c:pt>
                <c:pt idx="138">
                  <c:v>-0.99878865726275734</c:v>
                </c:pt>
                <c:pt idx="139">
                  <c:v>0.78407019098938591</c:v>
                </c:pt>
                <c:pt idx="140">
                  <c:v>2.3993515074099356</c:v>
                </c:pt>
                <c:pt idx="141">
                  <c:v>12.53735738342934</c:v>
                </c:pt>
                <c:pt idx="142">
                  <c:v>4.326482788406194</c:v>
                </c:pt>
                <c:pt idx="143">
                  <c:v>6.1464630469029959</c:v>
                </c:pt>
                <c:pt idx="144">
                  <c:v>5.07310469218843</c:v>
                </c:pt>
                <c:pt idx="145">
                  <c:v>5.6575311550890248</c:v>
                </c:pt>
                <c:pt idx="146">
                  <c:v>-3.1355191393125796</c:v>
                </c:pt>
                <c:pt idx="147">
                  <c:v>8.1011165370903502</c:v>
                </c:pt>
                <c:pt idx="148">
                  <c:v>10.151556819043179</c:v>
                </c:pt>
                <c:pt idx="149">
                  <c:v>1.2247177587257791</c:v>
                </c:pt>
                <c:pt idx="150">
                  <c:v>0.34185500860454354</c:v>
                </c:pt>
                <c:pt idx="151">
                  <c:v>-2.3371854614770058</c:v>
                </c:pt>
                <c:pt idx="152">
                  <c:v>-7.7392427118362797</c:v>
                </c:pt>
                <c:pt idx="153">
                  <c:v>-0.15256158354445404</c:v>
                </c:pt>
                <c:pt idx="154">
                  <c:v>-3.1890946505623035</c:v>
                </c:pt>
                <c:pt idx="155">
                  <c:v>-4.6840995859381049</c:v>
                </c:pt>
                <c:pt idx="156">
                  <c:v>-6.1200443097291544</c:v>
                </c:pt>
                <c:pt idx="157">
                  <c:v>11.106885654366046</c:v>
                </c:pt>
                <c:pt idx="158">
                  <c:v>-4.1450235347192468</c:v>
                </c:pt>
                <c:pt idx="159">
                  <c:v>-4.2329761551115759</c:v>
                </c:pt>
                <c:pt idx="160">
                  <c:v>-2.3285694337141791</c:v>
                </c:pt>
                <c:pt idx="161">
                  <c:v>17.089744502618196</c:v>
                </c:pt>
                <c:pt idx="162">
                  <c:v>17.270253879832211</c:v>
                </c:pt>
                <c:pt idx="163">
                  <c:v>18.600322975093398</c:v>
                </c:pt>
                <c:pt idx="164">
                  <c:v>-0.79526640164011653</c:v>
                </c:pt>
                <c:pt idx="165">
                  <c:v>-0.23385671901723981</c:v>
                </c:pt>
                <c:pt idx="166">
                  <c:v>18.961341729521436</c:v>
                </c:pt>
                <c:pt idx="167">
                  <c:v>0.77975827523888341</c:v>
                </c:pt>
                <c:pt idx="168">
                  <c:v>-0.2082930526694291</c:v>
                </c:pt>
                <c:pt idx="169">
                  <c:v>-1.4992821948426709</c:v>
                </c:pt>
                <c:pt idx="170">
                  <c:v>-3.4446287046553223</c:v>
                </c:pt>
                <c:pt idx="171">
                  <c:v>-4.0247471536744968</c:v>
                </c:pt>
                <c:pt idx="172">
                  <c:v>2.5023841273217613</c:v>
                </c:pt>
                <c:pt idx="173">
                  <c:v>-2.3653947214108904</c:v>
                </c:pt>
                <c:pt idx="174">
                  <c:v>-2.7953651091560943</c:v>
                </c:pt>
                <c:pt idx="175">
                  <c:v>-9.0077823853039973E-2</c:v>
                </c:pt>
                <c:pt idx="176">
                  <c:v>-1.7488419128898407</c:v>
                </c:pt>
                <c:pt idx="177">
                  <c:v>-3.9780304442453662</c:v>
                </c:pt>
                <c:pt idx="178">
                  <c:v>1.9205006486221663</c:v>
                </c:pt>
                <c:pt idx="179">
                  <c:v>7.4344078635571478</c:v>
                </c:pt>
                <c:pt idx="180">
                  <c:v>12.42853223502728</c:v>
                </c:pt>
                <c:pt idx="181">
                  <c:v>10.624125513629888</c:v>
                </c:pt>
                <c:pt idx="182">
                  <c:v>7.9253970057303853</c:v>
                </c:pt>
                <c:pt idx="183">
                  <c:v>3.3424394499622565</c:v>
                </c:pt>
                <c:pt idx="184">
                  <c:v>5.127849086153585</c:v>
                </c:pt>
                <c:pt idx="185">
                  <c:v>7.5393081225344538</c:v>
                </c:pt>
                <c:pt idx="186">
                  <c:v>19.673878744839932</c:v>
                </c:pt>
                <c:pt idx="187">
                  <c:v>3.79248880372025</c:v>
                </c:pt>
                <c:pt idx="188">
                  <c:v>-0.42161582624668981</c:v>
                </c:pt>
                <c:pt idx="189">
                  <c:v>5.4669251373724386</c:v>
                </c:pt>
                <c:pt idx="190">
                  <c:v>7.2914108247826235</c:v>
                </c:pt>
                <c:pt idx="191">
                  <c:v>0.40189058974184633</c:v>
                </c:pt>
                <c:pt idx="192">
                  <c:v>4.5728007659023007</c:v>
                </c:pt>
                <c:pt idx="193">
                  <c:v>1.3249073700195666</c:v>
                </c:pt>
                <c:pt idx="194">
                  <c:v>-1.2926247099231283</c:v>
                </c:pt>
                <c:pt idx="195">
                  <c:v>18.267805701278103</c:v>
                </c:pt>
                <c:pt idx="196">
                  <c:v>2.6223604839494712</c:v>
                </c:pt>
                <c:pt idx="197">
                  <c:v>3.9260840564731723</c:v>
                </c:pt>
                <c:pt idx="198">
                  <c:v>6.3354858424947729</c:v>
                </c:pt>
                <c:pt idx="199">
                  <c:v>4.6783841737533081</c:v>
                </c:pt>
                <c:pt idx="200">
                  <c:v>2.5738787448399307</c:v>
                </c:pt>
                <c:pt idx="201">
                  <c:v>-3.3949741809612561</c:v>
                </c:pt>
                <c:pt idx="202">
                  <c:v>10.700812610804221</c:v>
                </c:pt>
                <c:pt idx="203">
                  <c:v>17.565847158434817</c:v>
                </c:pt>
                <c:pt idx="204">
                  <c:v>18.182301259439882</c:v>
                </c:pt>
                <c:pt idx="205">
                  <c:v>-1.6268044040337664</c:v>
                </c:pt>
                <c:pt idx="206">
                  <c:v>0.26820053134203192</c:v>
                </c:pt>
                <c:pt idx="207">
                  <c:v>5.1040504494861878</c:v>
                </c:pt>
                <c:pt idx="208">
                  <c:v>3.7738826467090192</c:v>
                </c:pt>
                <c:pt idx="209">
                  <c:v>7.3827986988888838</c:v>
                </c:pt>
                <c:pt idx="210">
                  <c:v>3.5535114600173756</c:v>
                </c:pt>
                <c:pt idx="211">
                  <c:v>7.5283426237334972</c:v>
                </c:pt>
                <c:pt idx="212">
                  <c:v>3.0754502613574672</c:v>
                </c:pt>
                <c:pt idx="213">
                  <c:v>2.4576220588668285</c:v>
                </c:pt>
                <c:pt idx="214">
                  <c:v>17.220117524165509</c:v>
                </c:pt>
                <c:pt idx="215">
                  <c:v>-0.55687349929495156</c:v>
                </c:pt>
                <c:pt idx="216">
                  <c:v>1.5813258898873279</c:v>
                </c:pt>
                <c:pt idx="217">
                  <c:v>3.3521373585318024</c:v>
                </c:pt>
                <c:pt idx="218">
                  <c:v>3.9710435399600712</c:v>
                </c:pt>
                <c:pt idx="219">
                  <c:v>-1.5783226649242224</c:v>
                </c:pt>
                <c:pt idx="220">
                  <c:v>1.3711383456069619</c:v>
                </c:pt>
                <c:pt idx="221">
                  <c:v>7.5342182522633578</c:v>
                </c:pt>
                <c:pt idx="222">
                  <c:v>2.3801492034337208</c:v>
                </c:pt>
                <c:pt idx="223">
                  <c:v>2.7665342091776033</c:v>
                </c:pt>
                <c:pt idx="224">
                  <c:v>14.17936344517495</c:v>
                </c:pt>
                <c:pt idx="225">
                  <c:v>19.844887628516368</c:v>
                </c:pt>
                <c:pt idx="226">
                  <c:v>6.0198135978793843</c:v>
                </c:pt>
                <c:pt idx="227">
                  <c:v>3.0884730105176956</c:v>
                </c:pt>
                <c:pt idx="228">
                  <c:v>15.870352587348197</c:v>
                </c:pt>
                <c:pt idx="229">
                  <c:v>0.51834469074691469</c:v>
                </c:pt>
                <c:pt idx="230">
                  <c:v>0.81423409189746465</c:v>
                </c:pt>
                <c:pt idx="231">
                  <c:v>2.1339182278463227</c:v>
                </c:pt>
                <c:pt idx="232">
                  <c:v>9.4927810243991075</c:v>
                </c:pt>
                <c:pt idx="233">
                  <c:v>17.498854067960931</c:v>
                </c:pt>
                <c:pt idx="234">
                  <c:v>2.094056418368698</c:v>
                </c:pt>
                <c:pt idx="235">
                  <c:v>-0.21730391049618447</c:v>
                </c:pt>
                <c:pt idx="236">
                  <c:v>-0.39037004453189539</c:v>
                </c:pt>
                <c:pt idx="237">
                  <c:v>1.4398925638921689</c:v>
                </c:pt>
                <c:pt idx="238">
                  <c:v>-4.8115269894823065</c:v>
                </c:pt>
                <c:pt idx="239">
                  <c:v>-4.2519771421867354</c:v>
                </c:pt>
                <c:pt idx="240">
                  <c:v>-1.7422792336171895</c:v>
                </c:pt>
                <c:pt idx="241">
                  <c:v>-2.6732288927840386</c:v>
                </c:pt>
                <c:pt idx="242">
                  <c:v>-1.6942871302184699</c:v>
                </c:pt>
                <c:pt idx="243">
                  <c:v>-5.9230847333791559</c:v>
                </c:pt>
                <c:pt idx="244">
                  <c:v>-5.0782239574082411</c:v>
                </c:pt>
                <c:pt idx="245">
                  <c:v>1.4840701909893852</c:v>
                </c:pt>
                <c:pt idx="246">
                  <c:v>-1.5513887989599304</c:v>
                </c:pt>
                <c:pt idx="247">
                  <c:v>-4.410839938739521</c:v>
                </c:pt>
                <c:pt idx="248">
                  <c:v>-1.0093710316070563</c:v>
                </c:pt>
                <c:pt idx="249">
                  <c:v>-2.1215171187307114</c:v>
                </c:pt>
                <c:pt idx="250">
                  <c:v>-4.5485496922109832</c:v>
                </c:pt>
                <c:pt idx="251">
                  <c:v>-6.3431636993919405</c:v>
                </c:pt>
                <c:pt idx="252">
                  <c:v>-1.6001666606174219</c:v>
                </c:pt>
                <c:pt idx="253">
                  <c:v>11.609333832920154</c:v>
                </c:pt>
                <c:pt idx="254">
                  <c:v>-6.4120166251931323</c:v>
                </c:pt>
                <c:pt idx="255">
                  <c:v>-4.8658843571217147</c:v>
                </c:pt>
                <c:pt idx="256">
                  <c:v>12.400812610804223</c:v>
                </c:pt>
                <c:pt idx="257">
                  <c:v>20.310411811857783</c:v>
                </c:pt>
                <c:pt idx="258">
                  <c:v>8.8470435863916208</c:v>
                </c:pt>
                <c:pt idx="259">
                  <c:v>2.1014996615470096</c:v>
                </c:pt>
                <c:pt idx="260">
                  <c:v>8.3571324231560027</c:v>
                </c:pt>
                <c:pt idx="261">
                  <c:v>15.443517428899888</c:v>
                </c:pt>
                <c:pt idx="262">
                  <c:v>19.860950801326595</c:v>
                </c:pt>
                <c:pt idx="263">
                  <c:v>7.1342143503942701</c:v>
                </c:pt>
                <c:pt idx="264">
                  <c:v>9.6415588860565968</c:v>
                </c:pt>
                <c:pt idx="265">
                  <c:v>-1.825825132612124</c:v>
                </c:pt>
                <c:pt idx="266">
                  <c:v>10.197389062697557</c:v>
                </c:pt>
                <c:pt idx="267">
                  <c:v>22.514526312576322</c:v>
                </c:pt>
                <c:pt idx="268">
                  <c:v>11.948315078492122</c:v>
                </c:pt>
                <c:pt idx="269">
                  <c:v>-0.8856672005865498</c:v>
                </c:pt>
                <c:pt idx="270">
                  <c:v>-1.1031992805292461</c:v>
                </c:pt>
                <c:pt idx="271">
                  <c:v>-3.0930156381179721</c:v>
                </c:pt>
                <c:pt idx="272">
                  <c:v>-2.8099593748338592</c:v>
                </c:pt>
                <c:pt idx="273">
                  <c:v>6.8974838683444517</c:v>
                </c:pt>
                <c:pt idx="274">
                  <c:v>1.1998333393825753</c:v>
                </c:pt>
                <c:pt idx="275">
                  <c:v>0.27730619481568297</c:v>
                </c:pt>
                <c:pt idx="276">
                  <c:v>4.3939577108527175</c:v>
                </c:pt>
                <c:pt idx="277">
                  <c:v>2.4983644322501135</c:v>
                </c:pt>
                <c:pt idx="278">
                  <c:v>1.3770139741368261</c:v>
                </c:pt>
                <c:pt idx="279">
                  <c:v>5.1538984863431274</c:v>
                </c:pt>
                <c:pt idx="280">
                  <c:v>14.418344690746913</c:v>
                </c:pt>
                <c:pt idx="281">
                  <c:v>5.2068856543660473</c:v>
                </c:pt>
                <c:pt idx="282">
                  <c:v>14.305807675428422</c:v>
                </c:pt>
                <c:pt idx="283">
                  <c:v>18.448315078492122</c:v>
                </c:pt>
                <c:pt idx="284">
                  <c:v>5.1040465476171022</c:v>
                </c:pt>
                <c:pt idx="285">
                  <c:v>-4.7349346979548628</c:v>
                </c:pt>
                <c:pt idx="286">
                  <c:v>-2.1697027352923044</c:v>
                </c:pt>
                <c:pt idx="287">
                  <c:v>-4.5704884935510748</c:v>
                </c:pt>
                <c:pt idx="288">
                  <c:v>-5.0334657908223974</c:v>
                </c:pt>
                <c:pt idx="289">
                  <c:v>-0.71887152514463182</c:v>
                </c:pt>
                <c:pt idx="290">
                  <c:v>-2.890176531369022</c:v>
                </c:pt>
                <c:pt idx="291">
                  <c:v>6.1283348199953167</c:v>
                </c:pt>
                <c:pt idx="292">
                  <c:v>-2.1886089167205753</c:v>
                </c:pt>
                <c:pt idx="293">
                  <c:v>-2.5024174241395656</c:v>
                </c:pt>
                <c:pt idx="294">
                  <c:v>-2.9733276003000206</c:v>
                </c:pt>
                <c:pt idx="295">
                  <c:v>2.9685686794742594E-3</c:v>
                </c:pt>
                <c:pt idx="296">
                  <c:v>-0.43297615511157517</c:v>
                </c:pt>
                <c:pt idx="297">
                  <c:v>0.79494088414345043</c:v>
                </c:pt>
                <c:pt idx="298">
                  <c:v>-7.3320955912059134</c:v>
                </c:pt>
                <c:pt idx="299">
                  <c:v>-1.0506069425702513</c:v>
                </c:pt>
                <c:pt idx="300">
                  <c:v>-3.9870413020721251</c:v>
                </c:pt>
                <c:pt idx="301">
                  <c:v>-3.5283720186822123</c:v>
                </c:pt>
                <c:pt idx="302">
                  <c:v>8.3087017698652232E-2</c:v>
                </c:pt>
                <c:pt idx="303">
                  <c:v>3.1633989798807072</c:v>
                </c:pt>
                <c:pt idx="304">
                  <c:v>8.1300011421597489</c:v>
                </c:pt>
                <c:pt idx="305">
                  <c:v>2.3300998496757259</c:v>
                </c:pt>
                <c:pt idx="306">
                  <c:v>4.9929784394310701</c:v>
                </c:pt>
                <c:pt idx="307">
                  <c:v>0.80003075441454286</c:v>
                </c:pt>
                <c:pt idx="308">
                  <c:v>-7.4406168133218493</c:v>
                </c:pt>
                <c:pt idx="309">
                  <c:v>-4.7818488224159559</c:v>
                </c:pt>
                <c:pt idx="310">
                  <c:v>-6.4452170478821209</c:v>
                </c:pt>
                <c:pt idx="311">
                  <c:v>-6.7725457439103423</c:v>
                </c:pt>
                <c:pt idx="312">
                  <c:v>-4.0192624533394756</c:v>
                </c:pt>
                <c:pt idx="313">
                  <c:v>-5.4484509846950004</c:v>
                </c:pt>
                <c:pt idx="314">
                  <c:v>-1.9373828765089733</c:v>
                </c:pt>
                <c:pt idx="315">
                  <c:v>-7.4282733111662331</c:v>
                </c:pt>
                <c:pt idx="316">
                  <c:v>0.66056377500084551</c:v>
                </c:pt>
                <c:pt idx="317">
                  <c:v>0.389945819519248</c:v>
                </c:pt>
                <c:pt idx="318">
                  <c:v>-1.6113295744503411</c:v>
                </c:pt>
                <c:pt idx="319">
                  <c:v>-1.459712606043901</c:v>
                </c:pt>
                <c:pt idx="320">
                  <c:v>-3.9134855323255948</c:v>
                </c:pt>
                <c:pt idx="321">
                  <c:v>-4.9270018190657296</c:v>
                </c:pt>
                <c:pt idx="322">
                  <c:v>-6.8384608554465984</c:v>
                </c:pt>
                <c:pt idx="323">
                  <c:v>-4.9002614662643147</c:v>
                </c:pt>
                <c:pt idx="324">
                  <c:v>-3.7395388343842271</c:v>
                </c:pt>
                <c:pt idx="325">
                  <c:v>-5.1275901622925346</c:v>
                </c:pt>
                <c:pt idx="326">
                  <c:v>-5.7110373537714842</c:v>
                </c:pt>
                <c:pt idx="327">
                  <c:v>-0.20270964481842313</c:v>
                </c:pt>
                <c:pt idx="328">
                  <c:v>-5.7818488224159559</c:v>
                </c:pt>
                <c:pt idx="329">
                  <c:v>-4.980478622799474</c:v>
                </c:pt>
                <c:pt idx="330">
                  <c:v>-6.1178922537229887</c:v>
                </c:pt>
                <c:pt idx="331">
                  <c:v>-5.6447274121712994</c:v>
                </c:pt>
                <c:pt idx="332">
                  <c:v>-7.7149544394580616</c:v>
                </c:pt>
                <c:pt idx="333">
                  <c:v>-6.9575605500377442</c:v>
                </c:pt>
                <c:pt idx="334">
                  <c:v>-7.4410077415166924</c:v>
                </c:pt>
                <c:pt idx="335">
                  <c:v>-5.8439455557816196</c:v>
                </c:pt>
                <c:pt idx="336">
                  <c:v>-5.743357212554816</c:v>
                </c:pt>
                <c:pt idx="337">
                  <c:v>-6.0213197036987438</c:v>
                </c:pt>
                <c:pt idx="338">
                  <c:v>-5.8689208789026246</c:v>
                </c:pt>
                <c:pt idx="339">
                  <c:v>-6.3003601737802981</c:v>
                </c:pt>
                <c:pt idx="340">
                  <c:v>-7.027882382971395</c:v>
                </c:pt>
                <c:pt idx="341">
                  <c:v>3.361930072748244</c:v>
                </c:pt>
                <c:pt idx="342">
                  <c:v>-9.8359139693765059</c:v>
                </c:pt>
                <c:pt idx="343">
                  <c:v>-3.8324865194007565</c:v>
                </c:pt>
                <c:pt idx="344">
                  <c:v>1.0258866414412076</c:v>
                </c:pt>
                <c:pt idx="345">
                  <c:v>-7.0498211843114831</c:v>
                </c:pt>
                <c:pt idx="346">
                  <c:v>-5.3167155672693838</c:v>
                </c:pt>
                <c:pt idx="347">
                  <c:v>-5.4115269894823044</c:v>
                </c:pt>
                <c:pt idx="348">
                  <c:v>-4.3630452503727639</c:v>
                </c:pt>
                <c:pt idx="349">
                  <c:v>-2.3580501857485601</c:v>
                </c:pt>
                <c:pt idx="350">
                  <c:v>-5.9725457439103451</c:v>
                </c:pt>
                <c:pt idx="351">
                  <c:v>-5.2380699272517575</c:v>
                </c:pt>
                <c:pt idx="352">
                  <c:v>-8.5529564136083778</c:v>
                </c:pt>
                <c:pt idx="353">
                  <c:v>-0.17861878747216764</c:v>
                </c:pt>
                <c:pt idx="354">
                  <c:v>-8.7059435816313027</c:v>
                </c:pt>
                <c:pt idx="355">
                  <c:v>-8.6620659789511194</c:v>
                </c:pt>
                <c:pt idx="356">
                  <c:v>-3.2972253242483873E-2</c:v>
                </c:pt>
                <c:pt idx="357">
                  <c:v>-0.24668595501458768</c:v>
                </c:pt>
                <c:pt idx="358">
                  <c:v>-0.94727429824139264</c:v>
                </c:pt>
                <c:pt idx="359">
                  <c:v>8.3284432730618363E-2</c:v>
                </c:pt>
                <c:pt idx="360">
                  <c:v>-2.1529564136083792</c:v>
                </c:pt>
                <c:pt idx="361">
                  <c:v>-1.1726405495572365</c:v>
                </c:pt>
                <c:pt idx="362">
                  <c:v>-4.0728379645892012</c:v>
                </c:pt>
                <c:pt idx="363">
                  <c:v>-3.8451183403661382</c:v>
                </c:pt>
                <c:pt idx="364">
                  <c:v>-7.628079798003359</c:v>
                </c:pt>
                <c:pt idx="365">
                  <c:v>-0.28948948062623359</c:v>
                </c:pt>
                <c:pt idx="366">
                  <c:v>0.64685007322874455</c:v>
                </c:pt>
                <c:pt idx="367">
                  <c:v>1.210317006210893</c:v>
                </c:pt>
                <c:pt idx="368">
                  <c:v>18.54332001386792</c:v>
                </c:pt>
                <c:pt idx="369">
                  <c:v>18.989843210134175</c:v>
                </c:pt>
                <c:pt idx="370">
                  <c:v>18.258305207740523</c:v>
                </c:pt>
                <c:pt idx="371">
                  <c:v>24.500129461930523</c:v>
                </c:pt>
                <c:pt idx="372">
                  <c:v>23.882597381987832</c:v>
                </c:pt>
                <c:pt idx="373">
                  <c:v>12.279375150782226</c:v>
                </c:pt>
                <c:pt idx="374">
                  <c:v>15.319533082807791</c:v>
                </c:pt>
                <c:pt idx="375">
                  <c:v>-6.7851775648757311</c:v>
                </c:pt>
                <c:pt idx="376">
                  <c:v>1.4253061019525841</c:v>
                </c:pt>
                <c:pt idx="377">
                  <c:v>-1.074792605563399</c:v>
                </c:pt>
                <c:pt idx="378">
                  <c:v>1.0528283111436796</c:v>
                </c:pt>
                <c:pt idx="379">
                  <c:v>-3.6617659545340828</c:v>
                </c:pt>
                <c:pt idx="380">
                  <c:v>-7.8034915012081019</c:v>
                </c:pt>
                <c:pt idx="381">
                  <c:v>-3.626800502164679</c:v>
                </c:pt>
                <c:pt idx="382">
                  <c:v>-0.83267613069453716</c:v>
                </c:pt>
                <c:pt idx="383">
                  <c:v>1.0793712489131302</c:v>
                </c:pt>
                <c:pt idx="384">
                  <c:v>3.3461708262241388</c:v>
                </c:pt>
                <c:pt idx="385">
                  <c:v>1.9171797099005738</c:v>
                </c:pt>
                <c:pt idx="386">
                  <c:v>2.8135548448928596</c:v>
                </c:pt>
                <c:pt idx="387">
                  <c:v>3.2382379473350067</c:v>
                </c:pt>
                <c:pt idx="388">
                  <c:v>4.7366703326865576</c:v>
                </c:pt>
                <c:pt idx="389">
                  <c:v>-3.2453118535290137</c:v>
                </c:pt>
                <c:pt idx="390">
                  <c:v>-3.1984964365839037</c:v>
                </c:pt>
                <c:pt idx="391">
                  <c:v>6.4690849971167843</c:v>
                </c:pt>
                <c:pt idx="392">
                  <c:v>-0.45657347487792066</c:v>
                </c:pt>
                <c:pt idx="393">
                  <c:v>-6.341592182874404</c:v>
                </c:pt>
                <c:pt idx="394">
                  <c:v>-6.3205339454399727</c:v>
                </c:pt>
                <c:pt idx="395">
                  <c:v>-5.1889959430463204</c:v>
                </c:pt>
                <c:pt idx="396">
                  <c:v>-3.6513848970908427</c:v>
                </c:pt>
                <c:pt idx="397">
                  <c:v>-7.1288577525239454</c:v>
                </c:pt>
                <c:pt idx="398">
                  <c:v>-0.49183114792618099</c:v>
                </c:pt>
                <c:pt idx="399">
                  <c:v>0.21913825274386323</c:v>
                </c:pt>
                <c:pt idx="400">
                  <c:v>-3.521019679281709</c:v>
                </c:pt>
                <c:pt idx="401">
                  <c:v>-8.0488380110207522</c:v>
                </c:pt>
                <c:pt idx="402">
                  <c:v>-3.1583385045583316</c:v>
                </c:pt>
                <c:pt idx="403">
                  <c:v>-7.4713651555876446</c:v>
                </c:pt>
                <c:pt idx="404">
                  <c:v>-4.1489573489332798E-2</c:v>
                </c:pt>
                <c:pt idx="405">
                  <c:v>-7.7217067300244935</c:v>
                </c:pt>
                <c:pt idx="406">
                  <c:v>-0.47968896267161831</c:v>
                </c:pt>
                <c:pt idx="407">
                  <c:v>4.8702577817013015</c:v>
                </c:pt>
                <c:pt idx="408">
                  <c:v>7.7274620598278325</c:v>
                </c:pt>
                <c:pt idx="409">
                  <c:v>11.738135337949934</c:v>
                </c:pt>
                <c:pt idx="410">
                  <c:v>-9.94884191288984</c:v>
                </c:pt>
                <c:pt idx="411">
                  <c:v>2.8062064073614401</c:v>
                </c:pt>
                <c:pt idx="412">
                  <c:v>15.999355409279019</c:v>
                </c:pt>
                <c:pt idx="413">
                  <c:v>0.82315014407733145</c:v>
                </c:pt>
                <c:pt idx="414">
                  <c:v>7.5789842225873798</c:v>
                </c:pt>
                <c:pt idx="415">
                  <c:v>0.24509284728651171</c:v>
                </c:pt>
                <c:pt idx="416">
                  <c:v>-2.5520680459645391</c:v>
                </c:pt>
                <c:pt idx="417">
                  <c:v>1.1554739047297549</c:v>
                </c:pt>
                <c:pt idx="418">
                  <c:v>-6.163823204893351</c:v>
                </c:pt>
                <c:pt idx="419">
                  <c:v>-4.5497185749264144</c:v>
                </c:pt>
                <c:pt idx="420">
                  <c:v>-3.5840995859381053</c:v>
                </c:pt>
                <c:pt idx="421">
                  <c:v>-5.4380660253826711</c:v>
                </c:pt>
                <c:pt idx="422">
                  <c:v>-0.35814499139545575</c:v>
                </c:pt>
                <c:pt idx="423">
                  <c:v>0.9728085696404829</c:v>
                </c:pt>
                <c:pt idx="424">
                  <c:v>-6.5509939688960017</c:v>
                </c:pt>
                <c:pt idx="425">
                  <c:v>-3.0821371412257257</c:v>
                </c:pt>
                <c:pt idx="426">
                  <c:v>-9.4475665189202509</c:v>
                </c:pt>
                <c:pt idx="427">
                  <c:v>-9.8591242628170992</c:v>
                </c:pt>
                <c:pt idx="428">
                  <c:v>-3.1087787865111629</c:v>
                </c:pt>
                <c:pt idx="429">
                  <c:v>-2.176652440890706</c:v>
                </c:pt>
                <c:pt idx="430">
                  <c:v>-3.2949702790921656</c:v>
                </c:pt>
                <c:pt idx="431">
                  <c:v>-1.7473691038882837</c:v>
                </c:pt>
                <c:pt idx="432">
                  <c:v>-7.0247471536744968</c:v>
                </c:pt>
                <c:pt idx="433">
                  <c:v>-4.8440403614285152</c:v>
                </c:pt>
                <c:pt idx="434">
                  <c:v>-8.4415921828744054</c:v>
                </c:pt>
                <c:pt idx="435">
                  <c:v>0.95380758256532339</c:v>
                </c:pt>
                <c:pt idx="436">
                  <c:v>-7.8054500440513888</c:v>
                </c:pt>
                <c:pt idx="437">
                  <c:v>-0.72503547248426514</c:v>
                </c:pt>
                <c:pt idx="438">
                  <c:v>6.1668381354637294</c:v>
                </c:pt>
                <c:pt idx="439">
                  <c:v>-1.6711665400293896E-2</c:v>
                </c:pt>
                <c:pt idx="440">
                  <c:v>-3.0482496677939466</c:v>
                </c:pt>
                <c:pt idx="441">
                  <c:v>1.0911225059728586</c:v>
                </c:pt>
                <c:pt idx="442">
                  <c:v>-0.39252210053805925</c:v>
                </c:pt>
                <c:pt idx="443">
                  <c:v>-1.2454105610449968</c:v>
                </c:pt>
                <c:pt idx="444">
                  <c:v>-1.1521667534805218</c:v>
                </c:pt>
                <c:pt idx="445">
                  <c:v>2.8342623733497163E-2</c:v>
                </c:pt>
                <c:pt idx="446">
                  <c:v>-2.7524628760284688</c:v>
                </c:pt>
                <c:pt idx="447">
                  <c:v>-6.3350295036017545</c:v>
                </c:pt>
                <c:pt idx="448">
                  <c:v>-3.2294460957507543</c:v>
                </c:pt>
                <c:pt idx="449">
                  <c:v>-3.2083878583163212</c:v>
                </c:pt>
                <c:pt idx="450">
                  <c:v>-4.5849801498437639</c:v>
                </c:pt>
                <c:pt idx="451">
                  <c:v>-2.5094658372539485</c:v>
                </c:pt>
                <c:pt idx="452">
                  <c:v>-2.0464885399826223</c:v>
                </c:pt>
                <c:pt idx="453">
                  <c:v>-0.85001469747436076</c:v>
                </c:pt>
                <c:pt idx="454">
                  <c:v>-1.878417470571117</c:v>
                </c:pt>
                <c:pt idx="455">
                  <c:v>-3.2294460957507543</c:v>
                </c:pt>
                <c:pt idx="456">
                  <c:v>-3.7934026644437182</c:v>
                </c:pt>
                <c:pt idx="457">
                  <c:v>-4.9600048267227592</c:v>
                </c:pt>
                <c:pt idx="458">
                  <c:v>-4.2345398678909358</c:v>
                </c:pt>
                <c:pt idx="459">
                  <c:v>-0.58811537914066037</c:v>
                </c:pt>
                <c:pt idx="460">
                  <c:v>-2.5540304906769151</c:v>
                </c:pt>
                <c:pt idx="461">
                  <c:v>-2.9356178468285599</c:v>
                </c:pt>
                <c:pt idx="462">
                  <c:v>-1.7626504203088338</c:v>
                </c:pt>
                <c:pt idx="463">
                  <c:v>-4.5778330292134051</c:v>
                </c:pt>
                <c:pt idx="464">
                  <c:v>-0.59418842270248717</c:v>
                </c:pt>
                <c:pt idx="465">
                  <c:v>-1.2296435107827151</c:v>
                </c:pt>
                <c:pt idx="466">
                  <c:v>0.73950553756641568</c:v>
                </c:pt>
                <c:pt idx="467">
                  <c:v>4.8012113427372434</c:v>
                </c:pt>
                <c:pt idx="468">
                  <c:v>1.7705539042492475</c:v>
                </c:pt>
                <c:pt idx="469">
                  <c:v>-0.4311124179151804</c:v>
                </c:pt>
                <c:pt idx="470">
                  <c:v>0.82246309333454093</c:v>
                </c:pt>
                <c:pt idx="471">
                  <c:v>-2.7267056965177829</c:v>
                </c:pt>
                <c:pt idx="472">
                  <c:v>2.2888678405816201</c:v>
                </c:pt>
                <c:pt idx="473">
                  <c:v>6.3237345854350444</c:v>
                </c:pt>
                <c:pt idx="474">
                  <c:v>-3.5199456022131699</c:v>
                </c:pt>
                <c:pt idx="475">
                  <c:v>1.6423485461844578</c:v>
                </c:pt>
                <c:pt idx="476">
                  <c:v>-0.1069189511838573</c:v>
                </c:pt>
                <c:pt idx="477">
                  <c:v>1.1118885227284281</c:v>
                </c:pt>
                <c:pt idx="478">
                  <c:v>-2.8244510311265483</c:v>
                </c:pt>
                <c:pt idx="479">
                  <c:v>-0.69869385161586806</c:v>
                </c:pt>
                <c:pt idx="480">
                  <c:v>-1.3503108200223082</c:v>
                </c:pt>
                <c:pt idx="481">
                  <c:v>-3.5004588812962787</c:v>
                </c:pt>
                <c:pt idx="482">
                  <c:v>-2.8939949095396145</c:v>
                </c:pt>
                <c:pt idx="483">
                  <c:v>-2.8543266132248633</c:v>
                </c:pt>
                <c:pt idx="484">
                  <c:v>-1.2801825002515272</c:v>
                </c:pt>
                <c:pt idx="485">
                  <c:v>-3.302318716623585</c:v>
                </c:pt>
                <c:pt idx="486">
                  <c:v>-1.2221015600884222</c:v>
                </c:pt>
                <c:pt idx="487">
                  <c:v>-3.0757757788541298</c:v>
                </c:pt>
                <c:pt idx="488">
                  <c:v>-2.1959495505138129</c:v>
                </c:pt>
                <c:pt idx="489">
                  <c:v>-4.7811578698040833</c:v>
                </c:pt>
                <c:pt idx="490">
                  <c:v>1.7436239401540465</c:v>
                </c:pt>
                <c:pt idx="491">
                  <c:v>-3.7864490569762292</c:v>
                </c:pt>
                <c:pt idx="492">
                  <c:v>-1.7706820067139475</c:v>
                </c:pt>
                <c:pt idx="493">
                  <c:v>-1.343748140749657</c:v>
                </c:pt>
                <c:pt idx="494">
                  <c:v>2.8573298381879688</c:v>
                </c:pt>
                <c:pt idx="495">
                  <c:v>5.2670277467575168</c:v>
                </c:pt>
                <c:pt idx="496">
                  <c:v>5.2302024590608021</c:v>
                </c:pt>
                <c:pt idx="497">
                  <c:v>-2.8581449913954557</c:v>
                </c:pt>
                <c:pt idx="498">
                  <c:v>-1.0792032288298863</c:v>
                </c:pt>
                <c:pt idx="499">
                  <c:v>-2.708095637637463</c:v>
                </c:pt>
                <c:pt idx="500">
                  <c:v>-4.1396336400311178</c:v>
                </c:pt>
                <c:pt idx="501">
                  <c:v>-2.9668636285433578</c:v>
                </c:pt>
                <c:pt idx="502">
                  <c:v>-5.3273927472605678</c:v>
                </c:pt>
                <c:pt idx="503">
                  <c:v>-5.2955625241880639</c:v>
                </c:pt>
                <c:pt idx="504">
                  <c:v>-6.3975210670313487</c:v>
                </c:pt>
                <c:pt idx="505">
                  <c:v>-15.167451971770161</c:v>
                </c:pt>
              </c:numCache>
            </c:numRef>
          </c:yVal>
          <c:smooth val="0"/>
          <c:extLst>
            <c:ext xmlns:c16="http://schemas.microsoft.com/office/drawing/2014/chart" uri="{C3380CC4-5D6E-409C-BE32-E72D297353CC}">
              <c16:uniqueId val="{00000000-2F19-4D31-A118-C36634F07265}"/>
            </c:ext>
          </c:extLst>
        </c:ser>
        <c:dLbls>
          <c:showLegendKey val="0"/>
          <c:showVal val="0"/>
          <c:showCatName val="0"/>
          <c:showSerName val="0"/>
          <c:showPercent val="0"/>
          <c:showBubbleSize val="0"/>
        </c:dLbls>
        <c:axId val="2042866752"/>
        <c:axId val="2042872576"/>
      </c:scatterChart>
      <c:valAx>
        <c:axId val="2042866752"/>
        <c:scaling>
          <c:orientation val="minMax"/>
        </c:scaling>
        <c:delete val="0"/>
        <c:axPos val="b"/>
        <c:title>
          <c:tx>
            <c:rich>
              <a:bodyPr/>
              <a:lstStyle/>
              <a:p>
                <a:pPr>
                  <a:defRPr/>
                </a:pPr>
                <a:r>
                  <a:rPr lang="en-IN"/>
                  <a:t>LSTAT</a:t>
                </a:r>
              </a:p>
            </c:rich>
          </c:tx>
          <c:overlay val="0"/>
        </c:title>
        <c:numFmt formatCode="General" sourceLinked="1"/>
        <c:majorTickMark val="out"/>
        <c:minorTickMark val="none"/>
        <c:tickLblPos val="nextTo"/>
        <c:crossAx val="2042872576"/>
        <c:crosses val="autoZero"/>
        <c:crossBetween val="midCat"/>
      </c:valAx>
      <c:valAx>
        <c:axId val="2042872576"/>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2042866752"/>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TAX  Residual Plot</a:t>
            </a:r>
          </a:p>
        </c:rich>
      </c:tx>
      <c:overlay val="0"/>
    </c:title>
    <c:autoTitleDeleted val="0"/>
    <c:plotArea>
      <c:layout/>
      <c:scatterChart>
        <c:scatterStyle val="lineMarker"/>
        <c:varyColors val="0"/>
        <c:ser>
          <c:idx val="0"/>
          <c:order val="0"/>
          <c:spPr>
            <a:ln w="19050">
              <a:noFill/>
            </a:ln>
          </c:spPr>
          <c:xVal>
            <c:numRef>
              <c:f>'FULL TABLE REGRESSION'!$F$2:$F$507</c:f>
              <c:numCache>
                <c:formatCode>General</c:formatCode>
                <c:ptCount val="506"/>
                <c:pt idx="0">
                  <c:v>296</c:v>
                </c:pt>
                <c:pt idx="1">
                  <c:v>242</c:v>
                </c:pt>
                <c:pt idx="2">
                  <c:v>242</c:v>
                </c:pt>
                <c:pt idx="3">
                  <c:v>222</c:v>
                </c:pt>
                <c:pt idx="4">
                  <c:v>222</c:v>
                </c:pt>
                <c:pt idx="5">
                  <c:v>222</c:v>
                </c:pt>
                <c:pt idx="6">
                  <c:v>311</c:v>
                </c:pt>
                <c:pt idx="7">
                  <c:v>311</c:v>
                </c:pt>
                <c:pt idx="8">
                  <c:v>311</c:v>
                </c:pt>
                <c:pt idx="9">
                  <c:v>311</c:v>
                </c:pt>
                <c:pt idx="10">
                  <c:v>311</c:v>
                </c:pt>
                <c:pt idx="11">
                  <c:v>311</c:v>
                </c:pt>
                <c:pt idx="12">
                  <c:v>311</c:v>
                </c:pt>
                <c:pt idx="13">
                  <c:v>307</c:v>
                </c:pt>
                <c:pt idx="14">
                  <c:v>307</c:v>
                </c:pt>
                <c:pt idx="15">
                  <c:v>307</c:v>
                </c:pt>
                <c:pt idx="16">
                  <c:v>307</c:v>
                </c:pt>
                <c:pt idx="17">
                  <c:v>307</c:v>
                </c:pt>
                <c:pt idx="18">
                  <c:v>307</c:v>
                </c:pt>
                <c:pt idx="19">
                  <c:v>307</c:v>
                </c:pt>
                <c:pt idx="20">
                  <c:v>307</c:v>
                </c:pt>
                <c:pt idx="21">
                  <c:v>307</c:v>
                </c:pt>
                <c:pt idx="22">
                  <c:v>307</c:v>
                </c:pt>
                <c:pt idx="23">
                  <c:v>307</c:v>
                </c:pt>
                <c:pt idx="24">
                  <c:v>307</c:v>
                </c:pt>
                <c:pt idx="25">
                  <c:v>307</c:v>
                </c:pt>
                <c:pt idx="26">
                  <c:v>307</c:v>
                </c:pt>
                <c:pt idx="27">
                  <c:v>307</c:v>
                </c:pt>
                <c:pt idx="28">
                  <c:v>307</c:v>
                </c:pt>
                <c:pt idx="29">
                  <c:v>307</c:v>
                </c:pt>
                <c:pt idx="30">
                  <c:v>307</c:v>
                </c:pt>
                <c:pt idx="31">
                  <c:v>307</c:v>
                </c:pt>
                <c:pt idx="32">
                  <c:v>307</c:v>
                </c:pt>
                <c:pt idx="33">
                  <c:v>307</c:v>
                </c:pt>
                <c:pt idx="34">
                  <c:v>307</c:v>
                </c:pt>
                <c:pt idx="35">
                  <c:v>279</c:v>
                </c:pt>
                <c:pt idx="36">
                  <c:v>279</c:v>
                </c:pt>
                <c:pt idx="37">
                  <c:v>279</c:v>
                </c:pt>
                <c:pt idx="38">
                  <c:v>279</c:v>
                </c:pt>
                <c:pt idx="39">
                  <c:v>252</c:v>
                </c:pt>
                <c:pt idx="40">
                  <c:v>252</c:v>
                </c:pt>
                <c:pt idx="41">
                  <c:v>233</c:v>
                </c:pt>
                <c:pt idx="42">
                  <c:v>233</c:v>
                </c:pt>
                <c:pt idx="43">
                  <c:v>233</c:v>
                </c:pt>
                <c:pt idx="44">
                  <c:v>233</c:v>
                </c:pt>
                <c:pt idx="45">
                  <c:v>233</c:v>
                </c:pt>
                <c:pt idx="46">
                  <c:v>233</c:v>
                </c:pt>
                <c:pt idx="47">
                  <c:v>233</c:v>
                </c:pt>
                <c:pt idx="48">
                  <c:v>233</c:v>
                </c:pt>
                <c:pt idx="49">
                  <c:v>233</c:v>
                </c:pt>
                <c:pt idx="50">
                  <c:v>243</c:v>
                </c:pt>
                <c:pt idx="51">
                  <c:v>243</c:v>
                </c:pt>
                <c:pt idx="52">
                  <c:v>243</c:v>
                </c:pt>
                <c:pt idx="53">
                  <c:v>243</c:v>
                </c:pt>
                <c:pt idx="54">
                  <c:v>469</c:v>
                </c:pt>
                <c:pt idx="55">
                  <c:v>226</c:v>
                </c:pt>
                <c:pt idx="56">
                  <c:v>313</c:v>
                </c:pt>
                <c:pt idx="57">
                  <c:v>256</c:v>
                </c:pt>
                <c:pt idx="58">
                  <c:v>284</c:v>
                </c:pt>
                <c:pt idx="59">
                  <c:v>284</c:v>
                </c:pt>
                <c:pt idx="60">
                  <c:v>284</c:v>
                </c:pt>
                <c:pt idx="61">
                  <c:v>284</c:v>
                </c:pt>
                <c:pt idx="62">
                  <c:v>284</c:v>
                </c:pt>
                <c:pt idx="63">
                  <c:v>284</c:v>
                </c:pt>
                <c:pt idx="64">
                  <c:v>216</c:v>
                </c:pt>
                <c:pt idx="65">
                  <c:v>337</c:v>
                </c:pt>
                <c:pt idx="66">
                  <c:v>337</c:v>
                </c:pt>
                <c:pt idx="67">
                  <c:v>345</c:v>
                </c:pt>
                <c:pt idx="68">
                  <c:v>345</c:v>
                </c:pt>
                <c:pt idx="69">
                  <c:v>345</c:v>
                </c:pt>
                <c:pt idx="70">
                  <c:v>305</c:v>
                </c:pt>
                <c:pt idx="71">
                  <c:v>305</c:v>
                </c:pt>
                <c:pt idx="72">
                  <c:v>305</c:v>
                </c:pt>
                <c:pt idx="73">
                  <c:v>305</c:v>
                </c:pt>
                <c:pt idx="74">
                  <c:v>398</c:v>
                </c:pt>
                <c:pt idx="75">
                  <c:v>398</c:v>
                </c:pt>
                <c:pt idx="76">
                  <c:v>398</c:v>
                </c:pt>
                <c:pt idx="77">
                  <c:v>398</c:v>
                </c:pt>
                <c:pt idx="78">
                  <c:v>398</c:v>
                </c:pt>
                <c:pt idx="79">
                  <c:v>398</c:v>
                </c:pt>
                <c:pt idx="80">
                  <c:v>281</c:v>
                </c:pt>
                <c:pt idx="81">
                  <c:v>281</c:v>
                </c:pt>
                <c:pt idx="82">
                  <c:v>281</c:v>
                </c:pt>
                <c:pt idx="83">
                  <c:v>281</c:v>
                </c:pt>
                <c:pt idx="84">
                  <c:v>247</c:v>
                </c:pt>
                <c:pt idx="85">
                  <c:v>247</c:v>
                </c:pt>
                <c:pt idx="86">
                  <c:v>247</c:v>
                </c:pt>
                <c:pt idx="87">
                  <c:v>247</c:v>
                </c:pt>
                <c:pt idx="88">
                  <c:v>270</c:v>
                </c:pt>
                <c:pt idx="89">
                  <c:v>270</c:v>
                </c:pt>
                <c:pt idx="90">
                  <c:v>270</c:v>
                </c:pt>
                <c:pt idx="91">
                  <c:v>270</c:v>
                </c:pt>
                <c:pt idx="92">
                  <c:v>270</c:v>
                </c:pt>
                <c:pt idx="93">
                  <c:v>270</c:v>
                </c:pt>
                <c:pt idx="94">
                  <c:v>270</c:v>
                </c:pt>
                <c:pt idx="95">
                  <c:v>276</c:v>
                </c:pt>
                <c:pt idx="96">
                  <c:v>276</c:v>
                </c:pt>
                <c:pt idx="97">
                  <c:v>276</c:v>
                </c:pt>
                <c:pt idx="98">
                  <c:v>276</c:v>
                </c:pt>
                <c:pt idx="99">
                  <c:v>276</c:v>
                </c:pt>
                <c:pt idx="100">
                  <c:v>384</c:v>
                </c:pt>
                <c:pt idx="101">
                  <c:v>384</c:v>
                </c:pt>
                <c:pt idx="102">
                  <c:v>384</c:v>
                </c:pt>
                <c:pt idx="103">
                  <c:v>384</c:v>
                </c:pt>
                <c:pt idx="104">
                  <c:v>384</c:v>
                </c:pt>
                <c:pt idx="105">
                  <c:v>384</c:v>
                </c:pt>
                <c:pt idx="106">
                  <c:v>384</c:v>
                </c:pt>
                <c:pt idx="107">
                  <c:v>384</c:v>
                </c:pt>
                <c:pt idx="108">
                  <c:v>384</c:v>
                </c:pt>
                <c:pt idx="109">
                  <c:v>384</c:v>
                </c:pt>
                <c:pt idx="110">
                  <c:v>384</c:v>
                </c:pt>
                <c:pt idx="111">
                  <c:v>432</c:v>
                </c:pt>
                <c:pt idx="112">
                  <c:v>432</c:v>
                </c:pt>
                <c:pt idx="113">
                  <c:v>432</c:v>
                </c:pt>
                <c:pt idx="114">
                  <c:v>432</c:v>
                </c:pt>
                <c:pt idx="115">
                  <c:v>432</c:v>
                </c:pt>
                <c:pt idx="116">
                  <c:v>432</c:v>
                </c:pt>
                <c:pt idx="117">
                  <c:v>432</c:v>
                </c:pt>
                <c:pt idx="118">
                  <c:v>432</c:v>
                </c:pt>
                <c:pt idx="119">
                  <c:v>432</c:v>
                </c:pt>
                <c:pt idx="120">
                  <c:v>188</c:v>
                </c:pt>
                <c:pt idx="121">
                  <c:v>188</c:v>
                </c:pt>
                <c:pt idx="122">
                  <c:v>188</c:v>
                </c:pt>
                <c:pt idx="123">
                  <c:v>188</c:v>
                </c:pt>
                <c:pt idx="124">
                  <c:v>188</c:v>
                </c:pt>
                <c:pt idx="125">
                  <c:v>188</c:v>
                </c:pt>
                <c:pt idx="126">
                  <c:v>188</c:v>
                </c:pt>
                <c:pt idx="127">
                  <c:v>437</c:v>
                </c:pt>
                <c:pt idx="128">
                  <c:v>437</c:v>
                </c:pt>
                <c:pt idx="129">
                  <c:v>437</c:v>
                </c:pt>
                <c:pt idx="130">
                  <c:v>437</c:v>
                </c:pt>
                <c:pt idx="131">
                  <c:v>437</c:v>
                </c:pt>
                <c:pt idx="132">
                  <c:v>437</c:v>
                </c:pt>
                <c:pt idx="133">
                  <c:v>437</c:v>
                </c:pt>
                <c:pt idx="134">
                  <c:v>437</c:v>
                </c:pt>
                <c:pt idx="135">
                  <c:v>437</c:v>
                </c:pt>
                <c:pt idx="136">
                  <c:v>437</c:v>
                </c:pt>
                <c:pt idx="137">
                  <c:v>437</c:v>
                </c:pt>
                <c:pt idx="138">
                  <c:v>437</c:v>
                </c:pt>
                <c:pt idx="139">
                  <c:v>437</c:v>
                </c:pt>
                <c:pt idx="140">
                  <c:v>437</c:v>
                </c:pt>
                <c:pt idx="141">
                  <c:v>437</c:v>
                </c:pt>
                <c:pt idx="142">
                  <c:v>403</c:v>
                </c:pt>
                <c:pt idx="143">
                  <c:v>403</c:v>
                </c:pt>
                <c:pt idx="144">
                  <c:v>403</c:v>
                </c:pt>
                <c:pt idx="145">
                  <c:v>403</c:v>
                </c:pt>
                <c:pt idx="146">
                  <c:v>403</c:v>
                </c:pt>
                <c:pt idx="147">
                  <c:v>403</c:v>
                </c:pt>
                <c:pt idx="148">
                  <c:v>403</c:v>
                </c:pt>
                <c:pt idx="149">
                  <c:v>403</c:v>
                </c:pt>
                <c:pt idx="150">
                  <c:v>403</c:v>
                </c:pt>
                <c:pt idx="151">
                  <c:v>403</c:v>
                </c:pt>
                <c:pt idx="152">
                  <c:v>403</c:v>
                </c:pt>
                <c:pt idx="153">
                  <c:v>403</c:v>
                </c:pt>
                <c:pt idx="154">
                  <c:v>403</c:v>
                </c:pt>
                <c:pt idx="155">
                  <c:v>403</c:v>
                </c:pt>
                <c:pt idx="156">
                  <c:v>403</c:v>
                </c:pt>
                <c:pt idx="157">
                  <c:v>403</c:v>
                </c:pt>
                <c:pt idx="158">
                  <c:v>403</c:v>
                </c:pt>
                <c:pt idx="159">
                  <c:v>403</c:v>
                </c:pt>
                <c:pt idx="160">
                  <c:v>403</c:v>
                </c:pt>
                <c:pt idx="161">
                  <c:v>403</c:v>
                </c:pt>
                <c:pt idx="162">
                  <c:v>403</c:v>
                </c:pt>
                <c:pt idx="163">
                  <c:v>403</c:v>
                </c:pt>
                <c:pt idx="164">
                  <c:v>403</c:v>
                </c:pt>
                <c:pt idx="165">
                  <c:v>403</c:v>
                </c:pt>
                <c:pt idx="166">
                  <c:v>403</c:v>
                </c:pt>
                <c:pt idx="167">
                  <c:v>403</c:v>
                </c:pt>
                <c:pt idx="168">
                  <c:v>403</c:v>
                </c:pt>
                <c:pt idx="169">
                  <c:v>403</c:v>
                </c:pt>
                <c:pt idx="170">
                  <c:v>403</c:v>
                </c:pt>
                <c:pt idx="171">
                  <c:v>403</c:v>
                </c:pt>
                <c:pt idx="172">
                  <c:v>296</c:v>
                </c:pt>
                <c:pt idx="173">
                  <c:v>296</c:v>
                </c:pt>
                <c:pt idx="174">
                  <c:v>296</c:v>
                </c:pt>
                <c:pt idx="175">
                  <c:v>296</c:v>
                </c:pt>
                <c:pt idx="176">
                  <c:v>296</c:v>
                </c:pt>
                <c:pt idx="177">
                  <c:v>296</c:v>
                </c:pt>
                <c:pt idx="178">
                  <c:v>296</c:v>
                </c:pt>
                <c:pt idx="179">
                  <c:v>193</c:v>
                </c:pt>
                <c:pt idx="180">
                  <c:v>193</c:v>
                </c:pt>
                <c:pt idx="181">
                  <c:v>193</c:v>
                </c:pt>
                <c:pt idx="182">
                  <c:v>193</c:v>
                </c:pt>
                <c:pt idx="183">
                  <c:v>193</c:v>
                </c:pt>
                <c:pt idx="184">
                  <c:v>193</c:v>
                </c:pt>
                <c:pt idx="185">
                  <c:v>193</c:v>
                </c:pt>
                <c:pt idx="186">
                  <c:v>193</c:v>
                </c:pt>
                <c:pt idx="187">
                  <c:v>398</c:v>
                </c:pt>
                <c:pt idx="188">
                  <c:v>398</c:v>
                </c:pt>
                <c:pt idx="189">
                  <c:v>398</c:v>
                </c:pt>
                <c:pt idx="190">
                  <c:v>398</c:v>
                </c:pt>
                <c:pt idx="191">
                  <c:v>398</c:v>
                </c:pt>
                <c:pt idx="192">
                  <c:v>398</c:v>
                </c:pt>
                <c:pt idx="193">
                  <c:v>265</c:v>
                </c:pt>
                <c:pt idx="194">
                  <c:v>265</c:v>
                </c:pt>
                <c:pt idx="195">
                  <c:v>255</c:v>
                </c:pt>
                <c:pt idx="196">
                  <c:v>329</c:v>
                </c:pt>
                <c:pt idx="197">
                  <c:v>329</c:v>
                </c:pt>
                <c:pt idx="198">
                  <c:v>329</c:v>
                </c:pt>
                <c:pt idx="199">
                  <c:v>402</c:v>
                </c:pt>
                <c:pt idx="200">
                  <c:v>402</c:v>
                </c:pt>
                <c:pt idx="201">
                  <c:v>348</c:v>
                </c:pt>
                <c:pt idx="202">
                  <c:v>348</c:v>
                </c:pt>
                <c:pt idx="203">
                  <c:v>224</c:v>
                </c:pt>
                <c:pt idx="204">
                  <c:v>224</c:v>
                </c:pt>
                <c:pt idx="205">
                  <c:v>277</c:v>
                </c:pt>
                <c:pt idx="206">
                  <c:v>277</c:v>
                </c:pt>
                <c:pt idx="207">
                  <c:v>277</c:v>
                </c:pt>
                <c:pt idx="208">
                  <c:v>277</c:v>
                </c:pt>
                <c:pt idx="209">
                  <c:v>277</c:v>
                </c:pt>
                <c:pt idx="210">
                  <c:v>277</c:v>
                </c:pt>
                <c:pt idx="211">
                  <c:v>277</c:v>
                </c:pt>
                <c:pt idx="212">
                  <c:v>277</c:v>
                </c:pt>
                <c:pt idx="213">
                  <c:v>277</c:v>
                </c:pt>
                <c:pt idx="214">
                  <c:v>277</c:v>
                </c:pt>
                <c:pt idx="215">
                  <c:v>277</c:v>
                </c:pt>
                <c:pt idx="216">
                  <c:v>276</c:v>
                </c:pt>
                <c:pt idx="217">
                  <c:v>276</c:v>
                </c:pt>
                <c:pt idx="218">
                  <c:v>276</c:v>
                </c:pt>
                <c:pt idx="219">
                  <c:v>276</c:v>
                </c:pt>
                <c:pt idx="220">
                  <c:v>307</c:v>
                </c:pt>
                <c:pt idx="221">
                  <c:v>307</c:v>
                </c:pt>
                <c:pt idx="222">
                  <c:v>307</c:v>
                </c:pt>
                <c:pt idx="223">
                  <c:v>307</c:v>
                </c:pt>
                <c:pt idx="224">
                  <c:v>307</c:v>
                </c:pt>
                <c:pt idx="225">
                  <c:v>307</c:v>
                </c:pt>
                <c:pt idx="226">
                  <c:v>307</c:v>
                </c:pt>
                <c:pt idx="227">
                  <c:v>307</c:v>
                </c:pt>
                <c:pt idx="228">
                  <c:v>307</c:v>
                </c:pt>
                <c:pt idx="229">
                  <c:v>307</c:v>
                </c:pt>
                <c:pt idx="230">
                  <c:v>307</c:v>
                </c:pt>
                <c:pt idx="231">
                  <c:v>307</c:v>
                </c:pt>
                <c:pt idx="232">
                  <c:v>307</c:v>
                </c:pt>
                <c:pt idx="233">
                  <c:v>307</c:v>
                </c:pt>
                <c:pt idx="234">
                  <c:v>307</c:v>
                </c:pt>
                <c:pt idx="235">
                  <c:v>307</c:v>
                </c:pt>
                <c:pt idx="236">
                  <c:v>307</c:v>
                </c:pt>
                <c:pt idx="237">
                  <c:v>307</c:v>
                </c:pt>
                <c:pt idx="238">
                  <c:v>300</c:v>
                </c:pt>
                <c:pt idx="239">
                  <c:v>300</c:v>
                </c:pt>
                <c:pt idx="240">
                  <c:v>300</c:v>
                </c:pt>
                <c:pt idx="241">
                  <c:v>300</c:v>
                </c:pt>
                <c:pt idx="242">
                  <c:v>300</c:v>
                </c:pt>
                <c:pt idx="243">
                  <c:v>300</c:v>
                </c:pt>
                <c:pt idx="244">
                  <c:v>330</c:v>
                </c:pt>
                <c:pt idx="245">
                  <c:v>330</c:v>
                </c:pt>
                <c:pt idx="246">
                  <c:v>330</c:v>
                </c:pt>
                <c:pt idx="247">
                  <c:v>330</c:v>
                </c:pt>
                <c:pt idx="248">
                  <c:v>330</c:v>
                </c:pt>
                <c:pt idx="249">
                  <c:v>330</c:v>
                </c:pt>
                <c:pt idx="250">
                  <c:v>330</c:v>
                </c:pt>
                <c:pt idx="251">
                  <c:v>330</c:v>
                </c:pt>
                <c:pt idx="252">
                  <c:v>330</c:v>
                </c:pt>
                <c:pt idx="253">
                  <c:v>330</c:v>
                </c:pt>
                <c:pt idx="254">
                  <c:v>315</c:v>
                </c:pt>
                <c:pt idx="255">
                  <c:v>315</c:v>
                </c:pt>
                <c:pt idx="256">
                  <c:v>244</c:v>
                </c:pt>
                <c:pt idx="257">
                  <c:v>264</c:v>
                </c:pt>
                <c:pt idx="258">
                  <c:v>264</c:v>
                </c:pt>
                <c:pt idx="259">
                  <c:v>264</c:v>
                </c:pt>
                <c:pt idx="260">
                  <c:v>264</c:v>
                </c:pt>
                <c:pt idx="261">
                  <c:v>264</c:v>
                </c:pt>
                <c:pt idx="262">
                  <c:v>264</c:v>
                </c:pt>
                <c:pt idx="263">
                  <c:v>264</c:v>
                </c:pt>
                <c:pt idx="264">
                  <c:v>264</c:v>
                </c:pt>
                <c:pt idx="265">
                  <c:v>264</c:v>
                </c:pt>
                <c:pt idx="266">
                  <c:v>264</c:v>
                </c:pt>
                <c:pt idx="267">
                  <c:v>264</c:v>
                </c:pt>
                <c:pt idx="268">
                  <c:v>264</c:v>
                </c:pt>
                <c:pt idx="269">
                  <c:v>223</c:v>
                </c:pt>
                <c:pt idx="270">
                  <c:v>223</c:v>
                </c:pt>
                <c:pt idx="271">
                  <c:v>223</c:v>
                </c:pt>
                <c:pt idx="272">
                  <c:v>223</c:v>
                </c:pt>
                <c:pt idx="273">
                  <c:v>223</c:v>
                </c:pt>
                <c:pt idx="274">
                  <c:v>254</c:v>
                </c:pt>
                <c:pt idx="275">
                  <c:v>254</c:v>
                </c:pt>
                <c:pt idx="276">
                  <c:v>254</c:v>
                </c:pt>
                <c:pt idx="277">
                  <c:v>254</c:v>
                </c:pt>
                <c:pt idx="278">
                  <c:v>254</c:v>
                </c:pt>
                <c:pt idx="279">
                  <c:v>216</c:v>
                </c:pt>
                <c:pt idx="280">
                  <c:v>216</c:v>
                </c:pt>
                <c:pt idx="281">
                  <c:v>216</c:v>
                </c:pt>
                <c:pt idx="282">
                  <c:v>216</c:v>
                </c:pt>
                <c:pt idx="283">
                  <c:v>198</c:v>
                </c:pt>
                <c:pt idx="284">
                  <c:v>285</c:v>
                </c:pt>
                <c:pt idx="285">
                  <c:v>300</c:v>
                </c:pt>
                <c:pt idx="286">
                  <c:v>241</c:v>
                </c:pt>
                <c:pt idx="287">
                  <c:v>293</c:v>
                </c:pt>
                <c:pt idx="288">
                  <c:v>293</c:v>
                </c:pt>
                <c:pt idx="289">
                  <c:v>293</c:v>
                </c:pt>
                <c:pt idx="290">
                  <c:v>245</c:v>
                </c:pt>
                <c:pt idx="291">
                  <c:v>245</c:v>
                </c:pt>
                <c:pt idx="292">
                  <c:v>245</c:v>
                </c:pt>
                <c:pt idx="293">
                  <c:v>289</c:v>
                </c:pt>
                <c:pt idx="294">
                  <c:v>289</c:v>
                </c:pt>
                <c:pt idx="295">
                  <c:v>289</c:v>
                </c:pt>
                <c:pt idx="296">
                  <c:v>289</c:v>
                </c:pt>
                <c:pt idx="297">
                  <c:v>289</c:v>
                </c:pt>
                <c:pt idx="298">
                  <c:v>358</c:v>
                </c:pt>
                <c:pt idx="299">
                  <c:v>358</c:v>
                </c:pt>
                <c:pt idx="300">
                  <c:v>358</c:v>
                </c:pt>
                <c:pt idx="301">
                  <c:v>329</c:v>
                </c:pt>
                <c:pt idx="302">
                  <c:v>329</c:v>
                </c:pt>
                <c:pt idx="303">
                  <c:v>329</c:v>
                </c:pt>
                <c:pt idx="304">
                  <c:v>222</c:v>
                </c:pt>
                <c:pt idx="305">
                  <c:v>222</c:v>
                </c:pt>
                <c:pt idx="306">
                  <c:v>222</c:v>
                </c:pt>
                <c:pt idx="307">
                  <c:v>222</c:v>
                </c:pt>
                <c:pt idx="308">
                  <c:v>304</c:v>
                </c:pt>
                <c:pt idx="309">
                  <c:v>304</c:v>
                </c:pt>
                <c:pt idx="310">
                  <c:v>304</c:v>
                </c:pt>
                <c:pt idx="311">
                  <c:v>304</c:v>
                </c:pt>
                <c:pt idx="312">
                  <c:v>304</c:v>
                </c:pt>
                <c:pt idx="313">
                  <c:v>304</c:v>
                </c:pt>
                <c:pt idx="314">
                  <c:v>304</c:v>
                </c:pt>
                <c:pt idx="315">
                  <c:v>304</c:v>
                </c:pt>
                <c:pt idx="316">
                  <c:v>304</c:v>
                </c:pt>
                <c:pt idx="317">
                  <c:v>304</c:v>
                </c:pt>
                <c:pt idx="318">
                  <c:v>304</c:v>
                </c:pt>
                <c:pt idx="319">
                  <c:v>304</c:v>
                </c:pt>
                <c:pt idx="320">
                  <c:v>287</c:v>
                </c:pt>
                <c:pt idx="321">
                  <c:v>287</c:v>
                </c:pt>
                <c:pt idx="322">
                  <c:v>287</c:v>
                </c:pt>
                <c:pt idx="323">
                  <c:v>287</c:v>
                </c:pt>
                <c:pt idx="324">
                  <c:v>287</c:v>
                </c:pt>
                <c:pt idx="325">
                  <c:v>287</c:v>
                </c:pt>
                <c:pt idx="326">
                  <c:v>287</c:v>
                </c:pt>
                <c:pt idx="327">
                  <c:v>287</c:v>
                </c:pt>
                <c:pt idx="328">
                  <c:v>430</c:v>
                </c:pt>
                <c:pt idx="329">
                  <c:v>430</c:v>
                </c:pt>
                <c:pt idx="330">
                  <c:v>430</c:v>
                </c:pt>
                <c:pt idx="331">
                  <c:v>304</c:v>
                </c:pt>
                <c:pt idx="332">
                  <c:v>304</c:v>
                </c:pt>
                <c:pt idx="333">
                  <c:v>224</c:v>
                </c:pt>
                <c:pt idx="334">
                  <c:v>224</c:v>
                </c:pt>
                <c:pt idx="335">
                  <c:v>224</c:v>
                </c:pt>
                <c:pt idx="336">
                  <c:v>224</c:v>
                </c:pt>
                <c:pt idx="337">
                  <c:v>224</c:v>
                </c:pt>
                <c:pt idx="338">
                  <c:v>224</c:v>
                </c:pt>
                <c:pt idx="339">
                  <c:v>224</c:v>
                </c:pt>
                <c:pt idx="340">
                  <c:v>224</c:v>
                </c:pt>
                <c:pt idx="341">
                  <c:v>284</c:v>
                </c:pt>
                <c:pt idx="342">
                  <c:v>422</c:v>
                </c:pt>
                <c:pt idx="343">
                  <c:v>370</c:v>
                </c:pt>
                <c:pt idx="344">
                  <c:v>370</c:v>
                </c:pt>
                <c:pt idx="345">
                  <c:v>352</c:v>
                </c:pt>
                <c:pt idx="346">
                  <c:v>352</c:v>
                </c:pt>
                <c:pt idx="347">
                  <c:v>351</c:v>
                </c:pt>
                <c:pt idx="348">
                  <c:v>280</c:v>
                </c:pt>
                <c:pt idx="349">
                  <c:v>335</c:v>
                </c:pt>
                <c:pt idx="350">
                  <c:v>335</c:v>
                </c:pt>
                <c:pt idx="351">
                  <c:v>411</c:v>
                </c:pt>
                <c:pt idx="352">
                  <c:v>411</c:v>
                </c:pt>
                <c:pt idx="353">
                  <c:v>187</c:v>
                </c:pt>
                <c:pt idx="354">
                  <c:v>334</c:v>
                </c:pt>
                <c:pt idx="355">
                  <c:v>334</c:v>
                </c:pt>
                <c:pt idx="356">
                  <c:v>666</c:v>
                </c:pt>
                <c:pt idx="357">
                  <c:v>666</c:v>
                </c:pt>
                <c:pt idx="358">
                  <c:v>666</c:v>
                </c:pt>
                <c:pt idx="359">
                  <c:v>666</c:v>
                </c:pt>
                <c:pt idx="360">
                  <c:v>666</c:v>
                </c:pt>
                <c:pt idx="361">
                  <c:v>666</c:v>
                </c:pt>
                <c:pt idx="362">
                  <c:v>666</c:v>
                </c:pt>
                <c:pt idx="363">
                  <c:v>666</c:v>
                </c:pt>
                <c:pt idx="364">
                  <c:v>666</c:v>
                </c:pt>
                <c:pt idx="365">
                  <c:v>666</c:v>
                </c:pt>
                <c:pt idx="366">
                  <c:v>666</c:v>
                </c:pt>
                <c:pt idx="367">
                  <c:v>666</c:v>
                </c:pt>
                <c:pt idx="368">
                  <c:v>666</c:v>
                </c:pt>
                <c:pt idx="369">
                  <c:v>666</c:v>
                </c:pt>
                <c:pt idx="370">
                  <c:v>666</c:v>
                </c:pt>
                <c:pt idx="371">
                  <c:v>666</c:v>
                </c:pt>
                <c:pt idx="372">
                  <c:v>666</c:v>
                </c:pt>
                <c:pt idx="373">
                  <c:v>666</c:v>
                </c:pt>
                <c:pt idx="374">
                  <c:v>666</c:v>
                </c:pt>
                <c:pt idx="375">
                  <c:v>666</c:v>
                </c:pt>
                <c:pt idx="376">
                  <c:v>666</c:v>
                </c:pt>
                <c:pt idx="377">
                  <c:v>666</c:v>
                </c:pt>
                <c:pt idx="378">
                  <c:v>666</c:v>
                </c:pt>
                <c:pt idx="379">
                  <c:v>666</c:v>
                </c:pt>
                <c:pt idx="380">
                  <c:v>666</c:v>
                </c:pt>
                <c:pt idx="381">
                  <c:v>666</c:v>
                </c:pt>
                <c:pt idx="382">
                  <c:v>666</c:v>
                </c:pt>
                <c:pt idx="383">
                  <c:v>666</c:v>
                </c:pt>
                <c:pt idx="384">
                  <c:v>666</c:v>
                </c:pt>
                <c:pt idx="385">
                  <c:v>666</c:v>
                </c:pt>
                <c:pt idx="386">
                  <c:v>666</c:v>
                </c:pt>
                <c:pt idx="387">
                  <c:v>666</c:v>
                </c:pt>
                <c:pt idx="388">
                  <c:v>666</c:v>
                </c:pt>
                <c:pt idx="389">
                  <c:v>666</c:v>
                </c:pt>
                <c:pt idx="390">
                  <c:v>666</c:v>
                </c:pt>
                <c:pt idx="391">
                  <c:v>666</c:v>
                </c:pt>
                <c:pt idx="392">
                  <c:v>666</c:v>
                </c:pt>
                <c:pt idx="393">
                  <c:v>666</c:v>
                </c:pt>
                <c:pt idx="394">
                  <c:v>666</c:v>
                </c:pt>
                <c:pt idx="395">
                  <c:v>666</c:v>
                </c:pt>
                <c:pt idx="396">
                  <c:v>666</c:v>
                </c:pt>
                <c:pt idx="397">
                  <c:v>666</c:v>
                </c:pt>
                <c:pt idx="398">
                  <c:v>666</c:v>
                </c:pt>
                <c:pt idx="399">
                  <c:v>666</c:v>
                </c:pt>
                <c:pt idx="400">
                  <c:v>666</c:v>
                </c:pt>
                <c:pt idx="401">
                  <c:v>666</c:v>
                </c:pt>
                <c:pt idx="402">
                  <c:v>666</c:v>
                </c:pt>
                <c:pt idx="403">
                  <c:v>666</c:v>
                </c:pt>
                <c:pt idx="404">
                  <c:v>666</c:v>
                </c:pt>
                <c:pt idx="405">
                  <c:v>666</c:v>
                </c:pt>
                <c:pt idx="406">
                  <c:v>666</c:v>
                </c:pt>
                <c:pt idx="407">
                  <c:v>666</c:v>
                </c:pt>
                <c:pt idx="408">
                  <c:v>666</c:v>
                </c:pt>
                <c:pt idx="409">
                  <c:v>666</c:v>
                </c:pt>
                <c:pt idx="410">
                  <c:v>666</c:v>
                </c:pt>
                <c:pt idx="411">
                  <c:v>666</c:v>
                </c:pt>
                <c:pt idx="412">
                  <c:v>666</c:v>
                </c:pt>
                <c:pt idx="413">
                  <c:v>666</c:v>
                </c:pt>
                <c:pt idx="414">
                  <c:v>666</c:v>
                </c:pt>
                <c:pt idx="415">
                  <c:v>666</c:v>
                </c:pt>
                <c:pt idx="416">
                  <c:v>666</c:v>
                </c:pt>
                <c:pt idx="417">
                  <c:v>666</c:v>
                </c:pt>
                <c:pt idx="418">
                  <c:v>666</c:v>
                </c:pt>
                <c:pt idx="419">
                  <c:v>666</c:v>
                </c:pt>
                <c:pt idx="420">
                  <c:v>666</c:v>
                </c:pt>
                <c:pt idx="421">
                  <c:v>666</c:v>
                </c:pt>
                <c:pt idx="422">
                  <c:v>666</c:v>
                </c:pt>
                <c:pt idx="423">
                  <c:v>666</c:v>
                </c:pt>
                <c:pt idx="424">
                  <c:v>666</c:v>
                </c:pt>
                <c:pt idx="425">
                  <c:v>666</c:v>
                </c:pt>
                <c:pt idx="426">
                  <c:v>666</c:v>
                </c:pt>
                <c:pt idx="427">
                  <c:v>666</c:v>
                </c:pt>
                <c:pt idx="428">
                  <c:v>666</c:v>
                </c:pt>
                <c:pt idx="429">
                  <c:v>666</c:v>
                </c:pt>
                <c:pt idx="430">
                  <c:v>666</c:v>
                </c:pt>
                <c:pt idx="431">
                  <c:v>666</c:v>
                </c:pt>
                <c:pt idx="432">
                  <c:v>666</c:v>
                </c:pt>
                <c:pt idx="433">
                  <c:v>666</c:v>
                </c:pt>
                <c:pt idx="434">
                  <c:v>666</c:v>
                </c:pt>
                <c:pt idx="435">
                  <c:v>666</c:v>
                </c:pt>
                <c:pt idx="436">
                  <c:v>666</c:v>
                </c:pt>
                <c:pt idx="437">
                  <c:v>666</c:v>
                </c:pt>
                <c:pt idx="438">
                  <c:v>666</c:v>
                </c:pt>
                <c:pt idx="439">
                  <c:v>666</c:v>
                </c:pt>
                <c:pt idx="440">
                  <c:v>666</c:v>
                </c:pt>
                <c:pt idx="441">
                  <c:v>666</c:v>
                </c:pt>
                <c:pt idx="442">
                  <c:v>666</c:v>
                </c:pt>
                <c:pt idx="443">
                  <c:v>666</c:v>
                </c:pt>
                <c:pt idx="444">
                  <c:v>666</c:v>
                </c:pt>
                <c:pt idx="445">
                  <c:v>666</c:v>
                </c:pt>
                <c:pt idx="446">
                  <c:v>666</c:v>
                </c:pt>
                <c:pt idx="447">
                  <c:v>666</c:v>
                </c:pt>
                <c:pt idx="448">
                  <c:v>666</c:v>
                </c:pt>
                <c:pt idx="449">
                  <c:v>666</c:v>
                </c:pt>
                <c:pt idx="450">
                  <c:v>666</c:v>
                </c:pt>
                <c:pt idx="451">
                  <c:v>666</c:v>
                </c:pt>
                <c:pt idx="452">
                  <c:v>666</c:v>
                </c:pt>
                <c:pt idx="453">
                  <c:v>666</c:v>
                </c:pt>
                <c:pt idx="454">
                  <c:v>666</c:v>
                </c:pt>
                <c:pt idx="455">
                  <c:v>666</c:v>
                </c:pt>
                <c:pt idx="456">
                  <c:v>666</c:v>
                </c:pt>
                <c:pt idx="457">
                  <c:v>666</c:v>
                </c:pt>
                <c:pt idx="458">
                  <c:v>666</c:v>
                </c:pt>
                <c:pt idx="459">
                  <c:v>666</c:v>
                </c:pt>
                <c:pt idx="460">
                  <c:v>666</c:v>
                </c:pt>
                <c:pt idx="461">
                  <c:v>666</c:v>
                </c:pt>
                <c:pt idx="462">
                  <c:v>666</c:v>
                </c:pt>
                <c:pt idx="463">
                  <c:v>666</c:v>
                </c:pt>
                <c:pt idx="464">
                  <c:v>666</c:v>
                </c:pt>
                <c:pt idx="465">
                  <c:v>666</c:v>
                </c:pt>
                <c:pt idx="466">
                  <c:v>666</c:v>
                </c:pt>
                <c:pt idx="467">
                  <c:v>666</c:v>
                </c:pt>
                <c:pt idx="468">
                  <c:v>666</c:v>
                </c:pt>
                <c:pt idx="469">
                  <c:v>666</c:v>
                </c:pt>
                <c:pt idx="470">
                  <c:v>666</c:v>
                </c:pt>
                <c:pt idx="471">
                  <c:v>666</c:v>
                </c:pt>
                <c:pt idx="472">
                  <c:v>666</c:v>
                </c:pt>
                <c:pt idx="473">
                  <c:v>666</c:v>
                </c:pt>
                <c:pt idx="474">
                  <c:v>666</c:v>
                </c:pt>
                <c:pt idx="475">
                  <c:v>666</c:v>
                </c:pt>
                <c:pt idx="476">
                  <c:v>666</c:v>
                </c:pt>
                <c:pt idx="477">
                  <c:v>666</c:v>
                </c:pt>
                <c:pt idx="478">
                  <c:v>666</c:v>
                </c:pt>
                <c:pt idx="479">
                  <c:v>666</c:v>
                </c:pt>
                <c:pt idx="480">
                  <c:v>666</c:v>
                </c:pt>
                <c:pt idx="481">
                  <c:v>666</c:v>
                </c:pt>
                <c:pt idx="482">
                  <c:v>666</c:v>
                </c:pt>
                <c:pt idx="483">
                  <c:v>666</c:v>
                </c:pt>
                <c:pt idx="484">
                  <c:v>666</c:v>
                </c:pt>
                <c:pt idx="485">
                  <c:v>666</c:v>
                </c:pt>
                <c:pt idx="486">
                  <c:v>666</c:v>
                </c:pt>
                <c:pt idx="487">
                  <c:v>666</c:v>
                </c:pt>
                <c:pt idx="488">
                  <c:v>711</c:v>
                </c:pt>
                <c:pt idx="489">
                  <c:v>711</c:v>
                </c:pt>
                <c:pt idx="490">
                  <c:v>711</c:v>
                </c:pt>
                <c:pt idx="491">
                  <c:v>711</c:v>
                </c:pt>
                <c:pt idx="492">
                  <c:v>711</c:v>
                </c:pt>
                <c:pt idx="493">
                  <c:v>391</c:v>
                </c:pt>
                <c:pt idx="494">
                  <c:v>391</c:v>
                </c:pt>
                <c:pt idx="495">
                  <c:v>391</c:v>
                </c:pt>
                <c:pt idx="496">
                  <c:v>391</c:v>
                </c:pt>
                <c:pt idx="497">
                  <c:v>391</c:v>
                </c:pt>
                <c:pt idx="498">
                  <c:v>391</c:v>
                </c:pt>
                <c:pt idx="499">
                  <c:v>391</c:v>
                </c:pt>
                <c:pt idx="500">
                  <c:v>391</c:v>
                </c:pt>
                <c:pt idx="501">
                  <c:v>273</c:v>
                </c:pt>
                <c:pt idx="502">
                  <c:v>273</c:v>
                </c:pt>
                <c:pt idx="503">
                  <c:v>273</c:v>
                </c:pt>
                <c:pt idx="504">
                  <c:v>273</c:v>
                </c:pt>
                <c:pt idx="505">
                  <c:v>273</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CAA1-49F4-8288-3432CC7969B6}"/>
            </c:ext>
          </c:extLst>
        </c:ser>
        <c:dLbls>
          <c:showLegendKey val="0"/>
          <c:showVal val="0"/>
          <c:showCatName val="0"/>
          <c:showSerName val="0"/>
          <c:showPercent val="0"/>
          <c:showBubbleSize val="0"/>
        </c:dLbls>
        <c:axId val="407127648"/>
        <c:axId val="407112256"/>
      </c:scatterChart>
      <c:valAx>
        <c:axId val="407127648"/>
        <c:scaling>
          <c:orientation val="minMax"/>
        </c:scaling>
        <c:delete val="0"/>
        <c:axPos val="b"/>
        <c:title>
          <c:tx>
            <c:rich>
              <a:bodyPr/>
              <a:lstStyle/>
              <a:p>
                <a:pPr>
                  <a:defRPr/>
                </a:pPr>
                <a:r>
                  <a:rPr lang="en-IN"/>
                  <a:t>TAX</a:t>
                </a:r>
              </a:p>
            </c:rich>
          </c:tx>
          <c:overlay val="0"/>
        </c:title>
        <c:numFmt formatCode="General" sourceLinked="1"/>
        <c:majorTickMark val="out"/>
        <c:minorTickMark val="none"/>
        <c:tickLblPos val="nextTo"/>
        <c:crossAx val="407112256"/>
        <c:crosses val="autoZero"/>
        <c:crossBetween val="midCat"/>
      </c:valAx>
      <c:valAx>
        <c:axId val="407112256"/>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27648"/>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CRIME_RATE  Residual Plot</a:t>
            </a:r>
          </a:p>
        </c:rich>
      </c:tx>
      <c:overlay val="0"/>
    </c:title>
    <c:autoTitleDeleted val="0"/>
    <c:plotArea>
      <c:layout/>
      <c:scatterChart>
        <c:scatterStyle val="lineMarker"/>
        <c:varyColors val="0"/>
        <c:ser>
          <c:idx val="0"/>
          <c:order val="0"/>
          <c:spPr>
            <a:ln w="19050">
              <a:noFill/>
            </a:ln>
          </c:spPr>
          <c:xVal>
            <c:numRef>
              <c:f>'FULL TABLE REGRESSION'!$A$2:$A$507</c:f>
              <c:numCache>
                <c:formatCode>General</c:formatCode>
                <c:ptCount val="506"/>
                <c:pt idx="0">
                  <c:v>6.32</c:v>
                </c:pt>
                <c:pt idx="1">
                  <c:v>4.3099999999999996</c:v>
                </c:pt>
                <c:pt idx="2">
                  <c:v>7.87</c:v>
                </c:pt>
                <c:pt idx="3">
                  <c:v>6.47</c:v>
                </c:pt>
                <c:pt idx="4">
                  <c:v>5.24</c:v>
                </c:pt>
                <c:pt idx="5">
                  <c:v>9.75</c:v>
                </c:pt>
                <c:pt idx="6">
                  <c:v>9.42</c:v>
                </c:pt>
                <c:pt idx="7">
                  <c:v>2.76</c:v>
                </c:pt>
                <c:pt idx="8">
                  <c:v>7.66</c:v>
                </c:pt>
                <c:pt idx="9">
                  <c:v>1.1200000000000001</c:v>
                </c:pt>
                <c:pt idx="10">
                  <c:v>7.52</c:v>
                </c:pt>
                <c:pt idx="11">
                  <c:v>1.55</c:v>
                </c:pt>
                <c:pt idx="12">
                  <c:v>3.7</c:v>
                </c:pt>
                <c:pt idx="13">
                  <c:v>7.14</c:v>
                </c:pt>
                <c:pt idx="14">
                  <c:v>0.21</c:v>
                </c:pt>
                <c:pt idx="15">
                  <c:v>8.6</c:v>
                </c:pt>
                <c:pt idx="16">
                  <c:v>6.95</c:v>
                </c:pt>
                <c:pt idx="17">
                  <c:v>0.8</c:v>
                </c:pt>
                <c:pt idx="18">
                  <c:v>8.5</c:v>
                </c:pt>
                <c:pt idx="19">
                  <c:v>5.53</c:v>
                </c:pt>
                <c:pt idx="20">
                  <c:v>8.39</c:v>
                </c:pt>
                <c:pt idx="21">
                  <c:v>8.9600000000000009</c:v>
                </c:pt>
                <c:pt idx="22">
                  <c:v>9.61</c:v>
                </c:pt>
                <c:pt idx="23">
                  <c:v>2.8</c:v>
                </c:pt>
                <c:pt idx="24">
                  <c:v>1.29</c:v>
                </c:pt>
                <c:pt idx="25">
                  <c:v>5.71</c:v>
                </c:pt>
                <c:pt idx="26">
                  <c:v>0.82</c:v>
                </c:pt>
                <c:pt idx="27">
                  <c:v>5.22</c:v>
                </c:pt>
                <c:pt idx="28">
                  <c:v>0.37</c:v>
                </c:pt>
                <c:pt idx="29">
                  <c:v>5.8</c:v>
                </c:pt>
                <c:pt idx="30">
                  <c:v>1.3</c:v>
                </c:pt>
                <c:pt idx="31">
                  <c:v>0.23</c:v>
                </c:pt>
                <c:pt idx="32">
                  <c:v>1.1200000000000001</c:v>
                </c:pt>
                <c:pt idx="33">
                  <c:v>6.33</c:v>
                </c:pt>
                <c:pt idx="34">
                  <c:v>0.04</c:v>
                </c:pt>
                <c:pt idx="35">
                  <c:v>8.6</c:v>
                </c:pt>
                <c:pt idx="36">
                  <c:v>7.9</c:v>
                </c:pt>
                <c:pt idx="37">
                  <c:v>7.19</c:v>
                </c:pt>
                <c:pt idx="38">
                  <c:v>3.88</c:v>
                </c:pt>
                <c:pt idx="39">
                  <c:v>8.99</c:v>
                </c:pt>
                <c:pt idx="40">
                  <c:v>1.27</c:v>
                </c:pt>
                <c:pt idx="41">
                  <c:v>4.8600000000000003</c:v>
                </c:pt>
                <c:pt idx="42">
                  <c:v>0.66</c:v>
                </c:pt>
                <c:pt idx="43">
                  <c:v>3.73</c:v>
                </c:pt>
                <c:pt idx="44">
                  <c:v>4.63</c:v>
                </c:pt>
                <c:pt idx="45">
                  <c:v>8.41</c:v>
                </c:pt>
                <c:pt idx="46">
                  <c:v>5.66</c:v>
                </c:pt>
                <c:pt idx="47">
                  <c:v>1.43</c:v>
                </c:pt>
                <c:pt idx="48">
                  <c:v>8.3000000000000007</c:v>
                </c:pt>
                <c:pt idx="49">
                  <c:v>8.24</c:v>
                </c:pt>
                <c:pt idx="50">
                  <c:v>0.63</c:v>
                </c:pt>
                <c:pt idx="51">
                  <c:v>2.69</c:v>
                </c:pt>
                <c:pt idx="52">
                  <c:v>0.42</c:v>
                </c:pt>
                <c:pt idx="53">
                  <c:v>5.84</c:v>
                </c:pt>
                <c:pt idx="54">
                  <c:v>1.51</c:v>
                </c:pt>
                <c:pt idx="55">
                  <c:v>5.03</c:v>
                </c:pt>
                <c:pt idx="56">
                  <c:v>7.17</c:v>
                </c:pt>
                <c:pt idx="57">
                  <c:v>3.6</c:v>
                </c:pt>
                <c:pt idx="58">
                  <c:v>3.01</c:v>
                </c:pt>
                <c:pt idx="59">
                  <c:v>0.73</c:v>
                </c:pt>
                <c:pt idx="60">
                  <c:v>3.3</c:v>
                </c:pt>
                <c:pt idx="61">
                  <c:v>1.97</c:v>
                </c:pt>
                <c:pt idx="62">
                  <c:v>9.65</c:v>
                </c:pt>
                <c:pt idx="63">
                  <c:v>0.43</c:v>
                </c:pt>
                <c:pt idx="64">
                  <c:v>1.97</c:v>
                </c:pt>
                <c:pt idx="65">
                  <c:v>7.65</c:v>
                </c:pt>
                <c:pt idx="66">
                  <c:v>7.48</c:v>
                </c:pt>
                <c:pt idx="67">
                  <c:v>5.7</c:v>
                </c:pt>
                <c:pt idx="68">
                  <c:v>5.94</c:v>
                </c:pt>
                <c:pt idx="69">
                  <c:v>3.96</c:v>
                </c:pt>
                <c:pt idx="70">
                  <c:v>4.8600000000000003</c:v>
                </c:pt>
                <c:pt idx="71">
                  <c:v>0.63</c:v>
                </c:pt>
                <c:pt idx="72">
                  <c:v>1.0900000000000001</c:v>
                </c:pt>
                <c:pt idx="73">
                  <c:v>3.28</c:v>
                </c:pt>
                <c:pt idx="74">
                  <c:v>6.44</c:v>
                </c:pt>
                <c:pt idx="75">
                  <c:v>8.23</c:v>
                </c:pt>
                <c:pt idx="76">
                  <c:v>2.99</c:v>
                </c:pt>
                <c:pt idx="77">
                  <c:v>7.67</c:v>
                </c:pt>
                <c:pt idx="78">
                  <c:v>7.9</c:v>
                </c:pt>
                <c:pt idx="79">
                  <c:v>3.84</c:v>
                </c:pt>
                <c:pt idx="80">
                  <c:v>9.23</c:v>
                </c:pt>
                <c:pt idx="81">
                  <c:v>1.05</c:v>
                </c:pt>
                <c:pt idx="82">
                  <c:v>1.96</c:v>
                </c:pt>
                <c:pt idx="83">
                  <c:v>3.43</c:v>
                </c:pt>
                <c:pt idx="84">
                  <c:v>6.36</c:v>
                </c:pt>
                <c:pt idx="85">
                  <c:v>6.55</c:v>
                </c:pt>
                <c:pt idx="86">
                  <c:v>6.42</c:v>
                </c:pt>
                <c:pt idx="87">
                  <c:v>3.15</c:v>
                </c:pt>
                <c:pt idx="88">
                  <c:v>9.27</c:v>
                </c:pt>
                <c:pt idx="89">
                  <c:v>3.7</c:v>
                </c:pt>
                <c:pt idx="90">
                  <c:v>1.28</c:v>
                </c:pt>
                <c:pt idx="91">
                  <c:v>0.91</c:v>
                </c:pt>
                <c:pt idx="92">
                  <c:v>9.07</c:v>
                </c:pt>
                <c:pt idx="93">
                  <c:v>5.8</c:v>
                </c:pt>
                <c:pt idx="94">
                  <c:v>2.61</c:v>
                </c:pt>
                <c:pt idx="95">
                  <c:v>7.21</c:v>
                </c:pt>
                <c:pt idx="96">
                  <c:v>3.15</c:v>
                </c:pt>
                <c:pt idx="97">
                  <c:v>8.16</c:v>
                </c:pt>
                <c:pt idx="98">
                  <c:v>5.75</c:v>
                </c:pt>
                <c:pt idx="99">
                  <c:v>4.46</c:v>
                </c:pt>
                <c:pt idx="100">
                  <c:v>6.3</c:v>
                </c:pt>
                <c:pt idx="101">
                  <c:v>7.71</c:v>
                </c:pt>
                <c:pt idx="102">
                  <c:v>8.93</c:v>
                </c:pt>
                <c:pt idx="103">
                  <c:v>9.7100000000000009</c:v>
                </c:pt>
                <c:pt idx="104">
                  <c:v>8.9</c:v>
                </c:pt>
                <c:pt idx="105">
                  <c:v>3.77</c:v>
                </c:pt>
                <c:pt idx="106">
                  <c:v>3.63</c:v>
                </c:pt>
                <c:pt idx="107">
                  <c:v>0.14000000000000001</c:v>
                </c:pt>
                <c:pt idx="108">
                  <c:v>6.65</c:v>
                </c:pt>
                <c:pt idx="109">
                  <c:v>3.29</c:v>
                </c:pt>
                <c:pt idx="110">
                  <c:v>5.25</c:v>
                </c:pt>
                <c:pt idx="111">
                  <c:v>9.17</c:v>
                </c:pt>
                <c:pt idx="112">
                  <c:v>8.48</c:v>
                </c:pt>
                <c:pt idx="113">
                  <c:v>9.08</c:v>
                </c:pt>
                <c:pt idx="114">
                  <c:v>2.0099999999999998</c:v>
                </c:pt>
                <c:pt idx="115">
                  <c:v>4.57</c:v>
                </c:pt>
                <c:pt idx="116">
                  <c:v>3.48</c:v>
                </c:pt>
                <c:pt idx="117">
                  <c:v>2.21</c:v>
                </c:pt>
                <c:pt idx="118">
                  <c:v>7.21</c:v>
                </c:pt>
                <c:pt idx="119">
                  <c:v>2.52</c:v>
                </c:pt>
                <c:pt idx="120">
                  <c:v>1.42</c:v>
                </c:pt>
                <c:pt idx="121">
                  <c:v>8.1</c:v>
                </c:pt>
                <c:pt idx="122">
                  <c:v>8.09</c:v>
                </c:pt>
                <c:pt idx="123">
                  <c:v>0.6</c:v>
                </c:pt>
                <c:pt idx="124">
                  <c:v>2.88</c:v>
                </c:pt>
                <c:pt idx="125">
                  <c:v>7.01</c:v>
                </c:pt>
                <c:pt idx="126">
                  <c:v>3.79</c:v>
                </c:pt>
                <c:pt idx="127">
                  <c:v>7.15</c:v>
                </c:pt>
                <c:pt idx="128">
                  <c:v>3.79</c:v>
                </c:pt>
                <c:pt idx="129">
                  <c:v>2.65</c:v>
                </c:pt>
                <c:pt idx="130">
                  <c:v>6.03</c:v>
                </c:pt>
                <c:pt idx="131">
                  <c:v>4.3899999999999997</c:v>
                </c:pt>
                <c:pt idx="132">
                  <c:v>8.58</c:v>
                </c:pt>
                <c:pt idx="133">
                  <c:v>0.4</c:v>
                </c:pt>
                <c:pt idx="134">
                  <c:v>5.48</c:v>
                </c:pt>
                <c:pt idx="135">
                  <c:v>0.66</c:v>
                </c:pt>
                <c:pt idx="136">
                  <c:v>9.8699999999999992</c:v>
                </c:pt>
                <c:pt idx="137">
                  <c:v>5.05</c:v>
                </c:pt>
                <c:pt idx="138">
                  <c:v>0.91</c:v>
                </c:pt>
                <c:pt idx="139">
                  <c:v>2.92</c:v>
                </c:pt>
                <c:pt idx="140">
                  <c:v>8.82</c:v>
                </c:pt>
                <c:pt idx="141">
                  <c:v>3.92</c:v>
                </c:pt>
                <c:pt idx="142">
                  <c:v>3.83</c:v>
                </c:pt>
                <c:pt idx="143">
                  <c:v>0.68</c:v>
                </c:pt>
                <c:pt idx="144">
                  <c:v>1.25</c:v>
                </c:pt>
                <c:pt idx="145">
                  <c:v>2.88</c:v>
                </c:pt>
                <c:pt idx="146">
                  <c:v>9.89</c:v>
                </c:pt>
                <c:pt idx="147">
                  <c:v>8.5399999999999991</c:v>
                </c:pt>
                <c:pt idx="148">
                  <c:v>4.75</c:v>
                </c:pt>
                <c:pt idx="149">
                  <c:v>3.07</c:v>
                </c:pt>
                <c:pt idx="150">
                  <c:v>9.17</c:v>
                </c:pt>
                <c:pt idx="151">
                  <c:v>9.33</c:v>
                </c:pt>
                <c:pt idx="152">
                  <c:v>3.51</c:v>
                </c:pt>
                <c:pt idx="153">
                  <c:v>9.81</c:v>
                </c:pt>
                <c:pt idx="154">
                  <c:v>1.24</c:v>
                </c:pt>
                <c:pt idx="155">
                  <c:v>0.76</c:v>
                </c:pt>
                <c:pt idx="156">
                  <c:v>9.09</c:v>
                </c:pt>
                <c:pt idx="157">
                  <c:v>7.86</c:v>
                </c:pt>
                <c:pt idx="158">
                  <c:v>4.6900000000000004</c:v>
                </c:pt>
                <c:pt idx="159">
                  <c:v>4.8099999999999996</c:v>
                </c:pt>
                <c:pt idx="160">
                  <c:v>8.65</c:v>
                </c:pt>
                <c:pt idx="161">
                  <c:v>2.63</c:v>
                </c:pt>
                <c:pt idx="162">
                  <c:v>8.39</c:v>
                </c:pt>
                <c:pt idx="163">
                  <c:v>1.26</c:v>
                </c:pt>
                <c:pt idx="164">
                  <c:v>0.75</c:v>
                </c:pt>
                <c:pt idx="165">
                  <c:v>6.11</c:v>
                </c:pt>
                <c:pt idx="166">
                  <c:v>1.5</c:v>
                </c:pt>
                <c:pt idx="167">
                  <c:v>1.33</c:v>
                </c:pt>
                <c:pt idx="168">
                  <c:v>6.02</c:v>
                </c:pt>
                <c:pt idx="169">
                  <c:v>0.42</c:v>
                </c:pt>
                <c:pt idx="170">
                  <c:v>4.8</c:v>
                </c:pt>
                <c:pt idx="171">
                  <c:v>6.98</c:v>
                </c:pt>
                <c:pt idx="172">
                  <c:v>0.57999999999999996</c:v>
                </c:pt>
                <c:pt idx="173">
                  <c:v>3.64</c:v>
                </c:pt>
                <c:pt idx="174">
                  <c:v>0.76</c:v>
                </c:pt>
                <c:pt idx="175">
                  <c:v>3.45</c:v>
                </c:pt>
                <c:pt idx="176">
                  <c:v>3.56</c:v>
                </c:pt>
                <c:pt idx="177">
                  <c:v>6.08</c:v>
                </c:pt>
                <c:pt idx="178">
                  <c:v>3.77</c:v>
                </c:pt>
                <c:pt idx="179">
                  <c:v>8.06</c:v>
                </c:pt>
                <c:pt idx="180">
                  <c:v>1.77</c:v>
                </c:pt>
                <c:pt idx="181">
                  <c:v>2.2200000000000002</c:v>
                </c:pt>
                <c:pt idx="182">
                  <c:v>6.17</c:v>
                </c:pt>
                <c:pt idx="183">
                  <c:v>3.62</c:v>
                </c:pt>
                <c:pt idx="184">
                  <c:v>5.47</c:v>
                </c:pt>
                <c:pt idx="185">
                  <c:v>6.89</c:v>
                </c:pt>
                <c:pt idx="186">
                  <c:v>7.23</c:v>
                </c:pt>
                <c:pt idx="187">
                  <c:v>0.76</c:v>
                </c:pt>
                <c:pt idx="188">
                  <c:v>3.82</c:v>
                </c:pt>
                <c:pt idx="189">
                  <c:v>8.73</c:v>
                </c:pt>
                <c:pt idx="190">
                  <c:v>0.62</c:v>
                </c:pt>
                <c:pt idx="191">
                  <c:v>0.9</c:v>
                </c:pt>
                <c:pt idx="192">
                  <c:v>2.7</c:v>
                </c:pt>
                <c:pt idx="193">
                  <c:v>6.51</c:v>
                </c:pt>
                <c:pt idx="194">
                  <c:v>1.65</c:v>
                </c:pt>
                <c:pt idx="195">
                  <c:v>9.89</c:v>
                </c:pt>
                <c:pt idx="196">
                  <c:v>6.03</c:v>
                </c:pt>
                <c:pt idx="197">
                  <c:v>6.31</c:v>
                </c:pt>
                <c:pt idx="198">
                  <c:v>9.7799999999999994</c:v>
                </c:pt>
                <c:pt idx="199">
                  <c:v>3.19</c:v>
                </c:pt>
                <c:pt idx="200">
                  <c:v>0.41</c:v>
                </c:pt>
                <c:pt idx="201">
                  <c:v>1.92</c:v>
                </c:pt>
                <c:pt idx="202">
                  <c:v>9.3000000000000007</c:v>
                </c:pt>
                <c:pt idx="203">
                  <c:v>2.7</c:v>
                </c:pt>
                <c:pt idx="204">
                  <c:v>9.07</c:v>
                </c:pt>
                <c:pt idx="205">
                  <c:v>8.52</c:v>
                </c:pt>
                <c:pt idx="206">
                  <c:v>0.04</c:v>
                </c:pt>
                <c:pt idx="207">
                  <c:v>4.63</c:v>
                </c:pt>
                <c:pt idx="208">
                  <c:v>9.11</c:v>
                </c:pt>
                <c:pt idx="209">
                  <c:v>9.02</c:v>
                </c:pt>
                <c:pt idx="210">
                  <c:v>9.58</c:v>
                </c:pt>
                <c:pt idx="211">
                  <c:v>0.23</c:v>
                </c:pt>
                <c:pt idx="212">
                  <c:v>9.31</c:v>
                </c:pt>
                <c:pt idx="213">
                  <c:v>4.21</c:v>
                </c:pt>
                <c:pt idx="214">
                  <c:v>3.55</c:v>
                </c:pt>
                <c:pt idx="215">
                  <c:v>3.54</c:v>
                </c:pt>
                <c:pt idx="216">
                  <c:v>9.01</c:v>
                </c:pt>
                <c:pt idx="217">
                  <c:v>7.67</c:v>
                </c:pt>
                <c:pt idx="218">
                  <c:v>0.13</c:v>
                </c:pt>
                <c:pt idx="219">
                  <c:v>4.49</c:v>
                </c:pt>
                <c:pt idx="220">
                  <c:v>0.81</c:v>
                </c:pt>
                <c:pt idx="221">
                  <c:v>4.91</c:v>
                </c:pt>
                <c:pt idx="222">
                  <c:v>9.68</c:v>
                </c:pt>
                <c:pt idx="223">
                  <c:v>5.76</c:v>
                </c:pt>
                <c:pt idx="224">
                  <c:v>4.79</c:v>
                </c:pt>
                <c:pt idx="225">
                  <c:v>0.55000000000000004</c:v>
                </c:pt>
                <c:pt idx="226">
                  <c:v>4.0599999999999996</c:v>
                </c:pt>
                <c:pt idx="227">
                  <c:v>4.45</c:v>
                </c:pt>
                <c:pt idx="228">
                  <c:v>2.25</c:v>
                </c:pt>
                <c:pt idx="229">
                  <c:v>6.63</c:v>
                </c:pt>
                <c:pt idx="230">
                  <c:v>9.32</c:v>
                </c:pt>
                <c:pt idx="231">
                  <c:v>5.01</c:v>
                </c:pt>
                <c:pt idx="232">
                  <c:v>7.47</c:v>
                </c:pt>
                <c:pt idx="233">
                  <c:v>4.7300000000000004</c:v>
                </c:pt>
                <c:pt idx="234">
                  <c:v>2.0499999999999998</c:v>
                </c:pt>
                <c:pt idx="235">
                  <c:v>7.65</c:v>
                </c:pt>
                <c:pt idx="236">
                  <c:v>6.74</c:v>
                </c:pt>
                <c:pt idx="237">
                  <c:v>7.28</c:v>
                </c:pt>
                <c:pt idx="238">
                  <c:v>6.13</c:v>
                </c:pt>
                <c:pt idx="239">
                  <c:v>2.58</c:v>
                </c:pt>
                <c:pt idx="240">
                  <c:v>6.93</c:v>
                </c:pt>
                <c:pt idx="241">
                  <c:v>7.25</c:v>
                </c:pt>
                <c:pt idx="242">
                  <c:v>4.3499999999999996</c:v>
                </c:pt>
                <c:pt idx="243">
                  <c:v>5.26</c:v>
                </c:pt>
                <c:pt idx="244">
                  <c:v>3.64</c:v>
                </c:pt>
                <c:pt idx="245">
                  <c:v>5.47</c:v>
                </c:pt>
                <c:pt idx="246">
                  <c:v>4.29</c:v>
                </c:pt>
                <c:pt idx="247">
                  <c:v>2.48</c:v>
                </c:pt>
                <c:pt idx="248">
                  <c:v>0.69</c:v>
                </c:pt>
                <c:pt idx="249">
                  <c:v>2.88</c:v>
                </c:pt>
                <c:pt idx="250">
                  <c:v>9.07</c:v>
                </c:pt>
                <c:pt idx="251">
                  <c:v>7.57</c:v>
                </c:pt>
                <c:pt idx="252">
                  <c:v>7.52</c:v>
                </c:pt>
                <c:pt idx="253">
                  <c:v>8.49</c:v>
                </c:pt>
                <c:pt idx="254">
                  <c:v>6.19</c:v>
                </c:pt>
                <c:pt idx="255">
                  <c:v>2.5</c:v>
                </c:pt>
                <c:pt idx="256">
                  <c:v>4.1399999999999997</c:v>
                </c:pt>
                <c:pt idx="257">
                  <c:v>4.5999999999999996</c:v>
                </c:pt>
                <c:pt idx="258">
                  <c:v>0.12</c:v>
                </c:pt>
                <c:pt idx="259">
                  <c:v>4.74</c:v>
                </c:pt>
                <c:pt idx="260">
                  <c:v>6.51</c:v>
                </c:pt>
                <c:pt idx="261">
                  <c:v>1.36</c:v>
                </c:pt>
                <c:pt idx="262">
                  <c:v>3.63</c:v>
                </c:pt>
                <c:pt idx="263">
                  <c:v>3.22</c:v>
                </c:pt>
                <c:pt idx="264">
                  <c:v>7.15</c:v>
                </c:pt>
                <c:pt idx="265">
                  <c:v>5.75</c:v>
                </c:pt>
                <c:pt idx="266">
                  <c:v>3.44</c:v>
                </c:pt>
                <c:pt idx="267">
                  <c:v>6.3</c:v>
                </c:pt>
                <c:pt idx="268">
                  <c:v>1.47</c:v>
                </c:pt>
                <c:pt idx="269">
                  <c:v>8.23</c:v>
                </c:pt>
                <c:pt idx="270">
                  <c:v>1.83</c:v>
                </c:pt>
                <c:pt idx="271">
                  <c:v>9.64</c:v>
                </c:pt>
                <c:pt idx="272">
                  <c:v>7.4</c:v>
                </c:pt>
                <c:pt idx="273">
                  <c:v>7.34</c:v>
                </c:pt>
                <c:pt idx="274">
                  <c:v>0.33</c:v>
                </c:pt>
                <c:pt idx="275">
                  <c:v>8.7899999999999991</c:v>
                </c:pt>
                <c:pt idx="276">
                  <c:v>9.35</c:v>
                </c:pt>
                <c:pt idx="277">
                  <c:v>8.7100000000000009</c:v>
                </c:pt>
                <c:pt idx="278">
                  <c:v>0.11</c:v>
                </c:pt>
                <c:pt idx="279">
                  <c:v>4.1100000000000003</c:v>
                </c:pt>
                <c:pt idx="280">
                  <c:v>5.53</c:v>
                </c:pt>
                <c:pt idx="281">
                  <c:v>7.79</c:v>
                </c:pt>
                <c:pt idx="282">
                  <c:v>4.2699999999999996</c:v>
                </c:pt>
                <c:pt idx="283">
                  <c:v>4.71</c:v>
                </c:pt>
                <c:pt idx="284">
                  <c:v>6.75</c:v>
                </c:pt>
                <c:pt idx="285">
                  <c:v>5.99</c:v>
                </c:pt>
                <c:pt idx="286">
                  <c:v>9.81</c:v>
                </c:pt>
                <c:pt idx="287">
                  <c:v>0.23</c:v>
                </c:pt>
                <c:pt idx="288">
                  <c:v>8.49</c:v>
                </c:pt>
                <c:pt idx="289">
                  <c:v>5.86</c:v>
                </c:pt>
                <c:pt idx="290">
                  <c:v>0.53</c:v>
                </c:pt>
                <c:pt idx="291">
                  <c:v>5.91</c:v>
                </c:pt>
                <c:pt idx="292">
                  <c:v>4.96</c:v>
                </c:pt>
                <c:pt idx="293">
                  <c:v>5.63</c:v>
                </c:pt>
                <c:pt idx="294">
                  <c:v>5.45</c:v>
                </c:pt>
                <c:pt idx="295">
                  <c:v>3.62</c:v>
                </c:pt>
                <c:pt idx="296">
                  <c:v>6.58</c:v>
                </c:pt>
                <c:pt idx="297">
                  <c:v>0.67</c:v>
                </c:pt>
                <c:pt idx="298">
                  <c:v>2.0699999999999998</c:v>
                </c:pt>
                <c:pt idx="299">
                  <c:v>0.84</c:v>
                </c:pt>
                <c:pt idx="300">
                  <c:v>4.17</c:v>
                </c:pt>
                <c:pt idx="301">
                  <c:v>0.12</c:v>
                </c:pt>
                <c:pt idx="302">
                  <c:v>2.06</c:v>
                </c:pt>
                <c:pt idx="303">
                  <c:v>4.4800000000000004</c:v>
                </c:pt>
                <c:pt idx="304">
                  <c:v>6.45</c:v>
                </c:pt>
                <c:pt idx="305">
                  <c:v>5.0599999999999996</c:v>
                </c:pt>
                <c:pt idx="306">
                  <c:v>3.58</c:v>
                </c:pt>
                <c:pt idx="307">
                  <c:v>7.98</c:v>
                </c:pt>
                <c:pt idx="308">
                  <c:v>5.79</c:v>
                </c:pt>
                <c:pt idx="309">
                  <c:v>4.8600000000000003</c:v>
                </c:pt>
                <c:pt idx="310">
                  <c:v>4.6100000000000003</c:v>
                </c:pt>
                <c:pt idx="311">
                  <c:v>1.49</c:v>
                </c:pt>
                <c:pt idx="312">
                  <c:v>9.4</c:v>
                </c:pt>
                <c:pt idx="313">
                  <c:v>6.84</c:v>
                </c:pt>
                <c:pt idx="314">
                  <c:v>1.57</c:v>
                </c:pt>
                <c:pt idx="315">
                  <c:v>0.85</c:v>
                </c:pt>
                <c:pt idx="316">
                  <c:v>8.91</c:v>
                </c:pt>
                <c:pt idx="317">
                  <c:v>5.09</c:v>
                </c:pt>
                <c:pt idx="318">
                  <c:v>5.8</c:v>
                </c:pt>
                <c:pt idx="319">
                  <c:v>4.82</c:v>
                </c:pt>
                <c:pt idx="320">
                  <c:v>9.57</c:v>
                </c:pt>
                <c:pt idx="321">
                  <c:v>8.92</c:v>
                </c:pt>
                <c:pt idx="322">
                  <c:v>6.4</c:v>
                </c:pt>
                <c:pt idx="323">
                  <c:v>8.9</c:v>
                </c:pt>
                <c:pt idx="324">
                  <c:v>0.81</c:v>
                </c:pt>
                <c:pt idx="325">
                  <c:v>0.52</c:v>
                </c:pt>
                <c:pt idx="326">
                  <c:v>7.76</c:v>
                </c:pt>
                <c:pt idx="327">
                  <c:v>0.35</c:v>
                </c:pt>
                <c:pt idx="328">
                  <c:v>2.16</c:v>
                </c:pt>
                <c:pt idx="329">
                  <c:v>0.9</c:v>
                </c:pt>
                <c:pt idx="330">
                  <c:v>8.65</c:v>
                </c:pt>
                <c:pt idx="331">
                  <c:v>4.5</c:v>
                </c:pt>
                <c:pt idx="332">
                  <c:v>3.54</c:v>
                </c:pt>
                <c:pt idx="333">
                  <c:v>5.53</c:v>
                </c:pt>
                <c:pt idx="334">
                  <c:v>3.59</c:v>
                </c:pt>
                <c:pt idx="335">
                  <c:v>1.19</c:v>
                </c:pt>
                <c:pt idx="336">
                  <c:v>4.78</c:v>
                </c:pt>
                <c:pt idx="337">
                  <c:v>5.18</c:v>
                </c:pt>
                <c:pt idx="338">
                  <c:v>0.73</c:v>
                </c:pt>
                <c:pt idx="339">
                  <c:v>2.17</c:v>
                </c:pt>
                <c:pt idx="340">
                  <c:v>2.2999999999999998</c:v>
                </c:pt>
                <c:pt idx="341">
                  <c:v>7.62</c:v>
                </c:pt>
                <c:pt idx="342">
                  <c:v>4.04</c:v>
                </c:pt>
                <c:pt idx="343">
                  <c:v>8.49</c:v>
                </c:pt>
                <c:pt idx="344">
                  <c:v>8.07</c:v>
                </c:pt>
                <c:pt idx="345">
                  <c:v>2.39</c:v>
                </c:pt>
                <c:pt idx="346">
                  <c:v>0.72</c:v>
                </c:pt>
                <c:pt idx="347">
                  <c:v>1.27</c:v>
                </c:pt>
                <c:pt idx="348">
                  <c:v>2.69</c:v>
                </c:pt>
                <c:pt idx="349">
                  <c:v>7.44</c:v>
                </c:pt>
                <c:pt idx="350">
                  <c:v>6.84</c:v>
                </c:pt>
                <c:pt idx="351">
                  <c:v>6.61</c:v>
                </c:pt>
                <c:pt idx="352">
                  <c:v>1.27</c:v>
                </c:pt>
                <c:pt idx="353">
                  <c:v>9.1</c:v>
                </c:pt>
                <c:pt idx="354">
                  <c:v>1.05</c:v>
                </c:pt>
                <c:pt idx="355">
                  <c:v>8.43</c:v>
                </c:pt>
                <c:pt idx="356">
                  <c:v>0.96</c:v>
                </c:pt>
                <c:pt idx="357">
                  <c:v>4.29</c:v>
                </c:pt>
                <c:pt idx="358">
                  <c:v>0.38</c:v>
                </c:pt>
                <c:pt idx="359">
                  <c:v>7.28</c:v>
                </c:pt>
                <c:pt idx="360">
                  <c:v>4.51</c:v>
                </c:pt>
                <c:pt idx="361">
                  <c:v>9.43</c:v>
                </c:pt>
                <c:pt idx="362">
                  <c:v>6.12</c:v>
                </c:pt>
                <c:pt idx="363">
                  <c:v>6.76</c:v>
                </c:pt>
                <c:pt idx="364">
                  <c:v>9.99</c:v>
                </c:pt>
                <c:pt idx="365">
                  <c:v>9.59</c:v>
                </c:pt>
                <c:pt idx="366">
                  <c:v>5.5</c:v>
                </c:pt>
                <c:pt idx="367">
                  <c:v>4.24</c:v>
                </c:pt>
                <c:pt idx="368">
                  <c:v>7.25</c:v>
                </c:pt>
                <c:pt idx="369">
                  <c:v>5.32</c:v>
                </c:pt>
                <c:pt idx="370">
                  <c:v>7.39</c:v>
                </c:pt>
                <c:pt idx="371">
                  <c:v>3.84</c:v>
                </c:pt>
                <c:pt idx="372">
                  <c:v>1.55</c:v>
                </c:pt>
                <c:pt idx="373">
                  <c:v>5.96</c:v>
                </c:pt>
                <c:pt idx="374">
                  <c:v>0.71</c:v>
                </c:pt>
                <c:pt idx="375">
                  <c:v>3.12</c:v>
                </c:pt>
                <c:pt idx="376">
                  <c:v>5.89</c:v>
                </c:pt>
                <c:pt idx="377">
                  <c:v>3.08</c:v>
                </c:pt>
                <c:pt idx="378">
                  <c:v>2.82</c:v>
                </c:pt>
                <c:pt idx="379">
                  <c:v>9.75</c:v>
                </c:pt>
                <c:pt idx="380">
                  <c:v>0.21</c:v>
                </c:pt>
                <c:pt idx="381">
                  <c:v>5.69</c:v>
                </c:pt>
                <c:pt idx="382">
                  <c:v>7.68</c:v>
                </c:pt>
                <c:pt idx="383">
                  <c:v>8.7899999999999991</c:v>
                </c:pt>
                <c:pt idx="384">
                  <c:v>3.49</c:v>
                </c:pt>
                <c:pt idx="385">
                  <c:v>2.81</c:v>
                </c:pt>
                <c:pt idx="386">
                  <c:v>7.47</c:v>
                </c:pt>
                <c:pt idx="387">
                  <c:v>0.38</c:v>
                </c:pt>
                <c:pt idx="388">
                  <c:v>5.7</c:v>
                </c:pt>
                <c:pt idx="389">
                  <c:v>5.63</c:v>
                </c:pt>
                <c:pt idx="390">
                  <c:v>9.56</c:v>
                </c:pt>
                <c:pt idx="391">
                  <c:v>0.74</c:v>
                </c:pt>
                <c:pt idx="392">
                  <c:v>0.06</c:v>
                </c:pt>
                <c:pt idx="393">
                  <c:v>0.46</c:v>
                </c:pt>
                <c:pt idx="394">
                  <c:v>1.28</c:v>
                </c:pt>
                <c:pt idx="395">
                  <c:v>5.24</c:v>
                </c:pt>
                <c:pt idx="396">
                  <c:v>4.78</c:v>
                </c:pt>
                <c:pt idx="397">
                  <c:v>5.8</c:v>
                </c:pt>
                <c:pt idx="398">
                  <c:v>1.22</c:v>
                </c:pt>
                <c:pt idx="399">
                  <c:v>5.93</c:v>
                </c:pt>
                <c:pt idx="400">
                  <c:v>4.1399999999999997</c:v>
                </c:pt>
                <c:pt idx="401">
                  <c:v>1.3</c:v>
                </c:pt>
                <c:pt idx="402">
                  <c:v>8.65</c:v>
                </c:pt>
                <c:pt idx="403">
                  <c:v>4</c:v>
                </c:pt>
                <c:pt idx="404">
                  <c:v>0.74</c:v>
                </c:pt>
                <c:pt idx="405">
                  <c:v>1.1599999999999999</c:v>
                </c:pt>
                <c:pt idx="406">
                  <c:v>4.8899999999999997</c:v>
                </c:pt>
                <c:pt idx="407">
                  <c:v>1.65</c:v>
                </c:pt>
                <c:pt idx="408">
                  <c:v>5.75</c:v>
                </c:pt>
                <c:pt idx="409">
                  <c:v>8.1300000000000008</c:v>
                </c:pt>
                <c:pt idx="410">
                  <c:v>5</c:v>
                </c:pt>
                <c:pt idx="411">
                  <c:v>5.84</c:v>
                </c:pt>
                <c:pt idx="412">
                  <c:v>4.47</c:v>
                </c:pt>
                <c:pt idx="413">
                  <c:v>1.83</c:v>
                </c:pt>
                <c:pt idx="414">
                  <c:v>9.83</c:v>
                </c:pt>
                <c:pt idx="415">
                  <c:v>8.66</c:v>
                </c:pt>
                <c:pt idx="416">
                  <c:v>9.66</c:v>
                </c:pt>
                <c:pt idx="417">
                  <c:v>9.82</c:v>
                </c:pt>
                <c:pt idx="418">
                  <c:v>6.11</c:v>
                </c:pt>
                <c:pt idx="419">
                  <c:v>5.26</c:v>
                </c:pt>
                <c:pt idx="420">
                  <c:v>3.8</c:v>
                </c:pt>
                <c:pt idx="421">
                  <c:v>0.1</c:v>
                </c:pt>
                <c:pt idx="422">
                  <c:v>7.09</c:v>
                </c:pt>
                <c:pt idx="423">
                  <c:v>2.08</c:v>
                </c:pt>
                <c:pt idx="424">
                  <c:v>6.32</c:v>
                </c:pt>
                <c:pt idx="425">
                  <c:v>1.71</c:v>
                </c:pt>
                <c:pt idx="426">
                  <c:v>4.53</c:v>
                </c:pt>
                <c:pt idx="427">
                  <c:v>2.64</c:v>
                </c:pt>
                <c:pt idx="428">
                  <c:v>1.78</c:v>
                </c:pt>
                <c:pt idx="429">
                  <c:v>6.23</c:v>
                </c:pt>
                <c:pt idx="430">
                  <c:v>5.24</c:v>
                </c:pt>
                <c:pt idx="431">
                  <c:v>6.65</c:v>
                </c:pt>
                <c:pt idx="432">
                  <c:v>4.09</c:v>
                </c:pt>
                <c:pt idx="433">
                  <c:v>2.19</c:v>
                </c:pt>
                <c:pt idx="434">
                  <c:v>3.14</c:v>
                </c:pt>
                <c:pt idx="435">
                  <c:v>0.75</c:v>
                </c:pt>
                <c:pt idx="436">
                  <c:v>9.76</c:v>
                </c:pt>
                <c:pt idx="437">
                  <c:v>5.53</c:v>
                </c:pt>
                <c:pt idx="438">
                  <c:v>7.63</c:v>
                </c:pt>
                <c:pt idx="439">
                  <c:v>4.0199999999999996</c:v>
                </c:pt>
                <c:pt idx="440">
                  <c:v>6.58</c:v>
                </c:pt>
                <c:pt idx="441">
                  <c:v>5.66</c:v>
                </c:pt>
                <c:pt idx="442">
                  <c:v>2.64</c:v>
                </c:pt>
                <c:pt idx="443">
                  <c:v>3.26</c:v>
                </c:pt>
                <c:pt idx="444">
                  <c:v>8.93</c:v>
                </c:pt>
                <c:pt idx="445">
                  <c:v>7.0000000000000007E-2</c:v>
                </c:pt>
                <c:pt idx="446">
                  <c:v>9.5399999999999991</c:v>
                </c:pt>
                <c:pt idx="447">
                  <c:v>6.36</c:v>
                </c:pt>
                <c:pt idx="448">
                  <c:v>7.8</c:v>
                </c:pt>
                <c:pt idx="449">
                  <c:v>3.67</c:v>
                </c:pt>
                <c:pt idx="450">
                  <c:v>0.75</c:v>
                </c:pt>
                <c:pt idx="451">
                  <c:v>7.52</c:v>
                </c:pt>
                <c:pt idx="452">
                  <c:v>9.14</c:v>
                </c:pt>
                <c:pt idx="453">
                  <c:v>4.82</c:v>
                </c:pt>
                <c:pt idx="454">
                  <c:v>3.43</c:v>
                </c:pt>
                <c:pt idx="455">
                  <c:v>8.41</c:v>
                </c:pt>
                <c:pt idx="456">
                  <c:v>8.74</c:v>
                </c:pt>
                <c:pt idx="457">
                  <c:v>0.71</c:v>
                </c:pt>
                <c:pt idx="458">
                  <c:v>2.99</c:v>
                </c:pt>
                <c:pt idx="459">
                  <c:v>7.81</c:v>
                </c:pt>
                <c:pt idx="460">
                  <c:v>1.36</c:v>
                </c:pt>
                <c:pt idx="461">
                  <c:v>6.46</c:v>
                </c:pt>
                <c:pt idx="462">
                  <c:v>3.43</c:v>
                </c:pt>
                <c:pt idx="463">
                  <c:v>3.5</c:v>
                </c:pt>
                <c:pt idx="464">
                  <c:v>3.22</c:v>
                </c:pt>
                <c:pt idx="465">
                  <c:v>6.65</c:v>
                </c:pt>
                <c:pt idx="466">
                  <c:v>9.25</c:v>
                </c:pt>
                <c:pt idx="467">
                  <c:v>8.9600000000000009</c:v>
                </c:pt>
                <c:pt idx="468">
                  <c:v>7.56</c:v>
                </c:pt>
                <c:pt idx="469">
                  <c:v>4.9800000000000004</c:v>
                </c:pt>
                <c:pt idx="470">
                  <c:v>8.5299999999999994</c:v>
                </c:pt>
                <c:pt idx="471">
                  <c:v>5.61</c:v>
                </c:pt>
                <c:pt idx="472">
                  <c:v>1.05</c:v>
                </c:pt>
                <c:pt idx="473">
                  <c:v>2</c:v>
                </c:pt>
                <c:pt idx="474">
                  <c:v>6.14</c:v>
                </c:pt>
                <c:pt idx="475">
                  <c:v>1.05</c:v>
                </c:pt>
                <c:pt idx="476">
                  <c:v>2.87</c:v>
                </c:pt>
                <c:pt idx="477">
                  <c:v>1.42</c:v>
                </c:pt>
                <c:pt idx="478">
                  <c:v>3.43</c:v>
                </c:pt>
                <c:pt idx="479">
                  <c:v>6.57</c:v>
                </c:pt>
                <c:pt idx="480">
                  <c:v>1.18</c:v>
                </c:pt>
                <c:pt idx="481">
                  <c:v>4.82</c:v>
                </c:pt>
                <c:pt idx="482">
                  <c:v>2.66</c:v>
                </c:pt>
                <c:pt idx="483">
                  <c:v>3.65</c:v>
                </c:pt>
                <c:pt idx="484">
                  <c:v>9.11</c:v>
                </c:pt>
                <c:pt idx="485">
                  <c:v>7.26</c:v>
                </c:pt>
                <c:pt idx="486">
                  <c:v>5.14</c:v>
                </c:pt>
                <c:pt idx="487">
                  <c:v>4.1399999999999997</c:v>
                </c:pt>
                <c:pt idx="488">
                  <c:v>0.2</c:v>
                </c:pt>
                <c:pt idx="489">
                  <c:v>9.02</c:v>
                </c:pt>
                <c:pt idx="490">
                  <c:v>5.98</c:v>
                </c:pt>
                <c:pt idx="491">
                  <c:v>1.43</c:v>
                </c:pt>
                <c:pt idx="492">
                  <c:v>4.49</c:v>
                </c:pt>
                <c:pt idx="493">
                  <c:v>8.6199999999999992</c:v>
                </c:pt>
                <c:pt idx="494">
                  <c:v>3.43</c:v>
                </c:pt>
                <c:pt idx="495">
                  <c:v>7.02</c:v>
                </c:pt>
                <c:pt idx="496">
                  <c:v>6.43</c:v>
                </c:pt>
                <c:pt idx="497">
                  <c:v>9.0399999999999991</c:v>
                </c:pt>
                <c:pt idx="498">
                  <c:v>3.49</c:v>
                </c:pt>
                <c:pt idx="499">
                  <c:v>2.37</c:v>
                </c:pt>
                <c:pt idx="500">
                  <c:v>3</c:v>
                </c:pt>
                <c:pt idx="501">
                  <c:v>4.4800000000000004</c:v>
                </c:pt>
                <c:pt idx="502">
                  <c:v>0.46</c:v>
                </c:pt>
                <c:pt idx="503">
                  <c:v>9.42</c:v>
                </c:pt>
                <c:pt idx="504">
                  <c:v>6.94</c:v>
                </c:pt>
                <c:pt idx="505">
                  <c:v>9.5399999999999991</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AEBF-42CA-A532-5C22168558BA}"/>
            </c:ext>
          </c:extLst>
        </c:ser>
        <c:dLbls>
          <c:showLegendKey val="0"/>
          <c:showVal val="0"/>
          <c:showCatName val="0"/>
          <c:showSerName val="0"/>
          <c:showPercent val="0"/>
          <c:showBubbleSize val="0"/>
        </c:dLbls>
        <c:axId val="407165920"/>
        <c:axId val="407170496"/>
      </c:scatterChart>
      <c:valAx>
        <c:axId val="407165920"/>
        <c:scaling>
          <c:orientation val="minMax"/>
        </c:scaling>
        <c:delete val="0"/>
        <c:axPos val="b"/>
        <c:title>
          <c:tx>
            <c:rich>
              <a:bodyPr/>
              <a:lstStyle/>
              <a:p>
                <a:pPr>
                  <a:defRPr/>
                </a:pPr>
                <a:r>
                  <a:rPr lang="en-IN"/>
                  <a:t>CRIME_RATE</a:t>
                </a:r>
              </a:p>
            </c:rich>
          </c:tx>
          <c:overlay val="0"/>
        </c:title>
        <c:numFmt formatCode="General" sourceLinked="1"/>
        <c:majorTickMark val="out"/>
        <c:minorTickMark val="none"/>
        <c:tickLblPos val="nextTo"/>
        <c:crossAx val="407170496"/>
        <c:crosses val="autoZero"/>
        <c:crossBetween val="midCat"/>
      </c:valAx>
      <c:valAx>
        <c:axId val="407170496"/>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65920"/>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NOX  Residual Plot</a:t>
            </a:r>
          </a:p>
        </c:rich>
      </c:tx>
      <c:overlay val="0"/>
    </c:title>
    <c:autoTitleDeleted val="0"/>
    <c:plotArea>
      <c:layout/>
      <c:scatterChart>
        <c:scatterStyle val="lineMarker"/>
        <c:varyColors val="0"/>
        <c:ser>
          <c:idx val="0"/>
          <c:order val="0"/>
          <c:spPr>
            <a:ln w="19050">
              <a:noFill/>
            </a:ln>
          </c:spPr>
          <c:xVal>
            <c:numRef>
              <c:f>'FULL TABLE REGRESSION'!$D$2:$D$507</c:f>
              <c:numCache>
                <c:formatCode>General</c:formatCode>
                <c:ptCount val="506"/>
                <c:pt idx="0">
                  <c:v>0.53800000000000003</c:v>
                </c:pt>
                <c:pt idx="1">
                  <c:v>0.46899999999999997</c:v>
                </c:pt>
                <c:pt idx="2">
                  <c:v>0.46899999999999997</c:v>
                </c:pt>
                <c:pt idx="3">
                  <c:v>0.45800000000000002</c:v>
                </c:pt>
                <c:pt idx="4">
                  <c:v>0.45800000000000002</c:v>
                </c:pt>
                <c:pt idx="5">
                  <c:v>0.45800000000000002</c:v>
                </c:pt>
                <c:pt idx="6">
                  <c:v>0.52400000000000002</c:v>
                </c:pt>
                <c:pt idx="7">
                  <c:v>0.52400000000000002</c:v>
                </c:pt>
                <c:pt idx="8">
                  <c:v>0.52400000000000002</c:v>
                </c:pt>
                <c:pt idx="9">
                  <c:v>0.52400000000000002</c:v>
                </c:pt>
                <c:pt idx="10">
                  <c:v>0.52400000000000002</c:v>
                </c:pt>
                <c:pt idx="11">
                  <c:v>0.52400000000000002</c:v>
                </c:pt>
                <c:pt idx="12">
                  <c:v>0.52400000000000002</c:v>
                </c:pt>
                <c:pt idx="13">
                  <c:v>0.53800000000000003</c:v>
                </c:pt>
                <c:pt idx="14">
                  <c:v>0.53800000000000003</c:v>
                </c:pt>
                <c:pt idx="15">
                  <c:v>0.53800000000000003</c:v>
                </c:pt>
                <c:pt idx="16">
                  <c:v>0.53800000000000003</c:v>
                </c:pt>
                <c:pt idx="17">
                  <c:v>0.53800000000000003</c:v>
                </c:pt>
                <c:pt idx="18">
                  <c:v>0.53800000000000003</c:v>
                </c:pt>
                <c:pt idx="19">
                  <c:v>0.53800000000000003</c:v>
                </c:pt>
                <c:pt idx="20">
                  <c:v>0.53800000000000003</c:v>
                </c:pt>
                <c:pt idx="21">
                  <c:v>0.53800000000000003</c:v>
                </c:pt>
                <c:pt idx="22">
                  <c:v>0.53800000000000003</c:v>
                </c:pt>
                <c:pt idx="23">
                  <c:v>0.53800000000000003</c:v>
                </c:pt>
                <c:pt idx="24">
                  <c:v>0.53800000000000003</c:v>
                </c:pt>
                <c:pt idx="25">
                  <c:v>0.53800000000000003</c:v>
                </c:pt>
                <c:pt idx="26">
                  <c:v>0.53800000000000003</c:v>
                </c:pt>
                <c:pt idx="27">
                  <c:v>0.53800000000000003</c:v>
                </c:pt>
                <c:pt idx="28">
                  <c:v>0.53800000000000003</c:v>
                </c:pt>
                <c:pt idx="29">
                  <c:v>0.53800000000000003</c:v>
                </c:pt>
                <c:pt idx="30">
                  <c:v>0.53800000000000003</c:v>
                </c:pt>
                <c:pt idx="31">
                  <c:v>0.53800000000000003</c:v>
                </c:pt>
                <c:pt idx="32">
                  <c:v>0.53800000000000003</c:v>
                </c:pt>
                <c:pt idx="33">
                  <c:v>0.53800000000000003</c:v>
                </c:pt>
                <c:pt idx="34">
                  <c:v>0.53800000000000003</c:v>
                </c:pt>
                <c:pt idx="35">
                  <c:v>0.499</c:v>
                </c:pt>
                <c:pt idx="36">
                  <c:v>0.499</c:v>
                </c:pt>
                <c:pt idx="37">
                  <c:v>0.499</c:v>
                </c:pt>
                <c:pt idx="38">
                  <c:v>0.499</c:v>
                </c:pt>
                <c:pt idx="39">
                  <c:v>0.42799999999999999</c:v>
                </c:pt>
                <c:pt idx="40">
                  <c:v>0.42799999999999999</c:v>
                </c:pt>
                <c:pt idx="41">
                  <c:v>0.44800000000000001</c:v>
                </c:pt>
                <c:pt idx="42">
                  <c:v>0.44800000000000001</c:v>
                </c:pt>
                <c:pt idx="43">
                  <c:v>0.44800000000000001</c:v>
                </c:pt>
                <c:pt idx="44">
                  <c:v>0.44800000000000001</c:v>
                </c:pt>
                <c:pt idx="45">
                  <c:v>0.44800000000000001</c:v>
                </c:pt>
                <c:pt idx="46">
                  <c:v>0.44800000000000001</c:v>
                </c:pt>
                <c:pt idx="47">
                  <c:v>0.44800000000000001</c:v>
                </c:pt>
                <c:pt idx="48">
                  <c:v>0.44800000000000001</c:v>
                </c:pt>
                <c:pt idx="49">
                  <c:v>0.44800000000000001</c:v>
                </c:pt>
                <c:pt idx="50">
                  <c:v>0.439</c:v>
                </c:pt>
                <c:pt idx="51">
                  <c:v>0.439</c:v>
                </c:pt>
                <c:pt idx="52">
                  <c:v>0.439</c:v>
                </c:pt>
                <c:pt idx="53">
                  <c:v>0.439</c:v>
                </c:pt>
                <c:pt idx="54">
                  <c:v>0.41</c:v>
                </c:pt>
                <c:pt idx="55">
                  <c:v>0.40300000000000002</c:v>
                </c:pt>
                <c:pt idx="56">
                  <c:v>0.41</c:v>
                </c:pt>
                <c:pt idx="57">
                  <c:v>0.41099999999999998</c:v>
                </c:pt>
                <c:pt idx="58">
                  <c:v>0.45300000000000001</c:v>
                </c:pt>
                <c:pt idx="59">
                  <c:v>0.45300000000000001</c:v>
                </c:pt>
                <c:pt idx="60">
                  <c:v>0.45300000000000001</c:v>
                </c:pt>
                <c:pt idx="61">
                  <c:v>0.45300000000000001</c:v>
                </c:pt>
                <c:pt idx="62">
                  <c:v>0.45300000000000001</c:v>
                </c:pt>
                <c:pt idx="63">
                  <c:v>0.45300000000000001</c:v>
                </c:pt>
                <c:pt idx="64">
                  <c:v>0.41610000000000003</c:v>
                </c:pt>
                <c:pt idx="65">
                  <c:v>0.39800000000000002</c:v>
                </c:pt>
                <c:pt idx="66">
                  <c:v>0.39800000000000002</c:v>
                </c:pt>
                <c:pt idx="67">
                  <c:v>0.40899999999999997</c:v>
                </c:pt>
                <c:pt idx="68">
                  <c:v>0.40899999999999997</c:v>
                </c:pt>
                <c:pt idx="69">
                  <c:v>0.40899999999999997</c:v>
                </c:pt>
                <c:pt idx="70">
                  <c:v>0.41299999999999998</c:v>
                </c:pt>
                <c:pt idx="71">
                  <c:v>0.41299999999999998</c:v>
                </c:pt>
                <c:pt idx="72">
                  <c:v>0.41299999999999998</c:v>
                </c:pt>
                <c:pt idx="73">
                  <c:v>0.41299999999999998</c:v>
                </c:pt>
                <c:pt idx="74">
                  <c:v>0.437</c:v>
                </c:pt>
                <c:pt idx="75">
                  <c:v>0.437</c:v>
                </c:pt>
                <c:pt idx="76">
                  <c:v>0.437</c:v>
                </c:pt>
                <c:pt idx="77">
                  <c:v>0.437</c:v>
                </c:pt>
                <c:pt idx="78">
                  <c:v>0.437</c:v>
                </c:pt>
                <c:pt idx="79">
                  <c:v>0.437</c:v>
                </c:pt>
                <c:pt idx="80">
                  <c:v>0.42599999999999999</c:v>
                </c:pt>
                <c:pt idx="81">
                  <c:v>0.42599999999999999</c:v>
                </c:pt>
                <c:pt idx="82">
                  <c:v>0.42599999999999999</c:v>
                </c:pt>
                <c:pt idx="83">
                  <c:v>0.42599999999999999</c:v>
                </c:pt>
                <c:pt idx="84">
                  <c:v>0.44900000000000001</c:v>
                </c:pt>
                <c:pt idx="85">
                  <c:v>0.44900000000000001</c:v>
                </c:pt>
                <c:pt idx="86">
                  <c:v>0.44900000000000001</c:v>
                </c:pt>
                <c:pt idx="87">
                  <c:v>0.44900000000000001</c:v>
                </c:pt>
                <c:pt idx="88">
                  <c:v>0.48899999999999999</c:v>
                </c:pt>
                <c:pt idx="89">
                  <c:v>0.48899999999999999</c:v>
                </c:pt>
                <c:pt idx="90">
                  <c:v>0.48899999999999999</c:v>
                </c:pt>
                <c:pt idx="91">
                  <c:v>0.48899999999999999</c:v>
                </c:pt>
                <c:pt idx="92">
                  <c:v>0.46400000000000002</c:v>
                </c:pt>
                <c:pt idx="93">
                  <c:v>0.46400000000000002</c:v>
                </c:pt>
                <c:pt idx="94">
                  <c:v>0.46400000000000002</c:v>
                </c:pt>
                <c:pt idx="95">
                  <c:v>0.44500000000000001</c:v>
                </c:pt>
                <c:pt idx="96">
                  <c:v>0.44500000000000001</c:v>
                </c:pt>
                <c:pt idx="97">
                  <c:v>0.44500000000000001</c:v>
                </c:pt>
                <c:pt idx="98">
                  <c:v>0.44500000000000001</c:v>
                </c:pt>
                <c:pt idx="99">
                  <c:v>0.44500000000000001</c:v>
                </c:pt>
                <c:pt idx="100">
                  <c:v>0.52</c:v>
                </c:pt>
                <c:pt idx="101">
                  <c:v>0.52</c:v>
                </c:pt>
                <c:pt idx="102">
                  <c:v>0.52</c:v>
                </c:pt>
                <c:pt idx="103">
                  <c:v>0.52</c:v>
                </c:pt>
                <c:pt idx="104">
                  <c:v>0.52</c:v>
                </c:pt>
                <c:pt idx="105">
                  <c:v>0.52</c:v>
                </c:pt>
                <c:pt idx="106">
                  <c:v>0.52</c:v>
                </c:pt>
                <c:pt idx="107">
                  <c:v>0.52</c:v>
                </c:pt>
                <c:pt idx="108">
                  <c:v>0.52</c:v>
                </c:pt>
                <c:pt idx="109">
                  <c:v>0.52</c:v>
                </c:pt>
                <c:pt idx="110">
                  <c:v>0.52</c:v>
                </c:pt>
                <c:pt idx="111">
                  <c:v>0.54700000000000004</c:v>
                </c:pt>
                <c:pt idx="112">
                  <c:v>0.54700000000000004</c:v>
                </c:pt>
                <c:pt idx="113">
                  <c:v>0.54700000000000004</c:v>
                </c:pt>
                <c:pt idx="114">
                  <c:v>0.54700000000000004</c:v>
                </c:pt>
                <c:pt idx="115">
                  <c:v>0.54700000000000004</c:v>
                </c:pt>
                <c:pt idx="116">
                  <c:v>0.54700000000000004</c:v>
                </c:pt>
                <c:pt idx="117">
                  <c:v>0.54700000000000004</c:v>
                </c:pt>
                <c:pt idx="118">
                  <c:v>0.54700000000000004</c:v>
                </c:pt>
                <c:pt idx="119">
                  <c:v>0.54700000000000004</c:v>
                </c:pt>
                <c:pt idx="120">
                  <c:v>0.58099999999999996</c:v>
                </c:pt>
                <c:pt idx="121">
                  <c:v>0.58099999999999996</c:v>
                </c:pt>
                <c:pt idx="122">
                  <c:v>0.58099999999999996</c:v>
                </c:pt>
                <c:pt idx="123">
                  <c:v>0.58099999999999996</c:v>
                </c:pt>
                <c:pt idx="124">
                  <c:v>0.58099999999999996</c:v>
                </c:pt>
                <c:pt idx="125">
                  <c:v>0.58099999999999996</c:v>
                </c:pt>
                <c:pt idx="126">
                  <c:v>0.58099999999999996</c:v>
                </c:pt>
                <c:pt idx="127">
                  <c:v>0.624</c:v>
                </c:pt>
                <c:pt idx="128">
                  <c:v>0.624</c:v>
                </c:pt>
                <c:pt idx="129">
                  <c:v>0.624</c:v>
                </c:pt>
                <c:pt idx="130">
                  <c:v>0.624</c:v>
                </c:pt>
                <c:pt idx="131">
                  <c:v>0.624</c:v>
                </c:pt>
                <c:pt idx="132">
                  <c:v>0.624</c:v>
                </c:pt>
                <c:pt idx="133">
                  <c:v>0.624</c:v>
                </c:pt>
                <c:pt idx="134">
                  <c:v>0.624</c:v>
                </c:pt>
                <c:pt idx="135">
                  <c:v>0.624</c:v>
                </c:pt>
                <c:pt idx="136">
                  <c:v>0.624</c:v>
                </c:pt>
                <c:pt idx="137">
                  <c:v>0.624</c:v>
                </c:pt>
                <c:pt idx="138">
                  <c:v>0.624</c:v>
                </c:pt>
                <c:pt idx="139">
                  <c:v>0.624</c:v>
                </c:pt>
                <c:pt idx="140">
                  <c:v>0.624</c:v>
                </c:pt>
                <c:pt idx="141">
                  <c:v>0.624</c:v>
                </c:pt>
                <c:pt idx="142">
                  <c:v>0.871</c:v>
                </c:pt>
                <c:pt idx="143">
                  <c:v>0.871</c:v>
                </c:pt>
                <c:pt idx="144">
                  <c:v>0.871</c:v>
                </c:pt>
                <c:pt idx="145">
                  <c:v>0.871</c:v>
                </c:pt>
                <c:pt idx="146">
                  <c:v>0.871</c:v>
                </c:pt>
                <c:pt idx="147">
                  <c:v>0.871</c:v>
                </c:pt>
                <c:pt idx="148">
                  <c:v>0.871</c:v>
                </c:pt>
                <c:pt idx="149">
                  <c:v>0.871</c:v>
                </c:pt>
                <c:pt idx="150">
                  <c:v>0.871</c:v>
                </c:pt>
                <c:pt idx="151">
                  <c:v>0.871</c:v>
                </c:pt>
                <c:pt idx="152">
                  <c:v>0.871</c:v>
                </c:pt>
                <c:pt idx="153">
                  <c:v>0.871</c:v>
                </c:pt>
                <c:pt idx="154">
                  <c:v>0.871</c:v>
                </c:pt>
                <c:pt idx="155">
                  <c:v>0.871</c:v>
                </c:pt>
                <c:pt idx="156">
                  <c:v>0.871</c:v>
                </c:pt>
                <c:pt idx="157">
                  <c:v>0.60499999999999998</c:v>
                </c:pt>
                <c:pt idx="158">
                  <c:v>0.60499999999999998</c:v>
                </c:pt>
                <c:pt idx="159">
                  <c:v>0.871</c:v>
                </c:pt>
                <c:pt idx="160">
                  <c:v>0.60499999999999998</c:v>
                </c:pt>
                <c:pt idx="161">
                  <c:v>0.60499999999999998</c:v>
                </c:pt>
                <c:pt idx="162">
                  <c:v>0.60499999999999998</c:v>
                </c:pt>
                <c:pt idx="163">
                  <c:v>0.60499999999999998</c:v>
                </c:pt>
                <c:pt idx="164">
                  <c:v>0.60499999999999998</c:v>
                </c:pt>
                <c:pt idx="165">
                  <c:v>0.60499999999999998</c:v>
                </c:pt>
                <c:pt idx="166">
                  <c:v>0.60499999999999998</c:v>
                </c:pt>
                <c:pt idx="167">
                  <c:v>0.60499999999999998</c:v>
                </c:pt>
                <c:pt idx="168">
                  <c:v>0.60499999999999998</c:v>
                </c:pt>
                <c:pt idx="169">
                  <c:v>0.60499999999999998</c:v>
                </c:pt>
                <c:pt idx="170">
                  <c:v>0.60499999999999998</c:v>
                </c:pt>
                <c:pt idx="171">
                  <c:v>0.60499999999999998</c:v>
                </c:pt>
                <c:pt idx="172">
                  <c:v>0.51</c:v>
                </c:pt>
                <c:pt idx="173">
                  <c:v>0.51</c:v>
                </c:pt>
                <c:pt idx="174">
                  <c:v>0.51</c:v>
                </c:pt>
                <c:pt idx="175">
                  <c:v>0.51</c:v>
                </c:pt>
                <c:pt idx="176">
                  <c:v>0.51</c:v>
                </c:pt>
                <c:pt idx="177">
                  <c:v>0.51</c:v>
                </c:pt>
                <c:pt idx="178">
                  <c:v>0.51</c:v>
                </c:pt>
                <c:pt idx="179">
                  <c:v>0.48799999999999999</c:v>
                </c:pt>
                <c:pt idx="180">
                  <c:v>0.48799999999999999</c:v>
                </c:pt>
                <c:pt idx="181">
                  <c:v>0.48799999999999999</c:v>
                </c:pt>
                <c:pt idx="182">
                  <c:v>0.48799999999999999</c:v>
                </c:pt>
                <c:pt idx="183">
                  <c:v>0.48799999999999999</c:v>
                </c:pt>
                <c:pt idx="184">
                  <c:v>0.48799999999999999</c:v>
                </c:pt>
                <c:pt idx="185">
                  <c:v>0.48799999999999999</c:v>
                </c:pt>
                <c:pt idx="186">
                  <c:v>0.48799999999999999</c:v>
                </c:pt>
                <c:pt idx="187">
                  <c:v>0.437</c:v>
                </c:pt>
                <c:pt idx="188">
                  <c:v>0.437</c:v>
                </c:pt>
                <c:pt idx="189">
                  <c:v>0.437</c:v>
                </c:pt>
                <c:pt idx="190">
                  <c:v>0.437</c:v>
                </c:pt>
                <c:pt idx="191">
                  <c:v>0.437</c:v>
                </c:pt>
                <c:pt idx="192">
                  <c:v>0.437</c:v>
                </c:pt>
                <c:pt idx="193">
                  <c:v>0.40100000000000002</c:v>
                </c:pt>
                <c:pt idx="194">
                  <c:v>0.40100000000000002</c:v>
                </c:pt>
                <c:pt idx="195">
                  <c:v>0.42199999999999999</c:v>
                </c:pt>
                <c:pt idx="196">
                  <c:v>0.40400000000000003</c:v>
                </c:pt>
                <c:pt idx="197">
                  <c:v>0.40400000000000003</c:v>
                </c:pt>
                <c:pt idx="198">
                  <c:v>0.40400000000000003</c:v>
                </c:pt>
                <c:pt idx="199">
                  <c:v>0.40300000000000002</c:v>
                </c:pt>
                <c:pt idx="200">
                  <c:v>0.40300000000000002</c:v>
                </c:pt>
                <c:pt idx="201">
                  <c:v>0.41499999999999998</c:v>
                </c:pt>
                <c:pt idx="202">
                  <c:v>0.41499999999999998</c:v>
                </c:pt>
                <c:pt idx="203">
                  <c:v>0.41610000000000003</c:v>
                </c:pt>
                <c:pt idx="204">
                  <c:v>0.41610000000000003</c:v>
                </c:pt>
                <c:pt idx="205">
                  <c:v>0.48899999999999999</c:v>
                </c:pt>
                <c:pt idx="206">
                  <c:v>0.48899999999999999</c:v>
                </c:pt>
                <c:pt idx="207">
                  <c:v>0.48899999999999999</c:v>
                </c:pt>
                <c:pt idx="208">
                  <c:v>0.48899999999999999</c:v>
                </c:pt>
                <c:pt idx="209">
                  <c:v>0.48899999999999999</c:v>
                </c:pt>
                <c:pt idx="210">
                  <c:v>0.48899999999999999</c:v>
                </c:pt>
                <c:pt idx="211">
                  <c:v>0.48899999999999999</c:v>
                </c:pt>
                <c:pt idx="212">
                  <c:v>0.48899999999999999</c:v>
                </c:pt>
                <c:pt idx="213">
                  <c:v>0.48899999999999999</c:v>
                </c:pt>
                <c:pt idx="214">
                  <c:v>0.48899999999999999</c:v>
                </c:pt>
                <c:pt idx="215">
                  <c:v>0.48899999999999999</c:v>
                </c:pt>
                <c:pt idx="216">
                  <c:v>0.55000000000000004</c:v>
                </c:pt>
                <c:pt idx="217">
                  <c:v>0.55000000000000004</c:v>
                </c:pt>
                <c:pt idx="218">
                  <c:v>0.55000000000000004</c:v>
                </c:pt>
                <c:pt idx="219">
                  <c:v>0.55000000000000004</c:v>
                </c:pt>
                <c:pt idx="220">
                  <c:v>0.50700000000000001</c:v>
                </c:pt>
                <c:pt idx="221">
                  <c:v>0.50700000000000001</c:v>
                </c:pt>
                <c:pt idx="222">
                  <c:v>0.50700000000000001</c:v>
                </c:pt>
                <c:pt idx="223">
                  <c:v>0.50700000000000001</c:v>
                </c:pt>
                <c:pt idx="224">
                  <c:v>0.504</c:v>
                </c:pt>
                <c:pt idx="225">
                  <c:v>0.504</c:v>
                </c:pt>
                <c:pt idx="226">
                  <c:v>0.504</c:v>
                </c:pt>
                <c:pt idx="227">
                  <c:v>0.504</c:v>
                </c:pt>
                <c:pt idx="228">
                  <c:v>0.504</c:v>
                </c:pt>
                <c:pt idx="229">
                  <c:v>0.504</c:v>
                </c:pt>
                <c:pt idx="230">
                  <c:v>0.504</c:v>
                </c:pt>
                <c:pt idx="231">
                  <c:v>0.504</c:v>
                </c:pt>
                <c:pt idx="232">
                  <c:v>0.50700000000000001</c:v>
                </c:pt>
                <c:pt idx="233">
                  <c:v>0.50700000000000001</c:v>
                </c:pt>
                <c:pt idx="234">
                  <c:v>0.50700000000000001</c:v>
                </c:pt>
                <c:pt idx="235">
                  <c:v>0.50700000000000001</c:v>
                </c:pt>
                <c:pt idx="236">
                  <c:v>0.50700000000000001</c:v>
                </c:pt>
                <c:pt idx="237">
                  <c:v>0.50700000000000001</c:v>
                </c:pt>
                <c:pt idx="238">
                  <c:v>0.42799999999999999</c:v>
                </c:pt>
                <c:pt idx="239">
                  <c:v>0.42799999999999999</c:v>
                </c:pt>
                <c:pt idx="240">
                  <c:v>0.42799999999999999</c:v>
                </c:pt>
                <c:pt idx="241">
                  <c:v>0.42799999999999999</c:v>
                </c:pt>
                <c:pt idx="242">
                  <c:v>0.42799999999999999</c:v>
                </c:pt>
                <c:pt idx="243">
                  <c:v>0.42799999999999999</c:v>
                </c:pt>
                <c:pt idx="244">
                  <c:v>0.43099999999999999</c:v>
                </c:pt>
                <c:pt idx="245">
                  <c:v>0.43099999999999999</c:v>
                </c:pt>
                <c:pt idx="246">
                  <c:v>0.43099999999999999</c:v>
                </c:pt>
                <c:pt idx="247">
                  <c:v>0.43099999999999999</c:v>
                </c:pt>
                <c:pt idx="248">
                  <c:v>0.43099999999999999</c:v>
                </c:pt>
                <c:pt idx="249">
                  <c:v>0.43099999999999999</c:v>
                </c:pt>
                <c:pt idx="250">
                  <c:v>0.43099999999999999</c:v>
                </c:pt>
                <c:pt idx="251">
                  <c:v>0.43099999999999999</c:v>
                </c:pt>
                <c:pt idx="252">
                  <c:v>0.43099999999999999</c:v>
                </c:pt>
                <c:pt idx="253">
                  <c:v>0.43099999999999999</c:v>
                </c:pt>
                <c:pt idx="254">
                  <c:v>0.39200000000000002</c:v>
                </c:pt>
                <c:pt idx="255">
                  <c:v>0.39200000000000002</c:v>
                </c:pt>
                <c:pt idx="256">
                  <c:v>0.39400000000000002</c:v>
                </c:pt>
                <c:pt idx="257">
                  <c:v>0.64700000000000002</c:v>
                </c:pt>
                <c:pt idx="258">
                  <c:v>0.64700000000000002</c:v>
                </c:pt>
                <c:pt idx="259">
                  <c:v>0.64700000000000002</c:v>
                </c:pt>
                <c:pt idx="260">
                  <c:v>0.64700000000000002</c:v>
                </c:pt>
                <c:pt idx="261">
                  <c:v>0.64700000000000002</c:v>
                </c:pt>
                <c:pt idx="262">
                  <c:v>0.64700000000000002</c:v>
                </c:pt>
                <c:pt idx="263">
                  <c:v>0.64700000000000002</c:v>
                </c:pt>
                <c:pt idx="264">
                  <c:v>0.64700000000000002</c:v>
                </c:pt>
                <c:pt idx="265">
                  <c:v>0.64700000000000002</c:v>
                </c:pt>
                <c:pt idx="266">
                  <c:v>0.64700000000000002</c:v>
                </c:pt>
                <c:pt idx="267">
                  <c:v>0.57499999999999996</c:v>
                </c:pt>
                <c:pt idx="268">
                  <c:v>0.57499999999999996</c:v>
                </c:pt>
                <c:pt idx="269">
                  <c:v>0.46400000000000002</c:v>
                </c:pt>
                <c:pt idx="270">
                  <c:v>0.46400000000000002</c:v>
                </c:pt>
                <c:pt idx="271">
                  <c:v>0.46400000000000002</c:v>
                </c:pt>
                <c:pt idx="272">
                  <c:v>0.46400000000000002</c:v>
                </c:pt>
                <c:pt idx="273">
                  <c:v>0.46400000000000002</c:v>
                </c:pt>
                <c:pt idx="274">
                  <c:v>0.44700000000000001</c:v>
                </c:pt>
                <c:pt idx="275">
                  <c:v>0.44700000000000001</c:v>
                </c:pt>
                <c:pt idx="276">
                  <c:v>0.44700000000000001</c:v>
                </c:pt>
                <c:pt idx="277">
                  <c:v>0.44700000000000001</c:v>
                </c:pt>
                <c:pt idx="278">
                  <c:v>0.44700000000000001</c:v>
                </c:pt>
                <c:pt idx="279">
                  <c:v>0.44290000000000002</c:v>
                </c:pt>
                <c:pt idx="280">
                  <c:v>0.44290000000000002</c:v>
                </c:pt>
                <c:pt idx="281">
                  <c:v>0.44290000000000002</c:v>
                </c:pt>
                <c:pt idx="282">
                  <c:v>0.44290000000000002</c:v>
                </c:pt>
                <c:pt idx="283">
                  <c:v>0.40100000000000002</c:v>
                </c:pt>
                <c:pt idx="284">
                  <c:v>0.4</c:v>
                </c:pt>
                <c:pt idx="285">
                  <c:v>0.38900000000000001</c:v>
                </c:pt>
                <c:pt idx="286">
                  <c:v>0.38500000000000001</c:v>
                </c:pt>
                <c:pt idx="287">
                  <c:v>0.40500000000000003</c:v>
                </c:pt>
                <c:pt idx="288">
                  <c:v>0.40500000000000003</c:v>
                </c:pt>
                <c:pt idx="289">
                  <c:v>0.40500000000000003</c:v>
                </c:pt>
                <c:pt idx="290">
                  <c:v>0.41099999999999998</c:v>
                </c:pt>
                <c:pt idx="291">
                  <c:v>0.41099999999999998</c:v>
                </c:pt>
                <c:pt idx="292">
                  <c:v>0.41099999999999998</c:v>
                </c:pt>
                <c:pt idx="293">
                  <c:v>0.437</c:v>
                </c:pt>
                <c:pt idx="294">
                  <c:v>0.437</c:v>
                </c:pt>
                <c:pt idx="295">
                  <c:v>0.437</c:v>
                </c:pt>
                <c:pt idx="296">
                  <c:v>0.437</c:v>
                </c:pt>
                <c:pt idx="297">
                  <c:v>0.437</c:v>
                </c:pt>
                <c:pt idx="298">
                  <c:v>0.4</c:v>
                </c:pt>
                <c:pt idx="299">
                  <c:v>0.4</c:v>
                </c:pt>
                <c:pt idx="300">
                  <c:v>0.4</c:v>
                </c:pt>
                <c:pt idx="301">
                  <c:v>0.433</c:v>
                </c:pt>
                <c:pt idx="302">
                  <c:v>0.433</c:v>
                </c:pt>
                <c:pt idx="303">
                  <c:v>0.433</c:v>
                </c:pt>
                <c:pt idx="304">
                  <c:v>0.47199999999999998</c:v>
                </c:pt>
                <c:pt idx="305">
                  <c:v>0.47199999999999998</c:v>
                </c:pt>
                <c:pt idx="306">
                  <c:v>0.47199999999999998</c:v>
                </c:pt>
                <c:pt idx="307">
                  <c:v>0.47199999999999998</c:v>
                </c:pt>
                <c:pt idx="308">
                  <c:v>0.54400000000000004</c:v>
                </c:pt>
                <c:pt idx="309">
                  <c:v>0.54400000000000004</c:v>
                </c:pt>
                <c:pt idx="310">
                  <c:v>0.54400000000000004</c:v>
                </c:pt>
                <c:pt idx="311">
                  <c:v>0.54400000000000004</c:v>
                </c:pt>
                <c:pt idx="312">
                  <c:v>0.54400000000000004</c:v>
                </c:pt>
                <c:pt idx="313">
                  <c:v>0.54400000000000004</c:v>
                </c:pt>
                <c:pt idx="314">
                  <c:v>0.54400000000000004</c:v>
                </c:pt>
                <c:pt idx="315">
                  <c:v>0.54400000000000004</c:v>
                </c:pt>
                <c:pt idx="316">
                  <c:v>0.54400000000000004</c:v>
                </c:pt>
                <c:pt idx="317">
                  <c:v>0.54400000000000004</c:v>
                </c:pt>
                <c:pt idx="318">
                  <c:v>0.54400000000000004</c:v>
                </c:pt>
                <c:pt idx="319">
                  <c:v>0.54400000000000004</c:v>
                </c:pt>
                <c:pt idx="320">
                  <c:v>0.49299999999999999</c:v>
                </c:pt>
                <c:pt idx="321">
                  <c:v>0.49299999999999999</c:v>
                </c:pt>
                <c:pt idx="322">
                  <c:v>0.49299999999999999</c:v>
                </c:pt>
                <c:pt idx="323">
                  <c:v>0.49299999999999999</c:v>
                </c:pt>
                <c:pt idx="324">
                  <c:v>0.49299999999999999</c:v>
                </c:pt>
                <c:pt idx="325">
                  <c:v>0.49299999999999999</c:v>
                </c:pt>
                <c:pt idx="326">
                  <c:v>0.49299999999999999</c:v>
                </c:pt>
                <c:pt idx="327">
                  <c:v>0.49299999999999999</c:v>
                </c:pt>
                <c:pt idx="328">
                  <c:v>0.46</c:v>
                </c:pt>
                <c:pt idx="329">
                  <c:v>0.46</c:v>
                </c:pt>
                <c:pt idx="330">
                  <c:v>0.46</c:v>
                </c:pt>
                <c:pt idx="331">
                  <c:v>0.43790000000000001</c:v>
                </c:pt>
                <c:pt idx="332">
                  <c:v>0.43790000000000001</c:v>
                </c:pt>
                <c:pt idx="333">
                  <c:v>0.51500000000000001</c:v>
                </c:pt>
                <c:pt idx="334">
                  <c:v>0.51500000000000001</c:v>
                </c:pt>
                <c:pt idx="335">
                  <c:v>0.51500000000000001</c:v>
                </c:pt>
                <c:pt idx="336">
                  <c:v>0.51500000000000001</c:v>
                </c:pt>
                <c:pt idx="337">
                  <c:v>0.51500000000000001</c:v>
                </c:pt>
                <c:pt idx="338">
                  <c:v>0.51500000000000001</c:v>
                </c:pt>
                <c:pt idx="339">
                  <c:v>0.51500000000000001</c:v>
                </c:pt>
                <c:pt idx="340">
                  <c:v>0.51500000000000001</c:v>
                </c:pt>
                <c:pt idx="341">
                  <c:v>0.442</c:v>
                </c:pt>
                <c:pt idx="342">
                  <c:v>0.51800000000000002</c:v>
                </c:pt>
                <c:pt idx="343">
                  <c:v>0.48399999999999999</c:v>
                </c:pt>
                <c:pt idx="344">
                  <c:v>0.48399999999999999</c:v>
                </c:pt>
                <c:pt idx="345">
                  <c:v>0.442</c:v>
                </c:pt>
                <c:pt idx="346">
                  <c:v>0.442</c:v>
                </c:pt>
                <c:pt idx="347">
                  <c:v>0.42899999999999999</c:v>
                </c:pt>
                <c:pt idx="348">
                  <c:v>0.435</c:v>
                </c:pt>
                <c:pt idx="349">
                  <c:v>0.42899999999999999</c:v>
                </c:pt>
                <c:pt idx="350">
                  <c:v>0.42899999999999999</c:v>
                </c:pt>
                <c:pt idx="351">
                  <c:v>0.41099999999999998</c:v>
                </c:pt>
                <c:pt idx="352">
                  <c:v>0.41099999999999998</c:v>
                </c:pt>
                <c:pt idx="353">
                  <c:v>0.41</c:v>
                </c:pt>
                <c:pt idx="354">
                  <c:v>0.41299999999999998</c:v>
                </c:pt>
                <c:pt idx="355">
                  <c:v>0.41299999999999998</c:v>
                </c:pt>
                <c:pt idx="356">
                  <c:v>0.77</c:v>
                </c:pt>
                <c:pt idx="357">
                  <c:v>0.77</c:v>
                </c:pt>
                <c:pt idx="358">
                  <c:v>0.77</c:v>
                </c:pt>
                <c:pt idx="359">
                  <c:v>0.77</c:v>
                </c:pt>
                <c:pt idx="360">
                  <c:v>0.77</c:v>
                </c:pt>
                <c:pt idx="361">
                  <c:v>0.77</c:v>
                </c:pt>
                <c:pt idx="362">
                  <c:v>0.77</c:v>
                </c:pt>
                <c:pt idx="363">
                  <c:v>0.77</c:v>
                </c:pt>
                <c:pt idx="364">
                  <c:v>0.71799999999999997</c:v>
                </c:pt>
                <c:pt idx="365">
                  <c:v>0.71799999999999997</c:v>
                </c:pt>
                <c:pt idx="366">
                  <c:v>0.71799999999999997</c:v>
                </c:pt>
                <c:pt idx="367">
                  <c:v>0.63100000000000001</c:v>
                </c:pt>
                <c:pt idx="368">
                  <c:v>0.63100000000000001</c:v>
                </c:pt>
                <c:pt idx="369">
                  <c:v>0.63100000000000001</c:v>
                </c:pt>
                <c:pt idx="370">
                  <c:v>0.63100000000000001</c:v>
                </c:pt>
                <c:pt idx="371">
                  <c:v>0.63100000000000001</c:v>
                </c:pt>
                <c:pt idx="372">
                  <c:v>0.66800000000000004</c:v>
                </c:pt>
                <c:pt idx="373">
                  <c:v>0.66800000000000004</c:v>
                </c:pt>
                <c:pt idx="374">
                  <c:v>0.66800000000000004</c:v>
                </c:pt>
                <c:pt idx="375">
                  <c:v>0.67100000000000004</c:v>
                </c:pt>
                <c:pt idx="376">
                  <c:v>0.67100000000000004</c:v>
                </c:pt>
                <c:pt idx="377">
                  <c:v>0.67100000000000004</c:v>
                </c:pt>
                <c:pt idx="378">
                  <c:v>0.67100000000000004</c:v>
                </c:pt>
                <c:pt idx="379">
                  <c:v>0.67100000000000004</c:v>
                </c:pt>
                <c:pt idx="380">
                  <c:v>0.67100000000000004</c:v>
                </c:pt>
                <c:pt idx="381">
                  <c:v>0.67100000000000004</c:v>
                </c:pt>
                <c:pt idx="382">
                  <c:v>0.7</c:v>
                </c:pt>
                <c:pt idx="383">
                  <c:v>0.7</c:v>
                </c:pt>
                <c:pt idx="384">
                  <c:v>0.7</c:v>
                </c:pt>
                <c:pt idx="385">
                  <c:v>0.7</c:v>
                </c:pt>
                <c:pt idx="386">
                  <c:v>0.7</c:v>
                </c:pt>
                <c:pt idx="387">
                  <c:v>0.7</c:v>
                </c:pt>
                <c:pt idx="388">
                  <c:v>0.7</c:v>
                </c:pt>
                <c:pt idx="389">
                  <c:v>0.7</c:v>
                </c:pt>
                <c:pt idx="390">
                  <c:v>0.7</c:v>
                </c:pt>
                <c:pt idx="391">
                  <c:v>0.7</c:v>
                </c:pt>
                <c:pt idx="392">
                  <c:v>0.7</c:v>
                </c:pt>
                <c:pt idx="393">
                  <c:v>0.69299999999999995</c:v>
                </c:pt>
                <c:pt idx="394">
                  <c:v>0.69299999999999995</c:v>
                </c:pt>
                <c:pt idx="395">
                  <c:v>0.69299999999999995</c:v>
                </c:pt>
                <c:pt idx="396">
                  <c:v>0.69299999999999995</c:v>
                </c:pt>
                <c:pt idx="397">
                  <c:v>0.69299999999999995</c:v>
                </c:pt>
                <c:pt idx="398">
                  <c:v>0.69299999999999995</c:v>
                </c:pt>
                <c:pt idx="399">
                  <c:v>0.69299999999999995</c:v>
                </c:pt>
                <c:pt idx="400">
                  <c:v>0.69299999999999995</c:v>
                </c:pt>
                <c:pt idx="401">
                  <c:v>0.69299999999999995</c:v>
                </c:pt>
                <c:pt idx="402">
                  <c:v>0.69299999999999995</c:v>
                </c:pt>
                <c:pt idx="403">
                  <c:v>0.69299999999999995</c:v>
                </c:pt>
                <c:pt idx="404">
                  <c:v>0.69299999999999995</c:v>
                </c:pt>
                <c:pt idx="405">
                  <c:v>0.69299999999999995</c:v>
                </c:pt>
                <c:pt idx="406">
                  <c:v>0.65900000000000003</c:v>
                </c:pt>
                <c:pt idx="407">
                  <c:v>0.65900000000000003</c:v>
                </c:pt>
                <c:pt idx="408">
                  <c:v>0.59699999999999998</c:v>
                </c:pt>
                <c:pt idx="409">
                  <c:v>0.59699999999999998</c:v>
                </c:pt>
                <c:pt idx="410">
                  <c:v>0.59699999999999998</c:v>
                </c:pt>
                <c:pt idx="411">
                  <c:v>0.59699999999999998</c:v>
                </c:pt>
                <c:pt idx="412">
                  <c:v>0.59699999999999998</c:v>
                </c:pt>
                <c:pt idx="413">
                  <c:v>0.59699999999999998</c:v>
                </c:pt>
                <c:pt idx="414">
                  <c:v>0.69299999999999995</c:v>
                </c:pt>
                <c:pt idx="415">
                  <c:v>0.67900000000000005</c:v>
                </c:pt>
                <c:pt idx="416">
                  <c:v>0.67900000000000005</c:v>
                </c:pt>
                <c:pt idx="417">
                  <c:v>0.67900000000000005</c:v>
                </c:pt>
                <c:pt idx="418">
                  <c:v>0.67900000000000005</c:v>
                </c:pt>
                <c:pt idx="419">
                  <c:v>0.71799999999999997</c:v>
                </c:pt>
                <c:pt idx="420">
                  <c:v>0.71799999999999997</c:v>
                </c:pt>
                <c:pt idx="421">
                  <c:v>0.71799999999999997</c:v>
                </c:pt>
                <c:pt idx="422">
                  <c:v>0.61399999999999999</c:v>
                </c:pt>
                <c:pt idx="423">
                  <c:v>0.61399999999999999</c:v>
                </c:pt>
                <c:pt idx="424">
                  <c:v>0.58399999999999996</c:v>
                </c:pt>
                <c:pt idx="425">
                  <c:v>0.67900000000000005</c:v>
                </c:pt>
                <c:pt idx="426">
                  <c:v>0.58399999999999996</c:v>
                </c:pt>
                <c:pt idx="427">
                  <c:v>0.67900000000000005</c:v>
                </c:pt>
                <c:pt idx="428">
                  <c:v>0.67900000000000005</c:v>
                </c:pt>
                <c:pt idx="429">
                  <c:v>0.67900000000000005</c:v>
                </c:pt>
                <c:pt idx="430">
                  <c:v>0.58399999999999996</c:v>
                </c:pt>
                <c:pt idx="431">
                  <c:v>0.58399999999999996</c:v>
                </c:pt>
                <c:pt idx="432">
                  <c:v>0.58399999999999996</c:v>
                </c:pt>
                <c:pt idx="433">
                  <c:v>0.71299999999999997</c:v>
                </c:pt>
                <c:pt idx="434">
                  <c:v>0.71299999999999997</c:v>
                </c:pt>
                <c:pt idx="435">
                  <c:v>0.74</c:v>
                </c:pt>
                <c:pt idx="436">
                  <c:v>0.74</c:v>
                </c:pt>
                <c:pt idx="437">
                  <c:v>0.74</c:v>
                </c:pt>
                <c:pt idx="438">
                  <c:v>0.74</c:v>
                </c:pt>
                <c:pt idx="439">
                  <c:v>0.74</c:v>
                </c:pt>
                <c:pt idx="440">
                  <c:v>0.74</c:v>
                </c:pt>
                <c:pt idx="441">
                  <c:v>0.74</c:v>
                </c:pt>
                <c:pt idx="442">
                  <c:v>0.74</c:v>
                </c:pt>
                <c:pt idx="443">
                  <c:v>0.74</c:v>
                </c:pt>
                <c:pt idx="444">
                  <c:v>0.74</c:v>
                </c:pt>
                <c:pt idx="445">
                  <c:v>0.74</c:v>
                </c:pt>
                <c:pt idx="446">
                  <c:v>0.74</c:v>
                </c:pt>
                <c:pt idx="447">
                  <c:v>0.74</c:v>
                </c:pt>
                <c:pt idx="448">
                  <c:v>0.71299999999999997</c:v>
                </c:pt>
                <c:pt idx="449">
                  <c:v>0.71299999999999997</c:v>
                </c:pt>
                <c:pt idx="450">
                  <c:v>0.71299999999999997</c:v>
                </c:pt>
                <c:pt idx="451">
                  <c:v>0.71299999999999997</c:v>
                </c:pt>
                <c:pt idx="452">
                  <c:v>0.71299999999999997</c:v>
                </c:pt>
                <c:pt idx="453">
                  <c:v>0.71299999999999997</c:v>
                </c:pt>
                <c:pt idx="454">
                  <c:v>0.71299999999999997</c:v>
                </c:pt>
                <c:pt idx="455">
                  <c:v>0.71299999999999997</c:v>
                </c:pt>
                <c:pt idx="456">
                  <c:v>0.71299999999999997</c:v>
                </c:pt>
                <c:pt idx="457">
                  <c:v>0.71299999999999997</c:v>
                </c:pt>
                <c:pt idx="458">
                  <c:v>0.71299999999999997</c:v>
                </c:pt>
                <c:pt idx="459">
                  <c:v>0.71299999999999997</c:v>
                </c:pt>
                <c:pt idx="460">
                  <c:v>0.71299999999999997</c:v>
                </c:pt>
                <c:pt idx="461">
                  <c:v>0.71299999999999997</c:v>
                </c:pt>
                <c:pt idx="462">
                  <c:v>0.71299999999999997</c:v>
                </c:pt>
                <c:pt idx="463">
                  <c:v>0.71299999999999997</c:v>
                </c:pt>
                <c:pt idx="464">
                  <c:v>0.65500000000000003</c:v>
                </c:pt>
                <c:pt idx="465">
                  <c:v>0.65500000000000003</c:v>
                </c:pt>
                <c:pt idx="466">
                  <c:v>0.65500000000000003</c:v>
                </c:pt>
                <c:pt idx="467">
                  <c:v>0.58399999999999996</c:v>
                </c:pt>
                <c:pt idx="468">
                  <c:v>0.57999999999999996</c:v>
                </c:pt>
                <c:pt idx="469">
                  <c:v>0.57999999999999996</c:v>
                </c:pt>
                <c:pt idx="470">
                  <c:v>0.57999999999999996</c:v>
                </c:pt>
                <c:pt idx="471">
                  <c:v>0.53200000000000003</c:v>
                </c:pt>
                <c:pt idx="472">
                  <c:v>0.57999999999999996</c:v>
                </c:pt>
                <c:pt idx="473">
                  <c:v>0.61399999999999999</c:v>
                </c:pt>
                <c:pt idx="474">
                  <c:v>0.58399999999999996</c:v>
                </c:pt>
                <c:pt idx="475">
                  <c:v>0.58399999999999996</c:v>
                </c:pt>
                <c:pt idx="476">
                  <c:v>0.61399999999999999</c:v>
                </c:pt>
                <c:pt idx="477">
                  <c:v>0.61399999999999999</c:v>
                </c:pt>
                <c:pt idx="478">
                  <c:v>0.61399999999999999</c:v>
                </c:pt>
                <c:pt idx="479">
                  <c:v>0.61399999999999999</c:v>
                </c:pt>
                <c:pt idx="480">
                  <c:v>0.53200000000000003</c:v>
                </c:pt>
                <c:pt idx="481">
                  <c:v>0.53200000000000003</c:v>
                </c:pt>
                <c:pt idx="482">
                  <c:v>0.53200000000000003</c:v>
                </c:pt>
                <c:pt idx="483">
                  <c:v>0.53200000000000003</c:v>
                </c:pt>
                <c:pt idx="484">
                  <c:v>0.58299999999999996</c:v>
                </c:pt>
                <c:pt idx="485">
                  <c:v>0.58299999999999996</c:v>
                </c:pt>
                <c:pt idx="486">
                  <c:v>0.58299999999999996</c:v>
                </c:pt>
                <c:pt idx="487">
                  <c:v>0.58299999999999996</c:v>
                </c:pt>
                <c:pt idx="488">
                  <c:v>0.60899999999999999</c:v>
                </c:pt>
                <c:pt idx="489">
                  <c:v>0.60899999999999999</c:v>
                </c:pt>
                <c:pt idx="490">
                  <c:v>0.60899999999999999</c:v>
                </c:pt>
                <c:pt idx="491">
                  <c:v>0.60899999999999999</c:v>
                </c:pt>
                <c:pt idx="492">
                  <c:v>0.60899999999999999</c:v>
                </c:pt>
                <c:pt idx="493">
                  <c:v>0.58499999999999996</c:v>
                </c:pt>
                <c:pt idx="494">
                  <c:v>0.58499999999999996</c:v>
                </c:pt>
                <c:pt idx="495">
                  <c:v>0.58499999999999996</c:v>
                </c:pt>
                <c:pt idx="496">
                  <c:v>0.58499999999999996</c:v>
                </c:pt>
                <c:pt idx="497">
                  <c:v>0.58499999999999996</c:v>
                </c:pt>
                <c:pt idx="498">
                  <c:v>0.58499999999999996</c:v>
                </c:pt>
                <c:pt idx="499">
                  <c:v>0.58499999999999996</c:v>
                </c:pt>
                <c:pt idx="500">
                  <c:v>0.58499999999999996</c:v>
                </c:pt>
                <c:pt idx="501">
                  <c:v>0.57299999999999995</c:v>
                </c:pt>
                <c:pt idx="502">
                  <c:v>0.57299999999999995</c:v>
                </c:pt>
                <c:pt idx="503">
                  <c:v>0.57299999999999995</c:v>
                </c:pt>
                <c:pt idx="504">
                  <c:v>0.57299999999999995</c:v>
                </c:pt>
                <c:pt idx="505">
                  <c:v>0.57299999999999995</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D095-4633-8693-2305B0BD1165}"/>
            </c:ext>
          </c:extLst>
        </c:ser>
        <c:dLbls>
          <c:showLegendKey val="0"/>
          <c:showVal val="0"/>
          <c:showCatName val="0"/>
          <c:showSerName val="0"/>
          <c:showPercent val="0"/>
          <c:showBubbleSize val="0"/>
        </c:dLbls>
        <c:axId val="407112256"/>
        <c:axId val="407124736"/>
      </c:scatterChart>
      <c:valAx>
        <c:axId val="407112256"/>
        <c:scaling>
          <c:orientation val="minMax"/>
        </c:scaling>
        <c:delete val="0"/>
        <c:axPos val="b"/>
        <c:title>
          <c:tx>
            <c:rich>
              <a:bodyPr/>
              <a:lstStyle/>
              <a:p>
                <a:pPr>
                  <a:defRPr/>
                </a:pPr>
                <a:r>
                  <a:rPr lang="en-IN"/>
                  <a:t>NOX</a:t>
                </a:r>
              </a:p>
            </c:rich>
          </c:tx>
          <c:overlay val="0"/>
        </c:title>
        <c:numFmt formatCode="General" sourceLinked="1"/>
        <c:majorTickMark val="out"/>
        <c:minorTickMark val="none"/>
        <c:tickLblPos val="nextTo"/>
        <c:crossAx val="407124736"/>
        <c:crosses val="autoZero"/>
        <c:crossBetween val="midCat"/>
      </c:valAx>
      <c:valAx>
        <c:axId val="407124736"/>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12256"/>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GE  Residual Plot</a:t>
            </a:r>
          </a:p>
        </c:rich>
      </c:tx>
      <c:overlay val="0"/>
    </c:title>
    <c:autoTitleDeleted val="0"/>
    <c:plotArea>
      <c:layout/>
      <c:scatterChart>
        <c:scatterStyle val="lineMarker"/>
        <c:varyColors val="0"/>
        <c:ser>
          <c:idx val="0"/>
          <c:order val="0"/>
          <c:spPr>
            <a:ln w="19050">
              <a:noFill/>
            </a:ln>
          </c:spPr>
          <c:xVal>
            <c:numRef>
              <c:f>'FULL TABLE REGRESSION'!$B$2:$B$507</c:f>
              <c:numCache>
                <c:formatCode>General</c:formatCode>
                <c:ptCount val="506"/>
                <c:pt idx="0">
                  <c:v>65.2</c:v>
                </c:pt>
                <c:pt idx="1">
                  <c:v>78.900000000000006</c:v>
                </c:pt>
                <c:pt idx="2">
                  <c:v>61.1</c:v>
                </c:pt>
                <c:pt idx="3">
                  <c:v>45.8</c:v>
                </c:pt>
                <c:pt idx="4">
                  <c:v>54.2</c:v>
                </c:pt>
                <c:pt idx="5">
                  <c:v>58.7</c:v>
                </c:pt>
                <c:pt idx="6">
                  <c:v>66.599999999999994</c:v>
                </c:pt>
                <c:pt idx="7">
                  <c:v>96.1</c:v>
                </c:pt>
                <c:pt idx="8">
                  <c:v>100</c:v>
                </c:pt>
                <c:pt idx="9">
                  <c:v>85.9</c:v>
                </c:pt>
                <c:pt idx="10">
                  <c:v>94.3</c:v>
                </c:pt>
                <c:pt idx="11">
                  <c:v>82.9</c:v>
                </c:pt>
                <c:pt idx="12">
                  <c:v>39</c:v>
                </c:pt>
                <c:pt idx="13">
                  <c:v>61.8</c:v>
                </c:pt>
                <c:pt idx="14">
                  <c:v>84.5</c:v>
                </c:pt>
                <c:pt idx="15">
                  <c:v>56.5</c:v>
                </c:pt>
                <c:pt idx="16">
                  <c:v>29.3</c:v>
                </c:pt>
                <c:pt idx="17">
                  <c:v>81.7</c:v>
                </c:pt>
                <c:pt idx="18">
                  <c:v>36.6</c:v>
                </c:pt>
                <c:pt idx="19">
                  <c:v>69.5</c:v>
                </c:pt>
                <c:pt idx="20">
                  <c:v>98.1</c:v>
                </c:pt>
                <c:pt idx="21">
                  <c:v>89.2</c:v>
                </c:pt>
                <c:pt idx="22">
                  <c:v>91.7</c:v>
                </c:pt>
                <c:pt idx="23">
                  <c:v>100</c:v>
                </c:pt>
                <c:pt idx="24">
                  <c:v>94.1</c:v>
                </c:pt>
                <c:pt idx="25">
                  <c:v>85.7</c:v>
                </c:pt>
                <c:pt idx="26">
                  <c:v>90.3</c:v>
                </c:pt>
                <c:pt idx="27">
                  <c:v>88.8</c:v>
                </c:pt>
                <c:pt idx="28">
                  <c:v>94.4</c:v>
                </c:pt>
                <c:pt idx="29">
                  <c:v>87.3</c:v>
                </c:pt>
                <c:pt idx="30">
                  <c:v>94.1</c:v>
                </c:pt>
                <c:pt idx="31">
                  <c:v>100</c:v>
                </c:pt>
                <c:pt idx="32">
                  <c:v>82</c:v>
                </c:pt>
                <c:pt idx="33">
                  <c:v>95</c:v>
                </c:pt>
                <c:pt idx="34">
                  <c:v>96.9</c:v>
                </c:pt>
                <c:pt idx="35">
                  <c:v>68.2</c:v>
                </c:pt>
                <c:pt idx="36">
                  <c:v>61.4</c:v>
                </c:pt>
                <c:pt idx="37">
                  <c:v>41.5</c:v>
                </c:pt>
                <c:pt idx="38">
                  <c:v>30.2</c:v>
                </c:pt>
                <c:pt idx="39">
                  <c:v>21.8</c:v>
                </c:pt>
                <c:pt idx="40">
                  <c:v>15.8</c:v>
                </c:pt>
                <c:pt idx="41">
                  <c:v>2.9</c:v>
                </c:pt>
                <c:pt idx="42">
                  <c:v>6.6</c:v>
                </c:pt>
                <c:pt idx="43">
                  <c:v>6.5</c:v>
                </c:pt>
                <c:pt idx="44">
                  <c:v>40</c:v>
                </c:pt>
                <c:pt idx="45">
                  <c:v>33.799999999999997</c:v>
                </c:pt>
                <c:pt idx="46">
                  <c:v>33.299999999999997</c:v>
                </c:pt>
                <c:pt idx="47">
                  <c:v>85.5</c:v>
                </c:pt>
                <c:pt idx="48">
                  <c:v>95.3</c:v>
                </c:pt>
                <c:pt idx="49">
                  <c:v>62</c:v>
                </c:pt>
                <c:pt idx="50">
                  <c:v>45.7</c:v>
                </c:pt>
                <c:pt idx="51">
                  <c:v>63</c:v>
                </c:pt>
                <c:pt idx="52">
                  <c:v>21.1</c:v>
                </c:pt>
                <c:pt idx="53">
                  <c:v>21.4</c:v>
                </c:pt>
                <c:pt idx="54">
                  <c:v>47.6</c:v>
                </c:pt>
                <c:pt idx="55">
                  <c:v>21.9</c:v>
                </c:pt>
                <c:pt idx="56">
                  <c:v>35.700000000000003</c:v>
                </c:pt>
                <c:pt idx="57">
                  <c:v>40.5</c:v>
                </c:pt>
                <c:pt idx="58">
                  <c:v>29.2</c:v>
                </c:pt>
                <c:pt idx="59">
                  <c:v>47.2</c:v>
                </c:pt>
                <c:pt idx="60">
                  <c:v>66.2</c:v>
                </c:pt>
                <c:pt idx="61">
                  <c:v>93.4</c:v>
                </c:pt>
                <c:pt idx="62">
                  <c:v>67.8</c:v>
                </c:pt>
                <c:pt idx="63">
                  <c:v>43.4</c:v>
                </c:pt>
                <c:pt idx="64">
                  <c:v>59.5</c:v>
                </c:pt>
                <c:pt idx="65">
                  <c:v>17.8</c:v>
                </c:pt>
                <c:pt idx="66">
                  <c:v>31.1</c:v>
                </c:pt>
                <c:pt idx="67">
                  <c:v>21.4</c:v>
                </c:pt>
                <c:pt idx="68">
                  <c:v>36.799999999999997</c:v>
                </c:pt>
                <c:pt idx="69">
                  <c:v>33</c:v>
                </c:pt>
                <c:pt idx="70">
                  <c:v>6.6</c:v>
                </c:pt>
                <c:pt idx="71">
                  <c:v>17.5</c:v>
                </c:pt>
                <c:pt idx="72">
                  <c:v>7.8</c:v>
                </c:pt>
                <c:pt idx="73">
                  <c:v>6.2</c:v>
                </c:pt>
                <c:pt idx="74">
                  <c:v>6</c:v>
                </c:pt>
                <c:pt idx="75">
                  <c:v>45</c:v>
                </c:pt>
                <c:pt idx="76">
                  <c:v>74.5</c:v>
                </c:pt>
                <c:pt idx="77">
                  <c:v>45.8</c:v>
                </c:pt>
                <c:pt idx="78">
                  <c:v>53.7</c:v>
                </c:pt>
                <c:pt idx="79">
                  <c:v>36.6</c:v>
                </c:pt>
                <c:pt idx="80">
                  <c:v>33.5</c:v>
                </c:pt>
                <c:pt idx="81">
                  <c:v>70.400000000000006</c:v>
                </c:pt>
                <c:pt idx="82">
                  <c:v>32.200000000000003</c:v>
                </c:pt>
                <c:pt idx="83">
                  <c:v>46.7</c:v>
                </c:pt>
                <c:pt idx="84">
                  <c:v>48</c:v>
                </c:pt>
                <c:pt idx="85">
                  <c:v>56.1</c:v>
                </c:pt>
                <c:pt idx="86">
                  <c:v>45.1</c:v>
                </c:pt>
                <c:pt idx="87">
                  <c:v>56.8</c:v>
                </c:pt>
                <c:pt idx="88">
                  <c:v>86.3</c:v>
                </c:pt>
                <c:pt idx="89">
                  <c:v>63.1</c:v>
                </c:pt>
                <c:pt idx="90">
                  <c:v>66.099999999999994</c:v>
                </c:pt>
                <c:pt idx="91">
                  <c:v>73.900000000000006</c:v>
                </c:pt>
                <c:pt idx="92">
                  <c:v>53.6</c:v>
                </c:pt>
                <c:pt idx="93">
                  <c:v>28.9</c:v>
                </c:pt>
                <c:pt idx="94">
                  <c:v>77.3</c:v>
                </c:pt>
                <c:pt idx="95">
                  <c:v>57.8</c:v>
                </c:pt>
                <c:pt idx="96">
                  <c:v>69.599999999999994</c:v>
                </c:pt>
                <c:pt idx="97">
                  <c:v>76</c:v>
                </c:pt>
                <c:pt idx="98">
                  <c:v>36.9</c:v>
                </c:pt>
                <c:pt idx="99">
                  <c:v>62.5</c:v>
                </c:pt>
                <c:pt idx="100">
                  <c:v>79.900000000000006</c:v>
                </c:pt>
                <c:pt idx="101">
                  <c:v>71.3</c:v>
                </c:pt>
                <c:pt idx="102">
                  <c:v>85.4</c:v>
                </c:pt>
                <c:pt idx="103">
                  <c:v>87.4</c:v>
                </c:pt>
                <c:pt idx="104">
                  <c:v>90</c:v>
                </c:pt>
                <c:pt idx="105">
                  <c:v>96.7</c:v>
                </c:pt>
                <c:pt idx="106">
                  <c:v>91.9</c:v>
                </c:pt>
                <c:pt idx="107">
                  <c:v>85.2</c:v>
                </c:pt>
                <c:pt idx="108">
                  <c:v>97.1</c:v>
                </c:pt>
                <c:pt idx="109">
                  <c:v>91.2</c:v>
                </c:pt>
                <c:pt idx="110">
                  <c:v>54.4</c:v>
                </c:pt>
                <c:pt idx="111">
                  <c:v>81.599999999999994</c:v>
                </c:pt>
                <c:pt idx="112">
                  <c:v>92.9</c:v>
                </c:pt>
                <c:pt idx="113">
                  <c:v>95.4</c:v>
                </c:pt>
                <c:pt idx="114">
                  <c:v>84.2</c:v>
                </c:pt>
                <c:pt idx="115">
                  <c:v>88.2</c:v>
                </c:pt>
                <c:pt idx="116">
                  <c:v>72.5</c:v>
                </c:pt>
                <c:pt idx="117">
                  <c:v>82.6</c:v>
                </c:pt>
                <c:pt idx="118">
                  <c:v>73.099999999999994</c:v>
                </c:pt>
                <c:pt idx="119">
                  <c:v>65.2</c:v>
                </c:pt>
                <c:pt idx="120">
                  <c:v>69.7</c:v>
                </c:pt>
                <c:pt idx="121">
                  <c:v>84.1</c:v>
                </c:pt>
                <c:pt idx="122">
                  <c:v>92.9</c:v>
                </c:pt>
                <c:pt idx="123">
                  <c:v>97</c:v>
                </c:pt>
                <c:pt idx="124">
                  <c:v>95.8</c:v>
                </c:pt>
                <c:pt idx="125">
                  <c:v>88.4</c:v>
                </c:pt>
                <c:pt idx="126">
                  <c:v>95.6</c:v>
                </c:pt>
                <c:pt idx="127">
                  <c:v>96</c:v>
                </c:pt>
                <c:pt idx="128">
                  <c:v>98.8</c:v>
                </c:pt>
                <c:pt idx="129">
                  <c:v>94.7</c:v>
                </c:pt>
                <c:pt idx="130">
                  <c:v>98.9</c:v>
                </c:pt>
                <c:pt idx="131">
                  <c:v>97.7</c:v>
                </c:pt>
                <c:pt idx="132">
                  <c:v>97.9</c:v>
                </c:pt>
                <c:pt idx="133">
                  <c:v>95.4</c:v>
                </c:pt>
                <c:pt idx="134">
                  <c:v>98.4</c:v>
                </c:pt>
                <c:pt idx="135">
                  <c:v>98.2</c:v>
                </c:pt>
                <c:pt idx="136">
                  <c:v>93.5</c:v>
                </c:pt>
                <c:pt idx="137">
                  <c:v>98.4</c:v>
                </c:pt>
                <c:pt idx="138">
                  <c:v>98.2</c:v>
                </c:pt>
                <c:pt idx="139">
                  <c:v>97.9</c:v>
                </c:pt>
                <c:pt idx="140">
                  <c:v>93.6</c:v>
                </c:pt>
                <c:pt idx="141">
                  <c:v>100</c:v>
                </c:pt>
                <c:pt idx="142">
                  <c:v>100</c:v>
                </c:pt>
                <c:pt idx="143">
                  <c:v>100</c:v>
                </c:pt>
                <c:pt idx="144">
                  <c:v>97.8</c:v>
                </c:pt>
                <c:pt idx="145">
                  <c:v>100</c:v>
                </c:pt>
                <c:pt idx="146">
                  <c:v>100</c:v>
                </c:pt>
                <c:pt idx="147">
                  <c:v>95.7</c:v>
                </c:pt>
                <c:pt idx="148">
                  <c:v>93.8</c:v>
                </c:pt>
                <c:pt idx="149">
                  <c:v>94.9</c:v>
                </c:pt>
                <c:pt idx="150">
                  <c:v>97.3</c:v>
                </c:pt>
                <c:pt idx="151">
                  <c:v>100</c:v>
                </c:pt>
                <c:pt idx="152">
                  <c:v>88</c:v>
                </c:pt>
                <c:pt idx="153">
                  <c:v>98.5</c:v>
                </c:pt>
                <c:pt idx="154">
                  <c:v>96</c:v>
                </c:pt>
                <c:pt idx="155">
                  <c:v>82.6</c:v>
                </c:pt>
                <c:pt idx="156">
                  <c:v>94</c:v>
                </c:pt>
                <c:pt idx="157">
                  <c:v>97.4</c:v>
                </c:pt>
                <c:pt idx="158">
                  <c:v>100</c:v>
                </c:pt>
                <c:pt idx="159">
                  <c:v>100</c:v>
                </c:pt>
                <c:pt idx="160">
                  <c:v>92.6</c:v>
                </c:pt>
                <c:pt idx="161">
                  <c:v>90.8</c:v>
                </c:pt>
                <c:pt idx="162">
                  <c:v>98.2</c:v>
                </c:pt>
                <c:pt idx="163">
                  <c:v>93.9</c:v>
                </c:pt>
                <c:pt idx="164">
                  <c:v>91.8</c:v>
                </c:pt>
                <c:pt idx="165">
                  <c:v>93</c:v>
                </c:pt>
                <c:pt idx="166">
                  <c:v>96.2</c:v>
                </c:pt>
                <c:pt idx="167">
                  <c:v>79.2</c:v>
                </c:pt>
                <c:pt idx="168">
                  <c:v>96.1</c:v>
                </c:pt>
                <c:pt idx="169">
                  <c:v>95.2</c:v>
                </c:pt>
                <c:pt idx="170">
                  <c:v>94.6</c:v>
                </c:pt>
                <c:pt idx="171">
                  <c:v>97.3</c:v>
                </c:pt>
                <c:pt idx="172">
                  <c:v>88.5</c:v>
                </c:pt>
                <c:pt idx="173">
                  <c:v>84.1</c:v>
                </c:pt>
                <c:pt idx="174">
                  <c:v>68.7</c:v>
                </c:pt>
                <c:pt idx="175">
                  <c:v>33.1</c:v>
                </c:pt>
                <c:pt idx="176">
                  <c:v>47.2</c:v>
                </c:pt>
                <c:pt idx="177">
                  <c:v>73.400000000000006</c:v>
                </c:pt>
                <c:pt idx="178">
                  <c:v>74.400000000000006</c:v>
                </c:pt>
                <c:pt idx="179">
                  <c:v>58.4</c:v>
                </c:pt>
                <c:pt idx="180">
                  <c:v>83.3</c:v>
                </c:pt>
                <c:pt idx="181">
                  <c:v>62.2</c:v>
                </c:pt>
                <c:pt idx="182">
                  <c:v>92.2</c:v>
                </c:pt>
                <c:pt idx="183">
                  <c:v>95.6</c:v>
                </c:pt>
                <c:pt idx="184">
                  <c:v>89.8</c:v>
                </c:pt>
                <c:pt idx="185">
                  <c:v>68.8</c:v>
                </c:pt>
                <c:pt idx="186">
                  <c:v>53.6</c:v>
                </c:pt>
                <c:pt idx="187">
                  <c:v>41.1</c:v>
                </c:pt>
                <c:pt idx="188">
                  <c:v>29.1</c:v>
                </c:pt>
                <c:pt idx="189">
                  <c:v>38.9</c:v>
                </c:pt>
                <c:pt idx="190">
                  <c:v>21.5</c:v>
                </c:pt>
                <c:pt idx="191">
                  <c:v>30.8</c:v>
                </c:pt>
                <c:pt idx="192">
                  <c:v>26.3</c:v>
                </c:pt>
                <c:pt idx="193">
                  <c:v>9.9</c:v>
                </c:pt>
                <c:pt idx="194">
                  <c:v>18.8</c:v>
                </c:pt>
                <c:pt idx="195">
                  <c:v>32</c:v>
                </c:pt>
                <c:pt idx="196">
                  <c:v>34.1</c:v>
                </c:pt>
                <c:pt idx="197">
                  <c:v>36.6</c:v>
                </c:pt>
                <c:pt idx="198">
                  <c:v>38.299999999999997</c:v>
                </c:pt>
                <c:pt idx="199">
                  <c:v>15.3</c:v>
                </c:pt>
                <c:pt idx="200">
                  <c:v>13.9</c:v>
                </c:pt>
                <c:pt idx="201">
                  <c:v>38.4</c:v>
                </c:pt>
                <c:pt idx="202">
                  <c:v>15.7</c:v>
                </c:pt>
                <c:pt idx="203">
                  <c:v>33.200000000000003</c:v>
                </c:pt>
                <c:pt idx="204">
                  <c:v>31.9</c:v>
                </c:pt>
                <c:pt idx="205">
                  <c:v>22.3</c:v>
                </c:pt>
                <c:pt idx="206">
                  <c:v>52.5</c:v>
                </c:pt>
                <c:pt idx="207">
                  <c:v>72.7</c:v>
                </c:pt>
                <c:pt idx="208">
                  <c:v>59.1</c:v>
                </c:pt>
                <c:pt idx="209">
                  <c:v>100</c:v>
                </c:pt>
                <c:pt idx="210">
                  <c:v>92.1</c:v>
                </c:pt>
                <c:pt idx="211">
                  <c:v>88.6</c:v>
                </c:pt>
                <c:pt idx="212">
                  <c:v>53.8</c:v>
                </c:pt>
                <c:pt idx="213">
                  <c:v>32.299999999999997</c:v>
                </c:pt>
                <c:pt idx="214">
                  <c:v>9.8000000000000007</c:v>
                </c:pt>
                <c:pt idx="215">
                  <c:v>42.4</c:v>
                </c:pt>
                <c:pt idx="216">
                  <c:v>56</c:v>
                </c:pt>
                <c:pt idx="217">
                  <c:v>85.1</c:v>
                </c:pt>
                <c:pt idx="218">
                  <c:v>93.8</c:v>
                </c:pt>
                <c:pt idx="219">
                  <c:v>92.4</c:v>
                </c:pt>
                <c:pt idx="220">
                  <c:v>88.5</c:v>
                </c:pt>
                <c:pt idx="221">
                  <c:v>91.3</c:v>
                </c:pt>
                <c:pt idx="222">
                  <c:v>77.7</c:v>
                </c:pt>
                <c:pt idx="223">
                  <c:v>80.8</c:v>
                </c:pt>
                <c:pt idx="224">
                  <c:v>78.3</c:v>
                </c:pt>
                <c:pt idx="225">
                  <c:v>83</c:v>
                </c:pt>
                <c:pt idx="226">
                  <c:v>86.5</c:v>
                </c:pt>
                <c:pt idx="227">
                  <c:v>79.900000000000006</c:v>
                </c:pt>
                <c:pt idx="228">
                  <c:v>17</c:v>
                </c:pt>
                <c:pt idx="229">
                  <c:v>21.4</c:v>
                </c:pt>
                <c:pt idx="230">
                  <c:v>68.099999999999994</c:v>
                </c:pt>
                <c:pt idx="231">
                  <c:v>76.900000000000006</c:v>
                </c:pt>
                <c:pt idx="232">
                  <c:v>73.3</c:v>
                </c:pt>
                <c:pt idx="233">
                  <c:v>70.400000000000006</c:v>
                </c:pt>
                <c:pt idx="234">
                  <c:v>66.5</c:v>
                </c:pt>
                <c:pt idx="235">
                  <c:v>61.5</c:v>
                </c:pt>
                <c:pt idx="236">
                  <c:v>76.5</c:v>
                </c:pt>
                <c:pt idx="237">
                  <c:v>71.599999999999994</c:v>
                </c:pt>
                <c:pt idx="238">
                  <c:v>18.5</c:v>
                </c:pt>
                <c:pt idx="239">
                  <c:v>42.2</c:v>
                </c:pt>
                <c:pt idx="240">
                  <c:v>54.3</c:v>
                </c:pt>
                <c:pt idx="241">
                  <c:v>65.099999999999994</c:v>
                </c:pt>
                <c:pt idx="242">
                  <c:v>52.9</c:v>
                </c:pt>
                <c:pt idx="243">
                  <c:v>7.8</c:v>
                </c:pt>
                <c:pt idx="244">
                  <c:v>76.5</c:v>
                </c:pt>
                <c:pt idx="245">
                  <c:v>70.2</c:v>
                </c:pt>
                <c:pt idx="246">
                  <c:v>34.9</c:v>
                </c:pt>
                <c:pt idx="247">
                  <c:v>79.2</c:v>
                </c:pt>
                <c:pt idx="248">
                  <c:v>49.1</c:v>
                </c:pt>
                <c:pt idx="249">
                  <c:v>17.5</c:v>
                </c:pt>
                <c:pt idx="250">
                  <c:v>13</c:v>
                </c:pt>
                <c:pt idx="251">
                  <c:v>8.9</c:v>
                </c:pt>
                <c:pt idx="252">
                  <c:v>6.8</c:v>
                </c:pt>
                <c:pt idx="253">
                  <c:v>8.4</c:v>
                </c:pt>
                <c:pt idx="254">
                  <c:v>32</c:v>
                </c:pt>
                <c:pt idx="255">
                  <c:v>19.100000000000001</c:v>
                </c:pt>
                <c:pt idx="256">
                  <c:v>34.200000000000003</c:v>
                </c:pt>
                <c:pt idx="257">
                  <c:v>86.9</c:v>
                </c:pt>
                <c:pt idx="258">
                  <c:v>100</c:v>
                </c:pt>
                <c:pt idx="259">
                  <c:v>100</c:v>
                </c:pt>
                <c:pt idx="260">
                  <c:v>81.8</c:v>
                </c:pt>
                <c:pt idx="261">
                  <c:v>89.4</c:v>
                </c:pt>
                <c:pt idx="262">
                  <c:v>91.5</c:v>
                </c:pt>
                <c:pt idx="263">
                  <c:v>94.5</c:v>
                </c:pt>
                <c:pt idx="264">
                  <c:v>91.6</c:v>
                </c:pt>
                <c:pt idx="265">
                  <c:v>62.8</c:v>
                </c:pt>
                <c:pt idx="266">
                  <c:v>84.6</c:v>
                </c:pt>
                <c:pt idx="267">
                  <c:v>67</c:v>
                </c:pt>
                <c:pt idx="268">
                  <c:v>52.6</c:v>
                </c:pt>
                <c:pt idx="269">
                  <c:v>61.5</c:v>
                </c:pt>
                <c:pt idx="270">
                  <c:v>42.1</c:v>
                </c:pt>
                <c:pt idx="271">
                  <c:v>16.3</c:v>
                </c:pt>
                <c:pt idx="272">
                  <c:v>58.7</c:v>
                </c:pt>
                <c:pt idx="273">
                  <c:v>51.8</c:v>
                </c:pt>
                <c:pt idx="274">
                  <c:v>32.9</c:v>
                </c:pt>
                <c:pt idx="275">
                  <c:v>42.8</c:v>
                </c:pt>
                <c:pt idx="276">
                  <c:v>49</c:v>
                </c:pt>
                <c:pt idx="277">
                  <c:v>27.6</c:v>
                </c:pt>
                <c:pt idx="278">
                  <c:v>32.1</c:v>
                </c:pt>
                <c:pt idx="279">
                  <c:v>32.200000000000003</c:v>
                </c:pt>
                <c:pt idx="280">
                  <c:v>64.5</c:v>
                </c:pt>
                <c:pt idx="281">
                  <c:v>37.200000000000003</c:v>
                </c:pt>
                <c:pt idx="282">
                  <c:v>49.7</c:v>
                </c:pt>
                <c:pt idx="283">
                  <c:v>24.8</c:v>
                </c:pt>
                <c:pt idx="284">
                  <c:v>20.8</c:v>
                </c:pt>
                <c:pt idx="285">
                  <c:v>31.9</c:v>
                </c:pt>
                <c:pt idx="286">
                  <c:v>31.5</c:v>
                </c:pt>
                <c:pt idx="287">
                  <c:v>31.3</c:v>
                </c:pt>
                <c:pt idx="288">
                  <c:v>45.6</c:v>
                </c:pt>
                <c:pt idx="289">
                  <c:v>22.9</c:v>
                </c:pt>
                <c:pt idx="290">
                  <c:v>27.9</c:v>
                </c:pt>
                <c:pt idx="291">
                  <c:v>27.7</c:v>
                </c:pt>
                <c:pt idx="292">
                  <c:v>23.4</c:v>
                </c:pt>
                <c:pt idx="293">
                  <c:v>18.399999999999999</c:v>
                </c:pt>
                <c:pt idx="294">
                  <c:v>42.3</c:v>
                </c:pt>
                <c:pt idx="295">
                  <c:v>31.1</c:v>
                </c:pt>
                <c:pt idx="296">
                  <c:v>51</c:v>
                </c:pt>
                <c:pt idx="297">
                  <c:v>58</c:v>
                </c:pt>
                <c:pt idx="298">
                  <c:v>20.100000000000001</c:v>
                </c:pt>
                <c:pt idx="299">
                  <c:v>10</c:v>
                </c:pt>
                <c:pt idx="300">
                  <c:v>47.4</c:v>
                </c:pt>
                <c:pt idx="301">
                  <c:v>40.4</c:v>
                </c:pt>
                <c:pt idx="302">
                  <c:v>18.399999999999999</c:v>
                </c:pt>
                <c:pt idx="303">
                  <c:v>17.7</c:v>
                </c:pt>
                <c:pt idx="304">
                  <c:v>41.1</c:v>
                </c:pt>
                <c:pt idx="305">
                  <c:v>58.1</c:v>
                </c:pt>
                <c:pt idx="306">
                  <c:v>71.900000000000006</c:v>
                </c:pt>
                <c:pt idx="307">
                  <c:v>70.3</c:v>
                </c:pt>
                <c:pt idx="308">
                  <c:v>82.5</c:v>
                </c:pt>
                <c:pt idx="309">
                  <c:v>76.7</c:v>
                </c:pt>
                <c:pt idx="310">
                  <c:v>37.799999999999997</c:v>
                </c:pt>
                <c:pt idx="311">
                  <c:v>52.8</c:v>
                </c:pt>
                <c:pt idx="312">
                  <c:v>90.4</c:v>
                </c:pt>
                <c:pt idx="313">
                  <c:v>82.8</c:v>
                </c:pt>
                <c:pt idx="314">
                  <c:v>87.3</c:v>
                </c:pt>
                <c:pt idx="315">
                  <c:v>77.7</c:v>
                </c:pt>
                <c:pt idx="316">
                  <c:v>83.2</c:v>
                </c:pt>
                <c:pt idx="317">
                  <c:v>71.7</c:v>
                </c:pt>
                <c:pt idx="318">
                  <c:v>67.2</c:v>
                </c:pt>
                <c:pt idx="319">
                  <c:v>58.8</c:v>
                </c:pt>
                <c:pt idx="320">
                  <c:v>52.3</c:v>
                </c:pt>
                <c:pt idx="321">
                  <c:v>54.3</c:v>
                </c:pt>
                <c:pt idx="322">
                  <c:v>49.9</c:v>
                </c:pt>
                <c:pt idx="323">
                  <c:v>74.3</c:v>
                </c:pt>
                <c:pt idx="324">
                  <c:v>40.1</c:v>
                </c:pt>
                <c:pt idx="325">
                  <c:v>14.7</c:v>
                </c:pt>
                <c:pt idx="326">
                  <c:v>28.9</c:v>
                </c:pt>
                <c:pt idx="327">
                  <c:v>43.7</c:v>
                </c:pt>
                <c:pt idx="328">
                  <c:v>25.8</c:v>
                </c:pt>
                <c:pt idx="329">
                  <c:v>17.2</c:v>
                </c:pt>
                <c:pt idx="330">
                  <c:v>32.200000000000003</c:v>
                </c:pt>
                <c:pt idx="331">
                  <c:v>28.4</c:v>
                </c:pt>
                <c:pt idx="332">
                  <c:v>23.3</c:v>
                </c:pt>
                <c:pt idx="333">
                  <c:v>38.1</c:v>
                </c:pt>
                <c:pt idx="334">
                  <c:v>38.5</c:v>
                </c:pt>
                <c:pt idx="335">
                  <c:v>34.5</c:v>
                </c:pt>
                <c:pt idx="336">
                  <c:v>46.3</c:v>
                </c:pt>
                <c:pt idx="337">
                  <c:v>59.6</c:v>
                </c:pt>
                <c:pt idx="338">
                  <c:v>37.299999999999997</c:v>
                </c:pt>
                <c:pt idx="339">
                  <c:v>45.4</c:v>
                </c:pt>
                <c:pt idx="340">
                  <c:v>58.5</c:v>
                </c:pt>
                <c:pt idx="341">
                  <c:v>49.3</c:v>
                </c:pt>
                <c:pt idx="342">
                  <c:v>59.7</c:v>
                </c:pt>
                <c:pt idx="343">
                  <c:v>56.4</c:v>
                </c:pt>
                <c:pt idx="344">
                  <c:v>28.1</c:v>
                </c:pt>
                <c:pt idx="345">
                  <c:v>48.5</c:v>
                </c:pt>
                <c:pt idx="346">
                  <c:v>52.3</c:v>
                </c:pt>
                <c:pt idx="347">
                  <c:v>27.7</c:v>
                </c:pt>
                <c:pt idx="348">
                  <c:v>29.7</c:v>
                </c:pt>
                <c:pt idx="349">
                  <c:v>34.5</c:v>
                </c:pt>
                <c:pt idx="350">
                  <c:v>44.4</c:v>
                </c:pt>
                <c:pt idx="351">
                  <c:v>35.9</c:v>
                </c:pt>
                <c:pt idx="352">
                  <c:v>18.5</c:v>
                </c:pt>
                <c:pt idx="353">
                  <c:v>36.1</c:v>
                </c:pt>
                <c:pt idx="354">
                  <c:v>21.9</c:v>
                </c:pt>
                <c:pt idx="355">
                  <c:v>19.5</c:v>
                </c:pt>
                <c:pt idx="356">
                  <c:v>97.4</c:v>
                </c:pt>
                <c:pt idx="357">
                  <c:v>91</c:v>
                </c:pt>
                <c:pt idx="358">
                  <c:v>83.4</c:v>
                </c:pt>
                <c:pt idx="359">
                  <c:v>81.3</c:v>
                </c:pt>
                <c:pt idx="360">
                  <c:v>88</c:v>
                </c:pt>
                <c:pt idx="361">
                  <c:v>91.1</c:v>
                </c:pt>
                <c:pt idx="362">
                  <c:v>96.2</c:v>
                </c:pt>
                <c:pt idx="363">
                  <c:v>89</c:v>
                </c:pt>
                <c:pt idx="364">
                  <c:v>82.9</c:v>
                </c:pt>
                <c:pt idx="365">
                  <c:v>87.9</c:v>
                </c:pt>
                <c:pt idx="366">
                  <c:v>91.4</c:v>
                </c:pt>
                <c:pt idx="367">
                  <c:v>100</c:v>
                </c:pt>
                <c:pt idx="368">
                  <c:v>100</c:v>
                </c:pt>
                <c:pt idx="369">
                  <c:v>96.8</c:v>
                </c:pt>
                <c:pt idx="370">
                  <c:v>97.5</c:v>
                </c:pt>
                <c:pt idx="371">
                  <c:v>100</c:v>
                </c:pt>
                <c:pt idx="372">
                  <c:v>89.6</c:v>
                </c:pt>
                <c:pt idx="373">
                  <c:v>100</c:v>
                </c:pt>
                <c:pt idx="374">
                  <c:v>100</c:v>
                </c:pt>
                <c:pt idx="375">
                  <c:v>97.9</c:v>
                </c:pt>
                <c:pt idx="376">
                  <c:v>93.3</c:v>
                </c:pt>
                <c:pt idx="377">
                  <c:v>98.8</c:v>
                </c:pt>
                <c:pt idx="378">
                  <c:v>96.2</c:v>
                </c:pt>
                <c:pt idx="379">
                  <c:v>100</c:v>
                </c:pt>
                <c:pt idx="380">
                  <c:v>91.9</c:v>
                </c:pt>
                <c:pt idx="381">
                  <c:v>99.1</c:v>
                </c:pt>
                <c:pt idx="382">
                  <c:v>100</c:v>
                </c:pt>
                <c:pt idx="383">
                  <c:v>100</c:v>
                </c:pt>
                <c:pt idx="384">
                  <c:v>91.2</c:v>
                </c:pt>
                <c:pt idx="385">
                  <c:v>98.1</c:v>
                </c:pt>
                <c:pt idx="386">
                  <c:v>100</c:v>
                </c:pt>
                <c:pt idx="387">
                  <c:v>89.5</c:v>
                </c:pt>
                <c:pt idx="388">
                  <c:v>100</c:v>
                </c:pt>
                <c:pt idx="389">
                  <c:v>98.9</c:v>
                </c:pt>
                <c:pt idx="390">
                  <c:v>97</c:v>
                </c:pt>
                <c:pt idx="391">
                  <c:v>82.5</c:v>
                </c:pt>
                <c:pt idx="392">
                  <c:v>97</c:v>
                </c:pt>
                <c:pt idx="393">
                  <c:v>92.6</c:v>
                </c:pt>
                <c:pt idx="394">
                  <c:v>94.7</c:v>
                </c:pt>
                <c:pt idx="395">
                  <c:v>98.8</c:v>
                </c:pt>
                <c:pt idx="396">
                  <c:v>96</c:v>
                </c:pt>
                <c:pt idx="397">
                  <c:v>98.9</c:v>
                </c:pt>
                <c:pt idx="398">
                  <c:v>100</c:v>
                </c:pt>
                <c:pt idx="399">
                  <c:v>77.8</c:v>
                </c:pt>
                <c:pt idx="400">
                  <c:v>100</c:v>
                </c:pt>
                <c:pt idx="401">
                  <c:v>100</c:v>
                </c:pt>
                <c:pt idx="402">
                  <c:v>100</c:v>
                </c:pt>
                <c:pt idx="403">
                  <c:v>96</c:v>
                </c:pt>
                <c:pt idx="404">
                  <c:v>85.4</c:v>
                </c:pt>
                <c:pt idx="405">
                  <c:v>100</c:v>
                </c:pt>
                <c:pt idx="406">
                  <c:v>100</c:v>
                </c:pt>
                <c:pt idx="407">
                  <c:v>100</c:v>
                </c:pt>
                <c:pt idx="408">
                  <c:v>97.9</c:v>
                </c:pt>
                <c:pt idx="409">
                  <c:v>100</c:v>
                </c:pt>
                <c:pt idx="410">
                  <c:v>100</c:v>
                </c:pt>
                <c:pt idx="411">
                  <c:v>100</c:v>
                </c:pt>
                <c:pt idx="412">
                  <c:v>100</c:v>
                </c:pt>
                <c:pt idx="413">
                  <c:v>100</c:v>
                </c:pt>
                <c:pt idx="414">
                  <c:v>100</c:v>
                </c:pt>
                <c:pt idx="415">
                  <c:v>100</c:v>
                </c:pt>
                <c:pt idx="416">
                  <c:v>90.8</c:v>
                </c:pt>
                <c:pt idx="417">
                  <c:v>89.1</c:v>
                </c:pt>
                <c:pt idx="418">
                  <c:v>100</c:v>
                </c:pt>
                <c:pt idx="419">
                  <c:v>76.5</c:v>
                </c:pt>
                <c:pt idx="420">
                  <c:v>100</c:v>
                </c:pt>
                <c:pt idx="421">
                  <c:v>95.3</c:v>
                </c:pt>
                <c:pt idx="422">
                  <c:v>87.6</c:v>
                </c:pt>
                <c:pt idx="423">
                  <c:v>85.1</c:v>
                </c:pt>
                <c:pt idx="424">
                  <c:v>70.599999999999994</c:v>
                </c:pt>
                <c:pt idx="425">
                  <c:v>95.4</c:v>
                </c:pt>
                <c:pt idx="426">
                  <c:v>59.7</c:v>
                </c:pt>
                <c:pt idx="427">
                  <c:v>78.7</c:v>
                </c:pt>
                <c:pt idx="428">
                  <c:v>78.099999999999994</c:v>
                </c:pt>
                <c:pt idx="429">
                  <c:v>95.6</c:v>
                </c:pt>
                <c:pt idx="430">
                  <c:v>86.1</c:v>
                </c:pt>
                <c:pt idx="431">
                  <c:v>94.3</c:v>
                </c:pt>
                <c:pt idx="432">
                  <c:v>74.8</c:v>
                </c:pt>
                <c:pt idx="433">
                  <c:v>87.9</c:v>
                </c:pt>
                <c:pt idx="434">
                  <c:v>95</c:v>
                </c:pt>
                <c:pt idx="435">
                  <c:v>94.6</c:v>
                </c:pt>
                <c:pt idx="436">
                  <c:v>93.3</c:v>
                </c:pt>
                <c:pt idx="437">
                  <c:v>100</c:v>
                </c:pt>
                <c:pt idx="438">
                  <c:v>87.9</c:v>
                </c:pt>
                <c:pt idx="439">
                  <c:v>93.9</c:v>
                </c:pt>
                <c:pt idx="440">
                  <c:v>92.4</c:v>
                </c:pt>
                <c:pt idx="441">
                  <c:v>97.2</c:v>
                </c:pt>
                <c:pt idx="442">
                  <c:v>100</c:v>
                </c:pt>
                <c:pt idx="443">
                  <c:v>100</c:v>
                </c:pt>
                <c:pt idx="444">
                  <c:v>96.6</c:v>
                </c:pt>
                <c:pt idx="445">
                  <c:v>94.8</c:v>
                </c:pt>
                <c:pt idx="446">
                  <c:v>96.4</c:v>
                </c:pt>
                <c:pt idx="447">
                  <c:v>96.6</c:v>
                </c:pt>
                <c:pt idx="448">
                  <c:v>98.7</c:v>
                </c:pt>
                <c:pt idx="449">
                  <c:v>98.3</c:v>
                </c:pt>
                <c:pt idx="450">
                  <c:v>92.6</c:v>
                </c:pt>
                <c:pt idx="451">
                  <c:v>98.2</c:v>
                </c:pt>
                <c:pt idx="452">
                  <c:v>91.8</c:v>
                </c:pt>
                <c:pt idx="453">
                  <c:v>99.3</c:v>
                </c:pt>
                <c:pt idx="454">
                  <c:v>94.1</c:v>
                </c:pt>
                <c:pt idx="455">
                  <c:v>86.5</c:v>
                </c:pt>
                <c:pt idx="456">
                  <c:v>87.9</c:v>
                </c:pt>
                <c:pt idx="457">
                  <c:v>80.3</c:v>
                </c:pt>
                <c:pt idx="458">
                  <c:v>83.7</c:v>
                </c:pt>
                <c:pt idx="459">
                  <c:v>84.4</c:v>
                </c:pt>
                <c:pt idx="460">
                  <c:v>90</c:v>
                </c:pt>
                <c:pt idx="461">
                  <c:v>88.4</c:v>
                </c:pt>
                <c:pt idx="462">
                  <c:v>83</c:v>
                </c:pt>
                <c:pt idx="463">
                  <c:v>89.9</c:v>
                </c:pt>
                <c:pt idx="464">
                  <c:v>65.400000000000006</c:v>
                </c:pt>
                <c:pt idx="465">
                  <c:v>48.2</c:v>
                </c:pt>
                <c:pt idx="466">
                  <c:v>84.7</c:v>
                </c:pt>
                <c:pt idx="467">
                  <c:v>94.5</c:v>
                </c:pt>
                <c:pt idx="468">
                  <c:v>71</c:v>
                </c:pt>
                <c:pt idx="469">
                  <c:v>56.7</c:v>
                </c:pt>
                <c:pt idx="470">
                  <c:v>84</c:v>
                </c:pt>
                <c:pt idx="471">
                  <c:v>90.7</c:v>
                </c:pt>
                <c:pt idx="472">
                  <c:v>75</c:v>
                </c:pt>
                <c:pt idx="473">
                  <c:v>67.599999999999994</c:v>
                </c:pt>
                <c:pt idx="474">
                  <c:v>95.4</c:v>
                </c:pt>
                <c:pt idx="475">
                  <c:v>97.4</c:v>
                </c:pt>
                <c:pt idx="476">
                  <c:v>93.6</c:v>
                </c:pt>
                <c:pt idx="477">
                  <c:v>97.3</c:v>
                </c:pt>
                <c:pt idx="478">
                  <c:v>96.7</c:v>
                </c:pt>
                <c:pt idx="479">
                  <c:v>88</c:v>
                </c:pt>
                <c:pt idx="480">
                  <c:v>64.7</c:v>
                </c:pt>
                <c:pt idx="481">
                  <c:v>74.900000000000006</c:v>
                </c:pt>
                <c:pt idx="482">
                  <c:v>77</c:v>
                </c:pt>
                <c:pt idx="483">
                  <c:v>40.299999999999997</c:v>
                </c:pt>
                <c:pt idx="484">
                  <c:v>41.9</c:v>
                </c:pt>
                <c:pt idx="485">
                  <c:v>51.9</c:v>
                </c:pt>
                <c:pt idx="486">
                  <c:v>79.8</c:v>
                </c:pt>
                <c:pt idx="487">
                  <c:v>53.2</c:v>
                </c:pt>
                <c:pt idx="488">
                  <c:v>92.7</c:v>
                </c:pt>
                <c:pt idx="489">
                  <c:v>98.3</c:v>
                </c:pt>
                <c:pt idx="490">
                  <c:v>98</c:v>
                </c:pt>
                <c:pt idx="491">
                  <c:v>98.8</c:v>
                </c:pt>
                <c:pt idx="492">
                  <c:v>83.5</c:v>
                </c:pt>
                <c:pt idx="493">
                  <c:v>54</c:v>
                </c:pt>
                <c:pt idx="494">
                  <c:v>42.6</c:v>
                </c:pt>
                <c:pt idx="495">
                  <c:v>28.8</c:v>
                </c:pt>
                <c:pt idx="496">
                  <c:v>72.900000000000006</c:v>
                </c:pt>
                <c:pt idx="497">
                  <c:v>70.599999999999994</c:v>
                </c:pt>
                <c:pt idx="498">
                  <c:v>65.3</c:v>
                </c:pt>
                <c:pt idx="499">
                  <c:v>73.5</c:v>
                </c:pt>
                <c:pt idx="500">
                  <c:v>79.7</c:v>
                </c:pt>
                <c:pt idx="501">
                  <c:v>69.099999999999994</c:v>
                </c:pt>
                <c:pt idx="502">
                  <c:v>76.7</c:v>
                </c:pt>
                <c:pt idx="503">
                  <c:v>91</c:v>
                </c:pt>
                <c:pt idx="504">
                  <c:v>89.3</c:v>
                </c:pt>
                <c:pt idx="505">
                  <c:v>80.8</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19AC-4FD9-A1BB-BF16735ABB1E}"/>
            </c:ext>
          </c:extLst>
        </c:ser>
        <c:dLbls>
          <c:showLegendKey val="0"/>
          <c:showVal val="0"/>
          <c:showCatName val="0"/>
          <c:showSerName val="0"/>
          <c:showPercent val="0"/>
          <c:showBubbleSize val="0"/>
        </c:dLbls>
        <c:axId val="407165504"/>
        <c:axId val="407172992"/>
      </c:scatterChart>
      <c:valAx>
        <c:axId val="407165504"/>
        <c:scaling>
          <c:orientation val="minMax"/>
        </c:scaling>
        <c:delete val="0"/>
        <c:axPos val="b"/>
        <c:title>
          <c:tx>
            <c:rich>
              <a:bodyPr/>
              <a:lstStyle/>
              <a:p>
                <a:pPr>
                  <a:defRPr/>
                </a:pPr>
                <a:r>
                  <a:rPr lang="en-IN"/>
                  <a:t>AGE</a:t>
                </a:r>
              </a:p>
            </c:rich>
          </c:tx>
          <c:overlay val="0"/>
        </c:title>
        <c:numFmt formatCode="General" sourceLinked="1"/>
        <c:majorTickMark val="out"/>
        <c:minorTickMark val="none"/>
        <c:tickLblPos val="nextTo"/>
        <c:crossAx val="407172992"/>
        <c:crosses val="autoZero"/>
        <c:crossBetween val="midCat"/>
      </c:valAx>
      <c:valAx>
        <c:axId val="407172992"/>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65504"/>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DISTANCE  Residual Plot</a:t>
            </a:r>
          </a:p>
        </c:rich>
      </c:tx>
      <c:overlay val="0"/>
    </c:title>
    <c:autoTitleDeleted val="0"/>
    <c:plotArea>
      <c:layout/>
      <c:scatterChart>
        <c:scatterStyle val="lineMarker"/>
        <c:varyColors val="0"/>
        <c:ser>
          <c:idx val="0"/>
          <c:order val="0"/>
          <c:spPr>
            <a:ln w="19050">
              <a:noFill/>
            </a:ln>
          </c:spPr>
          <c:xVal>
            <c:numRef>
              <c:f>'FULL TABLE REGRESSION'!$E$2:$E$507</c:f>
              <c:numCache>
                <c:formatCode>General</c:formatCode>
                <c:ptCount val="506"/>
                <c:pt idx="0">
                  <c:v>1</c:v>
                </c:pt>
                <c:pt idx="1">
                  <c:v>2</c:v>
                </c:pt>
                <c:pt idx="2">
                  <c:v>2</c:v>
                </c:pt>
                <c:pt idx="3">
                  <c:v>3</c:v>
                </c:pt>
                <c:pt idx="4">
                  <c:v>3</c:v>
                </c:pt>
                <c:pt idx="5">
                  <c:v>3</c:v>
                </c:pt>
                <c:pt idx="6">
                  <c:v>5</c:v>
                </c:pt>
                <c:pt idx="7">
                  <c:v>5</c:v>
                </c:pt>
                <c:pt idx="8">
                  <c:v>5</c:v>
                </c:pt>
                <c:pt idx="9">
                  <c:v>5</c:v>
                </c:pt>
                <c:pt idx="10">
                  <c:v>5</c:v>
                </c:pt>
                <c:pt idx="11">
                  <c:v>5</c:v>
                </c:pt>
                <c:pt idx="12">
                  <c:v>5</c:v>
                </c:pt>
                <c:pt idx="13">
                  <c:v>4</c:v>
                </c:pt>
                <c:pt idx="14">
                  <c:v>4</c:v>
                </c:pt>
                <c:pt idx="15">
                  <c:v>4</c:v>
                </c:pt>
                <c:pt idx="16">
                  <c:v>4</c:v>
                </c:pt>
                <c:pt idx="17">
                  <c:v>4</c:v>
                </c:pt>
                <c:pt idx="18">
                  <c:v>4</c:v>
                </c:pt>
                <c:pt idx="19">
                  <c:v>4</c:v>
                </c:pt>
                <c:pt idx="20">
                  <c:v>4</c:v>
                </c:pt>
                <c:pt idx="21">
                  <c:v>4</c:v>
                </c:pt>
                <c:pt idx="22">
                  <c:v>4</c:v>
                </c:pt>
                <c:pt idx="23">
                  <c:v>4</c:v>
                </c:pt>
                <c:pt idx="24">
                  <c:v>4</c:v>
                </c:pt>
                <c:pt idx="25">
                  <c:v>4</c:v>
                </c:pt>
                <c:pt idx="26">
                  <c:v>4</c:v>
                </c:pt>
                <c:pt idx="27">
                  <c:v>4</c:v>
                </c:pt>
                <c:pt idx="28">
                  <c:v>4</c:v>
                </c:pt>
                <c:pt idx="29">
                  <c:v>4</c:v>
                </c:pt>
                <c:pt idx="30">
                  <c:v>4</c:v>
                </c:pt>
                <c:pt idx="31">
                  <c:v>4</c:v>
                </c:pt>
                <c:pt idx="32">
                  <c:v>4</c:v>
                </c:pt>
                <c:pt idx="33">
                  <c:v>4</c:v>
                </c:pt>
                <c:pt idx="34">
                  <c:v>4</c:v>
                </c:pt>
                <c:pt idx="35">
                  <c:v>5</c:v>
                </c:pt>
                <c:pt idx="36">
                  <c:v>5</c:v>
                </c:pt>
                <c:pt idx="37">
                  <c:v>5</c:v>
                </c:pt>
                <c:pt idx="38">
                  <c:v>5</c:v>
                </c:pt>
                <c:pt idx="39">
                  <c:v>3</c:v>
                </c:pt>
                <c:pt idx="40">
                  <c:v>3</c:v>
                </c:pt>
                <c:pt idx="41">
                  <c:v>3</c:v>
                </c:pt>
                <c:pt idx="42">
                  <c:v>3</c:v>
                </c:pt>
                <c:pt idx="43">
                  <c:v>3</c:v>
                </c:pt>
                <c:pt idx="44">
                  <c:v>3</c:v>
                </c:pt>
                <c:pt idx="45">
                  <c:v>3</c:v>
                </c:pt>
                <c:pt idx="46">
                  <c:v>3</c:v>
                </c:pt>
                <c:pt idx="47">
                  <c:v>3</c:v>
                </c:pt>
                <c:pt idx="48">
                  <c:v>3</c:v>
                </c:pt>
                <c:pt idx="49">
                  <c:v>3</c:v>
                </c:pt>
                <c:pt idx="50">
                  <c:v>4</c:v>
                </c:pt>
                <c:pt idx="51">
                  <c:v>4</c:v>
                </c:pt>
                <c:pt idx="52">
                  <c:v>4</c:v>
                </c:pt>
                <c:pt idx="53">
                  <c:v>4</c:v>
                </c:pt>
                <c:pt idx="54">
                  <c:v>3</c:v>
                </c:pt>
                <c:pt idx="55">
                  <c:v>5</c:v>
                </c:pt>
                <c:pt idx="56">
                  <c:v>2</c:v>
                </c:pt>
                <c:pt idx="57">
                  <c:v>5</c:v>
                </c:pt>
                <c:pt idx="58">
                  <c:v>8</c:v>
                </c:pt>
                <c:pt idx="59">
                  <c:v>8</c:v>
                </c:pt>
                <c:pt idx="60">
                  <c:v>8</c:v>
                </c:pt>
                <c:pt idx="61">
                  <c:v>8</c:v>
                </c:pt>
                <c:pt idx="62">
                  <c:v>8</c:v>
                </c:pt>
                <c:pt idx="63">
                  <c:v>8</c:v>
                </c:pt>
                <c:pt idx="64">
                  <c:v>3</c:v>
                </c:pt>
                <c:pt idx="65">
                  <c:v>4</c:v>
                </c:pt>
                <c:pt idx="66">
                  <c:v>4</c:v>
                </c:pt>
                <c:pt idx="67">
                  <c:v>4</c:v>
                </c:pt>
                <c:pt idx="68">
                  <c:v>4</c:v>
                </c:pt>
                <c:pt idx="69">
                  <c:v>4</c:v>
                </c:pt>
                <c:pt idx="70">
                  <c:v>4</c:v>
                </c:pt>
                <c:pt idx="71">
                  <c:v>4</c:v>
                </c:pt>
                <c:pt idx="72">
                  <c:v>4</c:v>
                </c:pt>
                <c:pt idx="73">
                  <c:v>4</c:v>
                </c:pt>
                <c:pt idx="74">
                  <c:v>5</c:v>
                </c:pt>
                <c:pt idx="75">
                  <c:v>5</c:v>
                </c:pt>
                <c:pt idx="76">
                  <c:v>5</c:v>
                </c:pt>
                <c:pt idx="77">
                  <c:v>5</c:v>
                </c:pt>
                <c:pt idx="78">
                  <c:v>5</c:v>
                </c:pt>
                <c:pt idx="79">
                  <c:v>5</c:v>
                </c:pt>
                <c:pt idx="80">
                  <c:v>4</c:v>
                </c:pt>
                <c:pt idx="81">
                  <c:v>4</c:v>
                </c:pt>
                <c:pt idx="82">
                  <c:v>4</c:v>
                </c:pt>
                <c:pt idx="83">
                  <c:v>4</c:v>
                </c:pt>
                <c:pt idx="84">
                  <c:v>3</c:v>
                </c:pt>
                <c:pt idx="85">
                  <c:v>3</c:v>
                </c:pt>
                <c:pt idx="86">
                  <c:v>3</c:v>
                </c:pt>
                <c:pt idx="87">
                  <c:v>3</c:v>
                </c:pt>
                <c:pt idx="88">
                  <c:v>2</c:v>
                </c:pt>
                <c:pt idx="89">
                  <c:v>2</c:v>
                </c:pt>
                <c:pt idx="90">
                  <c:v>2</c:v>
                </c:pt>
                <c:pt idx="91">
                  <c:v>2</c:v>
                </c:pt>
                <c:pt idx="92">
                  <c:v>4</c:v>
                </c:pt>
                <c:pt idx="93">
                  <c:v>4</c:v>
                </c:pt>
                <c:pt idx="94">
                  <c:v>4</c:v>
                </c:pt>
                <c:pt idx="95">
                  <c:v>2</c:v>
                </c:pt>
                <c:pt idx="96">
                  <c:v>2</c:v>
                </c:pt>
                <c:pt idx="97">
                  <c:v>2</c:v>
                </c:pt>
                <c:pt idx="98">
                  <c:v>2</c:v>
                </c:pt>
                <c:pt idx="99">
                  <c:v>2</c:v>
                </c:pt>
                <c:pt idx="100">
                  <c:v>5</c:v>
                </c:pt>
                <c:pt idx="101">
                  <c:v>5</c:v>
                </c:pt>
                <c:pt idx="102">
                  <c:v>5</c:v>
                </c:pt>
                <c:pt idx="103">
                  <c:v>5</c:v>
                </c:pt>
                <c:pt idx="104">
                  <c:v>5</c:v>
                </c:pt>
                <c:pt idx="105">
                  <c:v>5</c:v>
                </c:pt>
                <c:pt idx="106">
                  <c:v>5</c:v>
                </c:pt>
                <c:pt idx="107">
                  <c:v>5</c:v>
                </c:pt>
                <c:pt idx="108">
                  <c:v>5</c:v>
                </c:pt>
                <c:pt idx="109">
                  <c:v>5</c:v>
                </c:pt>
                <c:pt idx="110">
                  <c:v>5</c:v>
                </c:pt>
                <c:pt idx="111">
                  <c:v>6</c:v>
                </c:pt>
                <c:pt idx="112">
                  <c:v>6</c:v>
                </c:pt>
                <c:pt idx="113">
                  <c:v>6</c:v>
                </c:pt>
                <c:pt idx="114">
                  <c:v>6</c:v>
                </c:pt>
                <c:pt idx="115">
                  <c:v>6</c:v>
                </c:pt>
                <c:pt idx="116">
                  <c:v>6</c:v>
                </c:pt>
                <c:pt idx="117">
                  <c:v>6</c:v>
                </c:pt>
                <c:pt idx="118">
                  <c:v>6</c:v>
                </c:pt>
                <c:pt idx="119">
                  <c:v>6</c:v>
                </c:pt>
                <c:pt idx="120">
                  <c:v>2</c:v>
                </c:pt>
                <c:pt idx="121">
                  <c:v>2</c:v>
                </c:pt>
                <c:pt idx="122">
                  <c:v>2</c:v>
                </c:pt>
                <c:pt idx="123">
                  <c:v>2</c:v>
                </c:pt>
                <c:pt idx="124">
                  <c:v>2</c:v>
                </c:pt>
                <c:pt idx="125">
                  <c:v>2</c:v>
                </c:pt>
                <c:pt idx="126">
                  <c:v>2</c:v>
                </c:pt>
                <c:pt idx="127">
                  <c:v>4</c:v>
                </c:pt>
                <c:pt idx="128">
                  <c:v>4</c:v>
                </c:pt>
                <c:pt idx="129">
                  <c:v>4</c:v>
                </c:pt>
                <c:pt idx="130">
                  <c:v>4</c:v>
                </c:pt>
                <c:pt idx="131">
                  <c:v>4</c:v>
                </c:pt>
                <c:pt idx="132">
                  <c:v>4</c:v>
                </c:pt>
                <c:pt idx="133">
                  <c:v>4</c:v>
                </c:pt>
                <c:pt idx="134">
                  <c:v>4</c:v>
                </c:pt>
                <c:pt idx="135">
                  <c:v>4</c:v>
                </c:pt>
                <c:pt idx="136">
                  <c:v>4</c:v>
                </c:pt>
                <c:pt idx="137">
                  <c:v>4</c:v>
                </c:pt>
                <c:pt idx="138">
                  <c:v>4</c:v>
                </c:pt>
                <c:pt idx="139">
                  <c:v>4</c:v>
                </c:pt>
                <c:pt idx="140">
                  <c:v>4</c:v>
                </c:pt>
                <c:pt idx="141">
                  <c:v>4</c:v>
                </c:pt>
                <c:pt idx="142">
                  <c:v>5</c:v>
                </c:pt>
                <c:pt idx="143">
                  <c:v>5</c:v>
                </c:pt>
                <c:pt idx="144">
                  <c:v>5</c:v>
                </c:pt>
                <c:pt idx="145">
                  <c:v>5</c:v>
                </c:pt>
                <c:pt idx="146">
                  <c:v>5</c:v>
                </c:pt>
                <c:pt idx="147">
                  <c:v>5</c:v>
                </c:pt>
                <c:pt idx="148">
                  <c:v>5</c:v>
                </c:pt>
                <c:pt idx="149">
                  <c:v>5</c:v>
                </c:pt>
                <c:pt idx="150">
                  <c:v>5</c:v>
                </c:pt>
                <c:pt idx="151">
                  <c:v>5</c:v>
                </c:pt>
                <c:pt idx="152">
                  <c:v>5</c:v>
                </c:pt>
                <c:pt idx="153">
                  <c:v>5</c:v>
                </c:pt>
                <c:pt idx="154">
                  <c:v>5</c:v>
                </c:pt>
                <c:pt idx="155">
                  <c:v>5</c:v>
                </c:pt>
                <c:pt idx="156">
                  <c:v>5</c:v>
                </c:pt>
                <c:pt idx="157">
                  <c:v>5</c:v>
                </c:pt>
                <c:pt idx="158">
                  <c:v>5</c:v>
                </c:pt>
                <c:pt idx="159">
                  <c:v>5</c:v>
                </c:pt>
                <c:pt idx="160">
                  <c:v>5</c:v>
                </c:pt>
                <c:pt idx="161">
                  <c:v>5</c:v>
                </c:pt>
                <c:pt idx="162">
                  <c:v>5</c:v>
                </c:pt>
                <c:pt idx="163">
                  <c:v>5</c:v>
                </c:pt>
                <c:pt idx="164">
                  <c:v>5</c:v>
                </c:pt>
                <c:pt idx="165">
                  <c:v>5</c:v>
                </c:pt>
                <c:pt idx="166">
                  <c:v>5</c:v>
                </c:pt>
                <c:pt idx="167">
                  <c:v>5</c:v>
                </c:pt>
                <c:pt idx="168">
                  <c:v>5</c:v>
                </c:pt>
                <c:pt idx="169">
                  <c:v>5</c:v>
                </c:pt>
                <c:pt idx="170">
                  <c:v>5</c:v>
                </c:pt>
                <c:pt idx="171">
                  <c:v>5</c:v>
                </c:pt>
                <c:pt idx="172">
                  <c:v>5</c:v>
                </c:pt>
                <c:pt idx="173">
                  <c:v>5</c:v>
                </c:pt>
                <c:pt idx="174">
                  <c:v>5</c:v>
                </c:pt>
                <c:pt idx="175">
                  <c:v>5</c:v>
                </c:pt>
                <c:pt idx="176">
                  <c:v>5</c:v>
                </c:pt>
                <c:pt idx="177">
                  <c:v>5</c:v>
                </c:pt>
                <c:pt idx="178">
                  <c:v>5</c:v>
                </c:pt>
                <c:pt idx="179">
                  <c:v>3</c:v>
                </c:pt>
                <c:pt idx="180">
                  <c:v>3</c:v>
                </c:pt>
                <c:pt idx="181">
                  <c:v>3</c:v>
                </c:pt>
                <c:pt idx="182">
                  <c:v>3</c:v>
                </c:pt>
                <c:pt idx="183">
                  <c:v>3</c:v>
                </c:pt>
                <c:pt idx="184">
                  <c:v>3</c:v>
                </c:pt>
                <c:pt idx="185">
                  <c:v>3</c:v>
                </c:pt>
                <c:pt idx="186">
                  <c:v>3</c:v>
                </c:pt>
                <c:pt idx="187">
                  <c:v>5</c:v>
                </c:pt>
                <c:pt idx="188">
                  <c:v>5</c:v>
                </c:pt>
                <c:pt idx="189">
                  <c:v>5</c:v>
                </c:pt>
                <c:pt idx="190">
                  <c:v>5</c:v>
                </c:pt>
                <c:pt idx="191">
                  <c:v>5</c:v>
                </c:pt>
                <c:pt idx="192">
                  <c:v>5</c:v>
                </c:pt>
                <c:pt idx="193">
                  <c:v>1</c:v>
                </c:pt>
                <c:pt idx="194">
                  <c:v>1</c:v>
                </c:pt>
                <c:pt idx="195">
                  <c:v>4</c:v>
                </c:pt>
                <c:pt idx="196">
                  <c:v>2</c:v>
                </c:pt>
                <c:pt idx="197">
                  <c:v>2</c:v>
                </c:pt>
                <c:pt idx="198">
                  <c:v>2</c:v>
                </c:pt>
                <c:pt idx="199">
                  <c:v>3</c:v>
                </c:pt>
                <c:pt idx="200">
                  <c:v>3</c:v>
                </c:pt>
                <c:pt idx="201">
                  <c:v>2</c:v>
                </c:pt>
                <c:pt idx="202">
                  <c:v>2</c:v>
                </c:pt>
                <c:pt idx="203">
                  <c:v>4</c:v>
                </c:pt>
                <c:pt idx="204">
                  <c:v>4</c:v>
                </c:pt>
                <c:pt idx="205">
                  <c:v>4</c:v>
                </c:pt>
                <c:pt idx="206">
                  <c:v>4</c:v>
                </c:pt>
                <c:pt idx="207">
                  <c:v>4</c:v>
                </c:pt>
                <c:pt idx="208">
                  <c:v>4</c:v>
                </c:pt>
                <c:pt idx="209">
                  <c:v>4</c:v>
                </c:pt>
                <c:pt idx="210">
                  <c:v>4</c:v>
                </c:pt>
                <c:pt idx="211">
                  <c:v>4</c:v>
                </c:pt>
                <c:pt idx="212">
                  <c:v>4</c:v>
                </c:pt>
                <c:pt idx="213">
                  <c:v>4</c:v>
                </c:pt>
                <c:pt idx="214">
                  <c:v>4</c:v>
                </c:pt>
                <c:pt idx="215">
                  <c:v>4</c:v>
                </c:pt>
                <c:pt idx="216">
                  <c:v>5</c:v>
                </c:pt>
                <c:pt idx="217">
                  <c:v>5</c:v>
                </c:pt>
                <c:pt idx="218">
                  <c:v>5</c:v>
                </c:pt>
                <c:pt idx="219">
                  <c:v>5</c:v>
                </c:pt>
                <c:pt idx="220">
                  <c:v>8</c:v>
                </c:pt>
                <c:pt idx="221">
                  <c:v>8</c:v>
                </c:pt>
                <c:pt idx="222">
                  <c:v>8</c:v>
                </c:pt>
                <c:pt idx="223">
                  <c:v>8</c:v>
                </c:pt>
                <c:pt idx="224">
                  <c:v>8</c:v>
                </c:pt>
                <c:pt idx="225">
                  <c:v>8</c:v>
                </c:pt>
                <c:pt idx="226">
                  <c:v>8</c:v>
                </c:pt>
                <c:pt idx="227">
                  <c:v>8</c:v>
                </c:pt>
                <c:pt idx="228">
                  <c:v>8</c:v>
                </c:pt>
                <c:pt idx="229">
                  <c:v>8</c:v>
                </c:pt>
                <c:pt idx="230">
                  <c:v>8</c:v>
                </c:pt>
                <c:pt idx="231">
                  <c:v>8</c:v>
                </c:pt>
                <c:pt idx="232">
                  <c:v>8</c:v>
                </c:pt>
                <c:pt idx="233">
                  <c:v>8</c:v>
                </c:pt>
                <c:pt idx="234">
                  <c:v>8</c:v>
                </c:pt>
                <c:pt idx="235">
                  <c:v>8</c:v>
                </c:pt>
                <c:pt idx="236">
                  <c:v>8</c:v>
                </c:pt>
                <c:pt idx="237">
                  <c:v>8</c:v>
                </c:pt>
                <c:pt idx="238">
                  <c:v>6</c:v>
                </c:pt>
                <c:pt idx="239">
                  <c:v>6</c:v>
                </c:pt>
                <c:pt idx="240">
                  <c:v>6</c:v>
                </c:pt>
                <c:pt idx="241">
                  <c:v>6</c:v>
                </c:pt>
                <c:pt idx="242">
                  <c:v>6</c:v>
                </c:pt>
                <c:pt idx="243">
                  <c:v>6</c:v>
                </c:pt>
                <c:pt idx="244">
                  <c:v>7</c:v>
                </c:pt>
                <c:pt idx="245">
                  <c:v>7</c:v>
                </c:pt>
                <c:pt idx="246">
                  <c:v>7</c:v>
                </c:pt>
                <c:pt idx="247">
                  <c:v>7</c:v>
                </c:pt>
                <c:pt idx="248">
                  <c:v>7</c:v>
                </c:pt>
                <c:pt idx="249">
                  <c:v>7</c:v>
                </c:pt>
                <c:pt idx="250">
                  <c:v>7</c:v>
                </c:pt>
                <c:pt idx="251">
                  <c:v>7</c:v>
                </c:pt>
                <c:pt idx="252">
                  <c:v>7</c:v>
                </c:pt>
                <c:pt idx="253">
                  <c:v>7</c:v>
                </c:pt>
                <c:pt idx="254">
                  <c:v>1</c:v>
                </c:pt>
                <c:pt idx="255">
                  <c:v>1</c:v>
                </c:pt>
                <c:pt idx="256">
                  <c:v>3</c:v>
                </c:pt>
                <c:pt idx="257">
                  <c:v>5</c:v>
                </c:pt>
                <c:pt idx="258">
                  <c:v>5</c:v>
                </c:pt>
                <c:pt idx="259">
                  <c:v>5</c:v>
                </c:pt>
                <c:pt idx="260">
                  <c:v>5</c:v>
                </c:pt>
                <c:pt idx="261">
                  <c:v>5</c:v>
                </c:pt>
                <c:pt idx="262">
                  <c:v>5</c:v>
                </c:pt>
                <c:pt idx="263">
                  <c:v>5</c:v>
                </c:pt>
                <c:pt idx="264">
                  <c:v>5</c:v>
                </c:pt>
                <c:pt idx="265">
                  <c:v>5</c:v>
                </c:pt>
                <c:pt idx="266">
                  <c:v>5</c:v>
                </c:pt>
                <c:pt idx="267">
                  <c:v>5</c:v>
                </c:pt>
                <c:pt idx="268">
                  <c:v>5</c:v>
                </c:pt>
                <c:pt idx="269">
                  <c:v>3</c:v>
                </c:pt>
                <c:pt idx="270">
                  <c:v>3</c:v>
                </c:pt>
                <c:pt idx="271">
                  <c:v>3</c:v>
                </c:pt>
                <c:pt idx="272">
                  <c:v>3</c:v>
                </c:pt>
                <c:pt idx="273">
                  <c:v>3</c:v>
                </c:pt>
                <c:pt idx="274">
                  <c:v>4</c:v>
                </c:pt>
                <c:pt idx="275">
                  <c:v>4</c:v>
                </c:pt>
                <c:pt idx="276">
                  <c:v>4</c:v>
                </c:pt>
                <c:pt idx="277">
                  <c:v>4</c:v>
                </c:pt>
                <c:pt idx="278">
                  <c:v>4</c:v>
                </c:pt>
                <c:pt idx="279">
                  <c:v>5</c:v>
                </c:pt>
                <c:pt idx="280">
                  <c:v>5</c:v>
                </c:pt>
                <c:pt idx="281">
                  <c:v>5</c:v>
                </c:pt>
                <c:pt idx="282">
                  <c:v>5</c:v>
                </c:pt>
                <c:pt idx="283">
                  <c:v>1</c:v>
                </c:pt>
                <c:pt idx="284">
                  <c:v>1</c:v>
                </c:pt>
                <c:pt idx="285">
                  <c:v>1</c:v>
                </c:pt>
                <c:pt idx="286">
                  <c:v>1</c:v>
                </c:pt>
                <c:pt idx="287">
                  <c:v>6</c:v>
                </c:pt>
                <c:pt idx="288">
                  <c:v>6</c:v>
                </c:pt>
                <c:pt idx="289">
                  <c:v>6</c:v>
                </c:pt>
                <c:pt idx="290">
                  <c:v>4</c:v>
                </c:pt>
                <c:pt idx="291">
                  <c:v>4</c:v>
                </c:pt>
                <c:pt idx="292">
                  <c:v>4</c:v>
                </c:pt>
                <c:pt idx="293">
                  <c:v>4</c:v>
                </c:pt>
                <c:pt idx="294">
                  <c:v>4</c:v>
                </c:pt>
                <c:pt idx="295">
                  <c:v>4</c:v>
                </c:pt>
                <c:pt idx="296">
                  <c:v>4</c:v>
                </c:pt>
                <c:pt idx="297">
                  <c:v>4</c:v>
                </c:pt>
                <c:pt idx="298">
                  <c:v>5</c:v>
                </c:pt>
                <c:pt idx="299">
                  <c:v>5</c:v>
                </c:pt>
                <c:pt idx="300">
                  <c:v>5</c:v>
                </c:pt>
                <c:pt idx="301">
                  <c:v>7</c:v>
                </c:pt>
                <c:pt idx="302">
                  <c:v>7</c:v>
                </c:pt>
                <c:pt idx="303">
                  <c:v>7</c:v>
                </c:pt>
                <c:pt idx="304">
                  <c:v>7</c:v>
                </c:pt>
                <c:pt idx="305">
                  <c:v>7</c:v>
                </c:pt>
                <c:pt idx="306">
                  <c:v>7</c:v>
                </c:pt>
                <c:pt idx="307">
                  <c:v>7</c:v>
                </c:pt>
                <c:pt idx="308">
                  <c:v>4</c:v>
                </c:pt>
                <c:pt idx="309">
                  <c:v>4</c:v>
                </c:pt>
                <c:pt idx="310">
                  <c:v>4</c:v>
                </c:pt>
                <c:pt idx="311">
                  <c:v>4</c:v>
                </c:pt>
                <c:pt idx="312">
                  <c:v>4</c:v>
                </c:pt>
                <c:pt idx="313">
                  <c:v>4</c:v>
                </c:pt>
                <c:pt idx="314">
                  <c:v>4</c:v>
                </c:pt>
                <c:pt idx="315">
                  <c:v>4</c:v>
                </c:pt>
                <c:pt idx="316">
                  <c:v>4</c:v>
                </c:pt>
                <c:pt idx="317">
                  <c:v>4</c:v>
                </c:pt>
                <c:pt idx="318">
                  <c:v>4</c:v>
                </c:pt>
                <c:pt idx="319">
                  <c:v>4</c:v>
                </c:pt>
                <c:pt idx="320">
                  <c:v>5</c:v>
                </c:pt>
                <c:pt idx="321">
                  <c:v>5</c:v>
                </c:pt>
                <c:pt idx="322">
                  <c:v>5</c:v>
                </c:pt>
                <c:pt idx="323">
                  <c:v>5</c:v>
                </c:pt>
                <c:pt idx="324">
                  <c:v>5</c:v>
                </c:pt>
                <c:pt idx="325">
                  <c:v>5</c:v>
                </c:pt>
                <c:pt idx="326">
                  <c:v>5</c:v>
                </c:pt>
                <c:pt idx="327">
                  <c:v>5</c:v>
                </c:pt>
                <c:pt idx="328">
                  <c:v>4</c:v>
                </c:pt>
                <c:pt idx="329">
                  <c:v>4</c:v>
                </c:pt>
                <c:pt idx="330">
                  <c:v>4</c:v>
                </c:pt>
                <c:pt idx="331">
                  <c:v>1</c:v>
                </c:pt>
                <c:pt idx="332">
                  <c:v>1</c:v>
                </c:pt>
                <c:pt idx="333">
                  <c:v>5</c:v>
                </c:pt>
                <c:pt idx="334">
                  <c:v>5</c:v>
                </c:pt>
                <c:pt idx="335">
                  <c:v>5</c:v>
                </c:pt>
                <c:pt idx="336">
                  <c:v>5</c:v>
                </c:pt>
                <c:pt idx="337">
                  <c:v>5</c:v>
                </c:pt>
                <c:pt idx="338">
                  <c:v>5</c:v>
                </c:pt>
                <c:pt idx="339">
                  <c:v>5</c:v>
                </c:pt>
                <c:pt idx="340">
                  <c:v>5</c:v>
                </c:pt>
                <c:pt idx="341">
                  <c:v>1</c:v>
                </c:pt>
                <c:pt idx="342">
                  <c:v>1</c:v>
                </c:pt>
                <c:pt idx="343">
                  <c:v>5</c:v>
                </c:pt>
                <c:pt idx="344">
                  <c:v>5</c:v>
                </c:pt>
                <c:pt idx="345">
                  <c:v>3</c:v>
                </c:pt>
                <c:pt idx="346">
                  <c:v>3</c:v>
                </c:pt>
                <c:pt idx="347">
                  <c:v>4</c:v>
                </c:pt>
                <c:pt idx="348">
                  <c:v>4</c:v>
                </c:pt>
                <c:pt idx="349">
                  <c:v>1</c:v>
                </c:pt>
                <c:pt idx="350">
                  <c:v>1</c:v>
                </c:pt>
                <c:pt idx="351">
                  <c:v>4</c:v>
                </c:pt>
                <c:pt idx="352">
                  <c:v>4</c:v>
                </c:pt>
                <c:pt idx="353">
                  <c:v>5</c:v>
                </c:pt>
                <c:pt idx="354">
                  <c:v>4</c:v>
                </c:pt>
                <c:pt idx="355">
                  <c:v>4</c:v>
                </c:pt>
                <c:pt idx="356">
                  <c:v>24</c:v>
                </c:pt>
                <c:pt idx="357">
                  <c:v>24</c:v>
                </c:pt>
                <c:pt idx="358">
                  <c:v>24</c:v>
                </c:pt>
                <c:pt idx="359">
                  <c:v>24</c:v>
                </c:pt>
                <c:pt idx="360">
                  <c:v>24</c:v>
                </c:pt>
                <c:pt idx="361">
                  <c:v>24</c:v>
                </c:pt>
                <c:pt idx="362">
                  <c:v>24</c:v>
                </c:pt>
                <c:pt idx="363">
                  <c:v>24</c:v>
                </c:pt>
                <c:pt idx="364">
                  <c:v>24</c:v>
                </c:pt>
                <c:pt idx="365">
                  <c:v>24</c:v>
                </c:pt>
                <c:pt idx="366">
                  <c:v>24</c:v>
                </c:pt>
                <c:pt idx="367">
                  <c:v>24</c:v>
                </c:pt>
                <c:pt idx="368">
                  <c:v>24</c:v>
                </c:pt>
                <c:pt idx="369">
                  <c:v>24</c:v>
                </c:pt>
                <c:pt idx="370">
                  <c:v>24</c:v>
                </c:pt>
                <c:pt idx="371">
                  <c:v>24</c:v>
                </c:pt>
                <c:pt idx="372">
                  <c:v>24</c:v>
                </c:pt>
                <c:pt idx="373">
                  <c:v>24</c:v>
                </c:pt>
                <c:pt idx="374">
                  <c:v>24</c:v>
                </c:pt>
                <c:pt idx="375">
                  <c:v>24</c:v>
                </c:pt>
                <c:pt idx="376">
                  <c:v>24</c:v>
                </c:pt>
                <c:pt idx="377">
                  <c:v>24</c:v>
                </c:pt>
                <c:pt idx="378">
                  <c:v>24</c:v>
                </c:pt>
                <c:pt idx="379">
                  <c:v>24</c:v>
                </c:pt>
                <c:pt idx="380">
                  <c:v>24</c:v>
                </c:pt>
                <c:pt idx="381">
                  <c:v>24</c:v>
                </c:pt>
                <c:pt idx="382">
                  <c:v>24</c:v>
                </c:pt>
                <c:pt idx="383">
                  <c:v>24</c:v>
                </c:pt>
                <c:pt idx="384">
                  <c:v>24</c:v>
                </c:pt>
                <c:pt idx="385">
                  <c:v>24</c:v>
                </c:pt>
                <c:pt idx="386">
                  <c:v>24</c:v>
                </c:pt>
                <c:pt idx="387">
                  <c:v>24</c:v>
                </c:pt>
                <c:pt idx="388">
                  <c:v>24</c:v>
                </c:pt>
                <c:pt idx="389">
                  <c:v>24</c:v>
                </c:pt>
                <c:pt idx="390">
                  <c:v>24</c:v>
                </c:pt>
                <c:pt idx="391">
                  <c:v>24</c:v>
                </c:pt>
                <c:pt idx="392">
                  <c:v>24</c:v>
                </c:pt>
                <c:pt idx="393">
                  <c:v>24</c:v>
                </c:pt>
                <c:pt idx="394">
                  <c:v>24</c:v>
                </c:pt>
                <c:pt idx="395">
                  <c:v>24</c:v>
                </c:pt>
                <c:pt idx="396">
                  <c:v>24</c:v>
                </c:pt>
                <c:pt idx="397">
                  <c:v>24</c:v>
                </c:pt>
                <c:pt idx="398">
                  <c:v>24</c:v>
                </c:pt>
                <c:pt idx="399">
                  <c:v>24</c:v>
                </c:pt>
                <c:pt idx="400">
                  <c:v>24</c:v>
                </c:pt>
                <c:pt idx="401">
                  <c:v>24</c:v>
                </c:pt>
                <c:pt idx="402">
                  <c:v>24</c:v>
                </c:pt>
                <c:pt idx="403">
                  <c:v>24</c:v>
                </c:pt>
                <c:pt idx="404">
                  <c:v>24</c:v>
                </c:pt>
                <c:pt idx="405">
                  <c:v>24</c:v>
                </c:pt>
                <c:pt idx="406">
                  <c:v>24</c:v>
                </c:pt>
                <c:pt idx="407">
                  <c:v>24</c:v>
                </c:pt>
                <c:pt idx="408">
                  <c:v>24</c:v>
                </c:pt>
                <c:pt idx="409">
                  <c:v>24</c:v>
                </c:pt>
                <c:pt idx="410">
                  <c:v>24</c:v>
                </c:pt>
                <c:pt idx="411">
                  <c:v>24</c:v>
                </c:pt>
                <c:pt idx="412">
                  <c:v>24</c:v>
                </c:pt>
                <c:pt idx="413">
                  <c:v>24</c:v>
                </c:pt>
                <c:pt idx="414">
                  <c:v>24</c:v>
                </c:pt>
                <c:pt idx="415">
                  <c:v>24</c:v>
                </c:pt>
                <c:pt idx="416">
                  <c:v>24</c:v>
                </c:pt>
                <c:pt idx="417">
                  <c:v>24</c:v>
                </c:pt>
                <c:pt idx="418">
                  <c:v>24</c:v>
                </c:pt>
                <c:pt idx="419">
                  <c:v>24</c:v>
                </c:pt>
                <c:pt idx="420">
                  <c:v>24</c:v>
                </c:pt>
                <c:pt idx="421">
                  <c:v>24</c:v>
                </c:pt>
                <c:pt idx="422">
                  <c:v>24</c:v>
                </c:pt>
                <c:pt idx="423">
                  <c:v>24</c:v>
                </c:pt>
                <c:pt idx="424">
                  <c:v>24</c:v>
                </c:pt>
                <c:pt idx="425">
                  <c:v>24</c:v>
                </c:pt>
                <c:pt idx="426">
                  <c:v>24</c:v>
                </c:pt>
                <c:pt idx="427">
                  <c:v>24</c:v>
                </c:pt>
                <c:pt idx="428">
                  <c:v>24</c:v>
                </c:pt>
                <c:pt idx="429">
                  <c:v>24</c:v>
                </c:pt>
                <c:pt idx="430">
                  <c:v>24</c:v>
                </c:pt>
                <c:pt idx="431">
                  <c:v>24</c:v>
                </c:pt>
                <c:pt idx="432">
                  <c:v>24</c:v>
                </c:pt>
                <c:pt idx="433">
                  <c:v>24</c:v>
                </c:pt>
                <c:pt idx="434">
                  <c:v>24</c:v>
                </c:pt>
                <c:pt idx="435">
                  <c:v>24</c:v>
                </c:pt>
                <c:pt idx="436">
                  <c:v>24</c:v>
                </c:pt>
                <c:pt idx="437">
                  <c:v>24</c:v>
                </c:pt>
                <c:pt idx="438">
                  <c:v>24</c:v>
                </c:pt>
                <c:pt idx="439">
                  <c:v>24</c:v>
                </c:pt>
                <c:pt idx="440">
                  <c:v>24</c:v>
                </c:pt>
                <c:pt idx="441">
                  <c:v>24</c:v>
                </c:pt>
                <c:pt idx="442">
                  <c:v>24</c:v>
                </c:pt>
                <c:pt idx="443">
                  <c:v>24</c:v>
                </c:pt>
                <c:pt idx="444">
                  <c:v>24</c:v>
                </c:pt>
                <c:pt idx="445">
                  <c:v>24</c:v>
                </c:pt>
                <c:pt idx="446">
                  <c:v>24</c:v>
                </c:pt>
                <c:pt idx="447">
                  <c:v>24</c:v>
                </c:pt>
                <c:pt idx="448">
                  <c:v>24</c:v>
                </c:pt>
                <c:pt idx="449">
                  <c:v>24</c:v>
                </c:pt>
                <c:pt idx="450">
                  <c:v>24</c:v>
                </c:pt>
                <c:pt idx="451">
                  <c:v>24</c:v>
                </c:pt>
                <c:pt idx="452">
                  <c:v>24</c:v>
                </c:pt>
                <c:pt idx="453">
                  <c:v>24</c:v>
                </c:pt>
                <c:pt idx="454">
                  <c:v>24</c:v>
                </c:pt>
                <c:pt idx="455">
                  <c:v>24</c:v>
                </c:pt>
                <c:pt idx="456">
                  <c:v>24</c:v>
                </c:pt>
                <c:pt idx="457">
                  <c:v>24</c:v>
                </c:pt>
                <c:pt idx="458">
                  <c:v>24</c:v>
                </c:pt>
                <c:pt idx="459">
                  <c:v>24</c:v>
                </c:pt>
                <c:pt idx="460">
                  <c:v>24</c:v>
                </c:pt>
                <c:pt idx="461">
                  <c:v>24</c:v>
                </c:pt>
                <c:pt idx="462">
                  <c:v>24</c:v>
                </c:pt>
                <c:pt idx="463">
                  <c:v>24</c:v>
                </c:pt>
                <c:pt idx="464">
                  <c:v>24</c:v>
                </c:pt>
                <c:pt idx="465">
                  <c:v>24</c:v>
                </c:pt>
                <c:pt idx="466">
                  <c:v>24</c:v>
                </c:pt>
                <c:pt idx="467">
                  <c:v>24</c:v>
                </c:pt>
                <c:pt idx="468">
                  <c:v>24</c:v>
                </c:pt>
                <c:pt idx="469">
                  <c:v>24</c:v>
                </c:pt>
                <c:pt idx="470">
                  <c:v>24</c:v>
                </c:pt>
                <c:pt idx="471">
                  <c:v>24</c:v>
                </c:pt>
                <c:pt idx="472">
                  <c:v>24</c:v>
                </c:pt>
                <c:pt idx="473">
                  <c:v>24</c:v>
                </c:pt>
                <c:pt idx="474">
                  <c:v>24</c:v>
                </c:pt>
                <c:pt idx="475">
                  <c:v>24</c:v>
                </c:pt>
                <c:pt idx="476">
                  <c:v>24</c:v>
                </c:pt>
                <c:pt idx="477">
                  <c:v>24</c:v>
                </c:pt>
                <c:pt idx="478">
                  <c:v>24</c:v>
                </c:pt>
                <c:pt idx="479">
                  <c:v>24</c:v>
                </c:pt>
                <c:pt idx="480">
                  <c:v>24</c:v>
                </c:pt>
                <c:pt idx="481">
                  <c:v>24</c:v>
                </c:pt>
                <c:pt idx="482">
                  <c:v>24</c:v>
                </c:pt>
                <c:pt idx="483">
                  <c:v>24</c:v>
                </c:pt>
                <c:pt idx="484">
                  <c:v>24</c:v>
                </c:pt>
                <c:pt idx="485">
                  <c:v>24</c:v>
                </c:pt>
                <c:pt idx="486">
                  <c:v>24</c:v>
                </c:pt>
                <c:pt idx="487">
                  <c:v>24</c:v>
                </c:pt>
                <c:pt idx="488">
                  <c:v>4</c:v>
                </c:pt>
                <c:pt idx="489">
                  <c:v>4</c:v>
                </c:pt>
                <c:pt idx="490">
                  <c:v>4</c:v>
                </c:pt>
                <c:pt idx="491">
                  <c:v>4</c:v>
                </c:pt>
                <c:pt idx="492">
                  <c:v>4</c:v>
                </c:pt>
                <c:pt idx="493">
                  <c:v>6</c:v>
                </c:pt>
                <c:pt idx="494">
                  <c:v>6</c:v>
                </c:pt>
                <c:pt idx="495">
                  <c:v>6</c:v>
                </c:pt>
                <c:pt idx="496">
                  <c:v>6</c:v>
                </c:pt>
                <c:pt idx="497">
                  <c:v>6</c:v>
                </c:pt>
                <c:pt idx="498">
                  <c:v>6</c:v>
                </c:pt>
                <c:pt idx="499">
                  <c:v>6</c:v>
                </c:pt>
                <c:pt idx="500">
                  <c:v>6</c:v>
                </c:pt>
                <c:pt idx="501">
                  <c:v>1</c:v>
                </c:pt>
                <c:pt idx="502">
                  <c:v>1</c:v>
                </c:pt>
                <c:pt idx="503">
                  <c:v>1</c:v>
                </c:pt>
                <c:pt idx="504">
                  <c:v>1</c:v>
                </c:pt>
                <c:pt idx="505">
                  <c:v>1</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7915-48F4-A196-ABCA64A1DEF5}"/>
            </c:ext>
          </c:extLst>
        </c:ser>
        <c:dLbls>
          <c:showLegendKey val="0"/>
          <c:showVal val="0"/>
          <c:showCatName val="0"/>
          <c:showSerName val="0"/>
          <c:showPercent val="0"/>
          <c:showBubbleSize val="0"/>
        </c:dLbls>
        <c:axId val="407124320"/>
        <c:axId val="407125984"/>
      </c:scatterChart>
      <c:valAx>
        <c:axId val="407124320"/>
        <c:scaling>
          <c:orientation val="minMax"/>
        </c:scaling>
        <c:delete val="0"/>
        <c:axPos val="b"/>
        <c:title>
          <c:tx>
            <c:rich>
              <a:bodyPr/>
              <a:lstStyle/>
              <a:p>
                <a:pPr>
                  <a:defRPr/>
                </a:pPr>
                <a:r>
                  <a:rPr lang="en-IN"/>
                  <a:t>DISTANCE</a:t>
                </a:r>
              </a:p>
            </c:rich>
          </c:tx>
          <c:overlay val="0"/>
        </c:title>
        <c:numFmt formatCode="General" sourceLinked="1"/>
        <c:majorTickMark val="out"/>
        <c:minorTickMark val="none"/>
        <c:tickLblPos val="nextTo"/>
        <c:crossAx val="407125984"/>
        <c:crosses val="autoZero"/>
        <c:crossBetween val="midCat"/>
      </c:valAx>
      <c:valAx>
        <c:axId val="407125984"/>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24320"/>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INDUS  Residual Plot</a:t>
            </a:r>
          </a:p>
        </c:rich>
      </c:tx>
      <c:overlay val="0"/>
    </c:title>
    <c:autoTitleDeleted val="0"/>
    <c:plotArea>
      <c:layout/>
      <c:scatterChart>
        <c:scatterStyle val="lineMarker"/>
        <c:varyColors val="0"/>
        <c:ser>
          <c:idx val="0"/>
          <c:order val="0"/>
          <c:spPr>
            <a:ln w="19050">
              <a:noFill/>
            </a:ln>
          </c:spPr>
          <c:xVal>
            <c:numRef>
              <c:f>'FULL TABLE REGRESSION'!$C$2:$C$507</c:f>
              <c:numCache>
                <c:formatCode>General</c:formatCode>
                <c:ptCount val="506"/>
                <c:pt idx="0">
                  <c:v>2.31</c:v>
                </c:pt>
                <c:pt idx="1">
                  <c:v>7.07</c:v>
                </c:pt>
                <c:pt idx="2">
                  <c:v>7.07</c:v>
                </c:pt>
                <c:pt idx="3">
                  <c:v>2.1800000000000002</c:v>
                </c:pt>
                <c:pt idx="4">
                  <c:v>2.1800000000000002</c:v>
                </c:pt>
                <c:pt idx="5">
                  <c:v>2.1800000000000002</c:v>
                </c:pt>
                <c:pt idx="6">
                  <c:v>7.87</c:v>
                </c:pt>
                <c:pt idx="7">
                  <c:v>7.87</c:v>
                </c:pt>
                <c:pt idx="8">
                  <c:v>7.87</c:v>
                </c:pt>
                <c:pt idx="9">
                  <c:v>7.87</c:v>
                </c:pt>
                <c:pt idx="10">
                  <c:v>7.87</c:v>
                </c:pt>
                <c:pt idx="11">
                  <c:v>7.87</c:v>
                </c:pt>
                <c:pt idx="12">
                  <c:v>7.87</c:v>
                </c:pt>
                <c:pt idx="13">
                  <c:v>8.14</c:v>
                </c:pt>
                <c:pt idx="14">
                  <c:v>8.14</c:v>
                </c:pt>
                <c:pt idx="15">
                  <c:v>8.14</c:v>
                </c:pt>
                <c:pt idx="16">
                  <c:v>8.14</c:v>
                </c:pt>
                <c:pt idx="17">
                  <c:v>8.14</c:v>
                </c:pt>
                <c:pt idx="18">
                  <c:v>8.14</c:v>
                </c:pt>
                <c:pt idx="19">
                  <c:v>8.14</c:v>
                </c:pt>
                <c:pt idx="20">
                  <c:v>8.14</c:v>
                </c:pt>
                <c:pt idx="21">
                  <c:v>8.14</c:v>
                </c:pt>
                <c:pt idx="22">
                  <c:v>8.14</c:v>
                </c:pt>
                <c:pt idx="23">
                  <c:v>8.14</c:v>
                </c:pt>
                <c:pt idx="24">
                  <c:v>8.14</c:v>
                </c:pt>
                <c:pt idx="25">
                  <c:v>8.14</c:v>
                </c:pt>
                <c:pt idx="26">
                  <c:v>8.14</c:v>
                </c:pt>
                <c:pt idx="27">
                  <c:v>8.14</c:v>
                </c:pt>
                <c:pt idx="28">
                  <c:v>8.14</c:v>
                </c:pt>
                <c:pt idx="29">
                  <c:v>8.14</c:v>
                </c:pt>
                <c:pt idx="30">
                  <c:v>8.14</c:v>
                </c:pt>
                <c:pt idx="31">
                  <c:v>8.14</c:v>
                </c:pt>
                <c:pt idx="32">
                  <c:v>8.14</c:v>
                </c:pt>
                <c:pt idx="33">
                  <c:v>8.14</c:v>
                </c:pt>
                <c:pt idx="34">
                  <c:v>8.14</c:v>
                </c:pt>
                <c:pt idx="35">
                  <c:v>5.96</c:v>
                </c:pt>
                <c:pt idx="36">
                  <c:v>5.96</c:v>
                </c:pt>
                <c:pt idx="37">
                  <c:v>5.96</c:v>
                </c:pt>
                <c:pt idx="38">
                  <c:v>5.96</c:v>
                </c:pt>
                <c:pt idx="39">
                  <c:v>2.95</c:v>
                </c:pt>
                <c:pt idx="40">
                  <c:v>2.95</c:v>
                </c:pt>
                <c:pt idx="41">
                  <c:v>6.91</c:v>
                </c:pt>
                <c:pt idx="42">
                  <c:v>6.91</c:v>
                </c:pt>
                <c:pt idx="43">
                  <c:v>6.91</c:v>
                </c:pt>
                <c:pt idx="44">
                  <c:v>6.91</c:v>
                </c:pt>
                <c:pt idx="45">
                  <c:v>6.91</c:v>
                </c:pt>
                <c:pt idx="46">
                  <c:v>6.91</c:v>
                </c:pt>
                <c:pt idx="47">
                  <c:v>6.91</c:v>
                </c:pt>
                <c:pt idx="48">
                  <c:v>6.91</c:v>
                </c:pt>
                <c:pt idx="49">
                  <c:v>6.91</c:v>
                </c:pt>
                <c:pt idx="50">
                  <c:v>5.64</c:v>
                </c:pt>
                <c:pt idx="51">
                  <c:v>5.64</c:v>
                </c:pt>
                <c:pt idx="52">
                  <c:v>5.64</c:v>
                </c:pt>
                <c:pt idx="53">
                  <c:v>5.64</c:v>
                </c:pt>
                <c:pt idx="54">
                  <c:v>4</c:v>
                </c:pt>
                <c:pt idx="55">
                  <c:v>1.22</c:v>
                </c:pt>
                <c:pt idx="56">
                  <c:v>0.74</c:v>
                </c:pt>
                <c:pt idx="57">
                  <c:v>1.32</c:v>
                </c:pt>
                <c:pt idx="58">
                  <c:v>5.13</c:v>
                </c:pt>
                <c:pt idx="59">
                  <c:v>5.13</c:v>
                </c:pt>
                <c:pt idx="60">
                  <c:v>5.13</c:v>
                </c:pt>
                <c:pt idx="61">
                  <c:v>5.13</c:v>
                </c:pt>
                <c:pt idx="62">
                  <c:v>5.13</c:v>
                </c:pt>
                <c:pt idx="63">
                  <c:v>5.13</c:v>
                </c:pt>
                <c:pt idx="64">
                  <c:v>1.38</c:v>
                </c:pt>
                <c:pt idx="65">
                  <c:v>3.37</c:v>
                </c:pt>
                <c:pt idx="66">
                  <c:v>3.37</c:v>
                </c:pt>
                <c:pt idx="67">
                  <c:v>6.07</c:v>
                </c:pt>
                <c:pt idx="68">
                  <c:v>6.07</c:v>
                </c:pt>
                <c:pt idx="69">
                  <c:v>6.07</c:v>
                </c:pt>
                <c:pt idx="70">
                  <c:v>10.81</c:v>
                </c:pt>
                <c:pt idx="71">
                  <c:v>10.81</c:v>
                </c:pt>
                <c:pt idx="72">
                  <c:v>10.81</c:v>
                </c:pt>
                <c:pt idx="73">
                  <c:v>10.81</c:v>
                </c:pt>
                <c:pt idx="74">
                  <c:v>12.83</c:v>
                </c:pt>
                <c:pt idx="75">
                  <c:v>12.83</c:v>
                </c:pt>
                <c:pt idx="76">
                  <c:v>12.83</c:v>
                </c:pt>
                <c:pt idx="77">
                  <c:v>12.83</c:v>
                </c:pt>
                <c:pt idx="78">
                  <c:v>12.83</c:v>
                </c:pt>
                <c:pt idx="79">
                  <c:v>12.83</c:v>
                </c:pt>
                <c:pt idx="80">
                  <c:v>4.8600000000000003</c:v>
                </c:pt>
                <c:pt idx="81">
                  <c:v>4.8600000000000003</c:v>
                </c:pt>
                <c:pt idx="82">
                  <c:v>4.8600000000000003</c:v>
                </c:pt>
                <c:pt idx="83">
                  <c:v>4.8600000000000003</c:v>
                </c:pt>
                <c:pt idx="84">
                  <c:v>4.49</c:v>
                </c:pt>
                <c:pt idx="85">
                  <c:v>4.49</c:v>
                </c:pt>
                <c:pt idx="86">
                  <c:v>4.49</c:v>
                </c:pt>
                <c:pt idx="87">
                  <c:v>4.49</c:v>
                </c:pt>
                <c:pt idx="88">
                  <c:v>3.41</c:v>
                </c:pt>
                <c:pt idx="89">
                  <c:v>3.41</c:v>
                </c:pt>
                <c:pt idx="90">
                  <c:v>3.41</c:v>
                </c:pt>
                <c:pt idx="91">
                  <c:v>3.41</c:v>
                </c:pt>
                <c:pt idx="92">
                  <c:v>15.04</c:v>
                </c:pt>
                <c:pt idx="93">
                  <c:v>15.04</c:v>
                </c:pt>
                <c:pt idx="94">
                  <c:v>15.04</c:v>
                </c:pt>
                <c:pt idx="95">
                  <c:v>2.89</c:v>
                </c:pt>
                <c:pt idx="96">
                  <c:v>2.89</c:v>
                </c:pt>
                <c:pt idx="97">
                  <c:v>2.89</c:v>
                </c:pt>
                <c:pt idx="98">
                  <c:v>2.89</c:v>
                </c:pt>
                <c:pt idx="99">
                  <c:v>2.89</c:v>
                </c:pt>
                <c:pt idx="100">
                  <c:v>8.56</c:v>
                </c:pt>
                <c:pt idx="101">
                  <c:v>8.56</c:v>
                </c:pt>
                <c:pt idx="102">
                  <c:v>8.56</c:v>
                </c:pt>
                <c:pt idx="103">
                  <c:v>8.56</c:v>
                </c:pt>
                <c:pt idx="104">
                  <c:v>8.56</c:v>
                </c:pt>
                <c:pt idx="105">
                  <c:v>8.56</c:v>
                </c:pt>
                <c:pt idx="106">
                  <c:v>8.56</c:v>
                </c:pt>
                <c:pt idx="107">
                  <c:v>8.56</c:v>
                </c:pt>
                <c:pt idx="108">
                  <c:v>8.56</c:v>
                </c:pt>
                <c:pt idx="109">
                  <c:v>8.56</c:v>
                </c:pt>
                <c:pt idx="110">
                  <c:v>8.56</c:v>
                </c:pt>
                <c:pt idx="111">
                  <c:v>10.01</c:v>
                </c:pt>
                <c:pt idx="112">
                  <c:v>10.01</c:v>
                </c:pt>
                <c:pt idx="113">
                  <c:v>10.01</c:v>
                </c:pt>
                <c:pt idx="114">
                  <c:v>10.01</c:v>
                </c:pt>
                <c:pt idx="115">
                  <c:v>10.01</c:v>
                </c:pt>
                <c:pt idx="116">
                  <c:v>10.01</c:v>
                </c:pt>
                <c:pt idx="117">
                  <c:v>10.01</c:v>
                </c:pt>
                <c:pt idx="118">
                  <c:v>10.01</c:v>
                </c:pt>
                <c:pt idx="119">
                  <c:v>10.01</c:v>
                </c:pt>
                <c:pt idx="120">
                  <c:v>25.65</c:v>
                </c:pt>
                <c:pt idx="121">
                  <c:v>25.65</c:v>
                </c:pt>
                <c:pt idx="122">
                  <c:v>25.65</c:v>
                </c:pt>
                <c:pt idx="123">
                  <c:v>25.65</c:v>
                </c:pt>
                <c:pt idx="124">
                  <c:v>25.65</c:v>
                </c:pt>
                <c:pt idx="125">
                  <c:v>25.65</c:v>
                </c:pt>
                <c:pt idx="126">
                  <c:v>25.65</c:v>
                </c:pt>
                <c:pt idx="127">
                  <c:v>21.89</c:v>
                </c:pt>
                <c:pt idx="128">
                  <c:v>21.89</c:v>
                </c:pt>
                <c:pt idx="129">
                  <c:v>21.89</c:v>
                </c:pt>
                <c:pt idx="130">
                  <c:v>21.89</c:v>
                </c:pt>
                <c:pt idx="131">
                  <c:v>21.89</c:v>
                </c:pt>
                <c:pt idx="132">
                  <c:v>21.89</c:v>
                </c:pt>
                <c:pt idx="133">
                  <c:v>21.89</c:v>
                </c:pt>
                <c:pt idx="134">
                  <c:v>21.89</c:v>
                </c:pt>
                <c:pt idx="135">
                  <c:v>21.89</c:v>
                </c:pt>
                <c:pt idx="136">
                  <c:v>21.89</c:v>
                </c:pt>
                <c:pt idx="137">
                  <c:v>21.89</c:v>
                </c:pt>
                <c:pt idx="138">
                  <c:v>21.89</c:v>
                </c:pt>
                <c:pt idx="139">
                  <c:v>21.89</c:v>
                </c:pt>
                <c:pt idx="140">
                  <c:v>21.89</c:v>
                </c:pt>
                <c:pt idx="141">
                  <c:v>21.89</c:v>
                </c:pt>
                <c:pt idx="142">
                  <c:v>19.579999999999998</c:v>
                </c:pt>
                <c:pt idx="143">
                  <c:v>19.579999999999998</c:v>
                </c:pt>
                <c:pt idx="144">
                  <c:v>19.579999999999998</c:v>
                </c:pt>
                <c:pt idx="145">
                  <c:v>19.579999999999998</c:v>
                </c:pt>
                <c:pt idx="146">
                  <c:v>19.579999999999998</c:v>
                </c:pt>
                <c:pt idx="147">
                  <c:v>19.579999999999998</c:v>
                </c:pt>
                <c:pt idx="148">
                  <c:v>19.579999999999998</c:v>
                </c:pt>
                <c:pt idx="149">
                  <c:v>19.579999999999998</c:v>
                </c:pt>
                <c:pt idx="150">
                  <c:v>19.579999999999998</c:v>
                </c:pt>
                <c:pt idx="151">
                  <c:v>19.579999999999998</c:v>
                </c:pt>
                <c:pt idx="152">
                  <c:v>19.579999999999998</c:v>
                </c:pt>
                <c:pt idx="153">
                  <c:v>19.579999999999998</c:v>
                </c:pt>
                <c:pt idx="154">
                  <c:v>19.579999999999998</c:v>
                </c:pt>
                <c:pt idx="155">
                  <c:v>19.579999999999998</c:v>
                </c:pt>
                <c:pt idx="156">
                  <c:v>19.579999999999998</c:v>
                </c:pt>
                <c:pt idx="157">
                  <c:v>19.579999999999998</c:v>
                </c:pt>
                <c:pt idx="158">
                  <c:v>19.579999999999998</c:v>
                </c:pt>
                <c:pt idx="159">
                  <c:v>19.579999999999998</c:v>
                </c:pt>
                <c:pt idx="160">
                  <c:v>19.579999999999998</c:v>
                </c:pt>
                <c:pt idx="161">
                  <c:v>19.579999999999998</c:v>
                </c:pt>
                <c:pt idx="162">
                  <c:v>19.579999999999998</c:v>
                </c:pt>
                <c:pt idx="163">
                  <c:v>19.579999999999998</c:v>
                </c:pt>
                <c:pt idx="164">
                  <c:v>19.579999999999998</c:v>
                </c:pt>
                <c:pt idx="165">
                  <c:v>19.579999999999998</c:v>
                </c:pt>
                <c:pt idx="166">
                  <c:v>19.579999999999998</c:v>
                </c:pt>
                <c:pt idx="167">
                  <c:v>19.579999999999998</c:v>
                </c:pt>
                <c:pt idx="168">
                  <c:v>19.579999999999998</c:v>
                </c:pt>
                <c:pt idx="169">
                  <c:v>19.579999999999998</c:v>
                </c:pt>
                <c:pt idx="170">
                  <c:v>19.579999999999998</c:v>
                </c:pt>
                <c:pt idx="171">
                  <c:v>19.579999999999998</c:v>
                </c:pt>
                <c:pt idx="172">
                  <c:v>4.05</c:v>
                </c:pt>
                <c:pt idx="173">
                  <c:v>4.05</c:v>
                </c:pt>
                <c:pt idx="174">
                  <c:v>4.05</c:v>
                </c:pt>
                <c:pt idx="175">
                  <c:v>4.05</c:v>
                </c:pt>
                <c:pt idx="176">
                  <c:v>4.05</c:v>
                </c:pt>
                <c:pt idx="177">
                  <c:v>4.05</c:v>
                </c:pt>
                <c:pt idx="178">
                  <c:v>4.05</c:v>
                </c:pt>
                <c:pt idx="179">
                  <c:v>2.46</c:v>
                </c:pt>
                <c:pt idx="180">
                  <c:v>2.46</c:v>
                </c:pt>
                <c:pt idx="181">
                  <c:v>2.46</c:v>
                </c:pt>
                <c:pt idx="182">
                  <c:v>2.46</c:v>
                </c:pt>
                <c:pt idx="183">
                  <c:v>2.46</c:v>
                </c:pt>
                <c:pt idx="184">
                  <c:v>2.46</c:v>
                </c:pt>
                <c:pt idx="185">
                  <c:v>2.46</c:v>
                </c:pt>
                <c:pt idx="186">
                  <c:v>2.46</c:v>
                </c:pt>
                <c:pt idx="187">
                  <c:v>3.44</c:v>
                </c:pt>
                <c:pt idx="188">
                  <c:v>3.44</c:v>
                </c:pt>
                <c:pt idx="189">
                  <c:v>3.44</c:v>
                </c:pt>
                <c:pt idx="190">
                  <c:v>3.44</c:v>
                </c:pt>
                <c:pt idx="191">
                  <c:v>3.44</c:v>
                </c:pt>
                <c:pt idx="192">
                  <c:v>3.44</c:v>
                </c:pt>
                <c:pt idx="193">
                  <c:v>2.93</c:v>
                </c:pt>
                <c:pt idx="194">
                  <c:v>2.93</c:v>
                </c:pt>
                <c:pt idx="195">
                  <c:v>0.46</c:v>
                </c:pt>
                <c:pt idx="196">
                  <c:v>1.52</c:v>
                </c:pt>
                <c:pt idx="197">
                  <c:v>1.52</c:v>
                </c:pt>
                <c:pt idx="198">
                  <c:v>1.52</c:v>
                </c:pt>
                <c:pt idx="199">
                  <c:v>1.47</c:v>
                </c:pt>
                <c:pt idx="200">
                  <c:v>1.47</c:v>
                </c:pt>
                <c:pt idx="201">
                  <c:v>2.0299999999999998</c:v>
                </c:pt>
                <c:pt idx="202">
                  <c:v>2.0299999999999998</c:v>
                </c:pt>
                <c:pt idx="203">
                  <c:v>2.68</c:v>
                </c:pt>
                <c:pt idx="204">
                  <c:v>2.68</c:v>
                </c:pt>
                <c:pt idx="205">
                  <c:v>10.59</c:v>
                </c:pt>
                <c:pt idx="206">
                  <c:v>10.59</c:v>
                </c:pt>
                <c:pt idx="207">
                  <c:v>10.59</c:v>
                </c:pt>
                <c:pt idx="208">
                  <c:v>10.59</c:v>
                </c:pt>
                <c:pt idx="209">
                  <c:v>10.59</c:v>
                </c:pt>
                <c:pt idx="210">
                  <c:v>10.59</c:v>
                </c:pt>
                <c:pt idx="211">
                  <c:v>10.59</c:v>
                </c:pt>
                <c:pt idx="212">
                  <c:v>10.59</c:v>
                </c:pt>
                <c:pt idx="213">
                  <c:v>10.59</c:v>
                </c:pt>
                <c:pt idx="214">
                  <c:v>10.59</c:v>
                </c:pt>
                <c:pt idx="215">
                  <c:v>10.59</c:v>
                </c:pt>
                <c:pt idx="216">
                  <c:v>13.89</c:v>
                </c:pt>
                <c:pt idx="217">
                  <c:v>13.89</c:v>
                </c:pt>
                <c:pt idx="218">
                  <c:v>13.89</c:v>
                </c:pt>
                <c:pt idx="219">
                  <c:v>13.89</c:v>
                </c:pt>
                <c:pt idx="220">
                  <c:v>6.2</c:v>
                </c:pt>
                <c:pt idx="221">
                  <c:v>6.2</c:v>
                </c:pt>
                <c:pt idx="222">
                  <c:v>6.2</c:v>
                </c:pt>
                <c:pt idx="223">
                  <c:v>6.2</c:v>
                </c:pt>
                <c:pt idx="224">
                  <c:v>6.2</c:v>
                </c:pt>
                <c:pt idx="225">
                  <c:v>6.2</c:v>
                </c:pt>
                <c:pt idx="226">
                  <c:v>6.2</c:v>
                </c:pt>
                <c:pt idx="227">
                  <c:v>6.2</c:v>
                </c:pt>
                <c:pt idx="228">
                  <c:v>6.2</c:v>
                </c:pt>
                <c:pt idx="229">
                  <c:v>6.2</c:v>
                </c:pt>
                <c:pt idx="230">
                  <c:v>6.2</c:v>
                </c:pt>
                <c:pt idx="231">
                  <c:v>6.2</c:v>
                </c:pt>
                <c:pt idx="232">
                  <c:v>6.2</c:v>
                </c:pt>
                <c:pt idx="233">
                  <c:v>6.2</c:v>
                </c:pt>
                <c:pt idx="234">
                  <c:v>6.2</c:v>
                </c:pt>
                <c:pt idx="235">
                  <c:v>6.2</c:v>
                </c:pt>
                <c:pt idx="236">
                  <c:v>6.2</c:v>
                </c:pt>
                <c:pt idx="237">
                  <c:v>6.2</c:v>
                </c:pt>
                <c:pt idx="238">
                  <c:v>4.93</c:v>
                </c:pt>
                <c:pt idx="239">
                  <c:v>4.93</c:v>
                </c:pt>
                <c:pt idx="240">
                  <c:v>4.93</c:v>
                </c:pt>
                <c:pt idx="241">
                  <c:v>4.93</c:v>
                </c:pt>
                <c:pt idx="242">
                  <c:v>4.93</c:v>
                </c:pt>
                <c:pt idx="243">
                  <c:v>4.93</c:v>
                </c:pt>
                <c:pt idx="244">
                  <c:v>5.86</c:v>
                </c:pt>
                <c:pt idx="245">
                  <c:v>5.86</c:v>
                </c:pt>
                <c:pt idx="246">
                  <c:v>5.86</c:v>
                </c:pt>
                <c:pt idx="247">
                  <c:v>5.86</c:v>
                </c:pt>
                <c:pt idx="248">
                  <c:v>5.86</c:v>
                </c:pt>
                <c:pt idx="249">
                  <c:v>5.86</c:v>
                </c:pt>
                <c:pt idx="250">
                  <c:v>5.86</c:v>
                </c:pt>
                <c:pt idx="251">
                  <c:v>5.86</c:v>
                </c:pt>
                <c:pt idx="252">
                  <c:v>5.86</c:v>
                </c:pt>
                <c:pt idx="253">
                  <c:v>5.86</c:v>
                </c:pt>
                <c:pt idx="254">
                  <c:v>3.64</c:v>
                </c:pt>
                <c:pt idx="255">
                  <c:v>3.64</c:v>
                </c:pt>
                <c:pt idx="256">
                  <c:v>3.75</c:v>
                </c:pt>
                <c:pt idx="257">
                  <c:v>3.97</c:v>
                </c:pt>
                <c:pt idx="258">
                  <c:v>3.97</c:v>
                </c:pt>
                <c:pt idx="259">
                  <c:v>3.97</c:v>
                </c:pt>
                <c:pt idx="260">
                  <c:v>3.97</c:v>
                </c:pt>
                <c:pt idx="261">
                  <c:v>3.97</c:v>
                </c:pt>
                <c:pt idx="262">
                  <c:v>3.97</c:v>
                </c:pt>
                <c:pt idx="263">
                  <c:v>3.97</c:v>
                </c:pt>
                <c:pt idx="264">
                  <c:v>3.97</c:v>
                </c:pt>
                <c:pt idx="265">
                  <c:v>3.97</c:v>
                </c:pt>
                <c:pt idx="266">
                  <c:v>3.97</c:v>
                </c:pt>
                <c:pt idx="267">
                  <c:v>3.97</c:v>
                </c:pt>
                <c:pt idx="268">
                  <c:v>3.97</c:v>
                </c:pt>
                <c:pt idx="269">
                  <c:v>6.96</c:v>
                </c:pt>
                <c:pt idx="270">
                  <c:v>6.96</c:v>
                </c:pt>
                <c:pt idx="271">
                  <c:v>6.96</c:v>
                </c:pt>
                <c:pt idx="272">
                  <c:v>6.96</c:v>
                </c:pt>
                <c:pt idx="273">
                  <c:v>6.96</c:v>
                </c:pt>
                <c:pt idx="274">
                  <c:v>6.41</c:v>
                </c:pt>
                <c:pt idx="275">
                  <c:v>6.41</c:v>
                </c:pt>
                <c:pt idx="276">
                  <c:v>6.41</c:v>
                </c:pt>
                <c:pt idx="277">
                  <c:v>6.41</c:v>
                </c:pt>
                <c:pt idx="278">
                  <c:v>6.41</c:v>
                </c:pt>
                <c:pt idx="279">
                  <c:v>3.33</c:v>
                </c:pt>
                <c:pt idx="280">
                  <c:v>3.33</c:v>
                </c:pt>
                <c:pt idx="281">
                  <c:v>3.33</c:v>
                </c:pt>
                <c:pt idx="282">
                  <c:v>3.33</c:v>
                </c:pt>
                <c:pt idx="283">
                  <c:v>1.21</c:v>
                </c:pt>
                <c:pt idx="284">
                  <c:v>2.97</c:v>
                </c:pt>
                <c:pt idx="285">
                  <c:v>2.25</c:v>
                </c:pt>
                <c:pt idx="286">
                  <c:v>1.76</c:v>
                </c:pt>
                <c:pt idx="287">
                  <c:v>5.32</c:v>
                </c:pt>
                <c:pt idx="288">
                  <c:v>5.32</c:v>
                </c:pt>
                <c:pt idx="289">
                  <c:v>5.32</c:v>
                </c:pt>
                <c:pt idx="290">
                  <c:v>4.95</c:v>
                </c:pt>
                <c:pt idx="291">
                  <c:v>4.95</c:v>
                </c:pt>
                <c:pt idx="292">
                  <c:v>4.95</c:v>
                </c:pt>
                <c:pt idx="293">
                  <c:v>13.92</c:v>
                </c:pt>
                <c:pt idx="294">
                  <c:v>13.92</c:v>
                </c:pt>
                <c:pt idx="295">
                  <c:v>13.92</c:v>
                </c:pt>
                <c:pt idx="296">
                  <c:v>13.92</c:v>
                </c:pt>
                <c:pt idx="297">
                  <c:v>13.92</c:v>
                </c:pt>
                <c:pt idx="298">
                  <c:v>2.2400000000000002</c:v>
                </c:pt>
                <c:pt idx="299">
                  <c:v>2.2400000000000002</c:v>
                </c:pt>
                <c:pt idx="300">
                  <c:v>2.2400000000000002</c:v>
                </c:pt>
                <c:pt idx="301">
                  <c:v>6.09</c:v>
                </c:pt>
                <c:pt idx="302">
                  <c:v>6.09</c:v>
                </c:pt>
                <c:pt idx="303">
                  <c:v>6.09</c:v>
                </c:pt>
                <c:pt idx="304">
                  <c:v>2.1800000000000002</c:v>
                </c:pt>
                <c:pt idx="305">
                  <c:v>2.1800000000000002</c:v>
                </c:pt>
                <c:pt idx="306">
                  <c:v>2.1800000000000002</c:v>
                </c:pt>
                <c:pt idx="307">
                  <c:v>2.1800000000000002</c:v>
                </c:pt>
                <c:pt idx="308">
                  <c:v>9.9</c:v>
                </c:pt>
                <c:pt idx="309">
                  <c:v>9.9</c:v>
                </c:pt>
                <c:pt idx="310">
                  <c:v>9.9</c:v>
                </c:pt>
                <c:pt idx="311">
                  <c:v>9.9</c:v>
                </c:pt>
                <c:pt idx="312">
                  <c:v>9.9</c:v>
                </c:pt>
                <c:pt idx="313">
                  <c:v>9.9</c:v>
                </c:pt>
                <c:pt idx="314">
                  <c:v>9.9</c:v>
                </c:pt>
                <c:pt idx="315">
                  <c:v>9.9</c:v>
                </c:pt>
                <c:pt idx="316">
                  <c:v>9.9</c:v>
                </c:pt>
                <c:pt idx="317">
                  <c:v>9.9</c:v>
                </c:pt>
                <c:pt idx="318">
                  <c:v>9.9</c:v>
                </c:pt>
                <c:pt idx="319">
                  <c:v>9.9</c:v>
                </c:pt>
                <c:pt idx="320">
                  <c:v>7.38</c:v>
                </c:pt>
                <c:pt idx="321">
                  <c:v>7.38</c:v>
                </c:pt>
                <c:pt idx="322">
                  <c:v>7.38</c:v>
                </c:pt>
                <c:pt idx="323">
                  <c:v>7.38</c:v>
                </c:pt>
                <c:pt idx="324">
                  <c:v>7.38</c:v>
                </c:pt>
                <c:pt idx="325">
                  <c:v>7.38</c:v>
                </c:pt>
                <c:pt idx="326">
                  <c:v>7.38</c:v>
                </c:pt>
                <c:pt idx="327">
                  <c:v>7.38</c:v>
                </c:pt>
                <c:pt idx="328">
                  <c:v>3.24</c:v>
                </c:pt>
                <c:pt idx="329">
                  <c:v>3.24</c:v>
                </c:pt>
                <c:pt idx="330">
                  <c:v>3.24</c:v>
                </c:pt>
                <c:pt idx="331">
                  <c:v>6.06</c:v>
                </c:pt>
                <c:pt idx="332">
                  <c:v>6.06</c:v>
                </c:pt>
                <c:pt idx="333">
                  <c:v>5.19</c:v>
                </c:pt>
                <c:pt idx="334">
                  <c:v>5.19</c:v>
                </c:pt>
                <c:pt idx="335">
                  <c:v>5.19</c:v>
                </c:pt>
                <c:pt idx="336">
                  <c:v>5.19</c:v>
                </c:pt>
                <c:pt idx="337">
                  <c:v>5.19</c:v>
                </c:pt>
                <c:pt idx="338">
                  <c:v>5.19</c:v>
                </c:pt>
                <c:pt idx="339">
                  <c:v>5.19</c:v>
                </c:pt>
                <c:pt idx="340">
                  <c:v>5.19</c:v>
                </c:pt>
                <c:pt idx="341">
                  <c:v>1.52</c:v>
                </c:pt>
                <c:pt idx="342">
                  <c:v>1.89</c:v>
                </c:pt>
                <c:pt idx="343">
                  <c:v>3.78</c:v>
                </c:pt>
                <c:pt idx="344">
                  <c:v>3.78</c:v>
                </c:pt>
                <c:pt idx="345">
                  <c:v>4.3899999999999997</c:v>
                </c:pt>
                <c:pt idx="346">
                  <c:v>4.3899999999999997</c:v>
                </c:pt>
                <c:pt idx="347">
                  <c:v>4.1500000000000004</c:v>
                </c:pt>
                <c:pt idx="348">
                  <c:v>2.0099999999999998</c:v>
                </c:pt>
                <c:pt idx="349">
                  <c:v>1.25</c:v>
                </c:pt>
                <c:pt idx="350">
                  <c:v>1.25</c:v>
                </c:pt>
                <c:pt idx="351">
                  <c:v>1.69</c:v>
                </c:pt>
                <c:pt idx="352">
                  <c:v>1.69</c:v>
                </c:pt>
                <c:pt idx="353">
                  <c:v>2.02</c:v>
                </c:pt>
                <c:pt idx="354">
                  <c:v>1.91</c:v>
                </c:pt>
                <c:pt idx="355">
                  <c:v>1.91</c:v>
                </c:pt>
                <c:pt idx="356">
                  <c:v>18.100000000000001</c:v>
                </c:pt>
                <c:pt idx="357">
                  <c:v>18.100000000000001</c:v>
                </c:pt>
                <c:pt idx="358">
                  <c:v>18.100000000000001</c:v>
                </c:pt>
                <c:pt idx="359">
                  <c:v>18.100000000000001</c:v>
                </c:pt>
                <c:pt idx="360">
                  <c:v>18.100000000000001</c:v>
                </c:pt>
                <c:pt idx="361">
                  <c:v>18.100000000000001</c:v>
                </c:pt>
                <c:pt idx="362">
                  <c:v>18.100000000000001</c:v>
                </c:pt>
                <c:pt idx="363">
                  <c:v>18.100000000000001</c:v>
                </c:pt>
                <c:pt idx="364">
                  <c:v>18.100000000000001</c:v>
                </c:pt>
                <c:pt idx="365">
                  <c:v>18.100000000000001</c:v>
                </c:pt>
                <c:pt idx="366">
                  <c:v>18.100000000000001</c:v>
                </c:pt>
                <c:pt idx="367">
                  <c:v>18.100000000000001</c:v>
                </c:pt>
                <c:pt idx="368">
                  <c:v>18.100000000000001</c:v>
                </c:pt>
                <c:pt idx="369">
                  <c:v>18.100000000000001</c:v>
                </c:pt>
                <c:pt idx="370">
                  <c:v>18.100000000000001</c:v>
                </c:pt>
                <c:pt idx="371">
                  <c:v>18.100000000000001</c:v>
                </c:pt>
                <c:pt idx="372">
                  <c:v>18.100000000000001</c:v>
                </c:pt>
                <c:pt idx="373">
                  <c:v>18.100000000000001</c:v>
                </c:pt>
                <c:pt idx="374">
                  <c:v>18.100000000000001</c:v>
                </c:pt>
                <c:pt idx="375">
                  <c:v>18.100000000000001</c:v>
                </c:pt>
                <c:pt idx="376">
                  <c:v>18.100000000000001</c:v>
                </c:pt>
                <c:pt idx="377">
                  <c:v>18.100000000000001</c:v>
                </c:pt>
                <c:pt idx="378">
                  <c:v>18.100000000000001</c:v>
                </c:pt>
                <c:pt idx="379">
                  <c:v>18.100000000000001</c:v>
                </c:pt>
                <c:pt idx="380">
                  <c:v>18.100000000000001</c:v>
                </c:pt>
                <c:pt idx="381">
                  <c:v>18.100000000000001</c:v>
                </c:pt>
                <c:pt idx="382">
                  <c:v>18.100000000000001</c:v>
                </c:pt>
                <c:pt idx="383">
                  <c:v>18.100000000000001</c:v>
                </c:pt>
                <c:pt idx="384">
                  <c:v>18.100000000000001</c:v>
                </c:pt>
                <c:pt idx="385">
                  <c:v>18.100000000000001</c:v>
                </c:pt>
                <c:pt idx="386">
                  <c:v>18.100000000000001</c:v>
                </c:pt>
                <c:pt idx="387">
                  <c:v>18.100000000000001</c:v>
                </c:pt>
                <c:pt idx="388">
                  <c:v>18.100000000000001</c:v>
                </c:pt>
                <c:pt idx="389">
                  <c:v>18.100000000000001</c:v>
                </c:pt>
                <c:pt idx="390">
                  <c:v>18.100000000000001</c:v>
                </c:pt>
                <c:pt idx="391">
                  <c:v>18.100000000000001</c:v>
                </c:pt>
                <c:pt idx="392">
                  <c:v>18.100000000000001</c:v>
                </c:pt>
                <c:pt idx="393">
                  <c:v>18.100000000000001</c:v>
                </c:pt>
                <c:pt idx="394">
                  <c:v>18.100000000000001</c:v>
                </c:pt>
                <c:pt idx="395">
                  <c:v>18.100000000000001</c:v>
                </c:pt>
                <c:pt idx="396">
                  <c:v>18.100000000000001</c:v>
                </c:pt>
                <c:pt idx="397">
                  <c:v>18.100000000000001</c:v>
                </c:pt>
                <c:pt idx="398">
                  <c:v>18.100000000000001</c:v>
                </c:pt>
                <c:pt idx="399">
                  <c:v>18.100000000000001</c:v>
                </c:pt>
                <c:pt idx="400">
                  <c:v>18.100000000000001</c:v>
                </c:pt>
                <c:pt idx="401">
                  <c:v>18.100000000000001</c:v>
                </c:pt>
                <c:pt idx="402">
                  <c:v>18.100000000000001</c:v>
                </c:pt>
                <c:pt idx="403">
                  <c:v>18.100000000000001</c:v>
                </c:pt>
                <c:pt idx="404">
                  <c:v>18.100000000000001</c:v>
                </c:pt>
                <c:pt idx="405">
                  <c:v>18.100000000000001</c:v>
                </c:pt>
                <c:pt idx="406">
                  <c:v>18.100000000000001</c:v>
                </c:pt>
                <c:pt idx="407">
                  <c:v>18.100000000000001</c:v>
                </c:pt>
                <c:pt idx="408">
                  <c:v>18.100000000000001</c:v>
                </c:pt>
                <c:pt idx="409">
                  <c:v>18.100000000000001</c:v>
                </c:pt>
                <c:pt idx="410">
                  <c:v>18.100000000000001</c:v>
                </c:pt>
                <c:pt idx="411">
                  <c:v>18.100000000000001</c:v>
                </c:pt>
                <c:pt idx="412">
                  <c:v>18.100000000000001</c:v>
                </c:pt>
                <c:pt idx="413">
                  <c:v>18.100000000000001</c:v>
                </c:pt>
                <c:pt idx="414">
                  <c:v>18.100000000000001</c:v>
                </c:pt>
                <c:pt idx="415">
                  <c:v>18.100000000000001</c:v>
                </c:pt>
                <c:pt idx="416">
                  <c:v>18.100000000000001</c:v>
                </c:pt>
                <c:pt idx="417">
                  <c:v>18.100000000000001</c:v>
                </c:pt>
                <c:pt idx="418">
                  <c:v>18.100000000000001</c:v>
                </c:pt>
                <c:pt idx="419">
                  <c:v>18.100000000000001</c:v>
                </c:pt>
                <c:pt idx="420">
                  <c:v>18.100000000000001</c:v>
                </c:pt>
                <c:pt idx="421">
                  <c:v>18.100000000000001</c:v>
                </c:pt>
                <c:pt idx="422">
                  <c:v>18.100000000000001</c:v>
                </c:pt>
                <c:pt idx="423">
                  <c:v>18.100000000000001</c:v>
                </c:pt>
                <c:pt idx="424">
                  <c:v>18.100000000000001</c:v>
                </c:pt>
                <c:pt idx="425">
                  <c:v>18.100000000000001</c:v>
                </c:pt>
                <c:pt idx="426">
                  <c:v>18.100000000000001</c:v>
                </c:pt>
                <c:pt idx="427">
                  <c:v>18.100000000000001</c:v>
                </c:pt>
                <c:pt idx="428">
                  <c:v>18.100000000000001</c:v>
                </c:pt>
                <c:pt idx="429">
                  <c:v>18.100000000000001</c:v>
                </c:pt>
                <c:pt idx="430">
                  <c:v>18.100000000000001</c:v>
                </c:pt>
                <c:pt idx="431">
                  <c:v>18.100000000000001</c:v>
                </c:pt>
                <c:pt idx="432">
                  <c:v>18.100000000000001</c:v>
                </c:pt>
                <c:pt idx="433">
                  <c:v>18.100000000000001</c:v>
                </c:pt>
                <c:pt idx="434">
                  <c:v>18.100000000000001</c:v>
                </c:pt>
                <c:pt idx="435">
                  <c:v>18.100000000000001</c:v>
                </c:pt>
                <c:pt idx="436">
                  <c:v>18.100000000000001</c:v>
                </c:pt>
                <c:pt idx="437">
                  <c:v>18.100000000000001</c:v>
                </c:pt>
                <c:pt idx="438">
                  <c:v>18.100000000000001</c:v>
                </c:pt>
                <c:pt idx="439">
                  <c:v>18.100000000000001</c:v>
                </c:pt>
                <c:pt idx="440">
                  <c:v>18.100000000000001</c:v>
                </c:pt>
                <c:pt idx="441">
                  <c:v>18.100000000000001</c:v>
                </c:pt>
                <c:pt idx="442">
                  <c:v>18.100000000000001</c:v>
                </c:pt>
                <c:pt idx="443">
                  <c:v>18.100000000000001</c:v>
                </c:pt>
                <c:pt idx="444">
                  <c:v>18.100000000000001</c:v>
                </c:pt>
                <c:pt idx="445">
                  <c:v>18.100000000000001</c:v>
                </c:pt>
                <c:pt idx="446">
                  <c:v>18.100000000000001</c:v>
                </c:pt>
                <c:pt idx="447">
                  <c:v>18.100000000000001</c:v>
                </c:pt>
                <c:pt idx="448">
                  <c:v>18.100000000000001</c:v>
                </c:pt>
                <c:pt idx="449">
                  <c:v>18.100000000000001</c:v>
                </c:pt>
                <c:pt idx="450">
                  <c:v>18.100000000000001</c:v>
                </c:pt>
                <c:pt idx="451">
                  <c:v>18.100000000000001</c:v>
                </c:pt>
                <c:pt idx="452">
                  <c:v>18.100000000000001</c:v>
                </c:pt>
                <c:pt idx="453">
                  <c:v>18.100000000000001</c:v>
                </c:pt>
                <c:pt idx="454">
                  <c:v>18.100000000000001</c:v>
                </c:pt>
                <c:pt idx="455">
                  <c:v>18.100000000000001</c:v>
                </c:pt>
                <c:pt idx="456">
                  <c:v>18.100000000000001</c:v>
                </c:pt>
                <c:pt idx="457">
                  <c:v>18.100000000000001</c:v>
                </c:pt>
                <c:pt idx="458">
                  <c:v>18.100000000000001</c:v>
                </c:pt>
                <c:pt idx="459">
                  <c:v>18.100000000000001</c:v>
                </c:pt>
                <c:pt idx="460">
                  <c:v>18.100000000000001</c:v>
                </c:pt>
                <c:pt idx="461">
                  <c:v>18.100000000000001</c:v>
                </c:pt>
                <c:pt idx="462">
                  <c:v>18.100000000000001</c:v>
                </c:pt>
                <c:pt idx="463">
                  <c:v>18.100000000000001</c:v>
                </c:pt>
                <c:pt idx="464">
                  <c:v>18.100000000000001</c:v>
                </c:pt>
                <c:pt idx="465">
                  <c:v>18.100000000000001</c:v>
                </c:pt>
                <c:pt idx="466">
                  <c:v>18.100000000000001</c:v>
                </c:pt>
                <c:pt idx="467">
                  <c:v>18.100000000000001</c:v>
                </c:pt>
                <c:pt idx="468">
                  <c:v>18.100000000000001</c:v>
                </c:pt>
                <c:pt idx="469">
                  <c:v>18.100000000000001</c:v>
                </c:pt>
                <c:pt idx="470">
                  <c:v>18.100000000000001</c:v>
                </c:pt>
                <c:pt idx="471">
                  <c:v>18.100000000000001</c:v>
                </c:pt>
                <c:pt idx="472">
                  <c:v>18.100000000000001</c:v>
                </c:pt>
                <c:pt idx="473">
                  <c:v>18.100000000000001</c:v>
                </c:pt>
                <c:pt idx="474">
                  <c:v>18.100000000000001</c:v>
                </c:pt>
                <c:pt idx="475">
                  <c:v>18.100000000000001</c:v>
                </c:pt>
                <c:pt idx="476">
                  <c:v>18.100000000000001</c:v>
                </c:pt>
                <c:pt idx="477">
                  <c:v>18.100000000000001</c:v>
                </c:pt>
                <c:pt idx="478">
                  <c:v>18.100000000000001</c:v>
                </c:pt>
                <c:pt idx="479">
                  <c:v>18.100000000000001</c:v>
                </c:pt>
                <c:pt idx="480">
                  <c:v>18.100000000000001</c:v>
                </c:pt>
                <c:pt idx="481">
                  <c:v>18.100000000000001</c:v>
                </c:pt>
                <c:pt idx="482">
                  <c:v>18.100000000000001</c:v>
                </c:pt>
                <c:pt idx="483">
                  <c:v>18.100000000000001</c:v>
                </c:pt>
                <c:pt idx="484">
                  <c:v>18.100000000000001</c:v>
                </c:pt>
                <c:pt idx="485">
                  <c:v>18.100000000000001</c:v>
                </c:pt>
                <c:pt idx="486">
                  <c:v>18.100000000000001</c:v>
                </c:pt>
                <c:pt idx="487">
                  <c:v>18.100000000000001</c:v>
                </c:pt>
                <c:pt idx="488">
                  <c:v>27.74</c:v>
                </c:pt>
                <c:pt idx="489">
                  <c:v>27.74</c:v>
                </c:pt>
                <c:pt idx="490">
                  <c:v>27.74</c:v>
                </c:pt>
                <c:pt idx="491">
                  <c:v>27.74</c:v>
                </c:pt>
                <c:pt idx="492">
                  <c:v>27.74</c:v>
                </c:pt>
                <c:pt idx="493">
                  <c:v>9.69</c:v>
                </c:pt>
                <c:pt idx="494">
                  <c:v>9.69</c:v>
                </c:pt>
                <c:pt idx="495">
                  <c:v>9.69</c:v>
                </c:pt>
                <c:pt idx="496">
                  <c:v>9.69</c:v>
                </c:pt>
                <c:pt idx="497">
                  <c:v>9.69</c:v>
                </c:pt>
                <c:pt idx="498">
                  <c:v>9.69</c:v>
                </c:pt>
                <c:pt idx="499">
                  <c:v>9.69</c:v>
                </c:pt>
                <c:pt idx="500">
                  <c:v>9.69</c:v>
                </c:pt>
                <c:pt idx="501">
                  <c:v>11.93</c:v>
                </c:pt>
                <c:pt idx="502">
                  <c:v>11.93</c:v>
                </c:pt>
                <c:pt idx="503">
                  <c:v>11.93</c:v>
                </c:pt>
                <c:pt idx="504">
                  <c:v>11.93</c:v>
                </c:pt>
                <c:pt idx="505">
                  <c:v>11.93</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1261-48A0-8230-515318478B03}"/>
            </c:ext>
          </c:extLst>
        </c:ser>
        <c:dLbls>
          <c:showLegendKey val="0"/>
          <c:showVal val="0"/>
          <c:showCatName val="0"/>
          <c:showSerName val="0"/>
          <c:showPercent val="0"/>
          <c:showBubbleSize val="0"/>
        </c:dLbls>
        <c:axId val="407165504"/>
        <c:axId val="407165920"/>
      </c:scatterChart>
      <c:valAx>
        <c:axId val="407165504"/>
        <c:scaling>
          <c:orientation val="minMax"/>
        </c:scaling>
        <c:delete val="0"/>
        <c:axPos val="b"/>
        <c:title>
          <c:tx>
            <c:rich>
              <a:bodyPr/>
              <a:lstStyle/>
              <a:p>
                <a:pPr>
                  <a:defRPr/>
                </a:pPr>
                <a:r>
                  <a:rPr lang="en-IN"/>
                  <a:t>INDUS</a:t>
                </a:r>
              </a:p>
            </c:rich>
          </c:tx>
          <c:overlay val="0"/>
        </c:title>
        <c:numFmt formatCode="General" sourceLinked="1"/>
        <c:majorTickMark val="out"/>
        <c:minorTickMark val="none"/>
        <c:tickLblPos val="nextTo"/>
        <c:crossAx val="407165920"/>
        <c:crosses val="autoZero"/>
        <c:crossBetween val="midCat"/>
      </c:valAx>
      <c:valAx>
        <c:axId val="407165920"/>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65504"/>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IN"/>
              <a:t>AVG_ROOM  Residual Plot</a:t>
            </a:r>
          </a:p>
        </c:rich>
      </c:tx>
      <c:overlay val="0"/>
    </c:title>
    <c:autoTitleDeleted val="0"/>
    <c:plotArea>
      <c:layout/>
      <c:scatterChart>
        <c:scatterStyle val="lineMarker"/>
        <c:varyColors val="0"/>
        <c:ser>
          <c:idx val="0"/>
          <c:order val="0"/>
          <c:spPr>
            <a:ln w="19050">
              <a:noFill/>
            </a:ln>
          </c:spPr>
          <c:xVal>
            <c:numRef>
              <c:f>'FULL TABLE REGRESSION'!$H$2:$H$507</c:f>
              <c:numCache>
                <c:formatCode>General</c:formatCode>
                <c:ptCount val="506"/>
                <c:pt idx="0">
                  <c:v>6.5750000000000002</c:v>
                </c:pt>
                <c:pt idx="1">
                  <c:v>6.4210000000000003</c:v>
                </c:pt>
                <c:pt idx="2">
                  <c:v>7.1849999999999996</c:v>
                </c:pt>
                <c:pt idx="3">
                  <c:v>6.9980000000000002</c:v>
                </c:pt>
                <c:pt idx="4">
                  <c:v>7.1470000000000002</c:v>
                </c:pt>
                <c:pt idx="5">
                  <c:v>6.43</c:v>
                </c:pt>
                <c:pt idx="6">
                  <c:v>6.0119999999999996</c:v>
                </c:pt>
                <c:pt idx="7">
                  <c:v>6.1719999999999997</c:v>
                </c:pt>
                <c:pt idx="8">
                  <c:v>5.6310000000000002</c:v>
                </c:pt>
                <c:pt idx="9">
                  <c:v>6.0039999999999996</c:v>
                </c:pt>
                <c:pt idx="10">
                  <c:v>6.3769999999999998</c:v>
                </c:pt>
                <c:pt idx="11">
                  <c:v>6.0090000000000003</c:v>
                </c:pt>
                <c:pt idx="12">
                  <c:v>5.8890000000000002</c:v>
                </c:pt>
                <c:pt idx="13">
                  <c:v>5.9489999999999998</c:v>
                </c:pt>
                <c:pt idx="14">
                  <c:v>6.0960000000000001</c:v>
                </c:pt>
                <c:pt idx="15">
                  <c:v>5.8339999999999996</c:v>
                </c:pt>
                <c:pt idx="16">
                  <c:v>5.9349999999999996</c:v>
                </c:pt>
                <c:pt idx="17">
                  <c:v>5.99</c:v>
                </c:pt>
                <c:pt idx="18">
                  <c:v>5.4560000000000004</c:v>
                </c:pt>
                <c:pt idx="19">
                  <c:v>5.7270000000000003</c:v>
                </c:pt>
                <c:pt idx="20">
                  <c:v>5.57</c:v>
                </c:pt>
                <c:pt idx="21">
                  <c:v>5.9649999999999999</c:v>
                </c:pt>
                <c:pt idx="22">
                  <c:v>6.1420000000000003</c:v>
                </c:pt>
                <c:pt idx="23">
                  <c:v>5.8129999999999997</c:v>
                </c:pt>
                <c:pt idx="24">
                  <c:v>5.9240000000000004</c:v>
                </c:pt>
                <c:pt idx="25">
                  <c:v>5.5990000000000002</c:v>
                </c:pt>
                <c:pt idx="26">
                  <c:v>5.8129999999999997</c:v>
                </c:pt>
                <c:pt idx="27">
                  <c:v>6.0469999999999997</c:v>
                </c:pt>
                <c:pt idx="28">
                  <c:v>6.4950000000000001</c:v>
                </c:pt>
                <c:pt idx="29">
                  <c:v>6.6740000000000004</c:v>
                </c:pt>
                <c:pt idx="30">
                  <c:v>5.7130000000000001</c:v>
                </c:pt>
                <c:pt idx="31">
                  <c:v>6.0720000000000001</c:v>
                </c:pt>
                <c:pt idx="32">
                  <c:v>5.95</c:v>
                </c:pt>
                <c:pt idx="33">
                  <c:v>5.7009999999999996</c:v>
                </c:pt>
                <c:pt idx="34">
                  <c:v>6.0960000000000001</c:v>
                </c:pt>
                <c:pt idx="35">
                  <c:v>5.9329999999999998</c:v>
                </c:pt>
                <c:pt idx="36">
                  <c:v>5.8410000000000002</c:v>
                </c:pt>
                <c:pt idx="37">
                  <c:v>5.85</c:v>
                </c:pt>
                <c:pt idx="38">
                  <c:v>5.9660000000000002</c:v>
                </c:pt>
                <c:pt idx="39">
                  <c:v>6.5949999999999998</c:v>
                </c:pt>
                <c:pt idx="40">
                  <c:v>7.024</c:v>
                </c:pt>
                <c:pt idx="41">
                  <c:v>6.77</c:v>
                </c:pt>
                <c:pt idx="42">
                  <c:v>6.1689999999999996</c:v>
                </c:pt>
                <c:pt idx="43">
                  <c:v>6.2110000000000003</c:v>
                </c:pt>
                <c:pt idx="44">
                  <c:v>6.069</c:v>
                </c:pt>
                <c:pt idx="45">
                  <c:v>5.6820000000000004</c:v>
                </c:pt>
                <c:pt idx="46">
                  <c:v>5.7859999999999996</c:v>
                </c:pt>
                <c:pt idx="47">
                  <c:v>6.03</c:v>
                </c:pt>
                <c:pt idx="48">
                  <c:v>5.399</c:v>
                </c:pt>
                <c:pt idx="49">
                  <c:v>5.6020000000000003</c:v>
                </c:pt>
                <c:pt idx="50">
                  <c:v>5.9630000000000001</c:v>
                </c:pt>
                <c:pt idx="51">
                  <c:v>6.1150000000000002</c:v>
                </c:pt>
                <c:pt idx="52">
                  <c:v>6.5110000000000001</c:v>
                </c:pt>
                <c:pt idx="53">
                  <c:v>5.9980000000000002</c:v>
                </c:pt>
                <c:pt idx="54">
                  <c:v>5.8879999999999999</c:v>
                </c:pt>
                <c:pt idx="55">
                  <c:v>7.2489999999999997</c:v>
                </c:pt>
                <c:pt idx="56">
                  <c:v>6.383</c:v>
                </c:pt>
                <c:pt idx="57">
                  <c:v>6.8159999999999998</c:v>
                </c:pt>
                <c:pt idx="58">
                  <c:v>6.1449999999999996</c:v>
                </c:pt>
                <c:pt idx="59">
                  <c:v>5.9269999999999996</c:v>
                </c:pt>
                <c:pt idx="60">
                  <c:v>5.7409999999999997</c:v>
                </c:pt>
                <c:pt idx="61">
                  <c:v>5.9660000000000002</c:v>
                </c:pt>
                <c:pt idx="62">
                  <c:v>6.4560000000000004</c:v>
                </c:pt>
                <c:pt idx="63">
                  <c:v>6.7619999999999996</c:v>
                </c:pt>
                <c:pt idx="64">
                  <c:v>7.1040000000000001</c:v>
                </c:pt>
                <c:pt idx="65">
                  <c:v>6.29</c:v>
                </c:pt>
                <c:pt idx="66">
                  <c:v>5.7869999999999999</c:v>
                </c:pt>
                <c:pt idx="67">
                  <c:v>5.8780000000000001</c:v>
                </c:pt>
                <c:pt idx="68">
                  <c:v>5.5940000000000003</c:v>
                </c:pt>
                <c:pt idx="69">
                  <c:v>5.8849999999999998</c:v>
                </c:pt>
                <c:pt idx="70">
                  <c:v>6.4169999999999998</c:v>
                </c:pt>
                <c:pt idx="71">
                  <c:v>5.9610000000000003</c:v>
                </c:pt>
                <c:pt idx="72">
                  <c:v>6.0650000000000004</c:v>
                </c:pt>
                <c:pt idx="73">
                  <c:v>6.2450000000000001</c:v>
                </c:pt>
                <c:pt idx="74">
                  <c:v>6.2729999999999997</c:v>
                </c:pt>
                <c:pt idx="75">
                  <c:v>6.2859999999999996</c:v>
                </c:pt>
                <c:pt idx="76">
                  <c:v>6.2789999999999999</c:v>
                </c:pt>
                <c:pt idx="77">
                  <c:v>6.14</c:v>
                </c:pt>
                <c:pt idx="78">
                  <c:v>6.2320000000000002</c:v>
                </c:pt>
                <c:pt idx="79">
                  <c:v>5.8739999999999997</c:v>
                </c:pt>
                <c:pt idx="80">
                  <c:v>6.7270000000000003</c:v>
                </c:pt>
                <c:pt idx="81">
                  <c:v>6.6189999999999998</c:v>
                </c:pt>
                <c:pt idx="82">
                  <c:v>6.3019999999999996</c:v>
                </c:pt>
                <c:pt idx="83">
                  <c:v>6.1669999999999998</c:v>
                </c:pt>
                <c:pt idx="84">
                  <c:v>6.3890000000000002</c:v>
                </c:pt>
                <c:pt idx="85">
                  <c:v>6.63</c:v>
                </c:pt>
                <c:pt idx="86">
                  <c:v>6.0149999999999997</c:v>
                </c:pt>
                <c:pt idx="87">
                  <c:v>6.1210000000000004</c:v>
                </c:pt>
                <c:pt idx="88">
                  <c:v>7.0069999999999997</c:v>
                </c:pt>
                <c:pt idx="89">
                  <c:v>7.0789999999999997</c:v>
                </c:pt>
                <c:pt idx="90">
                  <c:v>6.4169999999999998</c:v>
                </c:pt>
                <c:pt idx="91">
                  <c:v>6.4050000000000002</c:v>
                </c:pt>
                <c:pt idx="92">
                  <c:v>6.4420000000000002</c:v>
                </c:pt>
                <c:pt idx="93">
                  <c:v>6.2110000000000003</c:v>
                </c:pt>
                <c:pt idx="94">
                  <c:v>6.2489999999999997</c:v>
                </c:pt>
                <c:pt idx="95">
                  <c:v>6.625</c:v>
                </c:pt>
                <c:pt idx="96">
                  <c:v>6.1630000000000003</c:v>
                </c:pt>
                <c:pt idx="97">
                  <c:v>8.0690000000000008</c:v>
                </c:pt>
                <c:pt idx="98">
                  <c:v>7.82</c:v>
                </c:pt>
                <c:pt idx="99">
                  <c:v>7.4160000000000004</c:v>
                </c:pt>
                <c:pt idx="100">
                  <c:v>6.7270000000000003</c:v>
                </c:pt>
                <c:pt idx="101">
                  <c:v>6.7809999999999997</c:v>
                </c:pt>
                <c:pt idx="102">
                  <c:v>6.4050000000000002</c:v>
                </c:pt>
                <c:pt idx="103">
                  <c:v>6.1369999999999996</c:v>
                </c:pt>
                <c:pt idx="104">
                  <c:v>6.1669999999999998</c:v>
                </c:pt>
                <c:pt idx="105">
                  <c:v>5.851</c:v>
                </c:pt>
                <c:pt idx="106">
                  <c:v>5.8360000000000003</c:v>
                </c:pt>
                <c:pt idx="107">
                  <c:v>6.1269999999999998</c:v>
                </c:pt>
                <c:pt idx="108">
                  <c:v>6.4740000000000002</c:v>
                </c:pt>
                <c:pt idx="109">
                  <c:v>6.2290000000000001</c:v>
                </c:pt>
                <c:pt idx="110">
                  <c:v>6.1950000000000003</c:v>
                </c:pt>
                <c:pt idx="111">
                  <c:v>6.7149999999999999</c:v>
                </c:pt>
                <c:pt idx="112">
                  <c:v>5.9130000000000003</c:v>
                </c:pt>
                <c:pt idx="113">
                  <c:v>6.0919999999999996</c:v>
                </c:pt>
                <c:pt idx="114">
                  <c:v>6.2539999999999996</c:v>
                </c:pt>
                <c:pt idx="115">
                  <c:v>5.9279999999999999</c:v>
                </c:pt>
                <c:pt idx="116">
                  <c:v>6.1760000000000002</c:v>
                </c:pt>
                <c:pt idx="117">
                  <c:v>6.0209999999999999</c:v>
                </c:pt>
                <c:pt idx="118">
                  <c:v>5.8719999999999999</c:v>
                </c:pt>
                <c:pt idx="119">
                  <c:v>5.7309999999999999</c:v>
                </c:pt>
                <c:pt idx="120">
                  <c:v>5.87</c:v>
                </c:pt>
                <c:pt idx="121">
                  <c:v>6.0039999999999996</c:v>
                </c:pt>
                <c:pt idx="122">
                  <c:v>5.9610000000000003</c:v>
                </c:pt>
                <c:pt idx="123">
                  <c:v>5.8559999999999999</c:v>
                </c:pt>
                <c:pt idx="124">
                  <c:v>5.8789999999999996</c:v>
                </c:pt>
                <c:pt idx="125">
                  <c:v>5.9859999999999998</c:v>
                </c:pt>
                <c:pt idx="126">
                  <c:v>5.6130000000000004</c:v>
                </c:pt>
                <c:pt idx="127">
                  <c:v>5.6929999999999996</c:v>
                </c:pt>
                <c:pt idx="128">
                  <c:v>6.431</c:v>
                </c:pt>
                <c:pt idx="129">
                  <c:v>5.6369999999999996</c:v>
                </c:pt>
                <c:pt idx="130">
                  <c:v>6.4580000000000002</c:v>
                </c:pt>
                <c:pt idx="131">
                  <c:v>6.3259999999999996</c:v>
                </c:pt>
                <c:pt idx="132">
                  <c:v>6.3719999999999999</c:v>
                </c:pt>
                <c:pt idx="133">
                  <c:v>5.8220000000000001</c:v>
                </c:pt>
                <c:pt idx="134">
                  <c:v>5.7569999999999997</c:v>
                </c:pt>
                <c:pt idx="135">
                  <c:v>6.335</c:v>
                </c:pt>
                <c:pt idx="136">
                  <c:v>5.9420000000000002</c:v>
                </c:pt>
                <c:pt idx="137">
                  <c:v>6.4539999999999997</c:v>
                </c:pt>
                <c:pt idx="138">
                  <c:v>5.8570000000000002</c:v>
                </c:pt>
                <c:pt idx="139">
                  <c:v>6.1509999999999998</c:v>
                </c:pt>
                <c:pt idx="140">
                  <c:v>6.1740000000000004</c:v>
                </c:pt>
                <c:pt idx="141">
                  <c:v>5.0190000000000001</c:v>
                </c:pt>
                <c:pt idx="142">
                  <c:v>5.4029999999999996</c:v>
                </c:pt>
                <c:pt idx="143">
                  <c:v>5.468</c:v>
                </c:pt>
                <c:pt idx="144">
                  <c:v>4.9029999999999996</c:v>
                </c:pt>
                <c:pt idx="145">
                  <c:v>6.13</c:v>
                </c:pt>
                <c:pt idx="146">
                  <c:v>5.6280000000000001</c:v>
                </c:pt>
                <c:pt idx="147">
                  <c:v>4.9260000000000002</c:v>
                </c:pt>
                <c:pt idx="148">
                  <c:v>5.1859999999999999</c:v>
                </c:pt>
                <c:pt idx="149">
                  <c:v>5.5970000000000004</c:v>
                </c:pt>
                <c:pt idx="150">
                  <c:v>6.1219999999999999</c:v>
                </c:pt>
                <c:pt idx="151">
                  <c:v>5.4039999999999999</c:v>
                </c:pt>
                <c:pt idx="152">
                  <c:v>5.0119999999999996</c:v>
                </c:pt>
                <c:pt idx="153">
                  <c:v>5.7089999999999996</c:v>
                </c:pt>
                <c:pt idx="154">
                  <c:v>6.1289999999999996</c:v>
                </c:pt>
                <c:pt idx="155">
                  <c:v>6.1520000000000001</c:v>
                </c:pt>
                <c:pt idx="156">
                  <c:v>5.2720000000000002</c:v>
                </c:pt>
                <c:pt idx="157">
                  <c:v>6.9429999999999996</c:v>
                </c:pt>
                <c:pt idx="158">
                  <c:v>6.0659999999999998</c:v>
                </c:pt>
                <c:pt idx="159">
                  <c:v>6.51</c:v>
                </c:pt>
                <c:pt idx="160">
                  <c:v>6.25</c:v>
                </c:pt>
                <c:pt idx="161">
                  <c:v>7.4889999999999999</c:v>
                </c:pt>
                <c:pt idx="162">
                  <c:v>7.8019999999999996</c:v>
                </c:pt>
                <c:pt idx="163">
                  <c:v>8.375</c:v>
                </c:pt>
                <c:pt idx="164">
                  <c:v>5.8540000000000001</c:v>
                </c:pt>
                <c:pt idx="165">
                  <c:v>6.101</c:v>
                </c:pt>
                <c:pt idx="166">
                  <c:v>7.9290000000000003</c:v>
                </c:pt>
                <c:pt idx="167">
                  <c:v>5.8769999999999998</c:v>
                </c:pt>
                <c:pt idx="168">
                  <c:v>6.319</c:v>
                </c:pt>
                <c:pt idx="169">
                  <c:v>6.4020000000000001</c:v>
                </c:pt>
                <c:pt idx="170">
                  <c:v>5.875</c:v>
                </c:pt>
                <c:pt idx="171">
                  <c:v>5.88</c:v>
                </c:pt>
                <c:pt idx="172">
                  <c:v>5.5720000000000001</c:v>
                </c:pt>
                <c:pt idx="173">
                  <c:v>6.4160000000000004</c:v>
                </c:pt>
                <c:pt idx="174">
                  <c:v>5.859</c:v>
                </c:pt>
                <c:pt idx="175">
                  <c:v>6.5460000000000003</c:v>
                </c:pt>
                <c:pt idx="176">
                  <c:v>6.02</c:v>
                </c:pt>
                <c:pt idx="177">
                  <c:v>6.3150000000000004</c:v>
                </c:pt>
                <c:pt idx="178">
                  <c:v>6.86</c:v>
                </c:pt>
                <c:pt idx="179">
                  <c:v>6.98</c:v>
                </c:pt>
                <c:pt idx="180">
                  <c:v>7.7649999999999997</c:v>
                </c:pt>
                <c:pt idx="181">
                  <c:v>6.1440000000000001</c:v>
                </c:pt>
                <c:pt idx="182">
                  <c:v>7.1550000000000002</c:v>
                </c:pt>
                <c:pt idx="183">
                  <c:v>6.5629999999999997</c:v>
                </c:pt>
                <c:pt idx="184">
                  <c:v>5.6040000000000001</c:v>
                </c:pt>
                <c:pt idx="185">
                  <c:v>6.1529999999999996</c:v>
                </c:pt>
                <c:pt idx="186">
                  <c:v>7.8310000000000004</c:v>
                </c:pt>
                <c:pt idx="187">
                  <c:v>6.782</c:v>
                </c:pt>
                <c:pt idx="188">
                  <c:v>6.556</c:v>
                </c:pt>
                <c:pt idx="189">
                  <c:v>7.1849999999999996</c:v>
                </c:pt>
                <c:pt idx="190">
                  <c:v>6.9509999999999996</c:v>
                </c:pt>
                <c:pt idx="191">
                  <c:v>6.7389999999999999</c:v>
                </c:pt>
                <c:pt idx="192">
                  <c:v>7.1779999999999999</c:v>
                </c:pt>
                <c:pt idx="193">
                  <c:v>6.8</c:v>
                </c:pt>
                <c:pt idx="194">
                  <c:v>6.6040000000000001</c:v>
                </c:pt>
                <c:pt idx="195">
                  <c:v>7.875</c:v>
                </c:pt>
                <c:pt idx="196">
                  <c:v>7.2869999999999999</c:v>
                </c:pt>
                <c:pt idx="197">
                  <c:v>7.1070000000000002</c:v>
                </c:pt>
                <c:pt idx="198">
                  <c:v>7.274</c:v>
                </c:pt>
                <c:pt idx="199">
                  <c:v>6.9749999999999996</c:v>
                </c:pt>
                <c:pt idx="200">
                  <c:v>7.1349999999999998</c:v>
                </c:pt>
                <c:pt idx="201">
                  <c:v>6.1619999999999999</c:v>
                </c:pt>
                <c:pt idx="202">
                  <c:v>7.61</c:v>
                </c:pt>
                <c:pt idx="203">
                  <c:v>7.8529999999999998</c:v>
                </c:pt>
                <c:pt idx="204">
                  <c:v>8.0340000000000007</c:v>
                </c:pt>
                <c:pt idx="205">
                  <c:v>5.891</c:v>
                </c:pt>
                <c:pt idx="206">
                  <c:v>6.3259999999999996</c:v>
                </c:pt>
                <c:pt idx="207">
                  <c:v>5.7830000000000004</c:v>
                </c:pt>
                <c:pt idx="208">
                  <c:v>6.0640000000000001</c:v>
                </c:pt>
                <c:pt idx="209">
                  <c:v>5.3440000000000003</c:v>
                </c:pt>
                <c:pt idx="210">
                  <c:v>5.96</c:v>
                </c:pt>
                <c:pt idx="211">
                  <c:v>5.4039999999999999</c:v>
                </c:pt>
                <c:pt idx="212">
                  <c:v>5.8070000000000004</c:v>
                </c:pt>
                <c:pt idx="213">
                  <c:v>6.375</c:v>
                </c:pt>
                <c:pt idx="214">
                  <c:v>5.4119999999999999</c:v>
                </c:pt>
                <c:pt idx="215">
                  <c:v>6.1820000000000004</c:v>
                </c:pt>
                <c:pt idx="216">
                  <c:v>5.8879999999999999</c:v>
                </c:pt>
                <c:pt idx="217">
                  <c:v>6.6420000000000003</c:v>
                </c:pt>
                <c:pt idx="218">
                  <c:v>5.9509999999999996</c:v>
                </c:pt>
                <c:pt idx="219">
                  <c:v>6.3730000000000002</c:v>
                </c:pt>
                <c:pt idx="220">
                  <c:v>6.9509999999999996</c:v>
                </c:pt>
                <c:pt idx="221">
                  <c:v>6.1639999999999997</c:v>
                </c:pt>
                <c:pt idx="222">
                  <c:v>6.8789999999999996</c:v>
                </c:pt>
                <c:pt idx="223">
                  <c:v>6.6180000000000003</c:v>
                </c:pt>
                <c:pt idx="224">
                  <c:v>8.266</c:v>
                </c:pt>
                <c:pt idx="225">
                  <c:v>8.7249999999999996</c:v>
                </c:pt>
                <c:pt idx="226">
                  <c:v>8.0399999999999991</c:v>
                </c:pt>
                <c:pt idx="227">
                  <c:v>7.1630000000000003</c:v>
                </c:pt>
                <c:pt idx="228">
                  <c:v>7.6859999999999999</c:v>
                </c:pt>
                <c:pt idx="229">
                  <c:v>6.5519999999999996</c:v>
                </c:pt>
                <c:pt idx="230">
                  <c:v>5.9809999999999999</c:v>
                </c:pt>
                <c:pt idx="231">
                  <c:v>7.4119999999999999</c:v>
                </c:pt>
                <c:pt idx="232">
                  <c:v>8.3369999999999997</c:v>
                </c:pt>
                <c:pt idx="233">
                  <c:v>8.2469999999999999</c:v>
                </c:pt>
                <c:pt idx="234">
                  <c:v>6.726</c:v>
                </c:pt>
                <c:pt idx="235">
                  <c:v>6.0860000000000003</c:v>
                </c:pt>
                <c:pt idx="236">
                  <c:v>6.6310000000000002</c:v>
                </c:pt>
                <c:pt idx="237">
                  <c:v>7.3579999999999997</c:v>
                </c:pt>
                <c:pt idx="238">
                  <c:v>6.4809999999999999</c:v>
                </c:pt>
                <c:pt idx="239">
                  <c:v>6.6059999999999999</c:v>
                </c:pt>
                <c:pt idx="240">
                  <c:v>6.8970000000000002</c:v>
                </c:pt>
                <c:pt idx="241">
                  <c:v>6.0949999999999998</c:v>
                </c:pt>
                <c:pt idx="242">
                  <c:v>6.3579999999999997</c:v>
                </c:pt>
                <c:pt idx="243">
                  <c:v>6.3929999999999998</c:v>
                </c:pt>
                <c:pt idx="244">
                  <c:v>5.593</c:v>
                </c:pt>
                <c:pt idx="245">
                  <c:v>5.6050000000000004</c:v>
                </c:pt>
                <c:pt idx="246">
                  <c:v>6.1079999999999997</c:v>
                </c:pt>
                <c:pt idx="247">
                  <c:v>6.226</c:v>
                </c:pt>
                <c:pt idx="248">
                  <c:v>6.4329999999999998</c:v>
                </c:pt>
                <c:pt idx="249">
                  <c:v>6.718</c:v>
                </c:pt>
                <c:pt idx="250">
                  <c:v>6.4870000000000001</c:v>
                </c:pt>
                <c:pt idx="251">
                  <c:v>6.4379999999999997</c:v>
                </c:pt>
                <c:pt idx="252">
                  <c:v>6.9569999999999999</c:v>
                </c:pt>
                <c:pt idx="253">
                  <c:v>8.2590000000000003</c:v>
                </c:pt>
                <c:pt idx="254">
                  <c:v>6.1079999999999997</c:v>
                </c:pt>
                <c:pt idx="255">
                  <c:v>5.8760000000000003</c:v>
                </c:pt>
                <c:pt idx="256">
                  <c:v>7.4539999999999997</c:v>
                </c:pt>
                <c:pt idx="257">
                  <c:v>8.7040000000000006</c:v>
                </c:pt>
                <c:pt idx="258">
                  <c:v>7.3330000000000002</c:v>
                </c:pt>
                <c:pt idx="259">
                  <c:v>6.8419999999999996</c:v>
                </c:pt>
                <c:pt idx="260">
                  <c:v>7.2030000000000003</c:v>
                </c:pt>
                <c:pt idx="261">
                  <c:v>7.52</c:v>
                </c:pt>
                <c:pt idx="262">
                  <c:v>8.3979999999999997</c:v>
                </c:pt>
                <c:pt idx="263">
                  <c:v>7.327</c:v>
                </c:pt>
                <c:pt idx="264">
                  <c:v>7.2060000000000004</c:v>
                </c:pt>
                <c:pt idx="265">
                  <c:v>5.56</c:v>
                </c:pt>
                <c:pt idx="266">
                  <c:v>7.0140000000000002</c:v>
                </c:pt>
                <c:pt idx="267">
                  <c:v>8.2970000000000006</c:v>
                </c:pt>
                <c:pt idx="268">
                  <c:v>7.47</c:v>
                </c:pt>
                <c:pt idx="269">
                  <c:v>5.92</c:v>
                </c:pt>
                <c:pt idx="270">
                  <c:v>5.8559999999999999</c:v>
                </c:pt>
                <c:pt idx="271">
                  <c:v>6.24</c:v>
                </c:pt>
                <c:pt idx="272">
                  <c:v>6.5380000000000003</c:v>
                </c:pt>
                <c:pt idx="273">
                  <c:v>7.6909999999999998</c:v>
                </c:pt>
                <c:pt idx="274">
                  <c:v>6.758</c:v>
                </c:pt>
                <c:pt idx="275">
                  <c:v>6.8540000000000001</c:v>
                </c:pt>
                <c:pt idx="276">
                  <c:v>7.2670000000000003</c:v>
                </c:pt>
                <c:pt idx="277">
                  <c:v>6.8259999999999996</c:v>
                </c:pt>
                <c:pt idx="278">
                  <c:v>6.4820000000000002</c:v>
                </c:pt>
                <c:pt idx="279">
                  <c:v>6.8120000000000003</c:v>
                </c:pt>
                <c:pt idx="280">
                  <c:v>7.82</c:v>
                </c:pt>
                <c:pt idx="281">
                  <c:v>6.968</c:v>
                </c:pt>
                <c:pt idx="282">
                  <c:v>7.6449999999999996</c:v>
                </c:pt>
                <c:pt idx="283">
                  <c:v>7.923</c:v>
                </c:pt>
                <c:pt idx="284">
                  <c:v>7.0880000000000001</c:v>
                </c:pt>
                <c:pt idx="285">
                  <c:v>6.4530000000000003</c:v>
                </c:pt>
                <c:pt idx="286">
                  <c:v>6.23</c:v>
                </c:pt>
                <c:pt idx="287">
                  <c:v>6.2089999999999996</c:v>
                </c:pt>
                <c:pt idx="288">
                  <c:v>6.3150000000000004</c:v>
                </c:pt>
                <c:pt idx="289">
                  <c:v>6.5650000000000004</c:v>
                </c:pt>
                <c:pt idx="290">
                  <c:v>6.8609999999999998</c:v>
                </c:pt>
                <c:pt idx="291">
                  <c:v>7.1479999999999997</c:v>
                </c:pt>
                <c:pt idx="292">
                  <c:v>6.63</c:v>
                </c:pt>
                <c:pt idx="293">
                  <c:v>6.1269999999999998</c:v>
                </c:pt>
                <c:pt idx="294">
                  <c:v>6.0090000000000003</c:v>
                </c:pt>
                <c:pt idx="295">
                  <c:v>6.6779999999999999</c:v>
                </c:pt>
                <c:pt idx="296">
                  <c:v>6.5490000000000004</c:v>
                </c:pt>
                <c:pt idx="297">
                  <c:v>5.79</c:v>
                </c:pt>
                <c:pt idx="298">
                  <c:v>6.3449999999999998</c:v>
                </c:pt>
                <c:pt idx="299">
                  <c:v>7.0410000000000004</c:v>
                </c:pt>
                <c:pt idx="300">
                  <c:v>6.8710000000000004</c:v>
                </c:pt>
                <c:pt idx="301">
                  <c:v>6.59</c:v>
                </c:pt>
                <c:pt idx="302">
                  <c:v>6.4950000000000001</c:v>
                </c:pt>
                <c:pt idx="303">
                  <c:v>6.9820000000000002</c:v>
                </c:pt>
                <c:pt idx="304">
                  <c:v>7.2359999999999998</c:v>
                </c:pt>
                <c:pt idx="305">
                  <c:v>6.6159999999999997</c:v>
                </c:pt>
                <c:pt idx="306">
                  <c:v>7.42</c:v>
                </c:pt>
                <c:pt idx="307">
                  <c:v>6.8490000000000002</c:v>
                </c:pt>
                <c:pt idx="308">
                  <c:v>6.6349999999999998</c:v>
                </c:pt>
                <c:pt idx="309">
                  <c:v>5.9720000000000004</c:v>
                </c:pt>
                <c:pt idx="310">
                  <c:v>4.9729999999999999</c:v>
                </c:pt>
                <c:pt idx="311">
                  <c:v>6.1219999999999999</c:v>
                </c:pt>
                <c:pt idx="312">
                  <c:v>6.0229999999999997</c:v>
                </c:pt>
                <c:pt idx="313">
                  <c:v>6.266</c:v>
                </c:pt>
                <c:pt idx="314">
                  <c:v>6.5670000000000002</c:v>
                </c:pt>
                <c:pt idx="315">
                  <c:v>5.7050000000000001</c:v>
                </c:pt>
                <c:pt idx="316">
                  <c:v>5.9139999999999997</c:v>
                </c:pt>
                <c:pt idx="317">
                  <c:v>5.782</c:v>
                </c:pt>
                <c:pt idx="318">
                  <c:v>6.3819999999999997</c:v>
                </c:pt>
                <c:pt idx="319">
                  <c:v>6.1130000000000004</c:v>
                </c:pt>
                <c:pt idx="320">
                  <c:v>6.4260000000000002</c:v>
                </c:pt>
                <c:pt idx="321">
                  <c:v>6.3760000000000003</c:v>
                </c:pt>
                <c:pt idx="322">
                  <c:v>6.0410000000000004</c:v>
                </c:pt>
                <c:pt idx="323">
                  <c:v>5.7080000000000002</c:v>
                </c:pt>
                <c:pt idx="324">
                  <c:v>6.415</c:v>
                </c:pt>
                <c:pt idx="325">
                  <c:v>6.431</c:v>
                </c:pt>
                <c:pt idx="326">
                  <c:v>6.3120000000000003</c:v>
                </c:pt>
                <c:pt idx="327">
                  <c:v>6.0830000000000002</c:v>
                </c:pt>
                <c:pt idx="328">
                  <c:v>5.8680000000000003</c:v>
                </c:pt>
                <c:pt idx="329">
                  <c:v>6.3330000000000002</c:v>
                </c:pt>
                <c:pt idx="330">
                  <c:v>6.1440000000000001</c:v>
                </c:pt>
                <c:pt idx="331">
                  <c:v>5.7060000000000004</c:v>
                </c:pt>
                <c:pt idx="332">
                  <c:v>6.0309999999999997</c:v>
                </c:pt>
                <c:pt idx="333">
                  <c:v>6.3159999999999998</c:v>
                </c:pt>
                <c:pt idx="334">
                  <c:v>6.31</c:v>
                </c:pt>
                <c:pt idx="335">
                  <c:v>6.0369999999999999</c:v>
                </c:pt>
                <c:pt idx="336">
                  <c:v>5.8689999999999998</c:v>
                </c:pt>
                <c:pt idx="337">
                  <c:v>5.8949999999999996</c:v>
                </c:pt>
                <c:pt idx="338">
                  <c:v>6.0590000000000002</c:v>
                </c:pt>
                <c:pt idx="339">
                  <c:v>5.9850000000000003</c:v>
                </c:pt>
                <c:pt idx="340">
                  <c:v>5.968</c:v>
                </c:pt>
                <c:pt idx="341">
                  <c:v>7.2409999999999997</c:v>
                </c:pt>
                <c:pt idx="342">
                  <c:v>6.54</c:v>
                </c:pt>
                <c:pt idx="343">
                  <c:v>6.6959999999999997</c:v>
                </c:pt>
                <c:pt idx="344">
                  <c:v>6.8739999999999997</c:v>
                </c:pt>
                <c:pt idx="345">
                  <c:v>6.0140000000000002</c:v>
                </c:pt>
                <c:pt idx="346">
                  <c:v>5.8979999999999997</c:v>
                </c:pt>
                <c:pt idx="347">
                  <c:v>6.516</c:v>
                </c:pt>
                <c:pt idx="348">
                  <c:v>6.6349999999999998</c:v>
                </c:pt>
                <c:pt idx="349">
                  <c:v>6.9390000000000001</c:v>
                </c:pt>
                <c:pt idx="350">
                  <c:v>6.49</c:v>
                </c:pt>
                <c:pt idx="351">
                  <c:v>6.5789999999999997</c:v>
                </c:pt>
                <c:pt idx="352">
                  <c:v>5.8840000000000003</c:v>
                </c:pt>
                <c:pt idx="353">
                  <c:v>6.7279999999999998</c:v>
                </c:pt>
                <c:pt idx="354">
                  <c:v>5.6630000000000003</c:v>
                </c:pt>
                <c:pt idx="355">
                  <c:v>5.9359999999999999</c:v>
                </c:pt>
                <c:pt idx="356">
                  <c:v>6.2119999999999997</c:v>
                </c:pt>
                <c:pt idx="357">
                  <c:v>6.3949999999999996</c:v>
                </c:pt>
                <c:pt idx="358">
                  <c:v>6.1269999999999998</c:v>
                </c:pt>
                <c:pt idx="359">
                  <c:v>6.1120000000000001</c:v>
                </c:pt>
                <c:pt idx="360">
                  <c:v>6.3979999999999997</c:v>
                </c:pt>
                <c:pt idx="361">
                  <c:v>6.2510000000000003</c:v>
                </c:pt>
                <c:pt idx="362">
                  <c:v>5.3620000000000001</c:v>
                </c:pt>
                <c:pt idx="363">
                  <c:v>5.8029999999999999</c:v>
                </c:pt>
                <c:pt idx="364">
                  <c:v>8.7799999999999994</c:v>
                </c:pt>
                <c:pt idx="365">
                  <c:v>3.5609999999999999</c:v>
                </c:pt>
                <c:pt idx="366">
                  <c:v>4.9630000000000001</c:v>
                </c:pt>
                <c:pt idx="367">
                  <c:v>3.863</c:v>
                </c:pt>
                <c:pt idx="368">
                  <c:v>4.97</c:v>
                </c:pt>
                <c:pt idx="369">
                  <c:v>6.6829999999999998</c:v>
                </c:pt>
                <c:pt idx="370">
                  <c:v>7.016</c:v>
                </c:pt>
                <c:pt idx="371">
                  <c:v>6.2160000000000002</c:v>
                </c:pt>
                <c:pt idx="372">
                  <c:v>5.875</c:v>
                </c:pt>
                <c:pt idx="373">
                  <c:v>4.9059999999999997</c:v>
                </c:pt>
                <c:pt idx="374">
                  <c:v>4.1379999999999999</c:v>
                </c:pt>
                <c:pt idx="375">
                  <c:v>7.3129999999999997</c:v>
                </c:pt>
                <c:pt idx="376">
                  <c:v>6.649</c:v>
                </c:pt>
                <c:pt idx="377">
                  <c:v>6.7939999999999996</c:v>
                </c:pt>
                <c:pt idx="378">
                  <c:v>6.38</c:v>
                </c:pt>
                <c:pt idx="379">
                  <c:v>6.2229999999999999</c:v>
                </c:pt>
                <c:pt idx="380">
                  <c:v>6.968</c:v>
                </c:pt>
                <c:pt idx="381">
                  <c:v>6.5449999999999999</c:v>
                </c:pt>
                <c:pt idx="382">
                  <c:v>5.5359999999999996</c:v>
                </c:pt>
                <c:pt idx="383">
                  <c:v>5.52</c:v>
                </c:pt>
                <c:pt idx="384">
                  <c:v>4.3680000000000003</c:v>
                </c:pt>
                <c:pt idx="385">
                  <c:v>5.2770000000000001</c:v>
                </c:pt>
                <c:pt idx="386">
                  <c:v>4.6520000000000001</c:v>
                </c:pt>
                <c:pt idx="387">
                  <c:v>5</c:v>
                </c:pt>
                <c:pt idx="388">
                  <c:v>4.88</c:v>
                </c:pt>
                <c:pt idx="389">
                  <c:v>5.39</c:v>
                </c:pt>
                <c:pt idx="390">
                  <c:v>5.7130000000000001</c:v>
                </c:pt>
                <c:pt idx="391">
                  <c:v>6.0510000000000002</c:v>
                </c:pt>
                <c:pt idx="392">
                  <c:v>5.0359999999999996</c:v>
                </c:pt>
                <c:pt idx="393">
                  <c:v>6.1929999999999996</c:v>
                </c:pt>
                <c:pt idx="394">
                  <c:v>5.8869999999999996</c:v>
                </c:pt>
                <c:pt idx="395">
                  <c:v>6.4710000000000001</c:v>
                </c:pt>
                <c:pt idx="396">
                  <c:v>6.4050000000000002</c:v>
                </c:pt>
                <c:pt idx="397">
                  <c:v>5.7469999999999999</c:v>
                </c:pt>
                <c:pt idx="398">
                  <c:v>5.4530000000000003</c:v>
                </c:pt>
                <c:pt idx="399">
                  <c:v>5.8520000000000003</c:v>
                </c:pt>
                <c:pt idx="400">
                  <c:v>5.9870000000000001</c:v>
                </c:pt>
                <c:pt idx="401">
                  <c:v>6.343</c:v>
                </c:pt>
                <c:pt idx="402">
                  <c:v>6.4039999999999999</c:v>
                </c:pt>
                <c:pt idx="403">
                  <c:v>5.3490000000000002</c:v>
                </c:pt>
                <c:pt idx="404">
                  <c:v>5.5309999999999997</c:v>
                </c:pt>
                <c:pt idx="405">
                  <c:v>5.6829999999999998</c:v>
                </c:pt>
                <c:pt idx="406">
                  <c:v>4.1379999999999999</c:v>
                </c:pt>
                <c:pt idx="407">
                  <c:v>5.6079999999999997</c:v>
                </c:pt>
                <c:pt idx="408">
                  <c:v>5.617</c:v>
                </c:pt>
                <c:pt idx="409">
                  <c:v>6.8520000000000003</c:v>
                </c:pt>
                <c:pt idx="410">
                  <c:v>5.7569999999999997</c:v>
                </c:pt>
                <c:pt idx="411">
                  <c:v>6.657</c:v>
                </c:pt>
                <c:pt idx="412">
                  <c:v>4.6280000000000001</c:v>
                </c:pt>
                <c:pt idx="413">
                  <c:v>5.1550000000000002</c:v>
                </c:pt>
                <c:pt idx="414">
                  <c:v>4.5190000000000001</c:v>
                </c:pt>
                <c:pt idx="415">
                  <c:v>6.4340000000000002</c:v>
                </c:pt>
                <c:pt idx="416">
                  <c:v>6.782</c:v>
                </c:pt>
                <c:pt idx="417">
                  <c:v>5.3040000000000003</c:v>
                </c:pt>
                <c:pt idx="418">
                  <c:v>5.9569999999999999</c:v>
                </c:pt>
                <c:pt idx="419">
                  <c:v>6.8239999999999998</c:v>
                </c:pt>
                <c:pt idx="420">
                  <c:v>6.4109999999999996</c:v>
                </c:pt>
                <c:pt idx="421">
                  <c:v>6.0060000000000002</c:v>
                </c:pt>
                <c:pt idx="422">
                  <c:v>5.6479999999999997</c:v>
                </c:pt>
                <c:pt idx="423">
                  <c:v>6.1029999999999998</c:v>
                </c:pt>
                <c:pt idx="424">
                  <c:v>5.5650000000000004</c:v>
                </c:pt>
                <c:pt idx="425">
                  <c:v>5.8959999999999999</c:v>
                </c:pt>
                <c:pt idx="426">
                  <c:v>5.8369999999999997</c:v>
                </c:pt>
                <c:pt idx="427">
                  <c:v>6.202</c:v>
                </c:pt>
                <c:pt idx="428">
                  <c:v>6.1929999999999996</c:v>
                </c:pt>
                <c:pt idx="429">
                  <c:v>6.38</c:v>
                </c:pt>
                <c:pt idx="430">
                  <c:v>6.3479999999999999</c:v>
                </c:pt>
                <c:pt idx="431">
                  <c:v>6.8330000000000002</c:v>
                </c:pt>
                <c:pt idx="432">
                  <c:v>6.4249999999999998</c:v>
                </c:pt>
                <c:pt idx="433">
                  <c:v>6.4359999999999999</c:v>
                </c:pt>
                <c:pt idx="434">
                  <c:v>6.2080000000000002</c:v>
                </c:pt>
                <c:pt idx="435">
                  <c:v>6.6289999999999996</c:v>
                </c:pt>
                <c:pt idx="436">
                  <c:v>6.4610000000000003</c:v>
                </c:pt>
                <c:pt idx="437">
                  <c:v>6.1520000000000001</c:v>
                </c:pt>
                <c:pt idx="438">
                  <c:v>5.9349999999999996</c:v>
                </c:pt>
                <c:pt idx="439">
                  <c:v>5.6269999999999998</c:v>
                </c:pt>
                <c:pt idx="440">
                  <c:v>5.8179999999999996</c:v>
                </c:pt>
                <c:pt idx="441">
                  <c:v>6.4059999999999997</c:v>
                </c:pt>
                <c:pt idx="442">
                  <c:v>6.2190000000000003</c:v>
                </c:pt>
                <c:pt idx="443">
                  <c:v>6.4850000000000003</c:v>
                </c:pt>
                <c:pt idx="444">
                  <c:v>5.8540000000000001</c:v>
                </c:pt>
                <c:pt idx="445">
                  <c:v>6.4589999999999996</c:v>
                </c:pt>
                <c:pt idx="446">
                  <c:v>6.3410000000000002</c:v>
                </c:pt>
                <c:pt idx="447">
                  <c:v>6.2510000000000003</c:v>
                </c:pt>
                <c:pt idx="448">
                  <c:v>6.1849999999999996</c:v>
                </c:pt>
                <c:pt idx="449">
                  <c:v>6.4169999999999998</c:v>
                </c:pt>
                <c:pt idx="450">
                  <c:v>6.7489999999999997</c:v>
                </c:pt>
                <c:pt idx="451">
                  <c:v>6.6550000000000002</c:v>
                </c:pt>
                <c:pt idx="452">
                  <c:v>6.2969999999999997</c:v>
                </c:pt>
                <c:pt idx="453">
                  <c:v>7.3929999999999998</c:v>
                </c:pt>
                <c:pt idx="454">
                  <c:v>6.7279999999999998</c:v>
                </c:pt>
                <c:pt idx="455">
                  <c:v>6.5250000000000004</c:v>
                </c:pt>
                <c:pt idx="456">
                  <c:v>5.976</c:v>
                </c:pt>
                <c:pt idx="457">
                  <c:v>5.9359999999999999</c:v>
                </c:pt>
                <c:pt idx="458">
                  <c:v>6.3010000000000002</c:v>
                </c:pt>
                <c:pt idx="459">
                  <c:v>6.0810000000000004</c:v>
                </c:pt>
                <c:pt idx="460">
                  <c:v>6.7009999999999996</c:v>
                </c:pt>
                <c:pt idx="461">
                  <c:v>6.3760000000000003</c:v>
                </c:pt>
                <c:pt idx="462">
                  <c:v>6.3170000000000002</c:v>
                </c:pt>
                <c:pt idx="463">
                  <c:v>6.5129999999999999</c:v>
                </c:pt>
                <c:pt idx="464">
                  <c:v>6.2089999999999996</c:v>
                </c:pt>
                <c:pt idx="465">
                  <c:v>5.7590000000000003</c:v>
                </c:pt>
                <c:pt idx="466">
                  <c:v>5.952</c:v>
                </c:pt>
                <c:pt idx="467">
                  <c:v>6.0030000000000001</c:v>
                </c:pt>
                <c:pt idx="468">
                  <c:v>5.9260000000000002</c:v>
                </c:pt>
                <c:pt idx="469">
                  <c:v>5.7130000000000001</c:v>
                </c:pt>
                <c:pt idx="470">
                  <c:v>6.1669999999999998</c:v>
                </c:pt>
                <c:pt idx="471">
                  <c:v>6.2290000000000001</c:v>
                </c:pt>
                <c:pt idx="472">
                  <c:v>6.4370000000000003</c:v>
                </c:pt>
                <c:pt idx="473">
                  <c:v>6.98</c:v>
                </c:pt>
                <c:pt idx="474">
                  <c:v>5.4269999999999996</c:v>
                </c:pt>
                <c:pt idx="475">
                  <c:v>6.1619999999999999</c:v>
                </c:pt>
                <c:pt idx="476">
                  <c:v>6.484</c:v>
                </c:pt>
                <c:pt idx="477">
                  <c:v>5.3040000000000003</c:v>
                </c:pt>
                <c:pt idx="478">
                  <c:v>6.1849999999999996</c:v>
                </c:pt>
                <c:pt idx="479">
                  <c:v>6.2290000000000001</c:v>
                </c:pt>
                <c:pt idx="480">
                  <c:v>6.242</c:v>
                </c:pt>
                <c:pt idx="481">
                  <c:v>6.75</c:v>
                </c:pt>
                <c:pt idx="482">
                  <c:v>7.0609999999999999</c:v>
                </c:pt>
                <c:pt idx="483">
                  <c:v>5.7619999999999996</c:v>
                </c:pt>
                <c:pt idx="484">
                  <c:v>5.8710000000000004</c:v>
                </c:pt>
                <c:pt idx="485">
                  <c:v>6.3120000000000003</c:v>
                </c:pt>
                <c:pt idx="486">
                  <c:v>6.1139999999999999</c:v>
                </c:pt>
                <c:pt idx="487">
                  <c:v>5.9050000000000002</c:v>
                </c:pt>
                <c:pt idx="488">
                  <c:v>5.4539999999999997</c:v>
                </c:pt>
                <c:pt idx="489">
                  <c:v>5.4139999999999997</c:v>
                </c:pt>
                <c:pt idx="490">
                  <c:v>5.093</c:v>
                </c:pt>
                <c:pt idx="491">
                  <c:v>5.9829999999999997</c:v>
                </c:pt>
                <c:pt idx="492">
                  <c:v>5.9829999999999997</c:v>
                </c:pt>
                <c:pt idx="493">
                  <c:v>5.7069999999999999</c:v>
                </c:pt>
                <c:pt idx="494">
                  <c:v>5.9260000000000002</c:v>
                </c:pt>
                <c:pt idx="495">
                  <c:v>5.67</c:v>
                </c:pt>
                <c:pt idx="496">
                  <c:v>5.39</c:v>
                </c:pt>
                <c:pt idx="497">
                  <c:v>5.7939999999999996</c:v>
                </c:pt>
                <c:pt idx="498">
                  <c:v>6.0190000000000001</c:v>
                </c:pt>
                <c:pt idx="499">
                  <c:v>5.569</c:v>
                </c:pt>
                <c:pt idx="500">
                  <c:v>6.0270000000000001</c:v>
                </c:pt>
                <c:pt idx="501">
                  <c:v>6.593</c:v>
                </c:pt>
                <c:pt idx="502">
                  <c:v>6.12</c:v>
                </c:pt>
                <c:pt idx="503">
                  <c:v>6.976</c:v>
                </c:pt>
                <c:pt idx="504">
                  <c:v>6.7939999999999996</c:v>
                </c:pt>
                <c:pt idx="505">
                  <c:v>6.03</c:v>
                </c:pt>
              </c:numCache>
            </c:numRef>
          </c:xVal>
          <c:yVal>
            <c:numRef>
              <c:f>'FULL TABLE REGRESSION'!$N$35:$N$540</c:f>
              <c:numCache>
                <c:formatCode>General</c:formatCode>
                <c:ptCount val="506"/>
                <c:pt idx="0">
                  <c:v>-6.1153558021616945</c:v>
                </c:pt>
                <c:pt idx="1">
                  <c:v>-5.4071402438202583</c:v>
                </c:pt>
                <c:pt idx="2">
                  <c:v>1.8670874545060911</c:v>
                </c:pt>
                <c:pt idx="3">
                  <c:v>2.1929660834230482</c:v>
                </c:pt>
                <c:pt idx="4">
                  <c:v>5.6052712043583668</c:v>
                </c:pt>
                <c:pt idx="5">
                  <c:v>0.62355268765476168</c:v>
                </c:pt>
                <c:pt idx="6">
                  <c:v>-2.3998515797194955</c:v>
                </c:pt>
                <c:pt idx="7">
                  <c:v>4.5532869516863741</c:v>
                </c:pt>
                <c:pt idx="8">
                  <c:v>2.3241598536384238</c:v>
                </c:pt>
                <c:pt idx="9">
                  <c:v>-3.776621559374604</c:v>
                </c:pt>
                <c:pt idx="10">
                  <c:v>-7.7808337911149188</c:v>
                </c:pt>
                <c:pt idx="11">
                  <c:v>-6.0312419852389993</c:v>
                </c:pt>
                <c:pt idx="12">
                  <c:v>7.0188581659575533E-2</c:v>
                </c:pt>
                <c:pt idx="13">
                  <c:v>-0.34438973487704061</c:v>
                </c:pt>
                <c:pt idx="14">
                  <c:v>-2.3500811119404297</c:v>
                </c:pt>
                <c:pt idx="15">
                  <c:v>-0.14068955360161794</c:v>
                </c:pt>
                <c:pt idx="16">
                  <c:v>2.4738136915020341</c:v>
                </c:pt>
                <c:pt idx="17">
                  <c:v>0.11159821169914608</c:v>
                </c:pt>
                <c:pt idx="18">
                  <c:v>4.3189511468955217</c:v>
                </c:pt>
                <c:pt idx="19">
                  <c:v>2.0093768366614029E-2</c:v>
                </c:pt>
                <c:pt idx="20">
                  <c:v>0.86914677455719236</c:v>
                </c:pt>
                <c:pt idx="21">
                  <c:v>1.1644273853216873</c:v>
                </c:pt>
                <c:pt idx="22">
                  <c:v>-1.1283186781021008</c:v>
                </c:pt>
                <c:pt idx="23">
                  <c:v>0.28880687013244355</c:v>
                </c:pt>
                <c:pt idx="24">
                  <c:v>-0.96267350638952998</c:v>
                </c:pt>
                <c:pt idx="25">
                  <c:v>-1.1352746858347516</c:v>
                </c:pt>
                <c:pt idx="26">
                  <c:v>-0.25651867385971627</c:v>
                </c:pt>
                <c:pt idx="27">
                  <c:v>-1.696487128633752</c:v>
                </c:pt>
                <c:pt idx="28">
                  <c:v>-2.595489270387894</c:v>
                </c:pt>
                <c:pt idx="29">
                  <c:v>-1.2607021373327996</c:v>
                </c:pt>
                <c:pt idx="30">
                  <c:v>0.80926608442364589</c:v>
                </c:pt>
                <c:pt idx="31">
                  <c:v>-4.782298756285563</c:v>
                </c:pt>
                <c:pt idx="32">
                  <c:v>3.8206564475629747</c:v>
                </c:pt>
                <c:pt idx="33">
                  <c:v>-1.5806280902767629</c:v>
                </c:pt>
                <c:pt idx="34">
                  <c:v>-1.3650095629623493</c:v>
                </c:pt>
                <c:pt idx="35">
                  <c:v>-3.9183039600412783</c:v>
                </c:pt>
                <c:pt idx="36">
                  <c:v>-1.1377862351539783</c:v>
                </c:pt>
                <c:pt idx="37">
                  <c:v>-1.0813879521467342</c:v>
                </c:pt>
                <c:pt idx="38">
                  <c:v>3.4923953504069765</c:v>
                </c:pt>
                <c:pt idx="39">
                  <c:v>2.3441801544877698</c:v>
                </c:pt>
                <c:pt idx="40">
                  <c:v>3.835003234737524</c:v>
                </c:pt>
                <c:pt idx="41">
                  <c:v>-2.4572572063682685</c:v>
                </c:pt>
                <c:pt idx="42">
                  <c:v>-0.60911027049139932</c:v>
                </c:pt>
                <c:pt idx="43">
                  <c:v>-0.54500342959355663</c:v>
                </c:pt>
                <c:pt idx="44">
                  <c:v>-3.3275093343205882</c:v>
                </c:pt>
                <c:pt idx="45">
                  <c:v>-3.2136776065417614</c:v>
                </c:pt>
                <c:pt idx="46">
                  <c:v>-0.41460351418706054</c:v>
                </c:pt>
                <c:pt idx="47">
                  <c:v>-3.5195133236307896</c:v>
                </c:pt>
                <c:pt idx="48">
                  <c:v>3.4755993132972396</c:v>
                </c:pt>
                <c:pt idx="49">
                  <c:v>-8.4610360321349276E-2</c:v>
                </c:pt>
                <c:pt idx="50">
                  <c:v>-3.2544185514114012</c:v>
                </c:pt>
                <c:pt idx="51">
                  <c:v>-6.1748035406350894</c:v>
                </c:pt>
                <c:pt idx="52">
                  <c:v>-4.3292369712948862</c:v>
                </c:pt>
                <c:pt idx="53">
                  <c:v>-2.1858407935727762</c:v>
                </c:pt>
                <c:pt idx="54">
                  <c:v>5.0146171912638433</c:v>
                </c:pt>
                <c:pt idx="55">
                  <c:v>3.3730295995953838</c:v>
                </c:pt>
                <c:pt idx="56">
                  <c:v>-2.2050122288916363</c:v>
                </c:pt>
                <c:pt idx="57">
                  <c:v>-2.2060295082555399</c:v>
                </c:pt>
                <c:pt idx="58">
                  <c:v>-1.0848313183679075</c:v>
                </c:pt>
                <c:pt idx="59">
                  <c:v>-2.9400428520937751</c:v>
                </c:pt>
                <c:pt idx="60">
                  <c:v>-1.4488811581508365</c:v>
                </c:pt>
                <c:pt idx="61">
                  <c:v>-5.1251588189721531</c:v>
                </c:pt>
                <c:pt idx="62">
                  <c:v>-5.1347703531347015</c:v>
                </c:pt>
                <c:pt idx="63">
                  <c:v>-0.67663708823552327</c:v>
                </c:pt>
                <c:pt idx="64">
                  <c:v>3.6879397635688846</c:v>
                </c:pt>
                <c:pt idx="65">
                  <c:v>-5.0549065326647806</c:v>
                </c:pt>
                <c:pt idx="66">
                  <c:v>-4.1459723173233272</c:v>
                </c:pt>
                <c:pt idx="67">
                  <c:v>7.6069315993869679E-2</c:v>
                </c:pt>
                <c:pt idx="68">
                  <c:v>-0.85727904926643816</c:v>
                </c:pt>
                <c:pt idx="69">
                  <c:v>-0.93176104759306</c:v>
                </c:pt>
                <c:pt idx="70">
                  <c:v>-1.0856873051827947</c:v>
                </c:pt>
                <c:pt idx="71">
                  <c:v>5.1423727582868395E-2</c:v>
                </c:pt>
                <c:pt idx="72">
                  <c:v>-1.6133582347315851</c:v>
                </c:pt>
                <c:pt idx="73">
                  <c:v>-0.59116392920379823</c:v>
                </c:pt>
                <c:pt idx="74">
                  <c:v>-8.7683483453258049E-2</c:v>
                </c:pt>
                <c:pt idx="75">
                  <c:v>-2.9030576422433256</c:v>
                </c:pt>
                <c:pt idx="76">
                  <c:v>-3.1570309969427477</c:v>
                </c:pt>
                <c:pt idx="77">
                  <c:v>-2.097041214661072</c:v>
                </c:pt>
                <c:pt idx="78">
                  <c:v>-1.0974568424447106</c:v>
                </c:pt>
                <c:pt idx="79">
                  <c:v>-1.7176540599441985</c:v>
                </c:pt>
                <c:pt idx="80">
                  <c:v>-0.17154380408004499</c:v>
                </c:pt>
                <c:pt idx="81">
                  <c:v>-3.4719372652725866</c:v>
                </c:pt>
                <c:pt idx="82">
                  <c:v>-0.3584254192602927</c:v>
                </c:pt>
                <c:pt idx="83">
                  <c:v>-1.7715417260288007</c:v>
                </c:pt>
                <c:pt idx="84">
                  <c:v>-1.0794007649826689</c:v>
                </c:pt>
                <c:pt idx="85">
                  <c:v>-1.5130982881764794</c:v>
                </c:pt>
                <c:pt idx="86">
                  <c:v>1.1109102958242119</c:v>
                </c:pt>
                <c:pt idx="87">
                  <c:v>-2.5178796466823634</c:v>
                </c:pt>
                <c:pt idx="88">
                  <c:v>-7.4180258831366999</c:v>
                </c:pt>
                <c:pt idx="89">
                  <c:v>-1.4626790033002308</c:v>
                </c:pt>
                <c:pt idx="90">
                  <c:v>-2.9352120778096484</c:v>
                </c:pt>
                <c:pt idx="91">
                  <c:v>-4.0914170589056553</c:v>
                </c:pt>
                <c:pt idx="92">
                  <c:v>-4.9693561784279332</c:v>
                </c:pt>
                <c:pt idx="93">
                  <c:v>-2.1244182838206953</c:v>
                </c:pt>
                <c:pt idx="94">
                  <c:v>-5.468580716043931</c:v>
                </c:pt>
                <c:pt idx="95">
                  <c:v>0.60125131292325307</c:v>
                </c:pt>
                <c:pt idx="96">
                  <c:v>-1.8513276121815494</c:v>
                </c:pt>
                <c:pt idx="97">
                  <c:v>2.8289377975040466</c:v>
                </c:pt>
                <c:pt idx="98">
                  <c:v>9.9686947879792314</c:v>
                </c:pt>
                <c:pt idx="99">
                  <c:v>1.8404207436258915</c:v>
                </c:pt>
                <c:pt idx="100">
                  <c:v>4.1936207095579974</c:v>
                </c:pt>
                <c:pt idx="101">
                  <c:v>2.1278725602354314</c:v>
                </c:pt>
                <c:pt idx="102">
                  <c:v>-2.956164681783978</c:v>
                </c:pt>
                <c:pt idx="103">
                  <c:v>0.44169529801958873</c:v>
                </c:pt>
                <c:pt idx="104">
                  <c:v>0.40232648276806771</c:v>
                </c:pt>
                <c:pt idx="105">
                  <c:v>3.634786612430803</c:v>
                </c:pt>
                <c:pt idx="106">
                  <c:v>5.1824242065812651</c:v>
                </c:pt>
                <c:pt idx="107">
                  <c:v>2.5136107905647904</c:v>
                </c:pt>
                <c:pt idx="108">
                  <c:v>-1.3234236457145236</c:v>
                </c:pt>
                <c:pt idx="109">
                  <c:v>1.6238011482885284</c:v>
                </c:pt>
                <c:pt idx="110">
                  <c:v>3.6356343338676034</c:v>
                </c:pt>
                <c:pt idx="111">
                  <c:v>-3.016656240676852</c:v>
                </c:pt>
                <c:pt idx="112">
                  <c:v>-0.39367267487180158</c:v>
                </c:pt>
                <c:pt idx="113">
                  <c:v>-0.81221452177695497</c:v>
                </c:pt>
                <c:pt idx="114">
                  <c:v>-4.976163290437384</c:v>
                </c:pt>
                <c:pt idx="115">
                  <c:v>-0.88258523658451438</c:v>
                </c:pt>
                <c:pt idx="116">
                  <c:v>-0.68304659691978387</c:v>
                </c:pt>
                <c:pt idx="117">
                  <c:v>-3.3627778724313337</c:v>
                </c:pt>
                <c:pt idx="118">
                  <c:v>1.5792809363130544</c:v>
                </c:pt>
                <c:pt idx="119">
                  <c:v>0.48623658541932357</c:v>
                </c:pt>
                <c:pt idx="120">
                  <c:v>0.21376120950288424</c:v>
                </c:pt>
                <c:pt idx="121">
                  <c:v>-2.8967741406862686</c:v>
                </c:pt>
                <c:pt idx="122">
                  <c:v>-0.5985154425089263</c:v>
                </c:pt>
                <c:pt idx="123">
                  <c:v>1.3793236885370543</c:v>
                </c:pt>
                <c:pt idx="124">
                  <c:v>-2.0126292099685408</c:v>
                </c:pt>
                <c:pt idx="125">
                  <c:v>-1.4844375763255613</c:v>
                </c:pt>
                <c:pt idx="126">
                  <c:v>1.7886940659010904</c:v>
                </c:pt>
                <c:pt idx="127">
                  <c:v>1.9591612405179877</c:v>
                </c:pt>
                <c:pt idx="128">
                  <c:v>-0.2997080279063411</c:v>
                </c:pt>
                <c:pt idx="129">
                  <c:v>1.2460587620312129</c:v>
                </c:pt>
                <c:pt idx="130">
                  <c:v>-1.0072430440030367</c:v>
                </c:pt>
                <c:pt idx="131">
                  <c:v>-0.14864041778308845</c:v>
                </c:pt>
                <c:pt idx="132">
                  <c:v>2.1629035697702967</c:v>
                </c:pt>
                <c:pt idx="133">
                  <c:v>2.6720095448159267</c:v>
                </c:pt>
                <c:pt idx="134">
                  <c:v>1.1702747780188343</c:v>
                </c:pt>
                <c:pt idx="135">
                  <c:v>1.3159773012087967</c:v>
                </c:pt>
                <c:pt idx="136">
                  <c:v>1.906317588958812</c:v>
                </c:pt>
                <c:pt idx="137">
                  <c:v>-1.8256671121408452</c:v>
                </c:pt>
                <c:pt idx="138">
                  <c:v>1.1069431187287879</c:v>
                </c:pt>
                <c:pt idx="139">
                  <c:v>2.5799948560269943</c:v>
                </c:pt>
                <c:pt idx="140">
                  <c:v>1.9784196320774896</c:v>
                </c:pt>
                <c:pt idx="141">
                  <c:v>13.358025523375192</c:v>
                </c:pt>
                <c:pt idx="142">
                  <c:v>1.3149775304660789</c:v>
                </c:pt>
                <c:pt idx="143">
                  <c:v>3.1589154951358314</c:v>
                </c:pt>
                <c:pt idx="144">
                  <c:v>3.4661003615776913</c:v>
                </c:pt>
                <c:pt idx="145">
                  <c:v>-0.64648918112652609</c:v>
                </c:pt>
                <c:pt idx="146">
                  <c:v>-3.8459724960441388</c:v>
                </c:pt>
                <c:pt idx="147">
                  <c:v>6.0296648990693722</c:v>
                </c:pt>
                <c:pt idx="148">
                  <c:v>7.6737723414926649</c:v>
                </c:pt>
                <c:pt idx="149">
                  <c:v>-0.5219132072537267</c:v>
                </c:pt>
                <c:pt idx="150">
                  <c:v>-1.3992524571370595</c:v>
                </c:pt>
                <c:pt idx="151">
                  <c:v>-0.92834457219393585</c:v>
                </c:pt>
                <c:pt idx="152">
                  <c:v>-3.6344000381939061</c:v>
                </c:pt>
                <c:pt idx="153">
                  <c:v>-0.84607505919312587</c:v>
                </c:pt>
                <c:pt idx="154">
                  <c:v>-4.8835817340279988</c:v>
                </c:pt>
                <c:pt idx="155">
                  <c:v>-5.9762995035760031</c:v>
                </c:pt>
                <c:pt idx="156">
                  <c:v>-4.9495007517476939</c:v>
                </c:pt>
                <c:pt idx="157">
                  <c:v>6.5897474092436283</c:v>
                </c:pt>
                <c:pt idx="158">
                  <c:v>-5.6125985342606981</c:v>
                </c:pt>
                <c:pt idx="159">
                  <c:v>-5.1253454647404801</c:v>
                </c:pt>
                <c:pt idx="160">
                  <c:v>-4.1833648073376892</c:v>
                </c:pt>
                <c:pt idx="161">
                  <c:v>11.782421403930513</c:v>
                </c:pt>
                <c:pt idx="162">
                  <c:v>10.082670879162045</c:v>
                </c:pt>
                <c:pt idx="163">
                  <c:v>9.0520168801804886</c:v>
                </c:pt>
                <c:pt idx="164">
                  <c:v>-2.7331499587531667</c:v>
                </c:pt>
                <c:pt idx="165">
                  <c:v>-2.85699806142431</c:v>
                </c:pt>
                <c:pt idx="166">
                  <c:v>11.034207647094348</c:v>
                </c:pt>
                <c:pt idx="167">
                  <c:v>-1.0416409758108038</c:v>
                </c:pt>
                <c:pt idx="168">
                  <c:v>-4.2750434295762254</c:v>
                </c:pt>
                <c:pt idx="169">
                  <c:v>-5.6823309281078487</c:v>
                </c:pt>
                <c:pt idx="170">
                  <c:v>-6.7251507187961508</c:v>
                </c:pt>
                <c:pt idx="171">
                  <c:v>-6.6888472466219824</c:v>
                </c:pt>
                <c:pt idx="172">
                  <c:v>2.3344797160601445</c:v>
                </c:pt>
                <c:pt idx="173">
                  <c:v>-4.0619727371959371</c:v>
                </c:pt>
                <c:pt idx="174">
                  <c:v>-1.7570308694260319</c:v>
                </c:pt>
                <c:pt idx="175">
                  <c:v>0.64335174120481398</c:v>
                </c:pt>
                <c:pt idx="176">
                  <c:v>-0.96944362908282145</c:v>
                </c:pt>
                <c:pt idx="177">
                  <c:v>-4.0731375058721113</c:v>
                </c:pt>
                <c:pt idx="178">
                  <c:v>-0.56150455483266626</c:v>
                </c:pt>
                <c:pt idx="179">
                  <c:v>5.7327333870385928</c:v>
                </c:pt>
                <c:pt idx="180">
                  <c:v>6.1055643914866877</c:v>
                </c:pt>
                <c:pt idx="181">
                  <c:v>11.002977502852428</c:v>
                </c:pt>
                <c:pt idx="182">
                  <c:v>4.5624609662973157</c:v>
                </c:pt>
                <c:pt idx="183">
                  <c:v>2.136530418521982</c:v>
                </c:pt>
                <c:pt idx="184">
                  <c:v>5.101664968765121</c:v>
                </c:pt>
                <c:pt idx="185">
                  <c:v>6.154916243047019</c:v>
                </c:pt>
                <c:pt idx="186">
                  <c:v>14.86369428582077</c:v>
                </c:pt>
                <c:pt idx="187">
                  <c:v>2.2444511363643755</c:v>
                </c:pt>
                <c:pt idx="188">
                  <c:v>-5.8448629221189208E-2</c:v>
                </c:pt>
                <c:pt idx="189">
                  <c:v>2.3871696877739268</c:v>
                </c:pt>
                <c:pt idx="190">
                  <c:v>6.2428752023243206</c:v>
                </c:pt>
                <c:pt idx="191">
                  <c:v>5.162199405775425E-2</c:v>
                </c:pt>
                <c:pt idx="192">
                  <c:v>3.101984630330918</c:v>
                </c:pt>
                <c:pt idx="193">
                  <c:v>0.27047358240784547</c:v>
                </c:pt>
                <c:pt idx="194">
                  <c:v>-1.3680674517040678</c:v>
                </c:pt>
                <c:pt idx="195">
                  <c:v>10.926300914730852</c:v>
                </c:pt>
                <c:pt idx="196">
                  <c:v>-3.2288679532123439</c:v>
                </c:pt>
                <c:pt idx="197">
                  <c:v>-2.8480698193289804</c:v>
                </c:pt>
                <c:pt idx="198">
                  <c:v>-0.66273787151894226</c:v>
                </c:pt>
                <c:pt idx="199">
                  <c:v>6.2157448622500375</c:v>
                </c:pt>
                <c:pt idx="200">
                  <c:v>3.6706307306121886</c:v>
                </c:pt>
                <c:pt idx="201">
                  <c:v>-3.1301405696072031</c:v>
                </c:pt>
                <c:pt idx="202">
                  <c:v>6.8735080105104274</c:v>
                </c:pt>
                <c:pt idx="203">
                  <c:v>9.8601332085219795</c:v>
                </c:pt>
                <c:pt idx="204">
                  <c:v>9.7844143696890029</c:v>
                </c:pt>
                <c:pt idx="205">
                  <c:v>1.0612280798185516</c:v>
                </c:pt>
                <c:pt idx="206">
                  <c:v>0.55053814972331949</c:v>
                </c:pt>
                <c:pt idx="207">
                  <c:v>4.2837389200654954</c:v>
                </c:pt>
                <c:pt idx="208">
                  <c:v>3.2000372822858978</c:v>
                </c:pt>
                <c:pt idx="209">
                  <c:v>5.5217879018029361</c:v>
                </c:pt>
                <c:pt idx="210">
                  <c:v>1.3998462795905233</c:v>
                </c:pt>
                <c:pt idx="211">
                  <c:v>5.9132462632915743</c:v>
                </c:pt>
                <c:pt idx="212">
                  <c:v>3.2509836844804525</c:v>
                </c:pt>
                <c:pt idx="213">
                  <c:v>3.5476335022647731</c:v>
                </c:pt>
                <c:pt idx="214">
                  <c:v>16.062226111870469</c:v>
                </c:pt>
                <c:pt idx="215">
                  <c:v>0.99981314775132191</c:v>
                </c:pt>
                <c:pt idx="216">
                  <c:v>-0.20163263222503147</c:v>
                </c:pt>
                <c:pt idx="217">
                  <c:v>-1.105845262043097</c:v>
                </c:pt>
                <c:pt idx="218">
                  <c:v>-0.40621033852517385</c:v>
                </c:pt>
                <c:pt idx="219">
                  <c:v>-5.2915661431107601</c:v>
                </c:pt>
                <c:pt idx="220">
                  <c:v>-2.8481019079193182</c:v>
                </c:pt>
                <c:pt idx="221">
                  <c:v>2.1980315076279346</c:v>
                </c:pt>
                <c:pt idx="222">
                  <c:v>-1.6965739621800715</c:v>
                </c:pt>
                <c:pt idx="223">
                  <c:v>0.66344749199443953</c:v>
                </c:pt>
                <c:pt idx="224">
                  <c:v>6.5749361731269786</c:v>
                </c:pt>
                <c:pt idx="225">
                  <c:v>10.229654162331457</c:v>
                </c:pt>
                <c:pt idx="226">
                  <c:v>-0.53539310988777089</c:v>
                </c:pt>
                <c:pt idx="227">
                  <c:v>-0.77086385925672118</c:v>
                </c:pt>
                <c:pt idx="228">
                  <c:v>12.867511523369494</c:v>
                </c:pt>
                <c:pt idx="229">
                  <c:v>1.8915604965513992</c:v>
                </c:pt>
                <c:pt idx="230">
                  <c:v>0.14721650557336474</c:v>
                </c:pt>
                <c:pt idx="231">
                  <c:v>-2.296934864142063</c:v>
                </c:pt>
                <c:pt idx="232">
                  <c:v>2.2384431340323943</c:v>
                </c:pt>
                <c:pt idx="233">
                  <c:v>10.331431994705433</c:v>
                </c:pt>
                <c:pt idx="234">
                  <c:v>3.8863395085847685E-2</c:v>
                </c:pt>
                <c:pt idx="235">
                  <c:v>-0.72201504742744049</c:v>
                </c:pt>
                <c:pt idx="236">
                  <c:v>-3.1262555201245448</c:v>
                </c:pt>
                <c:pt idx="237">
                  <c:v>-2.4939336672181227</c:v>
                </c:pt>
                <c:pt idx="238">
                  <c:v>-4.9837478310140106</c:v>
                </c:pt>
                <c:pt idx="239">
                  <c:v>-5.8935935965545703</c:v>
                </c:pt>
                <c:pt idx="240">
                  <c:v>-6.5825861385070183</c:v>
                </c:pt>
                <c:pt idx="241">
                  <c:v>-4.92796716407004</c:v>
                </c:pt>
                <c:pt idx="242">
                  <c:v>-4.0839586309535925</c:v>
                </c:pt>
                <c:pt idx="243">
                  <c:v>-4.9337538901357227</c:v>
                </c:pt>
                <c:pt idx="244">
                  <c:v>-2.7280949498551834</c:v>
                </c:pt>
                <c:pt idx="245">
                  <c:v>1.8364685431040186</c:v>
                </c:pt>
                <c:pt idx="246">
                  <c:v>1.1632634482790465</c:v>
                </c:pt>
                <c:pt idx="247">
                  <c:v>-3.8896321233742839</c:v>
                </c:pt>
                <c:pt idx="248">
                  <c:v>-5.0172628322457058E-2</c:v>
                </c:pt>
                <c:pt idx="249">
                  <c:v>-0.38338882867847346</c:v>
                </c:pt>
                <c:pt idx="250">
                  <c:v>-1.78286098793604</c:v>
                </c:pt>
                <c:pt idx="251">
                  <c:v>-2.3673224236076216</c:v>
                </c:pt>
                <c:pt idx="252">
                  <c:v>0.32663573528437695</c:v>
                </c:pt>
                <c:pt idx="253">
                  <c:v>8.0616913964929893</c:v>
                </c:pt>
                <c:pt idx="254">
                  <c:v>-4.4600924584326407</c:v>
                </c:pt>
                <c:pt idx="255">
                  <c:v>-2.2831158175239352</c:v>
                </c:pt>
                <c:pt idx="256">
                  <c:v>7.9512916193048611</c:v>
                </c:pt>
                <c:pt idx="257">
                  <c:v>7.4909984386249846</c:v>
                </c:pt>
                <c:pt idx="258">
                  <c:v>0.5472361860002124</c:v>
                </c:pt>
                <c:pt idx="259">
                  <c:v>-4.0894011377861901</c:v>
                </c:pt>
                <c:pt idx="260">
                  <c:v>0.25488812203279565</c:v>
                </c:pt>
                <c:pt idx="261">
                  <c:v>6.8428869101503764</c:v>
                </c:pt>
                <c:pt idx="262">
                  <c:v>7.9266462622491929</c:v>
                </c:pt>
                <c:pt idx="263">
                  <c:v>-2.3107569096737279</c:v>
                </c:pt>
                <c:pt idx="264">
                  <c:v>1.6909800346221857</c:v>
                </c:pt>
                <c:pt idx="265">
                  <c:v>-2.7883919778415773</c:v>
                </c:pt>
                <c:pt idx="266">
                  <c:v>1.1305489696994542</c:v>
                </c:pt>
                <c:pt idx="267">
                  <c:v>10.396307658518296</c:v>
                </c:pt>
                <c:pt idx="268">
                  <c:v>5.4323387790614035</c:v>
                </c:pt>
                <c:pt idx="269">
                  <c:v>-0.85189548198625786</c:v>
                </c:pt>
                <c:pt idx="270">
                  <c:v>0.36745669099219924</c:v>
                </c:pt>
                <c:pt idx="271">
                  <c:v>-0.52010903787503082</c:v>
                </c:pt>
                <c:pt idx="272">
                  <c:v>-3.141839148654185</c:v>
                </c:pt>
                <c:pt idx="273">
                  <c:v>2.4365957844734538</c:v>
                </c:pt>
                <c:pt idx="274">
                  <c:v>1.6132788286394621</c:v>
                </c:pt>
                <c:pt idx="275">
                  <c:v>-0.25132259012615776</c:v>
                </c:pt>
                <c:pt idx="276">
                  <c:v>0.86712290813240145</c:v>
                </c:pt>
                <c:pt idx="277">
                  <c:v>2.1783155246799026</c:v>
                </c:pt>
                <c:pt idx="278">
                  <c:v>1.6975887527761557</c:v>
                </c:pt>
                <c:pt idx="279">
                  <c:v>1.3766856889003947</c:v>
                </c:pt>
                <c:pt idx="280">
                  <c:v>5.7327899281094403</c:v>
                </c:pt>
                <c:pt idx="281">
                  <c:v>0.53305338326764229</c:v>
                </c:pt>
                <c:pt idx="282">
                  <c:v>7.1485214624212787</c:v>
                </c:pt>
                <c:pt idx="283">
                  <c:v>10.119599125775139</c:v>
                </c:pt>
                <c:pt idx="284">
                  <c:v>1.4654823489915501</c:v>
                </c:pt>
                <c:pt idx="285">
                  <c:v>-6.0157996236454068</c:v>
                </c:pt>
                <c:pt idx="286">
                  <c:v>-2.0439674467607709</c:v>
                </c:pt>
                <c:pt idx="287">
                  <c:v>-4.4120140698376495</c:v>
                </c:pt>
                <c:pt idx="288">
                  <c:v>-6.3427941282826588</c:v>
                </c:pt>
                <c:pt idx="289">
                  <c:v>-2.849445270029701</c:v>
                </c:pt>
                <c:pt idx="290">
                  <c:v>-1.2699069096127218</c:v>
                </c:pt>
                <c:pt idx="291">
                  <c:v>6.2293154568897506</c:v>
                </c:pt>
                <c:pt idx="292">
                  <c:v>-0.15854504430020455</c:v>
                </c:pt>
                <c:pt idx="293">
                  <c:v>-3.317548708711584</c:v>
                </c:pt>
                <c:pt idx="294">
                  <c:v>-4.7068537773072201</c:v>
                </c:pt>
                <c:pt idx="295">
                  <c:v>-2.602953387683808</c:v>
                </c:pt>
                <c:pt idx="296">
                  <c:v>-3.6912337558903303</c:v>
                </c:pt>
                <c:pt idx="297">
                  <c:v>-2.2020157695937463</c:v>
                </c:pt>
                <c:pt idx="298">
                  <c:v>-7.091344438594696</c:v>
                </c:pt>
                <c:pt idx="299">
                  <c:v>-3.2105152412606159</c:v>
                </c:pt>
                <c:pt idx="300">
                  <c:v>-7.2944370095674209</c:v>
                </c:pt>
                <c:pt idx="301">
                  <c:v>-6.1437549641946418</c:v>
                </c:pt>
                <c:pt idx="302">
                  <c:v>-1.226306580866197</c:v>
                </c:pt>
                <c:pt idx="303">
                  <c:v>1.0703598981974096</c:v>
                </c:pt>
                <c:pt idx="304">
                  <c:v>5.2518575916530921</c:v>
                </c:pt>
                <c:pt idx="305">
                  <c:v>0.82721067794732051</c:v>
                </c:pt>
                <c:pt idx="306">
                  <c:v>0.64568241252773362</c:v>
                </c:pt>
                <c:pt idx="307">
                  <c:v>-1.720970696995181</c:v>
                </c:pt>
                <c:pt idx="308">
                  <c:v>-6.636205687199265</c:v>
                </c:pt>
                <c:pt idx="309">
                  <c:v>-2.8887428636225678</c:v>
                </c:pt>
                <c:pt idx="310">
                  <c:v>-6.9188842667664119E-2</c:v>
                </c:pt>
                <c:pt idx="311">
                  <c:v>-3.1680425345160863</c:v>
                </c:pt>
                <c:pt idx="312">
                  <c:v>-3.6132077797313471</c:v>
                </c:pt>
                <c:pt idx="313">
                  <c:v>-4.3472073760245458</c:v>
                </c:pt>
                <c:pt idx="314">
                  <c:v>-2.4468306432425884</c:v>
                </c:pt>
                <c:pt idx="315">
                  <c:v>-4.8013070111313034</c:v>
                </c:pt>
                <c:pt idx="316">
                  <c:v>-0.51466754861160169</c:v>
                </c:pt>
                <c:pt idx="317">
                  <c:v>1.1505464743004161</c:v>
                </c:pt>
                <c:pt idx="318">
                  <c:v>-1.2792809337553237</c:v>
                </c:pt>
                <c:pt idx="319">
                  <c:v>-0.51625823013413452</c:v>
                </c:pt>
                <c:pt idx="320">
                  <c:v>-1.7773652661342538</c:v>
                </c:pt>
                <c:pt idx="321">
                  <c:v>-2.5041154190128907</c:v>
                </c:pt>
                <c:pt idx="322">
                  <c:v>-3.054231096781777</c:v>
                </c:pt>
                <c:pt idx="323">
                  <c:v>-2.0638016932373802</c:v>
                </c:pt>
                <c:pt idx="324">
                  <c:v>-0.35711663846667818</c:v>
                </c:pt>
                <c:pt idx="325">
                  <c:v>-0.60424344707351807</c:v>
                </c:pt>
                <c:pt idx="326">
                  <c:v>-1.8857029140430406</c:v>
                </c:pt>
                <c:pt idx="327">
                  <c:v>2.1422138338200902</c:v>
                </c:pt>
                <c:pt idx="328">
                  <c:v>-1.4545294340095438</c:v>
                </c:pt>
                <c:pt idx="329">
                  <c:v>-1.3167928156820921</c:v>
                </c:pt>
                <c:pt idx="330">
                  <c:v>-3.1501691347028675</c:v>
                </c:pt>
                <c:pt idx="331">
                  <c:v>-3.3283791134734031</c:v>
                </c:pt>
                <c:pt idx="332">
                  <c:v>-4.9312687481799991</c:v>
                </c:pt>
                <c:pt idx="333">
                  <c:v>-2.9283947211168595</c:v>
                </c:pt>
                <c:pt idx="334">
                  <c:v>-3.676493117307615</c:v>
                </c:pt>
                <c:pt idx="335">
                  <c:v>-1.1418402217031804</c:v>
                </c:pt>
                <c:pt idx="336">
                  <c:v>-1.5301478767970949</c:v>
                </c:pt>
                <c:pt idx="337">
                  <c:v>-2.6340989266739427</c:v>
                </c:pt>
                <c:pt idx="338">
                  <c:v>-1.5002002925630933</c:v>
                </c:pt>
                <c:pt idx="339">
                  <c:v>-2.388238294816091</c:v>
                </c:pt>
                <c:pt idx="340">
                  <c:v>-3.3253055980274091</c:v>
                </c:pt>
                <c:pt idx="341">
                  <c:v>-0.24304002438849182</c:v>
                </c:pt>
                <c:pt idx="342">
                  <c:v>-8.6572974586145506</c:v>
                </c:pt>
                <c:pt idx="343">
                  <c:v>-3.4612496443715628</c:v>
                </c:pt>
                <c:pt idx="344">
                  <c:v>2.5013420495152197</c:v>
                </c:pt>
                <c:pt idx="345">
                  <c:v>-3.4309226147182521</c:v>
                </c:pt>
                <c:pt idx="346">
                  <c:v>-2.0040714845247827</c:v>
                </c:pt>
                <c:pt idx="347">
                  <c:v>-3.0274272162336118</c:v>
                </c:pt>
                <c:pt idx="348">
                  <c:v>-4.1244242625984171</c:v>
                </c:pt>
                <c:pt idx="349">
                  <c:v>0.78562157155504053</c:v>
                </c:pt>
                <c:pt idx="350">
                  <c:v>-1.3029506622714813</c:v>
                </c:pt>
                <c:pt idx="351">
                  <c:v>-1.9121045155772691</c:v>
                </c:pt>
                <c:pt idx="352">
                  <c:v>-2.3265237578919056</c:v>
                </c:pt>
                <c:pt idx="353">
                  <c:v>-2.1890822617770738</c:v>
                </c:pt>
                <c:pt idx="354">
                  <c:v>1.0993565532781382</c:v>
                </c:pt>
                <c:pt idx="355">
                  <c:v>0.59553122453880647</c:v>
                </c:pt>
                <c:pt idx="356">
                  <c:v>0.9246112953474146</c:v>
                </c:pt>
                <c:pt idx="357">
                  <c:v>1.504042178596098</c:v>
                </c:pt>
                <c:pt idx="358">
                  <c:v>2.9689833753568315</c:v>
                </c:pt>
                <c:pt idx="359">
                  <c:v>3.3816285253542979</c:v>
                </c:pt>
                <c:pt idx="360">
                  <c:v>1.5721519787158584</c:v>
                </c:pt>
                <c:pt idx="361">
                  <c:v>0.59958446310237434</c:v>
                </c:pt>
                <c:pt idx="362">
                  <c:v>2.7472765465344651</c:v>
                </c:pt>
                <c:pt idx="363">
                  <c:v>-0.18174869780022362</c:v>
                </c:pt>
                <c:pt idx="364">
                  <c:v>-13.499873859152551</c:v>
                </c:pt>
                <c:pt idx="365">
                  <c:v>14.590653572385683</c:v>
                </c:pt>
                <c:pt idx="366">
                  <c:v>7.4434060915350688</c:v>
                </c:pt>
                <c:pt idx="367">
                  <c:v>11.658642993138933</c:v>
                </c:pt>
                <c:pt idx="368">
                  <c:v>27.768042434922521</c:v>
                </c:pt>
                <c:pt idx="369">
                  <c:v>21.183760982652455</c:v>
                </c:pt>
                <c:pt idx="370">
                  <c:v>19.221514536800896</c:v>
                </c:pt>
                <c:pt idx="371">
                  <c:v>26.577796277614407</c:v>
                </c:pt>
                <c:pt idx="372">
                  <c:v>28.426574017657895</c:v>
                </c:pt>
                <c:pt idx="373">
                  <c:v>11.29267023861448</c:v>
                </c:pt>
                <c:pt idx="374">
                  <c:v>16.647948543983855</c:v>
                </c:pt>
                <c:pt idx="375">
                  <c:v>-10.071397137791656</c:v>
                </c:pt>
                <c:pt idx="376">
                  <c:v>-2.5021803603736341</c:v>
                </c:pt>
                <c:pt idx="377">
                  <c:v>-4.9506590076737815</c:v>
                </c:pt>
                <c:pt idx="378">
                  <c:v>-1.8663251476509721</c:v>
                </c:pt>
                <c:pt idx="379">
                  <c:v>-5.7334891433931574</c:v>
                </c:pt>
                <c:pt idx="380">
                  <c:v>-10.634572244681509</c:v>
                </c:pt>
                <c:pt idx="381">
                  <c:v>-6.5569938087289348</c:v>
                </c:pt>
                <c:pt idx="382">
                  <c:v>-0.30081212049414496</c:v>
                </c:pt>
                <c:pt idx="383">
                  <c:v>1.2904566445912646</c:v>
                </c:pt>
                <c:pt idx="384">
                  <c:v>6.7527168947064595</c:v>
                </c:pt>
                <c:pt idx="385">
                  <c:v>1.3183629043136955</c:v>
                </c:pt>
                <c:pt idx="386">
                  <c:v>5.3805990860560158</c:v>
                </c:pt>
                <c:pt idx="387">
                  <c:v>3.7734454328350981</c:v>
                </c:pt>
                <c:pt idx="388">
                  <c:v>5.6384079181111062</c:v>
                </c:pt>
                <c:pt idx="389">
                  <c:v>-1.0221562068108785</c:v>
                </c:pt>
                <c:pt idx="390">
                  <c:v>-1.1409287023062173</c:v>
                </c:pt>
                <c:pt idx="391">
                  <c:v>7.4653666127719287</c:v>
                </c:pt>
                <c:pt idx="392">
                  <c:v>1.8867422042837099</c:v>
                </c:pt>
                <c:pt idx="393">
                  <c:v>-5.0765475400435243</c:v>
                </c:pt>
                <c:pt idx="394">
                  <c:v>-4.3108312272447264</c:v>
                </c:pt>
                <c:pt idx="395">
                  <c:v>-6.1826968824738184</c:v>
                </c:pt>
                <c:pt idx="396">
                  <c:v>-5.0384035589411695</c:v>
                </c:pt>
                <c:pt idx="397">
                  <c:v>-6.1367013553631864</c:v>
                </c:pt>
                <c:pt idx="398">
                  <c:v>-1.7975157698575472</c:v>
                </c:pt>
                <c:pt idx="399">
                  <c:v>-2.0197018273305618</c:v>
                </c:pt>
                <c:pt idx="400">
                  <c:v>-5.8480804397346891</c:v>
                </c:pt>
                <c:pt idx="401">
                  <c:v>-9.4708351959492383</c:v>
                </c:pt>
                <c:pt idx="402">
                  <c:v>-5.1866498087743036</c:v>
                </c:pt>
                <c:pt idx="403">
                  <c:v>-4.602571249076826</c:v>
                </c:pt>
                <c:pt idx="404">
                  <c:v>-5.464950805624369E-2</c:v>
                </c:pt>
                <c:pt idx="405">
                  <c:v>-7.3359693091893288</c:v>
                </c:pt>
                <c:pt idx="406">
                  <c:v>5.6223780097290135</c:v>
                </c:pt>
                <c:pt idx="407">
                  <c:v>8.9508113511929857</c:v>
                </c:pt>
                <c:pt idx="408">
                  <c:v>6.0545683290553676</c:v>
                </c:pt>
                <c:pt idx="409">
                  <c:v>7.0798225240224966</c:v>
                </c:pt>
                <c:pt idx="410">
                  <c:v>-6.5860600792249642</c:v>
                </c:pt>
                <c:pt idx="411">
                  <c:v>-1.4351214295251431</c:v>
                </c:pt>
                <c:pt idx="412">
                  <c:v>15.637935829018264</c:v>
                </c:pt>
                <c:pt idx="413">
                  <c:v>3.3686562211782096</c:v>
                </c:pt>
                <c:pt idx="414">
                  <c:v>7.4923722151793832</c:v>
                </c:pt>
                <c:pt idx="415">
                  <c:v>-5.0809231052706556</c:v>
                </c:pt>
                <c:pt idx="416">
                  <c:v>-7.9311665733478787</c:v>
                </c:pt>
                <c:pt idx="417">
                  <c:v>1.627065901931827</c:v>
                </c:pt>
                <c:pt idx="418">
                  <c:v>-6.4762457756500069</c:v>
                </c:pt>
                <c:pt idx="419">
                  <c:v>-7.9595302514398707</c:v>
                </c:pt>
                <c:pt idx="420">
                  <c:v>-3.3136252237709307</c:v>
                </c:pt>
                <c:pt idx="421">
                  <c:v>-3.3981583758541625</c:v>
                </c:pt>
                <c:pt idx="422">
                  <c:v>2.5515021140167953</c:v>
                </c:pt>
                <c:pt idx="423">
                  <c:v>-0.85347761580428028</c:v>
                </c:pt>
                <c:pt idx="424">
                  <c:v>-4.0744353766620875</c:v>
                </c:pt>
                <c:pt idx="425">
                  <c:v>-4.0843155855442319</c:v>
                </c:pt>
                <c:pt idx="426">
                  <c:v>-7.1392534392515721</c:v>
                </c:pt>
                <c:pt idx="427">
                  <c:v>-8.2011472960681271</c:v>
                </c:pt>
                <c:pt idx="428">
                  <c:v>-3.778046455178357</c:v>
                </c:pt>
                <c:pt idx="429">
                  <c:v>-5.2948862340465048</c:v>
                </c:pt>
                <c:pt idx="430">
                  <c:v>-4.6702797057330443</c:v>
                </c:pt>
                <c:pt idx="431">
                  <c:v>-6.1713777352869013</c:v>
                </c:pt>
                <c:pt idx="432">
                  <c:v>-6.347153277464173</c:v>
                </c:pt>
                <c:pt idx="433">
                  <c:v>-4.6692096457493371</c:v>
                </c:pt>
                <c:pt idx="434">
                  <c:v>-7.2412380535880665</c:v>
                </c:pt>
                <c:pt idx="435">
                  <c:v>-1.9815606358848186</c:v>
                </c:pt>
                <c:pt idx="436">
                  <c:v>-8.6351035211089542</c:v>
                </c:pt>
                <c:pt idx="437">
                  <c:v>-3.2045210131772208</c:v>
                </c:pt>
                <c:pt idx="438">
                  <c:v>2.2532887917011113</c:v>
                </c:pt>
                <c:pt idx="439">
                  <c:v>1.1803478343468612</c:v>
                </c:pt>
                <c:pt idx="440">
                  <c:v>-2.4478703155320076</c:v>
                </c:pt>
                <c:pt idx="441">
                  <c:v>5.0886660661468852E-2</c:v>
                </c:pt>
                <c:pt idx="442">
                  <c:v>0.40951446367092359</c:v>
                </c:pt>
                <c:pt idx="443">
                  <c:v>-2.3541742669101051</c:v>
                </c:pt>
                <c:pt idx="444">
                  <c:v>-1.5346685510328086</c:v>
                </c:pt>
                <c:pt idx="445">
                  <c:v>-2.4251866435690221</c:v>
                </c:pt>
                <c:pt idx="446">
                  <c:v>-3.0878305407640934</c:v>
                </c:pt>
                <c:pt idx="447">
                  <c:v>-5.6828588007950369</c:v>
                </c:pt>
                <c:pt idx="448">
                  <c:v>-3.3083440470842529</c:v>
                </c:pt>
                <c:pt idx="449">
                  <c:v>-4.4389816858833235</c:v>
                </c:pt>
                <c:pt idx="450">
                  <c:v>-6.2080671060811792</c:v>
                </c:pt>
                <c:pt idx="451">
                  <c:v>-4.3586525998846355</c:v>
                </c:pt>
                <c:pt idx="452">
                  <c:v>-2.1285622742392896</c:v>
                </c:pt>
                <c:pt idx="453">
                  <c:v>-5.3051461531921902</c:v>
                </c:pt>
                <c:pt idx="454">
                  <c:v>-4.0347449579252821</c:v>
                </c:pt>
                <c:pt idx="455">
                  <c:v>-4.3409030895385623</c:v>
                </c:pt>
                <c:pt idx="456">
                  <c:v>-3.0069435281325276</c:v>
                </c:pt>
                <c:pt idx="457">
                  <c:v>-2.6508242806294433</c:v>
                </c:pt>
                <c:pt idx="458">
                  <c:v>-3.4075877638427894</c:v>
                </c:pt>
                <c:pt idx="459">
                  <c:v>1.4188731047604861</c:v>
                </c:pt>
                <c:pt idx="460">
                  <c:v>-3.5701223325968314</c:v>
                </c:pt>
                <c:pt idx="461">
                  <c:v>-2.1936007394356345</c:v>
                </c:pt>
                <c:pt idx="462">
                  <c:v>-0.22390384973579103</c:v>
                </c:pt>
                <c:pt idx="463">
                  <c:v>-2.7949129367496468</c:v>
                </c:pt>
                <c:pt idx="464">
                  <c:v>1.6453234680605178</c:v>
                </c:pt>
                <c:pt idx="465">
                  <c:v>2.9474589976363639</c:v>
                </c:pt>
                <c:pt idx="466">
                  <c:v>1.7509690161118385</c:v>
                </c:pt>
                <c:pt idx="467">
                  <c:v>3.1172857864478569</c:v>
                </c:pt>
                <c:pt idx="468">
                  <c:v>2.3068617290475615</c:v>
                </c:pt>
                <c:pt idx="469">
                  <c:v>2.746155789767986</c:v>
                </c:pt>
                <c:pt idx="470">
                  <c:v>0.52894045610040052</c:v>
                </c:pt>
                <c:pt idx="471">
                  <c:v>-2.6634620236282842</c:v>
                </c:pt>
                <c:pt idx="472">
                  <c:v>2.2097511259194214</c:v>
                </c:pt>
                <c:pt idx="473">
                  <c:v>5.4873745952576556</c:v>
                </c:pt>
                <c:pt idx="474">
                  <c:v>-1.6176546171221755</c:v>
                </c:pt>
                <c:pt idx="475">
                  <c:v>-1.370580681120277</c:v>
                </c:pt>
                <c:pt idx="476">
                  <c:v>-2.2243753959981944</c:v>
                </c:pt>
                <c:pt idx="477">
                  <c:v>1.6527287585847432</c:v>
                </c:pt>
                <c:pt idx="478">
                  <c:v>-3.6120195575050165</c:v>
                </c:pt>
                <c:pt idx="479">
                  <c:v>0.16941647169196017</c:v>
                </c:pt>
                <c:pt idx="480">
                  <c:v>0.46537151154584677</c:v>
                </c:pt>
                <c:pt idx="481">
                  <c:v>-3.2524166464418443</c:v>
                </c:pt>
                <c:pt idx="482">
                  <c:v>-3.6395362441574797</c:v>
                </c:pt>
                <c:pt idx="483">
                  <c:v>1.7317059072388297</c:v>
                </c:pt>
                <c:pt idx="484">
                  <c:v>2.0521250986221915</c:v>
                </c:pt>
                <c:pt idx="485">
                  <c:v>-1.070368701202387</c:v>
                </c:pt>
                <c:pt idx="486">
                  <c:v>-0.50920161949545317</c:v>
                </c:pt>
                <c:pt idx="487">
                  <c:v>0.64312670124235183</c:v>
                </c:pt>
                <c:pt idx="488">
                  <c:v>4.7625972239625778</c:v>
                </c:pt>
                <c:pt idx="489">
                  <c:v>-0.3190522730493548</c:v>
                </c:pt>
                <c:pt idx="490">
                  <c:v>5.7090681245770103</c:v>
                </c:pt>
                <c:pt idx="491">
                  <c:v>0.72645752224714322</c:v>
                </c:pt>
                <c:pt idx="492">
                  <c:v>4.7302934303447337</c:v>
                </c:pt>
                <c:pt idx="493">
                  <c:v>3.5370362925219219</c:v>
                </c:pt>
                <c:pt idx="494">
                  <c:v>6.9135498366435506</c:v>
                </c:pt>
                <c:pt idx="495">
                  <c:v>9.2669480519372609</c:v>
                </c:pt>
                <c:pt idx="496">
                  <c:v>7.7419655901449662</c:v>
                </c:pt>
                <c:pt idx="497">
                  <c:v>0.37495467150836248</c:v>
                </c:pt>
                <c:pt idx="498">
                  <c:v>2.0787326230790839</c:v>
                </c:pt>
                <c:pt idx="499">
                  <c:v>1.3366200143098972</c:v>
                </c:pt>
                <c:pt idx="500">
                  <c:v>-1.9513771612413002</c:v>
                </c:pt>
                <c:pt idx="501">
                  <c:v>-9.9762443797359879E-2</c:v>
                </c:pt>
                <c:pt idx="502">
                  <c:v>-0.35768317065874555</c:v>
                </c:pt>
                <c:pt idx="503">
                  <c:v>-3.570225389108046</c:v>
                </c:pt>
                <c:pt idx="504">
                  <c:v>-4.0359236670023542</c:v>
                </c:pt>
                <c:pt idx="505">
                  <c:v>-9.9873643618216033</c:v>
                </c:pt>
              </c:numCache>
            </c:numRef>
          </c:yVal>
          <c:smooth val="0"/>
          <c:extLst>
            <c:ext xmlns:c16="http://schemas.microsoft.com/office/drawing/2014/chart" uri="{C3380CC4-5D6E-409C-BE32-E72D297353CC}">
              <c16:uniqueId val="{00000000-A04B-4783-A577-3BBDC0967A40}"/>
            </c:ext>
          </c:extLst>
        </c:ser>
        <c:dLbls>
          <c:showLegendKey val="0"/>
          <c:showVal val="0"/>
          <c:showCatName val="0"/>
          <c:showSerName val="0"/>
          <c:showPercent val="0"/>
          <c:showBubbleSize val="0"/>
        </c:dLbls>
        <c:axId val="407126400"/>
        <c:axId val="407127648"/>
      </c:scatterChart>
      <c:valAx>
        <c:axId val="407126400"/>
        <c:scaling>
          <c:orientation val="minMax"/>
        </c:scaling>
        <c:delete val="0"/>
        <c:axPos val="b"/>
        <c:title>
          <c:tx>
            <c:rich>
              <a:bodyPr/>
              <a:lstStyle/>
              <a:p>
                <a:pPr>
                  <a:defRPr/>
                </a:pPr>
                <a:r>
                  <a:rPr lang="en-IN"/>
                  <a:t>AVG_ROOM</a:t>
                </a:r>
              </a:p>
            </c:rich>
          </c:tx>
          <c:overlay val="0"/>
        </c:title>
        <c:numFmt formatCode="General" sourceLinked="1"/>
        <c:majorTickMark val="out"/>
        <c:minorTickMark val="none"/>
        <c:tickLblPos val="nextTo"/>
        <c:crossAx val="407127648"/>
        <c:crosses val="autoZero"/>
        <c:crossBetween val="midCat"/>
      </c:valAx>
      <c:valAx>
        <c:axId val="407127648"/>
        <c:scaling>
          <c:orientation val="minMax"/>
        </c:scaling>
        <c:delete val="0"/>
        <c:axPos val="l"/>
        <c:title>
          <c:tx>
            <c:rich>
              <a:bodyPr/>
              <a:lstStyle/>
              <a:p>
                <a:pPr>
                  <a:defRPr/>
                </a:pPr>
                <a:r>
                  <a:rPr lang="en-IN"/>
                  <a:t>Residuals</a:t>
                </a:r>
              </a:p>
            </c:rich>
          </c:tx>
          <c:overlay val="0"/>
        </c:title>
        <c:numFmt formatCode="General" sourceLinked="1"/>
        <c:majorTickMark val="out"/>
        <c:minorTickMark val="none"/>
        <c:tickLblPos val="nextTo"/>
        <c:crossAx val="407126400"/>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J$2:$J$507</cx:f>
        <cx:lvl ptCount="506" formatCode="General">
          <cx:pt idx="0">24</cx:pt>
          <cx:pt idx="1">21.600000000000001</cx:pt>
          <cx:pt idx="2">34.700000000000003</cx:pt>
          <cx:pt idx="3">33.399999999999999</cx:pt>
          <cx:pt idx="4">36.200000000000003</cx:pt>
          <cx:pt idx="5">28.699999999999999</cx:pt>
          <cx:pt idx="6">22.899999999999999</cx:pt>
          <cx:pt idx="7">27.100000000000001</cx:pt>
          <cx:pt idx="8">16.5</cx:pt>
          <cx:pt idx="9">18.899999999999999</cx:pt>
          <cx:pt idx="10">15</cx:pt>
          <cx:pt idx="11">18.899999999999999</cx:pt>
          <cx:pt idx="12">21.699999999999999</cx:pt>
          <cx:pt idx="13">20.399999999999999</cx:pt>
          <cx:pt idx="14">18.199999999999999</cx:pt>
          <cx:pt idx="15">19.899999999999999</cx:pt>
          <cx:pt idx="16">23.100000000000001</cx:pt>
          <cx:pt idx="17">17.5</cx:pt>
          <cx:pt idx="18">20.199999999999999</cx:pt>
          <cx:pt idx="19">18.199999999999999</cx:pt>
          <cx:pt idx="20">13.6</cx:pt>
          <cx:pt idx="21">19.600000000000001</cx:pt>
          <cx:pt idx="22">15.199999999999999</cx:pt>
          <cx:pt idx="23">14.5</cx:pt>
          <cx:pt idx="24">15.6</cx:pt>
          <cx:pt idx="25">13.9</cx:pt>
          <cx:pt idx="26">16.600000000000001</cx:pt>
          <cx:pt idx="27">14.800000000000001</cx:pt>
          <cx:pt idx="28">18.399999999999999</cx:pt>
          <cx:pt idx="29">21</cx:pt>
          <cx:pt idx="30">12.699999999999999</cx:pt>
          <cx:pt idx="31">14.5</cx:pt>
          <cx:pt idx="32">13.199999999999999</cx:pt>
          <cx:pt idx="33">13.1</cx:pt>
          <cx:pt idx="34">13.5</cx:pt>
          <cx:pt idx="35">18.899999999999999</cx:pt>
          <cx:pt idx="36">20</cx:pt>
          <cx:pt idx="37">21</cx:pt>
          <cx:pt idx="38">24.699999999999999</cx:pt>
          <cx:pt idx="39">30.800000000000001</cx:pt>
          <cx:pt idx="40">34.899999999999999</cx:pt>
          <cx:pt idx="41">26.600000000000001</cx:pt>
          <cx:pt idx="42">25.300000000000001</cx:pt>
          <cx:pt idx="43">24.699999999999999</cx:pt>
          <cx:pt idx="44">21.199999999999999</cx:pt>
          <cx:pt idx="45">19.300000000000001</cx:pt>
          <cx:pt idx="46">20</cx:pt>
          <cx:pt idx="47">16.600000000000001</cx:pt>
          <cx:pt idx="48">14.4</cx:pt>
          <cx:pt idx="49">19.399999999999999</cx:pt>
          <cx:pt idx="50">19.699999999999999</cx:pt>
          <cx:pt idx="51">20.5</cx:pt>
          <cx:pt idx="52">25</cx:pt>
          <cx:pt idx="53">23.399999999999999</cx:pt>
          <cx:pt idx="54">18.899999999999999</cx:pt>
          <cx:pt idx="55">35.399999999999999</cx:pt>
          <cx:pt idx="56">24.699999999999999</cx:pt>
          <cx:pt idx="57">31.600000000000001</cx:pt>
          <cx:pt idx="58">23.300000000000001</cx:pt>
          <cx:pt idx="59">19.600000000000001</cx:pt>
          <cx:pt idx="60">18.699999999999999</cx:pt>
          <cx:pt idx="61">16</cx:pt>
          <cx:pt idx="62">22.199999999999999</cx:pt>
          <cx:pt idx="63">25</cx:pt>
          <cx:pt idx="64">33</cx:pt>
          <cx:pt idx="65">23.5</cx:pt>
          <cx:pt idx="66">19.399999999999999</cx:pt>
          <cx:pt idx="67">22</cx:pt>
          <cx:pt idx="68">17.399999999999999</cx:pt>
          <cx:pt idx="69">20.899999999999999</cx:pt>
          <cx:pt idx="70">24.199999999999999</cx:pt>
          <cx:pt idx="71">21.699999999999999</cx:pt>
          <cx:pt idx="72">22.800000000000001</cx:pt>
          <cx:pt idx="73">23.399999999999999</cx:pt>
          <cx:pt idx="74">24.100000000000001</cx:pt>
          <cx:pt idx="75">21.399999999999999</cx:pt>
          <cx:pt idx="76">20</cx:pt>
          <cx:pt idx="77">20.800000000000001</cx:pt>
          <cx:pt idx="78">21.199999999999999</cx:pt>
          <cx:pt idx="79">20.300000000000001</cx:pt>
          <cx:pt idx="80">28</cx:pt>
          <cx:pt idx="81">23.899999999999999</cx:pt>
          <cx:pt idx="82">24.800000000000001</cx:pt>
          <cx:pt idx="83">22.899999999999999</cx:pt>
          <cx:pt idx="84">23.899999999999999</cx:pt>
          <cx:pt idx="85">26.600000000000001</cx:pt>
          <cx:pt idx="86">22.5</cx:pt>
          <cx:pt idx="87">22.199999999999999</cx:pt>
          <cx:pt idx="88">23.600000000000001</cx:pt>
          <cx:pt idx="89">28.699999999999999</cx:pt>
          <cx:pt idx="90">22.600000000000001</cx:pt>
          <cx:pt idx="91">22</cx:pt>
          <cx:pt idx="92">22.899999999999999</cx:pt>
          <cx:pt idx="93">25</cx:pt>
          <cx:pt idx="94">20.600000000000001</cx:pt>
          <cx:pt idx="95">28.399999999999999</cx:pt>
          <cx:pt idx="96">21.399999999999999</cx:pt>
          <cx:pt idx="97">38.700000000000003</cx:pt>
          <cx:pt idx="98">43.799999999999997</cx:pt>
          <cx:pt idx="99">33.200000000000003</cx:pt>
          <cx:pt idx="100">27.5</cx:pt>
          <cx:pt idx="101">26.5</cx:pt>
          <cx:pt idx="102">18.600000000000001</cx:pt>
          <cx:pt idx="103">19.300000000000001</cx:pt>
          <cx:pt idx="104">20.100000000000001</cx:pt>
          <cx:pt idx="105">19.5</cx:pt>
          <cx:pt idx="106">19.5</cx:pt>
          <cx:pt idx="107">20.399999999999999</cx:pt>
          <cx:pt idx="108">19.800000000000001</cx:pt>
          <cx:pt idx="109">19.399999999999999</cx:pt>
          <cx:pt idx="110">21.699999999999999</cx:pt>
          <cx:pt idx="111">22.800000000000001</cx:pt>
          <cx:pt idx="112">18.800000000000001</cx:pt>
          <cx:pt idx="113">18.699999999999999</cx:pt>
          <cx:pt idx="114">18.5</cx:pt>
          <cx:pt idx="115">18.300000000000001</cx:pt>
          <cx:pt idx="116">21.199999999999999</cx:pt>
          <cx:pt idx="117">19.199999999999999</cx:pt>
          <cx:pt idx="118">20.399999999999999</cx:pt>
          <cx:pt idx="119">19.300000000000001</cx:pt>
          <cx:pt idx="120">22</cx:pt>
          <cx:pt idx="121">20.300000000000001</cx:pt>
          <cx:pt idx="122">20.5</cx:pt>
          <cx:pt idx="123">17.300000000000001</cx:pt>
          <cx:pt idx="124">18.800000000000001</cx:pt>
          <cx:pt idx="125">21.399999999999999</cx:pt>
          <cx:pt idx="126">15.699999999999999</cx:pt>
          <cx:pt idx="127">16.199999999999999</cx:pt>
          <cx:pt idx="128">18</cx:pt>
          <cx:pt idx="129">14.300000000000001</cx:pt>
          <cx:pt idx="130">19.199999999999999</cx:pt>
          <cx:pt idx="131">19.600000000000001</cx:pt>
          <cx:pt idx="132">23</cx:pt>
          <cx:pt idx="133">18.399999999999999</cx:pt>
          <cx:pt idx="134">15.6</cx:pt>
          <cx:pt idx="135">18.100000000000001</cx:pt>
          <cx:pt idx="136">17.399999999999999</cx:pt>
          <cx:pt idx="137">17.100000000000001</cx:pt>
          <cx:pt idx="138">13.300000000000001</cx:pt>
          <cx:pt idx="139">17.800000000000001</cx:pt>
          <cx:pt idx="140">14</cx:pt>
          <cx:pt idx="141">14.4</cx:pt>
          <cx:pt idx="142">13.4</cx:pt>
          <cx:pt idx="143">15.6</cx:pt>
          <cx:pt idx="144">11.800000000000001</cx:pt>
          <cx:pt idx="145">13.800000000000001</cx:pt>
          <cx:pt idx="146">15.6</cx:pt>
          <cx:pt idx="147">14.6</cx:pt>
          <cx:pt idx="148">17.800000000000001</cx:pt>
          <cx:pt idx="149">15.4</cx:pt>
          <cx:pt idx="150">21.5</cx:pt>
          <cx:pt idx="151">19.600000000000001</cx:pt>
          <cx:pt idx="152">15.300000000000001</cx:pt>
          <cx:pt idx="153">19.399999999999999</cx:pt>
          <cx:pt idx="154">17</cx:pt>
          <cx:pt idx="155">15.6</cx:pt>
          <cx:pt idx="156">13.1</cx:pt>
          <cx:pt idx="157">41.299999999999997</cx:pt>
          <cx:pt idx="158">24.300000000000001</cx:pt>
          <cx:pt idx="159">23.300000000000001</cx:pt>
          <cx:pt idx="160">27</cx:pt>
          <cx:pt idx="161">50</cx:pt>
          <cx:pt idx="162">50</cx:pt>
          <cx:pt idx="163">50</cx:pt>
          <cx:pt idx="164">22.699999999999999</cx:pt>
          <cx:pt idx="165">25</cx:pt>
          <cx:pt idx="166">50</cx:pt>
          <cx:pt idx="167">23.800000000000001</cx:pt>
          <cx:pt idx="168">23.800000000000001</cx:pt>
          <cx:pt idx="169">22.300000000000001</cx:pt>
          <cx:pt idx="170">17.399999999999999</cx:pt>
          <cx:pt idx="171">19.100000000000001</cx:pt>
          <cx:pt idx="172">23.100000000000001</cx:pt>
          <cx:pt idx="173">23.600000000000001</cx:pt>
          <cx:pt idx="174">22.600000000000001</cx:pt>
          <cx:pt idx="175">29.399999999999999</cx:pt>
          <cx:pt idx="176">23.199999999999999</cx:pt>
          <cx:pt idx="177">24.600000000000001</cx:pt>
          <cx:pt idx="178">29.899999999999999</cx:pt>
          <cx:pt idx="179">37.200000000000003</cx:pt>
          <cx:pt idx="180">39.799999999999997</cx:pt>
          <cx:pt idx="181">36.200000000000003</cx:pt>
          <cx:pt idx="182">37.899999999999999</cx:pt>
          <cx:pt idx="183">32.5</cx:pt>
          <cx:pt idx="184">26.399999999999999</cx:pt>
          <cx:pt idx="185">29.600000000000001</cx:pt>
          <cx:pt idx="186">50</cx:pt>
          <cx:pt idx="187">32</cx:pt>
          <cx:pt idx="188">29.800000000000001</cx:pt>
          <cx:pt idx="189">34.899999999999999</cx:pt>
          <cx:pt idx="190">37</cx:pt>
          <cx:pt idx="191">30.5</cx:pt>
          <cx:pt idx="192">36.399999999999999</cx:pt>
          <cx:pt idx="193">31.100000000000001</cx:pt>
          <cx:pt idx="194">29.100000000000001</cx:pt>
          <cx:pt idx="195">50</cx:pt>
          <cx:pt idx="196">33.299999999999997</cx:pt>
          <cx:pt idx="197">30.300000000000001</cx:pt>
          <cx:pt idx="198">34.600000000000001</cx:pt>
          <cx:pt idx="199">34.899999999999999</cx:pt>
          <cx:pt idx="200">32.899999999999999</cx:pt>
          <cx:pt idx="201">24.100000000000001</cx:pt>
          <cx:pt idx="202">42.299999999999997</cx:pt>
          <cx:pt idx="203">48.5</cx:pt>
          <cx:pt idx="204">50</cx:pt>
          <cx:pt idx="205">22.600000000000001</cx:pt>
          <cx:pt idx="206">24.399999999999999</cx:pt>
          <cx:pt idx="207">22.5</cx:pt>
          <cx:pt idx="208">24.399999999999999</cx:pt>
          <cx:pt idx="209">20</cx:pt>
          <cx:pt idx="210">21.699999999999999</cx:pt>
          <cx:pt idx="211">19.300000000000001</cx:pt>
          <cx:pt idx="212">22.399999999999999</cx:pt>
          <cx:pt idx="213">28.100000000000001</cx:pt>
          <cx:pt idx="214">23.699999999999999</cx:pt>
          <cx:pt idx="215">25</cx:pt>
          <cx:pt idx="216">23.300000000000001</cx:pt>
          <cx:pt idx="217">28.699999999999999</cx:pt>
          <cx:pt idx="218">21.5</cx:pt>
          <cx:pt idx="219">23</cx:pt>
          <cx:pt idx="220">26.699999999999999</cx:pt>
          <cx:pt idx="221">21.699999999999999</cx:pt>
          <cx:pt idx="222">27.5</cx:pt>
          <cx:pt idx="223">30.100000000000001</cx:pt>
          <cx:pt idx="224">44.799999999999997</cx:pt>
          <cx:pt idx="225">50</cx:pt>
          <cx:pt idx="226">37.600000000000001</cx:pt>
          <cx:pt idx="227">31.600000000000001</cx:pt>
          <cx:pt idx="228">46.700000000000003</cx:pt>
          <cx:pt idx="229">31.5</cx:pt>
          <cx:pt idx="230">24.300000000000001</cx:pt>
          <cx:pt idx="231">31.699999999999999</cx:pt>
          <cx:pt idx="232">41.700000000000003</cx:pt>
          <cx:pt idx="233">48.299999999999997</cx:pt>
          <cx:pt idx="234">29</cx:pt>
          <cx:pt idx="235">24</cx:pt>
          <cx:pt idx="236">25.100000000000001</cx:pt>
          <cx:pt idx="237">31.5</cx:pt>
          <cx:pt idx="238">23.699999999999999</cx:pt>
          <cx:pt idx="239">23.300000000000001</cx:pt>
          <cx:pt idx="240">22</cx:pt>
          <cx:pt idx="241">20.100000000000001</cx:pt>
          <cx:pt idx="242">22.199999999999999</cx:pt>
          <cx:pt idx="243">23.699999999999999</cx:pt>
          <cx:pt idx="244">17.600000000000001</cx:pt>
          <cx:pt idx="245">18.5</cx:pt>
          <cx:pt idx="246">24.300000000000001</cx:pt>
          <cx:pt idx="247">20.5</cx:pt>
          <cx:pt idx="248">24.5</cx:pt>
          <cx:pt idx="249">26.199999999999999</cx:pt>
          <cx:pt idx="250">24.399999999999999</cx:pt>
          <cx:pt idx="251">24.800000000000001</cx:pt>
          <cx:pt idx="252">29.600000000000001</cx:pt>
          <cx:pt idx="253">42.799999999999997</cx:pt>
          <cx:pt idx="254">21.899999999999999</cx:pt>
          <cx:pt idx="255">20.899999999999999</cx:pt>
          <cx:pt idx="256">44</cx:pt>
          <cx:pt idx="257">50</cx:pt>
          <cx:pt idx="258">36</cx:pt>
          <cx:pt idx="259">30.100000000000001</cx:pt>
          <cx:pt idx="260">33.799999999999997</cx:pt>
          <cx:pt idx="261">43.100000000000001</cx:pt>
          <cx:pt idx="262">48.799999999999997</cx:pt>
          <cx:pt idx="263">31</cx:pt>
          <cx:pt idx="264">36.5</cx:pt>
          <cx:pt idx="265">22.800000000000001</cx:pt>
          <cx:pt idx="266">30.699999999999999</cx:pt>
          <cx:pt idx="267">50</cx:pt>
          <cx:pt idx="268">43.5</cx:pt>
          <cx:pt idx="269">20.699999999999999</cx:pt>
          <cx:pt idx="270">21.100000000000001</cx:pt>
          <cx:pt idx="271">25.199999999999999</cx:pt>
          <cx:pt idx="272">24.399999999999999</cx:pt>
          <cx:pt idx="273">35.200000000000003</cx:pt>
          <cx:pt idx="274">32.399999999999999</cx:pt>
          <cx:pt idx="275">32</cx:pt>
          <cx:pt idx="276">33.200000000000003</cx:pt>
          <cx:pt idx="277">33.100000000000001</cx:pt>
          <cx:pt idx="278">29.100000000000001</cx:pt>
          <cx:pt idx="279">35.100000000000001</cx:pt>
          <cx:pt idx="280">45.399999999999999</cx:pt>
          <cx:pt idx="281">35.399999999999999</cx:pt>
          <cx:pt idx="282">46</cx:pt>
          <cx:pt idx="283">50</cx:pt>
          <cx:pt idx="284">32.200000000000003</cx:pt>
          <cx:pt idx="285">22</cx:pt>
          <cx:pt idx="286">20.100000000000001</cx:pt>
          <cx:pt idx="287">23.199999999999999</cx:pt>
          <cx:pt idx="288">22.300000000000001</cx:pt>
          <cx:pt idx="289">24.800000000000001</cx:pt>
          <cx:pt idx="290">28.5</cx:pt>
          <cx:pt idx="291">37.299999999999997</cx:pt>
          <cx:pt idx="292">27.899999999999999</cx:pt>
          <cx:pt idx="293">23.899999999999999</cx:pt>
          <cx:pt idx="294">21.699999999999999</cx:pt>
          <cx:pt idx="295">28.600000000000001</cx:pt>
          <cx:pt idx="296">27.100000000000001</cx:pt>
          <cx:pt idx="297">20.300000000000001</cx:pt>
          <cx:pt idx="298">22.5</cx:pt>
          <cx:pt idx="299">29</cx:pt>
          <cx:pt idx="300">24.800000000000001</cx:pt>
          <cx:pt idx="301">22</cx:pt>
          <cx:pt idx="302">26.399999999999999</cx:pt>
          <cx:pt idx="303">33.100000000000001</cx:pt>
          <cx:pt idx="304">36.100000000000001</cx:pt>
          <cx:pt idx="305">28.399999999999999</cx:pt>
          <cx:pt idx="306">33.399999999999999</cx:pt>
          <cx:pt idx="307">28.199999999999999</cx:pt>
          <cx:pt idx="308">22.800000000000001</cx:pt>
          <cx:pt idx="309">20.300000000000001</cx:pt>
          <cx:pt idx="310">16.100000000000001</cx:pt>
          <cx:pt idx="311">22.100000000000001</cx:pt>
          <cx:pt idx="312">19.399999999999999</cx:pt>
          <cx:pt idx="313">21.600000000000001</cx:pt>
          <cx:pt idx="314">23.800000000000001</cx:pt>
          <cx:pt idx="315">16.199999999999999</cx:pt>
          <cx:pt idx="316">17.800000000000001</cx:pt>
          <cx:pt idx="317">19.800000000000001</cx:pt>
          <cx:pt idx="318">23.100000000000001</cx:pt>
          <cx:pt idx="319">21</cx:pt>
          <cx:pt idx="320">23.800000000000001</cx:pt>
          <cx:pt idx="321">23.100000000000001</cx:pt>
          <cx:pt idx="322">20.399999999999999</cx:pt>
          <cx:pt idx="323">18.5</cx:pt>
          <cx:pt idx="324">25</cx:pt>
          <cx:pt idx="325">24.600000000000001</cx:pt>
          <cx:pt idx="326">23</cx:pt>
          <cx:pt idx="327">22.199999999999999</cx:pt>
          <cx:pt idx="328">19.300000000000001</cx:pt>
          <cx:pt idx="329">22.600000000000001</cx:pt>
          <cx:pt idx="330">19.800000000000001</cx:pt>
          <cx:pt idx="331">17.100000000000001</cx:pt>
          <cx:pt idx="332">19.399999999999999</cx:pt>
          <cx:pt idx="333">22.199999999999999</cx:pt>
          <cx:pt idx="334">20.699999999999999</cx:pt>
          <cx:pt idx="335">21.100000000000001</cx:pt>
          <cx:pt idx="336">19.5</cx:pt>
          <cx:pt idx="337">18.5</cx:pt>
          <cx:pt idx="338">20.600000000000001</cx:pt>
          <cx:pt idx="339">19</cx:pt>
          <cx:pt idx="340">18.699999999999999</cx:pt>
          <cx:pt idx="341">32.700000000000003</cx:pt>
          <cx:pt idx="342">16.5</cx:pt>
          <cx:pt idx="343">23.899999999999999</cx:pt>
          <cx:pt idx="344">31.199999999999999</cx:pt>
          <cx:pt idx="345">17.5</cx:pt>
          <cx:pt idx="346">17.199999999999999</cx:pt>
          <cx:pt idx="347">23.100000000000001</cx:pt>
          <cx:pt idx="348">24.5</cx:pt>
          <cx:pt idx="349">26.600000000000001</cx:pt>
          <cx:pt idx="350">22.899999999999999</cx:pt>
          <cx:pt idx="351">24.100000000000001</cx:pt>
          <cx:pt idx="352">18.600000000000001</cx:pt>
          <cx:pt idx="353">30.100000000000001</cx:pt>
          <cx:pt idx="354">18.199999999999999</cx:pt>
          <cx:pt idx="355">20.600000000000001</cx:pt>
          <cx:pt idx="356">17.800000000000001</cx:pt>
          <cx:pt idx="357">21.699999999999999</cx:pt>
          <cx:pt idx="358">22.699999999999999</cx:pt>
          <cx:pt idx="359">22.600000000000001</cx:pt>
          <cx:pt idx="360">25</cx:pt>
          <cx:pt idx="361">19.899999999999999</cx:pt>
          <cx:pt idx="362">20.800000000000001</cx:pt>
          <cx:pt idx="363">16.800000000000001</cx:pt>
          <cx:pt idx="364">21.899999999999999</cx:pt>
          <cx:pt idx="365">27.5</cx:pt>
          <cx:pt idx="366">21.899999999999999</cx:pt>
          <cx:pt idx="367">23.100000000000001</cx:pt>
          <cx:pt idx="368">50</cx:pt>
          <cx:pt idx="369">50</cx:pt>
          <cx:pt idx="370">50</cx:pt>
          <cx:pt idx="371">50</cx:pt>
          <cx:pt idx="372">50</cx:pt>
          <cx:pt idx="373">13.800000000000001</cx:pt>
          <cx:pt idx="374">13.800000000000001</cx:pt>
          <cx:pt idx="375">15</cx:pt>
          <cx:pt idx="376">13.9</cx:pt>
          <cx:pt idx="377">13.300000000000001</cx:pt>
          <cx:pt idx="378">13.1</cx:pt>
          <cx:pt idx="379">10.199999999999999</cx:pt>
          <cx:pt idx="380">10.4</cx:pt>
          <cx:pt idx="381">10.9</cx:pt>
          <cx:pt idx="382">11.300000000000001</cx:pt>
          <cx:pt idx="383">12.300000000000001</cx:pt>
          <cx:pt idx="384">8.8000000000000007</cx:pt>
          <cx:pt idx="385">7.2000000000000002</cx:pt>
          <cx:pt idx="386">10.5</cx:pt>
          <cx:pt idx="387">7.4000000000000004</cx:pt>
          <cx:pt idx="388">10.199999999999999</cx:pt>
          <cx:pt idx="389">11.5</cx:pt>
          <cx:pt idx="390">15.1</cx:pt>
          <cx:pt idx="391">23.199999999999999</cx:pt>
          <cx:pt idx="392">9.6999999999999993</cx:pt>
          <cx:pt idx="393">13.800000000000001</cx:pt>
          <cx:pt idx="394">12.699999999999999</cx:pt>
          <cx:pt idx="395">13.1</cx:pt>
          <cx:pt idx="396">12.5</cx:pt>
          <cx:pt idx="397">8.5</cx:pt>
          <cx:pt idx="398">5</cx:pt>
          <cx:pt idx="399">6.2999999999999998</cx:pt>
          <cx:pt idx="400">5.5999999999999996</cx:pt>
          <cx:pt idx="401">7.2000000000000002</cx:pt>
          <cx:pt idx="402">12.1</cx:pt>
          <cx:pt idx="403">8.3000000000000007</cx:pt>
          <cx:pt idx="404">8.5</cx:pt>
          <cx:pt idx="405">5</cx:pt>
          <cx:pt idx="406">11.9</cx:pt>
          <cx:pt idx="407">27.899999999999999</cx:pt>
          <cx:pt idx="408">17.199999999999999</cx:pt>
          <cx:pt idx="409">27.5</cx:pt>
          <cx:pt idx="410">15</cx:pt>
          <cx:pt idx="411">17.199999999999999</cx:pt>
          <cx:pt idx="412">17.899999999999999</cx:pt>
          <cx:pt idx="413">16.300000000000001</cx:pt>
          <cx:pt idx="414">7</cx:pt>
          <cx:pt idx="415">7.2000000000000002</cx:pt>
          <cx:pt idx="416">7.5</cx:pt>
          <cx:pt idx="417">10.4</cx:pt>
          <cx:pt idx="418">8.8000000000000007</cx:pt>
          <cx:pt idx="419">8.4000000000000004</cx:pt>
          <cx:pt idx="420">16.699999999999999</cx:pt>
          <cx:pt idx="421">14.199999999999999</cx:pt>
          <cx:pt idx="422">20.800000000000001</cx:pt>
          <cx:pt idx="423">13.4</cx:pt>
          <cx:pt idx="424">11.699999999999999</cx:pt>
          <cx:pt idx="425">8.3000000000000007</cx:pt>
          <cx:pt idx="426">10.199999999999999</cx:pt>
          <cx:pt idx="427">10.9</cx:pt>
          <cx:pt idx="428">11</cx:pt>
          <cx:pt idx="429">9.5</cx:pt>
          <cx:pt idx="430">14.5</cx:pt>
          <cx:pt idx="431">14.1</cx:pt>
          <cx:pt idx="432">16.100000000000001</cx:pt>
          <cx:pt idx="433">14.300000000000001</cx:pt>
          <cx:pt idx="434">11.699999999999999</cx:pt>
          <cx:pt idx="435">13.4</cx:pt>
          <cx:pt idx="436">9.5999999999999996</cx:pt>
          <cx:pt idx="437">8.6999999999999993</cx:pt>
          <cx:pt idx="438">8.4000000000000004</cx:pt>
          <cx:pt idx="439">12.800000000000001</cx:pt>
          <cx:pt idx="440">10.5</cx:pt>
          <cx:pt idx="441">17.100000000000001</cx:pt>
          <cx:pt idx="442">18.399999999999999</cx:pt>
          <cx:pt idx="443">15.4</cx:pt>
          <cx:pt idx="444">10.800000000000001</cx:pt>
          <cx:pt idx="445">11.800000000000001</cx:pt>
          <cx:pt idx="446">14.9</cx:pt>
          <cx:pt idx="447">12.6</cx:pt>
          <cx:pt idx="448">14.1</cx:pt>
          <cx:pt idx="449">13</cx:pt>
          <cx:pt idx="450">13.4</cx:pt>
          <cx:pt idx="451">15.199999999999999</cx:pt>
          <cx:pt idx="452">16.100000000000001</cx:pt>
          <cx:pt idx="453">17.800000000000001</cx:pt>
          <cx:pt idx="454">14.9</cx:pt>
          <cx:pt idx="455">14.1</cx:pt>
          <cx:pt idx="456">12.699999999999999</cx:pt>
          <cx:pt idx="457">13.5</cx:pt>
          <cx:pt idx="458">14.9</cx:pt>
          <cx:pt idx="459">20</cx:pt>
          <cx:pt idx="460">16.399999999999999</cx:pt>
          <cx:pt idx="461">17.699999999999999</cx:pt>
          <cx:pt idx="462">19.5</cx:pt>
          <cx:pt idx="463">20.199999999999999</cx:pt>
          <cx:pt idx="464">21.399999999999999</cx:pt>
          <cx:pt idx="465">19.899999999999999</cx:pt>
          <cx:pt idx="466">19</cx:pt>
          <cx:pt idx="467">19.100000000000001</cx:pt>
          <cx:pt idx="468">19.100000000000001</cx:pt>
          <cx:pt idx="469">20.100000000000001</cx:pt>
          <cx:pt idx="470">19.899999999999999</cx:pt>
          <cx:pt idx="471">19.600000000000001</cx:pt>
          <cx:pt idx="472">23.199999999999999</cx:pt>
          <cx:pt idx="473">29.800000000000001</cx:pt>
          <cx:pt idx="474">13.800000000000001</cx:pt>
          <cx:pt idx="475">13.300000000000001</cx:pt>
          <cx:pt idx="476">16.699999999999999</cx:pt>
          <cx:pt idx="477">12</cx:pt>
          <cx:pt idx="478">14.6</cx:pt>
          <cx:pt idx="479">21.399999999999999</cx:pt>
          <cx:pt idx="480">23</cx:pt>
          <cx:pt idx="481">23.699999999999999</cx:pt>
          <cx:pt idx="482">25</cx:pt>
          <cx:pt idx="483">21.800000000000001</cx:pt>
          <cx:pt idx="484">20.600000000000001</cx:pt>
          <cx:pt idx="485">21.199999999999999</cx:pt>
          <cx:pt idx="486">19.100000000000001</cx:pt>
          <cx:pt idx="487">20.600000000000001</cx:pt>
          <cx:pt idx="488">15.199999999999999</cx:pt>
          <cx:pt idx="489">7</cx:pt>
          <cx:pt idx="490">8.0999999999999996</cx:pt>
          <cx:pt idx="491">13.6</cx:pt>
          <cx:pt idx="492">20.100000000000001</cx:pt>
          <cx:pt idx="493">21.800000000000001</cx:pt>
          <cx:pt idx="494">24.5</cx:pt>
          <cx:pt idx="495">23.100000000000001</cx:pt>
          <cx:pt idx="496">19.699999999999999</cx:pt>
          <cx:pt idx="497">18.300000000000001</cx:pt>
          <cx:pt idx="498">21.199999999999999</cx:pt>
          <cx:pt idx="499">17.5</cx:pt>
          <cx:pt idx="500">16.800000000000001</cx:pt>
          <cx:pt idx="501">22.399999999999999</cx:pt>
          <cx:pt idx="502">20.600000000000001</cx:pt>
          <cx:pt idx="503">23.899999999999999</cx:pt>
          <cx:pt idx="504">22</cx:pt>
          <cx:pt idx="505">11.9</cx:pt>
        </cx:lvl>
      </cx:numDim>
    </cx:data>
  </cx:chartData>
  <cx:chart>
    <cx:plotArea>
      <cx:plotAreaRegion>
        <cx:series layoutId="clusteredColumn" uniqueId="{712040FB-D455-44CC-A333-561CA8DE959E}">
          <cx:tx>
            <cx:txData>
              <cx:f>Sheet1!$J$1</cx:f>
              <cx:v>AVG_PRICE</cx:v>
            </cx:txData>
          </cx:tx>
          <cx:dataId val="0"/>
          <cx:layoutPr>
            <cx:binning intervalClosed="r"/>
          </cx:layoutPr>
        </cx:series>
      </cx:plotAreaRegion>
      <cx:axis id="0">
        <cx:catScaling gapWidth="0"/>
        <cx:tickLabels/>
        <cx:txPr>
          <a:bodyPr vertOverflow="overflow" horzOverflow="overflow" wrap="square" lIns="0" tIns="0" rIns="0" bIns="0"/>
          <a:lstStyle/>
          <a:p>
            <a:pPr algn="ctr" rtl="0">
              <a:defRPr sz="900" b="0" i="0">
                <a:solidFill>
                  <a:srgbClr val="595959"/>
                </a:solidFill>
                <a:latin typeface="Calibri" panose="020F0502020204030204" pitchFamily="34" charset="0"/>
                <a:ea typeface="Calibri" panose="020F0502020204030204" pitchFamily="34" charset="0"/>
                <a:cs typeface="Calibri" panose="020F0502020204030204" pitchFamily="34" charset="0"/>
              </a:defRPr>
            </a:pPr>
            <a:endParaRPr lang="en-IN" b="0"/>
          </a:p>
        </cx:txPr>
      </cx:axis>
      <cx:axis id="1">
        <cx:valScaling/>
        <cx:tickLabels/>
        <cx:txPr>
          <a:bodyPr vertOverflow="overflow" horzOverflow="overflow" wrap="square" lIns="0" tIns="0" rIns="0" bIns="0"/>
          <a:lstStyle/>
          <a:p>
            <a:pPr algn="ctr" rtl="0">
              <a:defRPr sz="900" b="0" i="0">
                <a:solidFill>
                  <a:srgbClr val="595959"/>
                </a:solidFill>
                <a:latin typeface="Calibri" panose="020F0502020204030204" pitchFamily="34" charset="0"/>
                <a:ea typeface="Calibri" panose="020F0502020204030204" pitchFamily="34" charset="0"/>
                <a:cs typeface="Calibri" panose="020F0502020204030204" pitchFamily="34" charset="0"/>
              </a:defRPr>
            </a:pPr>
            <a:endParaRPr lang="en-IN" b="0"/>
          </a:p>
        </cx:txPr>
      </cx:axis>
    </cx:plotArea>
    <cx:legend pos="t" align="ctr" overlay="0">
      <cx:txPr>
        <a:bodyPr vertOverflow="overflow" horzOverflow="overflow" wrap="square" lIns="0" tIns="0" rIns="0" bIns="0"/>
        <a:lstStyle/>
        <a:p>
          <a:pPr algn="ctr" rtl="0">
            <a:defRPr sz="900" b="0" i="0">
              <a:solidFill>
                <a:srgbClr val="595959"/>
              </a:solidFill>
              <a:latin typeface="Calibri" panose="020F0502020204030204" pitchFamily="34" charset="0"/>
              <a:ea typeface="Calibri" panose="020F0502020204030204" pitchFamily="34" charset="0"/>
              <a:cs typeface="Calibri" panose="020F0502020204030204" pitchFamily="34" charset="0"/>
            </a:defRPr>
          </a:pPr>
          <a:endParaRPr lang="en-IN" b="0"/>
        </a:p>
      </cx:txPr>
    </cx:legend>
  </cx:chart>
  <cx:spPr>
    <a:solidFill>
      <a:sysClr val="window" lastClr="FFFFFF"/>
    </a:solidFill>
  </cx:spPr>
</cx: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0</TotalTime>
  <Pages>10</Pages>
  <Words>643</Words>
  <Characters>367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shis Bhadra</dc:creator>
  <cp:keywords/>
  <dc:description/>
  <cp:lastModifiedBy>Indrashis Bhadra</cp:lastModifiedBy>
  <cp:revision>5</cp:revision>
  <dcterms:created xsi:type="dcterms:W3CDTF">2022-01-16T14:43:00Z</dcterms:created>
  <dcterms:modified xsi:type="dcterms:W3CDTF">2022-01-19T14:32:00Z</dcterms:modified>
</cp:coreProperties>
</file>